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9.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538B7" w14:textId="77777777" w:rsidR="00A36FB2" w:rsidRDefault="005B6058" w:rsidP="00C72D30">
      <w:pPr>
        <w:pStyle w:val="booktitle"/>
        <w:spacing w:before="0" w:after="2160"/>
        <w:ind w:left="0" w:right="9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6B4D95ED" w14:textId="6A8088D7" w:rsidR="00A36FB2" w:rsidRPr="007E5976" w:rsidRDefault="00A36FB2" w:rsidP="00C72D30">
      <w:pPr>
        <w:pStyle w:val="booktitle"/>
        <w:spacing w:before="1080" w:after="720"/>
        <w:ind w:left="0" w:right="-360"/>
        <w:rPr>
          <w:rFonts w:cs="Arial"/>
          <w:sz w:val="52"/>
          <w:szCs w:val="52"/>
        </w:rPr>
      </w:pPr>
      <w:r w:rsidRPr="00081F93">
        <w:rPr>
          <w:rFonts w:cs="Arial"/>
          <w:color w:val="333333"/>
          <w:sz w:val="40"/>
        </w:rPr>
        <w:t xml:space="preserve">Payment Card Industry  </w:t>
      </w:r>
      <w:r w:rsidRPr="00081F93">
        <w:rPr>
          <w:rFonts w:cs="Arial"/>
          <w:color w:val="333333"/>
          <w:sz w:val="40"/>
        </w:rPr>
        <w:br/>
      </w:r>
      <w:r w:rsidRPr="009D14BE">
        <w:rPr>
          <w:rFonts w:cs="Arial"/>
          <w:color w:val="333333"/>
          <w:sz w:val="48"/>
          <w:szCs w:val="24"/>
        </w:rPr>
        <w:t>Data Security Standard</w:t>
      </w:r>
      <w:r w:rsidRPr="0057145E">
        <w:rPr>
          <w:rFonts w:cs="Arial"/>
          <w:color w:val="333333"/>
          <w:sz w:val="44"/>
          <w:szCs w:val="22"/>
        </w:rPr>
        <w:br/>
      </w:r>
    </w:p>
    <w:p w14:paraId="1A7D8FF3" w14:textId="77777777" w:rsidR="00A36FB2" w:rsidRDefault="00A36FB2" w:rsidP="00A36FB2">
      <w:pPr>
        <w:pStyle w:val="booktitle"/>
        <w:spacing w:before="1080" w:after="720"/>
        <w:ind w:left="0"/>
        <w:rPr>
          <w:rFonts w:cs="Arial"/>
          <w:sz w:val="48"/>
        </w:rPr>
      </w:pPr>
    </w:p>
    <w:p w14:paraId="41F101A7" w14:textId="77777777" w:rsidR="00FE3DE6" w:rsidRDefault="00FE3DE6" w:rsidP="00A36FB2">
      <w:pPr>
        <w:pStyle w:val="booktitle"/>
        <w:spacing w:before="1080" w:after="720"/>
        <w:ind w:left="0"/>
        <w:rPr>
          <w:rFonts w:cs="Arial"/>
          <w:sz w:val="48"/>
        </w:rPr>
      </w:pPr>
    </w:p>
    <w:p w14:paraId="5E0811A7" w14:textId="64FBAA6A" w:rsidR="00A36FB2" w:rsidRPr="00541343" w:rsidRDefault="007E7887" w:rsidP="00FE3DE6">
      <w:pPr>
        <w:pStyle w:val="Subtitle1"/>
        <w:pBdr>
          <w:top w:val="single" w:sz="6" w:space="1" w:color="333333"/>
        </w:pBdr>
        <w:spacing w:before="0" w:after="0"/>
        <w:ind w:left="0" w:right="446"/>
        <w:jc w:val="left"/>
        <w:outlineLvl w:val="0"/>
        <w:rPr>
          <w:sz w:val="36"/>
          <w:szCs w:val="36"/>
        </w:rPr>
      </w:pPr>
      <w:r w:rsidRPr="00205D65">
        <w:rPr>
          <w:sz w:val="36"/>
          <w:szCs w:val="36"/>
        </w:rPr>
        <w:t xml:space="preserve">Self-Assessment Questionnaire A-EP and Attestation of Compliance </w:t>
      </w:r>
    </w:p>
    <w:p w14:paraId="33918817" w14:textId="26DFF33C" w:rsidR="00DC3AE6" w:rsidRPr="00DC30F4" w:rsidRDefault="00DC3AE6" w:rsidP="00DC3AE6">
      <w:pPr>
        <w:pStyle w:val="TableText"/>
        <w:spacing w:before="120"/>
        <w:rPr>
          <w:b/>
          <w:sz w:val="24"/>
          <w:szCs w:val="24"/>
        </w:rPr>
      </w:pPr>
      <w:r w:rsidRPr="00DC30F4">
        <w:rPr>
          <w:b/>
          <w:sz w:val="24"/>
          <w:szCs w:val="24"/>
        </w:rPr>
        <w:t xml:space="preserve">For use with PCI DSS Version </w:t>
      </w:r>
      <w:r w:rsidR="0057145E">
        <w:rPr>
          <w:b/>
          <w:sz w:val="24"/>
          <w:szCs w:val="24"/>
        </w:rPr>
        <w:t>4.0</w:t>
      </w:r>
    </w:p>
    <w:p w14:paraId="21CB0F43" w14:textId="77777777" w:rsidR="00421102" w:rsidRDefault="00421102" w:rsidP="00DC3AE6">
      <w:pPr>
        <w:pStyle w:val="TableText"/>
        <w:rPr>
          <w:sz w:val="24"/>
        </w:rPr>
      </w:pPr>
    </w:p>
    <w:p w14:paraId="67415891" w14:textId="78EFC7A5" w:rsidR="00D233B9" w:rsidRDefault="00D233B9" w:rsidP="00DC3AE6">
      <w:pPr>
        <w:pStyle w:val="TableText"/>
        <w:rPr>
          <w:sz w:val="24"/>
        </w:rPr>
      </w:pPr>
      <w:r>
        <w:rPr>
          <w:sz w:val="24"/>
        </w:rPr>
        <w:t>Revision 1</w:t>
      </w:r>
    </w:p>
    <w:p w14:paraId="711E99F8" w14:textId="4D930B9D" w:rsidR="00DC3AE6" w:rsidRPr="00DC30F4" w:rsidRDefault="00E1076B" w:rsidP="00DC3AE6">
      <w:pPr>
        <w:pStyle w:val="TableText"/>
        <w:rPr>
          <w:sz w:val="24"/>
          <w:szCs w:val="24"/>
        </w:rPr>
      </w:pPr>
      <w:r>
        <w:rPr>
          <w:sz w:val="24"/>
        </w:rPr>
        <w:t xml:space="preserve">Publication Date: </w:t>
      </w:r>
      <w:r w:rsidR="00421102">
        <w:rPr>
          <w:sz w:val="24"/>
        </w:rPr>
        <w:t>December</w:t>
      </w:r>
      <w:r w:rsidR="00D233B9">
        <w:rPr>
          <w:sz w:val="24"/>
        </w:rPr>
        <w:t xml:space="preserve"> </w:t>
      </w:r>
      <w:r w:rsidR="00DC3AE6">
        <w:rPr>
          <w:sz w:val="24"/>
        </w:rPr>
        <w:t>20</w:t>
      </w:r>
      <w:r w:rsidR="00186D8E">
        <w:rPr>
          <w:sz w:val="24"/>
        </w:rPr>
        <w:t>22</w:t>
      </w:r>
    </w:p>
    <w:p w14:paraId="411FC9B3" w14:textId="77777777" w:rsidR="00EF23A8" w:rsidRDefault="00EF23A8" w:rsidP="00EF23A8"/>
    <w:p w14:paraId="4CC36EFD" w14:textId="77777777" w:rsidR="00EF23A8" w:rsidRPr="00EF23A8" w:rsidRDefault="00EF23A8" w:rsidP="00EF23A8">
      <w:pPr>
        <w:sectPr w:rsidR="00EF23A8" w:rsidRPr="00EF23A8" w:rsidSect="00DF1D1C">
          <w:headerReference w:type="even" r:id="rId12"/>
          <w:headerReference w:type="default" r:id="rId13"/>
          <w:footerReference w:type="even" r:id="rId14"/>
          <w:footerReference w:type="default" r:id="rId15"/>
          <w:headerReference w:type="first" r:id="rId16"/>
          <w:footerReference w:type="first" r:id="rId17"/>
          <w:type w:val="continuous"/>
          <w:pgSz w:w="12240" w:h="15840" w:code="1"/>
          <w:pgMar w:top="1440" w:right="1440" w:bottom="1008" w:left="1440" w:header="720" w:footer="576" w:gutter="0"/>
          <w:pgNumType w:fmt="lowerRoman" w:start="1"/>
          <w:cols w:space="720"/>
          <w:docGrid w:linePitch="360"/>
        </w:sectPr>
      </w:pPr>
    </w:p>
    <w:p w14:paraId="03D49B91" w14:textId="77777777" w:rsidR="00A36FB2" w:rsidRPr="001269B4" w:rsidRDefault="00A36FB2" w:rsidP="00076C9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98339084"/>
      <w:bookmarkStart w:id="8" w:name="_Toc119497604"/>
      <w:bookmarkStart w:id="9" w:name="_Toc38856789"/>
      <w:bookmarkStart w:id="10" w:name="_Toc38883649"/>
      <w:bookmarkStart w:id="11" w:name="_Toc38884616"/>
      <w:bookmarkStart w:id="12" w:name="_Toc39204867"/>
      <w:r w:rsidRPr="001269B4">
        <w:lastRenderedPageBreak/>
        <w:t>Document Changes</w:t>
      </w:r>
      <w:bookmarkEnd w:id="0"/>
      <w:bookmarkEnd w:id="1"/>
      <w:bookmarkEnd w:id="2"/>
      <w:bookmarkEnd w:id="3"/>
      <w:bookmarkEnd w:id="4"/>
      <w:bookmarkEnd w:id="5"/>
      <w:bookmarkEnd w:id="6"/>
      <w:bookmarkEnd w:id="7"/>
      <w:bookmarkEnd w:id="8"/>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
        <w:gridCol w:w="1658"/>
        <w:gridCol w:w="1080"/>
        <w:gridCol w:w="1170"/>
        <w:gridCol w:w="5418"/>
      </w:tblGrid>
      <w:tr w:rsidR="00D5065D" w:rsidRPr="00484C48" w14:paraId="4D6E70C6"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0E60C074" w14:textId="77777777" w:rsidR="00D5065D" w:rsidRPr="00322E54" w:rsidRDefault="00D5065D" w:rsidP="005E12F7">
            <w:pPr>
              <w:pStyle w:val="TableText"/>
              <w:jc w:val="center"/>
              <w:rPr>
                <w:szCs w:val="18"/>
              </w:rPr>
            </w:pPr>
            <w:r w:rsidRPr="00322E54">
              <w:rPr>
                <w:b/>
                <w:bCs/>
                <w:szCs w:val="18"/>
              </w:rPr>
              <w:t>Date</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0C3CD27" w14:textId="77777777" w:rsidR="00D5065D" w:rsidRPr="00322E54" w:rsidRDefault="00D5065D" w:rsidP="005E12F7">
            <w:pPr>
              <w:pStyle w:val="TableText"/>
              <w:jc w:val="center"/>
              <w:rPr>
                <w:szCs w:val="18"/>
              </w:rPr>
            </w:pPr>
            <w:r w:rsidRPr="00322E54">
              <w:rPr>
                <w:b/>
                <w:bCs/>
                <w:szCs w:val="18"/>
              </w:rPr>
              <w:t>PCI DSS Version</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62A20EAF" w14:textId="77777777" w:rsidR="00D5065D" w:rsidRPr="00322E54" w:rsidRDefault="00D5065D" w:rsidP="005E12F7">
            <w:pPr>
              <w:pStyle w:val="TableText"/>
              <w:jc w:val="center"/>
              <w:rPr>
                <w:b/>
                <w:bCs/>
                <w:szCs w:val="18"/>
              </w:rPr>
            </w:pPr>
            <w:r w:rsidRPr="00322E54">
              <w:rPr>
                <w:b/>
                <w:bCs/>
                <w:szCs w:val="18"/>
              </w:rPr>
              <w:t>SAQ Revision</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7E1A2E48" w14:textId="77777777" w:rsidR="00D5065D" w:rsidRPr="00322E54" w:rsidRDefault="00D5065D" w:rsidP="005E12F7">
            <w:pPr>
              <w:pStyle w:val="TableText"/>
              <w:jc w:val="center"/>
              <w:rPr>
                <w:szCs w:val="18"/>
              </w:rPr>
            </w:pPr>
            <w:r w:rsidRPr="00322E54">
              <w:rPr>
                <w:b/>
                <w:bCs/>
                <w:szCs w:val="18"/>
              </w:rPr>
              <w:t>Description</w:t>
            </w:r>
          </w:p>
        </w:tc>
      </w:tr>
      <w:tr w:rsidR="00D5065D" w:rsidRPr="00484C48" w14:paraId="00FED503"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20E93612" w14:textId="77777777" w:rsidR="00D5065D" w:rsidRPr="00322E54" w:rsidRDefault="00D5065D" w:rsidP="005E12F7">
            <w:pPr>
              <w:pStyle w:val="TableText"/>
              <w:jc w:val="center"/>
              <w:rPr>
                <w:bCs/>
                <w:szCs w:val="18"/>
              </w:rPr>
            </w:pPr>
            <w:r w:rsidRPr="00322E54">
              <w:rPr>
                <w:bCs/>
                <w:szCs w:val="18"/>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DCC17B9" w14:textId="77777777" w:rsidR="00D5065D" w:rsidRPr="00322E54" w:rsidRDefault="00D5065D" w:rsidP="005E12F7">
            <w:pPr>
              <w:pStyle w:val="TableText"/>
              <w:jc w:val="center"/>
              <w:rPr>
                <w:bCs/>
                <w:szCs w:val="18"/>
              </w:rPr>
            </w:pPr>
            <w:r w:rsidRPr="00322E54">
              <w:rPr>
                <w:bCs/>
                <w:szCs w:val="18"/>
              </w:rPr>
              <w:t>1.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9B6DD1E" w14:textId="77777777" w:rsidR="00D5065D" w:rsidRPr="00322E54" w:rsidRDefault="00D5065D" w:rsidP="005E12F7">
            <w:pPr>
              <w:pStyle w:val="TableText"/>
              <w:rPr>
                <w:bCs/>
                <w:szCs w:val="18"/>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474D7142" w14:textId="77777777" w:rsidR="00D5065D" w:rsidRPr="00322E54" w:rsidRDefault="00D5065D" w:rsidP="005E12F7">
            <w:pPr>
              <w:pStyle w:val="TableText"/>
              <w:rPr>
                <w:bCs/>
                <w:szCs w:val="18"/>
              </w:rPr>
            </w:pPr>
            <w:r w:rsidRPr="00322E54">
              <w:rPr>
                <w:bCs/>
                <w:szCs w:val="18"/>
              </w:rPr>
              <w:t>Not used.</w:t>
            </w:r>
          </w:p>
        </w:tc>
      </w:tr>
      <w:tr w:rsidR="00D5065D" w:rsidRPr="00484C48" w14:paraId="2FA6090B"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4B3E7402" w14:textId="77777777" w:rsidR="00D5065D" w:rsidRPr="00322E54" w:rsidRDefault="00D5065D" w:rsidP="005E12F7">
            <w:pPr>
              <w:pStyle w:val="TableText"/>
              <w:jc w:val="center"/>
              <w:rPr>
                <w:bCs/>
                <w:szCs w:val="18"/>
              </w:rPr>
            </w:pPr>
            <w:r w:rsidRPr="00322E54">
              <w:rPr>
                <w:bCs/>
                <w:szCs w:val="18"/>
              </w:rPr>
              <w:t>N/A</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5F5591B" w14:textId="77777777" w:rsidR="00D5065D" w:rsidRPr="00322E54" w:rsidRDefault="00D5065D" w:rsidP="005E12F7">
            <w:pPr>
              <w:pStyle w:val="TableText"/>
              <w:jc w:val="center"/>
              <w:rPr>
                <w:bCs/>
                <w:szCs w:val="18"/>
              </w:rPr>
            </w:pPr>
            <w:r w:rsidRPr="00322E54">
              <w:rPr>
                <w:bCs/>
                <w:szCs w:val="18"/>
              </w:rPr>
              <w:t>2.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6820BA" w14:textId="77777777" w:rsidR="00D5065D" w:rsidRPr="00322E54" w:rsidRDefault="00D5065D" w:rsidP="005E12F7">
            <w:pPr>
              <w:pStyle w:val="TableText"/>
              <w:rPr>
                <w:bCs/>
                <w:szCs w:val="18"/>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55BC30B9" w14:textId="77777777" w:rsidR="00D5065D" w:rsidRPr="00322E54" w:rsidRDefault="00D5065D" w:rsidP="005E12F7">
            <w:pPr>
              <w:pStyle w:val="TableText"/>
              <w:rPr>
                <w:bCs/>
                <w:szCs w:val="18"/>
              </w:rPr>
            </w:pPr>
            <w:r w:rsidRPr="00322E54">
              <w:rPr>
                <w:bCs/>
                <w:szCs w:val="18"/>
              </w:rPr>
              <w:t>Not used.</w:t>
            </w:r>
          </w:p>
        </w:tc>
      </w:tr>
      <w:tr w:rsidR="00D5065D" w:rsidRPr="00484C48" w14:paraId="513B20EC"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auto"/>
          </w:tcPr>
          <w:p w14:paraId="0FB5AAB0" w14:textId="77777777" w:rsidR="00D5065D" w:rsidRPr="00322E54" w:rsidRDefault="00D5065D" w:rsidP="005E12F7">
            <w:pPr>
              <w:pStyle w:val="TableText"/>
              <w:jc w:val="center"/>
              <w:rPr>
                <w:bCs/>
                <w:szCs w:val="18"/>
              </w:rPr>
            </w:pPr>
            <w:r w:rsidRPr="00322E54">
              <w:rPr>
                <w:bCs/>
                <w:szCs w:val="18"/>
              </w:rPr>
              <w:t>February 2014</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4761E48C" w14:textId="77777777" w:rsidR="00D5065D" w:rsidRPr="00322E54" w:rsidRDefault="00D5065D" w:rsidP="005E12F7">
            <w:pPr>
              <w:pStyle w:val="TableText"/>
              <w:jc w:val="center"/>
              <w:rPr>
                <w:bCs/>
                <w:szCs w:val="18"/>
              </w:rPr>
            </w:pPr>
            <w:r w:rsidRPr="00322E54">
              <w:rPr>
                <w:bCs/>
                <w:szCs w:val="18"/>
              </w:rPr>
              <w:t>3.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89BB0F" w14:textId="77777777" w:rsidR="00D5065D" w:rsidRPr="00322E54" w:rsidRDefault="00D5065D" w:rsidP="005E12F7">
            <w:pPr>
              <w:pStyle w:val="TableText"/>
              <w:rPr>
                <w:bCs/>
                <w:szCs w:val="18"/>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auto"/>
          </w:tcPr>
          <w:p w14:paraId="6BD9ED03" w14:textId="77777777" w:rsidR="00D5065D" w:rsidRPr="00322E54" w:rsidRDefault="00D5065D" w:rsidP="005E12F7">
            <w:pPr>
              <w:pStyle w:val="TableText"/>
              <w:rPr>
                <w:bCs/>
                <w:szCs w:val="18"/>
              </w:rPr>
            </w:pPr>
            <w:r w:rsidRPr="00322E54">
              <w:rPr>
                <w:bCs/>
                <w:szCs w:val="18"/>
              </w:rPr>
              <w:t xml:space="preserve">New SAQ to address requirements applicable to </w:t>
            </w:r>
            <w:r w:rsidRPr="00322E54">
              <w:rPr>
                <w:szCs w:val="18"/>
              </w:rPr>
              <w:t xml:space="preserve">e-commerce merchants with a website(s) that does not itself receive cardholder </w:t>
            </w:r>
            <w:proofErr w:type="gramStart"/>
            <w:r w:rsidRPr="00322E54">
              <w:rPr>
                <w:szCs w:val="18"/>
              </w:rPr>
              <w:t>data</w:t>
            </w:r>
            <w:proofErr w:type="gramEnd"/>
            <w:r w:rsidRPr="00322E54">
              <w:rPr>
                <w:szCs w:val="18"/>
              </w:rPr>
              <w:t xml:space="preserve"> but which does affect the security of the payment transaction and/or the integrity of the page that accepts the consumer’s cardholder data</w:t>
            </w:r>
            <w:r w:rsidRPr="00322E54">
              <w:rPr>
                <w:bCs/>
                <w:szCs w:val="18"/>
              </w:rPr>
              <w:t xml:space="preserve">. </w:t>
            </w:r>
          </w:p>
          <w:p w14:paraId="22667FA2" w14:textId="77777777" w:rsidR="00D5065D" w:rsidRPr="00322E54" w:rsidRDefault="00D5065D" w:rsidP="005E12F7">
            <w:pPr>
              <w:pStyle w:val="TableText"/>
              <w:rPr>
                <w:bCs/>
                <w:szCs w:val="18"/>
              </w:rPr>
            </w:pPr>
            <w:r w:rsidRPr="00322E54">
              <w:rPr>
                <w:bCs/>
                <w:szCs w:val="18"/>
              </w:rPr>
              <w:t>Content aligns with PCI DSS v3.0 requirements and testing procedures.</w:t>
            </w:r>
          </w:p>
        </w:tc>
      </w:tr>
      <w:tr w:rsidR="00D5065D" w:rsidRPr="00484C48" w14:paraId="50E45747"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6AEAFA" w14:textId="77777777" w:rsidR="00D5065D" w:rsidRPr="00322E54" w:rsidRDefault="00D5065D" w:rsidP="005E12F7">
            <w:pPr>
              <w:pStyle w:val="TableText"/>
              <w:spacing w:before="120"/>
              <w:jc w:val="center"/>
              <w:rPr>
                <w:szCs w:val="18"/>
              </w:rPr>
            </w:pPr>
            <w:r w:rsidRPr="00322E54">
              <w:rPr>
                <w:szCs w:val="18"/>
              </w:rPr>
              <w:t>April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C57293" w14:textId="77777777" w:rsidR="00D5065D" w:rsidRPr="00322E54" w:rsidRDefault="00D5065D" w:rsidP="005E12F7">
            <w:pPr>
              <w:pStyle w:val="TableText"/>
              <w:spacing w:before="120"/>
              <w:jc w:val="center"/>
              <w:rPr>
                <w:szCs w:val="18"/>
              </w:rPr>
            </w:pPr>
            <w:r w:rsidRPr="00322E54">
              <w:rPr>
                <w:szCs w:val="18"/>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C977F9" w14:textId="77777777" w:rsidR="00D5065D" w:rsidRPr="00322E54" w:rsidRDefault="00D5065D" w:rsidP="005E12F7">
            <w:pPr>
              <w:pStyle w:val="TableText"/>
              <w:rPr>
                <w:szCs w:val="18"/>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D0C6DFD" w14:textId="77777777" w:rsidR="00D5065D" w:rsidRPr="00322E54" w:rsidRDefault="00D5065D" w:rsidP="005E12F7">
            <w:pPr>
              <w:pStyle w:val="TableText"/>
              <w:rPr>
                <w:szCs w:val="18"/>
              </w:rPr>
            </w:pPr>
            <w:r w:rsidRPr="00322E54">
              <w:rPr>
                <w:szCs w:val="18"/>
              </w:rPr>
              <w:t xml:space="preserve">Updated to align with PCI DSS v3.1. For details of PCI DSS changes, see </w:t>
            </w:r>
            <w:r w:rsidRPr="00322E54">
              <w:rPr>
                <w:i/>
                <w:szCs w:val="18"/>
              </w:rPr>
              <w:t>PCI DSS – Summary of Changes from PCI DSS Version 3.0 to 3.1</w:t>
            </w:r>
            <w:r w:rsidRPr="00322E54">
              <w:rPr>
                <w:szCs w:val="18"/>
              </w:rPr>
              <w:t>.</w:t>
            </w:r>
          </w:p>
        </w:tc>
      </w:tr>
      <w:tr w:rsidR="00D5065D" w:rsidRPr="00484C48" w14:paraId="1A3C9E75"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F52CDC" w14:textId="77777777" w:rsidR="00D5065D" w:rsidRPr="00322E54" w:rsidRDefault="00D5065D" w:rsidP="005E12F7">
            <w:pPr>
              <w:pStyle w:val="TableText"/>
              <w:spacing w:before="120"/>
              <w:jc w:val="center"/>
              <w:rPr>
                <w:szCs w:val="18"/>
              </w:rPr>
            </w:pPr>
            <w:r w:rsidRPr="00322E54">
              <w:rPr>
                <w:szCs w:val="18"/>
              </w:rPr>
              <w:t>June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C6ED9A" w14:textId="77777777" w:rsidR="00D5065D" w:rsidRPr="00322E54" w:rsidRDefault="00D5065D" w:rsidP="005E12F7">
            <w:pPr>
              <w:pStyle w:val="TableText"/>
              <w:spacing w:before="120"/>
              <w:jc w:val="center"/>
              <w:rPr>
                <w:szCs w:val="18"/>
              </w:rPr>
            </w:pPr>
            <w:r w:rsidRPr="00322E54">
              <w:rPr>
                <w:szCs w:val="18"/>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962C8C" w14:textId="77777777" w:rsidR="00D5065D" w:rsidRPr="00322E54" w:rsidRDefault="00D5065D" w:rsidP="005E12F7">
            <w:pPr>
              <w:pStyle w:val="TableText"/>
              <w:rPr>
                <w:szCs w:val="18"/>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037DD97" w14:textId="77777777" w:rsidR="00D5065D" w:rsidRPr="00322E54" w:rsidRDefault="00D5065D" w:rsidP="005E12F7">
            <w:pPr>
              <w:pStyle w:val="TableText"/>
              <w:rPr>
                <w:szCs w:val="18"/>
              </w:rPr>
            </w:pPr>
            <w:r w:rsidRPr="00322E54">
              <w:rPr>
                <w:szCs w:val="18"/>
              </w:rPr>
              <w:t>Update Requirement 11.3 to fix error.</w:t>
            </w:r>
          </w:p>
        </w:tc>
      </w:tr>
      <w:tr w:rsidR="00D5065D" w:rsidRPr="00455A43" w14:paraId="6DC7F44A"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297B59D" w14:textId="77777777" w:rsidR="00D5065D" w:rsidRPr="00322E54" w:rsidRDefault="00D5065D" w:rsidP="005E12F7">
            <w:pPr>
              <w:pStyle w:val="TableText"/>
              <w:spacing w:before="120"/>
              <w:jc w:val="center"/>
              <w:rPr>
                <w:szCs w:val="18"/>
              </w:rPr>
            </w:pPr>
            <w:r w:rsidRPr="00322E54">
              <w:rPr>
                <w:szCs w:val="18"/>
              </w:rPr>
              <w:t>July 2015</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F09F9" w14:textId="77777777" w:rsidR="00D5065D" w:rsidRPr="00322E54" w:rsidRDefault="00D5065D" w:rsidP="005E12F7">
            <w:pPr>
              <w:pStyle w:val="TableText"/>
              <w:spacing w:before="120"/>
              <w:jc w:val="center"/>
              <w:rPr>
                <w:szCs w:val="18"/>
              </w:rPr>
            </w:pPr>
            <w:r w:rsidRPr="00322E54">
              <w:rPr>
                <w:szCs w:val="18"/>
              </w:rPr>
              <w:t>3.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CE694E" w14:textId="77777777" w:rsidR="00D5065D" w:rsidRPr="00322E54" w:rsidRDefault="00D5065D" w:rsidP="005E12F7">
            <w:pPr>
              <w:pStyle w:val="TableText"/>
              <w:spacing w:before="120"/>
              <w:jc w:val="center"/>
              <w:rPr>
                <w:szCs w:val="18"/>
              </w:rPr>
            </w:pPr>
            <w:r w:rsidRPr="00322E54">
              <w:rPr>
                <w:szCs w:val="18"/>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AA92A1" w14:textId="77777777" w:rsidR="00D5065D" w:rsidRPr="00322E54" w:rsidRDefault="00D5065D" w:rsidP="005E12F7">
            <w:pPr>
              <w:pStyle w:val="TableText"/>
              <w:rPr>
                <w:szCs w:val="18"/>
              </w:rPr>
            </w:pPr>
            <w:r w:rsidRPr="00322E54">
              <w:rPr>
                <w:szCs w:val="18"/>
              </w:rPr>
              <w:t>Updated to remove references to “best practices” prior to June 30, 2015</w:t>
            </w:r>
            <w:r w:rsidR="004208C2" w:rsidRPr="00322E54">
              <w:rPr>
                <w:szCs w:val="18"/>
              </w:rPr>
              <w:t>,</w:t>
            </w:r>
            <w:r w:rsidRPr="00322E54">
              <w:rPr>
                <w:szCs w:val="18"/>
              </w:rPr>
              <w:t xml:space="preserve"> and remove the PCI DSS v2 reporting option for Requirement 11.3</w:t>
            </w:r>
          </w:p>
        </w:tc>
      </w:tr>
      <w:tr w:rsidR="00F01C90" w:rsidRPr="00455A43" w14:paraId="2251B8DE"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F3B7DD" w14:textId="77777777" w:rsidR="00F01C90" w:rsidRPr="00322E54" w:rsidRDefault="00FC6D95" w:rsidP="005E12F7">
            <w:pPr>
              <w:pStyle w:val="TableText"/>
              <w:spacing w:before="120"/>
              <w:jc w:val="center"/>
              <w:rPr>
                <w:szCs w:val="18"/>
              </w:rPr>
            </w:pPr>
            <w:r w:rsidRPr="00322E54">
              <w:rPr>
                <w:szCs w:val="18"/>
              </w:rPr>
              <w:t xml:space="preserve">April </w:t>
            </w:r>
            <w:r w:rsidR="00F01C90" w:rsidRPr="00322E54">
              <w:rPr>
                <w:szCs w:val="18"/>
              </w:rPr>
              <w:t>2016</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2E17239" w14:textId="77777777" w:rsidR="00F01C90" w:rsidRPr="00322E54" w:rsidRDefault="00F01C90" w:rsidP="005E12F7">
            <w:pPr>
              <w:pStyle w:val="TableText"/>
              <w:spacing w:before="120"/>
              <w:jc w:val="center"/>
              <w:rPr>
                <w:szCs w:val="18"/>
              </w:rPr>
            </w:pPr>
            <w:r w:rsidRPr="00322E54">
              <w:rPr>
                <w:szCs w:val="18"/>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DE7E5D8" w14:textId="13BFCA95" w:rsidR="00F01C90" w:rsidRPr="00322E54" w:rsidRDefault="00392748" w:rsidP="005E12F7">
            <w:pPr>
              <w:pStyle w:val="TableText"/>
              <w:spacing w:before="120"/>
              <w:jc w:val="center"/>
              <w:rPr>
                <w:szCs w:val="18"/>
              </w:rPr>
            </w:pPr>
            <w:r w:rsidRPr="00322E54">
              <w:rPr>
                <w:szCs w:val="18"/>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BA63564" w14:textId="77777777" w:rsidR="00F01C90" w:rsidRPr="00322E54" w:rsidRDefault="00F01C90" w:rsidP="005E12F7">
            <w:pPr>
              <w:pStyle w:val="TableText"/>
              <w:rPr>
                <w:i/>
                <w:szCs w:val="18"/>
              </w:rPr>
            </w:pPr>
            <w:r w:rsidRPr="00322E54">
              <w:rPr>
                <w:szCs w:val="18"/>
              </w:rPr>
              <w:t xml:space="preserve">Updated to align with PCI DSS v3.2. For details of PCI DSS changes, see </w:t>
            </w:r>
            <w:r w:rsidRPr="00322E54">
              <w:rPr>
                <w:i/>
                <w:szCs w:val="18"/>
              </w:rPr>
              <w:t>PCI DSS – Summary of Changes from PCI DSS Version 3.1 to 3.2.</w:t>
            </w:r>
          </w:p>
          <w:p w14:paraId="44699A50" w14:textId="53DFC4AA" w:rsidR="00E9725A" w:rsidRPr="00322E54" w:rsidRDefault="00E9725A" w:rsidP="005E12F7">
            <w:pPr>
              <w:pStyle w:val="TableText"/>
              <w:rPr>
                <w:szCs w:val="18"/>
              </w:rPr>
            </w:pPr>
            <w:r w:rsidRPr="00322E54">
              <w:rPr>
                <w:szCs w:val="18"/>
              </w:rPr>
              <w:t>Requirements added from PCI DSS v3.2 Requirements 1, 5, 6, 7, 8, 10, 11</w:t>
            </w:r>
            <w:r w:rsidR="00397EA9" w:rsidRPr="00322E54">
              <w:rPr>
                <w:szCs w:val="18"/>
              </w:rPr>
              <w:t>,</w:t>
            </w:r>
            <w:r w:rsidRPr="00322E54">
              <w:rPr>
                <w:szCs w:val="18"/>
              </w:rPr>
              <w:t xml:space="preserve"> and Appendix A2. </w:t>
            </w:r>
          </w:p>
        </w:tc>
      </w:tr>
      <w:tr w:rsidR="00E9725A" w:rsidRPr="00455A43" w14:paraId="48F5A5B8" w14:textId="77777777" w:rsidTr="003E7F67">
        <w:trPr>
          <w:gridBefore w:val="1"/>
          <w:wBefore w:w="34" w:type="dxa"/>
          <w:tblHeader/>
        </w:trPr>
        <w:tc>
          <w:tcPr>
            <w:tcW w:w="165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4D1A6" w14:textId="6796FE9B" w:rsidR="00E9725A" w:rsidRPr="00322E54" w:rsidRDefault="00A06618" w:rsidP="005E12F7">
            <w:pPr>
              <w:pStyle w:val="TableText"/>
              <w:spacing w:before="120"/>
              <w:jc w:val="center"/>
              <w:rPr>
                <w:szCs w:val="18"/>
              </w:rPr>
            </w:pPr>
            <w:r w:rsidRPr="00322E54">
              <w:rPr>
                <w:szCs w:val="18"/>
              </w:rPr>
              <w:t xml:space="preserve"> January 2017</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1BAC77" w14:textId="6D740950" w:rsidR="00E9725A" w:rsidRPr="00322E54" w:rsidRDefault="00E9725A" w:rsidP="005E12F7">
            <w:pPr>
              <w:pStyle w:val="TableText"/>
              <w:spacing w:before="120"/>
              <w:jc w:val="center"/>
              <w:rPr>
                <w:szCs w:val="18"/>
              </w:rPr>
            </w:pPr>
            <w:r w:rsidRPr="00322E54">
              <w:rPr>
                <w:szCs w:val="18"/>
              </w:rPr>
              <w:t>3.2</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B41EEE" w14:textId="091F7366" w:rsidR="00E9725A" w:rsidRPr="00322E54" w:rsidRDefault="00E9725A" w:rsidP="005E12F7">
            <w:pPr>
              <w:pStyle w:val="TableText"/>
              <w:spacing w:before="120"/>
              <w:jc w:val="center"/>
              <w:rPr>
                <w:szCs w:val="18"/>
              </w:rPr>
            </w:pPr>
            <w:r w:rsidRPr="00322E54">
              <w:rPr>
                <w:szCs w:val="18"/>
              </w:rPr>
              <w:t>1.1</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1F13782A" w14:textId="467FC2B3" w:rsidR="00E9725A" w:rsidRPr="00322E54" w:rsidRDefault="00E9725A" w:rsidP="005E12F7">
            <w:pPr>
              <w:pStyle w:val="TableText"/>
              <w:rPr>
                <w:szCs w:val="18"/>
              </w:rPr>
            </w:pPr>
            <w:r w:rsidRPr="00322E54">
              <w:rPr>
                <w:szCs w:val="18"/>
              </w:rPr>
              <w:t>Updated Document Changes to clarify requirements added in the April 2016 update.</w:t>
            </w:r>
          </w:p>
        </w:tc>
      </w:tr>
      <w:tr w:rsidR="00007673" w:rsidRPr="00385604" w14:paraId="504EE79B" w14:textId="77777777" w:rsidTr="00E1076B">
        <w:trPr>
          <w:tblHeader/>
        </w:trPr>
        <w:tc>
          <w:tcPr>
            <w:tcW w:w="1692"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E0149D0" w14:textId="77777777" w:rsidR="00007673" w:rsidRPr="00322E54" w:rsidRDefault="00007673" w:rsidP="005E12F7">
            <w:pPr>
              <w:pStyle w:val="TableText"/>
              <w:spacing w:before="120"/>
              <w:jc w:val="center"/>
              <w:rPr>
                <w:szCs w:val="18"/>
              </w:rPr>
            </w:pPr>
            <w:r w:rsidRPr="00322E54">
              <w:rPr>
                <w:szCs w:val="18"/>
              </w:rPr>
              <w:t>June 2018</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799C75" w14:textId="77777777" w:rsidR="00007673" w:rsidRPr="00322E54" w:rsidRDefault="00007673" w:rsidP="005E12F7">
            <w:pPr>
              <w:pStyle w:val="TableText"/>
              <w:spacing w:before="120"/>
              <w:jc w:val="center"/>
              <w:rPr>
                <w:szCs w:val="18"/>
              </w:rPr>
            </w:pPr>
            <w:r w:rsidRPr="00322E54">
              <w:rPr>
                <w:szCs w:val="18"/>
              </w:rPr>
              <w:t>3.2.1</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7423EC" w14:textId="77777777" w:rsidR="00007673" w:rsidRPr="00322E54" w:rsidRDefault="00007673" w:rsidP="005E12F7">
            <w:pPr>
              <w:pStyle w:val="TableText"/>
              <w:spacing w:before="120"/>
              <w:jc w:val="center"/>
              <w:rPr>
                <w:szCs w:val="18"/>
              </w:rPr>
            </w:pPr>
            <w:r w:rsidRPr="00322E54">
              <w:rPr>
                <w:szCs w:val="18"/>
              </w:rPr>
              <w:t>1.0</w:t>
            </w: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86CC85A" w14:textId="1E0D03F9" w:rsidR="00007673" w:rsidRPr="00322E54" w:rsidRDefault="00007673" w:rsidP="00ED52DF">
            <w:pPr>
              <w:pStyle w:val="TableText"/>
              <w:rPr>
                <w:szCs w:val="18"/>
              </w:rPr>
            </w:pPr>
            <w:r w:rsidRPr="00322E54">
              <w:rPr>
                <w:szCs w:val="18"/>
              </w:rPr>
              <w:t xml:space="preserve">Updated to align with PCI DSS v3.2.1. For details of PCI DSS changes, see </w:t>
            </w:r>
            <w:r w:rsidRPr="00322E54">
              <w:rPr>
                <w:i/>
                <w:szCs w:val="18"/>
              </w:rPr>
              <w:t>PCI DSS – Summary of Changes from PCI DSS Version 3.2 to 3.2.1.</w:t>
            </w:r>
          </w:p>
        </w:tc>
      </w:tr>
      <w:tr w:rsidR="00854B1E" w:rsidRPr="00385604" w14:paraId="56279AE2" w14:textId="77777777" w:rsidTr="00D233B9">
        <w:trPr>
          <w:tblHeader/>
        </w:trPr>
        <w:tc>
          <w:tcPr>
            <w:tcW w:w="1692"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643FF51" w14:textId="3A951923" w:rsidR="00854B1E" w:rsidRPr="00322E54" w:rsidRDefault="00413E77" w:rsidP="00854B1E">
            <w:pPr>
              <w:pStyle w:val="TableText"/>
              <w:spacing w:before="120"/>
              <w:jc w:val="center"/>
              <w:rPr>
                <w:szCs w:val="18"/>
              </w:rPr>
            </w:pPr>
            <w:r w:rsidRPr="00322E54">
              <w:rPr>
                <w:szCs w:val="18"/>
              </w:rPr>
              <w:t xml:space="preserve">April </w:t>
            </w:r>
            <w:r w:rsidR="00854B1E" w:rsidRPr="00322E54">
              <w:rPr>
                <w:szCs w:val="18"/>
              </w:rPr>
              <w:t>2022</w:t>
            </w:r>
          </w:p>
        </w:tc>
        <w:tc>
          <w:tcPr>
            <w:tcW w:w="10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999A" w14:textId="7351BBB8" w:rsidR="00854B1E" w:rsidRPr="00322E54" w:rsidRDefault="00854B1E" w:rsidP="00854B1E">
            <w:pPr>
              <w:pStyle w:val="TableText"/>
              <w:spacing w:before="120"/>
              <w:jc w:val="center"/>
              <w:rPr>
                <w:szCs w:val="18"/>
              </w:rPr>
            </w:pPr>
            <w:r w:rsidRPr="00322E54">
              <w:rPr>
                <w:szCs w:val="18"/>
              </w:rPr>
              <w:t>4.0</w:t>
            </w:r>
          </w:p>
        </w:tc>
        <w:tc>
          <w:tcPr>
            <w:tcW w:w="117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75F4DE2" w14:textId="77777777" w:rsidR="00854B1E" w:rsidRPr="00322E54" w:rsidRDefault="00854B1E" w:rsidP="00854B1E">
            <w:pPr>
              <w:pStyle w:val="TableText"/>
              <w:spacing w:before="120"/>
              <w:jc w:val="center"/>
              <w:rPr>
                <w:szCs w:val="18"/>
              </w:rPr>
            </w:pPr>
          </w:p>
        </w:tc>
        <w:tc>
          <w:tcPr>
            <w:tcW w:w="541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97FCD49" w14:textId="77777777" w:rsidR="00854B1E" w:rsidRPr="00322E54" w:rsidRDefault="00854B1E" w:rsidP="00854B1E">
            <w:pPr>
              <w:pStyle w:val="TableText"/>
              <w:rPr>
                <w:szCs w:val="18"/>
              </w:rPr>
            </w:pPr>
            <w:r w:rsidRPr="00322E54">
              <w:rPr>
                <w:szCs w:val="18"/>
              </w:rPr>
              <w:t xml:space="preserve">Updated to align with PCI DSS v4.0. For details of PCI DSS changes, see PCI DSS – Summary of Changes from PCI DSS Version 3.2.1 to 4.0. </w:t>
            </w:r>
          </w:p>
          <w:p w14:paraId="2D91CE3F" w14:textId="77777777" w:rsidR="006B3E2D" w:rsidRPr="00322E54" w:rsidRDefault="006B3E2D" w:rsidP="006B3E2D">
            <w:pPr>
              <w:pStyle w:val="TableText"/>
              <w:rPr>
                <w:szCs w:val="18"/>
              </w:rPr>
            </w:pPr>
            <w:r w:rsidRPr="00322E54">
              <w:rPr>
                <w:szCs w:val="18"/>
              </w:rPr>
              <w:t>Rearranged, retitled, and expanded information in the “Completing the Self-Assessment Questionnaire” section (previously titled “Before You Begin”).</w:t>
            </w:r>
          </w:p>
          <w:p w14:paraId="4DA21AA8" w14:textId="7D4DA5B4" w:rsidR="006B3E2D" w:rsidRPr="00322E54" w:rsidRDefault="006B3E2D" w:rsidP="006B3E2D">
            <w:pPr>
              <w:pStyle w:val="TableText"/>
              <w:rPr>
                <w:szCs w:val="18"/>
              </w:rPr>
            </w:pPr>
            <w:r w:rsidRPr="00322E54">
              <w:rPr>
                <w:szCs w:val="18"/>
              </w:rPr>
              <w:t xml:space="preserve">Aligned content in Sections 1 and 3 </w:t>
            </w:r>
            <w:r w:rsidR="004F3A46" w:rsidRPr="00322E54">
              <w:rPr>
                <w:szCs w:val="18"/>
              </w:rPr>
              <w:t>of</w:t>
            </w:r>
            <w:r w:rsidRPr="00322E54">
              <w:rPr>
                <w:szCs w:val="18"/>
              </w:rPr>
              <w:t xml:space="preserve"> Attestation of Compliance</w:t>
            </w:r>
            <w:r w:rsidR="004F3A46" w:rsidRPr="00322E54">
              <w:rPr>
                <w:szCs w:val="18"/>
              </w:rPr>
              <w:t xml:space="preserve"> (AOC)</w:t>
            </w:r>
            <w:r w:rsidRPr="00322E54">
              <w:rPr>
                <w:szCs w:val="18"/>
              </w:rPr>
              <w:t xml:space="preserve"> with PCI DSS v4.0 Repor</w:t>
            </w:r>
            <w:r w:rsidR="004F3A46" w:rsidRPr="00322E54">
              <w:rPr>
                <w:szCs w:val="18"/>
              </w:rPr>
              <w:t>t</w:t>
            </w:r>
            <w:r w:rsidRPr="00322E54">
              <w:rPr>
                <w:szCs w:val="18"/>
              </w:rPr>
              <w:t xml:space="preserve"> on Compliance AOC.</w:t>
            </w:r>
          </w:p>
          <w:p w14:paraId="1639D9E3" w14:textId="2B457773" w:rsidR="00C037B8" w:rsidRPr="00322E54" w:rsidRDefault="00C037B8" w:rsidP="00C037B8">
            <w:pPr>
              <w:pStyle w:val="TableText"/>
              <w:rPr>
                <w:szCs w:val="18"/>
              </w:rPr>
            </w:pPr>
            <w:r w:rsidRPr="00322E54">
              <w:rPr>
                <w:szCs w:val="18"/>
              </w:rPr>
              <w:t xml:space="preserve">Added PCI DSS v4.0 requirements. </w:t>
            </w:r>
          </w:p>
          <w:p w14:paraId="7E3BC5FE" w14:textId="7C773732" w:rsidR="00806086" w:rsidRPr="00322E54" w:rsidRDefault="006B3E2D" w:rsidP="00854B1E">
            <w:pPr>
              <w:pStyle w:val="TableText"/>
              <w:rPr>
                <w:szCs w:val="18"/>
              </w:rPr>
            </w:pPr>
            <w:r w:rsidRPr="00322E54">
              <w:rPr>
                <w:szCs w:val="18"/>
              </w:rPr>
              <w:t>Added appendi</w:t>
            </w:r>
            <w:r w:rsidR="00370966" w:rsidRPr="00322E54">
              <w:rPr>
                <w:szCs w:val="18"/>
              </w:rPr>
              <w:t>c</w:t>
            </w:r>
            <w:r w:rsidRPr="00322E54">
              <w:rPr>
                <w:szCs w:val="18"/>
              </w:rPr>
              <w:t xml:space="preserve">es </w:t>
            </w:r>
            <w:r w:rsidR="004F3A46" w:rsidRPr="00322E54">
              <w:rPr>
                <w:szCs w:val="18"/>
              </w:rPr>
              <w:t>to support</w:t>
            </w:r>
            <w:r w:rsidRPr="00322E54">
              <w:rPr>
                <w:szCs w:val="18"/>
              </w:rPr>
              <w:t xml:space="preserve"> new reporting responses.</w:t>
            </w:r>
          </w:p>
        </w:tc>
      </w:tr>
      <w:tr w:rsidR="00421102" w:rsidRPr="00385604" w14:paraId="1C6701BE" w14:textId="77777777" w:rsidTr="00854B1E">
        <w:trPr>
          <w:tblHeader/>
        </w:trPr>
        <w:tc>
          <w:tcPr>
            <w:tcW w:w="1692" w:type="dxa"/>
            <w:gridSpan w:val="2"/>
            <w:tcBorders>
              <w:top w:val="single" w:sz="4" w:space="0" w:color="808080" w:themeColor="background1" w:themeShade="80"/>
              <w:left w:val="nil"/>
              <w:bottom w:val="single" w:sz="4" w:space="0" w:color="999999"/>
              <w:right w:val="single" w:sz="4" w:space="0" w:color="808080" w:themeColor="background1" w:themeShade="80"/>
            </w:tcBorders>
            <w:vAlign w:val="center"/>
          </w:tcPr>
          <w:p w14:paraId="4B5381F2" w14:textId="506A0B1D" w:rsidR="00421102" w:rsidRPr="00322E54" w:rsidRDefault="00421102" w:rsidP="00421102">
            <w:pPr>
              <w:pStyle w:val="TableText"/>
              <w:spacing w:before="120"/>
              <w:jc w:val="center"/>
              <w:rPr>
                <w:szCs w:val="18"/>
              </w:rPr>
            </w:pPr>
            <w:r>
              <w:rPr>
                <w:szCs w:val="18"/>
              </w:rPr>
              <w:t>December 2022</w:t>
            </w:r>
          </w:p>
        </w:tc>
        <w:tc>
          <w:tcPr>
            <w:tcW w:w="108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5DAD0F95" w14:textId="314EF45E" w:rsidR="00421102" w:rsidRPr="00322E54" w:rsidRDefault="00421102" w:rsidP="00421102">
            <w:pPr>
              <w:pStyle w:val="TableText"/>
              <w:spacing w:before="120"/>
              <w:jc w:val="center"/>
              <w:rPr>
                <w:szCs w:val="18"/>
              </w:rPr>
            </w:pPr>
            <w:r w:rsidRPr="00322E54">
              <w:rPr>
                <w:szCs w:val="18"/>
              </w:rPr>
              <w:t>4.0</w:t>
            </w:r>
          </w:p>
        </w:tc>
        <w:tc>
          <w:tcPr>
            <w:tcW w:w="1170"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533BABD5" w14:textId="121BF3D9" w:rsidR="00421102" w:rsidRPr="00322E54" w:rsidRDefault="00421102" w:rsidP="00421102">
            <w:pPr>
              <w:pStyle w:val="TableText"/>
              <w:spacing w:before="120"/>
              <w:jc w:val="center"/>
              <w:rPr>
                <w:szCs w:val="18"/>
              </w:rPr>
            </w:pPr>
            <w:r w:rsidRPr="00322E54">
              <w:rPr>
                <w:szCs w:val="18"/>
              </w:rPr>
              <w:t>1</w:t>
            </w:r>
          </w:p>
        </w:tc>
        <w:tc>
          <w:tcPr>
            <w:tcW w:w="5418"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7D93F4B0" w14:textId="77777777" w:rsidR="0091158D" w:rsidRDefault="0091158D" w:rsidP="0091158D">
            <w:pPr>
              <w:pStyle w:val="TableText"/>
              <w:rPr>
                <w:szCs w:val="18"/>
              </w:rPr>
            </w:pPr>
            <w:r>
              <w:rPr>
                <w:szCs w:val="18"/>
              </w:rPr>
              <w:t>Removed “In Place with Remediation” as a reporting option from Requirement Responses table, Attestation of Compliance (AOC) Part 2g, SAQ Section 2 Response column, and AOC Section 3. Also removed former Appendix C.</w:t>
            </w:r>
          </w:p>
          <w:p w14:paraId="7B938818" w14:textId="08A6A99A" w:rsidR="00C52A2D" w:rsidRDefault="00C52A2D" w:rsidP="00C52A2D">
            <w:pPr>
              <w:pStyle w:val="TableText"/>
              <w:rPr>
                <w:szCs w:val="18"/>
              </w:rPr>
            </w:pPr>
            <w:r>
              <w:rPr>
                <w:szCs w:val="18"/>
              </w:rPr>
              <w:t xml:space="preserve">Added “In Place with CCW” to AOC Section </w:t>
            </w:r>
            <w:r w:rsidRPr="005B25BE">
              <w:rPr>
                <w:szCs w:val="18"/>
              </w:rPr>
              <w:t>3</w:t>
            </w:r>
            <w:r w:rsidR="005B25BE" w:rsidRPr="005B25BE">
              <w:rPr>
                <w:szCs w:val="18"/>
              </w:rPr>
              <w:t>.</w:t>
            </w:r>
          </w:p>
          <w:p w14:paraId="65D8F8FA" w14:textId="77777777" w:rsidR="00C52A2D" w:rsidRDefault="00C52A2D" w:rsidP="00C52A2D">
            <w:pPr>
              <w:pStyle w:val="TableText"/>
              <w:rPr>
                <w:szCs w:val="18"/>
              </w:rPr>
            </w:pPr>
            <w:r>
              <w:rPr>
                <w:szCs w:val="18"/>
              </w:rPr>
              <w:t>Added guidance for responding to future-dated requirements.</w:t>
            </w:r>
          </w:p>
          <w:p w14:paraId="333BE904" w14:textId="3F53D49B" w:rsidR="00421102" w:rsidRPr="00322E54" w:rsidRDefault="00C52A2D" w:rsidP="00C52A2D">
            <w:pPr>
              <w:pStyle w:val="TableText"/>
              <w:rPr>
                <w:szCs w:val="18"/>
              </w:rPr>
            </w:pPr>
            <w:r>
              <w:rPr>
                <w:szCs w:val="18"/>
              </w:rPr>
              <w:t>Added minor clarifications and addressed typographical errors.</w:t>
            </w:r>
          </w:p>
        </w:tc>
      </w:tr>
    </w:tbl>
    <w:p w14:paraId="0F5494B9" w14:textId="2F33C491" w:rsidR="00A36FB2" w:rsidRPr="00081F93" w:rsidRDefault="00476CAE" w:rsidP="00EB7833">
      <w:pPr>
        <w:pBdr>
          <w:bottom w:val="single" w:sz="4" w:space="1" w:color="auto"/>
        </w:pBdr>
        <w:tabs>
          <w:tab w:val="left" w:pos="1856"/>
        </w:tabs>
        <w:spacing w:after="240"/>
        <w:rPr>
          <w:b/>
          <w:sz w:val="28"/>
        </w:rPr>
      </w:pPr>
      <w:r>
        <w:rPr>
          <w:b/>
          <w:sz w:val="28"/>
        </w:rPr>
        <w:br w:type="page"/>
      </w:r>
      <w:r w:rsidR="00A36FB2" w:rsidRPr="00081F93">
        <w:rPr>
          <w:b/>
          <w:sz w:val="28"/>
        </w:rPr>
        <w:lastRenderedPageBreak/>
        <w:t>Contents</w:t>
      </w:r>
      <w:bookmarkEnd w:id="9"/>
      <w:bookmarkEnd w:id="10"/>
      <w:bookmarkEnd w:id="11"/>
      <w:bookmarkEnd w:id="12"/>
      <w:r w:rsidR="00EB7833">
        <w:rPr>
          <w:b/>
          <w:sz w:val="28"/>
        </w:rPr>
        <w:tab/>
      </w:r>
    </w:p>
    <w:p w14:paraId="73CB4AC8" w14:textId="72EADCDC" w:rsidR="002716A7" w:rsidRPr="002716A7" w:rsidRDefault="001B552D">
      <w:pPr>
        <w:pStyle w:val="TOC1"/>
        <w:rPr>
          <w:rFonts w:asciiTheme="minorHAnsi" w:eastAsiaTheme="minorEastAsia" w:hAnsiTheme="minorHAnsi" w:cstheme="minorBidi"/>
          <w:b w:val="0"/>
          <w:sz w:val="20"/>
          <w:szCs w:val="20"/>
          <w:lang w:val="en-CA" w:eastAsia="en-CA"/>
        </w:rPr>
      </w:pPr>
      <w:r w:rsidRPr="00ED28E1">
        <w:rPr>
          <w:sz w:val="18"/>
          <w:szCs w:val="18"/>
        </w:rPr>
        <w:fldChar w:fldCharType="begin"/>
      </w:r>
      <w:r w:rsidRPr="00ED28E1">
        <w:rPr>
          <w:sz w:val="18"/>
          <w:szCs w:val="18"/>
        </w:rPr>
        <w:instrText xml:space="preserve"> TOC \o "1-3" \h \z </w:instrText>
      </w:r>
      <w:r w:rsidRPr="00ED28E1">
        <w:rPr>
          <w:sz w:val="18"/>
          <w:szCs w:val="18"/>
        </w:rPr>
        <w:fldChar w:fldCharType="separate"/>
      </w:r>
      <w:hyperlink w:anchor="_Toc119497604" w:history="1">
        <w:r w:rsidR="002716A7" w:rsidRPr="002716A7">
          <w:rPr>
            <w:rStyle w:val="Hyperlink"/>
            <w:sz w:val="20"/>
            <w:szCs w:val="20"/>
          </w:rPr>
          <w:t>Document Changes</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04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i</w:t>
        </w:r>
        <w:r w:rsidR="002716A7" w:rsidRPr="002716A7">
          <w:rPr>
            <w:webHidden/>
            <w:sz w:val="20"/>
            <w:szCs w:val="20"/>
          </w:rPr>
          <w:fldChar w:fldCharType="end"/>
        </w:r>
      </w:hyperlink>
    </w:p>
    <w:p w14:paraId="5900DBAE" w14:textId="0EE85617" w:rsidR="002716A7" w:rsidRPr="002716A7" w:rsidRDefault="00B96495">
      <w:pPr>
        <w:pStyle w:val="TOC1"/>
        <w:rPr>
          <w:rFonts w:asciiTheme="minorHAnsi" w:eastAsiaTheme="minorEastAsia" w:hAnsiTheme="minorHAnsi" w:cstheme="minorBidi"/>
          <w:b w:val="0"/>
          <w:sz w:val="20"/>
          <w:szCs w:val="20"/>
          <w:lang w:val="en-CA" w:eastAsia="en-CA"/>
        </w:rPr>
      </w:pPr>
      <w:hyperlink w:anchor="_Toc119497605" w:history="1">
        <w:r w:rsidR="002716A7" w:rsidRPr="002716A7">
          <w:rPr>
            <w:rStyle w:val="Hyperlink"/>
            <w:sz w:val="20"/>
            <w:szCs w:val="20"/>
          </w:rPr>
          <w:t>Completing the Self-Assessment Questionnaire</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05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iv</w:t>
        </w:r>
        <w:r w:rsidR="002716A7" w:rsidRPr="002716A7">
          <w:rPr>
            <w:webHidden/>
            <w:sz w:val="20"/>
            <w:szCs w:val="20"/>
          </w:rPr>
          <w:fldChar w:fldCharType="end"/>
        </w:r>
      </w:hyperlink>
    </w:p>
    <w:p w14:paraId="10F89A53" w14:textId="5C65F830" w:rsidR="002716A7" w:rsidRPr="002716A7" w:rsidRDefault="00B96495" w:rsidP="00C4765B">
      <w:pPr>
        <w:pStyle w:val="TOC2"/>
        <w:rPr>
          <w:rFonts w:asciiTheme="minorHAnsi" w:eastAsiaTheme="minorEastAsia" w:hAnsiTheme="minorHAnsi" w:cstheme="minorBidi"/>
          <w:lang w:val="en-CA" w:eastAsia="en-CA"/>
        </w:rPr>
      </w:pPr>
      <w:hyperlink w:anchor="_Toc119497606" w:history="1">
        <w:r w:rsidR="002716A7" w:rsidRPr="002716A7">
          <w:rPr>
            <w:rStyle w:val="Hyperlink"/>
            <w:sz w:val="18"/>
            <w:szCs w:val="18"/>
          </w:rPr>
          <w:t>Merchant Eligibility Criteria for Self-Assessment Questionnaire A-EP</w:t>
        </w:r>
        <w:r w:rsidR="002716A7" w:rsidRPr="002716A7">
          <w:rPr>
            <w:webHidden/>
          </w:rPr>
          <w:tab/>
        </w:r>
        <w:r w:rsidR="002716A7" w:rsidRPr="002716A7">
          <w:rPr>
            <w:webHidden/>
          </w:rPr>
          <w:fldChar w:fldCharType="begin"/>
        </w:r>
        <w:r w:rsidR="002716A7" w:rsidRPr="002716A7">
          <w:rPr>
            <w:webHidden/>
          </w:rPr>
          <w:instrText xml:space="preserve"> PAGEREF _Toc119497606 \h </w:instrText>
        </w:r>
        <w:r w:rsidR="002716A7" w:rsidRPr="002716A7">
          <w:rPr>
            <w:webHidden/>
          </w:rPr>
        </w:r>
        <w:r w:rsidR="002716A7" w:rsidRPr="002716A7">
          <w:rPr>
            <w:webHidden/>
          </w:rPr>
          <w:fldChar w:fldCharType="separate"/>
        </w:r>
        <w:r w:rsidR="002716A7" w:rsidRPr="002716A7">
          <w:rPr>
            <w:webHidden/>
          </w:rPr>
          <w:t>iv</w:t>
        </w:r>
        <w:r w:rsidR="002716A7" w:rsidRPr="002716A7">
          <w:rPr>
            <w:webHidden/>
          </w:rPr>
          <w:fldChar w:fldCharType="end"/>
        </w:r>
      </w:hyperlink>
    </w:p>
    <w:p w14:paraId="2C451C26" w14:textId="4E831A4F" w:rsidR="002716A7" w:rsidRPr="002716A7" w:rsidRDefault="00B96495" w:rsidP="00C4765B">
      <w:pPr>
        <w:pStyle w:val="TOC2"/>
        <w:rPr>
          <w:rFonts w:asciiTheme="minorHAnsi" w:eastAsiaTheme="minorEastAsia" w:hAnsiTheme="minorHAnsi" w:cstheme="minorBidi"/>
          <w:lang w:val="en-CA" w:eastAsia="en-CA"/>
        </w:rPr>
      </w:pPr>
      <w:hyperlink w:anchor="_Toc119497607" w:history="1">
        <w:r w:rsidR="002716A7" w:rsidRPr="002716A7">
          <w:rPr>
            <w:rStyle w:val="Hyperlink"/>
            <w:sz w:val="18"/>
            <w:szCs w:val="18"/>
          </w:rPr>
          <w:t>Defining Account Data, Cardholder Data, and Sensitive Authentication Data</w:t>
        </w:r>
        <w:r w:rsidR="002716A7" w:rsidRPr="002716A7">
          <w:rPr>
            <w:webHidden/>
          </w:rPr>
          <w:tab/>
        </w:r>
        <w:r w:rsidR="002716A7" w:rsidRPr="002716A7">
          <w:rPr>
            <w:webHidden/>
          </w:rPr>
          <w:fldChar w:fldCharType="begin"/>
        </w:r>
        <w:r w:rsidR="002716A7" w:rsidRPr="002716A7">
          <w:rPr>
            <w:webHidden/>
          </w:rPr>
          <w:instrText xml:space="preserve"> PAGEREF _Toc119497607 \h </w:instrText>
        </w:r>
        <w:r w:rsidR="002716A7" w:rsidRPr="002716A7">
          <w:rPr>
            <w:webHidden/>
          </w:rPr>
        </w:r>
        <w:r w:rsidR="002716A7" w:rsidRPr="002716A7">
          <w:rPr>
            <w:webHidden/>
          </w:rPr>
          <w:fldChar w:fldCharType="separate"/>
        </w:r>
        <w:r w:rsidR="002716A7" w:rsidRPr="002716A7">
          <w:rPr>
            <w:webHidden/>
          </w:rPr>
          <w:t>v</w:t>
        </w:r>
        <w:r w:rsidR="002716A7" w:rsidRPr="002716A7">
          <w:rPr>
            <w:webHidden/>
          </w:rPr>
          <w:fldChar w:fldCharType="end"/>
        </w:r>
      </w:hyperlink>
    </w:p>
    <w:p w14:paraId="7255A7E8" w14:textId="0E459EA1" w:rsidR="002716A7" w:rsidRPr="002716A7" w:rsidRDefault="00B96495" w:rsidP="00C4765B">
      <w:pPr>
        <w:pStyle w:val="TOC2"/>
        <w:rPr>
          <w:rFonts w:asciiTheme="minorHAnsi" w:eastAsiaTheme="minorEastAsia" w:hAnsiTheme="minorHAnsi" w:cstheme="minorBidi"/>
          <w:lang w:val="en-CA" w:eastAsia="en-CA"/>
        </w:rPr>
      </w:pPr>
      <w:hyperlink w:anchor="_Toc119497608" w:history="1">
        <w:r w:rsidR="002716A7" w:rsidRPr="002716A7">
          <w:rPr>
            <w:rStyle w:val="Hyperlink"/>
            <w:sz w:val="18"/>
            <w:szCs w:val="18"/>
          </w:rPr>
          <w:t>PCI DSS Self-Assessment Completion Steps</w:t>
        </w:r>
        <w:r w:rsidR="002716A7" w:rsidRPr="002716A7">
          <w:rPr>
            <w:webHidden/>
          </w:rPr>
          <w:tab/>
        </w:r>
        <w:r w:rsidR="002716A7" w:rsidRPr="002716A7">
          <w:rPr>
            <w:webHidden/>
          </w:rPr>
          <w:fldChar w:fldCharType="begin"/>
        </w:r>
        <w:r w:rsidR="002716A7" w:rsidRPr="002716A7">
          <w:rPr>
            <w:webHidden/>
          </w:rPr>
          <w:instrText xml:space="preserve"> PAGEREF _Toc119497608 \h </w:instrText>
        </w:r>
        <w:r w:rsidR="002716A7" w:rsidRPr="002716A7">
          <w:rPr>
            <w:webHidden/>
          </w:rPr>
        </w:r>
        <w:r w:rsidR="002716A7" w:rsidRPr="002716A7">
          <w:rPr>
            <w:webHidden/>
          </w:rPr>
          <w:fldChar w:fldCharType="separate"/>
        </w:r>
        <w:r w:rsidR="002716A7" w:rsidRPr="002716A7">
          <w:rPr>
            <w:webHidden/>
          </w:rPr>
          <w:t>v</w:t>
        </w:r>
        <w:r w:rsidR="002716A7" w:rsidRPr="002716A7">
          <w:rPr>
            <w:webHidden/>
          </w:rPr>
          <w:fldChar w:fldCharType="end"/>
        </w:r>
      </w:hyperlink>
    </w:p>
    <w:p w14:paraId="5B1761C5" w14:textId="4B0EF19A" w:rsidR="002716A7" w:rsidRPr="002716A7" w:rsidRDefault="00B96495" w:rsidP="00C4765B">
      <w:pPr>
        <w:pStyle w:val="TOC2"/>
        <w:rPr>
          <w:rFonts w:asciiTheme="minorHAnsi" w:eastAsiaTheme="minorEastAsia" w:hAnsiTheme="minorHAnsi" w:cstheme="minorBidi"/>
          <w:lang w:val="en-CA" w:eastAsia="en-CA"/>
        </w:rPr>
      </w:pPr>
      <w:hyperlink w:anchor="_Toc119497609" w:history="1">
        <w:r w:rsidR="002716A7" w:rsidRPr="002716A7">
          <w:rPr>
            <w:rStyle w:val="Hyperlink"/>
            <w:sz w:val="18"/>
            <w:szCs w:val="18"/>
          </w:rPr>
          <w:t>Expected Testing</w:t>
        </w:r>
        <w:r w:rsidR="00675D8A">
          <w:rPr>
            <w:rStyle w:val="Hyperlink"/>
            <w:sz w:val="18"/>
            <w:szCs w:val="18"/>
          </w:rPr>
          <w:t>……</w:t>
        </w:r>
        <w:r w:rsidR="002716A7" w:rsidRPr="002716A7">
          <w:rPr>
            <w:webHidden/>
          </w:rPr>
          <w:tab/>
        </w:r>
        <w:r w:rsidR="002716A7" w:rsidRPr="002716A7">
          <w:rPr>
            <w:webHidden/>
          </w:rPr>
          <w:fldChar w:fldCharType="begin"/>
        </w:r>
        <w:r w:rsidR="002716A7" w:rsidRPr="002716A7">
          <w:rPr>
            <w:webHidden/>
          </w:rPr>
          <w:instrText xml:space="preserve"> PAGEREF _Toc119497609 \h </w:instrText>
        </w:r>
        <w:r w:rsidR="002716A7" w:rsidRPr="002716A7">
          <w:rPr>
            <w:webHidden/>
          </w:rPr>
        </w:r>
        <w:r w:rsidR="002716A7" w:rsidRPr="002716A7">
          <w:rPr>
            <w:webHidden/>
          </w:rPr>
          <w:fldChar w:fldCharType="separate"/>
        </w:r>
        <w:r w:rsidR="002716A7" w:rsidRPr="002716A7">
          <w:rPr>
            <w:webHidden/>
          </w:rPr>
          <w:t>v</w:t>
        </w:r>
        <w:r w:rsidR="002716A7" w:rsidRPr="002716A7">
          <w:rPr>
            <w:webHidden/>
          </w:rPr>
          <w:fldChar w:fldCharType="end"/>
        </w:r>
      </w:hyperlink>
    </w:p>
    <w:p w14:paraId="2B0EB163" w14:textId="29666B8A" w:rsidR="002716A7" w:rsidRPr="002716A7" w:rsidRDefault="00B96495" w:rsidP="00C4765B">
      <w:pPr>
        <w:pStyle w:val="TOC2"/>
        <w:rPr>
          <w:rFonts w:asciiTheme="minorHAnsi" w:eastAsiaTheme="minorEastAsia" w:hAnsiTheme="minorHAnsi" w:cstheme="minorBidi"/>
          <w:lang w:val="en-CA" w:eastAsia="en-CA"/>
        </w:rPr>
      </w:pPr>
      <w:hyperlink w:anchor="_Toc119497610" w:history="1">
        <w:r w:rsidR="002716A7" w:rsidRPr="002716A7">
          <w:rPr>
            <w:rStyle w:val="Hyperlink"/>
            <w:sz w:val="18"/>
            <w:szCs w:val="18"/>
          </w:rPr>
          <w:t>Requirement Responses</w:t>
        </w:r>
        <w:r w:rsidR="002716A7" w:rsidRPr="002716A7">
          <w:rPr>
            <w:webHidden/>
          </w:rPr>
          <w:tab/>
        </w:r>
        <w:r w:rsidR="002716A7" w:rsidRPr="002716A7">
          <w:rPr>
            <w:webHidden/>
          </w:rPr>
          <w:fldChar w:fldCharType="begin"/>
        </w:r>
        <w:r w:rsidR="002716A7" w:rsidRPr="002716A7">
          <w:rPr>
            <w:webHidden/>
          </w:rPr>
          <w:instrText xml:space="preserve"> PAGEREF _Toc119497610 \h </w:instrText>
        </w:r>
        <w:r w:rsidR="002716A7" w:rsidRPr="002716A7">
          <w:rPr>
            <w:webHidden/>
          </w:rPr>
        </w:r>
        <w:r w:rsidR="002716A7" w:rsidRPr="002716A7">
          <w:rPr>
            <w:webHidden/>
          </w:rPr>
          <w:fldChar w:fldCharType="separate"/>
        </w:r>
        <w:r w:rsidR="002716A7" w:rsidRPr="002716A7">
          <w:rPr>
            <w:webHidden/>
          </w:rPr>
          <w:t>vi</w:t>
        </w:r>
        <w:r w:rsidR="002716A7" w:rsidRPr="002716A7">
          <w:rPr>
            <w:webHidden/>
          </w:rPr>
          <w:fldChar w:fldCharType="end"/>
        </w:r>
      </w:hyperlink>
    </w:p>
    <w:p w14:paraId="6DB7EF3D" w14:textId="51DAF347" w:rsidR="002716A7" w:rsidRPr="002716A7" w:rsidRDefault="00B96495" w:rsidP="00C4765B">
      <w:pPr>
        <w:pStyle w:val="TOC2"/>
        <w:rPr>
          <w:rFonts w:asciiTheme="minorHAnsi" w:eastAsiaTheme="minorEastAsia" w:hAnsiTheme="minorHAnsi" w:cstheme="minorBidi"/>
          <w:lang w:val="en-CA" w:eastAsia="en-CA"/>
        </w:rPr>
      </w:pPr>
      <w:hyperlink w:anchor="_Toc119497611" w:history="1">
        <w:r w:rsidR="002716A7" w:rsidRPr="002716A7">
          <w:rPr>
            <w:rStyle w:val="Hyperlink"/>
            <w:sz w:val="18"/>
            <w:szCs w:val="18"/>
          </w:rPr>
          <w:t>Additional PCI SSC Resources</w:t>
        </w:r>
        <w:r w:rsidR="002716A7" w:rsidRPr="002716A7">
          <w:rPr>
            <w:webHidden/>
          </w:rPr>
          <w:tab/>
        </w:r>
        <w:r w:rsidR="002716A7" w:rsidRPr="002716A7">
          <w:rPr>
            <w:webHidden/>
          </w:rPr>
          <w:fldChar w:fldCharType="begin"/>
        </w:r>
        <w:r w:rsidR="002716A7" w:rsidRPr="002716A7">
          <w:rPr>
            <w:webHidden/>
          </w:rPr>
          <w:instrText xml:space="preserve"> PAGEREF _Toc119497611 \h </w:instrText>
        </w:r>
        <w:r w:rsidR="002716A7" w:rsidRPr="002716A7">
          <w:rPr>
            <w:webHidden/>
          </w:rPr>
        </w:r>
        <w:r w:rsidR="002716A7" w:rsidRPr="002716A7">
          <w:rPr>
            <w:webHidden/>
          </w:rPr>
          <w:fldChar w:fldCharType="separate"/>
        </w:r>
        <w:r w:rsidR="002716A7" w:rsidRPr="002716A7">
          <w:rPr>
            <w:webHidden/>
          </w:rPr>
          <w:t>viii</w:t>
        </w:r>
        <w:r w:rsidR="002716A7" w:rsidRPr="002716A7">
          <w:rPr>
            <w:webHidden/>
          </w:rPr>
          <w:fldChar w:fldCharType="end"/>
        </w:r>
      </w:hyperlink>
    </w:p>
    <w:p w14:paraId="4461F3EA" w14:textId="1FBC948E" w:rsidR="002716A7" w:rsidRPr="002716A7" w:rsidRDefault="00B96495">
      <w:pPr>
        <w:pStyle w:val="TOC1"/>
        <w:rPr>
          <w:rFonts w:asciiTheme="minorHAnsi" w:eastAsiaTheme="minorEastAsia" w:hAnsiTheme="minorHAnsi" w:cstheme="minorBidi"/>
          <w:b w:val="0"/>
          <w:sz w:val="20"/>
          <w:szCs w:val="20"/>
          <w:lang w:val="en-CA" w:eastAsia="en-CA"/>
        </w:rPr>
      </w:pPr>
      <w:hyperlink w:anchor="_Toc119497612" w:history="1">
        <w:r w:rsidR="002716A7" w:rsidRPr="002716A7">
          <w:rPr>
            <w:rStyle w:val="Hyperlink"/>
            <w:bCs/>
            <w:iCs/>
            <w:sz w:val="20"/>
            <w:szCs w:val="20"/>
          </w:rPr>
          <w:t>Section 1:</w:t>
        </w:r>
        <w:r w:rsidR="002716A7" w:rsidRPr="002716A7">
          <w:rPr>
            <w:rFonts w:asciiTheme="minorHAnsi" w:eastAsiaTheme="minorEastAsia" w:hAnsiTheme="minorHAnsi" w:cstheme="minorBidi"/>
            <w:b w:val="0"/>
            <w:sz w:val="20"/>
            <w:szCs w:val="20"/>
            <w:lang w:val="en-CA" w:eastAsia="en-CA"/>
          </w:rPr>
          <w:tab/>
        </w:r>
        <w:r w:rsidR="002716A7" w:rsidRPr="002716A7">
          <w:rPr>
            <w:rStyle w:val="Hyperlink"/>
            <w:bCs/>
            <w:iCs/>
            <w:sz w:val="20"/>
            <w:szCs w:val="20"/>
          </w:rPr>
          <w:t>Assessment Information</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12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1</w:t>
        </w:r>
        <w:r w:rsidR="002716A7" w:rsidRPr="002716A7">
          <w:rPr>
            <w:webHidden/>
            <w:sz w:val="20"/>
            <w:szCs w:val="20"/>
          </w:rPr>
          <w:fldChar w:fldCharType="end"/>
        </w:r>
      </w:hyperlink>
    </w:p>
    <w:p w14:paraId="7CD7427A" w14:textId="42EB3FD1" w:rsidR="002716A7" w:rsidRPr="002716A7" w:rsidRDefault="00B96495">
      <w:pPr>
        <w:pStyle w:val="TOC1"/>
        <w:rPr>
          <w:rFonts w:asciiTheme="minorHAnsi" w:eastAsiaTheme="minorEastAsia" w:hAnsiTheme="minorHAnsi" w:cstheme="minorBidi"/>
          <w:b w:val="0"/>
          <w:sz w:val="20"/>
          <w:szCs w:val="20"/>
          <w:lang w:val="en-CA" w:eastAsia="en-CA"/>
        </w:rPr>
      </w:pPr>
      <w:hyperlink w:anchor="_Toc119497613" w:history="1">
        <w:r w:rsidR="002716A7" w:rsidRPr="002716A7">
          <w:rPr>
            <w:rStyle w:val="Hyperlink"/>
            <w:sz w:val="20"/>
            <w:szCs w:val="20"/>
          </w:rPr>
          <w:t>Section 2:</w:t>
        </w:r>
        <w:r w:rsidR="002716A7" w:rsidRPr="002716A7">
          <w:rPr>
            <w:rFonts w:asciiTheme="minorHAnsi" w:eastAsiaTheme="minorEastAsia" w:hAnsiTheme="minorHAnsi" w:cstheme="minorBidi"/>
            <w:b w:val="0"/>
            <w:sz w:val="20"/>
            <w:szCs w:val="20"/>
            <w:lang w:val="en-CA" w:eastAsia="en-CA"/>
          </w:rPr>
          <w:tab/>
        </w:r>
        <w:r w:rsidR="002716A7" w:rsidRPr="002716A7">
          <w:rPr>
            <w:rStyle w:val="Hyperlink"/>
            <w:sz w:val="20"/>
            <w:szCs w:val="20"/>
          </w:rPr>
          <w:t>Self-Assessment Questionnaire A-EP</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13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7</w:t>
        </w:r>
        <w:r w:rsidR="002716A7" w:rsidRPr="002716A7">
          <w:rPr>
            <w:webHidden/>
            <w:sz w:val="20"/>
            <w:szCs w:val="20"/>
          </w:rPr>
          <w:fldChar w:fldCharType="end"/>
        </w:r>
      </w:hyperlink>
    </w:p>
    <w:p w14:paraId="691E46CB" w14:textId="57735098" w:rsidR="002716A7" w:rsidRPr="002716A7" w:rsidRDefault="00B96495" w:rsidP="00C4765B">
      <w:pPr>
        <w:pStyle w:val="TOC2"/>
        <w:rPr>
          <w:rFonts w:asciiTheme="minorHAnsi" w:eastAsiaTheme="minorEastAsia" w:hAnsiTheme="minorHAnsi" w:cstheme="minorBidi"/>
          <w:lang w:val="en-CA" w:eastAsia="en-CA"/>
        </w:rPr>
      </w:pPr>
      <w:hyperlink w:anchor="_Toc119497614" w:history="1">
        <w:r w:rsidR="002716A7" w:rsidRPr="002716A7">
          <w:rPr>
            <w:rStyle w:val="Hyperlink"/>
            <w:sz w:val="18"/>
            <w:szCs w:val="18"/>
          </w:rPr>
          <w:t>Build and Maintain a Secure Network and Systems</w:t>
        </w:r>
        <w:r w:rsidR="002716A7" w:rsidRPr="002716A7">
          <w:rPr>
            <w:webHidden/>
          </w:rPr>
          <w:tab/>
        </w:r>
        <w:r w:rsidR="002716A7" w:rsidRPr="002716A7">
          <w:rPr>
            <w:webHidden/>
          </w:rPr>
          <w:fldChar w:fldCharType="begin"/>
        </w:r>
        <w:r w:rsidR="002716A7" w:rsidRPr="002716A7">
          <w:rPr>
            <w:webHidden/>
          </w:rPr>
          <w:instrText xml:space="preserve"> PAGEREF _Toc119497614 \h </w:instrText>
        </w:r>
        <w:r w:rsidR="002716A7" w:rsidRPr="002716A7">
          <w:rPr>
            <w:webHidden/>
          </w:rPr>
        </w:r>
        <w:r w:rsidR="002716A7" w:rsidRPr="002716A7">
          <w:rPr>
            <w:webHidden/>
          </w:rPr>
          <w:fldChar w:fldCharType="separate"/>
        </w:r>
        <w:r w:rsidR="002716A7" w:rsidRPr="002716A7">
          <w:rPr>
            <w:webHidden/>
          </w:rPr>
          <w:t>7</w:t>
        </w:r>
        <w:r w:rsidR="002716A7" w:rsidRPr="002716A7">
          <w:rPr>
            <w:webHidden/>
          </w:rPr>
          <w:fldChar w:fldCharType="end"/>
        </w:r>
      </w:hyperlink>
    </w:p>
    <w:p w14:paraId="498EB8FB" w14:textId="2CEBDEC2" w:rsidR="002716A7" w:rsidRPr="002716A7" w:rsidRDefault="00B96495">
      <w:pPr>
        <w:pStyle w:val="TOC3"/>
        <w:rPr>
          <w:rFonts w:asciiTheme="minorHAnsi" w:eastAsiaTheme="minorEastAsia" w:hAnsiTheme="minorHAnsi" w:cstheme="minorBidi"/>
          <w:i w:val="0"/>
          <w:color w:val="auto"/>
          <w:lang w:val="en-CA" w:eastAsia="en-CA"/>
        </w:rPr>
      </w:pPr>
      <w:hyperlink w:anchor="_Toc119497615" w:history="1">
        <w:r w:rsidR="002716A7" w:rsidRPr="002716A7">
          <w:rPr>
            <w:rStyle w:val="Hyperlink"/>
            <w:bCs/>
            <w:iCs/>
            <w:sz w:val="18"/>
            <w:szCs w:val="18"/>
          </w:rPr>
          <w:t>Requirement 1: Install and maintain network security control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5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7</w:t>
        </w:r>
        <w:r w:rsidR="002716A7" w:rsidRPr="002716A7">
          <w:rPr>
            <w:webHidden/>
            <w:sz w:val="18"/>
            <w:szCs w:val="18"/>
          </w:rPr>
          <w:fldChar w:fldCharType="end"/>
        </w:r>
      </w:hyperlink>
    </w:p>
    <w:p w14:paraId="035B49DB" w14:textId="65E8E8F6" w:rsidR="002716A7" w:rsidRPr="002716A7" w:rsidRDefault="00B96495">
      <w:pPr>
        <w:pStyle w:val="TOC3"/>
        <w:rPr>
          <w:rFonts w:asciiTheme="minorHAnsi" w:eastAsiaTheme="minorEastAsia" w:hAnsiTheme="minorHAnsi" w:cstheme="minorBidi"/>
          <w:i w:val="0"/>
          <w:color w:val="auto"/>
          <w:lang w:val="en-CA" w:eastAsia="en-CA"/>
        </w:rPr>
      </w:pPr>
      <w:hyperlink w:anchor="_Toc119497616" w:history="1">
        <w:r w:rsidR="002716A7" w:rsidRPr="002716A7">
          <w:rPr>
            <w:rStyle w:val="Hyperlink"/>
            <w:sz w:val="18"/>
            <w:szCs w:val="18"/>
          </w:rPr>
          <w:t>Requirement 2: Apply Secure Configurations to All System Component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6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12</w:t>
        </w:r>
        <w:r w:rsidR="002716A7" w:rsidRPr="002716A7">
          <w:rPr>
            <w:webHidden/>
            <w:sz w:val="18"/>
            <w:szCs w:val="18"/>
          </w:rPr>
          <w:fldChar w:fldCharType="end"/>
        </w:r>
      </w:hyperlink>
    </w:p>
    <w:p w14:paraId="602D13C6" w14:textId="7D275C62" w:rsidR="002716A7" w:rsidRPr="002716A7" w:rsidRDefault="00B96495" w:rsidP="00C4765B">
      <w:pPr>
        <w:pStyle w:val="TOC2"/>
        <w:rPr>
          <w:rFonts w:asciiTheme="minorHAnsi" w:eastAsiaTheme="minorEastAsia" w:hAnsiTheme="minorHAnsi" w:cstheme="minorBidi"/>
          <w:lang w:val="en-CA" w:eastAsia="en-CA"/>
        </w:rPr>
      </w:pPr>
      <w:hyperlink w:anchor="_Toc119497617" w:history="1">
        <w:r w:rsidR="002716A7" w:rsidRPr="002716A7">
          <w:rPr>
            <w:rStyle w:val="Hyperlink"/>
            <w:sz w:val="18"/>
            <w:szCs w:val="18"/>
          </w:rPr>
          <w:t>Protect Account Data</w:t>
        </w:r>
        <w:r w:rsidR="002716A7" w:rsidRPr="002716A7">
          <w:rPr>
            <w:webHidden/>
          </w:rPr>
          <w:tab/>
        </w:r>
        <w:r w:rsidR="002716A7" w:rsidRPr="002716A7">
          <w:rPr>
            <w:webHidden/>
          </w:rPr>
          <w:fldChar w:fldCharType="begin"/>
        </w:r>
        <w:r w:rsidR="002716A7" w:rsidRPr="002716A7">
          <w:rPr>
            <w:webHidden/>
          </w:rPr>
          <w:instrText xml:space="preserve"> PAGEREF _Toc119497617 \h </w:instrText>
        </w:r>
        <w:r w:rsidR="002716A7" w:rsidRPr="002716A7">
          <w:rPr>
            <w:webHidden/>
          </w:rPr>
        </w:r>
        <w:r w:rsidR="002716A7" w:rsidRPr="002716A7">
          <w:rPr>
            <w:webHidden/>
          </w:rPr>
          <w:fldChar w:fldCharType="separate"/>
        </w:r>
        <w:r w:rsidR="002716A7" w:rsidRPr="002716A7">
          <w:rPr>
            <w:webHidden/>
          </w:rPr>
          <w:t>15</w:t>
        </w:r>
        <w:r w:rsidR="002716A7" w:rsidRPr="002716A7">
          <w:rPr>
            <w:webHidden/>
          </w:rPr>
          <w:fldChar w:fldCharType="end"/>
        </w:r>
      </w:hyperlink>
    </w:p>
    <w:p w14:paraId="3C5C7C21" w14:textId="4B6B03AE" w:rsidR="002716A7" w:rsidRPr="002716A7" w:rsidRDefault="00B96495">
      <w:pPr>
        <w:pStyle w:val="TOC3"/>
        <w:rPr>
          <w:rFonts w:asciiTheme="minorHAnsi" w:eastAsiaTheme="minorEastAsia" w:hAnsiTheme="minorHAnsi" w:cstheme="minorBidi"/>
          <w:i w:val="0"/>
          <w:color w:val="auto"/>
          <w:lang w:val="en-CA" w:eastAsia="en-CA"/>
        </w:rPr>
      </w:pPr>
      <w:hyperlink w:anchor="_Toc119497618" w:history="1">
        <w:r w:rsidR="002716A7" w:rsidRPr="002716A7">
          <w:rPr>
            <w:rStyle w:val="Hyperlink"/>
            <w:sz w:val="18"/>
            <w:szCs w:val="18"/>
          </w:rPr>
          <w:t>Requirement 3: Protect Stored Account Data</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8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15</w:t>
        </w:r>
        <w:r w:rsidR="002716A7" w:rsidRPr="002716A7">
          <w:rPr>
            <w:webHidden/>
            <w:sz w:val="18"/>
            <w:szCs w:val="18"/>
          </w:rPr>
          <w:fldChar w:fldCharType="end"/>
        </w:r>
      </w:hyperlink>
    </w:p>
    <w:p w14:paraId="4312D8BA" w14:textId="287A0BFB" w:rsidR="002716A7" w:rsidRPr="002716A7" w:rsidRDefault="00B96495">
      <w:pPr>
        <w:pStyle w:val="TOC3"/>
        <w:rPr>
          <w:rFonts w:asciiTheme="minorHAnsi" w:eastAsiaTheme="minorEastAsia" w:hAnsiTheme="minorHAnsi" w:cstheme="minorBidi"/>
          <w:i w:val="0"/>
          <w:color w:val="auto"/>
          <w:lang w:val="en-CA" w:eastAsia="en-CA"/>
        </w:rPr>
      </w:pPr>
      <w:hyperlink w:anchor="_Toc119497619" w:history="1">
        <w:r w:rsidR="002716A7" w:rsidRPr="002716A7">
          <w:rPr>
            <w:rStyle w:val="Hyperlink"/>
            <w:sz w:val="18"/>
            <w:szCs w:val="18"/>
          </w:rPr>
          <w:t>Requirement 4: Protect Cardholder Data with Strong Cryptography During Transmission Over Open, Public Network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19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19</w:t>
        </w:r>
        <w:r w:rsidR="002716A7" w:rsidRPr="002716A7">
          <w:rPr>
            <w:webHidden/>
            <w:sz w:val="18"/>
            <w:szCs w:val="18"/>
          </w:rPr>
          <w:fldChar w:fldCharType="end"/>
        </w:r>
      </w:hyperlink>
    </w:p>
    <w:p w14:paraId="45113023" w14:textId="6880B024" w:rsidR="002716A7" w:rsidRPr="002716A7" w:rsidRDefault="00B96495" w:rsidP="00C4765B">
      <w:pPr>
        <w:pStyle w:val="TOC2"/>
        <w:rPr>
          <w:rFonts w:asciiTheme="minorHAnsi" w:eastAsiaTheme="minorEastAsia" w:hAnsiTheme="minorHAnsi" w:cstheme="minorBidi"/>
          <w:lang w:val="en-CA" w:eastAsia="en-CA"/>
        </w:rPr>
      </w:pPr>
      <w:hyperlink w:anchor="_Toc119497620" w:history="1">
        <w:r w:rsidR="002716A7" w:rsidRPr="002716A7">
          <w:rPr>
            <w:rStyle w:val="Hyperlink"/>
            <w:sz w:val="18"/>
            <w:szCs w:val="18"/>
          </w:rPr>
          <w:t>Maintain a Vulnerability Management Program</w:t>
        </w:r>
        <w:r w:rsidR="002716A7" w:rsidRPr="002716A7">
          <w:rPr>
            <w:webHidden/>
          </w:rPr>
          <w:tab/>
        </w:r>
        <w:r w:rsidR="002716A7" w:rsidRPr="002716A7">
          <w:rPr>
            <w:webHidden/>
          </w:rPr>
          <w:fldChar w:fldCharType="begin"/>
        </w:r>
        <w:r w:rsidR="002716A7" w:rsidRPr="002716A7">
          <w:rPr>
            <w:webHidden/>
          </w:rPr>
          <w:instrText xml:space="preserve"> PAGEREF _Toc119497620 \h </w:instrText>
        </w:r>
        <w:r w:rsidR="002716A7" w:rsidRPr="002716A7">
          <w:rPr>
            <w:webHidden/>
          </w:rPr>
        </w:r>
        <w:r w:rsidR="002716A7" w:rsidRPr="002716A7">
          <w:rPr>
            <w:webHidden/>
          </w:rPr>
          <w:fldChar w:fldCharType="separate"/>
        </w:r>
        <w:r w:rsidR="002716A7" w:rsidRPr="002716A7">
          <w:rPr>
            <w:webHidden/>
          </w:rPr>
          <w:t>22</w:t>
        </w:r>
        <w:r w:rsidR="002716A7" w:rsidRPr="002716A7">
          <w:rPr>
            <w:webHidden/>
          </w:rPr>
          <w:fldChar w:fldCharType="end"/>
        </w:r>
      </w:hyperlink>
    </w:p>
    <w:p w14:paraId="3F707D04" w14:textId="45573999" w:rsidR="002716A7" w:rsidRPr="002716A7" w:rsidRDefault="00B96495">
      <w:pPr>
        <w:pStyle w:val="TOC3"/>
        <w:rPr>
          <w:rFonts w:asciiTheme="minorHAnsi" w:eastAsiaTheme="minorEastAsia" w:hAnsiTheme="minorHAnsi" w:cstheme="minorBidi"/>
          <w:i w:val="0"/>
          <w:color w:val="auto"/>
          <w:lang w:val="en-CA" w:eastAsia="en-CA"/>
        </w:rPr>
      </w:pPr>
      <w:hyperlink w:anchor="_Toc119497621" w:history="1">
        <w:r w:rsidR="002716A7" w:rsidRPr="002716A7">
          <w:rPr>
            <w:rStyle w:val="Hyperlink"/>
            <w:sz w:val="18"/>
            <w:szCs w:val="18"/>
          </w:rPr>
          <w:t>Requirement 5: Protect All Systems and Networks from Malicious Software</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1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22</w:t>
        </w:r>
        <w:r w:rsidR="002716A7" w:rsidRPr="002716A7">
          <w:rPr>
            <w:webHidden/>
            <w:sz w:val="18"/>
            <w:szCs w:val="18"/>
          </w:rPr>
          <w:fldChar w:fldCharType="end"/>
        </w:r>
      </w:hyperlink>
    </w:p>
    <w:p w14:paraId="5978D52C" w14:textId="3F9E00A4" w:rsidR="002716A7" w:rsidRPr="002716A7" w:rsidRDefault="00B96495">
      <w:pPr>
        <w:pStyle w:val="TOC3"/>
        <w:rPr>
          <w:rFonts w:asciiTheme="minorHAnsi" w:eastAsiaTheme="minorEastAsia" w:hAnsiTheme="minorHAnsi" w:cstheme="minorBidi"/>
          <w:i w:val="0"/>
          <w:color w:val="auto"/>
          <w:lang w:val="en-CA" w:eastAsia="en-CA"/>
        </w:rPr>
      </w:pPr>
      <w:hyperlink w:anchor="_Toc119497622" w:history="1">
        <w:r w:rsidR="002716A7" w:rsidRPr="002716A7">
          <w:rPr>
            <w:rStyle w:val="Hyperlink"/>
            <w:sz w:val="18"/>
            <w:szCs w:val="18"/>
          </w:rPr>
          <w:t>Requirement 6: Develop and Maintain Secure Systems and Software</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2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26</w:t>
        </w:r>
        <w:r w:rsidR="002716A7" w:rsidRPr="002716A7">
          <w:rPr>
            <w:webHidden/>
            <w:sz w:val="18"/>
            <w:szCs w:val="18"/>
          </w:rPr>
          <w:fldChar w:fldCharType="end"/>
        </w:r>
      </w:hyperlink>
    </w:p>
    <w:p w14:paraId="0B96E735" w14:textId="7E8B7AAF" w:rsidR="002716A7" w:rsidRPr="002716A7" w:rsidRDefault="00B96495" w:rsidP="00C4765B">
      <w:pPr>
        <w:pStyle w:val="TOC2"/>
        <w:rPr>
          <w:rFonts w:asciiTheme="minorHAnsi" w:eastAsiaTheme="minorEastAsia" w:hAnsiTheme="minorHAnsi" w:cstheme="minorBidi"/>
          <w:lang w:val="en-CA" w:eastAsia="en-CA"/>
        </w:rPr>
      </w:pPr>
      <w:hyperlink w:anchor="_Toc119497623" w:history="1">
        <w:r w:rsidR="002716A7" w:rsidRPr="002716A7">
          <w:rPr>
            <w:rStyle w:val="Hyperlink"/>
            <w:sz w:val="18"/>
            <w:szCs w:val="18"/>
          </w:rPr>
          <w:t>Implement Strong Access Control Measures</w:t>
        </w:r>
        <w:r w:rsidR="002716A7" w:rsidRPr="002716A7">
          <w:rPr>
            <w:webHidden/>
          </w:rPr>
          <w:tab/>
        </w:r>
        <w:r w:rsidR="002716A7" w:rsidRPr="002716A7">
          <w:rPr>
            <w:webHidden/>
          </w:rPr>
          <w:fldChar w:fldCharType="begin"/>
        </w:r>
        <w:r w:rsidR="002716A7" w:rsidRPr="002716A7">
          <w:rPr>
            <w:webHidden/>
          </w:rPr>
          <w:instrText xml:space="preserve"> PAGEREF _Toc119497623 \h </w:instrText>
        </w:r>
        <w:r w:rsidR="002716A7" w:rsidRPr="002716A7">
          <w:rPr>
            <w:webHidden/>
          </w:rPr>
        </w:r>
        <w:r w:rsidR="002716A7" w:rsidRPr="002716A7">
          <w:rPr>
            <w:webHidden/>
          </w:rPr>
          <w:fldChar w:fldCharType="separate"/>
        </w:r>
        <w:r w:rsidR="002716A7" w:rsidRPr="002716A7">
          <w:rPr>
            <w:webHidden/>
          </w:rPr>
          <w:t>34</w:t>
        </w:r>
        <w:r w:rsidR="002716A7" w:rsidRPr="002716A7">
          <w:rPr>
            <w:webHidden/>
          </w:rPr>
          <w:fldChar w:fldCharType="end"/>
        </w:r>
      </w:hyperlink>
    </w:p>
    <w:p w14:paraId="37309726" w14:textId="517D4EEB" w:rsidR="002716A7" w:rsidRPr="002716A7" w:rsidRDefault="00B96495">
      <w:pPr>
        <w:pStyle w:val="TOC3"/>
        <w:rPr>
          <w:rFonts w:asciiTheme="minorHAnsi" w:eastAsiaTheme="minorEastAsia" w:hAnsiTheme="minorHAnsi" w:cstheme="minorBidi"/>
          <w:i w:val="0"/>
          <w:color w:val="auto"/>
          <w:lang w:val="en-CA" w:eastAsia="en-CA"/>
        </w:rPr>
      </w:pPr>
      <w:hyperlink w:anchor="_Toc119497624" w:history="1">
        <w:r w:rsidR="002716A7" w:rsidRPr="002716A7">
          <w:rPr>
            <w:rStyle w:val="Hyperlink"/>
            <w:sz w:val="18"/>
            <w:szCs w:val="18"/>
          </w:rPr>
          <w:t>Requirement 7: Restrict Access to System Components and Cardholder Data by Business Need to Know</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4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34</w:t>
        </w:r>
        <w:r w:rsidR="002716A7" w:rsidRPr="002716A7">
          <w:rPr>
            <w:webHidden/>
            <w:sz w:val="18"/>
            <w:szCs w:val="18"/>
          </w:rPr>
          <w:fldChar w:fldCharType="end"/>
        </w:r>
      </w:hyperlink>
    </w:p>
    <w:p w14:paraId="5E235DCD" w14:textId="1E1806ED" w:rsidR="002716A7" w:rsidRPr="002716A7" w:rsidRDefault="00B96495">
      <w:pPr>
        <w:pStyle w:val="TOC3"/>
        <w:rPr>
          <w:rFonts w:asciiTheme="minorHAnsi" w:eastAsiaTheme="minorEastAsia" w:hAnsiTheme="minorHAnsi" w:cstheme="minorBidi"/>
          <w:i w:val="0"/>
          <w:color w:val="auto"/>
          <w:lang w:val="en-CA" w:eastAsia="en-CA"/>
        </w:rPr>
      </w:pPr>
      <w:hyperlink w:anchor="_Toc119497625" w:history="1">
        <w:r w:rsidR="002716A7" w:rsidRPr="002716A7">
          <w:rPr>
            <w:rStyle w:val="Hyperlink"/>
            <w:sz w:val="18"/>
            <w:szCs w:val="18"/>
          </w:rPr>
          <w:t>Requirement 8: Identify Users and Authenticate Access to System Component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5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36</w:t>
        </w:r>
        <w:r w:rsidR="002716A7" w:rsidRPr="002716A7">
          <w:rPr>
            <w:webHidden/>
            <w:sz w:val="18"/>
            <w:szCs w:val="18"/>
          </w:rPr>
          <w:fldChar w:fldCharType="end"/>
        </w:r>
      </w:hyperlink>
    </w:p>
    <w:p w14:paraId="0DD268E1" w14:textId="23492489" w:rsidR="002716A7" w:rsidRPr="002716A7" w:rsidRDefault="00B96495">
      <w:pPr>
        <w:pStyle w:val="TOC3"/>
        <w:rPr>
          <w:rFonts w:asciiTheme="minorHAnsi" w:eastAsiaTheme="minorEastAsia" w:hAnsiTheme="minorHAnsi" w:cstheme="minorBidi"/>
          <w:i w:val="0"/>
          <w:color w:val="auto"/>
          <w:lang w:val="en-CA" w:eastAsia="en-CA"/>
        </w:rPr>
      </w:pPr>
      <w:hyperlink w:anchor="_Toc119497626" w:history="1">
        <w:r w:rsidR="002716A7" w:rsidRPr="002716A7">
          <w:rPr>
            <w:rStyle w:val="Hyperlink"/>
            <w:sz w:val="18"/>
            <w:szCs w:val="18"/>
          </w:rPr>
          <w:t>Requirement 9: Restrict Physical Access to Cardholder Data</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6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48</w:t>
        </w:r>
        <w:r w:rsidR="002716A7" w:rsidRPr="002716A7">
          <w:rPr>
            <w:webHidden/>
            <w:sz w:val="18"/>
            <w:szCs w:val="18"/>
          </w:rPr>
          <w:fldChar w:fldCharType="end"/>
        </w:r>
      </w:hyperlink>
    </w:p>
    <w:p w14:paraId="5C0E2653" w14:textId="656FF479" w:rsidR="002716A7" w:rsidRPr="002716A7" w:rsidRDefault="00B96495" w:rsidP="00C4765B">
      <w:pPr>
        <w:pStyle w:val="TOC2"/>
        <w:rPr>
          <w:rFonts w:asciiTheme="minorHAnsi" w:eastAsiaTheme="minorEastAsia" w:hAnsiTheme="minorHAnsi" w:cstheme="minorBidi"/>
          <w:lang w:val="en-CA" w:eastAsia="en-CA"/>
        </w:rPr>
      </w:pPr>
      <w:hyperlink w:anchor="_Toc119497627" w:history="1">
        <w:r w:rsidR="002716A7" w:rsidRPr="002716A7">
          <w:rPr>
            <w:rStyle w:val="Hyperlink"/>
            <w:sz w:val="18"/>
            <w:szCs w:val="18"/>
          </w:rPr>
          <w:t>Regularly Monitor and Test Networks</w:t>
        </w:r>
        <w:r w:rsidR="002716A7" w:rsidRPr="002716A7">
          <w:rPr>
            <w:webHidden/>
          </w:rPr>
          <w:tab/>
        </w:r>
        <w:r w:rsidR="002716A7" w:rsidRPr="002716A7">
          <w:rPr>
            <w:webHidden/>
          </w:rPr>
          <w:fldChar w:fldCharType="begin"/>
        </w:r>
        <w:r w:rsidR="002716A7" w:rsidRPr="002716A7">
          <w:rPr>
            <w:webHidden/>
          </w:rPr>
          <w:instrText xml:space="preserve"> PAGEREF _Toc119497627 \h </w:instrText>
        </w:r>
        <w:r w:rsidR="002716A7" w:rsidRPr="002716A7">
          <w:rPr>
            <w:webHidden/>
          </w:rPr>
        </w:r>
        <w:r w:rsidR="002716A7" w:rsidRPr="002716A7">
          <w:rPr>
            <w:webHidden/>
          </w:rPr>
          <w:fldChar w:fldCharType="separate"/>
        </w:r>
        <w:r w:rsidR="002716A7" w:rsidRPr="002716A7">
          <w:rPr>
            <w:webHidden/>
          </w:rPr>
          <w:t>50</w:t>
        </w:r>
        <w:r w:rsidR="002716A7" w:rsidRPr="002716A7">
          <w:rPr>
            <w:webHidden/>
          </w:rPr>
          <w:fldChar w:fldCharType="end"/>
        </w:r>
      </w:hyperlink>
    </w:p>
    <w:p w14:paraId="25E12CE6" w14:textId="6B24B988" w:rsidR="002716A7" w:rsidRPr="002716A7" w:rsidRDefault="00B96495">
      <w:pPr>
        <w:pStyle w:val="TOC3"/>
        <w:rPr>
          <w:rFonts w:asciiTheme="minorHAnsi" w:eastAsiaTheme="minorEastAsia" w:hAnsiTheme="minorHAnsi" w:cstheme="minorBidi"/>
          <w:i w:val="0"/>
          <w:color w:val="auto"/>
          <w:lang w:val="en-CA" w:eastAsia="en-CA"/>
        </w:rPr>
      </w:pPr>
      <w:hyperlink w:anchor="_Toc119497628" w:history="1">
        <w:r w:rsidR="002716A7" w:rsidRPr="002716A7">
          <w:rPr>
            <w:rStyle w:val="Hyperlink"/>
            <w:sz w:val="18"/>
            <w:szCs w:val="18"/>
          </w:rPr>
          <w:t>Requirement 10: Log and Monitor All Access to System Components and Cardholder Data</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8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50</w:t>
        </w:r>
        <w:r w:rsidR="002716A7" w:rsidRPr="002716A7">
          <w:rPr>
            <w:webHidden/>
            <w:sz w:val="18"/>
            <w:szCs w:val="18"/>
          </w:rPr>
          <w:fldChar w:fldCharType="end"/>
        </w:r>
      </w:hyperlink>
    </w:p>
    <w:p w14:paraId="4A8438DD" w14:textId="63A1BD79" w:rsidR="002716A7" w:rsidRPr="002716A7" w:rsidRDefault="00B96495">
      <w:pPr>
        <w:pStyle w:val="TOC3"/>
        <w:rPr>
          <w:rFonts w:asciiTheme="minorHAnsi" w:eastAsiaTheme="minorEastAsia" w:hAnsiTheme="minorHAnsi" w:cstheme="minorBidi"/>
          <w:i w:val="0"/>
          <w:color w:val="auto"/>
          <w:lang w:val="en-CA" w:eastAsia="en-CA"/>
        </w:rPr>
      </w:pPr>
      <w:hyperlink w:anchor="_Toc119497629" w:history="1">
        <w:r w:rsidR="002716A7" w:rsidRPr="002716A7">
          <w:rPr>
            <w:rStyle w:val="Hyperlink"/>
            <w:sz w:val="18"/>
            <w:szCs w:val="18"/>
          </w:rPr>
          <w:t>Requirement 11: Test Security of Systems and Networks Regularly</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29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55</w:t>
        </w:r>
        <w:r w:rsidR="002716A7" w:rsidRPr="002716A7">
          <w:rPr>
            <w:webHidden/>
            <w:sz w:val="18"/>
            <w:szCs w:val="18"/>
          </w:rPr>
          <w:fldChar w:fldCharType="end"/>
        </w:r>
      </w:hyperlink>
    </w:p>
    <w:p w14:paraId="4D8650CC" w14:textId="256B84CC" w:rsidR="002716A7" w:rsidRPr="002716A7" w:rsidRDefault="00B96495" w:rsidP="00C4765B">
      <w:pPr>
        <w:pStyle w:val="TOC2"/>
        <w:rPr>
          <w:rFonts w:asciiTheme="minorHAnsi" w:eastAsiaTheme="minorEastAsia" w:hAnsiTheme="minorHAnsi" w:cstheme="minorBidi"/>
          <w:lang w:val="en-CA" w:eastAsia="en-CA"/>
        </w:rPr>
      </w:pPr>
      <w:hyperlink w:anchor="_Toc119497630" w:history="1">
        <w:r w:rsidR="002716A7" w:rsidRPr="002716A7">
          <w:rPr>
            <w:rStyle w:val="Hyperlink"/>
            <w:sz w:val="18"/>
            <w:szCs w:val="18"/>
          </w:rPr>
          <w:t>Maintain an Information Security Policy</w:t>
        </w:r>
        <w:r w:rsidR="002716A7" w:rsidRPr="002716A7">
          <w:rPr>
            <w:webHidden/>
          </w:rPr>
          <w:tab/>
        </w:r>
        <w:r w:rsidR="002716A7" w:rsidRPr="002716A7">
          <w:rPr>
            <w:webHidden/>
          </w:rPr>
          <w:fldChar w:fldCharType="begin"/>
        </w:r>
        <w:r w:rsidR="002716A7" w:rsidRPr="002716A7">
          <w:rPr>
            <w:webHidden/>
          </w:rPr>
          <w:instrText xml:space="preserve"> PAGEREF _Toc119497630 \h </w:instrText>
        </w:r>
        <w:r w:rsidR="002716A7" w:rsidRPr="002716A7">
          <w:rPr>
            <w:webHidden/>
          </w:rPr>
        </w:r>
        <w:r w:rsidR="002716A7" w:rsidRPr="002716A7">
          <w:rPr>
            <w:webHidden/>
          </w:rPr>
          <w:fldChar w:fldCharType="separate"/>
        </w:r>
        <w:r w:rsidR="002716A7" w:rsidRPr="002716A7">
          <w:rPr>
            <w:webHidden/>
          </w:rPr>
          <w:t>62</w:t>
        </w:r>
        <w:r w:rsidR="002716A7" w:rsidRPr="002716A7">
          <w:rPr>
            <w:webHidden/>
          </w:rPr>
          <w:fldChar w:fldCharType="end"/>
        </w:r>
      </w:hyperlink>
    </w:p>
    <w:p w14:paraId="34D68C22" w14:textId="20F0E34A" w:rsidR="002716A7" w:rsidRPr="002716A7" w:rsidRDefault="00B96495">
      <w:pPr>
        <w:pStyle w:val="TOC3"/>
        <w:rPr>
          <w:rFonts w:asciiTheme="minorHAnsi" w:eastAsiaTheme="minorEastAsia" w:hAnsiTheme="minorHAnsi" w:cstheme="minorBidi"/>
          <w:i w:val="0"/>
          <w:color w:val="auto"/>
          <w:lang w:val="en-CA" w:eastAsia="en-CA"/>
        </w:rPr>
      </w:pPr>
      <w:hyperlink w:anchor="_Toc119497631" w:history="1">
        <w:r w:rsidR="002716A7" w:rsidRPr="002716A7">
          <w:rPr>
            <w:rStyle w:val="Hyperlink"/>
            <w:sz w:val="18"/>
            <w:szCs w:val="18"/>
          </w:rPr>
          <w:t>Requirement 12: Support Information Security with Organizational Policies and Program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1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2</w:t>
        </w:r>
        <w:r w:rsidR="002716A7" w:rsidRPr="002716A7">
          <w:rPr>
            <w:webHidden/>
            <w:sz w:val="18"/>
            <w:szCs w:val="18"/>
          </w:rPr>
          <w:fldChar w:fldCharType="end"/>
        </w:r>
      </w:hyperlink>
    </w:p>
    <w:p w14:paraId="25CACF04" w14:textId="2D983D34" w:rsidR="002716A7" w:rsidRPr="002716A7" w:rsidRDefault="00B96495" w:rsidP="00C4765B">
      <w:pPr>
        <w:pStyle w:val="TOC2"/>
        <w:rPr>
          <w:rFonts w:asciiTheme="minorHAnsi" w:eastAsiaTheme="minorEastAsia" w:hAnsiTheme="minorHAnsi" w:cstheme="minorBidi"/>
          <w:lang w:val="en-CA" w:eastAsia="en-CA"/>
        </w:rPr>
      </w:pPr>
      <w:hyperlink w:anchor="_Toc119497632" w:history="1">
        <w:r w:rsidR="002716A7" w:rsidRPr="002716A7">
          <w:rPr>
            <w:rStyle w:val="Hyperlink"/>
            <w:sz w:val="18"/>
            <w:szCs w:val="18"/>
          </w:rPr>
          <w:t>Appendix A:</w:t>
        </w:r>
        <w:r w:rsidR="002716A7" w:rsidRPr="002716A7">
          <w:rPr>
            <w:rFonts w:asciiTheme="minorHAnsi" w:eastAsiaTheme="minorEastAsia" w:hAnsiTheme="minorHAnsi" w:cstheme="minorBidi"/>
            <w:lang w:val="en-CA" w:eastAsia="en-CA"/>
          </w:rPr>
          <w:tab/>
        </w:r>
        <w:r w:rsidR="002716A7" w:rsidRPr="002716A7">
          <w:rPr>
            <w:rStyle w:val="Hyperlink"/>
            <w:sz w:val="18"/>
            <w:szCs w:val="18"/>
          </w:rPr>
          <w:t>Additional PCI DSS Requirements</w:t>
        </w:r>
        <w:r w:rsidR="002716A7" w:rsidRPr="002716A7">
          <w:rPr>
            <w:webHidden/>
          </w:rPr>
          <w:tab/>
        </w:r>
        <w:r w:rsidR="002716A7" w:rsidRPr="002716A7">
          <w:rPr>
            <w:webHidden/>
          </w:rPr>
          <w:fldChar w:fldCharType="begin"/>
        </w:r>
        <w:r w:rsidR="002716A7" w:rsidRPr="002716A7">
          <w:rPr>
            <w:webHidden/>
          </w:rPr>
          <w:instrText xml:space="preserve"> PAGEREF _Toc119497632 \h </w:instrText>
        </w:r>
        <w:r w:rsidR="002716A7" w:rsidRPr="002716A7">
          <w:rPr>
            <w:webHidden/>
          </w:rPr>
        </w:r>
        <w:r w:rsidR="002716A7" w:rsidRPr="002716A7">
          <w:rPr>
            <w:webHidden/>
          </w:rPr>
          <w:fldChar w:fldCharType="separate"/>
        </w:r>
        <w:r w:rsidR="002716A7" w:rsidRPr="002716A7">
          <w:rPr>
            <w:webHidden/>
          </w:rPr>
          <w:t>68</w:t>
        </w:r>
        <w:r w:rsidR="002716A7" w:rsidRPr="002716A7">
          <w:rPr>
            <w:webHidden/>
          </w:rPr>
          <w:fldChar w:fldCharType="end"/>
        </w:r>
      </w:hyperlink>
    </w:p>
    <w:p w14:paraId="70749E0C" w14:textId="03DA260B" w:rsidR="002716A7" w:rsidRPr="002716A7" w:rsidRDefault="00B96495">
      <w:pPr>
        <w:pStyle w:val="TOC3"/>
        <w:rPr>
          <w:rFonts w:asciiTheme="minorHAnsi" w:eastAsiaTheme="minorEastAsia" w:hAnsiTheme="minorHAnsi" w:cstheme="minorBidi"/>
          <w:i w:val="0"/>
          <w:color w:val="auto"/>
          <w:lang w:val="en-CA" w:eastAsia="en-CA"/>
        </w:rPr>
      </w:pPr>
      <w:hyperlink w:anchor="_Toc119497633" w:history="1">
        <w:r w:rsidR="002716A7" w:rsidRPr="002716A7">
          <w:rPr>
            <w:rStyle w:val="Hyperlink"/>
            <w:sz w:val="18"/>
            <w:szCs w:val="18"/>
          </w:rPr>
          <w:t>Appendix A1: Additional PCI DSS Requirements for Multi-Tenant Service Provider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3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8</w:t>
        </w:r>
        <w:r w:rsidR="002716A7" w:rsidRPr="002716A7">
          <w:rPr>
            <w:webHidden/>
            <w:sz w:val="18"/>
            <w:szCs w:val="18"/>
          </w:rPr>
          <w:fldChar w:fldCharType="end"/>
        </w:r>
      </w:hyperlink>
    </w:p>
    <w:p w14:paraId="44E02B25" w14:textId="79CE968D" w:rsidR="002716A7" w:rsidRPr="002716A7" w:rsidRDefault="00B96495">
      <w:pPr>
        <w:pStyle w:val="TOC3"/>
        <w:rPr>
          <w:rFonts w:asciiTheme="minorHAnsi" w:eastAsiaTheme="minorEastAsia" w:hAnsiTheme="minorHAnsi" w:cstheme="minorBidi"/>
          <w:i w:val="0"/>
          <w:color w:val="auto"/>
          <w:lang w:val="en-CA" w:eastAsia="en-CA"/>
        </w:rPr>
      </w:pPr>
      <w:hyperlink w:anchor="_Toc119497634" w:history="1">
        <w:r w:rsidR="002716A7" w:rsidRPr="002716A7">
          <w:rPr>
            <w:rStyle w:val="Hyperlink"/>
            <w:sz w:val="18"/>
            <w:szCs w:val="18"/>
          </w:rPr>
          <w:t>Appendix A2: Additional PCI DSS Requirements for Entities using SSL/early TLS for Card-Present POS POI Terminal Connections</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4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8</w:t>
        </w:r>
        <w:r w:rsidR="002716A7" w:rsidRPr="002716A7">
          <w:rPr>
            <w:webHidden/>
            <w:sz w:val="18"/>
            <w:szCs w:val="18"/>
          </w:rPr>
          <w:fldChar w:fldCharType="end"/>
        </w:r>
      </w:hyperlink>
    </w:p>
    <w:p w14:paraId="66E3FCC9" w14:textId="4C8BBEA0" w:rsidR="002716A7" w:rsidRPr="002716A7" w:rsidRDefault="00B96495">
      <w:pPr>
        <w:pStyle w:val="TOC3"/>
        <w:rPr>
          <w:rFonts w:asciiTheme="minorHAnsi" w:eastAsiaTheme="minorEastAsia" w:hAnsiTheme="minorHAnsi" w:cstheme="minorBidi"/>
          <w:i w:val="0"/>
          <w:color w:val="auto"/>
          <w:lang w:val="en-CA" w:eastAsia="en-CA"/>
        </w:rPr>
      </w:pPr>
      <w:hyperlink w:anchor="_Toc119497635" w:history="1">
        <w:r w:rsidR="002716A7" w:rsidRPr="002716A7">
          <w:rPr>
            <w:rStyle w:val="Hyperlink"/>
            <w:sz w:val="18"/>
            <w:szCs w:val="18"/>
          </w:rPr>
          <w:t>Appendix A3:  Designated Entities Supplemental Validation (DESV)</w:t>
        </w:r>
        <w:r w:rsidR="002716A7" w:rsidRPr="002716A7">
          <w:rPr>
            <w:webHidden/>
            <w:sz w:val="18"/>
            <w:szCs w:val="18"/>
          </w:rPr>
          <w:tab/>
        </w:r>
        <w:r w:rsidR="002716A7" w:rsidRPr="002716A7">
          <w:rPr>
            <w:webHidden/>
            <w:sz w:val="18"/>
            <w:szCs w:val="18"/>
          </w:rPr>
          <w:fldChar w:fldCharType="begin"/>
        </w:r>
        <w:r w:rsidR="002716A7" w:rsidRPr="002716A7">
          <w:rPr>
            <w:webHidden/>
            <w:sz w:val="18"/>
            <w:szCs w:val="18"/>
          </w:rPr>
          <w:instrText xml:space="preserve"> PAGEREF _Toc119497635 \h </w:instrText>
        </w:r>
        <w:r w:rsidR="002716A7" w:rsidRPr="002716A7">
          <w:rPr>
            <w:webHidden/>
            <w:sz w:val="18"/>
            <w:szCs w:val="18"/>
          </w:rPr>
        </w:r>
        <w:r w:rsidR="002716A7" w:rsidRPr="002716A7">
          <w:rPr>
            <w:webHidden/>
            <w:sz w:val="18"/>
            <w:szCs w:val="18"/>
          </w:rPr>
          <w:fldChar w:fldCharType="separate"/>
        </w:r>
        <w:r w:rsidR="002716A7" w:rsidRPr="002716A7">
          <w:rPr>
            <w:webHidden/>
            <w:sz w:val="18"/>
            <w:szCs w:val="18"/>
          </w:rPr>
          <w:t>68</w:t>
        </w:r>
        <w:r w:rsidR="002716A7" w:rsidRPr="002716A7">
          <w:rPr>
            <w:webHidden/>
            <w:sz w:val="18"/>
            <w:szCs w:val="18"/>
          </w:rPr>
          <w:fldChar w:fldCharType="end"/>
        </w:r>
      </w:hyperlink>
    </w:p>
    <w:p w14:paraId="53659CC3" w14:textId="40A5AB59" w:rsidR="002716A7" w:rsidRPr="002716A7" w:rsidRDefault="00B96495" w:rsidP="00C4765B">
      <w:pPr>
        <w:pStyle w:val="TOC2"/>
        <w:rPr>
          <w:rFonts w:asciiTheme="minorHAnsi" w:eastAsiaTheme="minorEastAsia" w:hAnsiTheme="minorHAnsi" w:cstheme="minorBidi"/>
          <w:lang w:val="en-CA" w:eastAsia="en-CA"/>
        </w:rPr>
      </w:pPr>
      <w:hyperlink w:anchor="_Toc119497636" w:history="1">
        <w:r w:rsidR="002716A7" w:rsidRPr="002716A7">
          <w:rPr>
            <w:rStyle w:val="Hyperlink"/>
            <w:sz w:val="18"/>
            <w:szCs w:val="18"/>
          </w:rPr>
          <w:t>Appendix B:</w:t>
        </w:r>
        <w:r w:rsidR="002716A7" w:rsidRPr="002716A7">
          <w:rPr>
            <w:rFonts w:asciiTheme="minorHAnsi" w:eastAsiaTheme="minorEastAsia" w:hAnsiTheme="minorHAnsi" w:cstheme="minorBidi"/>
            <w:lang w:val="en-CA" w:eastAsia="en-CA"/>
          </w:rPr>
          <w:tab/>
        </w:r>
        <w:r w:rsidR="002716A7" w:rsidRPr="002716A7">
          <w:rPr>
            <w:rStyle w:val="Hyperlink"/>
            <w:sz w:val="18"/>
            <w:szCs w:val="18"/>
          </w:rPr>
          <w:t>Compensating Controls Worksheet</w:t>
        </w:r>
        <w:r w:rsidR="002716A7" w:rsidRPr="002716A7">
          <w:rPr>
            <w:webHidden/>
          </w:rPr>
          <w:tab/>
        </w:r>
        <w:r w:rsidR="002716A7" w:rsidRPr="002716A7">
          <w:rPr>
            <w:webHidden/>
          </w:rPr>
          <w:fldChar w:fldCharType="begin"/>
        </w:r>
        <w:r w:rsidR="002716A7" w:rsidRPr="002716A7">
          <w:rPr>
            <w:webHidden/>
          </w:rPr>
          <w:instrText xml:space="preserve"> PAGEREF _Toc119497636 \h </w:instrText>
        </w:r>
        <w:r w:rsidR="002716A7" w:rsidRPr="002716A7">
          <w:rPr>
            <w:webHidden/>
          </w:rPr>
        </w:r>
        <w:r w:rsidR="002716A7" w:rsidRPr="002716A7">
          <w:rPr>
            <w:webHidden/>
          </w:rPr>
          <w:fldChar w:fldCharType="separate"/>
        </w:r>
        <w:r w:rsidR="002716A7" w:rsidRPr="002716A7">
          <w:rPr>
            <w:webHidden/>
          </w:rPr>
          <w:t>69</w:t>
        </w:r>
        <w:r w:rsidR="002716A7" w:rsidRPr="002716A7">
          <w:rPr>
            <w:webHidden/>
          </w:rPr>
          <w:fldChar w:fldCharType="end"/>
        </w:r>
      </w:hyperlink>
    </w:p>
    <w:p w14:paraId="7C3BB456" w14:textId="526611E9" w:rsidR="002716A7" w:rsidRPr="002716A7" w:rsidRDefault="00B96495" w:rsidP="00C4765B">
      <w:pPr>
        <w:pStyle w:val="TOC2"/>
        <w:rPr>
          <w:rFonts w:asciiTheme="minorHAnsi" w:eastAsiaTheme="minorEastAsia" w:hAnsiTheme="minorHAnsi" w:cstheme="minorBidi"/>
          <w:lang w:val="en-CA" w:eastAsia="en-CA"/>
        </w:rPr>
      </w:pPr>
      <w:hyperlink w:anchor="_Toc119497637" w:history="1">
        <w:r w:rsidR="002716A7" w:rsidRPr="002716A7">
          <w:rPr>
            <w:rStyle w:val="Hyperlink"/>
            <w:sz w:val="18"/>
            <w:szCs w:val="18"/>
          </w:rPr>
          <w:t>Appendix C:</w:t>
        </w:r>
        <w:r w:rsidR="002716A7" w:rsidRPr="002716A7">
          <w:rPr>
            <w:rFonts w:asciiTheme="minorHAnsi" w:eastAsiaTheme="minorEastAsia" w:hAnsiTheme="minorHAnsi" w:cstheme="minorBidi"/>
            <w:lang w:val="en-CA" w:eastAsia="en-CA"/>
          </w:rPr>
          <w:tab/>
        </w:r>
        <w:r w:rsidR="002716A7" w:rsidRPr="002716A7">
          <w:rPr>
            <w:rStyle w:val="Hyperlink"/>
            <w:sz w:val="18"/>
            <w:szCs w:val="18"/>
          </w:rPr>
          <w:t>Explanation of Requirements Noted as Not Applicable</w:t>
        </w:r>
        <w:r w:rsidR="002716A7" w:rsidRPr="002716A7">
          <w:rPr>
            <w:webHidden/>
          </w:rPr>
          <w:tab/>
        </w:r>
        <w:r w:rsidR="002716A7" w:rsidRPr="002716A7">
          <w:rPr>
            <w:webHidden/>
          </w:rPr>
          <w:fldChar w:fldCharType="begin"/>
        </w:r>
        <w:r w:rsidR="002716A7" w:rsidRPr="002716A7">
          <w:rPr>
            <w:webHidden/>
          </w:rPr>
          <w:instrText xml:space="preserve"> PAGEREF _Toc119497637 \h </w:instrText>
        </w:r>
        <w:r w:rsidR="002716A7" w:rsidRPr="002716A7">
          <w:rPr>
            <w:webHidden/>
          </w:rPr>
        </w:r>
        <w:r w:rsidR="002716A7" w:rsidRPr="002716A7">
          <w:rPr>
            <w:webHidden/>
          </w:rPr>
          <w:fldChar w:fldCharType="separate"/>
        </w:r>
        <w:r w:rsidR="002716A7" w:rsidRPr="002716A7">
          <w:rPr>
            <w:webHidden/>
          </w:rPr>
          <w:t>70</w:t>
        </w:r>
        <w:r w:rsidR="002716A7" w:rsidRPr="002716A7">
          <w:rPr>
            <w:webHidden/>
          </w:rPr>
          <w:fldChar w:fldCharType="end"/>
        </w:r>
      </w:hyperlink>
    </w:p>
    <w:p w14:paraId="19823CBB" w14:textId="573BB593" w:rsidR="002716A7" w:rsidRPr="002716A7" w:rsidRDefault="00B96495" w:rsidP="00C4765B">
      <w:pPr>
        <w:pStyle w:val="TOC2"/>
        <w:rPr>
          <w:rFonts w:asciiTheme="minorHAnsi" w:eastAsiaTheme="minorEastAsia" w:hAnsiTheme="minorHAnsi" w:cstheme="minorBidi"/>
          <w:lang w:val="en-CA" w:eastAsia="en-CA"/>
        </w:rPr>
      </w:pPr>
      <w:hyperlink w:anchor="_Toc119497638" w:history="1">
        <w:r w:rsidR="002716A7" w:rsidRPr="002716A7">
          <w:rPr>
            <w:rStyle w:val="Hyperlink"/>
            <w:sz w:val="18"/>
            <w:szCs w:val="18"/>
          </w:rPr>
          <w:t>Appendix D:</w:t>
        </w:r>
        <w:r w:rsidR="002716A7" w:rsidRPr="002716A7">
          <w:rPr>
            <w:rFonts w:asciiTheme="minorHAnsi" w:eastAsiaTheme="minorEastAsia" w:hAnsiTheme="minorHAnsi" w:cstheme="minorBidi"/>
            <w:lang w:val="en-CA" w:eastAsia="en-CA"/>
          </w:rPr>
          <w:tab/>
        </w:r>
        <w:r w:rsidR="002716A7" w:rsidRPr="002716A7">
          <w:rPr>
            <w:rStyle w:val="Hyperlink"/>
            <w:sz w:val="18"/>
            <w:szCs w:val="18"/>
          </w:rPr>
          <w:t>Explanation of Requirements Noted as Not Tested</w:t>
        </w:r>
        <w:r w:rsidR="002716A7" w:rsidRPr="002716A7">
          <w:rPr>
            <w:webHidden/>
          </w:rPr>
          <w:tab/>
        </w:r>
        <w:r w:rsidR="002716A7" w:rsidRPr="002716A7">
          <w:rPr>
            <w:webHidden/>
          </w:rPr>
          <w:fldChar w:fldCharType="begin"/>
        </w:r>
        <w:r w:rsidR="002716A7" w:rsidRPr="002716A7">
          <w:rPr>
            <w:webHidden/>
          </w:rPr>
          <w:instrText xml:space="preserve"> PAGEREF _Toc119497638 \h </w:instrText>
        </w:r>
        <w:r w:rsidR="002716A7" w:rsidRPr="002716A7">
          <w:rPr>
            <w:webHidden/>
          </w:rPr>
        </w:r>
        <w:r w:rsidR="002716A7" w:rsidRPr="002716A7">
          <w:rPr>
            <w:webHidden/>
          </w:rPr>
          <w:fldChar w:fldCharType="separate"/>
        </w:r>
        <w:r w:rsidR="002716A7" w:rsidRPr="002716A7">
          <w:rPr>
            <w:webHidden/>
          </w:rPr>
          <w:t>71</w:t>
        </w:r>
        <w:r w:rsidR="002716A7" w:rsidRPr="002716A7">
          <w:rPr>
            <w:webHidden/>
          </w:rPr>
          <w:fldChar w:fldCharType="end"/>
        </w:r>
      </w:hyperlink>
    </w:p>
    <w:p w14:paraId="3460A495" w14:textId="0CC46C3B" w:rsidR="002716A7" w:rsidRDefault="00B96495">
      <w:pPr>
        <w:pStyle w:val="TOC1"/>
        <w:rPr>
          <w:rFonts w:asciiTheme="minorHAnsi" w:eastAsiaTheme="minorEastAsia" w:hAnsiTheme="minorHAnsi" w:cstheme="minorBidi"/>
          <w:b w:val="0"/>
          <w:lang w:val="en-CA" w:eastAsia="en-CA"/>
        </w:rPr>
      </w:pPr>
      <w:hyperlink w:anchor="_Toc119497639" w:history="1">
        <w:r w:rsidR="002716A7" w:rsidRPr="002716A7">
          <w:rPr>
            <w:rStyle w:val="Hyperlink"/>
            <w:sz w:val="20"/>
            <w:szCs w:val="20"/>
          </w:rPr>
          <w:t>Section 3:</w:t>
        </w:r>
        <w:r w:rsidR="002716A7" w:rsidRPr="002716A7">
          <w:rPr>
            <w:rFonts w:asciiTheme="minorHAnsi" w:eastAsiaTheme="minorEastAsia" w:hAnsiTheme="minorHAnsi" w:cstheme="minorBidi"/>
            <w:b w:val="0"/>
            <w:sz w:val="20"/>
            <w:szCs w:val="20"/>
            <w:lang w:val="en-CA" w:eastAsia="en-CA"/>
          </w:rPr>
          <w:tab/>
        </w:r>
        <w:r w:rsidR="002716A7" w:rsidRPr="002716A7">
          <w:rPr>
            <w:rStyle w:val="Hyperlink"/>
            <w:sz w:val="20"/>
            <w:szCs w:val="20"/>
          </w:rPr>
          <w:t>Validation and Attestation Details</w:t>
        </w:r>
        <w:r w:rsidR="002716A7" w:rsidRPr="002716A7">
          <w:rPr>
            <w:webHidden/>
            <w:sz w:val="20"/>
            <w:szCs w:val="20"/>
          </w:rPr>
          <w:tab/>
        </w:r>
        <w:r w:rsidR="002716A7" w:rsidRPr="002716A7">
          <w:rPr>
            <w:webHidden/>
            <w:sz w:val="20"/>
            <w:szCs w:val="20"/>
          </w:rPr>
          <w:fldChar w:fldCharType="begin"/>
        </w:r>
        <w:r w:rsidR="002716A7" w:rsidRPr="002716A7">
          <w:rPr>
            <w:webHidden/>
            <w:sz w:val="20"/>
            <w:szCs w:val="20"/>
          </w:rPr>
          <w:instrText xml:space="preserve"> PAGEREF _Toc119497639 \h </w:instrText>
        </w:r>
        <w:r w:rsidR="002716A7" w:rsidRPr="002716A7">
          <w:rPr>
            <w:webHidden/>
            <w:sz w:val="20"/>
            <w:szCs w:val="20"/>
          </w:rPr>
        </w:r>
        <w:r w:rsidR="002716A7" w:rsidRPr="002716A7">
          <w:rPr>
            <w:webHidden/>
            <w:sz w:val="20"/>
            <w:szCs w:val="20"/>
          </w:rPr>
          <w:fldChar w:fldCharType="separate"/>
        </w:r>
        <w:r w:rsidR="002716A7" w:rsidRPr="002716A7">
          <w:rPr>
            <w:webHidden/>
            <w:sz w:val="20"/>
            <w:szCs w:val="20"/>
          </w:rPr>
          <w:t>72</w:t>
        </w:r>
        <w:r w:rsidR="002716A7" w:rsidRPr="002716A7">
          <w:rPr>
            <w:webHidden/>
            <w:sz w:val="20"/>
            <w:szCs w:val="20"/>
          </w:rPr>
          <w:fldChar w:fldCharType="end"/>
        </w:r>
      </w:hyperlink>
    </w:p>
    <w:p w14:paraId="1435D922" w14:textId="7A96A903" w:rsidR="0072514B" w:rsidRPr="00C2020E" w:rsidRDefault="001B552D" w:rsidP="00ED28E1">
      <w:pPr>
        <w:pStyle w:val="TOC1"/>
        <w:sectPr w:rsidR="0072514B" w:rsidRPr="00C2020E" w:rsidSect="00DF1D1C">
          <w:headerReference w:type="default" r:id="rId18"/>
          <w:footerReference w:type="default" r:id="rId19"/>
          <w:footnotePr>
            <w:numFmt w:val="chicago"/>
            <w:numRestart w:val="eachSect"/>
          </w:footnotePr>
          <w:type w:val="continuous"/>
          <w:pgSz w:w="12240" w:h="15840" w:code="1"/>
          <w:pgMar w:top="1440" w:right="1440" w:bottom="1008" w:left="1440" w:header="720" w:footer="576" w:gutter="0"/>
          <w:pgNumType w:fmt="lowerRoman" w:start="1"/>
          <w:cols w:space="720"/>
          <w:docGrid w:linePitch="360"/>
        </w:sectPr>
      </w:pPr>
      <w:r w:rsidRPr="00ED28E1">
        <w:rPr>
          <w:sz w:val="20"/>
          <w:szCs w:val="20"/>
        </w:rPr>
        <w:fldChar w:fldCharType="end"/>
      </w:r>
      <w:bookmarkStart w:id="13" w:name="_Toc275753513"/>
      <w:bookmarkStart w:id="14" w:name="_Toc377997561"/>
    </w:p>
    <w:p w14:paraId="316693E9" w14:textId="5C4B182F" w:rsidR="006E2868" w:rsidRPr="005C14A5" w:rsidRDefault="006E2868" w:rsidP="003B1E28">
      <w:pPr>
        <w:pStyle w:val="Headingrule"/>
        <w:pageBreakBefore/>
        <w:ind w:right="36"/>
      </w:pPr>
      <w:bookmarkStart w:id="15" w:name="_Toc98339085"/>
      <w:bookmarkStart w:id="16" w:name="_Toc119497605"/>
      <w:bookmarkStart w:id="17" w:name="_Toc96787153"/>
      <w:bookmarkStart w:id="18" w:name="_Toc96955954"/>
      <w:bookmarkStart w:id="19" w:name="OLE_LINK1"/>
      <w:bookmarkStart w:id="20" w:name="OLE_LINK2"/>
      <w:bookmarkStart w:id="21" w:name="_Toc515607073"/>
      <w:bookmarkStart w:id="22" w:name="_Toc98246081"/>
      <w:r w:rsidRPr="005C14A5">
        <w:lastRenderedPageBreak/>
        <w:t>Completing the Self-Assessment Questionnaire</w:t>
      </w:r>
      <w:bookmarkEnd w:id="15"/>
      <w:bookmarkEnd w:id="16"/>
    </w:p>
    <w:p w14:paraId="3DDD5B84" w14:textId="53FD2C0A" w:rsidR="005D153D" w:rsidRPr="003F51E5" w:rsidRDefault="005D153D" w:rsidP="003B1E28">
      <w:pPr>
        <w:pStyle w:val="Heading2NoNum"/>
        <w:ind w:right="36"/>
        <w:rPr>
          <w:sz w:val="24"/>
          <w:szCs w:val="24"/>
        </w:rPr>
      </w:pPr>
      <w:bookmarkStart w:id="23" w:name="_Toc119497606"/>
      <w:bookmarkStart w:id="24" w:name="_Toc181416172"/>
      <w:bookmarkStart w:id="25" w:name="_Toc275753515"/>
      <w:bookmarkStart w:id="26" w:name="_Toc377997562"/>
      <w:bookmarkEnd w:id="13"/>
      <w:bookmarkEnd w:id="14"/>
      <w:bookmarkEnd w:id="17"/>
      <w:bookmarkEnd w:id="18"/>
      <w:bookmarkEnd w:id="19"/>
      <w:bookmarkEnd w:id="20"/>
      <w:bookmarkEnd w:id="21"/>
      <w:bookmarkEnd w:id="22"/>
      <w:r w:rsidRPr="003F51E5">
        <w:rPr>
          <w:sz w:val="24"/>
          <w:szCs w:val="24"/>
        </w:rPr>
        <w:t>Merchant Eligibility Criteria for Self-Assessment Questionnaire A-EP</w:t>
      </w:r>
      <w:bookmarkEnd w:id="23"/>
    </w:p>
    <w:p w14:paraId="1EC84E15" w14:textId="58EE04D8" w:rsidR="004B2F59" w:rsidRPr="00044450" w:rsidRDefault="0009701E" w:rsidP="003B1E28">
      <w:pPr>
        <w:pStyle w:val="BodyText"/>
        <w:spacing w:before="120" w:line="240" w:lineRule="atLeast"/>
        <w:ind w:right="36"/>
        <w:rPr>
          <w:i w:val="0"/>
        </w:rPr>
      </w:pPr>
      <w:r>
        <w:rPr>
          <w:i w:val="0"/>
        </w:rPr>
        <w:t xml:space="preserve">Self-Assessment Questionnaire </w:t>
      </w:r>
      <w:r w:rsidR="00B9201C">
        <w:rPr>
          <w:i w:val="0"/>
        </w:rPr>
        <w:t xml:space="preserve">(SAQ) </w:t>
      </w:r>
      <w:r w:rsidR="00B96315">
        <w:rPr>
          <w:i w:val="0"/>
        </w:rPr>
        <w:t xml:space="preserve">A-EP </w:t>
      </w:r>
      <w:r w:rsidR="00E02A25">
        <w:rPr>
          <w:i w:val="0"/>
        </w:rPr>
        <w:t>includes</w:t>
      </w:r>
      <w:r w:rsidR="00450D81">
        <w:rPr>
          <w:i w:val="0"/>
        </w:rPr>
        <w:t xml:space="preserve"> only those PCI DSS</w:t>
      </w:r>
      <w:r w:rsidR="004B2F59" w:rsidRPr="00044450">
        <w:rPr>
          <w:i w:val="0"/>
        </w:rPr>
        <w:t xml:space="preserve"> requirements applicable to e-commerce merchants with a website</w:t>
      </w:r>
      <w:r w:rsidR="00472D91">
        <w:rPr>
          <w:i w:val="0"/>
        </w:rPr>
        <w:t>(s)</w:t>
      </w:r>
      <w:r w:rsidR="004B2F59" w:rsidRPr="00044450">
        <w:rPr>
          <w:i w:val="0"/>
        </w:rPr>
        <w:t xml:space="preserve"> that does not itself receive </w:t>
      </w:r>
      <w:r w:rsidR="00B95F89">
        <w:rPr>
          <w:i w:val="0"/>
        </w:rPr>
        <w:t>account</w:t>
      </w:r>
      <w:r w:rsidR="00B95F89" w:rsidRPr="00B55194">
        <w:rPr>
          <w:i w:val="0"/>
        </w:rPr>
        <w:t xml:space="preserve"> </w:t>
      </w:r>
      <w:proofErr w:type="gramStart"/>
      <w:r w:rsidR="004B2F59" w:rsidRPr="00B55194">
        <w:rPr>
          <w:i w:val="0"/>
        </w:rPr>
        <w:t>data</w:t>
      </w:r>
      <w:proofErr w:type="gramEnd"/>
      <w:r w:rsidR="004B2F59" w:rsidRPr="00B55194">
        <w:rPr>
          <w:i w:val="0"/>
        </w:rPr>
        <w:t xml:space="preserve"> but which does affect the security of the payment transaction and/or the integrity of the pa</w:t>
      </w:r>
      <w:r w:rsidR="004B2F59" w:rsidRPr="00044450">
        <w:rPr>
          <w:i w:val="0"/>
        </w:rPr>
        <w:t xml:space="preserve">ge that accepts the </w:t>
      </w:r>
      <w:r w:rsidR="00115AE1" w:rsidRPr="00044450">
        <w:rPr>
          <w:i w:val="0"/>
        </w:rPr>
        <w:t>c</w:t>
      </w:r>
      <w:r w:rsidR="00115AE1">
        <w:rPr>
          <w:i w:val="0"/>
        </w:rPr>
        <w:t>ustome</w:t>
      </w:r>
      <w:r w:rsidR="00115AE1" w:rsidRPr="00044450">
        <w:rPr>
          <w:i w:val="0"/>
        </w:rPr>
        <w:t xml:space="preserve">r’s </w:t>
      </w:r>
      <w:r w:rsidR="00B95F89">
        <w:rPr>
          <w:i w:val="0"/>
        </w:rPr>
        <w:t>account</w:t>
      </w:r>
      <w:r w:rsidR="00B95F89" w:rsidRPr="00044450">
        <w:rPr>
          <w:i w:val="0"/>
        </w:rPr>
        <w:t xml:space="preserve"> </w:t>
      </w:r>
      <w:r w:rsidR="004B2F59" w:rsidRPr="00044450">
        <w:rPr>
          <w:i w:val="0"/>
        </w:rPr>
        <w:t>data.</w:t>
      </w:r>
    </w:p>
    <w:p w14:paraId="05683900" w14:textId="3B6884D1" w:rsidR="004B2F59" w:rsidRDefault="004B2F59" w:rsidP="00E67DDE">
      <w:pPr>
        <w:pStyle w:val="BodyText"/>
        <w:spacing w:before="120" w:after="240" w:line="240" w:lineRule="atLeast"/>
        <w:ind w:left="6" w:right="576"/>
        <w:rPr>
          <w:i w:val="0"/>
        </w:rPr>
      </w:pPr>
      <w:r w:rsidRPr="007D1404">
        <w:rPr>
          <w:i w:val="0"/>
        </w:rPr>
        <w:t>SAQ A</w:t>
      </w:r>
      <w:r>
        <w:rPr>
          <w:i w:val="0"/>
        </w:rPr>
        <w:t>-EP</w:t>
      </w:r>
      <w:r w:rsidRPr="007D1404">
        <w:rPr>
          <w:i w:val="0"/>
        </w:rPr>
        <w:t xml:space="preserve"> </w:t>
      </w:r>
      <w:r w:rsidRPr="004E6BC0">
        <w:rPr>
          <w:i w:val="0"/>
        </w:rPr>
        <w:t xml:space="preserve">merchants </w:t>
      </w:r>
      <w:r>
        <w:rPr>
          <w:i w:val="0"/>
        </w:rPr>
        <w:t xml:space="preserve">are e-commerce merchants </w:t>
      </w:r>
      <w:r w:rsidR="00450D81">
        <w:rPr>
          <w:i w:val="0"/>
        </w:rPr>
        <w:t xml:space="preserve">that </w:t>
      </w:r>
      <w:r>
        <w:rPr>
          <w:i w:val="0"/>
        </w:rPr>
        <w:t>partially outsource their e-commerce payment channel</w:t>
      </w:r>
      <w:r w:rsidRPr="004E6BC0">
        <w:rPr>
          <w:i w:val="0"/>
        </w:rPr>
        <w:t xml:space="preserve"> </w:t>
      </w:r>
      <w:r w:rsidRPr="007D1404">
        <w:rPr>
          <w:i w:val="0"/>
        </w:rPr>
        <w:t>to P</w:t>
      </w:r>
      <w:r>
        <w:rPr>
          <w:i w:val="0"/>
        </w:rPr>
        <w:t>CI DSS validated</w:t>
      </w:r>
      <w:r w:rsidR="00450D81">
        <w:rPr>
          <w:i w:val="0"/>
        </w:rPr>
        <w:t xml:space="preserve"> and compliant</w:t>
      </w:r>
      <w:r>
        <w:rPr>
          <w:i w:val="0"/>
        </w:rPr>
        <w:t xml:space="preserve"> third parties </w:t>
      </w:r>
      <w:r w:rsidRPr="004E6BC0">
        <w:rPr>
          <w:i w:val="0"/>
        </w:rPr>
        <w:t xml:space="preserve">and do not </w:t>
      </w:r>
      <w:r>
        <w:rPr>
          <w:i w:val="0"/>
        </w:rPr>
        <w:t xml:space="preserve">electronically </w:t>
      </w:r>
      <w:r w:rsidRPr="004E6BC0">
        <w:rPr>
          <w:i w:val="0"/>
        </w:rPr>
        <w:t>store</w:t>
      </w:r>
      <w:r>
        <w:rPr>
          <w:i w:val="0"/>
        </w:rPr>
        <w:t>,</w:t>
      </w:r>
      <w:r w:rsidRPr="004E6BC0">
        <w:rPr>
          <w:i w:val="0"/>
        </w:rPr>
        <w:t xml:space="preserve"> process</w:t>
      </w:r>
      <w:r>
        <w:rPr>
          <w:i w:val="0"/>
        </w:rPr>
        <w:t>,</w:t>
      </w:r>
      <w:r w:rsidRPr="004E6BC0">
        <w:rPr>
          <w:i w:val="0"/>
        </w:rPr>
        <w:t xml:space="preserve"> or transmit any </w:t>
      </w:r>
      <w:r w:rsidR="00021B6E">
        <w:rPr>
          <w:i w:val="0"/>
        </w:rPr>
        <w:t>account</w:t>
      </w:r>
      <w:r w:rsidR="00021B6E" w:rsidRPr="004E6BC0">
        <w:rPr>
          <w:i w:val="0"/>
        </w:rPr>
        <w:t xml:space="preserve"> </w:t>
      </w:r>
      <w:r w:rsidRPr="004E6BC0">
        <w:rPr>
          <w:i w:val="0"/>
        </w:rPr>
        <w:t>data on their systems or premises</w:t>
      </w:r>
      <w:r>
        <w:rPr>
          <w:i w:val="0"/>
        </w:rPr>
        <w:t>.</w:t>
      </w:r>
    </w:p>
    <w:p w14:paraId="6BF5CFCC" w14:textId="77777777" w:rsidR="00C36217" w:rsidRDefault="00C36217" w:rsidP="00C22650">
      <w:pPr>
        <w:spacing w:before="120"/>
        <w:ind w:left="274" w:right="576"/>
        <w:jc w:val="center"/>
        <w:rPr>
          <w:rFonts w:cs="Arial"/>
          <w:b/>
          <w:i/>
          <w:iCs/>
          <w:szCs w:val="20"/>
        </w:rPr>
      </w:pPr>
      <w:r w:rsidRPr="00A91918">
        <w:rPr>
          <w:rFonts w:cs="Arial"/>
          <w:b/>
          <w:i/>
          <w:iCs/>
          <w:szCs w:val="20"/>
        </w:rPr>
        <w:t>This SAQ is applicable only to e-commerce channels.</w:t>
      </w:r>
    </w:p>
    <w:p w14:paraId="5031B43A" w14:textId="77777777" w:rsidR="00C36217" w:rsidRPr="004F3AC0" w:rsidRDefault="00C36217" w:rsidP="00D85BEA">
      <w:pPr>
        <w:spacing w:before="120" w:after="240"/>
        <w:ind w:left="274" w:right="576"/>
        <w:jc w:val="center"/>
        <w:rPr>
          <w:rFonts w:cs="Arial"/>
          <w:b/>
          <w:i/>
          <w:iCs/>
          <w:szCs w:val="20"/>
        </w:rPr>
      </w:pPr>
      <w:r w:rsidRPr="004F3AC0">
        <w:rPr>
          <w:b/>
          <w:i/>
          <w:iCs/>
        </w:rPr>
        <w:t xml:space="preserve">This SAQ is not applicable to service </w:t>
      </w:r>
      <w:proofErr w:type="gramStart"/>
      <w:r w:rsidRPr="004F3AC0">
        <w:rPr>
          <w:b/>
          <w:i/>
          <w:iCs/>
        </w:rPr>
        <w:t>providers</w:t>
      </w:r>
      <w:proofErr w:type="gramEnd"/>
    </w:p>
    <w:p w14:paraId="6B343B9E" w14:textId="68870AFE" w:rsidR="001A22F3" w:rsidRDefault="001A22F3" w:rsidP="00E5318D">
      <w:pPr>
        <w:pStyle w:val="normallevel2"/>
        <w:ind w:left="0"/>
      </w:pPr>
      <w:r w:rsidRPr="004E6BC0">
        <w:t xml:space="preserve">SAQ </w:t>
      </w:r>
      <w:r>
        <w:t>A-EP</w:t>
      </w:r>
      <w:r w:rsidRPr="004E6BC0">
        <w:t xml:space="preserve"> merchants </w:t>
      </w:r>
      <w:r>
        <w:t>will confirm that they meet the following eligibility criteria for this payment channel</w:t>
      </w:r>
      <w:r w:rsidRPr="004E6BC0">
        <w:t>:</w:t>
      </w:r>
    </w:p>
    <w:p w14:paraId="25EC7957" w14:textId="549231A6" w:rsidR="0052250D" w:rsidRPr="00B1728D" w:rsidRDefault="0052250D" w:rsidP="00E5318D">
      <w:pPr>
        <w:pStyle w:val="BodyText"/>
        <w:numPr>
          <w:ilvl w:val="0"/>
          <w:numId w:val="26"/>
        </w:numPr>
        <w:tabs>
          <w:tab w:val="clear" w:pos="360"/>
        </w:tabs>
        <w:ind w:left="720"/>
        <w:rPr>
          <w:i w:val="0"/>
        </w:rPr>
      </w:pPr>
      <w:r>
        <w:rPr>
          <w:i w:val="0"/>
        </w:rPr>
        <w:t>The merchant</w:t>
      </w:r>
      <w:r w:rsidRPr="00B1728D">
        <w:rPr>
          <w:i w:val="0"/>
        </w:rPr>
        <w:t xml:space="preserve"> accepts only e-commerce </w:t>
      </w:r>
      <w:proofErr w:type="gramStart"/>
      <w:r w:rsidRPr="00B1728D">
        <w:rPr>
          <w:i w:val="0"/>
        </w:rPr>
        <w:t>transactions;</w:t>
      </w:r>
      <w:proofErr w:type="gramEnd"/>
    </w:p>
    <w:p w14:paraId="7BF7C1E3" w14:textId="7F31433F" w:rsidR="0052250D" w:rsidRPr="00B1728D" w:rsidRDefault="0052250D" w:rsidP="00E5318D">
      <w:pPr>
        <w:pStyle w:val="BodyText"/>
        <w:numPr>
          <w:ilvl w:val="0"/>
          <w:numId w:val="26"/>
        </w:numPr>
        <w:tabs>
          <w:tab w:val="clear" w:pos="360"/>
        </w:tabs>
        <w:ind w:left="720"/>
        <w:rPr>
          <w:i w:val="0"/>
        </w:rPr>
      </w:pPr>
      <w:r w:rsidRPr="00B1728D">
        <w:rPr>
          <w:i w:val="0"/>
        </w:rPr>
        <w:t xml:space="preserve">All processing of </w:t>
      </w:r>
      <w:r w:rsidR="007C0E2F">
        <w:rPr>
          <w:i w:val="0"/>
        </w:rPr>
        <w:t>account</w:t>
      </w:r>
      <w:r w:rsidR="007C0E2F" w:rsidRPr="00B1728D">
        <w:rPr>
          <w:i w:val="0"/>
        </w:rPr>
        <w:t xml:space="preserve"> </w:t>
      </w:r>
      <w:r w:rsidRPr="00B1728D">
        <w:rPr>
          <w:i w:val="0"/>
        </w:rPr>
        <w:t>data</w:t>
      </w:r>
      <w:r>
        <w:rPr>
          <w:i w:val="0"/>
        </w:rPr>
        <w:t>, with the exception of the payment page,</w:t>
      </w:r>
      <w:r w:rsidRPr="00B1728D">
        <w:rPr>
          <w:i w:val="0"/>
        </w:rPr>
        <w:t xml:space="preserve"> is </w:t>
      </w:r>
      <w:r>
        <w:rPr>
          <w:i w:val="0"/>
        </w:rPr>
        <w:t xml:space="preserve">entirely </w:t>
      </w:r>
      <w:r w:rsidRPr="00B1728D">
        <w:rPr>
          <w:i w:val="0"/>
        </w:rPr>
        <w:t xml:space="preserve">outsourced to a PCI DSS </w:t>
      </w:r>
      <w:r>
        <w:rPr>
          <w:i w:val="0"/>
        </w:rPr>
        <w:t>compliant</w:t>
      </w:r>
      <w:r w:rsidRPr="00B1728D">
        <w:rPr>
          <w:i w:val="0"/>
        </w:rPr>
        <w:t xml:space="preserve"> third-party</w:t>
      </w:r>
      <w:r>
        <w:rPr>
          <w:i w:val="0"/>
        </w:rPr>
        <w:t xml:space="preserve"> service provider (TPSP)/</w:t>
      </w:r>
      <w:r w:rsidRPr="00B1728D">
        <w:rPr>
          <w:i w:val="0"/>
        </w:rPr>
        <w:t xml:space="preserve">payment </w:t>
      </w:r>
      <w:proofErr w:type="gramStart"/>
      <w:r w:rsidRPr="00B1728D">
        <w:rPr>
          <w:i w:val="0"/>
        </w:rPr>
        <w:t>processor;</w:t>
      </w:r>
      <w:proofErr w:type="gramEnd"/>
      <w:r w:rsidRPr="00B1728D">
        <w:rPr>
          <w:i w:val="0"/>
        </w:rPr>
        <w:t xml:space="preserve"> </w:t>
      </w:r>
    </w:p>
    <w:p w14:paraId="6AD62603" w14:textId="346FBEBB" w:rsidR="0052250D" w:rsidRPr="00B1728D" w:rsidRDefault="0052250D" w:rsidP="00E5318D">
      <w:pPr>
        <w:pStyle w:val="BodyText"/>
        <w:numPr>
          <w:ilvl w:val="0"/>
          <w:numId w:val="26"/>
        </w:numPr>
        <w:tabs>
          <w:tab w:val="clear" w:pos="360"/>
        </w:tabs>
        <w:ind w:left="720"/>
        <w:rPr>
          <w:i w:val="0"/>
        </w:rPr>
      </w:pPr>
      <w:r>
        <w:rPr>
          <w:i w:val="0"/>
        </w:rPr>
        <w:t>The merchant’s</w:t>
      </w:r>
      <w:r w:rsidRPr="00B1728D">
        <w:rPr>
          <w:i w:val="0"/>
        </w:rPr>
        <w:t xml:space="preserve"> e-commerce website does not receive </w:t>
      </w:r>
      <w:r w:rsidR="00CA496A">
        <w:rPr>
          <w:i w:val="0"/>
        </w:rPr>
        <w:t>account</w:t>
      </w:r>
      <w:r w:rsidR="00CA496A" w:rsidRPr="00B1728D">
        <w:rPr>
          <w:i w:val="0"/>
        </w:rPr>
        <w:t xml:space="preserve"> </w:t>
      </w:r>
      <w:r w:rsidRPr="00B1728D">
        <w:rPr>
          <w:i w:val="0"/>
        </w:rPr>
        <w:t xml:space="preserve">data but controls how </w:t>
      </w:r>
      <w:r>
        <w:rPr>
          <w:i w:val="0"/>
        </w:rPr>
        <w:t>customers</w:t>
      </w:r>
      <w:r w:rsidRPr="00B1728D">
        <w:rPr>
          <w:i w:val="0"/>
        </w:rPr>
        <w:t xml:space="preserve">, or their </w:t>
      </w:r>
      <w:r w:rsidR="00CA496A">
        <w:rPr>
          <w:i w:val="0"/>
        </w:rPr>
        <w:t>account</w:t>
      </w:r>
      <w:r w:rsidR="00CA496A" w:rsidRPr="00B1728D">
        <w:rPr>
          <w:i w:val="0"/>
        </w:rPr>
        <w:t xml:space="preserve"> </w:t>
      </w:r>
      <w:r w:rsidRPr="00B1728D">
        <w:rPr>
          <w:i w:val="0"/>
        </w:rPr>
        <w:t xml:space="preserve">data, are redirected to a PCI DSS </w:t>
      </w:r>
      <w:r>
        <w:rPr>
          <w:i w:val="0"/>
        </w:rPr>
        <w:t>compliant</w:t>
      </w:r>
      <w:r w:rsidRPr="00B1728D" w:rsidDel="003B0745">
        <w:rPr>
          <w:i w:val="0"/>
        </w:rPr>
        <w:t xml:space="preserve"> </w:t>
      </w:r>
      <w:r>
        <w:rPr>
          <w:i w:val="0"/>
        </w:rPr>
        <w:t>TPSP/</w:t>
      </w:r>
      <w:r w:rsidRPr="00B1728D">
        <w:rPr>
          <w:i w:val="0"/>
        </w:rPr>
        <w:t xml:space="preserve">payment </w:t>
      </w:r>
      <w:proofErr w:type="gramStart"/>
      <w:r w:rsidRPr="00B1728D">
        <w:rPr>
          <w:i w:val="0"/>
        </w:rPr>
        <w:t>processor;</w:t>
      </w:r>
      <w:proofErr w:type="gramEnd"/>
    </w:p>
    <w:p w14:paraId="347D275E" w14:textId="4839919A" w:rsidR="0052250D" w:rsidRPr="00B1728D" w:rsidRDefault="0052250D" w:rsidP="00E5318D">
      <w:pPr>
        <w:pStyle w:val="BodyText"/>
        <w:numPr>
          <w:ilvl w:val="0"/>
          <w:numId w:val="26"/>
        </w:numPr>
        <w:tabs>
          <w:tab w:val="clear" w:pos="360"/>
        </w:tabs>
        <w:ind w:left="720"/>
        <w:rPr>
          <w:i w:val="0"/>
        </w:rPr>
      </w:pPr>
      <w:r w:rsidRPr="00B1728D">
        <w:rPr>
          <w:i w:val="0"/>
        </w:rPr>
        <w:t xml:space="preserve">If </w:t>
      </w:r>
      <w:r w:rsidR="005C643D">
        <w:rPr>
          <w:i w:val="0"/>
        </w:rPr>
        <w:t xml:space="preserve">the </w:t>
      </w:r>
      <w:r w:rsidRPr="00B1728D">
        <w:rPr>
          <w:i w:val="0"/>
        </w:rPr>
        <w:t xml:space="preserve">merchant website is hosted by a </w:t>
      </w:r>
      <w:r>
        <w:rPr>
          <w:i w:val="0"/>
        </w:rPr>
        <w:t>TPSP</w:t>
      </w:r>
      <w:r w:rsidRPr="00B1728D">
        <w:rPr>
          <w:i w:val="0"/>
        </w:rPr>
        <w:t xml:space="preserve">, the </w:t>
      </w:r>
      <w:r>
        <w:rPr>
          <w:i w:val="0"/>
        </w:rPr>
        <w:t>TPSP</w:t>
      </w:r>
      <w:r w:rsidRPr="00B1728D">
        <w:rPr>
          <w:i w:val="0"/>
        </w:rPr>
        <w:t xml:space="preserve"> is </w:t>
      </w:r>
      <w:r>
        <w:rPr>
          <w:i w:val="0"/>
        </w:rPr>
        <w:t>compliant with</w:t>
      </w:r>
      <w:r w:rsidRPr="00B1728D">
        <w:rPr>
          <w:i w:val="0"/>
        </w:rPr>
        <w:t xml:space="preserve"> all applicable PCI DSS requirements (including PCI DSS Appendix A if the </w:t>
      </w:r>
      <w:r>
        <w:rPr>
          <w:i w:val="0"/>
        </w:rPr>
        <w:t>TPSP is a multi-tenant</w:t>
      </w:r>
      <w:r w:rsidRPr="00B1728D">
        <w:rPr>
          <w:i w:val="0"/>
        </w:rPr>
        <w:t xml:space="preserve"> hosting provider</w:t>
      </w:r>
      <w:proofErr w:type="gramStart"/>
      <w:r w:rsidRPr="00B1728D">
        <w:rPr>
          <w:i w:val="0"/>
        </w:rPr>
        <w:t>);</w:t>
      </w:r>
      <w:proofErr w:type="gramEnd"/>
    </w:p>
    <w:p w14:paraId="405C18BD" w14:textId="2F07F551" w:rsidR="0052250D" w:rsidRPr="00B1728D" w:rsidRDefault="0052250D" w:rsidP="00E5318D">
      <w:pPr>
        <w:pStyle w:val="BodyText"/>
        <w:numPr>
          <w:ilvl w:val="0"/>
          <w:numId w:val="26"/>
        </w:numPr>
        <w:tabs>
          <w:tab w:val="clear" w:pos="360"/>
        </w:tabs>
        <w:ind w:left="720"/>
        <w:rPr>
          <w:i w:val="0"/>
        </w:rPr>
      </w:pPr>
      <w:r>
        <w:rPr>
          <w:i w:val="0"/>
        </w:rPr>
        <w:t xml:space="preserve">Each element </w:t>
      </w:r>
      <w:r w:rsidRPr="00B1728D">
        <w:rPr>
          <w:i w:val="0"/>
        </w:rPr>
        <w:t xml:space="preserve">of </w:t>
      </w:r>
      <w:r>
        <w:rPr>
          <w:i w:val="0"/>
        </w:rPr>
        <w:t xml:space="preserve">the </w:t>
      </w:r>
      <w:r w:rsidRPr="00B1728D">
        <w:rPr>
          <w:i w:val="0"/>
        </w:rPr>
        <w:t>payment page</w:t>
      </w:r>
      <w:r>
        <w:rPr>
          <w:i w:val="0"/>
        </w:rPr>
        <w:t>(</w:t>
      </w:r>
      <w:r w:rsidRPr="00B1728D">
        <w:rPr>
          <w:i w:val="0"/>
        </w:rPr>
        <w:t>s</w:t>
      </w:r>
      <w:r>
        <w:rPr>
          <w:i w:val="0"/>
        </w:rPr>
        <w:t>)</w:t>
      </w:r>
      <w:r w:rsidRPr="00B1728D">
        <w:rPr>
          <w:i w:val="0"/>
        </w:rPr>
        <w:t xml:space="preserve"> delivered to the </w:t>
      </w:r>
      <w:r>
        <w:rPr>
          <w:i w:val="0"/>
        </w:rPr>
        <w:t>customer</w:t>
      </w:r>
      <w:r w:rsidRPr="00B1728D">
        <w:rPr>
          <w:i w:val="0"/>
        </w:rPr>
        <w:t>’s browser originate</w:t>
      </w:r>
      <w:r>
        <w:rPr>
          <w:i w:val="0"/>
        </w:rPr>
        <w:t>s</w:t>
      </w:r>
      <w:r w:rsidRPr="00B1728D">
        <w:rPr>
          <w:i w:val="0"/>
        </w:rPr>
        <w:t xml:space="preserve"> from either the merchant’s website or a PCI DSS compliant </w:t>
      </w:r>
      <w:proofErr w:type="gramStart"/>
      <w:r>
        <w:rPr>
          <w:i w:val="0"/>
        </w:rPr>
        <w:t>TPSP</w:t>
      </w:r>
      <w:r w:rsidRPr="00B1728D">
        <w:rPr>
          <w:i w:val="0"/>
        </w:rPr>
        <w:t>;</w:t>
      </w:r>
      <w:proofErr w:type="gramEnd"/>
    </w:p>
    <w:p w14:paraId="282DF177" w14:textId="76C63A8E" w:rsidR="0052250D" w:rsidRPr="00B1728D" w:rsidRDefault="0052250D" w:rsidP="00E5318D">
      <w:pPr>
        <w:pStyle w:val="BodyText"/>
        <w:numPr>
          <w:ilvl w:val="0"/>
          <w:numId w:val="26"/>
        </w:numPr>
        <w:tabs>
          <w:tab w:val="clear" w:pos="360"/>
        </w:tabs>
        <w:ind w:left="720"/>
        <w:rPr>
          <w:i w:val="0"/>
        </w:rPr>
      </w:pPr>
      <w:r>
        <w:rPr>
          <w:i w:val="0"/>
        </w:rPr>
        <w:t>The merchant</w:t>
      </w:r>
      <w:r w:rsidRPr="00B1728D">
        <w:rPr>
          <w:i w:val="0"/>
        </w:rPr>
        <w:t xml:space="preserve"> does not electronically store, process, or transmit any </w:t>
      </w:r>
      <w:r w:rsidR="00D84A01">
        <w:rPr>
          <w:i w:val="0"/>
        </w:rPr>
        <w:t>account</w:t>
      </w:r>
      <w:r w:rsidR="00D84A01" w:rsidRPr="00B1728D">
        <w:rPr>
          <w:i w:val="0"/>
        </w:rPr>
        <w:t xml:space="preserve"> </w:t>
      </w:r>
      <w:r w:rsidRPr="00B1728D">
        <w:rPr>
          <w:i w:val="0"/>
        </w:rPr>
        <w:t xml:space="preserve">data on </w:t>
      </w:r>
      <w:r>
        <w:rPr>
          <w:i w:val="0"/>
        </w:rPr>
        <w:t>merchant</w:t>
      </w:r>
      <w:r w:rsidRPr="00B1728D">
        <w:rPr>
          <w:i w:val="0"/>
        </w:rPr>
        <w:t xml:space="preserve"> systems or premises, but relies entirely on a </w:t>
      </w:r>
      <w:r>
        <w:rPr>
          <w:i w:val="0"/>
        </w:rPr>
        <w:t>TPSP</w:t>
      </w:r>
      <w:r w:rsidRPr="00B1728D">
        <w:rPr>
          <w:i w:val="0"/>
        </w:rPr>
        <w:t xml:space="preserve">(s) to handle all these </w:t>
      </w:r>
      <w:proofErr w:type="gramStart"/>
      <w:r w:rsidRPr="00B1728D">
        <w:rPr>
          <w:i w:val="0"/>
        </w:rPr>
        <w:t>functions;</w:t>
      </w:r>
      <w:proofErr w:type="gramEnd"/>
    </w:p>
    <w:p w14:paraId="05951DCD" w14:textId="0B1B51D2" w:rsidR="0052250D" w:rsidRPr="00B1728D" w:rsidRDefault="0052250D" w:rsidP="00E5318D">
      <w:pPr>
        <w:pStyle w:val="BodyText"/>
        <w:numPr>
          <w:ilvl w:val="0"/>
          <w:numId w:val="26"/>
        </w:numPr>
        <w:tabs>
          <w:tab w:val="clear" w:pos="360"/>
        </w:tabs>
        <w:ind w:left="720"/>
        <w:rPr>
          <w:i w:val="0"/>
        </w:rPr>
      </w:pPr>
      <w:r>
        <w:rPr>
          <w:i w:val="0"/>
        </w:rPr>
        <w:t>The merchant</w:t>
      </w:r>
      <w:r w:rsidRPr="00B1728D">
        <w:rPr>
          <w:i w:val="0"/>
        </w:rPr>
        <w:t xml:space="preserve"> </w:t>
      </w:r>
      <w:r w:rsidRPr="00AA0B84">
        <w:rPr>
          <w:i w:val="0"/>
        </w:rPr>
        <w:t xml:space="preserve">has </w:t>
      </w:r>
      <w:r w:rsidRPr="00E76AE8">
        <w:rPr>
          <w:i w:val="0"/>
        </w:rPr>
        <w:t xml:space="preserve">reviewed the PCI DSS Attestation of Compliance form(s) for its TPSP(s) and </w:t>
      </w:r>
      <w:r w:rsidRPr="00B1728D">
        <w:rPr>
          <w:i w:val="0"/>
        </w:rPr>
        <w:t>has confirmed that</w:t>
      </w:r>
      <w:r w:rsidR="006F0A49">
        <w:rPr>
          <w:i w:val="0"/>
        </w:rPr>
        <w:t xml:space="preserve"> the</w:t>
      </w:r>
      <w:r w:rsidRPr="00B1728D">
        <w:rPr>
          <w:i w:val="0"/>
        </w:rPr>
        <w:t xml:space="preserve"> </w:t>
      </w:r>
      <w:r>
        <w:rPr>
          <w:i w:val="0"/>
        </w:rPr>
        <w:t>TPSP</w:t>
      </w:r>
      <w:r w:rsidRPr="00B1728D">
        <w:rPr>
          <w:i w:val="0"/>
        </w:rPr>
        <w:t>(s) are PCI DSS compliant</w:t>
      </w:r>
      <w:r>
        <w:rPr>
          <w:i w:val="0"/>
        </w:rPr>
        <w:t xml:space="preserve"> for the services used by the merchant</w:t>
      </w:r>
      <w:r w:rsidRPr="00B1728D">
        <w:rPr>
          <w:i w:val="0"/>
        </w:rPr>
        <w:t xml:space="preserve">; </w:t>
      </w:r>
      <w:r w:rsidRPr="0068080D">
        <w:rPr>
          <w:bCs/>
          <w:i w:val="0"/>
        </w:rPr>
        <w:t>and</w:t>
      </w:r>
    </w:p>
    <w:p w14:paraId="44A50475" w14:textId="1E61A716" w:rsidR="0052250D" w:rsidRPr="00B1728D" w:rsidRDefault="0052250D" w:rsidP="00E5318D">
      <w:pPr>
        <w:pStyle w:val="BodyText"/>
        <w:numPr>
          <w:ilvl w:val="0"/>
          <w:numId w:val="26"/>
        </w:numPr>
        <w:tabs>
          <w:tab w:val="clear" w:pos="360"/>
        </w:tabs>
        <w:ind w:left="720"/>
        <w:rPr>
          <w:i w:val="0"/>
        </w:rPr>
      </w:pPr>
      <w:r>
        <w:rPr>
          <w:i w:val="0"/>
        </w:rPr>
        <w:t>Any</w:t>
      </w:r>
      <w:r w:rsidRPr="00B1728D">
        <w:rPr>
          <w:i w:val="0"/>
        </w:rPr>
        <w:t xml:space="preserve"> </w:t>
      </w:r>
      <w:r w:rsidR="00043615">
        <w:rPr>
          <w:i w:val="0"/>
        </w:rPr>
        <w:t>account</w:t>
      </w:r>
      <w:r w:rsidR="00043615" w:rsidRPr="00B1728D">
        <w:rPr>
          <w:i w:val="0"/>
        </w:rPr>
        <w:t xml:space="preserve"> </w:t>
      </w:r>
      <w:r w:rsidRPr="00B1728D">
        <w:rPr>
          <w:i w:val="0"/>
        </w:rPr>
        <w:t>data</w:t>
      </w:r>
      <w:r>
        <w:rPr>
          <w:i w:val="0"/>
        </w:rPr>
        <w:t xml:space="preserve"> the merchant might retain is on paper (for example, printed reports or receipts)</w:t>
      </w:r>
      <w:r w:rsidRPr="00B1728D">
        <w:rPr>
          <w:i w:val="0"/>
        </w:rPr>
        <w:t>, and these documents are not received electronically.</w:t>
      </w:r>
    </w:p>
    <w:p w14:paraId="6521A0DF" w14:textId="4FBB1207" w:rsidR="008C7337" w:rsidRDefault="008C7337" w:rsidP="00E5318D">
      <w:pPr>
        <w:spacing w:before="240" w:after="240" w:line="240" w:lineRule="atLeast"/>
      </w:pPr>
      <w:r w:rsidRPr="007056B8">
        <w:t xml:space="preserve">This SAQ includes </w:t>
      </w:r>
      <w:r w:rsidR="00CB7163">
        <w:t xml:space="preserve">only those </w:t>
      </w:r>
      <w:r w:rsidR="002745B7">
        <w:t>requirements</w:t>
      </w:r>
      <w:r w:rsidR="002745B7" w:rsidRPr="007056B8">
        <w:t xml:space="preserve"> </w:t>
      </w:r>
      <w:r>
        <w:t>that</w:t>
      </w:r>
      <w:r w:rsidRPr="007056B8">
        <w:t xml:space="preserve"> apply to a specific type of merchant </w:t>
      </w:r>
      <w:r w:rsidR="00EE45C1" w:rsidRPr="00BE6D37">
        <w:t>environment</w:t>
      </w:r>
      <w:r w:rsidRPr="007056B8">
        <w:t xml:space="preserve">, as defined in the above eligibility criteria. If there are PCI DSS requirements applicable to </w:t>
      </w:r>
      <w:r w:rsidR="00F5449F">
        <w:t xml:space="preserve">the </w:t>
      </w:r>
      <w:r w:rsidR="00670CF5">
        <w:t xml:space="preserve">cardholder </w:t>
      </w:r>
      <w:r w:rsidR="00194300">
        <w:t xml:space="preserve">data </w:t>
      </w:r>
      <w:r w:rsidRPr="007056B8">
        <w:t xml:space="preserve">environment </w:t>
      </w:r>
      <w:r>
        <w:t>that</w:t>
      </w:r>
      <w:r w:rsidRPr="007056B8">
        <w:t xml:space="preserve"> are not covered in this SAQ, it may be an indication that this SAQ is not suitable for </w:t>
      </w:r>
      <w:r w:rsidR="00D838E6">
        <w:t xml:space="preserve">the </w:t>
      </w:r>
      <w:r w:rsidR="003B06FB">
        <w:t>merchant</w:t>
      </w:r>
      <w:r w:rsidR="00D838E6">
        <w:t>’s</w:t>
      </w:r>
      <w:r w:rsidR="00D838E6" w:rsidRPr="007056B8">
        <w:t xml:space="preserve"> </w:t>
      </w:r>
      <w:r w:rsidRPr="007056B8">
        <w:t xml:space="preserve">environment. </w:t>
      </w:r>
    </w:p>
    <w:p w14:paraId="56257F86" w14:textId="2409CAAE" w:rsidR="009F2B83" w:rsidRPr="009F2B83" w:rsidRDefault="009F2B83" w:rsidP="00E5318D">
      <w:pPr>
        <w:shd w:val="clear" w:color="auto" w:fill="E2E7E6"/>
        <w:spacing w:before="240" w:after="240"/>
        <w:rPr>
          <w:rFonts w:cs="Arial"/>
          <w:b/>
          <w:i/>
          <w:szCs w:val="20"/>
        </w:rPr>
      </w:pPr>
      <w:r w:rsidRPr="009F2B83">
        <w:rPr>
          <w:b/>
          <w:i/>
        </w:rPr>
        <w:t>Note:</w:t>
      </w:r>
      <w:r w:rsidRPr="009F2B83">
        <w:rPr>
          <w:i/>
        </w:rPr>
        <w:t xml:space="preserve"> For the purposes of this SAQ</w:t>
      </w:r>
      <w:r>
        <w:rPr>
          <w:i/>
        </w:rPr>
        <w:t xml:space="preserve">, </w:t>
      </w:r>
      <w:r w:rsidRPr="009F2B83">
        <w:rPr>
          <w:i/>
        </w:rPr>
        <w:t xml:space="preserve">PCI DSS requirements </w:t>
      </w:r>
      <w:r>
        <w:rPr>
          <w:i/>
        </w:rPr>
        <w:t xml:space="preserve">that </w:t>
      </w:r>
      <w:r w:rsidRPr="009F2B83">
        <w:rPr>
          <w:i/>
        </w:rPr>
        <w:t>refer to the “cardholder data environment</w:t>
      </w:r>
      <w:r>
        <w:rPr>
          <w:i/>
        </w:rPr>
        <w:t>”</w:t>
      </w:r>
      <w:r w:rsidRPr="009F2B83">
        <w:rPr>
          <w:i/>
        </w:rPr>
        <w:t xml:space="preserve"> are applicable to the merchant website(s). </w:t>
      </w:r>
      <w:r>
        <w:rPr>
          <w:i/>
        </w:rPr>
        <w:t>This is because</w:t>
      </w:r>
      <w:r w:rsidRPr="009F2B83">
        <w:rPr>
          <w:i/>
          <w:szCs w:val="20"/>
        </w:rPr>
        <w:t xml:space="preserve"> </w:t>
      </w:r>
      <w:r>
        <w:rPr>
          <w:i/>
          <w:szCs w:val="20"/>
        </w:rPr>
        <w:t xml:space="preserve">the merchant website directly </w:t>
      </w:r>
      <w:r w:rsidRPr="009F2B83">
        <w:rPr>
          <w:i/>
          <w:szCs w:val="20"/>
        </w:rPr>
        <w:t>impact</w:t>
      </w:r>
      <w:r>
        <w:rPr>
          <w:i/>
          <w:szCs w:val="20"/>
        </w:rPr>
        <w:t>s</w:t>
      </w:r>
      <w:r w:rsidRPr="009F2B83">
        <w:rPr>
          <w:i/>
          <w:szCs w:val="20"/>
        </w:rPr>
        <w:t xml:space="preserve"> </w:t>
      </w:r>
      <w:r w:rsidRPr="009F2B83">
        <w:rPr>
          <w:i/>
        </w:rPr>
        <w:t xml:space="preserve">how </w:t>
      </w:r>
      <w:r w:rsidR="00043615">
        <w:rPr>
          <w:i/>
        </w:rPr>
        <w:t>account</w:t>
      </w:r>
      <w:r w:rsidRPr="009F2B83">
        <w:rPr>
          <w:i/>
        </w:rPr>
        <w:t xml:space="preserve"> data is transmitted</w:t>
      </w:r>
      <w:r>
        <w:rPr>
          <w:i/>
        </w:rPr>
        <w:t>, e</w:t>
      </w:r>
      <w:r w:rsidRPr="009F2B83">
        <w:rPr>
          <w:i/>
        </w:rPr>
        <w:t xml:space="preserve">ven though the website </w:t>
      </w:r>
      <w:r>
        <w:rPr>
          <w:i/>
        </w:rPr>
        <w:t xml:space="preserve">itself does not </w:t>
      </w:r>
      <w:r w:rsidRPr="009F2B83">
        <w:rPr>
          <w:i/>
          <w:szCs w:val="20"/>
        </w:rPr>
        <w:t xml:space="preserve">receive </w:t>
      </w:r>
      <w:r w:rsidR="00812D95">
        <w:rPr>
          <w:i/>
          <w:szCs w:val="20"/>
        </w:rPr>
        <w:t>account</w:t>
      </w:r>
      <w:r w:rsidR="00812D95" w:rsidRPr="009F2B83">
        <w:rPr>
          <w:i/>
          <w:szCs w:val="20"/>
        </w:rPr>
        <w:t xml:space="preserve"> </w:t>
      </w:r>
      <w:r w:rsidRPr="009F2B83">
        <w:rPr>
          <w:i/>
          <w:szCs w:val="20"/>
        </w:rPr>
        <w:t>data</w:t>
      </w:r>
      <w:r w:rsidRPr="009F2B83">
        <w:rPr>
          <w:i/>
        </w:rPr>
        <w:t>.</w:t>
      </w:r>
    </w:p>
    <w:p w14:paraId="2981EF66" w14:textId="32C200CA" w:rsidR="008D2411" w:rsidRPr="00410B8A" w:rsidRDefault="008D2411" w:rsidP="00E5318D">
      <w:pPr>
        <w:pStyle w:val="Heading2"/>
        <w:keepNext/>
        <w:keepLines/>
        <w:rPr>
          <w:sz w:val="24"/>
          <w:szCs w:val="24"/>
        </w:rPr>
      </w:pPr>
      <w:bookmarkStart w:id="27" w:name="_Toc86758646"/>
      <w:bookmarkStart w:id="28" w:name="_Toc100139457"/>
      <w:bookmarkStart w:id="29" w:name="_Toc119497607"/>
      <w:bookmarkStart w:id="30" w:name="_Toc98339086"/>
      <w:r w:rsidRPr="00410B8A">
        <w:rPr>
          <w:sz w:val="24"/>
          <w:szCs w:val="24"/>
        </w:rPr>
        <w:lastRenderedPageBreak/>
        <w:t>Defining Account Data, Cardholder Data, and Sensitive Authentication Data</w:t>
      </w:r>
      <w:bookmarkEnd w:id="27"/>
      <w:bookmarkEnd w:id="28"/>
      <w:bookmarkEnd w:id="29"/>
    </w:p>
    <w:p w14:paraId="7347CDC3" w14:textId="388EEEBA" w:rsidR="008D2411" w:rsidRPr="00C12EF5" w:rsidRDefault="004F67A9" w:rsidP="00E5318D">
      <w:pPr>
        <w:pStyle w:val="BodyText"/>
        <w:keepNext/>
        <w:keepLines/>
        <w:spacing w:line="240" w:lineRule="auto"/>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8D2411" w:rsidRPr="00C12EF5">
        <w:rPr>
          <w:i w:val="0"/>
          <w:iCs w:val="0"/>
        </w:rPr>
        <w:t xml:space="preserve">Cardholder data and sensitive authentication data are considered </w:t>
      </w:r>
      <w:r w:rsidR="008D2411" w:rsidRPr="00C12EF5">
        <w:rPr>
          <w:rStyle w:val="GlossaryCharacter"/>
          <w:i w:val="0"/>
          <w:iCs w:val="0"/>
          <w:color w:val="auto"/>
        </w:rPr>
        <w:t>account data</w:t>
      </w:r>
      <w:r w:rsidR="008D2411" w:rsidRPr="00C12EF5">
        <w:rPr>
          <w:i w:val="0"/>
          <w:iCs w:val="0"/>
        </w:rPr>
        <w:t xml:space="preserve"> and are defined as follows:</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680"/>
        <w:gridCol w:w="4680"/>
      </w:tblGrid>
      <w:tr w:rsidR="003B1E28" w:rsidRPr="00045F3E" w14:paraId="7AD2F2CC" w14:textId="77777777" w:rsidTr="00E5318D">
        <w:trPr>
          <w:cantSplit/>
          <w:tblHeader/>
        </w:trPr>
        <w:tc>
          <w:tcPr>
            <w:tcW w:w="9360" w:type="dxa"/>
            <w:gridSpan w:val="2"/>
            <w:shd w:val="clear" w:color="auto" w:fill="0D6A6F"/>
            <w:tcMar>
              <w:top w:w="58" w:type="dxa"/>
              <w:left w:w="115" w:type="dxa"/>
              <w:bottom w:w="58" w:type="dxa"/>
              <w:right w:w="115" w:type="dxa"/>
            </w:tcMar>
          </w:tcPr>
          <w:p w14:paraId="77906DD8" w14:textId="77777777" w:rsidR="003B1E28" w:rsidRPr="00045F3E" w:rsidRDefault="003B1E28" w:rsidP="0003245E">
            <w:pPr>
              <w:pStyle w:val="TableHeader"/>
              <w:ind w:right="-144"/>
            </w:pPr>
            <w:r w:rsidRPr="00045F3E">
              <w:t>Account Data</w:t>
            </w:r>
          </w:p>
        </w:tc>
      </w:tr>
      <w:tr w:rsidR="003B1E28" w:rsidRPr="00066C77" w14:paraId="46BDC86E" w14:textId="77777777" w:rsidTr="000643AC">
        <w:trPr>
          <w:cantSplit/>
          <w:tblHeader/>
        </w:trPr>
        <w:tc>
          <w:tcPr>
            <w:tcW w:w="4680" w:type="dxa"/>
            <w:shd w:val="clear" w:color="auto" w:fill="CBD4D5"/>
            <w:tcMar>
              <w:top w:w="58" w:type="dxa"/>
              <w:left w:w="115" w:type="dxa"/>
              <w:bottom w:w="58" w:type="dxa"/>
              <w:right w:w="115" w:type="dxa"/>
            </w:tcMar>
            <w:vAlign w:val="center"/>
          </w:tcPr>
          <w:p w14:paraId="09B97BB7" w14:textId="77777777" w:rsidR="003B1E28" w:rsidRPr="00066C77" w:rsidRDefault="003B1E28" w:rsidP="000643AC">
            <w:pPr>
              <w:pStyle w:val="TableHeader"/>
              <w:spacing w:before="60"/>
              <w:ind w:right="63"/>
              <w:rPr>
                <w:color w:val="auto"/>
              </w:rPr>
            </w:pPr>
            <w:r w:rsidRPr="00066C77">
              <w:rPr>
                <w:color w:val="auto"/>
              </w:rPr>
              <w:t>Cardholder Data includes:</w:t>
            </w:r>
          </w:p>
        </w:tc>
        <w:tc>
          <w:tcPr>
            <w:tcW w:w="4680" w:type="dxa"/>
            <w:shd w:val="clear" w:color="auto" w:fill="CBD4D5"/>
            <w:vAlign w:val="center"/>
          </w:tcPr>
          <w:p w14:paraId="2BCBDBD8" w14:textId="77777777" w:rsidR="003B1E28" w:rsidRPr="00066C77" w:rsidRDefault="003B1E28" w:rsidP="000643AC">
            <w:pPr>
              <w:pStyle w:val="TableHeader"/>
              <w:spacing w:before="60"/>
              <w:ind w:right="63"/>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3B1E28" w:rsidRPr="00045F3E" w14:paraId="54783C26" w14:textId="77777777" w:rsidTr="000643AC">
        <w:trPr>
          <w:cantSplit/>
          <w:trHeight w:val="288"/>
        </w:trPr>
        <w:tc>
          <w:tcPr>
            <w:tcW w:w="4680" w:type="dxa"/>
            <w:shd w:val="clear" w:color="auto" w:fill="auto"/>
            <w:tcMar>
              <w:top w:w="58" w:type="dxa"/>
              <w:left w:w="115" w:type="dxa"/>
              <w:bottom w:w="58" w:type="dxa"/>
              <w:right w:w="115" w:type="dxa"/>
            </w:tcMar>
          </w:tcPr>
          <w:p w14:paraId="79BF116E" w14:textId="77777777" w:rsidR="003B1E28" w:rsidRPr="00045F3E" w:rsidRDefault="003B1E28" w:rsidP="000643AC">
            <w:pPr>
              <w:pStyle w:val="TableListBullet"/>
              <w:spacing w:before="0" w:after="60" w:line="240" w:lineRule="auto"/>
              <w:ind w:left="247" w:right="63" w:hanging="263"/>
            </w:pPr>
            <w:r w:rsidRPr="00045F3E">
              <w:t>Primary Account Number (PAN)</w:t>
            </w:r>
          </w:p>
          <w:p w14:paraId="320C9143" w14:textId="77777777" w:rsidR="003B1E28" w:rsidRPr="00045F3E" w:rsidRDefault="003B1E28" w:rsidP="000643AC">
            <w:pPr>
              <w:pStyle w:val="TableListBullet"/>
              <w:spacing w:before="0" w:after="60" w:line="240" w:lineRule="auto"/>
              <w:ind w:left="247" w:right="63" w:hanging="263"/>
            </w:pPr>
            <w:r w:rsidRPr="00045F3E">
              <w:t>Cardholder Name</w:t>
            </w:r>
          </w:p>
          <w:p w14:paraId="272D8B30" w14:textId="77777777" w:rsidR="003B1E28" w:rsidRPr="00045F3E" w:rsidRDefault="003B1E28" w:rsidP="000643AC">
            <w:pPr>
              <w:pStyle w:val="TableListBullet"/>
              <w:spacing w:before="0" w:after="60" w:line="240" w:lineRule="auto"/>
              <w:ind w:left="247" w:right="63" w:hanging="263"/>
            </w:pPr>
            <w:r w:rsidRPr="00045F3E">
              <w:t>Expiration Date</w:t>
            </w:r>
          </w:p>
          <w:p w14:paraId="19416DBB" w14:textId="77777777" w:rsidR="003B1E28" w:rsidRPr="00045F3E" w:rsidRDefault="003B1E28" w:rsidP="000643AC">
            <w:pPr>
              <w:pStyle w:val="TableListBullet"/>
              <w:spacing w:before="0" w:after="60" w:line="240" w:lineRule="auto"/>
              <w:ind w:left="247" w:right="63" w:hanging="263"/>
            </w:pPr>
            <w:r w:rsidRPr="00045F3E">
              <w:t>Service Code</w:t>
            </w:r>
          </w:p>
        </w:tc>
        <w:tc>
          <w:tcPr>
            <w:tcW w:w="4680" w:type="dxa"/>
            <w:shd w:val="clear" w:color="auto" w:fill="auto"/>
            <w:tcMar>
              <w:top w:w="58" w:type="dxa"/>
              <w:left w:w="115" w:type="dxa"/>
              <w:bottom w:w="58" w:type="dxa"/>
              <w:right w:w="115" w:type="dxa"/>
            </w:tcMar>
          </w:tcPr>
          <w:p w14:paraId="7E1B68BC" w14:textId="77777777" w:rsidR="003B1E28" w:rsidRPr="00045F3E" w:rsidRDefault="003B1E28" w:rsidP="000643AC">
            <w:pPr>
              <w:pStyle w:val="TableListBullet"/>
              <w:spacing w:before="0" w:after="60" w:line="240" w:lineRule="auto"/>
              <w:ind w:left="247" w:right="63" w:hanging="263"/>
            </w:pPr>
            <w:r w:rsidRPr="00045F3E">
              <w:t>Full track data (magnetic-stripe data or equivalent on a chip)</w:t>
            </w:r>
          </w:p>
          <w:p w14:paraId="7C8DF146" w14:textId="77777777" w:rsidR="003B1E28" w:rsidRPr="00045F3E" w:rsidRDefault="003B1E28" w:rsidP="000643AC">
            <w:pPr>
              <w:pStyle w:val="TableListBullet"/>
              <w:spacing w:before="0" w:after="60" w:line="240" w:lineRule="auto"/>
              <w:ind w:left="247" w:right="63" w:hanging="263"/>
            </w:pPr>
            <w:r w:rsidRPr="00045F3E">
              <w:t xml:space="preserve">Card verification code </w:t>
            </w:r>
          </w:p>
          <w:p w14:paraId="6C6E09BB" w14:textId="77777777" w:rsidR="003B1E28" w:rsidRPr="00045F3E" w:rsidRDefault="003B1E28" w:rsidP="000643AC">
            <w:pPr>
              <w:pStyle w:val="TableListBullet"/>
              <w:spacing w:before="0" w:after="60" w:line="240" w:lineRule="auto"/>
              <w:ind w:left="247" w:right="63" w:hanging="263"/>
            </w:pPr>
            <w:r w:rsidRPr="00045F3E">
              <w:t>PINs/PIN blocks</w:t>
            </w:r>
          </w:p>
        </w:tc>
      </w:tr>
    </w:tbl>
    <w:p w14:paraId="2E84081F" w14:textId="77777777" w:rsidR="005A7193" w:rsidRPr="006B0EB0" w:rsidRDefault="005A7193" w:rsidP="005A7193">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6F36EF1D" w14:textId="337D2152" w:rsidR="00A36FB2" w:rsidRPr="00990AB9" w:rsidRDefault="00A36FB2" w:rsidP="004C1D9F">
      <w:pPr>
        <w:pStyle w:val="Heading2"/>
        <w:keepNext/>
        <w:ind w:right="576"/>
        <w:rPr>
          <w:sz w:val="24"/>
          <w:szCs w:val="24"/>
        </w:rPr>
      </w:pPr>
      <w:bookmarkStart w:id="31" w:name="_Toc119497608"/>
      <w:r w:rsidRPr="00990AB9">
        <w:rPr>
          <w:sz w:val="24"/>
          <w:szCs w:val="24"/>
        </w:rPr>
        <w:t xml:space="preserve">PCI DSS </w:t>
      </w:r>
      <w:r w:rsidR="005B1895" w:rsidRPr="00990AB9">
        <w:rPr>
          <w:sz w:val="24"/>
          <w:szCs w:val="24"/>
        </w:rPr>
        <w:t xml:space="preserve">Self-Assessment </w:t>
      </w:r>
      <w:r w:rsidRPr="00990AB9">
        <w:rPr>
          <w:sz w:val="24"/>
          <w:szCs w:val="24"/>
        </w:rPr>
        <w:t>Completion Steps</w:t>
      </w:r>
      <w:bookmarkEnd w:id="24"/>
      <w:bookmarkEnd w:id="25"/>
      <w:bookmarkEnd w:id="26"/>
      <w:bookmarkEnd w:id="30"/>
      <w:bookmarkEnd w:id="31"/>
    </w:p>
    <w:p w14:paraId="4D67687C" w14:textId="33B2CD7F" w:rsidR="00D3517F" w:rsidRDefault="00D3517F" w:rsidP="00E5318D">
      <w:pPr>
        <w:numPr>
          <w:ilvl w:val="0"/>
          <w:numId w:val="41"/>
        </w:numPr>
        <w:tabs>
          <w:tab w:val="num" w:pos="0"/>
        </w:tabs>
        <w:ind w:left="360"/>
        <w:rPr>
          <w:rFonts w:cs="Arial"/>
          <w:szCs w:val="20"/>
        </w:rPr>
      </w:pPr>
      <w:r>
        <w:rPr>
          <w:rFonts w:cs="Arial"/>
          <w:szCs w:val="20"/>
        </w:rPr>
        <w:t xml:space="preserve">Confirm by review of the eligibility criteria in this SAQ and the </w:t>
      </w:r>
      <w:r>
        <w:rPr>
          <w:rFonts w:cs="Arial"/>
          <w:bCs/>
          <w:i/>
          <w:iCs/>
          <w:szCs w:val="20"/>
        </w:rPr>
        <w:t xml:space="preserve">Self-Assessment Questionnaire Instructions and Guidelines </w:t>
      </w:r>
      <w:r>
        <w:rPr>
          <w:rFonts w:cs="Arial"/>
          <w:bCs/>
          <w:iCs/>
          <w:szCs w:val="20"/>
        </w:rPr>
        <w:t>document on</w:t>
      </w:r>
      <w:r w:rsidR="00D3201A">
        <w:rPr>
          <w:rFonts w:cs="Arial"/>
          <w:bCs/>
          <w:iCs/>
          <w:szCs w:val="20"/>
        </w:rPr>
        <w:t xml:space="preserve"> the</w:t>
      </w:r>
      <w:r>
        <w:rPr>
          <w:rFonts w:cs="Arial"/>
          <w:bCs/>
          <w:iCs/>
          <w:szCs w:val="20"/>
        </w:rPr>
        <w:t xml:space="preserve"> PCI SSC website </w:t>
      </w:r>
      <w:r>
        <w:rPr>
          <w:rFonts w:cs="Arial"/>
          <w:szCs w:val="20"/>
        </w:rPr>
        <w:t>that</w:t>
      </w:r>
      <w:r>
        <w:rPr>
          <w:rFonts w:cs="Arial"/>
          <w:bCs/>
          <w:iCs/>
          <w:szCs w:val="20"/>
        </w:rPr>
        <w:t xml:space="preserve"> this is the correct SAQ for the merchant’s environment. </w:t>
      </w:r>
    </w:p>
    <w:p w14:paraId="1320353E" w14:textId="4A7C3F65" w:rsidR="00D3517F" w:rsidRDefault="00D3517F" w:rsidP="00E5318D">
      <w:pPr>
        <w:numPr>
          <w:ilvl w:val="0"/>
          <w:numId w:val="41"/>
        </w:numPr>
        <w:tabs>
          <w:tab w:val="num" w:pos="0"/>
        </w:tabs>
        <w:ind w:left="360"/>
        <w:rPr>
          <w:rFonts w:cs="Arial"/>
          <w:szCs w:val="20"/>
        </w:rPr>
      </w:pPr>
      <w:r>
        <w:rPr>
          <w:rFonts w:cs="Arial"/>
          <w:szCs w:val="20"/>
        </w:rPr>
        <w:t xml:space="preserve">Confirm that the merchant environment is properly scoped. </w:t>
      </w:r>
    </w:p>
    <w:p w14:paraId="55A736FB" w14:textId="5065B15D" w:rsidR="00422741" w:rsidRPr="00764864" w:rsidRDefault="00422741" w:rsidP="00E5318D">
      <w:pPr>
        <w:numPr>
          <w:ilvl w:val="0"/>
          <w:numId w:val="41"/>
        </w:numPr>
        <w:tabs>
          <w:tab w:val="num" w:pos="360"/>
        </w:tabs>
        <w:ind w:left="360"/>
        <w:rPr>
          <w:rFonts w:cs="Arial"/>
          <w:szCs w:val="20"/>
        </w:rPr>
      </w:pPr>
      <w:r w:rsidRPr="00764864">
        <w:rPr>
          <w:rFonts w:cs="Arial"/>
          <w:szCs w:val="20"/>
        </w:rPr>
        <w:t xml:space="preserve">Assess </w:t>
      </w:r>
      <w:r w:rsidR="00D3517F">
        <w:rPr>
          <w:rFonts w:cs="Arial"/>
          <w:szCs w:val="20"/>
        </w:rPr>
        <w:t xml:space="preserve">the </w:t>
      </w:r>
      <w:r w:rsidRPr="00764864">
        <w:rPr>
          <w:rFonts w:cs="Arial"/>
          <w:szCs w:val="20"/>
        </w:rPr>
        <w:t xml:space="preserve">environment for compliance with PCI </w:t>
      </w:r>
      <w:r>
        <w:rPr>
          <w:rFonts w:cs="Arial"/>
          <w:szCs w:val="20"/>
        </w:rPr>
        <w:t>DSS requirements</w:t>
      </w:r>
      <w:r w:rsidRPr="00764864">
        <w:rPr>
          <w:rFonts w:cs="Arial"/>
          <w:szCs w:val="20"/>
        </w:rPr>
        <w:t>.</w:t>
      </w:r>
    </w:p>
    <w:p w14:paraId="0AF52283" w14:textId="77777777" w:rsidR="00422741" w:rsidRPr="00764864" w:rsidRDefault="00422741" w:rsidP="00E5318D">
      <w:pPr>
        <w:numPr>
          <w:ilvl w:val="0"/>
          <w:numId w:val="41"/>
        </w:numPr>
        <w:tabs>
          <w:tab w:val="num" w:pos="360"/>
        </w:tabs>
        <w:ind w:left="360"/>
        <w:rPr>
          <w:rFonts w:cs="Arial"/>
          <w:bCs/>
          <w:iCs/>
          <w:szCs w:val="20"/>
        </w:rPr>
      </w:pPr>
      <w:r w:rsidRPr="00764864">
        <w:rPr>
          <w:rFonts w:cs="Arial"/>
          <w:bCs/>
          <w:iCs/>
          <w:szCs w:val="20"/>
        </w:rPr>
        <w:t>Complete all sections of this document:</w:t>
      </w:r>
    </w:p>
    <w:p w14:paraId="3DCC0A06" w14:textId="68522FB9" w:rsidR="003B3DA9" w:rsidRPr="005A178A" w:rsidRDefault="003B3DA9" w:rsidP="00E5318D">
      <w:pPr>
        <w:pStyle w:val="TableListBullet"/>
        <w:numPr>
          <w:ilvl w:val="0"/>
          <w:numId w:val="42"/>
        </w:numPr>
        <w:spacing w:before="60" w:after="120"/>
        <w:ind w:left="806"/>
        <w:rPr>
          <w:sz w:val="20"/>
          <w:szCs w:val="20"/>
        </w:rPr>
      </w:pPr>
      <w:r w:rsidRPr="005A178A">
        <w:rPr>
          <w:sz w:val="20"/>
          <w:szCs w:val="20"/>
        </w:rPr>
        <w:t>Section 1</w:t>
      </w:r>
      <w:r>
        <w:rPr>
          <w:sz w:val="20"/>
          <w:szCs w:val="20"/>
        </w:rPr>
        <w:t>: Assessment Information</w:t>
      </w:r>
      <w:r w:rsidRPr="005A178A">
        <w:rPr>
          <w:sz w:val="20"/>
          <w:szCs w:val="20"/>
        </w:rPr>
        <w:t xml:space="preserve"> (Parts 1 &amp; 2 of the Attestation of Compliance</w:t>
      </w:r>
      <w:r>
        <w:rPr>
          <w:sz w:val="20"/>
          <w:szCs w:val="20"/>
        </w:rPr>
        <w:t xml:space="preserve"> (</w:t>
      </w:r>
      <w:r w:rsidRPr="005A178A">
        <w:rPr>
          <w:sz w:val="20"/>
          <w:szCs w:val="20"/>
        </w:rPr>
        <w:t xml:space="preserve">AOC) – </w:t>
      </w:r>
      <w:r>
        <w:rPr>
          <w:sz w:val="20"/>
          <w:szCs w:val="20"/>
        </w:rPr>
        <w:t>Contact</w:t>
      </w:r>
      <w:r w:rsidRPr="005A178A">
        <w:rPr>
          <w:sz w:val="20"/>
          <w:szCs w:val="20"/>
        </w:rPr>
        <w:t xml:space="preserve"> Information and Executive Summary</w:t>
      </w:r>
      <w:r>
        <w:rPr>
          <w:sz w:val="20"/>
          <w:szCs w:val="20"/>
        </w:rPr>
        <w:t>)</w:t>
      </w:r>
      <w:r w:rsidR="00D637B7">
        <w:rPr>
          <w:sz w:val="20"/>
          <w:szCs w:val="20"/>
        </w:rPr>
        <w:t>.</w:t>
      </w:r>
    </w:p>
    <w:p w14:paraId="37C3F0E8" w14:textId="5F86715A" w:rsidR="001E1947" w:rsidRDefault="001E1947" w:rsidP="00E5318D">
      <w:pPr>
        <w:pStyle w:val="TableListBullet"/>
        <w:numPr>
          <w:ilvl w:val="0"/>
          <w:numId w:val="42"/>
        </w:numPr>
        <w:spacing w:before="60" w:after="120"/>
        <w:ind w:left="806"/>
        <w:rPr>
          <w:sz w:val="20"/>
          <w:szCs w:val="20"/>
        </w:rPr>
      </w:pPr>
      <w:r>
        <w:rPr>
          <w:sz w:val="20"/>
          <w:szCs w:val="20"/>
        </w:rPr>
        <w:t>Section 2 –Self-Assessment Questionnaire</w:t>
      </w:r>
      <w:r w:rsidR="00B54AFA">
        <w:rPr>
          <w:sz w:val="20"/>
          <w:szCs w:val="20"/>
        </w:rPr>
        <w:t xml:space="preserve"> </w:t>
      </w:r>
      <w:r w:rsidR="00F128A0">
        <w:rPr>
          <w:sz w:val="20"/>
          <w:szCs w:val="20"/>
        </w:rPr>
        <w:t>A-EP</w:t>
      </w:r>
      <w:r w:rsidR="00D637B7">
        <w:rPr>
          <w:sz w:val="20"/>
          <w:szCs w:val="20"/>
        </w:rPr>
        <w:t>.</w:t>
      </w:r>
    </w:p>
    <w:p w14:paraId="283EF134" w14:textId="3C35A15B" w:rsidR="00D3592B" w:rsidRPr="005A178A" w:rsidRDefault="00D3592B" w:rsidP="00E5318D">
      <w:pPr>
        <w:pStyle w:val="TableListBullet"/>
        <w:numPr>
          <w:ilvl w:val="0"/>
          <w:numId w:val="42"/>
        </w:numPr>
        <w:spacing w:before="60" w:after="120"/>
        <w:ind w:left="806"/>
        <w:rPr>
          <w:sz w:val="20"/>
          <w:szCs w:val="20"/>
        </w:rPr>
      </w:pPr>
      <w:bookmarkStart w:id="32" w:name="_Toc377997563"/>
      <w:bookmarkStart w:id="33" w:name="_Toc275753516"/>
      <w:r w:rsidRPr="005A178A">
        <w:rPr>
          <w:sz w:val="20"/>
          <w:szCs w:val="20"/>
        </w:rPr>
        <w:t>Section 3</w:t>
      </w:r>
      <w:r>
        <w:rPr>
          <w:sz w:val="20"/>
          <w:szCs w:val="20"/>
        </w:rPr>
        <w:t>: Validation and Attestation Details</w:t>
      </w:r>
      <w:r w:rsidRPr="005A178A">
        <w:rPr>
          <w:sz w:val="20"/>
          <w:szCs w:val="20"/>
        </w:rPr>
        <w:t xml:space="preserve"> (Parts 3 &amp; 4 of the AOC – </w:t>
      </w:r>
      <w:r>
        <w:rPr>
          <w:sz w:val="20"/>
          <w:szCs w:val="20"/>
        </w:rPr>
        <w:t xml:space="preserve">PCI DSS </w:t>
      </w:r>
      <w:r w:rsidRPr="005A178A">
        <w:rPr>
          <w:sz w:val="20"/>
          <w:szCs w:val="20"/>
        </w:rPr>
        <w:t xml:space="preserve">Validation and Action Plan for Non-Compliant Requirements (if </w:t>
      </w:r>
      <w:r w:rsidR="005256A7">
        <w:rPr>
          <w:sz w:val="20"/>
          <w:szCs w:val="20"/>
        </w:rPr>
        <w:t xml:space="preserve">Part 4 is </w:t>
      </w:r>
      <w:r w:rsidRPr="005A178A">
        <w:rPr>
          <w:sz w:val="20"/>
          <w:szCs w:val="20"/>
        </w:rPr>
        <w:t>applicable)</w:t>
      </w:r>
      <w:r>
        <w:rPr>
          <w:sz w:val="20"/>
          <w:szCs w:val="20"/>
        </w:rPr>
        <w:t>)</w:t>
      </w:r>
      <w:r w:rsidR="00D637B7">
        <w:rPr>
          <w:sz w:val="20"/>
          <w:szCs w:val="20"/>
        </w:rPr>
        <w:t>.</w:t>
      </w:r>
    </w:p>
    <w:p w14:paraId="18A52D46" w14:textId="148B9A26" w:rsidR="002D4A0E" w:rsidRPr="009B38C5" w:rsidRDefault="00D3517F" w:rsidP="00E5318D">
      <w:pPr>
        <w:numPr>
          <w:ilvl w:val="0"/>
          <w:numId w:val="41"/>
        </w:numPr>
        <w:tabs>
          <w:tab w:val="num" w:pos="360"/>
        </w:tabs>
        <w:ind w:left="360"/>
        <w:rPr>
          <w:rFonts w:cs="Arial"/>
          <w:bCs/>
          <w:szCs w:val="20"/>
        </w:rPr>
      </w:pPr>
      <w:r w:rsidRPr="009B38C5">
        <w:rPr>
          <w:rFonts w:cs="Arial"/>
          <w:bCs/>
          <w:szCs w:val="20"/>
        </w:rPr>
        <w:t>Submit the SAQ and AOC, along with any other requested documentation—such as ASV scan reports—</w:t>
      </w:r>
      <w:r>
        <w:t>to the requesting organization (those organizations that manage compliance programs such as payment brands and acquirers).</w:t>
      </w:r>
    </w:p>
    <w:p w14:paraId="101A0EBD" w14:textId="135FE8C7" w:rsidR="00020016" w:rsidRPr="00990AB9" w:rsidRDefault="00020016" w:rsidP="00E5318D">
      <w:pPr>
        <w:pStyle w:val="Heading2"/>
        <w:rPr>
          <w:sz w:val="24"/>
          <w:szCs w:val="24"/>
        </w:rPr>
      </w:pPr>
      <w:bookmarkStart w:id="34" w:name="_Toc96787155"/>
      <w:bookmarkStart w:id="35" w:name="_Toc97049470"/>
      <w:bookmarkStart w:id="36" w:name="_Toc98339087"/>
      <w:bookmarkStart w:id="37" w:name="_Toc119497609"/>
      <w:r w:rsidRPr="00990AB9">
        <w:rPr>
          <w:sz w:val="24"/>
          <w:szCs w:val="24"/>
        </w:rPr>
        <w:t>Expected Testing</w:t>
      </w:r>
      <w:bookmarkEnd w:id="34"/>
      <w:bookmarkEnd w:id="35"/>
      <w:bookmarkEnd w:id="36"/>
      <w:bookmarkEnd w:id="37"/>
    </w:p>
    <w:p w14:paraId="52B4347D" w14:textId="71D42C3C" w:rsidR="00020016" w:rsidRDefault="00020016" w:rsidP="00E5318D">
      <w:pPr>
        <w:keepLines/>
      </w:pPr>
      <w:r w:rsidRPr="00764864">
        <w:t xml:space="preserve">The instructions provided in the “Expected Testing” column are based on the testing procedures in PCI DSS and provide a high-level description of the types of testing activities that </w:t>
      </w:r>
      <w:r>
        <w:t xml:space="preserve">a </w:t>
      </w:r>
      <w:r w:rsidR="008052CE">
        <w:t xml:space="preserve">merchant </w:t>
      </w:r>
      <w:r>
        <w:t xml:space="preserve">is expected to </w:t>
      </w:r>
      <w:r w:rsidRPr="00764864">
        <w:t xml:space="preserve">perform to verify that a requirement has been met. </w:t>
      </w:r>
    </w:p>
    <w:p w14:paraId="664E725B" w14:textId="77777777" w:rsidR="00020016" w:rsidRPr="00CD4F99" w:rsidRDefault="00020016" w:rsidP="00E5318D">
      <w:pPr>
        <w:pStyle w:val="BodyText"/>
        <w:rPr>
          <w:i w:val="0"/>
          <w:iCs w:val="0"/>
          <w:szCs w:val="22"/>
        </w:rPr>
      </w:pPr>
      <w:r w:rsidRPr="00CD4F99">
        <w:rPr>
          <w:i w:val="0"/>
          <w:iCs w:val="0"/>
        </w:rPr>
        <w:t>The intent behind each testing method is described as follows:</w:t>
      </w:r>
    </w:p>
    <w:p w14:paraId="6A85E9D1" w14:textId="73B1F606" w:rsidR="00020016" w:rsidRPr="00CD4F99" w:rsidRDefault="00020016" w:rsidP="00E5318D">
      <w:pPr>
        <w:pStyle w:val="ListBullet"/>
        <w:numPr>
          <w:ilvl w:val="2"/>
          <w:numId w:val="40"/>
        </w:numPr>
        <w:ind w:left="540"/>
      </w:pPr>
      <w:r w:rsidRPr="00CD4F99">
        <w:t xml:space="preserve">Examine: The </w:t>
      </w:r>
      <w:r w:rsidR="00597EC5">
        <w:t>merchant</w:t>
      </w:r>
      <w:r w:rsidRPr="00CD4F99">
        <w:t xml:space="preserve"> critically evaluates data evidence. Common examples include documents (electronic or physical), screenshots, configuration files, </w:t>
      </w:r>
      <w:r>
        <w:t>audit logs,</w:t>
      </w:r>
      <w:r w:rsidRPr="00CD4F99">
        <w:t xml:space="preserve"> and data files.</w:t>
      </w:r>
    </w:p>
    <w:p w14:paraId="2E67F22F" w14:textId="0D384AAE" w:rsidR="00020016" w:rsidRPr="00CD4F99" w:rsidRDefault="00020016" w:rsidP="00E5318D">
      <w:pPr>
        <w:pStyle w:val="ListBullet"/>
        <w:numPr>
          <w:ilvl w:val="2"/>
          <w:numId w:val="40"/>
        </w:numPr>
        <w:ind w:left="540"/>
      </w:pPr>
      <w:r w:rsidRPr="00CD4F99">
        <w:t xml:space="preserve">Observe: The </w:t>
      </w:r>
      <w:r w:rsidR="00597EC5">
        <w:t>merchant</w:t>
      </w:r>
      <w:r>
        <w:t xml:space="preserve"> </w:t>
      </w:r>
      <w:r w:rsidRPr="00CD4F99">
        <w:t>watches an action or views something in the environment. Examples of observation subjects include personnel performing a task or process, system components performing a function or responding to input, environmental conditions, and physical controls.</w:t>
      </w:r>
    </w:p>
    <w:p w14:paraId="64C2C732" w14:textId="4395AA7C" w:rsidR="00020016" w:rsidRPr="00CD4F99" w:rsidRDefault="00020016" w:rsidP="00E5318D">
      <w:pPr>
        <w:pStyle w:val="ListBullet"/>
        <w:numPr>
          <w:ilvl w:val="2"/>
          <w:numId w:val="40"/>
        </w:numPr>
        <w:ind w:left="540"/>
      </w:pPr>
      <w:r w:rsidRPr="00CD4F99">
        <w:lastRenderedPageBreak/>
        <w:t xml:space="preserve">Interview: The </w:t>
      </w:r>
      <w:r w:rsidR="00597EC5">
        <w:t>merchant</w:t>
      </w:r>
      <w:r w:rsidRPr="00CD4F99">
        <w:t xml:space="preserve"> converses with individual personnel. Interview objectives may include confirmation of whether an activity is performed, descriptions of how an activity is performed, and whether personnel have </w:t>
      </w:r>
      <w:proofErr w:type="gramStart"/>
      <w:r w:rsidRPr="00CD4F99">
        <w:t>particular knowledge</w:t>
      </w:r>
      <w:proofErr w:type="gramEnd"/>
      <w:r w:rsidRPr="00CD4F99">
        <w:t xml:space="preserve"> or understanding. </w:t>
      </w:r>
    </w:p>
    <w:p w14:paraId="1F60A601" w14:textId="05C9DC71" w:rsidR="00020016" w:rsidRPr="00CD4F99" w:rsidRDefault="00020016" w:rsidP="00E5318D">
      <w:pPr>
        <w:pStyle w:val="BodyText"/>
        <w:rPr>
          <w:i w:val="0"/>
          <w:iCs w:val="0"/>
        </w:rPr>
      </w:pPr>
      <w:r w:rsidRPr="00CD4F99">
        <w:rPr>
          <w:i w:val="0"/>
          <w:iCs w:val="0"/>
        </w:rPr>
        <w:t xml:space="preserve">The testing methods are intended to allow the </w:t>
      </w:r>
      <w:r w:rsidR="00597EC5">
        <w:rPr>
          <w:i w:val="0"/>
          <w:iCs w:val="0"/>
        </w:rPr>
        <w:t>merchant</w:t>
      </w:r>
      <w:r w:rsidRPr="00CD4F99">
        <w:rPr>
          <w:i w:val="0"/>
          <w:iCs w:val="0"/>
        </w:rPr>
        <w:t xml:space="preserve"> to demonstrate how </w:t>
      </w:r>
      <w:r w:rsidR="00597EC5">
        <w:rPr>
          <w:i w:val="0"/>
          <w:iCs w:val="0"/>
        </w:rPr>
        <w:t>it has</w:t>
      </w:r>
      <w:r w:rsidRPr="00CD4F99">
        <w:rPr>
          <w:i w:val="0"/>
          <w:iCs w:val="0"/>
        </w:rPr>
        <w:t xml:space="preserve"> met a requirement. The specific items to be examined or observed and personnel to be interviewed should be appropriate for both the requirement being assessed and </w:t>
      </w:r>
      <w:r>
        <w:rPr>
          <w:i w:val="0"/>
          <w:iCs w:val="0"/>
        </w:rPr>
        <w:t xml:space="preserve">the </w:t>
      </w:r>
      <w:r w:rsidRPr="00CD4F99">
        <w:rPr>
          <w:i w:val="0"/>
          <w:iCs w:val="0"/>
        </w:rPr>
        <w:t xml:space="preserve">entity’s particular implementation. </w:t>
      </w:r>
    </w:p>
    <w:p w14:paraId="20103A77" w14:textId="4AB460F8" w:rsidR="00F0499F" w:rsidRDefault="00020016" w:rsidP="00E5318D">
      <w:pPr>
        <w:rPr>
          <w:bCs/>
          <w:i/>
        </w:rPr>
      </w:pPr>
      <w:r w:rsidRPr="00E0598E">
        <w:t>Full details of testing procedures for each requirement can be found in PCI DSS.</w:t>
      </w:r>
      <w:r w:rsidRPr="00536042">
        <w:rPr>
          <w:bCs/>
          <w:i/>
        </w:rPr>
        <w:t xml:space="preserve"> </w:t>
      </w:r>
      <w:bookmarkEnd w:id="32"/>
    </w:p>
    <w:p w14:paraId="51600BAB" w14:textId="2C1A8BE8" w:rsidR="00691614" w:rsidRPr="00892EA2" w:rsidRDefault="00691614" w:rsidP="00F0499F">
      <w:pPr>
        <w:pStyle w:val="Heading2"/>
        <w:ind w:right="576"/>
        <w:rPr>
          <w:sz w:val="24"/>
          <w:szCs w:val="24"/>
        </w:rPr>
      </w:pPr>
      <w:bookmarkStart w:id="38" w:name="_Toc98246084"/>
      <w:bookmarkStart w:id="39" w:name="_Toc98339088"/>
      <w:bookmarkStart w:id="40" w:name="_Toc119497610"/>
      <w:bookmarkStart w:id="41" w:name="_Toc96787156"/>
      <w:r w:rsidRPr="00892EA2">
        <w:rPr>
          <w:sz w:val="24"/>
          <w:szCs w:val="24"/>
        </w:rPr>
        <w:t>Requirement Responses</w:t>
      </w:r>
      <w:bookmarkEnd w:id="38"/>
      <w:bookmarkEnd w:id="39"/>
      <w:bookmarkEnd w:id="40"/>
      <w:r w:rsidRPr="00892EA2">
        <w:rPr>
          <w:sz w:val="24"/>
          <w:szCs w:val="24"/>
        </w:rPr>
        <w:t xml:space="preserve"> </w:t>
      </w:r>
    </w:p>
    <w:bookmarkEnd w:id="41"/>
    <w:p w14:paraId="0218C723" w14:textId="7800A5B2" w:rsidR="00207FDB" w:rsidRDefault="00207FDB" w:rsidP="00207FDB">
      <w:r>
        <w:t xml:space="preserve">For each requirement </w:t>
      </w:r>
      <w:r>
        <w:rPr>
          <w:rFonts w:cs="Arial"/>
          <w:bCs/>
          <w:iCs/>
          <w:szCs w:val="20"/>
        </w:rPr>
        <w:t>item</w:t>
      </w:r>
      <w:r>
        <w:t xml:space="preserve">, there is a choice of responses to indicate the </w:t>
      </w:r>
      <w:r w:rsidR="00696198">
        <w:t>merchant</w:t>
      </w:r>
      <w:r>
        <w:t xml:space="preserve">’s status regarding that requirement. </w:t>
      </w:r>
      <w:r>
        <w:rPr>
          <w:b/>
          <w:i/>
        </w:rPr>
        <w:t>Only one response should be selected for each requirement item.</w:t>
      </w:r>
      <w:r>
        <w:t xml:space="preserve"> </w:t>
      </w:r>
    </w:p>
    <w:p w14:paraId="318F02FC" w14:textId="25BD8A13" w:rsidR="00CB7971" w:rsidRPr="00764864" w:rsidRDefault="00CB7971" w:rsidP="00CB7971">
      <w:r w:rsidRPr="00764864">
        <w:t>A description of the meaning for each response</w:t>
      </w:r>
      <w:r>
        <w:t xml:space="preserve"> and when to use each response </w:t>
      </w:r>
      <w:r w:rsidRPr="00764864">
        <w:t>is provided in the table below:</w:t>
      </w:r>
    </w:p>
    <w:tbl>
      <w:tblPr>
        <w:tblW w:w="927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430"/>
        <w:gridCol w:w="6840"/>
      </w:tblGrid>
      <w:tr w:rsidR="002F6E8F" w:rsidRPr="00482DA9" w14:paraId="2E05F811" w14:textId="77777777" w:rsidTr="003B1E28">
        <w:trPr>
          <w:tblHeader/>
        </w:trPr>
        <w:tc>
          <w:tcPr>
            <w:tcW w:w="2430" w:type="dxa"/>
            <w:tcBorders>
              <w:right w:val="single" w:sz="4" w:space="0" w:color="FFFFFF" w:themeColor="background1"/>
            </w:tcBorders>
            <w:shd w:val="clear" w:color="auto" w:fill="006A72"/>
          </w:tcPr>
          <w:p w14:paraId="676E80CA"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br w:type="page"/>
              <w:t>Response</w:t>
            </w:r>
          </w:p>
        </w:tc>
        <w:tc>
          <w:tcPr>
            <w:tcW w:w="6840" w:type="dxa"/>
            <w:tcBorders>
              <w:left w:val="single" w:sz="4" w:space="0" w:color="FFFFFF" w:themeColor="background1"/>
            </w:tcBorders>
            <w:shd w:val="clear" w:color="auto" w:fill="006A72"/>
          </w:tcPr>
          <w:p w14:paraId="154FB601" w14:textId="77777777" w:rsidR="002F6E8F" w:rsidRPr="00482DA9" w:rsidRDefault="002F6E8F" w:rsidP="00065D88">
            <w:pPr>
              <w:pStyle w:val="TableHeading"/>
              <w:spacing w:before="120" w:after="120"/>
              <w:rPr>
                <w:color w:val="FFFFFF" w:themeColor="background1"/>
                <w:sz w:val="20"/>
                <w:szCs w:val="20"/>
              </w:rPr>
            </w:pPr>
            <w:r w:rsidRPr="00482DA9">
              <w:rPr>
                <w:color w:val="FFFFFF" w:themeColor="background1"/>
                <w:sz w:val="20"/>
                <w:szCs w:val="20"/>
              </w:rPr>
              <w:t>When to use this response:</w:t>
            </w:r>
          </w:p>
        </w:tc>
      </w:tr>
      <w:tr w:rsidR="002F6E8F" w:rsidRPr="00764864" w14:paraId="4A04FB68" w14:textId="77777777" w:rsidTr="003B1E28">
        <w:tc>
          <w:tcPr>
            <w:tcW w:w="2430" w:type="dxa"/>
          </w:tcPr>
          <w:p w14:paraId="360A6464" w14:textId="77777777" w:rsidR="002F6E8F" w:rsidRPr="00534674" w:rsidRDefault="002F6E8F" w:rsidP="00065D88">
            <w:pPr>
              <w:jc w:val="center"/>
              <w:rPr>
                <w:b/>
                <w:sz w:val="18"/>
                <w:szCs w:val="18"/>
              </w:rPr>
            </w:pPr>
            <w:r w:rsidRPr="00534674">
              <w:rPr>
                <w:b/>
                <w:sz w:val="18"/>
                <w:szCs w:val="18"/>
              </w:rPr>
              <w:t>In Place</w:t>
            </w:r>
          </w:p>
        </w:tc>
        <w:tc>
          <w:tcPr>
            <w:tcW w:w="6840" w:type="dxa"/>
          </w:tcPr>
          <w:p w14:paraId="47BA1D5B" w14:textId="77777777" w:rsidR="002F6E8F" w:rsidRPr="00534674" w:rsidRDefault="002F6E8F" w:rsidP="00065D88">
            <w:pPr>
              <w:rPr>
                <w:sz w:val="18"/>
                <w:szCs w:val="18"/>
              </w:rPr>
            </w:pPr>
            <w:r w:rsidRPr="00534674">
              <w:rPr>
                <w:sz w:val="18"/>
                <w:szCs w:val="18"/>
              </w:rPr>
              <w:t>The expected testing has been performed, and all elements of the requirement have been met as stated.</w:t>
            </w:r>
          </w:p>
        </w:tc>
      </w:tr>
      <w:tr w:rsidR="002F6E8F" w:rsidRPr="00764864" w14:paraId="04406616" w14:textId="77777777" w:rsidTr="003B1E28">
        <w:tc>
          <w:tcPr>
            <w:tcW w:w="2430" w:type="dxa"/>
          </w:tcPr>
          <w:p w14:paraId="3C2DAC55" w14:textId="77777777" w:rsidR="002F6E8F" w:rsidRPr="00534674" w:rsidRDefault="002F6E8F" w:rsidP="00065D88">
            <w:pPr>
              <w:jc w:val="center"/>
              <w:rPr>
                <w:b/>
                <w:sz w:val="18"/>
                <w:szCs w:val="18"/>
              </w:rPr>
            </w:pPr>
            <w:r w:rsidRPr="00534674">
              <w:rPr>
                <w:b/>
                <w:sz w:val="18"/>
                <w:szCs w:val="18"/>
              </w:rPr>
              <w:t>In Place with CCW</w:t>
            </w:r>
          </w:p>
          <w:p w14:paraId="3F3913C4" w14:textId="77777777" w:rsidR="002F6E8F" w:rsidRPr="00534674" w:rsidRDefault="002F6E8F" w:rsidP="00065D88">
            <w:pPr>
              <w:jc w:val="center"/>
              <w:rPr>
                <w:sz w:val="18"/>
                <w:szCs w:val="18"/>
              </w:rPr>
            </w:pPr>
            <w:r w:rsidRPr="00534674">
              <w:rPr>
                <w:sz w:val="18"/>
                <w:szCs w:val="18"/>
              </w:rPr>
              <w:t>(Compensating Controls Worksheet)</w:t>
            </w:r>
          </w:p>
        </w:tc>
        <w:tc>
          <w:tcPr>
            <w:tcW w:w="6840" w:type="dxa"/>
          </w:tcPr>
          <w:p w14:paraId="0BB82CB5" w14:textId="77777777" w:rsidR="002F6E8F" w:rsidRPr="00534674" w:rsidRDefault="002F6E8F" w:rsidP="00065D88">
            <w:pPr>
              <w:rPr>
                <w:sz w:val="18"/>
                <w:szCs w:val="18"/>
              </w:rPr>
            </w:pPr>
            <w:r w:rsidRPr="00534674">
              <w:rPr>
                <w:sz w:val="18"/>
                <w:szCs w:val="18"/>
              </w:rPr>
              <w:t xml:space="preserve">The expected testing has been performed, and the requirement has been met with the assistance of a compensating control. </w:t>
            </w:r>
          </w:p>
          <w:p w14:paraId="3397E1D0" w14:textId="77777777" w:rsidR="002F6E8F" w:rsidRPr="00534674" w:rsidRDefault="002F6E8F" w:rsidP="00065D88">
            <w:pPr>
              <w:rPr>
                <w:sz w:val="18"/>
                <w:szCs w:val="18"/>
              </w:rPr>
            </w:pPr>
            <w:r w:rsidRPr="00534674">
              <w:rPr>
                <w:sz w:val="18"/>
                <w:szCs w:val="18"/>
              </w:rPr>
              <w:t>All responses in this column require completion of a Compensating Controls Worksheet (CCW) in Appendix B of this SAQ.</w:t>
            </w:r>
          </w:p>
          <w:p w14:paraId="64BEBC08" w14:textId="77777777" w:rsidR="002F6E8F" w:rsidRPr="00534674" w:rsidRDefault="002F6E8F" w:rsidP="00065D88">
            <w:pPr>
              <w:rPr>
                <w:sz w:val="18"/>
                <w:szCs w:val="18"/>
              </w:rPr>
            </w:pPr>
            <w:r w:rsidRPr="00534674">
              <w:rPr>
                <w:sz w:val="18"/>
                <w:szCs w:val="18"/>
              </w:rPr>
              <w:t xml:space="preserve">Information on the use of compensating controls and guidance on how to complete the worksheet is provided in PCI DSS in Appendices B and C. </w:t>
            </w:r>
          </w:p>
        </w:tc>
      </w:tr>
      <w:tr w:rsidR="002F6E8F" w:rsidRPr="00764864" w14:paraId="4B843E8F" w14:textId="77777777" w:rsidTr="003B1E28">
        <w:trPr>
          <w:cantSplit/>
        </w:trPr>
        <w:tc>
          <w:tcPr>
            <w:tcW w:w="2430" w:type="dxa"/>
          </w:tcPr>
          <w:p w14:paraId="3606E72D" w14:textId="77777777" w:rsidR="002F6E8F" w:rsidRPr="00534674" w:rsidRDefault="002F6E8F" w:rsidP="00065D88">
            <w:pPr>
              <w:jc w:val="center"/>
              <w:rPr>
                <w:sz w:val="18"/>
                <w:szCs w:val="18"/>
              </w:rPr>
            </w:pPr>
            <w:r w:rsidRPr="00534674">
              <w:rPr>
                <w:b/>
                <w:sz w:val="18"/>
                <w:szCs w:val="18"/>
              </w:rPr>
              <w:t>Not Applicable</w:t>
            </w:r>
          </w:p>
        </w:tc>
        <w:tc>
          <w:tcPr>
            <w:tcW w:w="6840" w:type="dxa"/>
          </w:tcPr>
          <w:p w14:paraId="46E52A45" w14:textId="1CD73689" w:rsidR="00B30566" w:rsidRPr="00534674" w:rsidRDefault="00B30566" w:rsidP="00B30566">
            <w:pPr>
              <w:rPr>
                <w:sz w:val="18"/>
                <w:szCs w:val="18"/>
              </w:rPr>
            </w:pPr>
            <w:r w:rsidRPr="00534674">
              <w:rPr>
                <w:sz w:val="18"/>
                <w:szCs w:val="18"/>
              </w:rPr>
              <w:t xml:space="preserve">The requirement does not apply to </w:t>
            </w:r>
            <w:r w:rsidR="00085B1A" w:rsidRPr="00534674">
              <w:rPr>
                <w:sz w:val="18"/>
                <w:szCs w:val="18"/>
              </w:rPr>
              <w:t xml:space="preserve">the </w:t>
            </w:r>
            <w:r w:rsidR="00696198" w:rsidRPr="00534674">
              <w:rPr>
                <w:sz w:val="18"/>
                <w:szCs w:val="18"/>
              </w:rPr>
              <w:t>merchant</w:t>
            </w:r>
            <w:r w:rsidR="00085B1A" w:rsidRPr="00534674">
              <w:rPr>
                <w:sz w:val="18"/>
                <w:szCs w:val="18"/>
              </w:rPr>
              <w:t>’s</w:t>
            </w:r>
            <w:r w:rsidRPr="00534674">
              <w:rPr>
                <w:sz w:val="18"/>
                <w:szCs w:val="18"/>
              </w:rPr>
              <w:t xml:space="preserve"> environment. (See “Guidance for Not Applicable Requirements”</w:t>
            </w:r>
            <w:r w:rsidRPr="00534674">
              <w:rPr>
                <w:i/>
                <w:sz w:val="18"/>
                <w:szCs w:val="18"/>
              </w:rPr>
              <w:t xml:space="preserve"> </w:t>
            </w:r>
            <w:r w:rsidRPr="00534674">
              <w:rPr>
                <w:sz w:val="18"/>
                <w:szCs w:val="18"/>
              </w:rPr>
              <w:t>below for examples.)</w:t>
            </w:r>
          </w:p>
          <w:p w14:paraId="5162848F" w14:textId="66DDC8BC" w:rsidR="002F6E8F" w:rsidRPr="00534674" w:rsidRDefault="002F6E8F" w:rsidP="00B676BD">
            <w:pPr>
              <w:rPr>
                <w:sz w:val="18"/>
                <w:szCs w:val="18"/>
              </w:rPr>
            </w:pPr>
            <w:r w:rsidRPr="00534674">
              <w:rPr>
                <w:sz w:val="18"/>
                <w:szCs w:val="18"/>
              </w:rPr>
              <w:t xml:space="preserve">All responses in this column require a supporting explanation in Appendix </w:t>
            </w:r>
            <w:r w:rsidR="000545D0">
              <w:rPr>
                <w:sz w:val="18"/>
                <w:szCs w:val="18"/>
              </w:rPr>
              <w:t>C</w:t>
            </w:r>
            <w:r w:rsidR="00B30566" w:rsidRPr="00534674">
              <w:rPr>
                <w:sz w:val="18"/>
                <w:szCs w:val="18"/>
              </w:rPr>
              <w:t xml:space="preserve"> </w:t>
            </w:r>
            <w:r w:rsidRPr="00534674">
              <w:rPr>
                <w:sz w:val="18"/>
                <w:szCs w:val="18"/>
              </w:rPr>
              <w:t>of this SAQ.</w:t>
            </w:r>
            <w:r w:rsidR="00B30566" w:rsidRPr="00534674">
              <w:rPr>
                <w:rFonts w:ascii="Times New Roman" w:hAnsi="Times New Roman"/>
                <w:sz w:val="18"/>
                <w:szCs w:val="18"/>
                <w:lang w:val="en-CA" w:eastAsia="en-CA"/>
              </w:rPr>
              <w:t xml:space="preserve"> </w:t>
            </w:r>
          </w:p>
        </w:tc>
      </w:tr>
      <w:tr w:rsidR="002F6E8F" w:rsidRPr="00764864" w14:paraId="3ED68544" w14:textId="77777777" w:rsidTr="003B1E28">
        <w:trPr>
          <w:cantSplit/>
        </w:trPr>
        <w:tc>
          <w:tcPr>
            <w:tcW w:w="2430" w:type="dxa"/>
          </w:tcPr>
          <w:p w14:paraId="2B60E145" w14:textId="1CE2B5B1" w:rsidR="002F6E8F" w:rsidRPr="00534674" w:rsidRDefault="003F51E5" w:rsidP="00065D88">
            <w:pPr>
              <w:jc w:val="center"/>
              <w:rPr>
                <w:b/>
                <w:sz w:val="18"/>
                <w:szCs w:val="18"/>
              </w:rPr>
            </w:pPr>
            <w:r w:rsidRPr="00534674">
              <w:rPr>
                <w:b/>
                <w:sz w:val="18"/>
                <w:szCs w:val="18"/>
              </w:rPr>
              <w:t>Not Tested</w:t>
            </w:r>
          </w:p>
        </w:tc>
        <w:tc>
          <w:tcPr>
            <w:tcW w:w="6840" w:type="dxa"/>
          </w:tcPr>
          <w:p w14:paraId="00BFEC01" w14:textId="77777777" w:rsidR="003F51E5" w:rsidRPr="00534674" w:rsidRDefault="003F51E5" w:rsidP="003F51E5">
            <w:pPr>
              <w:rPr>
                <w:i/>
                <w:iCs/>
                <w:sz w:val="18"/>
                <w:szCs w:val="18"/>
              </w:rPr>
            </w:pPr>
            <w:r w:rsidRPr="00534674">
              <w:rPr>
                <w:i/>
                <w:iCs/>
                <w:sz w:val="18"/>
                <w:szCs w:val="18"/>
              </w:rPr>
              <w:t xml:space="preserve">The response is not applicable to, and not included as an option for, this SAQ. </w:t>
            </w:r>
          </w:p>
          <w:p w14:paraId="57FDCE0C" w14:textId="5F62CCC0" w:rsidR="002F6E8F" w:rsidRPr="00534674" w:rsidRDefault="003F51E5" w:rsidP="003F51E5">
            <w:pPr>
              <w:rPr>
                <w:sz w:val="18"/>
                <w:szCs w:val="18"/>
              </w:rPr>
            </w:pPr>
            <w:r w:rsidRPr="00534674">
              <w:rPr>
                <w:i/>
                <w:iCs/>
                <w:sz w:val="18"/>
                <w:szCs w:val="18"/>
              </w:rPr>
              <w:t xml:space="preserve">This SAQ was created for a specific type of environment based on how the </w:t>
            </w:r>
            <w:r w:rsidR="00696198" w:rsidRPr="00534674">
              <w:rPr>
                <w:i/>
                <w:iCs/>
                <w:sz w:val="18"/>
                <w:szCs w:val="18"/>
              </w:rPr>
              <w:t>merchant</w:t>
            </w:r>
            <w:r w:rsidRPr="00534674">
              <w:rPr>
                <w:i/>
                <w:iCs/>
                <w:sz w:val="18"/>
                <w:szCs w:val="18"/>
              </w:rPr>
              <w:t xml:space="preserve"> stores, processes, and/or transmits </w:t>
            </w:r>
            <w:r w:rsidR="00F86896" w:rsidRPr="00534674">
              <w:rPr>
                <w:i/>
                <w:iCs/>
                <w:sz w:val="18"/>
                <w:szCs w:val="18"/>
              </w:rPr>
              <w:t>account</w:t>
            </w:r>
            <w:r w:rsidRPr="00534674">
              <w:rPr>
                <w:i/>
                <w:iCs/>
                <w:sz w:val="18"/>
                <w:szCs w:val="18"/>
              </w:rPr>
              <w:t xml:space="preserve"> data and defines the specific PCI DSS requirements that apply for this environment. Consequently, all requirements in this SAQ must be tested.</w:t>
            </w:r>
          </w:p>
        </w:tc>
      </w:tr>
      <w:tr w:rsidR="002F6E8F" w:rsidRPr="002809A8" w14:paraId="232203E7" w14:textId="77777777" w:rsidTr="003B1E28">
        <w:trPr>
          <w:cantSplit/>
        </w:trPr>
        <w:tc>
          <w:tcPr>
            <w:tcW w:w="2430" w:type="dxa"/>
          </w:tcPr>
          <w:p w14:paraId="46C3528D" w14:textId="77777777" w:rsidR="002F6E8F" w:rsidRPr="00534674" w:rsidRDefault="002F6E8F" w:rsidP="00065D88">
            <w:pPr>
              <w:jc w:val="center"/>
              <w:rPr>
                <w:b/>
                <w:sz w:val="18"/>
                <w:szCs w:val="18"/>
              </w:rPr>
            </w:pPr>
            <w:r w:rsidRPr="00534674">
              <w:rPr>
                <w:b/>
                <w:sz w:val="18"/>
                <w:szCs w:val="18"/>
              </w:rPr>
              <w:t>Not in Place</w:t>
            </w:r>
          </w:p>
        </w:tc>
        <w:tc>
          <w:tcPr>
            <w:tcW w:w="6840" w:type="dxa"/>
          </w:tcPr>
          <w:p w14:paraId="3C949B17" w14:textId="6C55CA59" w:rsidR="002F6E8F" w:rsidRPr="003B1E28" w:rsidRDefault="002F6E8F" w:rsidP="003B1E28">
            <w:pPr>
              <w:rPr>
                <w:rFonts w:cs="Arial"/>
                <w:sz w:val="18"/>
                <w:szCs w:val="18"/>
              </w:rPr>
            </w:pPr>
            <w:r w:rsidRPr="00534674">
              <w:rPr>
                <w:sz w:val="18"/>
                <w:szCs w:val="18"/>
              </w:rPr>
              <w:t xml:space="preserve">Some or all </w:t>
            </w:r>
            <w:r w:rsidRPr="003B1E28">
              <w:rPr>
                <w:rFonts w:cs="Arial"/>
                <w:sz w:val="18"/>
                <w:szCs w:val="18"/>
              </w:rPr>
              <w:t xml:space="preserve">elements of the requirement have not been met, or are in the process of being implemented, or require further testing before the </w:t>
            </w:r>
            <w:r w:rsidR="00696198" w:rsidRPr="003B1E28">
              <w:rPr>
                <w:rFonts w:cs="Arial"/>
                <w:sz w:val="18"/>
                <w:szCs w:val="18"/>
              </w:rPr>
              <w:t>merchant</w:t>
            </w:r>
            <w:r w:rsidRPr="003B1E28">
              <w:rPr>
                <w:rFonts w:cs="Arial"/>
                <w:sz w:val="18"/>
                <w:szCs w:val="18"/>
              </w:rPr>
              <w:t xml:space="preserve"> can confirm they are in place. </w:t>
            </w:r>
            <w:r w:rsidRPr="00534674">
              <w:rPr>
                <w:rFonts w:cs="Arial"/>
                <w:sz w:val="18"/>
                <w:szCs w:val="18"/>
              </w:rPr>
              <w:t xml:space="preserve">Responses in this column may require the completion of Part 4, if requested by the entity to which this SAQ will be submitted. </w:t>
            </w:r>
          </w:p>
          <w:p w14:paraId="434E04FC" w14:textId="2F996E4F" w:rsidR="002F6E8F" w:rsidRPr="00534674" w:rsidRDefault="00F310A1" w:rsidP="003B1E28">
            <w:pPr>
              <w:rPr>
                <w:rFonts w:ascii="Times New Roman" w:hAnsi="Times New Roman"/>
                <w:sz w:val="18"/>
                <w:szCs w:val="18"/>
                <w:lang w:val="en-CA" w:eastAsia="en-CA"/>
              </w:rPr>
            </w:pPr>
            <w:r w:rsidRPr="003B1E28">
              <w:rPr>
                <w:rFonts w:cs="Arial"/>
                <w:sz w:val="18"/>
                <w:szCs w:val="18"/>
              </w:rPr>
              <w:t xml:space="preserve">This response is also used if a requirement cannot be met due to a legal restriction. </w:t>
            </w:r>
            <w:r w:rsidR="004E52B3" w:rsidRPr="003B1E28">
              <w:rPr>
                <w:rFonts w:cs="Arial"/>
                <w:sz w:val="18"/>
                <w:szCs w:val="18"/>
              </w:rPr>
              <w:t>(See “Legal Exception” below for</w:t>
            </w:r>
            <w:r w:rsidR="004E52B3" w:rsidRPr="00534674">
              <w:rPr>
                <w:sz w:val="18"/>
                <w:szCs w:val="18"/>
              </w:rPr>
              <w:t xml:space="preserve"> more guidance).</w:t>
            </w:r>
            <w:r w:rsidR="004E52B3" w:rsidRPr="00534674">
              <w:rPr>
                <w:rFonts w:ascii="Times New Roman" w:hAnsi="Times New Roman"/>
                <w:sz w:val="18"/>
                <w:szCs w:val="18"/>
                <w:lang w:val="en-CA" w:eastAsia="en-CA"/>
              </w:rPr>
              <w:t xml:space="preserve"> </w:t>
            </w:r>
          </w:p>
        </w:tc>
      </w:tr>
    </w:tbl>
    <w:p w14:paraId="5F379D9C" w14:textId="4C3593B8" w:rsidR="00947A32" w:rsidRPr="00122A8E" w:rsidRDefault="00947A32" w:rsidP="00B676BD">
      <w:pPr>
        <w:pStyle w:val="Heading3NoTOC"/>
        <w:keepNext/>
        <w:keepLines/>
        <w:ind w:right="36"/>
      </w:pPr>
      <w:bookmarkStart w:id="42" w:name="_Toc98246085"/>
      <w:bookmarkStart w:id="43" w:name="_Toc98330966"/>
      <w:bookmarkStart w:id="44" w:name="_Toc98339089"/>
      <w:bookmarkStart w:id="45" w:name="_Toc275753517"/>
      <w:bookmarkEnd w:id="33"/>
      <w:r w:rsidRPr="00122A8E">
        <w:lastRenderedPageBreak/>
        <w:t>Guidance for Not Applicable Requirements</w:t>
      </w:r>
      <w:bookmarkEnd w:id="42"/>
      <w:bookmarkEnd w:id="43"/>
      <w:bookmarkEnd w:id="44"/>
    </w:p>
    <w:p w14:paraId="73A649CD" w14:textId="6B647688" w:rsidR="00947A32" w:rsidRDefault="00947A32" w:rsidP="00E5318D">
      <w:pPr>
        <w:pStyle w:val="normallevel2"/>
        <w:keepNext/>
        <w:keepLines/>
        <w:ind w:left="0"/>
      </w:pPr>
      <w:bookmarkStart w:id="46" w:name="_Toc79920776"/>
      <w:r>
        <w:t xml:space="preserve">If any requirements do not apply to the </w:t>
      </w:r>
      <w:r w:rsidR="00696198">
        <w:t>merchant</w:t>
      </w:r>
      <w:r>
        <w:t xml:space="preserve">’s environment, select the Not Applicable option for that specific requirement. For example, in this SAQ, </w:t>
      </w:r>
      <w:r>
        <w:rPr>
          <w:szCs w:val="20"/>
        </w:rPr>
        <w:t xml:space="preserve">requirements for securing all media with </w:t>
      </w:r>
      <w:r w:rsidR="002B2F04">
        <w:rPr>
          <w:szCs w:val="20"/>
        </w:rPr>
        <w:t>cardholder</w:t>
      </w:r>
      <w:r>
        <w:rPr>
          <w:szCs w:val="20"/>
        </w:rPr>
        <w:t xml:space="preserve"> data (</w:t>
      </w:r>
      <w:r w:rsidR="00B21494">
        <w:rPr>
          <w:szCs w:val="20"/>
        </w:rPr>
        <w:t>R</w:t>
      </w:r>
      <w:r>
        <w:rPr>
          <w:szCs w:val="20"/>
        </w:rPr>
        <w:t xml:space="preserve">equirements 9.4.1 - 9.4.6) only apply if a </w:t>
      </w:r>
      <w:r w:rsidR="00696198">
        <w:rPr>
          <w:szCs w:val="20"/>
        </w:rPr>
        <w:t>merchant</w:t>
      </w:r>
      <w:r>
        <w:rPr>
          <w:szCs w:val="20"/>
        </w:rPr>
        <w:t xml:space="preserve"> stores paper media with </w:t>
      </w:r>
      <w:r w:rsidR="002B2F04">
        <w:rPr>
          <w:szCs w:val="20"/>
        </w:rPr>
        <w:t>cardholder</w:t>
      </w:r>
      <w:r>
        <w:rPr>
          <w:szCs w:val="20"/>
        </w:rPr>
        <w:t xml:space="preserve"> data; if paper media is not stored, the </w:t>
      </w:r>
      <w:r w:rsidR="00696198">
        <w:rPr>
          <w:szCs w:val="20"/>
        </w:rPr>
        <w:t>merchant</w:t>
      </w:r>
      <w:r>
        <w:rPr>
          <w:szCs w:val="20"/>
        </w:rPr>
        <w:t xml:space="preserve"> can select Not Applicable for those requirements.</w:t>
      </w:r>
      <w:r>
        <w:t xml:space="preserve"> </w:t>
      </w:r>
    </w:p>
    <w:p w14:paraId="4D6A3F66" w14:textId="1D236192" w:rsidR="00947A32" w:rsidRDefault="00947A32" w:rsidP="00E5318D">
      <w:pPr>
        <w:pStyle w:val="normallevel2"/>
        <w:ind w:left="0"/>
      </w:pPr>
      <w:r>
        <w:t xml:space="preserve">For each response where Not Applicable is selected in this SAQ, complete </w:t>
      </w:r>
      <w:r>
        <w:rPr>
          <w:i/>
          <w:iCs/>
        </w:rPr>
        <w:t xml:space="preserve">Appendix </w:t>
      </w:r>
      <w:r w:rsidR="00E90827">
        <w:rPr>
          <w:i/>
          <w:iCs/>
        </w:rPr>
        <w:t>C</w:t>
      </w:r>
      <w:r>
        <w:rPr>
          <w:i/>
          <w:iCs/>
        </w:rPr>
        <w:t>: Explanation of Requirements Noted as Not Applicable</w:t>
      </w:r>
      <w:r>
        <w:t>.</w:t>
      </w:r>
    </w:p>
    <w:p w14:paraId="434F4B81" w14:textId="77777777" w:rsidR="005172F1" w:rsidRPr="009B698E" w:rsidRDefault="005172F1" w:rsidP="005172F1">
      <w:pPr>
        <w:pStyle w:val="Heading3NoTOC"/>
      </w:pPr>
      <w:r w:rsidRPr="009B698E">
        <w:t xml:space="preserve">Guidance for </w:t>
      </w:r>
      <w:r>
        <w:t>Responding to Future Dated</w:t>
      </w:r>
      <w:r w:rsidRPr="009B698E">
        <w:t xml:space="preserve"> Requirements</w:t>
      </w:r>
    </w:p>
    <w:p w14:paraId="5410739F" w14:textId="77777777" w:rsidR="005172F1" w:rsidRDefault="005172F1" w:rsidP="005172F1">
      <w:pPr>
        <w:rPr>
          <w:rFonts w:cs="Arial"/>
          <w:szCs w:val="20"/>
        </w:rPr>
      </w:pPr>
      <w:r>
        <w:rPr>
          <w:rFonts w:cs="Arial"/>
          <w:szCs w:val="20"/>
        </w:rPr>
        <w:t>In Section 2 below, each new PCI DSS v4.0 requirement or bullet with an extended implementation period includes the following note: “</w:t>
      </w:r>
      <w:r w:rsidRPr="00DD23B8">
        <w:rPr>
          <w:i/>
          <w:iCs/>
          <w:szCs w:val="20"/>
        </w:rPr>
        <w:t xml:space="preserve">This requirement </w:t>
      </w:r>
      <w:r>
        <w:rPr>
          <w:i/>
          <w:iCs/>
          <w:szCs w:val="20"/>
        </w:rPr>
        <w:t xml:space="preserve">[or bullet] </w:t>
      </w:r>
      <w:r w:rsidRPr="00DD23B8">
        <w:rPr>
          <w:i/>
          <w:iCs/>
          <w:szCs w:val="20"/>
        </w:rPr>
        <w:t>is a best practice until 31 March 2025, after which it will be required and must be fully considered during a PCI DSS assessment.</w:t>
      </w:r>
      <w:r>
        <w:rPr>
          <w:szCs w:val="20"/>
        </w:rPr>
        <w:t>”</w:t>
      </w:r>
      <w:r w:rsidRPr="00DD23B8">
        <w:rPr>
          <w:i/>
          <w:iCs/>
          <w:szCs w:val="20"/>
        </w:rPr>
        <w:t xml:space="preserve"> </w:t>
      </w:r>
    </w:p>
    <w:p w14:paraId="127092FA" w14:textId="0629BA61" w:rsidR="005172F1" w:rsidRPr="005172F1" w:rsidRDefault="005172F1" w:rsidP="005172F1">
      <w:pPr>
        <w:pStyle w:val="Heading3NoTOC"/>
        <w:rPr>
          <w:rFonts w:cs="Arial"/>
          <w:b w:val="0"/>
          <w:i w:val="0"/>
          <w:sz w:val="20"/>
          <w:szCs w:val="20"/>
        </w:rPr>
      </w:pPr>
      <w:r>
        <w:rPr>
          <w:rFonts w:cs="Arial"/>
          <w:b w:val="0"/>
          <w:i w:val="0"/>
          <w:sz w:val="20"/>
          <w:szCs w:val="20"/>
        </w:rPr>
        <w:t xml:space="preserve">These new </w:t>
      </w:r>
      <w:r w:rsidRPr="000F782C">
        <w:rPr>
          <w:rFonts w:cs="Arial"/>
          <w:b w:val="0"/>
          <w:i w:val="0"/>
          <w:sz w:val="20"/>
          <w:szCs w:val="20"/>
        </w:rPr>
        <w:t xml:space="preserve">requirements are not required </w:t>
      </w:r>
      <w:r>
        <w:rPr>
          <w:rFonts w:cs="Arial"/>
          <w:b w:val="0"/>
          <w:i w:val="0"/>
          <w:sz w:val="20"/>
          <w:szCs w:val="20"/>
        </w:rPr>
        <w:t>to be included in a PCI DSS assessment</w:t>
      </w:r>
      <w:r w:rsidRPr="000F782C">
        <w:rPr>
          <w:rFonts w:cs="Arial"/>
          <w:b w:val="0"/>
          <w:i w:val="0"/>
          <w:sz w:val="20"/>
          <w:szCs w:val="20"/>
        </w:rPr>
        <w:t xml:space="preserve"> until the future date has passed</w:t>
      </w:r>
      <w:r>
        <w:rPr>
          <w:rFonts w:cs="Arial"/>
          <w:b w:val="0"/>
          <w:i w:val="0"/>
          <w:sz w:val="20"/>
          <w:szCs w:val="20"/>
        </w:rPr>
        <w:t xml:space="preserve">. Prior to that future date, any new requirements with an extended implementation date that have not been implemented by </w:t>
      </w:r>
      <w:r w:rsidRPr="004C136A">
        <w:rPr>
          <w:rFonts w:cs="Arial"/>
          <w:b w:val="0"/>
          <w:i w:val="0"/>
          <w:sz w:val="20"/>
          <w:szCs w:val="20"/>
        </w:rPr>
        <w:t>the merchant m</w:t>
      </w:r>
      <w:r>
        <w:rPr>
          <w:rFonts w:cs="Arial"/>
          <w:b w:val="0"/>
          <w:i w:val="0"/>
          <w:sz w:val="20"/>
          <w:szCs w:val="20"/>
        </w:rPr>
        <w:t xml:space="preserve">ay be marked as Not Applicable and documented in </w:t>
      </w:r>
      <w:r w:rsidRPr="00D83B42">
        <w:rPr>
          <w:rFonts w:cs="Arial"/>
          <w:b w:val="0"/>
          <w:sz w:val="20"/>
          <w:szCs w:val="20"/>
        </w:rPr>
        <w:t xml:space="preserve">Appendix </w:t>
      </w:r>
      <w:r w:rsidR="006201ED">
        <w:rPr>
          <w:rFonts w:cs="Arial"/>
          <w:b w:val="0"/>
          <w:sz w:val="20"/>
          <w:szCs w:val="20"/>
        </w:rPr>
        <w:t>C</w:t>
      </w:r>
      <w:r w:rsidRPr="00D83B42">
        <w:rPr>
          <w:rFonts w:cs="Arial"/>
          <w:b w:val="0"/>
          <w:sz w:val="20"/>
          <w:szCs w:val="20"/>
        </w:rPr>
        <w:t>: Explanation of Requirements Noted as Not Applicable</w:t>
      </w:r>
      <w:r w:rsidRPr="000F782C">
        <w:rPr>
          <w:rFonts w:cs="Arial"/>
          <w:b w:val="0"/>
          <w:i w:val="0"/>
          <w:sz w:val="20"/>
          <w:szCs w:val="20"/>
        </w:rPr>
        <w:t>.</w:t>
      </w:r>
    </w:p>
    <w:p w14:paraId="000F04B3" w14:textId="77777777" w:rsidR="00406D9D" w:rsidRPr="00486B96" w:rsidDel="002F6E8F" w:rsidRDefault="00406D9D" w:rsidP="00E5318D">
      <w:pPr>
        <w:pStyle w:val="Heading3NoTOC"/>
      </w:pPr>
      <w:bookmarkStart w:id="47" w:name="_Toc377997566"/>
      <w:bookmarkStart w:id="48" w:name="_Toc98246086"/>
      <w:bookmarkStart w:id="49" w:name="_Toc98330967"/>
      <w:bookmarkStart w:id="50" w:name="_Toc98339090"/>
      <w:bookmarkEnd w:id="46"/>
      <w:r w:rsidRPr="00486B96" w:rsidDel="002F6E8F">
        <w:t>Legal Exception</w:t>
      </w:r>
      <w:bookmarkEnd w:id="47"/>
      <w:bookmarkEnd w:id="48"/>
      <w:bookmarkEnd w:id="49"/>
      <w:bookmarkEnd w:id="50"/>
      <w:r w:rsidRPr="00486B96" w:rsidDel="002F6E8F">
        <w:t xml:space="preserve"> </w:t>
      </w:r>
    </w:p>
    <w:p w14:paraId="21AB6DEA" w14:textId="08242397" w:rsidR="00F41565" w:rsidRPr="00764864" w:rsidDel="00EF595B" w:rsidRDefault="00F41565" w:rsidP="00E5318D">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48A4637A" w14:textId="77777777" w:rsidR="00F41565" w:rsidRDefault="00F41565" w:rsidP="00F41565">
      <w:pPr>
        <w:pStyle w:val="Note0"/>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6589255F" w14:textId="77777777" w:rsidR="00F41565" w:rsidRDefault="00F41565" w:rsidP="00F41565">
      <w:pPr>
        <w:pStyle w:val="Note0"/>
        <w:rPr>
          <w:sz w:val="20"/>
          <w:szCs w:val="20"/>
        </w:rPr>
      </w:pPr>
      <w:r w:rsidRPr="00AD557A">
        <w:rPr>
          <w:sz w:val="20"/>
          <w:szCs w:val="20"/>
        </w:rPr>
        <w:t>Contractual obligations or legal advice are not legal restrictions.</w:t>
      </w:r>
    </w:p>
    <w:p w14:paraId="596B967C" w14:textId="77777777" w:rsidR="00F41565" w:rsidRPr="00D3737D" w:rsidRDefault="00F41565" w:rsidP="00F4156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41565" w14:paraId="2FE4D274" w14:textId="77777777" w:rsidTr="0003245E">
        <w:tc>
          <w:tcPr>
            <w:tcW w:w="2268" w:type="dxa"/>
            <w:shd w:val="clear" w:color="auto" w:fill="E6E6E6"/>
          </w:tcPr>
          <w:p w14:paraId="0F78FF3F" w14:textId="6D7605C9" w:rsidR="00F41565" w:rsidRPr="008C3978" w:rsidRDefault="00F41565" w:rsidP="0003245E">
            <w:pPr>
              <w:rPr>
                <w:i/>
                <w:iCs/>
              </w:rPr>
            </w:pPr>
            <w:r w:rsidRPr="008C3978">
              <w:rPr>
                <w:i/>
                <w:iCs/>
              </w:rPr>
              <w:t xml:space="preserve">Use of the Customized Approach is not supported </w:t>
            </w:r>
            <w:r w:rsidR="008C3978" w:rsidRPr="008C3978">
              <w:rPr>
                <w:i/>
                <w:iCs/>
              </w:rPr>
              <w:t>in</w:t>
            </w:r>
            <w:r w:rsidRPr="008C3978">
              <w:rPr>
                <w:i/>
                <w:iCs/>
              </w:rPr>
              <w:t xml:space="preserve"> SAQs.</w:t>
            </w:r>
          </w:p>
        </w:tc>
      </w:tr>
    </w:tbl>
    <w:p w14:paraId="786A7950" w14:textId="77777777" w:rsidR="00F41565" w:rsidRPr="00154AAF" w:rsidRDefault="00F41565" w:rsidP="00F4156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49EF1CA1" w14:textId="5B0BA0CF" w:rsidR="007E6922" w:rsidRDefault="00F41565" w:rsidP="002E23FB">
      <w:pPr>
        <w:spacing w:before="0" w:after="0"/>
        <w:rPr>
          <w:rFonts w:cs="Arial"/>
          <w:b/>
          <w:kern w:val="32"/>
          <w:sz w:val="28"/>
          <w:szCs w:val="32"/>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BC006D">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E57B84">
        <w:t>Appendices</w:t>
      </w:r>
      <w:r w:rsidR="00E57B84" w:rsidRPr="00154AAF">
        <w:t xml:space="preserve"> </w:t>
      </w:r>
      <w:r w:rsidRPr="00154AAF">
        <w:t>D and E of PCI DSS</w:t>
      </w:r>
      <w:r w:rsidR="002A5758">
        <w:t>.</w:t>
      </w:r>
      <w:r w:rsidR="007E6922">
        <w:br w:type="page"/>
      </w:r>
    </w:p>
    <w:p w14:paraId="7E5CBA1E" w14:textId="2AF197B4" w:rsidR="001A61D1" w:rsidRPr="00B36065" w:rsidRDefault="001A61D1" w:rsidP="00B36065">
      <w:pPr>
        <w:pStyle w:val="Heading2"/>
        <w:ind w:right="576"/>
        <w:rPr>
          <w:sz w:val="24"/>
          <w:szCs w:val="24"/>
        </w:rPr>
      </w:pPr>
      <w:bookmarkStart w:id="51" w:name="_Toc119497611"/>
      <w:r w:rsidRPr="00B36065">
        <w:rPr>
          <w:sz w:val="24"/>
          <w:szCs w:val="24"/>
        </w:rPr>
        <w:lastRenderedPageBreak/>
        <w:t>Additional PCI SSC Resources</w:t>
      </w:r>
      <w:bookmarkEnd w:id="51"/>
    </w:p>
    <w:p w14:paraId="465D1344" w14:textId="1155AD42" w:rsidR="001A61D1" w:rsidRPr="00764864" w:rsidRDefault="001A61D1" w:rsidP="001A61D1">
      <w:pPr>
        <w:spacing w:after="240"/>
      </w:pPr>
      <w:r w:rsidRPr="00764864">
        <w:t xml:space="preserve">Additional resources that provide guidance on PCI DSS requirements and how to complete the self-assessment questionnaire have been provided </w:t>
      </w:r>
      <w:r w:rsidR="007226A8">
        <w:t xml:space="preserve">below </w:t>
      </w:r>
      <w:r w:rsidRPr="00764864">
        <w:t>to assist with the assessment process.</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1A61D1" w:rsidRPr="00C439BE" w14:paraId="7E36D908" w14:textId="77777777" w:rsidTr="0003245E">
        <w:tc>
          <w:tcPr>
            <w:tcW w:w="3980" w:type="dxa"/>
            <w:tcBorders>
              <w:right w:val="single" w:sz="4" w:space="0" w:color="FFFFFF" w:themeColor="background1"/>
            </w:tcBorders>
            <w:shd w:val="clear" w:color="auto" w:fill="006A72"/>
          </w:tcPr>
          <w:p w14:paraId="7BB8E480" w14:textId="77777777" w:rsidR="001A61D1" w:rsidRPr="00C439BE" w:rsidRDefault="001A61D1" w:rsidP="0003245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7F2309AB" w14:textId="77777777" w:rsidR="001A61D1" w:rsidRPr="00C439BE" w:rsidRDefault="001A61D1" w:rsidP="0003245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1A61D1" w:rsidRPr="00764864" w14:paraId="118B3BDC" w14:textId="77777777" w:rsidTr="0003245E">
        <w:tc>
          <w:tcPr>
            <w:tcW w:w="3980" w:type="dxa"/>
          </w:tcPr>
          <w:p w14:paraId="0910EBEC" w14:textId="57165A11" w:rsidR="001A61D1" w:rsidRPr="00C53A5F" w:rsidRDefault="006B05F6" w:rsidP="006B05F6">
            <w:pPr>
              <w:rPr>
                <w:i/>
              </w:rPr>
            </w:pPr>
            <w:r w:rsidRPr="0083500E">
              <w:rPr>
                <w:iCs/>
              </w:rPr>
              <w:t>PCI Data Security Standard Requirements and Testing Procedures</w:t>
            </w:r>
            <w:r>
              <w:rPr>
                <w:iCs/>
              </w:rPr>
              <w:t xml:space="preserve"> (PCI DSS</w:t>
            </w:r>
            <w:r w:rsidRPr="0083500E">
              <w:rPr>
                <w:iCs/>
              </w:rPr>
              <w:t>)</w:t>
            </w:r>
          </w:p>
        </w:tc>
        <w:tc>
          <w:tcPr>
            <w:tcW w:w="5488" w:type="dxa"/>
          </w:tcPr>
          <w:p w14:paraId="693776B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Guidance on Scoping </w:t>
            </w:r>
          </w:p>
          <w:p w14:paraId="0FD2AE0A"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the intent of all PCI DSS Requirements</w:t>
            </w:r>
          </w:p>
          <w:p w14:paraId="206B81C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Details of testing procedures</w:t>
            </w:r>
          </w:p>
          <w:p w14:paraId="575DDE4B"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Guidance on Compensating Controls</w:t>
            </w:r>
          </w:p>
          <w:p w14:paraId="4725D5E3"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1A61D1" w:rsidRPr="00764864" w14:paraId="2954AC68" w14:textId="77777777" w:rsidTr="0003245E">
        <w:trPr>
          <w:trHeight w:val="890"/>
        </w:trPr>
        <w:tc>
          <w:tcPr>
            <w:tcW w:w="3980" w:type="dxa"/>
          </w:tcPr>
          <w:p w14:paraId="25842AF5" w14:textId="77777777" w:rsidR="001A61D1" w:rsidRPr="00C53A5F" w:rsidRDefault="001A61D1" w:rsidP="0003245E">
            <w:r w:rsidRPr="00C53A5F">
              <w:t xml:space="preserve">SAQ Instructions and Guidelines </w:t>
            </w:r>
          </w:p>
        </w:tc>
        <w:tc>
          <w:tcPr>
            <w:tcW w:w="5488" w:type="dxa"/>
          </w:tcPr>
          <w:p w14:paraId="5A70D025"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34EDFECC" w14:textId="77777777" w:rsidR="001A61D1" w:rsidRPr="009A1285" w:rsidRDefault="001A61D1" w:rsidP="006779B8">
            <w:pPr>
              <w:pStyle w:val="ListParagraph"/>
              <w:numPr>
                <w:ilvl w:val="0"/>
                <w:numId w:val="29"/>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1A61D1" w:rsidRPr="00764864" w14:paraId="6B145E57" w14:textId="77777777" w:rsidTr="0003245E">
        <w:tc>
          <w:tcPr>
            <w:tcW w:w="3980" w:type="dxa"/>
          </w:tcPr>
          <w:p w14:paraId="3066D285" w14:textId="651D9C8D" w:rsidR="001A61D1" w:rsidRPr="00764864" w:rsidRDefault="001A61D1" w:rsidP="0003245E">
            <w:r w:rsidRPr="00121E93">
              <w:t>Frequently Asked Questions (FAQs)</w:t>
            </w:r>
          </w:p>
        </w:tc>
        <w:tc>
          <w:tcPr>
            <w:tcW w:w="5488" w:type="dxa"/>
          </w:tcPr>
          <w:p w14:paraId="73A70FC1" w14:textId="3C0BC602" w:rsidR="001A61D1" w:rsidRPr="00F7194F" w:rsidRDefault="001A61D1" w:rsidP="006779B8">
            <w:pPr>
              <w:pStyle w:val="ListParagraph"/>
              <w:numPr>
                <w:ilvl w:val="0"/>
                <w:numId w:val="29"/>
              </w:numPr>
              <w:spacing w:before="40" w:after="4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1A61D1" w:rsidRPr="00764864" w:rsidDel="00D20DE6" w14:paraId="657D0132" w14:textId="77777777" w:rsidTr="0003245E">
        <w:tc>
          <w:tcPr>
            <w:tcW w:w="3980" w:type="dxa"/>
          </w:tcPr>
          <w:p w14:paraId="077419EF" w14:textId="2AB80D13" w:rsidR="001A61D1" w:rsidRDefault="001A61D1" w:rsidP="0003245E">
            <w:pPr>
              <w:rPr>
                <w:i/>
              </w:rPr>
            </w:pPr>
            <w:r>
              <w:t xml:space="preserve">Online PCI DSS Glossary </w:t>
            </w:r>
          </w:p>
        </w:tc>
        <w:tc>
          <w:tcPr>
            <w:tcW w:w="5488" w:type="dxa"/>
          </w:tcPr>
          <w:p w14:paraId="0C138FB6" w14:textId="71DA5D47" w:rsidR="001A61D1" w:rsidRDefault="00B96495" w:rsidP="006779B8">
            <w:pPr>
              <w:pStyle w:val="ListParagraph"/>
              <w:numPr>
                <w:ilvl w:val="0"/>
                <w:numId w:val="29"/>
              </w:numPr>
              <w:spacing w:before="40" w:after="40"/>
              <w:ind w:left="418"/>
              <w:contextualSpacing w:val="0"/>
              <w:rPr>
                <w:rFonts w:cs="Arial"/>
                <w:bCs/>
                <w:iCs/>
                <w:szCs w:val="20"/>
              </w:rPr>
            </w:pPr>
            <w:hyperlink r:id="rId20" w:history="1">
              <w:r w:rsidR="001A61D1" w:rsidRPr="00E874A6">
                <w:rPr>
                  <w:bCs/>
                  <w:iCs/>
                </w:rPr>
                <w:t>PCI DSS Terms, Abbreviations, and Acronyms</w:t>
              </w:r>
            </w:hyperlink>
          </w:p>
        </w:tc>
      </w:tr>
      <w:tr w:rsidR="001A61D1" w:rsidRPr="00764864" w:rsidDel="00D20DE6" w14:paraId="000C1F9A" w14:textId="77777777" w:rsidTr="0003245E">
        <w:tc>
          <w:tcPr>
            <w:tcW w:w="3980" w:type="dxa"/>
          </w:tcPr>
          <w:p w14:paraId="07A3D154" w14:textId="613962A7" w:rsidR="001A61D1" w:rsidRDefault="001A61D1" w:rsidP="0003245E">
            <w:r>
              <w:t>Information Supplements and Guidelines</w:t>
            </w:r>
          </w:p>
        </w:tc>
        <w:tc>
          <w:tcPr>
            <w:tcW w:w="5488" w:type="dxa"/>
          </w:tcPr>
          <w:p w14:paraId="718A963A" w14:textId="77777777" w:rsidR="001A61D1" w:rsidRPr="00D04116" w:rsidRDefault="001A61D1" w:rsidP="006779B8">
            <w:pPr>
              <w:pStyle w:val="ListParagraph"/>
              <w:numPr>
                <w:ilvl w:val="0"/>
                <w:numId w:val="29"/>
              </w:numPr>
              <w:spacing w:before="40" w:after="40"/>
              <w:ind w:left="418"/>
              <w:contextualSpacing w:val="0"/>
              <w:rPr>
                <w:rFonts w:cs="Arial"/>
                <w:iCs/>
                <w:szCs w:val="20"/>
              </w:rPr>
            </w:pPr>
            <w:r w:rsidRPr="00D04116">
              <w:rPr>
                <w:rFonts w:cs="Arial"/>
                <w:iCs/>
                <w:szCs w:val="20"/>
              </w:rPr>
              <w:t>Guidance on a variety of PCI DSS topics including:</w:t>
            </w:r>
          </w:p>
          <w:p w14:paraId="6CB22F0C"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0AC3C27E" w14:textId="77777777" w:rsidR="001A61D1" w:rsidRPr="007E4322"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Third-Party Security Assurance</w:t>
            </w:r>
          </w:p>
          <w:p w14:paraId="4BF6AFFF" w14:textId="77777777" w:rsidR="002C53A4" w:rsidRDefault="001A61D1" w:rsidP="006779B8">
            <w:pPr>
              <w:pStyle w:val="ListParagraph"/>
              <w:numPr>
                <w:ilvl w:val="0"/>
                <w:numId w:val="30"/>
              </w:numPr>
              <w:tabs>
                <w:tab w:val="left" w:pos="1350"/>
              </w:tabs>
              <w:spacing w:before="40" w:after="40"/>
              <w:contextualSpacing w:val="0"/>
              <w:rPr>
                <w:rFonts w:cs="Arial"/>
                <w:i/>
                <w:szCs w:val="20"/>
              </w:rPr>
            </w:pPr>
            <w:r w:rsidRPr="007E4322">
              <w:rPr>
                <w:rFonts w:cs="Arial"/>
                <w:i/>
                <w:szCs w:val="20"/>
              </w:rPr>
              <w:t>Multi-Factor Authentication Guidance</w:t>
            </w:r>
          </w:p>
          <w:p w14:paraId="57840DA4" w14:textId="52135D7F" w:rsidR="001A61D1" w:rsidRPr="002C53A4" w:rsidRDefault="001A61D1" w:rsidP="006779B8">
            <w:pPr>
              <w:pStyle w:val="ListParagraph"/>
              <w:numPr>
                <w:ilvl w:val="0"/>
                <w:numId w:val="30"/>
              </w:numPr>
              <w:tabs>
                <w:tab w:val="left" w:pos="1350"/>
              </w:tabs>
              <w:spacing w:before="40" w:after="40"/>
              <w:contextualSpacing w:val="0"/>
              <w:rPr>
                <w:rFonts w:cs="Arial"/>
                <w:i/>
                <w:szCs w:val="20"/>
              </w:rPr>
            </w:pPr>
            <w:r w:rsidRPr="002C53A4">
              <w:rPr>
                <w:rFonts w:cs="Arial"/>
                <w:i/>
                <w:szCs w:val="20"/>
              </w:rPr>
              <w:t xml:space="preserve">Best Practices for Maintaining PCI DSS Compliance </w:t>
            </w:r>
          </w:p>
        </w:tc>
      </w:tr>
      <w:tr w:rsidR="001A61D1" w:rsidRPr="00764864" w:rsidDel="00D20DE6" w14:paraId="66C69CE6" w14:textId="77777777" w:rsidTr="0003245E">
        <w:tc>
          <w:tcPr>
            <w:tcW w:w="3980" w:type="dxa"/>
          </w:tcPr>
          <w:p w14:paraId="6C25144F" w14:textId="04F5F4A2" w:rsidR="001A61D1" w:rsidRDefault="001A61D1" w:rsidP="0003245E">
            <w:r>
              <w:t xml:space="preserve">Getting Started with PCI </w:t>
            </w:r>
          </w:p>
        </w:tc>
        <w:tc>
          <w:tcPr>
            <w:tcW w:w="5488" w:type="dxa"/>
          </w:tcPr>
          <w:p w14:paraId="6AB6A84A" w14:textId="77777777" w:rsidR="001A61D1" w:rsidRDefault="001A61D1" w:rsidP="006779B8">
            <w:pPr>
              <w:pStyle w:val="ListParagraph"/>
              <w:numPr>
                <w:ilvl w:val="0"/>
                <w:numId w:val="29"/>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7C631CF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uide to Safe Payments</w:t>
            </w:r>
          </w:p>
          <w:p w14:paraId="015BE44A"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Common Payment Systems</w:t>
            </w:r>
          </w:p>
          <w:p w14:paraId="3D519E5C" w14:textId="77777777" w:rsidR="001A61D1" w:rsidRPr="00E874A6"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Questions to Ask Your Vendors</w:t>
            </w:r>
          </w:p>
          <w:p w14:paraId="08F847ED" w14:textId="77777777" w:rsidR="00125135" w:rsidRDefault="001A61D1" w:rsidP="006779B8">
            <w:pPr>
              <w:pStyle w:val="ListParagraph"/>
              <w:numPr>
                <w:ilvl w:val="0"/>
                <w:numId w:val="31"/>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852AD14" w14:textId="5C5D7903" w:rsidR="001A61D1" w:rsidRPr="00125135" w:rsidRDefault="001A61D1" w:rsidP="006779B8">
            <w:pPr>
              <w:pStyle w:val="ListParagraph"/>
              <w:numPr>
                <w:ilvl w:val="0"/>
                <w:numId w:val="31"/>
              </w:numPr>
              <w:tabs>
                <w:tab w:val="left" w:pos="1350"/>
              </w:tabs>
              <w:spacing w:before="40" w:after="40"/>
              <w:contextualSpacing w:val="0"/>
              <w:rPr>
                <w:rFonts w:cs="Arial"/>
                <w:i/>
                <w:iCs/>
                <w:szCs w:val="20"/>
              </w:rPr>
            </w:pPr>
            <w:r w:rsidRPr="00125135">
              <w:rPr>
                <w:rStyle w:val="CommentReference"/>
                <w:i/>
                <w:iCs/>
                <w:sz w:val="20"/>
                <w:szCs w:val="20"/>
              </w:rPr>
              <w:t xml:space="preserve">PCI </w:t>
            </w:r>
            <w:r w:rsidRPr="00125135">
              <w:rPr>
                <w:rFonts w:cs="Arial"/>
                <w:bCs/>
                <w:i/>
                <w:iCs/>
                <w:szCs w:val="20"/>
              </w:rPr>
              <w:t>Firewall</w:t>
            </w:r>
            <w:r w:rsidRPr="00125135">
              <w:rPr>
                <w:rStyle w:val="CommentReference"/>
                <w:i/>
                <w:iCs/>
                <w:sz w:val="20"/>
                <w:szCs w:val="20"/>
              </w:rPr>
              <w:t xml:space="preserve"> Basics</w:t>
            </w:r>
          </w:p>
        </w:tc>
      </w:tr>
    </w:tbl>
    <w:p w14:paraId="76001DFE" w14:textId="77777777" w:rsidR="00125135" w:rsidRDefault="001A61D1" w:rsidP="001A61D1">
      <w:pPr>
        <w:keepLines/>
        <w:spacing w:before="240"/>
      </w:pPr>
      <w:r w:rsidRPr="00764864">
        <w:t xml:space="preserve">These and other resources can be found on the PCI SSC website </w:t>
      </w:r>
      <w:r w:rsidRPr="00764864">
        <w:rPr>
          <w:i/>
        </w:rPr>
        <w:t>(</w:t>
      </w:r>
      <w:hyperlink r:id="rId21" w:history="1">
        <w:r w:rsidRPr="00764864">
          <w:rPr>
            <w:rStyle w:val="Hyperlink"/>
            <w:i/>
            <w:color w:val="auto"/>
            <w:u w:val="none"/>
          </w:rPr>
          <w:t>www.pcisecuritystandards.org</w:t>
        </w:r>
      </w:hyperlink>
      <w:r w:rsidRPr="00764864">
        <w:rPr>
          <w:i/>
        </w:rPr>
        <w:t>)</w:t>
      </w:r>
      <w:r w:rsidRPr="00764864">
        <w:t xml:space="preserve">. </w:t>
      </w:r>
    </w:p>
    <w:p w14:paraId="45940222" w14:textId="1ABA7429" w:rsidR="00D46375" w:rsidRDefault="001A61D1" w:rsidP="00C740A6">
      <w:pPr>
        <w:keepLines/>
        <w:spacing w:before="240"/>
        <w:rPr>
          <w:rFonts w:eastAsia="Cambria" w:cs="Arial"/>
          <w:i/>
          <w:color w:val="000000"/>
          <w:szCs w:val="20"/>
        </w:rPr>
      </w:pPr>
      <w:r w:rsidRPr="00764864">
        <w:t>Organizations are encouraged to review PCI DSS and other supporting documents before beginning an assessment.</w:t>
      </w:r>
    </w:p>
    <w:p w14:paraId="6D161AD0" w14:textId="77777777" w:rsidR="0062636B" w:rsidRDefault="0062636B" w:rsidP="00947A32">
      <w:pPr>
        <w:spacing w:before="0" w:after="0"/>
        <w:rPr>
          <w:rFonts w:eastAsia="Cambria" w:cs="Arial"/>
          <w:i/>
          <w:color w:val="000000"/>
          <w:szCs w:val="20"/>
        </w:rPr>
        <w:sectPr w:rsidR="0062636B" w:rsidSect="003B1E28">
          <w:footerReference w:type="default" r:id="rId22"/>
          <w:footnotePr>
            <w:numFmt w:val="chicago"/>
            <w:numRestart w:val="eachSect"/>
          </w:footnotePr>
          <w:pgSz w:w="12240" w:h="15840"/>
          <w:pgMar w:top="1440" w:right="1440" w:bottom="1008" w:left="1440" w:header="720" w:footer="576" w:gutter="0"/>
          <w:pgNumType w:fmt="lowerRoman"/>
          <w:cols w:space="720"/>
        </w:sectPr>
      </w:pPr>
    </w:p>
    <w:p w14:paraId="737BCEC9" w14:textId="77777777" w:rsidR="007D6B40" w:rsidRPr="00D816F4" w:rsidRDefault="00AD6B2C" w:rsidP="00AD6B2C">
      <w:pPr>
        <w:pStyle w:val="Headingrule"/>
        <w:spacing w:before="240" w:after="120"/>
        <w:ind w:left="1440" w:hanging="1440"/>
        <w:rPr>
          <w:bCs/>
          <w:iCs/>
        </w:rPr>
      </w:pPr>
      <w:bookmarkStart w:id="52" w:name="_Toc377997567"/>
      <w:bookmarkStart w:id="53" w:name="_Toc98339091"/>
      <w:bookmarkStart w:id="54" w:name="_Toc119497612"/>
      <w:r>
        <w:rPr>
          <w:bCs/>
          <w:iCs/>
        </w:rPr>
        <w:lastRenderedPageBreak/>
        <w:t>Section 1:</w:t>
      </w:r>
      <w:r>
        <w:rPr>
          <w:bCs/>
          <w:iCs/>
        </w:rPr>
        <w:tab/>
      </w:r>
      <w:r w:rsidR="007D6B40">
        <w:rPr>
          <w:bCs/>
          <w:iCs/>
        </w:rPr>
        <w:t xml:space="preserve">Assessment </w:t>
      </w:r>
      <w:r w:rsidR="003551AF">
        <w:rPr>
          <w:bCs/>
          <w:iCs/>
        </w:rPr>
        <w:t>Information</w:t>
      </w:r>
      <w:bookmarkEnd w:id="52"/>
      <w:bookmarkEnd w:id="53"/>
      <w:bookmarkEnd w:id="54"/>
      <w:r w:rsidR="007D6B40" w:rsidRPr="00D816F4">
        <w:rPr>
          <w:bCs/>
          <w:iCs/>
        </w:rPr>
        <w:t xml:space="preserve"> </w:t>
      </w:r>
    </w:p>
    <w:p w14:paraId="6FB8F3CC" w14:textId="77777777" w:rsidR="007D6B40" w:rsidRPr="00EE70C8" w:rsidRDefault="007D6B40" w:rsidP="007D6B40">
      <w:pPr>
        <w:rPr>
          <w:b/>
          <w:bCs/>
          <w:i/>
          <w:iCs/>
          <w:sz w:val="22"/>
        </w:rPr>
      </w:pPr>
      <w:r w:rsidRPr="00EE70C8">
        <w:rPr>
          <w:b/>
          <w:bCs/>
          <w:i/>
          <w:iCs/>
          <w:sz w:val="22"/>
        </w:rPr>
        <w:t>Instructions for Submission</w:t>
      </w:r>
    </w:p>
    <w:p w14:paraId="3A77026D" w14:textId="613DE4DD" w:rsidR="00E44911" w:rsidRPr="008C7C0B" w:rsidRDefault="00E44911" w:rsidP="00577E83">
      <w:pPr>
        <w:pStyle w:val="BodyText3"/>
        <w:keepLines/>
        <w:autoSpaceDE w:val="0"/>
        <w:autoSpaceDN w:val="0"/>
        <w:adjustRightInd w:val="0"/>
        <w:spacing w:after="24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FF4263">
        <w:rPr>
          <w:i/>
          <w:sz w:val="19"/>
          <w:szCs w:val="19"/>
        </w:rPr>
        <w:t>Test</w:t>
      </w:r>
      <w:r w:rsidR="008C03DF">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w:t>
      </w:r>
      <w:proofErr w:type="spellStart"/>
      <w:r>
        <w:rPr>
          <w:rFonts w:eastAsia="MS Mincho" w:cs="Arial"/>
          <w:bCs/>
          <w:iCs/>
          <w:color w:val="000000"/>
          <w:sz w:val="19"/>
          <w:szCs w:val="19"/>
        </w:rPr>
        <w:t>ies</w:t>
      </w:r>
      <w:proofErr w:type="spellEnd"/>
      <w:r>
        <w:rPr>
          <w:rFonts w:eastAsia="MS Mincho" w:cs="Arial"/>
          <w:bCs/>
          <w:iCs/>
          <w:color w:val="000000"/>
          <w:sz w:val="19"/>
          <w:szCs w:val="19"/>
        </w:rPr>
        <w:t>)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6652"/>
      </w:tblGrid>
      <w:tr w:rsidR="009C6427" w:rsidRPr="00482DA9" w14:paraId="5BAD1DEC"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362C4703" w14:textId="771E7B29" w:rsidR="009C6427" w:rsidRPr="00482DA9" w:rsidRDefault="009C6427" w:rsidP="009C6427">
            <w:pPr>
              <w:keepNext/>
              <w:spacing w:after="60"/>
              <w:rPr>
                <w:rFonts w:cs="Arial"/>
                <w:b/>
                <w:bCs/>
                <w:color w:val="FFFFFF" w:themeColor="background1"/>
                <w:sz w:val="22"/>
                <w:szCs w:val="22"/>
              </w:rPr>
            </w:pPr>
            <w:r w:rsidRPr="00482DA9">
              <w:rPr>
                <w:rFonts w:cs="Arial"/>
                <w:b/>
                <w:bCs/>
                <w:color w:val="FFFFFF" w:themeColor="background1"/>
                <w:sz w:val="22"/>
                <w:szCs w:val="22"/>
              </w:rPr>
              <w:t>P</w:t>
            </w:r>
            <w:r w:rsidRPr="009C6427">
              <w:rPr>
                <w:rFonts w:cs="Arial"/>
                <w:b/>
                <w:bCs/>
                <w:color w:val="FFFFFF" w:themeColor="background1"/>
                <w:sz w:val="22"/>
                <w:szCs w:val="22"/>
              </w:rPr>
              <w:t>art 1.  Contact Information</w:t>
            </w:r>
          </w:p>
        </w:tc>
      </w:tr>
      <w:tr w:rsidR="009C6427" w:rsidRPr="00764864" w14:paraId="11FA23FF" w14:textId="77777777" w:rsidTr="003A17A9">
        <w:trPr>
          <w:trHeight w:val="360"/>
        </w:trPr>
        <w:tc>
          <w:tcPr>
            <w:tcW w:w="9342" w:type="dxa"/>
            <w:gridSpan w:val="2"/>
            <w:tcBorders>
              <w:top w:val="single" w:sz="4" w:space="0" w:color="808080" w:themeColor="background1" w:themeShade="80"/>
              <w:bottom w:val="single" w:sz="4" w:space="0" w:color="808080" w:themeColor="background1" w:themeShade="80"/>
            </w:tcBorders>
            <w:shd w:val="clear" w:color="auto" w:fill="CBD4D5"/>
            <w:vAlign w:val="center"/>
          </w:tcPr>
          <w:p w14:paraId="1B61CCCA" w14:textId="7E070D73" w:rsidR="009C6427" w:rsidRPr="009C6427" w:rsidRDefault="009C6427" w:rsidP="00E90827">
            <w:pPr>
              <w:spacing w:after="60"/>
              <w:rPr>
                <w:rFonts w:cs="Arial"/>
                <w:b/>
                <w:bCs/>
                <w:color w:val="FFFFFF" w:themeColor="background1"/>
                <w:sz w:val="22"/>
                <w:szCs w:val="22"/>
              </w:rPr>
            </w:pPr>
            <w:r w:rsidRPr="00694E12">
              <w:rPr>
                <w:rFonts w:cs="Arial"/>
                <w:b/>
                <w:bCs/>
              </w:rPr>
              <w:t xml:space="preserve">Part 1a. Assessed </w:t>
            </w:r>
            <w:r w:rsidR="00A67A22">
              <w:rPr>
                <w:rFonts w:cs="Arial"/>
                <w:b/>
                <w:bCs/>
              </w:rPr>
              <w:t>Merchant</w:t>
            </w:r>
          </w:p>
        </w:tc>
      </w:tr>
      <w:tr w:rsidR="009C6427" w:rsidRPr="00764864" w14:paraId="53715F85"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443B378" w14:textId="73FEE245"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04DCAFE" w14:textId="6B837FFA" w:rsidR="009C6427" w:rsidRPr="00764864" w:rsidRDefault="009C6427" w:rsidP="00065D88">
            <w:pPr>
              <w:spacing w:before="50" w:after="50"/>
              <w:rPr>
                <w:rFonts w:cs="Arial"/>
                <w:bCs/>
                <w:iCs/>
                <w:sz w:val="18"/>
              </w:rPr>
            </w:pPr>
            <w:r w:rsidRPr="00764864" w:rsidDel="003A6518">
              <w:rPr>
                <w:rFonts w:cs="Arial"/>
                <w:bCs/>
                <w:iCs/>
                <w:sz w:val="18"/>
              </w:rPr>
              <w:fldChar w:fldCharType="begin">
                <w:ffData>
                  <w:name w:val="Text1"/>
                  <w:enabled/>
                  <w:calcOnExit w:val="0"/>
                  <w:textInput/>
                </w:ffData>
              </w:fldChar>
            </w:r>
            <w:r w:rsidRPr="00764864" w:rsidDel="003A6518">
              <w:rPr>
                <w:rFonts w:cs="Arial"/>
                <w:bCs/>
                <w:iCs/>
                <w:sz w:val="18"/>
              </w:rPr>
              <w:instrText xml:space="preserve"> FORMTEXT </w:instrText>
            </w:r>
            <w:r w:rsidRPr="00764864" w:rsidDel="003A6518">
              <w:rPr>
                <w:rFonts w:cs="Arial"/>
                <w:bCs/>
                <w:iCs/>
                <w:sz w:val="18"/>
              </w:rPr>
            </w:r>
            <w:r w:rsidRPr="00764864" w:rsidDel="003A6518">
              <w:rPr>
                <w:rFonts w:cs="Arial"/>
                <w:bCs/>
                <w:iCs/>
                <w:sz w:val="18"/>
              </w:rPr>
              <w:fldChar w:fldCharType="separate"/>
            </w:r>
            <w:r w:rsidRPr="00764864" w:rsidDel="003A6518">
              <w:rPr>
                <w:rFonts w:cs="Arial"/>
                <w:bCs/>
                <w:iCs/>
                <w:sz w:val="18"/>
              </w:rPr>
              <w:t> </w:t>
            </w:r>
            <w:r w:rsidRPr="00764864" w:rsidDel="003A6518">
              <w:rPr>
                <w:rFonts w:cs="Arial"/>
                <w:bCs/>
                <w:iCs/>
                <w:sz w:val="18"/>
              </w:rPr>
              <w:t> </w:t>
            </w:r>
            <w:r w:rsidRPr="00764864" w:rsidDel="003A6518">
              <w:rPr>
                <w:rFonts w:cs="Arial"/>
                <w:bCs/>
                <w:iCs/>
                <w:sz w:val="18"/>
              </w:rPr>
              <w:t> </w:t>
            </w:r>
            <w:r w:rsidRPr="00764864" w:rsidDel="003A6518">
              <w:rPr>
                <w:rFonts w:cs="Arial"/>
                <w:bCs/>
                <w:iCs/>
                <w:sz w:val="18"/>
              </w:rPr>
              <w:t> </w:t>
            </w:r>
            <w:r w:rsidRPr="00764864" w:rsidDel="003A6518">
              <w:rPr>
                <w:rFonts w:cs="Arial"/>
                <w:bCs/>
                <w:iCs/>
                <w:sz w:val="18"/>
              </w:rPr>
              <w:t> </w:t>
            </w:r>
            <w:r w:rsidRPr="00764864" w:rsidDel="003A6518">
              <w:rPr>
                <w:rFonts w:cs="Arial"/>
                <w:bCs/>
                <w:sz w:val="18"/>
              </w:rPr>
              <w:fldChar w:fldCharType="end"/>
            </w:r>
          </w:p>
        </w:tc>
      </w:tr>
      <w:tr w:rsidR="009C6427" w:rsidRPr="00764864" w:rsidDel="003A6518" w14:paraId="68F684AE"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F6A44B6" w14:textId="77777777" w:rsidR="009C6427" w:rsidRPr="00764864" w:rsidRDefault="009C6427" w:rsidP="00065D88">
            <w:pPr>
              <w:spacing w:before="50" w:after="50"/>
              <w:rPr>
                <w:rFonts w:cs="Arial"/>
                <w:bCs/>
                <w:iCs/>
                <w:sz w:val="18"/>
              </w:rPr>
            </w:pPr>
            <w:r w:rsidRPr="00764864">
              <w:rPr>
                <w:rFonts w:cs="Arial"/>
                <w:bCs/>
                <w:iCs/>
                <w:sz w:val="18"/>
              </w:rPr>
              <w:t>DBA (doing business a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DADA53"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rsidDel="003A6518" w14:paraId="7B10D8F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44D0204" w14:textId="77777777" w:rsidR="009C6427" w:rsidRPr="00764864" w:rsidRDefault="009C6427" w:rsidP="00065D88">
            <w:pPr>
              <w:spacing w:before="50" w:after="50"/>
              <w:rPr>
                <w:rFonts w:cs="Arial"/>
                <w:bCs/>
                <w:iCs/>
                <w:sz w:val="18"/>
              </w:rPr>
            </w:pPr>
            <w:r>
              <w:rPr>
                <w:rFonts w:cs="Arial"/>
                <w:bCs/>
                <w:iCs/>
                <w:sz w:val="18"/>
              </w:rPr>
              <w:t>Company mailing addres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53487E" w14:textId="77777777" w:rsidR="009C6427" w:rsidRPr="00764864" w:rsidDel="003A6518"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412173" w14:paraId="1166D8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060A212" w14:textId="28146F78" w:rsidR="009C6427" w:rsidRDefault="006E161C" w:rsidP="00065D88">
            <w:pPr>
              <w:spacing w:before="50" w:after="50"/>
              <w:rPr>
                <w:rFonts w:cs="Arial"/>
                <w:bCs/>
                <w:iCs/>
                <w:sz w:val="18"/>
              </w:rPr>
            </w:pPr>
            <w:r>
              <w:rPr>
                <w:rFonts w:cs="Arial"/>
                <w:bCs/>
                <w:iCs/>
                <w:sz w:val="18"/>
              </w:rPr>
              <w:t>Company main website:</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6366FAC" w14:textId="77777777" w:rsidR="009C6427" w:rsidRPr="00412173" w:rsidRDefault="009C6427" w:rsidP="00065D88">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9C6427" w:rsidRPr="00764864" w14:paraId="34C3EA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19AD67A" w14:textId="7ECCA9B7" w:rsidR="009C6427" w:rsidRPr="00764864" w:rsidRDefault="009C6427" w:rsidP="00065D88">
            <w:pPr>
              <w:spacing w:before="50" w:after="50"/>
              <w:rPr>
                <w:rFonts w:cs="Arial"/>
                <w:bCs/>
                <w:iCs/>
                <w:sz w:val="18"/>
              </w:rPr>
            </w:pPr>
            <w:r>
              <w:rPr>
                <w:rFonts w:cs="Arial"/>
                <w:bCs/>
                <w:iCs/>
                <w:sz w:val="18"/>
              </w:rPr>
              <w:t xml:space="preserve">Company </w:t>
            </w:r>
            <w:proofErr w:type="gramStart"/>
            <w:r w:rsidR="003E61E4">
              <w:rPr>
                <w:rFonts w:cs="Arial"/>
                <w:bCs/>
                <w:iCs/>
                <w:sz w:val="18"/>
              </w:rPr>
              <w:t>c</w:t>
            </w:r>
            <w:r w:rsidRPr="00764864">
              <w:rPr>
                <w:rFonts w:cs="Arial"/>
                <w:bCs/>
                <w:iCs/>
                <w:sz w:val="18"/>
              </w:rPr>
              <w:t>ontact</w:t>
            </w:r>
            <w:proofErr w:type="gramEnd"/>
            <w:r w:rsidRPr="00764864">
              <w:rPr>
                <w:rFonts w:cs="Arial"/>
                <w:bCs/>
                <w:iCs/>
                <w:sz w:val="18"/>
              </w:rPr>
              <w:t xml:space="preserve"> </w:t>
            </w:r>
            <w:r w:rsidR="008A1977">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5E6133" w14:textId="6C3350F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rsidDel="003A6518" w14:paraId="0E7C120C"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165071" w14:textId="77777777" w:rsidR="009C6427" w:rsidRDefault="009C6427" w:rsidP="00065D88">
            <w:pPr>
              <w:spacing w:before="50" w:after="50"/>
              <w:rPr>
                <w:rFonts w:cs="Arial"/>
                <w:bCs/>
                <w:iCs/>
                <w:sz w:val="18"/>
              </w:rPr>
            </w:pPr>
            <w:r>
              <w:rPr>
                <w:rFonts w:cs="Arial"/>
                <w:bCs/>
                <w:iCs/>
                <w:sz w:val="18"/>
              </w:rPr>
              <w:t xml:space="preserve">Company </w:t>
            </w:r>
            <w:proofErr w:type="gramStart"/>
            <w:r>
              <w:rPr>
                <w:rFonts w:cs="Arial"/>
                <w:bCs/>
                <w:iCs/>
                <w:sz w:val="18"/>
              </w:rPr>
              <w:t>contact</w:t>
            </w:r>
            <w:proofErr w:type="gramEnd"/>
            <w:r>
              <w:rPr>
                <w:rFonts w:cs="Arial"/>
                <w:bCs/>
                <w:iCs/>
                <w:sz w:val="18"/>
              </w:rPr>
              <w:t xml:space="preserve"> titl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18DA51" w14:textId="77777777" w:rsidR="009C6427" w:rsidRPr="00764864" w:rsidDel="003A6518"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5FEC79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CD07D0" w14:textId="4AC65819" w:rsidR="009C6427" w:rsidRPr="00764864" w:rsidRDefault="009C6427" w:rsidP="00065D88">
            <w:pPr>
              <w:spacing w:before="50" w:after="50"/>
              <w:rPr>
                <w:rFonts w:cs="Arial"/>
                <w:bCs/>
                <w:iCs/>
                <w:sz w:val="18"/>
              </w:rPr>
            </w:pPr>
            <w:r>
              <w:rPr>
                <w:rFonts w:cs="Arial"/>
                <w:bCs/>
                <w:iCs/>
                <w:sz w:val="18"/>
              </w:rPr>
              <w:t>Contact phon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AA423CF" w14:textId="77D86F8D"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5512F56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A3AD9D3" w14:textId="329491BD" w:rsidR="009C6427" w:rsidRPr="00764864" w:rsidRDefault="009C6427" w:rsidP="00065D88">
            <w:pPr>
              <w:spacing w:before="50" w:after="50"/>
              <w:rPr>
                <w:rFonts w:cs="Arial"/>
                <w:bCs/>
                <w:iCs/>
                <w:sz w:val="18"/>
              </w:rPr>
            </w:pPr>
            <w:r>
              <w:rPr>
                <w:rFonts w:cs="Arial"/>
                <w:bCs/>
                <w:iCs/>
                <w:sz w:val="18"/>
              </w:rPr>
              <w:t>Contact e-mail address</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716E9C5" w14:textId="7DD08156"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0CAF5E7E"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CBD4D5"/>
          </w:tcPr>
          <w:p w14:paraId="016B4E81" w14:textId="04EAAD79" w:rsidR="009C6427" w:rsidRPr="00764864" w:rsidRDefault="009C6427" w:rsidP="00E90827">
            <w:pPr>
              <w:spacing w:after="60"/>
              <w:rPr>
                <w:rFonts w:cs="Arial"/>
                <w:b/>
                <w:bCs/>
              </w:rPr>
            </w:pPr>
            <w:r w:rsidRPr="00764864">
              <w:rPr>
                <w:rFonts w:cs="Arial"/>
                <w:b/>
                <w:bCs/>
              </w:rPr>
              <w:t xml:space="preserve">Part 1b. Assessor </w:t>
            </w:r>
          </w:p>
        </w:tc>
      </w:tr>
      <w:tr w:rsidR="009C6427" w:rsidRPr="00764864" w14:paraId="36A1B977" w14:textId="77777777" w:rsidTr="003A17A9">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auto"/>
          </w:tcPr>
          <w:p w14:paraId="3EC8C105" w14:textId="3A0DB75A" w:rsidR="009C6427" w:rsidRPr="00EF237E" w:rsidRDefault="001A07C7" w:rsidP="00065D88">
            <w:pPr>
              <w:spacing w:after="60"/>
              <w:rPr>
                <w:rFonts w:cs="Arial"/>
                <w:b/>
                <w:bCs/>
                <w:sz w:val="19"/>
                <w:szCs w:val="19"/>
              </w:rPr>
            </w:pPr>
            <w:r w:rsidRPr="00EF237E">
              <w:rPr>
                <w:sz w:val="19"/>
                <w:szCs w:val="19"/>
              </w:rPr>
              <w:t>Provide the following information for all assessors involved in the assessment. If there was no assessor for a given assessor type, enter Not Applicable.</w:t>
            </w:r>
          </w:p>
        </w:tc>
      </w:tr>
      <w:tr w:rsidR="009C6427" w:rsidRPr="004D4413" w14:paraId="5550F19D"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7554E7E3" w14:textId="77777777" w:rsidR="009C6427" w:rsidRPr="004D4413" w:rsidRDefault="009C6427" w:rsidP="00065D88">
            <w:pPr>
              <w:spacing w:after="60"/>
              <w:rPr>
                <w:sz w:val="18"/>
                <w:szCs w:val="18"/>
              </w:rPr>
            </w:pPr>
            <w:r w:rsidRPr="004D4413">
              <w:rPr>
                <w:sz w:val="18"/>
                <w:szCs w:val="18"/>
              </w:rPr>
              <w:t>PCI SSC Internal Security Assessor(s)</w:t>
            </w:r>
          </w:p>
        </w:tc>
      </w:tr>
      <w:tr w:rsidR="009C6427" w:rsidRPr="00764864" w14:paraId="0DF7111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520182" w14:textId="77777777" w:rsidR="009C6427" w:rsidRPr="00764864" w:rsidRDefault="009C6427" w:rsidP="00065D88">
            <w:pPr>
              <w:spacing w:before="50" w:after="50"/>
              <w:rPr>
                <w:rFonts w:cs="Arial"/>
                <w:bCs/>
                <w:iCs/>
                <w:sz w:val="18"/>
              </w:rPr>
            </w:pPr>
            <w:r>
              <w:rPr>
                <w:rFonts w:cs="Arial"/>
                <w:bCs/>
                <w:iCs/>
                <w:sz w:val="18"/>
              </w:rPr>
              <w:t>ISA name(s):</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E109A29"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B8BED1E" w14:textId="77777777" w:rsidTr="009365C1">
        <w:trPr>
          <w:trHeight w:val="288"/>
        </w:trPr>
        <w:tc>
          <w:tcPr>
            <w:tcW w:w="9342" w:type="dxa"/>
            <w:gridSpan w:val="2"/>
            <w:tcBorders>
              <w:top w:val="single" w:sz="4" w:space="0" w:color="808080" w:themeColor="background1" w:themeShade="80"/>
              <w:bottom w:val="single" w:sz="4" w:space="0" w:color="808080" w:themeColor="background1" w:themeShade="80"/>
            </w:tcBorders>
            <w:shd w:val="clear" w:color="auto" w:fill="E2E7E6"/>
          </w:tcPr>
          <w:p w14:paraId="5A57F62C" w14:textId="77777777" w:rsidR="009C6427" w:rsidRPr="00764864" w:rsidRDefault="009C6427" w:rsidP="00065D88">
            <w:pPr>
              <w:spacing w:before="50" w:after="50"/>
              <w:rPr>
                <w:rFonts w:cs="Arial"/>
                <w:bCs/>
                <w:iCs/>
                <w:sz w:val="18"/>
              </w:rPr>
            </w:pPr>
            <w:r>
              <w:rPr>
                <w:rFonts w:cs="Arial"/>
                <w:bCs/>
                <w:iCs/>
                <w:sz w:val="18"/>
              </w:rPr>
              <w:t>Qualified Security Assessor</w:t>
            </w:r>
          </w:p>
        </w:tc>
      </w:tr>
      <w:tr w:rsidR="009C6427" w:rsidRPr="00764864" w14:paraId="32BF81E0"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21490C2" w14:textId="074B0761" w:rsidR="009C6427" w:rsidRPr="00764864" w:rsidRDefault="009C6427" w:rsidP="00065D88">
            <w:pPr>
              <w:spacing w:before="50" w:after="50"/>
              <w:rPr>
                <w:rFonts w:cs="Arial"/>
                <w:bCs/>
                <w:iCs/>
                <w:sz w:val="18"/>
              </w:rPr>
            </w:pPr>
            <w:r w:rsidRPr="00764864">
              <w:rPr>
                <w:rFonts w:cs="Arial"/>
                <w:bCs/>
                <w:iCs/>
                <w:sz w:val="18"/>
              </w:rPr>
              <w:t xml:space="preserve">Company </w:t>
            </w:r>
            <w:r w:rsidR="00AE0BB3">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A023BDE"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754717C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E63A20" w14:textId="77777777" w:rsidR="009C6427" w:rsidRPr="00764864" w:rsidRDefault="009C6427" w:rsidP="00065D88">
            <w:pPr>
              <w:spacing w:before="50" w:after="50"/>
              <w:rPr>
                <w:rFonts w:cs="Arial"/>
                <w:bCs/>
                <w:iCs/>
                <w:sz w:val="18"/>
              </w:rPr>
            </w:pPr>
            <w:r>
              <w:rPr>
                <w:rFonts w:cs="Arial"/>
                <w:bCs/>
                <w:iCs/>
                <w:sz w:val="18"/>
              </w:rPr>
              <w:t xml:space="preserve">Company mailing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650CFF7"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27C71A8"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67764C" w14:textId="77777777" w:rsidR="009C6427" w:rsidRPr="00764864" w:rsidRDefault="009C6427" w:rsidP="00065D88">
            <w:pPr>
              <w:spacing w:before="50" w:after="50"/>
              <w:rPr>
                <w:rFonts w:cs="Arial"/>
                <w:bCs/>
                <w:iCs/>
                <w:sz w:val="18"/>
              </w:rPr>
            </w:pPr>
            <w:r>
              <w:rPr>
                <w:rFonts w:cs="Arial"/>
                <w:bCs/>
                <w:iCs/>
                <w:sz w:val="18"/>
              </w:rPr>
              <w:t xml:space="preserve">Company website: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3320F28" w14:textId="77777777"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3CBABBE2"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B212B3F" w14:textId="2F57133E" w:rsidR="009C6427" w:rsidRPr="00764864" w:rsidRDefault="009C6427" w:rsidP="00065D88">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w:t>
            </w:r>
            <w:r w:rsidR="003E61E4">
              <w:rPr>
                <w:rFonts w:cs="Arial"/>
                <w:bCs/>
                <w:iCs/>
                <w:sz w:val="18"/>
              </w:rPr>
              <w:t>name</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279638" w14:textId="6270C27B"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DC7A4E3"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C6A943" w14:textId="6EFBC028" w:rsidR="009C6427" w:rsidRPr="00764864" w:rsidRDefault="009C6427" w:rsidP="00065D88">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15B7C98" w14:textId="63BC24C2" w:rsidR="009C6427" w:rsidRPr="00764864" w:rsidRDefault="009C6427" w:rsidP="002979DD">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4142034B"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0D9838" w14:textId="760BB7C2" w:rsidR="009C6427" w:rsidRPr="00764864" w:rsidRDefault="009C6427" w:rsidP="00065D88">
            <w:pPr>
              <w:spacing w:before="50" w:after="50"/>
              <w:rPr>
                <w:rFonts w:cs="Arial"/>
                <w:bCs/>
                <w:iCs/>
                <w:sz w:val="18"/>
              </w:rPr>
            </w:pPr>
            <w:r>
              <w:rPr>
                <w:rFonts w:cs="Arial"/>
                <w:bCs/>
                <w:iCs/>
                <w:sz w:val="18"/>
              </w:rPr>
              <w:t xml:space="preserve">Assessor </w:t>
            </w:r>
            <w:r w:rsidR="003E61E4">
              <w:rPr>
                <w:rFonts w:cs="Arial"/>
                <w:bCs/>
                <w:iCs/>
                <w:sz w:val="18"/>
              </w:rPr>
              <w:t>e-mail</w:t>
            </w:r>
            <w:r>
              <w:rPr>
                <w:rFonts w:cs="Arial"/>
                <w:bCs/>
                <w:iCs/>
                <w:sz w:val="18"/>
              </w:rPr>
              <w:t xml:space="preserve"> address: </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24579D" w14:textId="77B0C46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9C6427" w:rsidRPr="00764864" w14:paraId="6826B609" w14:textId="77777777" w:rsidTr="003A17A9">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C85253F" w14:textId="7ADC4B9F" w:rsidR="009C6427" w:rsidRPr="00764864" w:rsidRDefault="009C6427" w:rsidP="00065D88">
            <w:pPr>
              <w:spacing w:before="50" w:after="50"/>
              <w:rPr>
                <w:rFonts w:cs="Arial"/>
                <w:bCs/>
                <w:iCs/>
                <w:sz w:val="18"/>
              </w:rPr>
            </w:pPr>
            <w:r>
              <w:rPr>
                <w:rFonts w:cs="Arial"/>
                <w:bCs/>
                <w:iCs/>
                <w:sz w:val="18"/>
              </w:rPr>
              <w:t>Assessor certificate number:</w:t>
            </w:r>
          </w:p>
        </w:tc>
        <w:tc>
          <w:tcPr>
            <w:tcW w:w="6652"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C50F07D" w14:textId="36CDD533" w:rsidR="009C6427" w:rsidRPr="00764864" w:rsidRDefault="009C6427" w:rsidP="00065D88">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E0D0BE5" w14:textId="77777777" w:rsidR="008A1977" w:rsidRDefault="008A1977"/>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9"/>
        <w:gridCol w:w="2836"/>
        <w:gridCol w:w="6955"/>
      </w:tblGrid>
      <w:tr w:rsidR="00B67733" w:rsidRPr="00482DA9" w14:paraId="5713AAD1" w14:textId="77777777" w:rsidTr="00524124">
        <w:trPr>
          <w:trHeight w:val="360"/>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06286768" w14:textId="77777777" w:rsidR="00B67733" w:rsidRPr="00482DA9" w:rsidRDefault="00B67733" w:rsidP="00065D88">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B67733" w:rsidRPr="00764864" w14:paraId="40F7B079" w14:textId="77777777" w:rsidTr="00524124">
        <w:trPr>
          <w:trHeight w:val="227"/>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CBD4D5"/>
          </w:tcPr>
          <w:p w14:paraId="288CE9F2" w14:textId="77777777" w:rsidR="00B67733" w:rsidRPr="00764864" w:rsidRDefault="00B67733" w:rsidP="00E90827">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B67733" w:rsidRPr="00947BA5" w:rsidDel="006E60BD" w14:paraId="42BDA266" w14:textId="77777777" w:rsidTr="00524124">
        <w:trPr>
          <w:trHeight w:val="288"/>
          <w:jc w:val="center"/>
        </w:trPr>
        <w:tc>
          <w:tcPr>
            <w:tcW w:w="9810" w:type="dxa"/>
            <w:gridSpan w:val="3"/>
            <w:tcBorders>
              <w:top w:val="single" w:sz="4" w:space="0" w:color="808080" w:themeColor="background1" w:themeShade="80"/>
              <w:bottom w:val="single" w:sz="4" w:space="0" w:color="808080" w:themeColor="background1" w:themeShade="80"/>
            </w:tcBorders>
            <w:shd w:val="clear" w:color="auto" w:fill="auto"/>
          </w:tcPr>
          <w:p w14:paraId="7939D756" w14:textId="77777777" w:rsidR="00B67733" w:rsidRDefault="00B67733" w:rsidP="00065D88">
            <w:pPr>
              <w:spacing w:after="60"/>
              <w:rPr>
                <w:rFonts w:cs="Arial"/>
                <w:bCs/>
                <w:sz w:val="19"/>
                <w:szCs w:val="19"/>
              </w:rPr>
            </w:pPr>
            <w:r>
              <w:rPr>
                <w:rFonts w:cs="Arial"/>
                <w:bCs/>
                <w:sz w:val="19"/>
                <w:szCs w:val="19"/>
              </w:rPr>
              <w:t xml:space="preserve">Indicate all payment channels used by the business that are included in this assessment. </w:t>
            </w:r>
          </w:p>
          <w:p w14:paraId="3B070616" w14:textId="77777777" w:rsidR="00B67733" w:rsidRPr="00947BA5" w:rsidRDefault="00B67733" w:rsidP="00065D88">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B96495">
              <w:rPr>
                <w:sz w:val="19"/>
                <w:szCs w:val="19"/>
              </w:rPr>
            </w:r>
            <w:r w:rsidR="00B96495">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17815FF9" w14:textId="77777777" w:rsidR="00B67733" w:rsidRPr="00947BA5" w:rsidRDefault="00B67733" w:rsidP="00065D88">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B96495">
              <w:rPr>
                <w:sz w:val="19"/>
                <w:szCs w:val="19"/>
              </w:rPr>
            </w:r>
            <w:r w:rsidR="00B96495">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594B8F19" w14:textId="77777777" w:rsidR="00B67733" w:rsidRPr="00947BA5" w:rsidDel="006E60BD" w:rsidRDefault="00B67733" w:rsidP="00065D88">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B96495">
              <w:rPr>
                <w:sz w:val="19"/>
                <w:szCs w:val="19"/>
              </w:rPr>
            </w:r>
            <w:r w:rsidR="00B96495">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B67733" w:rsidRPr="00B41B27" w14:paraId="29A5DF7F" w14:textId="77777777" w:rsidTr="00524124">
        <w:trPr>
          <w:trHeight w:val="288"/>
          <w:jc w:val="center"/>
        </w:trPr>
        <w:tc>
          <w:tcPr>
            <w:tcW w:w="2855"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000C079D" w14:textId="77777777" w:rsidR="00B67733" w:rsidRDefault="00B67733" w:rsidP="00065D88">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7A23540A" w14:textId="007453F2" w:rsidR="00B67733" w:rsidRPr="003A17A9" w:rsidRDefault="00B67733" w:rsidP="003A17A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955"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385BEEB5" w14:textId="77777777" w:rsidR="00B67733" w:rsidRDefault="00B67733" w:rsidP="00065D88">
            <w:pPr>
              <w:pStyle w:val="BulletList"/>
              <w:tabs>
                <w:tab w:val="clear" w:pos="1800"/>
                <w:tab w:val="left" w:pos="709"/>
              </w:tabs>
              <w:spacing w:before="40" w:after="60"/>
              <w:ind w:right="252"/>
              <w:rPr>
                <w:sz w:val="19"/>
                <w:szCs w:val="19"/>
              </w:rPr>
            </w:pPr>
          </w:p>
          <w:p w14:paraId="39E15EF6" w14:textId="77777777" w:rsidR="00B67733" w:rsidRDefault="00B67733" w:rsidP="00065D88">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B96495">
              <w:rPr>
                <w:bCs/>
                <w:szCs w:val="19"/>
              </w:rPr>
            </w:r>
            <w:r w:rsidR="00B96495">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B96495">
              <w:rPr>
                <w:bCs/>
                <w:szCs w:val="19"/>
              </w:rPr>
            </w:r>
            <w:r w:rsidR="00B96495">
              <w:rPr>
                <w:bCs/>
                <w:szCs w:val="19"/>
              </w:rPr>
              <w:fldChar w:fldCharType="separate"/>
            </w:r>
            <w:r w:rsidRPr="00764864">
              <w:rPr>
                <w:bCs/>
                <w:szCs w:val="19"/>
              </w:rPr>
              <w:fldChar w:fldCharType="end"/>
            </w:r>
            <w:r w:rsidRPr="00764864">
              <w:rPr>
                <w:bCs/>
                <w:szCs w:val="19"/>
              </w:rPr>
              <w:t xml:space="preserve"> No</w:t>
            </w:r>
          </w:p>
          <w:p w14:paraId="1604C89B" w14:textId="77777777" w:rsidR="00B67733" w:rsidRDefault="00B67733" w:rsidP="00065D88">
            <w:pPr>
              <w:pStyle w:val="BulletList"/>
              <w:tabs>
                <w:tab w:val="clear" w:pos="1800"/>
                <w:tab w:val="left" w:pos="709"/>
              </w:tabs>
              <w:spacing w:before="40" w:after="60"/>
              <w:ind w:right="252"/>
              <w:rPr>
                <w:bCs/>
                <w:szCs w:val="19"/>
              </w:rPr>
            </w:pPr>
          </w:p>
          <w:p w14:paraId="50908F7D" w14:textId="77777777" w:rsidR="00B67733" w:rsidRDefault="00B67733" w:rsidP="00065D88">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54DD9C8E" w14:textId="77777777" w:rsidR="00B67733" w:rsidRDefault="00B67733" w:rsidP="00065D88">
            <w:pPr>
              <w:pStyle w:val="BulletList"/>
              <w:tabs>
                <w:tab w:val="clear" w:pos="1800"/>
                <w:tab w:val="left" w:pos="709"/>
              </w:tabs>
              <w:spacing w:before="40" w:after="60"/>
              <w:ind w:right="252"/>
              <w:rPr>
                <w:sz w:val="19"/>
                <w:szCs w:val="19"/>
              </w:rPr>
            </w:pPr>
          </w:p>
          <w:p w14:paraId="54CBCDE0" w14:textId="77777777" w:rsidR="00B67733" w:rsidRPr="00B41B27" w:rsidRDefault="00B67733" w:rsidP="00065D88">
            <w:pPr>
              <w:keepNext/>
              <w:spacing w:after="60"/>
              <w:rPr>
                <w:rFonts w:cs="Arial"/>
                <w:bCs/>
                <w:sz w:val="19"/>
                <w:szCs w:val="19"/>
              </w:rPr>
            </w:pPr>
          </w:p>
        </w:tc>
      </w:tr>
      <w:tr w:rsidR="00B67733" w:rsidRPr="0020023C" w14:paraId="374647F2" w14:textId="77777777" w:rsidTr="00524124">
        <w:trPr>
          <w:gridBefore w:val="1"/>
          <w:wBefore w:w="19" w:type="dxa"/>
          <w:trHeight w:val="288"/>
          <w:jc w:val="center"/>
        </w:trPr>
        <w:tc>
          <w:tcPr>
            <w:tcW w:w="9791" w:type="dxa"/>
            <w:gridSpan w:val="2"/>
            <w:tcBorders>
              <w:top w:val="single" w:sz="4" w:space="0" w:color="808080" w:themeColor="background1" w:themeShade="80"/>
              <w:bottom w:val="single" w:sz="4" w:space="0" w:color="808080" w:themeColor="background1" w:themeShade="80"/>
            </w:tcBorders>
            <w:shd w:val="clear" w:color="auto" w:fill="E2E7E6"/>
          </w:tcPr>
          <w:p w14:paraId="5B7BCBCC" w14:textId="3B3FBA9B" w:rsidR="00B67733" w:rsidRPr="0020023C" w:rsidRDefault="00B67733" w:rsidP="00065D88">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w:t>
            </w:r>
            <w:r w:rsidR="005E31C8">
              <w:rPr>
                <w:i/>
                <w:sz w:val="19"/>
                <w:szCs w:val="19"/>
              </w:rPr>
              <w:t xml:space="preserve"> </w:t>
            </w:r>
            <w:r w:rsidRPr="00174394">
              <w:rPr>
                <w:i/>
                <w:sz w:val="19"/>
                <w:szCs w:val="19"/>
              </w:rPr>
              <w:t xml:space="preserve">that is not covered by this SAQ, consult </w:t>
            </w:r>
            <w:r>
              <w:rPr>
                <w:i/>
                <w:sz w:val="19"/>
                <w:szCs w:val="19"/>
              </w:rPr>
              <w:t>with the entity(</w:t>
            </w:r>
            <w:proofErr w:type="spellStart"/>
            <w:r>
              <w:rPr>
                <w:i/>
                <w:sz w:val="19"/>
                <w:szCs w:val="19"/>
              </w:rPr>
              <w:t>ies</w:t>
            </w:r>
            <w:proofErr w:type="spellEnd"/>
            <w:r>
              <w:rPr>
                <w:i/>
                <w:sz w:val="19"/>
                <w:szCs w:val="19"/>
              </w:rPr>
              <w:t xml:space="preserve">) to which this AOC will be submitted </w:t>
            </w:r>
            <w:r w:rsidRPr="00174394">
              <w:rPr>
                <w:i/>
                <w:sz w:val="19"/>
                <w:szCs w:val="19"/>
              </w:rPr>
              <w:t>about validation for the other channels.</w:t>
            </w:r>
          </w:p>
        </w:tc>
      </w:tr>
    </w:tbl>
    <w:p w14:paraId="1E42EBE7" w14:textId="77777777" w:rsidR="00B67733" w:rsidRDefault="00B67733" w:rsidP="00B67733">
      <w:pPr>
        <w:spacing w:before="40" w:after="40"/>
        <w:rPr>
          <w:sz w:val="4"/>
          <w:szCs w:val="4"/>
        </w:rPr>
      </w:pPr>
    </w:p>
    <w:p w14:paraId="0860C05B" w14:textId="77777777" w:rsidR="00B67733" w:rsidRDefault="00B67733" w:rsidP="00B67733">
      <w:pPr>
        <w:spacing w:before="40" w:after="40"/>
        <w:rPr>
          <w:sz w:val="4"/>
          <w:szCs w:val="4"/>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2"/>
        <w:gridCol w:w="6210"/>
      </w:tblGrid>
      <w:tr w:rsidR="00B67733" w:rsidRPr="0022761D" w14:paraId="20EAB7E3" w14:textId="77777777" w:rsidTr="00524124">
        <w:trPr>
          <w:jc w:val="center"/>
        </w:trPr>
        <w:tc>
          <w:tcPr>
            <w:tcW w:w="9792" w:type="dxa"/>
            <w:gridSpan w:val="2"/>
            <w:tcBorders>
              <w:bottom w:val="single" w:sz="4" w:space="0" w:color="808080" w:themeColor="background1" w:themeShade="80"/>
            </w:tcBorders>
            <w:shd w:val="clear" w:color="auto" w:fill="CBD4D5"/>
          </w:tcPr>
          <w:p w14:paraId="02C028D2" w14:textId="77777777" w:rsidR="00B67733" w:rsidRPr="0022761D" w:rsidRDefault="00B67733" w:rsidP="00E90827">
            <w:pPr>
              <w:keepNext/>
              <w:spacing w:after="60"/>
              <w:rPr>
                <w:rFonts w:cs="Arial"/>
                <w:b/>
                <w:bCs/>
                <w:szCs w:val="20"/>
              </w:rPr>
            </w:pPr>
            <w:r w:rsidRPr="0022761D">
              <w:rPr>
                <w:rFonts w:cs="Arial"/>
                <w:b/>
                <w:bCs/>
                <w:szCs w:val="20"/>
              </w:rPr>
              <w:t>Part 2b. Description of Role with Payment Cards</w:t>
            </w:r>
          </w:p>
        </w:tc>
      </w:tr>
      <w:tr w:rsidR="00B67733" w:rsidRPr="00004E20" w14:paraId="19303CC2" w14:textId="77777777" w:rsidTr="00524124">
        <w:tblPrEx>
          <w:tblLook w:val="04A0" w:firstRow="1" w:lastRow="0" w:firstColumn="1" w:lastColumn="0" w:noHBand="0" w:noVBand="1"/>
        </w:tblPrEx>
        <w:trPr>
          <w:jc w:val="center"/>
        </w:trPr>
        <w:tc>
          <w:tcPr>
            <w:tcW w:w="9792" w:type="dxa"/>
            <w:gridSpan w:val="2"/>
            <w:shd w:val="clear" w:color="auto" w:fill="auto"/>
          </w:tcPr>
          <w:p w14:paraId="679D50C3" w14:textId="77777777" w:rsidR="00B67733" w:rsidRPr="00004E20" w:rsidRDefault="00B67733" w:rsidP="00065D88">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B67733" w:rsidRPr="00004E20" w14:paraId="285CDF90" w14:textId="77777777" w:rsidTr="00524124">
        <w:tblPrEx>
          <w:tblLook w:val="04A0" w:firstRow="1" w:lastRow="0" w:firstColumn="1" w:lastColumn="0" w:noHBand="0" w:noVBand="1"/>
        </w:tblPrEx>
        <w:trPr>
          <w:jc w:val="center"/>
        </w:trPr>
        <w:tc>
          <w:tcPr>
            <w:tcW w:w="3582" w:type="dxa"/>
            <w:shd w:val="clear" w:color="auto" w:fill="auto"/>
          </w:tcPr>
          <w:p w14:paraId="6A9791E0" w14:textId="77777777" w:rsidR="00B67733" w:rsidRDefault="00B67733" w:rsidP="00065D88">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10" w:type="dxa"/>
          </w:tcPr>
          <w:p w14:paraId="53C42F71" w14:textId="77777777" w:rsidR="00B67733" w:rsidRPr="00004E20" w:rsidRDefault="00B67733" w:rsidP="00065D88">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B67733" w:rsidRPr="006712E7" w14:paraId="3A4F00FD" w14:textId="77777777" w:rsidTr="00524124">
        <w:tblPrEx>
          <w:tblLook w:val="04A0" w:firstRow="1" w:lastRow="0" w:firstColumn="1" w:lastColumn="0" w:noHBand="0" w:noVBand="1"/>
        </w:tblPrEx>
        <w:trPr>
          <w:jc w:val="center"/>
        </w:trPr>
        <w:tc>
          <w:tcPr>
            <w:tcW w:w="3582" w:type="dxa"/>
            <w:shd w:val="clear" w:color="auto" w:fill="auto"/>
          </w:tcPr>
          <w:p w14:paraId="0DF9652B"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33AACB8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BFA8915" w14:textId="77777777" w:rsidTr="00524124">
        <w:tblPrEx>
          <w:tblLook w:val="04A0" w:firstRow="1" w:lastRow="0" w:firstColumn="1" w:lastColumn="0" w:noHBand="0" w:noVBand="1"/>
        </w:tblPrEx>
        <w:trPr>
          <w:jc w:val="center"/>
        </w:trPr>
        <w:tc>
          <w:tcPr>
            <w:tcW w:w="3582" w:type="dxa"/>
            <w:shd w:val="clear" w:color="auto" w:fill="auto"/>
          </w:tcPr>
          <w:p w14:paraId="03E5C8EC"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2159C580"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r w:rsidR="00B67733" w:rsidRPr="006712E7" w14:paraId="04E3364E" w14:textId="77777777" w:rsidTr="00524124">
        <w:tblPrEx>
          <w:tblLook w:val="04A0" w:firstRow="1" w:lastRow="0" w:firstColumn="1" w:lastColumn="0" w:noHBand="0" w:noVBand="1"/>
        </w:tblPrEx>
        <w:trPr>
          <w:jc w:val="center"/>
        </w:trPr>
        <w:tc>
          <w:tcPr>
            <w:tcW w:w="3582" w:type="dxa"/>
            <w:shd w:val="clear" w:color="auto" w:fill="auto"/>
          </w:tcPr>
          <w:p w14:paraId="2569AC5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c>
          <w:tcPr>
            <w:tcW w:w="6210" w:type="dxa"/>
          </w:tcPr>
          <w:p w14:paraId="62056AE8" w14:textId="77777777" w:rsidR="00B67733" w:rsidRPr="006712E7" w:rsidRDefault="00B67733" w:rsidP="006712E7">
            <w:pPr>
              <w:pStyle w:val="TableText"/>
              <w:spacing w:before="40" w:after="20"/>
              <w:rPr>
                <w:szCs w:val="18"/>
              </w:rPr>
            </w:pPr>
            <w:r w:rsidRPr="006712E7">
              <w:rPr>
                <w:szCs w:val="18"/>
              </w:rPr>
              <w:fldChar w:fldCharType="begin">
                <w:ffData>
                  <w:name w:val=""/>
                  <w:enabled/>
                  <w:calcOnExit w:val="0"/>
                  <w:textInput/>
                </w:ffData>
              </w:fldChar>
            </w:r>
            <w:r w:rsidRPr="006712E7">
              <w:rPr>
                <w:szCs w:val="18"/>
              </w:rPr>
              <w:instrText xml:space="preserve"> FORMTEXT </w:instrText>
            </w:r>
            <w:r w:rsidRPr="006712E7">
              <w:rPr>
                <w:szCs w:val="18"/>
              </w:rPr>
            </w:r>
            <w:r w:rsidRPr="006712E7">
              <w:rPr>
                <w:szCs w:val="18"/>
              </w:rPr>
              <w:fldChar w:fldCharType="separate"/>
            </w:r>
            <w:r w:rsidRPr="006712E7">
              <w:rPr>
                <w:szCs w:val="18"/>
              </w:rPr>
              <w:t> </w:t>
            </w:r>
            <w:r w:rsidRPr="006712E7">
              <w:rPr>
                <w:szCs w:val="18"/>
              </w:rPr>
              <w:t> </w:t>
            </w:r>
            <w:r w:rsidRPr="006712E7">
              <w:rPr>
                <w:szCs w:val="18"/>
              </w:rPr>
              <w:t> </w:t>
            </w:r>
            <w:r w:rsidRPr="006712E7">
              <w:rPr>
                <w:szCs w:val="18"/>
              </w:rPr>
              <w:t> </w:t>
            </w:r>
            <w:r w:rsidRPr="006712E7">
              <w:rPr>
                <w:szCs w:val="18"/>
              </w:rPr>
              <w:t> </w:t>
            </w:r>
            <w:r w:rsidRPr="006712E7">
              <w:rPr>
                <w:szCs w:val="18"/>
              </w:rPr>
              <w:fldChar w:fldCharType="end"/>
            </w:r>
          </w:p>
        </w:tc>
      </w:tr>
    </w:tbl>
    <w:p w14:paraId="1BA6F0A8" w14:textId="77777777" w:rsidR="00B67733" w:rsidRDefault="00B67733" w:rsidP="00B67733">
      <w:pPr>
        <w:spacing w:before="40" w:after="40"/>
        <w:rPr>
          <w:sz w:val="4"/>
          <w:szCs w:val="4"/>
        </w:rPr>
      </w:pPr>
    </w:p>
    <w:p w14:paraId="6E6B17D9" w14:textId="77777777" w:rsidR="00B67733" w:rsidRDefault="00B67733" w:rsidP="00B67733">
      <w:pPr>
        <w:spacing w:before="40" w:after="40"/>
        <w:rPr>
          <w:sz w:val="4"/>
          <w:szCs w:val="4"/>
        </w:rPr>
      </w:pPr>
    </w:p>
    <w:p w14:paraId="1D7ED03A" w14:textId="77777777" w:rsidR="00B67733" w:rsidRPr="00C95784" w:rsidRDefault="00B67733" w:rsidP="00B67733">
      <w:pPr>
        <w:spacing w:before="40" w:after="40"/>
        <w:rPr>
          <w:sz w:val="4"/>
          <w:szCs w:val="4"/>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B67733" w:rsidRPr="00764864" w14:paraId="1986D203" w14:textId="77777777" w:rsidTr="00524124">
        <w:trPr>
          <w:trHeight w:val="374"/>
          <w:jc w:val="center"/>
        </w:trPr>
        <w:tc>
          <w:tcPr>
            <w:tcW w:w="9810" w:type="dxa"/>
            <w:gridSpan w:val="3"/>
            <w:shd w:val="clear" w:color="auto" w:fill="CBD4D5"/>
          </w:tcPr>
          <w:p w14:paraId="2507063B" w14:textId="77777777" w:rsidR="00B67733" w:rsidRPr="00764864" w:rsidRDefault="00B67733" w:rsidP="00E90827">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B67733" w:rsidRPr="00764864" w14:paraId="041088C3" w14:textId="77777777" w:rsidTr="00524124">
        <w:tblPrEx>
          <w:tblLook w:val="04A0" w:firstRow="1" w:lastRow="0" w:firstColumn="1" w:lastColumn="0" w:noHBand="0" w:noVBand="1"/>
        </w:tblPrEx>
        <w:trPr>
          <w:jc w:val="center"/>
        </w:trPr>
        <w:tc>
          <w:tcPr>
            <w:tcW w:w="5141" w:type="dxa"/>
            <w:shd w:val="clear" w:color="auto" w:fill="auto"/>
          </w:tcPr>
          <w:p w14:paraId="643388FE" w14:textId="77777777" w:rsidR="00B67733" w:rsidRPr="00174394" w:rsidRDefault="00B67733" w:rsidP="00065D88">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281B5230" w14:textId="77777777" w:rsidR="00B67733" w:rsidRPr="00174394" w:rsidRDefault="00B67733" w:rsidP="00065D88">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3B2CD414" w14:textId="77777777" w:rsidR="00B67733" w:rsidRPr="00174394" w:rsidRDefault="00B67733" w:rsidP="006779B8">
            <w:pPr>
              <w:pStyle w:val="BulletList"/>
              <w:keepNext/>
              <w:numPr>
                <w:ilvl w:val="0"/>
                <w:numId w:val="21"/>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41D0D889" w14:textId="77777777" w:rsidR="00B67733" w:rsidRPr="000E500F"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040FCE60" w14:textId="77777777" w:rsidR="00B67733" w:rsidRPr="00764864" w:rsidRDefault="00B67733" w:rsidP="006779B8">
            <w:pPr>
              <w:pStyle w:val="BulletList"/>
              <w:keepNext/>
              <w:numPr>
                <w:ilvl w:val="0"/>
                <w:numId w:val="21"/>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6D6CDABD" w14:textId="77777777" w:rsidR="00B67733" w:rsidRPr="00764864" w:rsidRDefault="00B67733" w:rsidP="00065D88">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B67733" w:rsidRPr="00764864" w14:paraId="355DC184" w14:textId="77777777" w:rsidTr="00524124">
        <w:tblPrEx>
          <w:tblLook w:val="04A0" w:firstRow="1" w:lastRow="0" w:firstColumn="1" w:lastColumn="0" w:noHBand="0" w:noVBand="1"/>
        </w:tblPrEx>
        <w:trPr>
          <w:jc w:val="center"/>
        </w:trPr>
        <w:tc>
          <w:tcPr>
            <w:tcW w:w="8023" w:type="dxa"/>
            <w:gridSpan w:val="2"/>
            <w:shd w:val="clear" w:color="auto" w:fill="auto"/>
          </w:tcPr>
          <w:p w14:paraId="095B5D50" w14:textId="77777777" w:rsidR="00B67733" w:rsidRPr="00764864" w:rsidRDefault="00B67733" w:rsidP="00065D88">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11176995" w14:textId="77777777" w:rsidR="00B67733" w:rsidRPr="00764864" w:rsidRDefault="00B67733" w:rsidP="00065D88">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4A3A305A" w14:textId="77777777" w:rsidR="00B67733" w:rsidRPr="00764864" w:rsidRDefault="00B67733" w:rsidP="00065D88">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B96495">
              <w:rPr>
                <w:bCs/>
                <w:sz w:val="19"/>
                <w:szCs w:val="19"/>
              </w:rPr>
            </w:r>
            <w:r w:rsidR="00B96495">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B96495">
              <w:rPr>
                <w:bCs/>
                <w:sz w:val="19"/>
                <w:szCs w:val="19"/>
              </w:rPr>
            </w:r>
            <w:r w:rsidR="00B96495">
              <w:rPr>
                <w:bCs/>
                <w:sz w:val="19"/>
                <w:szCs w:val="19"/>
              </w:rPr>
              <w:fldChar w:fldCharType="separate"/>
            </w:r>
            <w:r w:rsidRPr="00764864">
              <w:rPr>
                <w:bCs/>
                <w:sz w:val="19"/>
                <w:szCs w:val="19"/>
              </w:rPr>
              <w:fldChar w:fldCharType="end"/>
            </w:r>
            <w:r w:rsidRPr="00764864">
              <w:rPr>
                <w:bCs/>
                <w:sz w:val="19"/>
                <w:szCs w:val="19"/>
              </w:rPr>
              <w:t xml:space="preserve"> No</w:t>
            </w:r>
          </w:p>
        </w:tc>
      </w:tr>
    </w:tbl>
    <w:p w14:paraId="1FDCEF13" w14:textId="77777777" w:rsidR="006875C3" w:rsidRDefault="006875C3"/>
    <w:tbl>
      <w:tblPr>
        <w:tblW w:w="9900" w:type="dxa"/>
        <w:tblInd w:w="-270"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3727"/>
        <w:gridCol w:w="2574"/>
        <w:gridCol w:w="3336"/>
        <w:gridCol w:w="263"/>
      </w:tblGrid>
      <w:tr w:rsidR="00E459C7" w:rsidRPr="000F7CAB" w14:paraId="7001C79C" w14:textId="77777777" w:rsidTr="00E459C7">
        <w:trPr>
          <w:gridAfter w:val="1"/>
          <w:wAfter w:w="270" w:type="dxa"/>
          <w:trHeight w:val="360"/>
        </w:trPr>
        <w:tc>
          <w:tcPr>
            <w:tcW w:w="990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647823C9" w14:textId="77777777" w:rsidR="00E459C7" w:rsidRPr="00C95784" w:rsidRDefault="00E459C7"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FD6FE3" w14:paraId="0BBF9904" w14:textId="77777777" w:rsidTr="00E459C7">
        <w:tblPrEx>
          <w:jc w:val="center"/>
          <w:tblInd w:w="0" w:type="dxa"/>
          <w:tblBorders>
            <w:top w:val="single" w:sz="4" w:space="0" w:color="C0C0C0"/>
            <w:left w:val="single" w:sz="4" w:space="0" w:color="C0C0C0"/>
            <w:right w:val="single" w:sz="4" w:space="0" w:color="C0C0C0"/>
            <w:insideH w:val="single" w:sz="4" w:space="0" w:color="C0C0C0"/>
          </w:tblBorders>
        </w:tblPrEx>
        <w:trPr>
          <w:cantSplit/>
          <w:trHeight w:val="374"/>
          <w:jc w:val="center"/>
        </w:trPr>
        <w:tc>
          <w:tcPr>
            <w:tcW w:w="9900" w:type="dxa"/>
            <w:gridSpan w:val="4"/>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6298674B" w14:textId="77777777" w:rsidR="006875C3" w:rsidRPr="00FD6FE3" w:rsidRDefault="006875C3" w:rsidP="003A17A9">
            <w:pPr>
              <w:keepNext/>
              <w:spacing w:before="0" w:after="0"/>
              <w:rPr>
                <w:rFonts w:cs="Arial"/>
                <w:b/>
                <w:bCs/>
                <w:szCs w:val="20"/>
              </w:rPr>
            </w:pPr>
            <w:r>
              <w:rPr>
                <w:sz w:val="12"/>
                <w:szCs w:val="12"/>
              </w:rPr>
              <w:br w:type="page"/>
            </w:r>
            <w:r>
              <w:rPr>
                <w:rFonts w:cs="Arial"/>
                <w:b/>
                <w:bCs/>
                <w:szCs w:val="20"/>
              </w:rPr>
              <w:t>Part 2d. In-Scope Locations/Facilities</w:t>
            </w:r>
          </w:p>
        </w:tc>
      </w:tr>
      <w:tr w:rsidR="006875C3" w:rsidRPr="004B2F34" w14:paraId="3ED080B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4"/>
            <w:tcBorders>
              <w:top w:val="single" w:sz="4" w:space="0" w:color="808080" w:themeColor="background1" w:themeShade="80"/>
              <w:left w:val="nil"/>
              <w:bottom w:val="single" w:sz="4" w:space="0" w:color="808080" w:themeColor="background1" w:themeShade="80"/>
              <w:right w:val="nil"/>
            </w:tcBorders>
          </w:tcPr>
          <w:p w14:paraId="505DF017" w14:textId="11DE0C17" w:rsidR="006875C3" w:rsidRPr="004B2F34" w:rsidRDefault="006875C3" w:rsidP="003A17A9">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231DE2">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p>
        </w:tc>
      </w:tr>
      <w:tr w:rsidR="006875C3" w:rsidRPr="004B2F34" w14:paraId="338755C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5FE5D413" w14:textId="77777777" w:rsidR="006875C3" w:rsidRPr="004B2F34" w:rsidRDefault="006875C3" w:rsidP="00065D88">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0F05CB93" w14:textId="77777777" w:rsidR="006875C3" w:rsidRDefault="006875C3" w:rsidP="00065D88">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6C5F84BE" w14:textId="77777777" w:rsidR="006875C3" w:rsidRPr="00F31771" w:rsidRDefault="006875C3" w:rsidP="00065D88">
            <w:pPr>
              <w:keepNext/>
              <w:spacing w:before="40" w:after="60"/>
              <w:jc w:val="center"/>
              <w:rPr>
                <w:rFonts w:cs="Arial"/>
                <w:sz w:val="18"/>
                <w:szCs w:val="18"/>
              </w:rPr>
            </w:pPr>
            <w:r w:rsidRPr="00F31771">
              <w:rPr>
                <w:rFonts w:cs="Arial"/>
                <w:sz w:val="18"/>
                <w:szCs w:val="18"/>
              </w:rPr>
              <w:t>(How many locations of this type are in scope)</w:t>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27744BA9" w14:textId="77777777" w:rsidR="006875C3" w:rsidRPr="004B2F34" w:rsidRDefault="006875C3" w:rsidP="00065D88">
            <w:pPr>
              <w:keepNext/>
              <w:spacing w:before="40" w:after="60"/>
              <w:jc w:val="center"/>
              <w:rPr>
                <w:rFonts w:cs="Arial"/>
                <w:b/>
                <w:bCs/>
                <w:sz w:val="18"/>
                <w:szCs w:val="18"/>
              </w:rPr>
            </w:pPr>
            <w:r w:rsidRPr="004B2F34">
              <w:rPr>
                <w:rFonts w:cs="Arial"/>
                <w:b/>
                <w:bCs/>
                <w:sz w:val="18"/>
                <w:szCs w:val="18"/>
              </w:rPr>
              <w:t>Location(s) of facility (city, country)</w:t>
            </w:r>
          </w:p>
        </w:tc>
      </w:tr>
      <w:tr w:rsidR="006875C3" w:rsidRPr="00C606C4" w14:paraId="2F736CF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69F1B244" w14:textId="77777777" w:rsidR="006875C3" w:rsidRPr="00C606C4" w:rsidRDefault="006875C3" w:rsidP="00065D88">
            <w:pPr>
              <w:pStyle w:val="TableText"/>
              <w:spacing w:before="40"/>
              <w:rPr>
                <w:i/>
              </w:rPr>
            </w:pPr>
            <w:r w:rsidRPr="00C606C4">
              <w:rPr>
                <w:i/>
              </w:rPr>
              <w:t xml:space="preserve">Example: </w:t>
            </w:r>
            <w:r>
              <w:rPr>
                <w:i/>
              </w:rPr>
              <w:t>Data centers</w:t>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7850BCC8" w14:textId="77777777" w:rsidR="006875C3" w:rsidRPr="00C606C4" w:rsidRDefault="006875C3" w:rsidP="00065D88">
            <w:pPr>
              <w:pStyle w:val="TableText"/>
              <w:spacing w:before="40"/>
              <w:jc w:val="center"/>
              <w:rPr>
                <w:i/>
              </w:rPr>
            </w:pPr>
            <w:r>
              <w:rPr>
                <w:i/>
              </w:rPr>
              <w:t>3</w:t>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C673BF1" w14:textId="77777777" w:rsidR="006875C3" w:rsidRPr="00C606C4" w:rsidRDefault="006875C3" w:rsidP="00065D88">
            <w:pPr>
              <w:pStyle w:val="TableText"/>
              <w:spacing w:before="40"/>
              <w:rPr>
                <w:i/>
              </w:rPr>
            </w:pPr>
            <w:r>
              <w:rPr>
                <w:i/>
              </w:rPr>
              <w:t>Boston, MA, USA</w:t>
            </w:r>
          </w:p>
        </w:tc>
      </w:tr>
      <w:tr w:rsidR="00577E83" w:rsidRPr="00390B0D" w14:paraId="718A0AAE"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28D09E" w14:textId="3CEE95B5"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D82BC5" w14:textId="27F217F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213ED79" w14:textId="0D8E6F6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F623452"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7C8993D" w14:textId="2C552C0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ABA5E2" w14:textId="5A87897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5079814" w14:textId="1CB1BAE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8718A51"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7E0DB3" w14:textId="695B0DFF"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E052AF" w14:textId="6534DBAE"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0E86E" w14:textId="37DC9F9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3858E21F"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D434C4" w14:textId="25E25319"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5F94041" w14:textId="769A9C4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62303E2" w14:textId="24694FF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6EDBE71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4E7A431" w14:textId="772D955D"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2B8FB" w14:textId="61B01751"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8CF2C1B" w14:textId="3B7B7304"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385250D"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53E458A" w14:textId="2AC7FA7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0FE784E" w14:textId="09F82C36"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5A1283" w14:textId="10C4B93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2A4C556C"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5EB2822" w14:textId="54DF52A8"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6F73F9" w14:textId="6602ED50"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C0E635" w14:textId="195710F3"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390B0D" w14:paraId="0AB87A37" w14:textId="77777777" w:rsidTr="00E459C7">
        <w:tblPrEx>
          <w:jc w:val="center"/>
          <w:tblInd w:w="0" w:type="dxa"/>
          <w:tblBorders>
            <w:top w:val="single" w:sz="2" w:space="0" w:color="808080"/>
            <w:left w:val="single" w:sz="2" w:space="0" w:color="808080"/>
            <w:bottom w:val="single" w:sz="2" w:space="0" w:color="808080"/>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82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D75E5BA" w14:textId="1672EB2C"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6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FAF413" w14:textId="51B4BF4A"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42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C725F22" w14:textId="1E1B5E97" w:rsidR="00577E83" w:rsidRPr="004B2F34" w:rsidRDefault="00577E83" w:rsidP="00577E8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5F2C5D5F" w14:textId="77777777" w:rsidR="006875C3" w:rsidRPr="0012004D" w:rsidRDefault="006875C3" w:rsidP="0012004D">
      <w:pPr>
        <w:spacing w:before="0" w:after="0"/>
        <w:rPr>
          <w:sz w:val="18"/>
          <w:szCs w:val="22"/>
        </w:rPr>
      </w:pPr>
    </w:p>
    <w:tbl>
      <w:tblPr>
        <w:tblW w:w="9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1"/>
        <w:gridCol w:w="1167"/>
        <w:gridCol w:w="2204"/>
        <w:gridCol w:w="1843"/>
        <w:gridCol w:w="2245"/>
      </w:tblGrid>
      <w:tr w:rsidR="006875C3" w:rsidRPr="00764864" w14:paraId="5B031FB4" w14:textId="77777777" w:rsidTr="003A17A9">
        <w:trPr>
          <w:cantSplit/>
          <w:trHeight w:val="374"/>
          <w:jc w:val="center"/>
        </w:trPr>
        <w:tc>
          <w:tcPr>
            <w:tcW w:w="990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p w14:paraId="4406FC20" w14:textId="77777777" w:rsidR="006875C3" w:rsidRPr="00764864" w:rsidRDefault="006875C3" w:rsidP="00120AD5">
            <w:pPr>
              <w:keepNext/>
              <w:spacing w:after="60"/>
              <w:rPr>
                <w:rFonts w:cs="Arial"/>
                <w:b/>
                <w:bCs/>
                <w:szCs w:val="20"/>
              </w:rPr>
            </w:pPr>
            <w:r w:rsidRPr="00764864">
              <w:rPr>
                <w:rFonts w:cs="Arial"/>
                <w:b/>
                <w:bCs/>
                <w:szCs w:val="20"/>
              </w:rPr>
              <w:t>Part 2</w:t>
            </w:r>
            <w:r>
              <w:rPr>
                <w:rFonts w:cs="Arial"/>
                <w:b/>
                <w:bCs/>
                <w:szCs w:val="20"/>
              </w:rPr>
              <w:t>e</w:t>
            </w:r>
            <w:r w:rsidRPr="00764864">
              <w:rPr>
                <w:rFonts w:cs="Arial"/>
                <w:b/>
                <w:bCs/>
                <w:szCs w:val="20"/>
              </w:rPr>
              <w:t xml:space="preserve">. </w:t>
            </w:r>
            <w:r>
              <w:rPr>
                <w:rFonts w:cs="Arial"/>
                <w:b/>
                <w:bCs/>
                <w:szCs w:val="20"/>
              </w:rPr>
              <w:t>PCI SSC Validated Products and Solutions</w:t>
            </w:r>
          </w:p>
        </w:tc>
      </w:tr>
      <w:tr w:rsidR="006875C3" w:rsidRPr="00764864" w14:paraId="6750EADE" w14:textId="77777777" w:rsidTr="003A17A9">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tcPr>
          <w:p w14:paraId="21E4328E" w14:textId="6F9BFCB2" w:rsidR="006875C3" w:rsidRDefault="006875C3" w:rsidP="00065D88">
            <w:pPr>
              <w:keepNext/>
              <w:spacing w:after="60"/>
              <w:rPr>
                <w:rFonts w:cs="Arial"/>
                <w:sz w:val="19"/>
                <w:szCs w:val="19"/>
              </w:rPr>
            </w:pPr>
            <w:r w:rsidRPr="00764864">
              <w:rPr>
                <w:rFonts w:cs="Arial"/>
                <w:sz w:val="19"/>
                <w:szCs w:val="19"/>
              </w:rPr>
              <w:t xml:space="preserve">Does the </w:t>
            </w:r>
            <w:r w:rsidR="00152058">
              <w:rPr>
                <w:rFonts w:cs="Arial"/>
                <w:sz w:val="19"/>
                <w:szCs w:val="19"/>
              </w:rPr>
              <w:t>merchant</w:t>
            </w:r>
            <w:r>
              <w:rPr>
                <w:rFonts w:cs="Arial"/>
                <w:sz w:val="19"/>
                <w:szCs w:val="19"/>
              </w:rPr>
              <w:t xml:space="preserve"> </w:t>
            </w:r>
            <w:r w:rsidRPr="00764864">
              <w:rPr>
                <w:rFonts w:cs="Arial"/>
                <w:sz w:val="19"/>
                <w:szCs w:val="19"/>
              </w:rPr>
              <w:t xml:space="preserve">use </w:t>
            </w:r>
            <w:r>
              <w:rPr>
                <w:rFonts w:cs="Arial"/>
                <w:sz w:val="19"/>
                <w:szCs w:val="19"/>
              </w:rPr>
              <w:t>any item identified on any PCI SSC Lists of Validated Products and Solutions</w:t>
            </w:r>
            <w:r w:rsidR="00436D00" w:rsidRPr="00436D00">
              <w:rPr>
                <w:rStyle w:val="FootnoteReference"/>
                <w:rFonts w:cs="Arial"/>
                <w:sz w:val="19"/>
                <w:szCs w:val="19"/>
              </w:rPr>
              <w:footnoteReference w:customMarkFollows="1" w:id="2"/>
              <w:sym w:font="Symbol" w:char="F0A8"/>
            </w:r>
            <w:r w:rsidRPr="00764864">
              <w:rPr>
                <w:rFonts w:cs="Arial"/>
                <w:sz w:val="19"/>
                <w:szCs w:val="19"/>
              </w:rPr>
              <w:t xml:space="preserve">? </w:t>
            </w:r>
            <w:r>
              <w:rPr>
                <w:rFonts w:cs="Arial"/>
                <w:sz w:val="19"/>
                <w:szCs w:val="19"/>
              </w:rPr>
              <w:t xml:space="preserve"> </w:t>
            </w:r>
          </w:p>
          <w:p w14:paraId="4A743638" w14:textId="77777777" w:rsidR="006875C3" w:rsidRPr="00764864" w:rsidRDefault="006875C3" w:rsidP="00065D88">
            <w:pPr>
              <w:keepNext/>
              <w:spacing w:after="60"/>
              <w:rPr>
                <w:rFonts w:cs="Arial"/>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B96495">
              <w:rPr>
                <w:bCs/>
                <w:sz w:val="19"/>
                <w:szCs w:val="19"/>
              </w:rPr>
            </w:r>
            <w:r w:rsidR="00B96495">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B96495">
              <w:rPr>
                <w:bCs/>
                <w:sz w:val="19"/>
                <w:szCs w:val="19"/>
              </w:rPr>
            </w:r>
            <w:r w:rsidR="00B96495">
              <w:rPr>
                <w:bCs/>
                <w:sz w:val="19"/>
                <w:szCs w:val="19"/>
              </w:rPr>
              <w:fldChar w:fldCharType="separate"/>
            </w:r>
            <w:r w:rsidRPr="00764864">
              <w:rPr>
                <w:bCs/>
                <w:sz w:val="19"/>
                <w:szCs w:val="19"/>
              </w:rPr>
              <w:fldChar w:fldCharType="end"/>
            </w:r>
            <w:r w:rsidRPr="00764864">
              <w:rPr>
                <w:bCs/>
                <w:sz w:val="19"/>
                <w:szCs w:val="19"/>
              </w:rPr>
              <w:t xml:space="preserve"> No</w:t>
            </w:r>
          </w:p>
        </w:tc>
      </w:tr>
      <w:tr w:rsidR="006875C3" w:rsidRPr="00764864" w14:paraId="46DA3359" w14:textId="77777777" w:rsidTr="002E00FE">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jc w:val="center"/>
        </w:trPr>
        <w:tc>
          <w:tcPr>
            <w:tcW w:w="9900" w:type="dxa"/>
            <w:gridSpan w:val="5"/>
            <w:tcBorders>
              <w:top w:val="single" w:sz="4" w:space="0" w:color="808080" w:themeColor="background1" w:themeShade="80"/>
              <w:bottom w:val="single" w:sz="4" w:space="0" w:color="808080" w:themeColor="background1" w:themeShade="80"/>
            </w:tcBorders>
            <w:shd w:val="clear" w:color="auto" w:fill="auto"/>
          </w:tcPr>
          <w:p w14:paraId="264F2F66" w14:textId="4E3A25AF" w:rsidR="006875C3" w:rsidRPr="00764864" w:rsidRDefault="006875C3" w:rsidP="00065D88">
            <w:pPr>
              <w:keepNext/>
              <w:spacing w:after="60"/>
              <w:rPr>
                <w:rFonts w:cs="Arial"/>
                <w:sz w:val="19"/>
                <w:szCs w:val="19"/>
              </w:rPr>
            </w:pPr>
            <w:r>
              <w:rPr>
                <w:rFonts w:cs="Arial"/>
                <w:sz w:val="19"/>
                <w:szCs w:val="19"/>
              </w:rPr>
              <w:t>P</w:t>
            </w:r>
            <w:r w:rsidRPr="00764864">
              <w:rPr>
                <w:rFonts w:cs="Arial"/>
                <w:sz w:val="19"/>
                <w:szCs w:val="19"/>
              </w:rPr>
              <w:t xml:space="preserve">rovide the following information regarding </w:t>
            </w:r>
            <w:r>
              <w:rPr>
                <w:rFonts w:cs="Arial"/>
                <w:sz w:val="19"/>
                <w:szCs w:val="19"/>
              </w:rPr>
              <w:t xml:space="preserve">each item the </w:t>
            </w:r>
            <w:r w:rsidR="00152058">
              <w:rPr>
                <w:rFonts w:cs="Arial"/>
                <w:sz w:val="19"/>
                <w:szCs w:val="19"/>
              </w:rPr>
              <w:t xml:space="preserve">merchant </w:t>
            </w:r>
            <w:r>
              <w:rPr>
                <w:rFonts w:cs="Arial"/>
                <w:sz w:val="19"/>
                <w:szCs w:val="19"/>
              </w:rPr>
              <w:t xml:space="preserve">uses from PCI SSC’s Lists of Validated Products and Solutions. </w:t>
            </w:r>
          </w:p>
        </w:tc>
      </w:tr>
      <w:tr w:rsidR="006875C3" w:rsidRPr="00764864" w14:paraId="0623D65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3BF0A843" w14:textId="77777777" w:rsidR="006875C3" w:rsidRPr="00764864" w:rsidRDefault="006875C3" w:rsidP="00065D88">
            <w:pPr>
              <w:keepNext/>
              <w:spacing w:after="60"/>
              <w:jc w:val="center"/>
              <w:rPr>
                <w:rFonts w:cs="Arial"/>
                <w:b/>
                <w:sz w:val="18"/>
                <w:szCs w:val="18"/>
              </w:rPr>
            </w:pPr>
            <w:r>
              <w:rPr>
                <w:rFonts w:cs="Arial"/>
                <w:b/>
                <w:sz w:val="18"/>
                <w:szCs w:val="18"/>
              </w:rPr>
              <w:t>Name of PCI SSC- validated Product or Solution</w:t>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1A73DE65" w14:textId="77777777" w:rsidR="006875C3" w:rsidRPr="00764864" w:rsidRDefault="006875C3" w:rsidP="00065D88">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6A278A2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9ECD71D" w14:textId="77777777" w:rsidR="006875C3" w:rsidRPr="00764864" w:rsidRDefault="006875C3" w:rsidP="00065D88">
            <w:pPr>
              <w:keepNext/>
              <w:spacing w:after="60"/>
              <w:jc w:val="center"/>
              <w:rPr>
                <w:rFonts w:cs="Arial"/>
                <w:b/>
                <w:sz w:val="18"/>
                <w:szCs w:val="18"/>
              </w:rPr>
            </w:pPr>
            <w:r w:rsidRPr="001D1E0D">
              <w:rPr>
                <w:rFonts w:cs="Arial"/>
                <w:b/>
                <w:sz w:val="18"/>
                <w:szCs w:val="18"/>
                <w:lang w:eastAsia="en-CA"/>
              </w:rPr>
              <w:t>PCI SSC listing reference number</w:t>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5E052330" w14:textId="77777777" w:rsidR="006875C3" w:rsidRPr="00722CDE" w:rsidRDefault="006875C3" w:rsidP="00065D88">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577E83" w:rsidRPr="009A6E3B" w14:paraId="2FC6DA9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7E34CCF" w14:textId="0F6209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6065C51" w14:textId="3F00E5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107554" w14:textId="207BB86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B71F28F" w14:textId="455EB26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72FFAA" w14:textId="01652A04"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B1603B3"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BC0D9E" w14:textId="5CEE9825"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636CE6" w14:textId="484F99E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05568D4" w14:textId="30D04AA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7A36C79" w14:textId="41CC95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3854788" w14:textId="210990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0064F2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98B4F4" w14:textId="608974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B62E70F" w14:textId="1455D2E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46EBEF" w14:textId="3B87ADD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D62696" w14:textId="5F261D5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931E82" w14:textId="06EB1012"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F3C750A"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172A30" w14:textId="543FE6C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CBA5512" w14:textId="328509C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35E6104" w14:textId="34D5EF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BCA93F" w14:textId="0E4F801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EB5CB12" w14:textId="02D4257F"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2B2715A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FC59CC4" w14:textId="0A7331F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1BC905" w14:textId="004FC0C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FB990A" w14:textId="0EA4083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2ACE67" w14:textId="45DBB8A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33D20FC" w14:textId="1FAF35A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3C01A50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7552F" w14:textId="1947363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0B9C8E" w14:textId="5BF6ADD9"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81BB11" w14:textId="2178329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F25FF5" w14:textId="1B391B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A57F93F" w14:textId="1FA9B521"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E8CAA6D"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625C249" w14:textId="78F21E5A"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9B26D7" w14:textId="7B83642B"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82DC20D" w14:textId="7AA6C1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7A2C2F" w14:textId="6A4809A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FFE0183" w14:textId="4C966BF9"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595B8015"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572D50B" w14:textId="68A80D7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163B85F" w14:textId="121A2D82"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9A50941" w14:textId="11509771"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60B616" w14:textId="5BCE7AE7"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8366206" w14:textId="41B8FB66"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7E4ED1D8"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CE5FFE9" w14:textId="5CCCA8FF"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E9747CA" w14:textId="327C294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9E86C" w14:textId="6047B50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D46617C" w14:textId="39F87E2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169B42" w14:textId="7091423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4E711FD6"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0D54561" w14:textId="0D0D3368"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0D36FBC" w14:textId="4E79D2F4"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A723C70" w14:textId="329EC0FE"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B8576EC" w14:textId="0F5EAEC3"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A2FFFB1" w14:textId="0FA6CAE5"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577E83" w:rsidRPr="009A6E3B" w14:paraId="1D2911EC" w14:textId="77777777" w:rsidTr="003A17A9">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jc w:val="center"/>
        </w:trPr>
        <w:tc>
          <w:tcPr>
            <w:tcW w:w="2441"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4DF3C37" w14:textId="3E632430"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16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160443" w14:textId="7C702BD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0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AE68F6" w14:textId="764FA2BC"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84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FD9169" w14:textId="68230466" w:rsidR="00577E83" w:rsidRPr="009A6E3B" w:rsidRDefault="00577E83" w:rsidP="00577E8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24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C06681" w14:textId="0CC2779B" w:rsidR="00577E83" w:rsidRPr="009A6E3B" w:rsidRDefault="00577E83" w:rsidP="00577E8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bl>
    <w:p w14:paraId="4BA140E8" w14:textId="77777777" w:rsidR="006875C3" w:rsidRDefault="006875C3" w:rsidP="006875C3"/>
    <w:tbl>
      <w:tblPr>
        <w:tblW w:w="990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396"/>
        <w:gridCol w:w="3614"/>
        <w:gridCol w:w="1890"/>
      </w:tblGrid>
      <w:tr w:rsidR="00F36823" w:rsidRPr="000F7CAB" w14:paraId="5094E9BC" w14:textId="77777777" w:rsidTr="00E5318D">
        <w:trPr>
          <w:trHeight w:val="360"/>
          <w:jc w:val="center"/>
        </w:trPr>
        <w:tc>
          <w:tcPr>
            <w:tcW w:w="9900" w:type="dxa"/>
            <w:gridSpan w:val="3"/>
            <w:tcBorders>
              <w:top w:val="single" w:sz="4" w:space="0" w:color="808080" w:themeColor="background1" w:themeShade="80"/>
              <w:bottom w:val="single" w:sz="4" w:space="0" w:color="808080" w:themeColor="background1" w:themeShade="80"/>
            </w:tcBorders>
            <w:shd w:val="clear" w:color="auto" w:fill="006A72"/>
          </w:tcPr>
          <w:p w14:paraId="1C4650C2" w14:textId="77777777" w:rsidR="00F36823" w:rsidRPr="00C95784" w:rsidRDefault="00F36823" w:rsidP="00065D88">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6875C3" w:rsidRPr="00764864" w14:paraId="638E0CEA"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rPr>
          <w:trHeight w:val="374"/>
          <w:jc w:val="center"/>
        </w:trPr>
        <w:tc>
          <w:tcPr>
            <w:tcW w:w="9900" w:type="dxa"/>
            <w:gridSpan w:val="3"/>
            <w:shd w:val="clear" w:color="auto" w:fill="CBD4D5"/>
          </w:tcPr>
          <w:p w14:paraId="2D3BA0A1" w14:textId="77777777" w:rsidR="006875C3" w:rsidRPr="00B7522F" w:rsidRDefault="006875C3" w:rsidP="00120AD5">
            <w:pPr>
              <w:keepNext/>
              <w:spacing w:after="60"/>
              <w:rPr>
                <w:rFonts w:cs="Arial"/>
                <w:b/>
                <w:bCs/>
                <w:szCs w:val="20"/>
              </w:rPr>
            </w:pPr>
            <w:r w:rsidRPr="00B7522F">
              <w:rPr>
                <w:rFonts w:cs="Arial"/>
                <w:b/>
                <w:bCs/>
                <w:szCs w:val="20"/>
              </w:rPr>
              <w:t xml:space="preserve">Part 2f. </w:t>
            </w:r>
            <w:r w:rsidRPr="00B7522F">
              <w:rPr>
                <w:rFonts w:cs="Arial"/>
                <w:b/>
                <w:szCs w:val="20"/>
              </w:rPr>
              <w:t>Third-Party Service Providers</w:t>
            </w:r>
          </w:p>
        </w:tc>
      </w:tr>
      <w:tr w:rsidR="006875C3" w:rsidRPr="00764864" w14:paraId="17473267"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512"/>
          <w:jc w:val="center"/>
        </w:trPr>
        <w:tc>
          <w:tcPr>
            <w:tcW w:w="9900" w:type="dxa"/>
            <w:gridSpan w:val="3"/>
            <w:tcBorders>
              <w:bottom w:val="single" w:sz="4" w:space="0" w:color="808080" w:themeColor="background1" w:themeShade="80"/>
            </w:tcBorders>
          </w:tcPr>
          <w:p w14:paraId="5B925156" w14:textId="27C48F81" w:rsidR="006875C3" w:rsidRPr="00764864" w:rsidRDefault="006875C3" w:rsidP="00065D88">
            <w:pPr>
              <w:keepNext/>
              <w:spacing w:before="80" w:after="80"/>
              <w:rPr>
                <w:rFonts w:cs="Arial"/>
                <w:bCs/>
                <w:sz w:val="19"/>
                <w:szCs w:val="19"/>
              </w:rPr>
            </w:pPr>
            <w:r>
              <w:rPr>
                <w:rFonts w:cs="Arial"/>
                <w:bCs/>
                <w:sz w:val="19"/>
                <w:szCs w:val="19"/>
              </w:rPr>
              <w:t xml:space="preserve">Does the </w:t>
            </w:r>
            <w:r w:rsidR="00152058">
              <w:rPr>
                <w:rFonts w:cs="Arial"/>
                <w:bCs/>
                <w:sz w:val="19"/>
                <w:szCs w:val="19"/>
              </w:rPr>
              <w:t>merchant</w:t>
            </w:r>
            <w:r>
              <w:rPr>
                <w:rFonts w:cs="Arial"/>
                <w:bCs/>
                <w:sz w:val="19"/>
                <w:szCs w:val="19"/>
              </w:rPr>
              <w:t xml:space="preserve"> have relationships with one or more third-party service providers that:</w:t>
            </w:r>
          </w:p>
        </w:tc>
      </w:tr>
      <w:tr w:rsidR="006875C3" w:rsidRPr="00764864" w14:paraId="7CD73C84"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21654AF3" w14:textId="3AC2150A"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152058">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890" w:type="dxa"/>
          </w:tcPr>
          <w:p w14:paraId="45F9023A"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3AE5452F"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68397ECC" w14:textId="42ADFDEB"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152058">
              <w:rPr>
                <w:rFonts w:cs="Arial"/>
                <w:bCs/>
                <w:sz w:val="19"/>
                <w:szCs w:val="19"/>
              </w:rPr>
              <w:t>merchant</w:t>
            </w:r>
            <w:r w:rsidRPr="00424118">
              <w:rPr>
                <w:rFonts w:cs="Arial"/>
                <w:bCs/>
                <w:sz w:val="19"/>
                <w:szCs w:val="19"/>
              </w:rPr>
              <w:t xml:space="preserve">’s PCI DSS </w:t>
            </w:r>
            <w:proofErr w:type="spellStart"/>
            <w:r w:rsidRPr="00424118">
              <w:rPr>
                <w:rFonts w:cs="Arial"/>
                <w:bCs/>
                <w:sz w:val="19"/>
                <w:szCs w:val="19"/>
              </w:rPr>
              <w:t>assessment</w:t>
            </w:r>
            <w:r>
              <w:rPr>
                <w:rFonts w:ascii="Symbol" w:eastAsia="Symbol" w:hAnsi="Symbol" w:cs="Symbol"/>
                <w:bCs/>
                <w:sz w:val="19"/>
                <w:szCs w:val="19"/>
              </w:rPr>
              <w:t>¾</w:t>
            </w:r>
            <w:r w:rsidRPr="00424118">
              <w:rPr>
                <w:rFonts w:cs="Arial"/>
                <w:bCs/>
                <w:sz w:val="19"/>
                <w:szCs w:val="19"/>
              </w:rPr>
              <w:t>for</w:t>
            </w:r>
            <w:proofErr w:type="spellEnd"/>
            <w:r w:rsidRPr="00424118">
              <w:rPr>
                <w:rFonts w:cs="Arial"/>
                <w:bCs/>
                <w:sz w:val="19"/>
                <w:szCs w:val="19"/>
              </w:rPr>
              <w:t xml:space="preserve"> example, via network security control services, anti-malware services, security incident and event management (SIEM), contact and call centers, web-hosting services, and IaaS, PaaS, SaaS, and </w:t>
            </w:r>
            <w:proofErr w:type="spellStart"/>
            <w:r w:rsidRPr="00424118">
              <w:rPr>
                <w:rFonts w:cs="Arial"/>
                <w:bCs/>
                <w:sz w:val="19"/>
                <w:szCs w:val="19"/>
              </w:rPr>
              <w:t>FaaS</w:t>
            </w:r>
            <w:proofErr w:type="spellEnd"/>
            <w:r w:rsidRPr="00424118">
              <w:rPr>
                <w:rFonts w:cs="Arial"/>
                <w:bCs/>
                <w:sz w:val="19"/>
                <w:szCs w:val="19"/>
              </w:rPr>
              <w:t xml:space="preserve"> cloud providers</w:t>
            </w:r>
            <w:r>
              <w:rPr>
                <w:rFonts w:cs="Arial"/>
                <w:bCs/>
                <w:sz w:val="19"/>
                <w:szCs w:val="19"/>
              </w:rPr>
              <w:t>.</w:t>
            </w:r>
          </w:p>
        </w:tc>
        <w:tc>
          <w:tcPr>
            <w:tcW w:w="1890" w:type="dxa"/>
          </w:tcPr>
          <w:p w14:paraId="00C25937"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73C87CA6"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jc w:val="center"/>
        </w:trPr>
        <w:tc>
          <w:tcPr>
            <w:tcW w:w="8010" w:type="dxa"/>
            <w:gridSpan w:val="2"/>
            <w:tcBorders>
              <w:bottom w:val="single" w:sz="4" w:space="0" w:color="808080" w:themeColor="background1" w:themeShade="80"/>
            </w:tcBorders>
          </w:tcPr>
          <w:p w14:paraId="089BEA61" w14:textId="27F2FFAF" w:rsidR="006875C3" w:rsidRPr="00424118" w:rsidRDefault="006875C3" w:rsidP="006779B8">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152058">
              <w:rPr>
                <w:rFonts w:cs="Arial"/>
                <w:bCs/>
                <w:sz w:val="19"/>
                <w:szCs w:val="19"/>
              </w:rPr>
              <w:t>merchant</w:t>
            </w:r>
            <w:r w:rsidRPr="00424118">
              <w:rPr>
                <w:rFonts w:cs="Arial"/>
                <w:bCs/>
                <w:sz w:val="19"/>
                <w:szCs w:val="19"/>
              </w:rPr>
              <w:t>’s CDE (for example, vendors providing support via remote access, and</w:t>
            </w:r>
            <w:r w:rsidR="00C7412E">
              <w:rPr>
                <w:rFonts w:cs="Arial"/>
                <w:bCs/>
                <w:sz w:val="19"/>
                <w:szCs w:val="19"/>
              </w:rPr>
              <w:t>/or</w:t>
            </w:r>
            <w:r w:rsidRPr="00424118">
              <w:rPr>
                <w:rFonts w:cs="Arial"/>
                <w:bCs/>
                <w:sz w:val="19"/>
                <w:szCs w:val="19"/>
              </w:rPr>
              <w:t xml:space="preserve"> bespoke software developers)</w:t>
            </w:r>
          </w:p>
        </w:tc>
        <w:tc>
          <w:tcPr>
            <w:tcW w:w="1890" w:type="dxa"/>
          </w:tcPr>
          <w:p w14:paraId="607B430F" w14:textId="77777777" w:rsidR="006875C3" w:rsidRDefault="006875C3" w:rsidP="00277897">
            <w:pPr>
              <w:spacing w:before="8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6875C3" w:rsidRPr="00764864" w14:paraId="05B39903"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77"/>
          <w:jc w:val="center"/>
        </w:trPr>
        <w:tc>
          <w:tcPr>
            <w:tcW w:w="9900" w:type="dxa"/>
            <w:gridSpan w:val="3"/>
            <w:shd w:val="clear" w:color="auto" w:fill="E2E7E6"/>
          </w:tcPr>
          <w:p w14:paraId="6D62E337" w14:textId="77777777" w:rsidR="006875C3" w:rsidRPr="00764864" w:rsidRDefault="006875C3" w:rsidP="00065D88">
            <w:pPr>
              <w:spacing w:before="80" w:after="80"/>
              <w:rPr>
                <w:rFonts w:cs="Arial"/>
                <w:bCs/>
                <w:sz w:val="19"/>
                <w:szCs w:val="19"/>
              </w:rPr>
            </w:pPr>
            <w:r w:rsidRPr="00764864">
              <w:rPr>
                <w:rFonts w:cs="Arial"/>
                <w:b/>
                <w:bCs/>
                <w:i/>
                <w:sz w:val="19"/>
                <w:szCs w:val="19"/>
              </w:rPr>
              <w:t xml:space="preserve">If Yes: </w:t>
            </w:r>
          </w:p>
        </w:tc>
      </w:tr>
      <w:tr w:rsidR="006875C3" w:rsidRPr="00764864" w14:paraId="782A1B2A"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13"/>
          <w:jc w:val="center"/>
        </w:trPr>
        <w:tc>
          <w:tcPr>
            <w:tcW w:w="4396" w:type="dxa"/>
            <w:shd w:val="clear" w:color="auto" w:fill="F2F2F2" w:themeFill="background1" w:themeFillShade="F2"/>
          </w:tcPr>
          <w:p w14:paraId="5601CE72" w14:textId="77777777" w:rsidR="006875C3" w:rsidRPr="00764864" w:rsidRDefault="006875C3" w:rsidP="00065D88">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504" w:type="dxa"/>
            <w:gridSpan w:val="2"/>
            <w:shd w:val="clear" w:color="auto" w:fill="F2F2F2" w:themeFill="background1" w:themeFillShade="F2"/>
          </w:tcPr>
          <w:p w14:paraId="1E59DAC3" w14:textId="77777777" w:rsidR="006875C3" w:rsidRPr="00764864" w:rsidRDefault="006875C3" w:rsidP="00065D88">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577E83" w:rsidRPr="00764864" w14:paraId="54ECF2A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02612089" w14:textId="533B513D"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329C810" w14:textId="25A86E0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79B04419"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266756" w14:textId="4990A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9570038" w14:textId="4E101B8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07FCA7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7A317887" w14:textId="5AFBDAB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56E9C036" w14:textId="0B02507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084EBE9D"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187BBFC" w14:textId="72D57842"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F436A37" w14:textId="0273816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7E2F40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FF33F9C" w14:textId="2438F968"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41DC34D0" w14:textId="3D88003B"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3C2DBF68"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18B913BA" w14:textId="38C4D736"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0F369639" w14:textId="257DAF40"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A5193D"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214C32F" w14:textId="728107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3190CA13" w14:textId="61B8FF9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1A17DF7B"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4AC606EF" w14:textId="5B0CDE95"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2A04ED7F" w14:textId="4FC5EC7E"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6E5F7811"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20E529F5" w14:textId="4E7F6493"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12875F4B" w14:textId="01B36C57"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577E83" w:rsidRPr="00764864" w14:paraId="5D3831F9"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4396" w:type="dxa"/>
          </w:tcPr>
          <w:p w14:paraId="5F8E0A60" w14:textId="71D5BC9A"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504" w:type="dxa"/>
            <w:gridSpan w:val="2"/>
          </w:tcPr>
          <w:p w14:paraId="6730FBC9" w14:textId="254FF519" w:rsidR="00577E83" w:rsidRPr="00764864" w:rsidRDefault="00577E83" w:rsidP="00577E8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6875C3" w:rsidRPr="00764864" w14:paraId="21BA6639" w14:textId="77777777" w:rsidTr="00E5318D">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360"/>
          <w:jc w:val="center"/>
        </w:trPr>
        <w:tc>
          <w:tcPr>
            <w:tcW w:w="9900" w:type="dxa"/>
            <w:gridSpan w:val="3"/>
            <w:shd w:val="clear" w:color="auto" w:fill="E2E7E6"/>
          </w:tcPr>
          <w:p w14:paraId="723621C5" w14:textId="77777777" w:rsidR="006875C3" w:rsidRPr="00764864" w:rsidRDefault="006875C3" w:rsidP="00065D88">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5FED8BC9" w14:textId="4AA70FF1" w:rsidR="006875C3" w:rsidRDefault="006875C3"/>
    <w:p w14:paraId="061B6573" w14:textId="0B63B336" w:rsidR="00F36823" w:rsidRDefault="00F36823">
      <w:pPr>
        <w:spacing w:before="0" w:after="0" w:line="240" w:lineRule="auto"/>
      </w:pPr>
      <w:r>
        <w:br w:type="page"/>
      </w:r>
    </w:p>
    <w:p w14:paraId="0ADEC296" w14:textId="77777777" w:rsidR="006875C3" w:rsidRDefault="006875C3"/>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340"/>
        <w:gridCol w:w="1845"/>
        <w:gridCol w:w="1845"/>
        <w:gridCol w:w="1845"/>
        <w:gridCol w:w="1845"/>
      </w:tblGrid>
      <w:tr w:rsidR="0022761D" w:rsidRPr="00B7522F" w14:paraId="31CFF33D" w14:textId="77777777" w:rsidTr="00D36A20">
        <w:trPr>
          <w:trHeight w:val="431"/>
          <w:jc w:val="center"/>
        </w:trPr>
        <w:tc>
          <w:tcPr>
            <w:tcW w:w="9720" w:type="dxa"/>
            <w:gridSpan w:val="5"/>
            <w:shd w:val="clear" w:color="auto" w:fill="006A72"/>
            <w:vAlign w:val="center"/>
          </w:tcPr>
          <w:p w14:paraId="39634EB9" w14:textId="5A8F7573" w:rsidR="0022761D" w:rsidRPr="00B7522F" w:rsidRDefault="00D36A20" w:rsidP="008753C1">
            <w:pPr>
              <w:widowControl w:val="0"/>
              <w:spacing w:after="40" w:line="240" w:lineRule="auto"/>
              <w:rPr>
                <w:bCs/>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F36823" w:rsidRPr="00B7522F" w14:paraId="1EF8B0C0" w14:textId="77777777" w:rsidTr="00F36823">
        <w:trPr>
          <w:trHeight w:val="692"/>
          <w:jc w:val="center"/>
        </w:trPr>
        <w:tc>
          <w:tcPr>
            <w:tcW w:w="9720" w:type="dxa"/>
            <w:gridSpan w:val="5"/>
            <w:shd w:val="clear" w:color="auto" w:fill="CBD4D5"/>
            <w:vAlign w:val="center"/>
          </w:tcPr>
          <w:p w14:paraId="01F2532B" w14:textId="77777777" w:rsidR="00F36823" w:rsidRPr="00B4269F" w:rsidRDefault="00F36823" w:rsidP="00120AD5">
            <w:pPr>
              <w:widowControl w:val="0"/>
              <w:spacing w:after="60" w:line="240" w:lineRule="auto"/>
              <w:rPr>
                <w:b/>
                <w:iCs/>
                <w:szCs w:val="20"/>
              </w:rPr>
            </w:pPr>
            <w:r w:rsidRPr="00B4269F">
              <w:rPr>
                <w:b/>
                <w:iCs/>
                <w:szCs w:val="20"/>
              </w:rPr>
              <w:t>Part 2g. Summary of Assessment</w:t>
            </w:r>
          </w:p>
          <w:p w14:paraId="00C84B2D" w14:textId="486D51DE" w:rsidR="00F36823" w:rsidRPr="00B4269F" w:rsidRDefault="00F36823" w:rsidP="00120AD5">
            <w:pPr>
              <w:widowControl w:val="0"/>
              <w:spacing w:after="60" w:line="240" w:lineRule="auto"/>
              <w:rPr>
                <w:b/>
                <w:iCs/>
                <w:szCs w:val="20"/>
              </w:rPr>
            </w:pPr>
            <w:r w:rsidRPr="0022761D">
              <w:rPr>
                <w:bCs/>
                <w:i/>
                <w:szCs w:val="20"/>
              </w:rPr>
              <w:t>(SAQ Section 2 and related appendices)</w:t>
            </w:r>
          </w:p>
        </w:tc>
      </w:tr>
      <w:tr w:rsidR="0022761D" w:rsidRPr="0022761D" w14:paraId="227CA46E" w14:textId="77777777" w:rsidTr="00F36823">
        <w:trPr>
          <w:trHeight w:val="368"/>
          <w:jc w:val="center"/>
        </w:trPr>
        <w:tc>
          <w:tcPr>
            <w:tcW w:w="9720" w:type="dxa"/>
            <w:gridSpan w:val="5"/>
            <w:shd w:val="clear" w:color="auto" w:fill="auto"/>
          </w:tcPr>
          <w:p w14:paraId="11B33172" w14:textId="77777777" w:rsidR="0022761D" w:rsidRPr="0022761D" w:rsidRDefault="0022761D" w:rsidP="00065D88">
            <w:pPr>
              <w:widowControl w:val="0"/>
              <w:spacing w:after="40" w:line="240" w:lineRule="auto"/>
              <w:ind w:left="159"/>
              <w:rPr>
                <w:bCs/>
                <w:szCs w:val="20"/>
              </w:rPr>
            </w:pPr>
            <w:r w:rsidRPr="0022761D">
              <w:rPr>
                <w:bCs/>
                <w:i/>
                <w:szCs w:val="20"/>
              </w:rPr>
              <w:t>Indicate below all responses that were selected for each PCI DSS requirement.</w:t>
            </w:r>
          </w:p>
        </w:tc>
      </w:tr>
      <w:tr w:rsidR="0022761D" w14:paraId="7CBC9F6C" w14:textId="77777777" w:rsidTr="00F36823">
        <w:trPr>
          <w:trHeight w:val="692"/>
          <w:jc w:val="center"/>
        </w:trPr>
        <w:tc>
          <w:tcPr>
            <w:tcW w:w="2340" w:type="dxa"/>
            <w:vMerge w:val="restart"/>
            <w:shd w:val="clear" w:color="auto" w:fill="CBD4D5"/>
            <w:vAlign w:val="center"/>
          </w:tcPr>
          <w:p w14:paraId="22BCC46A" w14:textId="5205C5ED" w:rsidR="0022761D" w:rsidRPr="0022761D" w:rsidRDefault="0022761D" w:rsidP="00065D88">
            <w:pPr>
              <w:pStyle w:val="TableText"/>
              <w:jc w:val="center"/>
              <w:rPr>
                <w:b/>
                <w:i/>
                <w:sz w:val="20"/>
                <w:szCs w:val="20"/>
              </w:rPr>
            </w:pPr>
            <w:r w:rsidRPr="0022761D">
              <w:rPr>
                <w:b/>
                <w:sz w:val="20"/>
                <w:szCs w:val="20"/>
              </w:rPr>
              <w:t xml:space="preserve">PCI DSS </w:t>
            </w:r>
            <w:r w:rsidR="00F36823">
              <w:rPr>
                <w:b/>
                <w:sz w:val="20"/>
                <w:szCs w:val="20"/>
              </w:rPr>
              <w:br/>
            </w:r>
            <w:r w:rsidRPr="0022761D">
              <w:rPr>
                <w:b/>
                <w:sz w:val="20"/>
                <w:szCs w:val="20"/>
              </w:rPr>
              <w:t>Requirement *</w:t>
            </w:r>
          </w:p>
        </w:tc>
        <w:tc>
          <w:tcPr>
            <w:tcW w:w="7380" w:type="dxa"/>
            <w:gridSpan w:val="4"/>
            <w:shd w:val="clear" w:color="auto" w:fill="CBD4D5"/>
            <w:vAlign w:val="center"/>
          </w:tcPr>
          <w:p w14:paraId="3EC7CFAE" w14:textId="77777777" w:rsidR="0022761D" w:rsidRPr="0022761D" w:rsidRDefault="0022761D" w:rsidP="00065D88">
            <w:pPr>
              <w:widowControl w:val="0"/>
              <w:spacing w:after="40" w:line="240" w:lineRule="auto"/>
              <w:jc w:val="center"/>
              <w:rPr>
                <w:b/>
                <w:szCs w:val="20"/>
              </w:rPr>
            </w:pPr>
            <w:r w:rsidRPr="0022761D">
              <w:rPr>
                <w:b/>
                <w:szCs w:val="20"/>
              </w:rPr>
              <w:t>Requirement Responses</w:t>
            </w:r>
          </w:p>
          <w:p w14:paraId="12771065" w14:textId="77777777" w:rsidR="0022761D" w:rsidRDefault="0022761D" w:rsidP="00065D88">
            <w:pPr>
              <w:pStyle w:val="TableText"/>
              <w:jc w:val="center"/>
              <w:rPr>
                <w:b/>
                <w:i/>
                <w:sz w:val="19"/>
                <w:szCs w:val="19"/>
              </w:rPr>
            </w:pPr>
            <w:r>
              <w:rPr>
                <w:i/>
              </w:rPr>
              <w:t xml:space="preserve">More than one response may be selected for a given requirement. </w:t>
            </w:r>
            <w:r>
              <w:rPr>
                <w:i/>
              </w:rPr>
              <w:br/>
              <w:t>Indicate all responses that apply.</w:t>
            </w:r>
          </w:p>
        </w:tc>
      </w:tr>
      <w:tr w:rsidR="00034BB4" w:rsidRPr="00A564A1" w14:paraId="44DED3E0" w14:textId="77777777" w:rsidTr="00034BB4">
        <w:trPr>
          <w:jc w:val="center"/>
        </w:trPr>
        <w:tc>
          <w:tcPr>
            <w:tcW w:w="2340" w:type="dxa"/>
            <w:vMerge/>
          </w:tcPr>
          <w:p w14:paraId="6B3CDCEE" w14:textId="77777777" w:rsidR="00034BB4" w:rsidRDefault="00034BB4" w:rsidP="00065D88">
            <w:pPr>
              <w:pStyle w:val="TableText"/>
              <w:rPr>
                <w:b/>
                <w:i/>
                <w:sz w:val="19"/>
                <w:szCs w:val="19"/>
              </w:rPr>
            </w:pPr>
          </w:p>
        </w:tc>
        <w:tc>
          <w:tcPr>
            <w:tcW w:w="1845" w:type="dxa"/>
            <w:shd w:val="clear" w:color="auto" w:fill="DFE3E4"/>
            <w:vAlign w:val="center"/>
          </w:tcPr>
          <w:p w14:paraId="18F4897B" w14:textId="77777777" w:rsidR="00034BB4" w:rsidRPr="00A564A1" w:rsidRDefault="00034BB4" w:rsidP="00065D88">
            <w:pPr>
              <w:pStyle w:val="TableText"/>
              <w:jc w:val="center"/>
              <w:rPr>
                <w:bCs/>
                <w:i/>
                <w:sz w:val="19"/>
                <w:szCs w:val="19"/>
              </w:rPr>
            </w:pPr>
            <w:r w:rsidRPr="00A564A1">
              <w:rPr>
                <w:bCs/>
                <w:szCs w:val="18"/>
              </w:rPr>
              <w:t>In Place</w:t>
            </w:r>
          </w:p>
        </w:tc>
        <w:tc>
          <w:tcPr>
            <w:tcW w:w="1845" w:type="dxa"/>
            <w:shd w:val="clear" w:color="auto" w:fill="DFE3E4"/>
            <w:vAlign w:val="center"/>
          </w:tcPr>
          <w:p w14:paraId="784AE043" w14:textId="77777777" w:rsidR="00034BB4" w:rsidRPr="00A564A1" w:rsidRDefault="00034BB4" w:rsidP="00065D88">
            <w:pPr>
              <w:pStyle w:val="TableText"/>
              <w:jc w:val="center"/>
              <w:rPr>
                <w:bCs/>
                <w:i/>
                <w:sz w:val="19"/>
                <w:szCs w:val="19"/>
              </w:rPr>
            </w:pPr>
            <w:r w:rsidRPr="00A564A1">
              <w:rPr>
                <w:bCs/>
                <w:szCs w:val="18"/>
              </w:rPr>
              <w:t>In Place with CCW</w:t>
            </w:r>
          </w:p>
        </w:tc>
        <w:tc>
          <w:tcPr>
            <w:tcW w:w="1845" w:type="dxa"/>
            <w:shd w:val="clear" w:color="auto" w:fill="DFE3E4"/>
            <w:vAlign w:val="center"/>
          </w:tcPr>
          <w:p w14:paraId="38964346" w14:textId="77777777" w:rsidR="00034BB4" w:rsidRPr="00A564A1" w:rsidRDefault="00034BB4" w:rsidP="00065D88">
            <w:pPr>
              <w:pStyle w:val="TableText"/>
              <w:jc w:val="center"/>
              <w:rPr>
                <w:bCs/>
                <w:i/>
                <w:sz w:val="19"/>
                <w:szCs w:val="19"/>
              </w:rPr>
            </w:pPr>
            <w:r w:rsidRPr="00A564A1">
              <w:rPr>
                <w:bCs/>
                <w:color w:val="000000"/>
                <w:szCs w:val="18"/>
              </w:rPr>
              <w:t>Not Applicable</w:t>
            </w:r>
          </w:p>
        </w:tc>
        <w:tc>
          <w:tcPr>
            <w:tcW w:w="1845" w:type="dxa"/>
            <w:shd w:val="clear" w:color="auto" w:fill="DFE3E4"/>
            <w:vAlign w:val="center"/>
          </w:tcPr>
          <w:p w14:paraId="779FB48F" w14:textId="77777777" w:rsidR="00034BB4" w:rsidRPr="00A564A1" w:rsidRDefault="00034BB4" w:rsidP="00065D88">
            <w:pPr>
              <w:pStyle w:val="TableText"/>
              <w:jc w:val="center"/>
              <w:rPr>
                <w:bCs/>
                <w:i/>
                <w:sz w:val="19"/>
                <w:szCs w:val="19"/>
              </w:rPr>
            </w:pPr>
            <w:r w:rsidRPr="00A564A1">
              <w:rPr>
                <w:bCs/>
                <w:color w:val="000000"/>
                <w:szCs w:val="18"/>
              </w:rPr>
              <w:t xml:space="preserve">Not </w:t>
            </w:r>
            <w:r>
              <w:rPr>
                <w:bCs/>
                <w:color w:val="000000"/>
                <w:szCs w:val="18"/>
              </w:rPr>
              <w:t>in Place</w:t>
            </w:r>
          </w:p>
        </w:tc>
      </w:tr>
      <w:tr w:rsidR="00034BB4" w14:paraId="4A6FD777" w14:textId="77777777" w:rsidTr="00034BB4">
        <w:trPr>
          <w:cantSplit/>
          <w:trHeight w:val="576"/>
          <w:jc w:val="center"/>
        </w:trPr>
        <w:tc>
          <w:tcPr>
            <w:tcW w:w="2340" w:type="dxa"/>
            <w:vAlign w:val="center"/>
          </w:tcPr>
          <w:p w14:paraId="53A30F77" w14:textId="63F30C5F" w:rsidR="00034BB4" w:rsidRPr="00DB01D9" w:rsidRDefault="00034BB4" w:rsidP="0022761D">
            <w:pPr>
              <w:pStyle w:val="TableText"/>
              <w:jc w:val="center"/>
              <w:rPr>
                <w:b/>
                <w:i/>
                <w:sz w:val="19"/>
                <w:szCs w:val="19"/>
              </w:rPr>
            </w:pPr>
            <w:r w:rsidRPr="00DB01D9">
              <w:rPr>
                <w:sz w:val="19"/>
                <w:szCs w:val="19"/>
              </w:rPr>
              <w:t>Requirement 1:</w:t>
            </w:r>
          </w:p>
        </w:tc>
        <w:tc>
          <w:tcPr>
            <w:tcW w:w="1845" w:type="dxa"/>
            <w:vAlign w:val="center"/>
          </w:tcPr>
          <w:p w14:paraId="319527D7"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42263441"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3B7F1591"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156B24CF"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39969F86" w14:textId="77777777" w:rsidTr="00034BB4">
        <w:trPr>
          <w:cantSplit/>
          <w:trHeight w:val="576"/>
          <w:jc w:val="center"/>
        </w:trPr>
        <w:tc>
          <w:tcPr>
            <w:tcW w:w="2340" w:type="dxa"/>
            <w:vAlign w:val="center"/>
          </w:tcPr>
          <w:p w14:paraId="3FA9C7E6" w14:textId="5C4C5A29" w:rsidR="00034BB4" w:rsidRPr="00DB01D9" w:rsidRDefault="00034BB4" w:rsidP="0022761D">
            <w:pPr>
              <w:pStyle w:val="TableText"/>
              <w:jc w:val="center"/>
              <w:rPr>
                <w:b/>
                <w:i/>
                <w:sz w:val="19"/>
                <w:szCs w:val="19"/>
              </w:rPr>
            </w:pPr>
            <w:r w:rsidRPr="00DB01D9">
              <w:rPr>
                <w:sz w:val="19"/>
                <w:szCs w:val="19"/>
              </w:rPr>
              <w:t>Requirement 2:</w:t>
            </w:r>
          </w:p>
        </w:tc>
        <w:tc>
          <w:tcPr>
            <w:tcW w:w="1845" w:type="dxa"/>
            <w:vAlign w:val="center"/>
          </w:tcPr>
          <w:p w14:paraId="6F6689F5"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4BC7802D"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25471FB2"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3497AB62"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7E7D7BD3" w14:textId="77777777" w:rsidTr="00034BB4">
        <w:trPr>
          <w:cantSplit/>
          <w:trHeight w:val="576"/>
          <w:jc w:val="center"/>
        </w:trPr>
        <w:tc>
          <w:tcPr>
            <w:tcW w:w="2340" w:type="dxa"/>
            <w:vAlign w:val="center"/>
          </w:tcPr>
          <w:p w14:paraId="6272B81C" w14:textId="40FF58C2" w:rsidR="00034BB4" w:rsidRPr="00DB01D9" w:rsidRDefault="00034BB4" w:rsidP="0022761D">
            <w:pPr>
              <w:pStyle w:val="TableText"/>
              <w:jc w:val="center"/>
              <w:rPr>
                <w:b/>
                <w:i/>
                <w:sz w:val="19"/>
                <w:szCs w:val="19"/>
              </w:rPr>
            </w:pPr>
            <w:r w:rsidRPr="00DB01D9">
              <w:rPr>
                <w:sz w:val="19"/>
                <w:szCs w:val="19"/>
              </w:rPr>
              <w:t>Requirement 3:</w:t>
            </w:r>
          </w:p>
        </w:tc>
        <w:tc>
          <w:tcPr>
            <w:tcW w:w="1845" w:type="dxa"/>
            <w:vAlign w:val="center"/>
          </w:tcPr>
          <w:p w14:paraId="660E019B"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426085AE"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57CDC7C0"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0C74F8E7"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6E5028D9" w14:textId="77777777" w:rsidTr="00034BB4">
        <w:trPr>
          <w:cantSplit/>
          <w:trHeight w:val="576"/>
          <w:jc w:val="center"/>
        </w:trPr>
        <w:tc>
          <w:tcPr>
            <w:tcW w:w="2340" w:type="dxa"/>
            <w:vAlign w:val="center"/>
          </w:tcPr>
          <w:p w14:paraId="2F04398D" w14:textId="68F7B044" w:rsidR="00034BB4" w:rsidRPr="00DB01D9" w:rsidRDefault="00034BB4" w:rsidP="0022761D">
            <w:pPr>
              <w:pStyle w:val="TableText"/>
              <w:jc w:val="center"/>
              <w:rPr>
                <w:b/>
                <w:i/>
                <w:sz w:val="19"/>
                <w:szCs w:val="19"/>
              </w:rPr>
            </w:pPr>
            <w:r w:rsidRPr="00DB01D9">
              <w:rPr>
                <w:sz w:val="19"/>
                <w:szCs w:val="19"/>
              </w:rPr>
              <w:t>Requirement 4:</w:t>
            </w:r>
          </w:p>
        </w:tc>
        <w:tc>
          <w:tcPr>
            <w:tcW w:w="1845" w:type="dxa"/>
            <w:vAlign w:val="center"/>
          </w:tcPr>
          <w:p w14:paraId="50209F47"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0E8B4475"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6AC6FE7E"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6F1E091A"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46AFB3EE" w14:textId="77777777" w:rsidTr="00034BB4">
        <w:trPr>
          <w:cantSplit/>
          <w:trHeight w:val="576"/>
          <w:jc w:val="center"/>
        </w:trPr>
        <w:tc>
          <w:tcPr>
            <w:tcW w:w="2340" w:type="dxa"/>
            <w:vAlign w:val="center"/>
          </w:tcPr>
          <w:p w14:paraId="143BF729" w14:textId="777C201C" w:rsidR="00034BB4" w:rsidRPr="00DB01D9" w:rsidRDefault="00034BB4" w:rsidP="0022761D">
            <w:pPr>
              <w:pStyle w:val="TableText"/>
              <w:jc w:val="center"/>
              <w:rPr>
                <w:b/>
                <w:i/>
                <w:sz w:val="19"/>
                <w:szCs w:val="19"/>
              </w:rPr>
            </w:pPr>
            <w:r w:rsidRPr="00DB01D9">
              <w:rPr>
                <w:sz w:val="19"/>
                <w:szCs w:val="19"/>
              </w:rPr>
              <w:t>Requirement 5:</w:t>
            </w:r>
          </w:p>
        </w:tc>
        <w:tc>
          <w:tcPr>
            <w:tcW w:w="1845" w:type="dxa"/>
            <w:vAlign w:val="center"/>
          </w:tcPr>
          <w:p w14:paraId="5B8589C7"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2D0385BD"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40103A80"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49A12906"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4A237D25" w14:textId="77777777" w:rsidTr="00034BB4">
        <w:trPr>
          <w:cantSplit/>
          <w:trHeight w:val="576"/>
          <w:jc w:val="center"/>
        </w:trPr>
        <w:tc>
          <w:tcPr>
            <w:tcW w:w="2340" w:type="dxa"/>
            <w:vAlign w:val="center"/>
          </w:tcPr>
          <w:p w14:paraId="33731104" w14:textId="51E709A5" w:rsidR="00034BB4" w:rsidRPr="00DB01D9" w:rsidRDefault="00034BB4" w:rsidP="0022761D">
            <w:pPr>
              <w:pStyle w:val="TableText"/>
              <w:jc w:val="center"/>
              <w:rPr>
                <w:b/>
                <w:i/>
                <w:sz w:val="19"/>
                <w:szCs w:val="19"/>
              </w:rPr>
            </w:pPr>
            <w:r w:rsidRPr="00DB01D9">
              <w:rPr>
                <w:sz w:val="19"/>
                <w:szCs w:val="19"/>
              </w:rPr>
              <w:t>Requirement 6:</w:t>
            </w:r>
          </w:p>
        </w:tc>
        <w:tc>
          <w:tcPr>
            <w:tcW w:w="1845" w:type="dxa"/>
            <w:vAlign w:val="center"/>
          </w:tcPr>
          <w:p w14:paraId="60609BB8"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7542D6CE"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0DECD8B3"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5242076B"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45507D7F" w14:textId="77777777" w:rsidTr="00034BB4">
        <w:trPr>
          <w:cantSplit/>
          <w:trHeight w:val="576"/>
          <w:jc w:val="center"/>
        </w:trPr>
        <w:tc>
          <w:tcPr>
            <w:tcW w:w="2340" w:type="dxa"/>
            <w:vAlign w:val="center"/>
          </w:tcPr>
          <w:p w14:paraId="4E84D626" w14:textId="210A9536" w:rsidR="00034BB4" w:rsidRPr="00DB01D9" w:rsidRDefault="00034BB4" w:rsidP="0022761D">
            <w:pPr>
              <w:pStyle w:val="TableText"/>
              <w:jc w:val="center"/>
              <w:rPr>
                <w:b/>
                <w:i/>
                <w:sz w:val="19"/>
                <w:szCs w:val="19"/>
              </w:rPr>
            </w:pPr>
            <w:r w:rsidRPr="00DB01D9">
              <w:rPr>
                <w:sz w:val="19"/>
                <w:szCs w:val="19"/>
              </w:rPr>
              <w:t>Requirement 7:</w:t>
            </w:r>
          </w:p>
        </w:tc>
        <w:tc>
          <w:tcPr>
            <w:tcW w:w="1845" w:type="dxa"/>
            <w:vAlign w:val="center"/>
          </w:tcPr>
          <w:p w14:paraId="5918443F"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12FF19EE"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0EB8053A"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44AD3ED6"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22D2E067" w14:textId="77777777" w:rsidTr="00034BB4">
        <w:trPr>
          <w:cantSplit/>
          <w:trHeight w:val="576"/>
          <w:jc w:val="center"/>
        </w:trPr>
        <w:tc>
          <w:tcPr>
            <w:tcW w:w="2340" w:type="dxa"/>
            <w:vAlign w:val="center"/>
          </w:tcPr>
          <w:p w14:paraId="3BEB3E3D" w14:textId="77ECF9E6" w:rsidR="00034BB4" w:rsidRPr="00DB01D9" w:rsidRDefault="00034BB4" w:rsidP="0022761D">
            <w:pPr>
              <w:pStyle w:val="TableText"/>
              <w:jc w:val="center"/>
              <w:rPr>
                <w:b/>
                <w:i/>
                <w:sz w:val="19"/>
                <w:szCs w:val="19"/>
              </w:rPr>
            </w:pPr>
            <w:r w:rsidRPr="00DB01D9">
              <w:rPr>
                <w:sz w:val="19"/>
                <w:szCs w:val="19"/>
              </w:rPr>
              <w:t>Requirement 8:</w:t>
            </w:r>
          </w:p>
        </w:tc>
        <w:tc>
          <w:tcPr>
            <w:tcW w:w="1845" w:type="dxa"/>
            <w:vAlign w:val="center"/>
          </w:tcPr>
          <w:p w14:paraId="4ABF807A"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2FB0ABC0"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1C081613"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7D43885A"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764B06E9" w14:textId="77777777" w:rsidTr="00034BB4">
        <w:trPr>
          <w:cantSplit/>
          <w:trHeight w:val="576"/>
          <w:jc w:val="center"/>
        </w:trPr>
        <w:tc>
          <w:tcPr>
            <w:tcW w:w="2340" w:type="dxa"/>
            <w:vAlign w:val="center"/>
          </w:tcPr>
          <w:p w14:paraId="0EF7A510" w14:textId="6B2A5DE5" w:rsidR="00034BB4" w:rsidRPr="00DB01D9" w:rsidRDefault="00034BB4" w:rsidP="0022761D">
            <w:pPr>
              <w:pStyle w:val="TableText"/>
              <w:jc w:val="center"/>
              <w:rPr>
                <w:b/>
                <w:i/>
                <w:sz w:val="19"/>
                <w:szCs w:val="19"/>
              </w:rPr>
            </w:pPr>
            <w:r w:rsidRPr="00DB01D9">
              <w:rPr>
                <w:sz w:val="19"/>
                <w:szCs w:val="19"/>
              </w:rPr>
              <w:t>Requirement 9:</w:t>
            </w:r>
          </w:p>
        </w:tc>
        <w:tc>
          <w:tcPr>
            <w:tcW w:w="1845" w:type="dxa"/>
            <w:vAlign w:val="center"/>
          </w:tcPr>
          <w:p w14:paraId="4D8421E4"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611501D1"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03AFEEEC"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0F6D7C6C"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2BED5D68" w14:textId="77777777" w:rsidTr="00034BB4">
        <w:trPr>
          <w:cantSplit/>
          <w:trHeight w:val="576"/>
          <w:jc w:val="center"/>
        </w:trPr>
        <w:tc>
          <w:tcPr>
            <w:tcW w:w="2340" w:type="dxa"/>
            <w:vAlign w:val="center"/>
          </w:tcPr>
          <w:p w14:paraId="37550405" w14:textId="4ADA78EE" w:rsidR="00034BB4" w:rsidRPr="00DB01D9" w:rsidRDefault="00034BB4" w:rsidP="0022761D">
            <w:pPr>
              <w:pStyle w:val="TableText"/>
              <w:jc w:val="center"/>
              <w:rPr>
                <w:b/>
                <w:i/>
                <w:sz w:val="19"/>
                <w:szCs w:val="19"/>
              </w:rPr>
            </w:pPr>
            <w:r w:rsidRPr="00DB01D9">
              <w:rPr>
                <w:sz w:val="19"/>
                <w:szCs w:val="19"/>
              </w:rPr>
              <w:t>Requirement 10:</w:t>
            </w:r>
          </w:p>
        </w:tc>
        <w:tc>
          <w:tcPr>
            <w:tcW w:w="1845" w:type="dxa"/>
            <w:vAlign w:val="center"/>
          </w:tcPr>
          <w:p w14:paraId="5387F288"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21702685"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3A0F567B"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79758146"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4FA498D9" w14:textId="77777777" w:rsidTr="00034BB4">
        <w:trPr>
          <w:cantSplit/>
          <w:trHeight w:val="576"/>
          <w:jc w:val="center"/>
        </w:trPr>
        <w:tc>
          <w:tcPr>
            <w:tcW w:w="2340" w:type="dxa"/>
            <w:vAlign w:val="center"/>
          </w:tcPr>
          <w:p w14:paraId="4C2525BD" w14:textId="4762284A" w:rsidR="00034BB4" w:rsidRPr="00DB01D9" w:rsidRDefault="00034BB4" w:rsidP="0022761D">
            <w:pPr>
              <w:pStyle w:val="TableText"/>
              <w:jc w:val="center"/>
              <w:rPr>
                <w:b/>
                <w:i/>
                <w:sz w:val="19"/>
                <w:szCs w:val="19"/>
              </w:rPr>
            </w:pPr>
            <w:r w:rsidRPr="00DB01D9">
              <w:rPr>
                <w:sz w:val="19"/>
                <w:szCs w:val="19"/>
              </w:rPr>
              <w:t>Requirement 11:</w:t>
            </w:r>
          </w:p>
        </w:tc>
        <w:tc>
          <w:tcPr>
            <w:tcW w:w="1845" w:type="dxa"/>
            <w:vAlign w:val="center"/>
          </w:tcPr>
          <w:p w14:paraId="48259E06"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662C2844"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098B8086"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47CE47C8"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r w:rsidR="00034BB4" w14:paraId="7AED13BD" w14:textId="77777777" w:rsidTr="00034BB4">
        <w:trPr>
          <w:cantSplit/>
          <w:trHeight w:val="576"/>
          <w:jc w:val="center"/>
        </w:trPr>
        <w:tc>
          <w:tcPr>
            <w:tcW w:w="2340" w:type="dxa"/>
            <w:vAlign w:val="center"/>
          </w:tcPr>
          <w:p w14:paraId="7888AAD3" w14:textId="5F196017" w:rsidR="00034BB4" w:rsidRPr="00DB01D9" w:rsidRDefault="00034BB4" w:rsidP="0022761D">
            <w:pPr>
              <w:pStyle w:val="TableText"/>
              <w:jc w:val="center"/>
              <w:rPr>
                <w:b/>
                <w:i/>
                <w:sz w:val="19"/>
                <w:szCs w:val="19"/>
              </w:rPr>
            </w:pPr>
            <w:r w:rsidRPr="00DB01D9">
              <w:rPr>
                <w:sz w:val="19"/>
                <w:szCs w:val="19"/>
              </w:rPr>
              <w:t>Requirement 12:</w:t>
            </w:r>
          </w:p>
        </w:tc>
        <w:tc>
          <w:tcPr>
            <w:tcW w:w="1845" w:type="dxa"/>
            <w:vAlign w:val="center"/>
          </w:tcPr>
          <w:p w14:paraId="2E0E535E" w14:textId="77777777" w:rsidR="00034BB4" w:rsidRDefault="00034BB4" w:rsidP="0022761D">
            <w:pPr>
              <w:pStyle w:val="TableText"/>
              <w:jc w:val="center"/>
              <w:rPr>
                <w:b/>
                <w:i/>
                <w:sz w:val="19"/>
                <w:szCs w:val="19"/>
              </w:rPr>
            </w:pPr>
            <w:r w:rsidRPr="00764864">
              <w:fldChar w:fldCharType="begin">
                <w:ffData>
                  <w:name w:val="Check20"/>
                  <w:enabled/>
                  <w:calcOnExit w:val="0"/>
                  <w:checkBox>
                    <w:sizeAuto/>
                    <w:default w:val="0"/>
                  </w:checkBox>
                </w:ffData>
              </w:fldChar>
            </w:r>
            <w:bookmarkStart w:id="55" w:name="Check20"/>
            <w:r w:rsidRPr="00764864">
              <w:instrText xml:space="preserve"> FORMCHECKBOX </w:instrText>
            </w:r>
            <w:r w:rsidR="00B96495">
              <w:fldChar w:fldCharType="separate"/>
            </w:r>
            <w:r w:rsidRPr="00764864">
              <w:fldChar w:fldCharType="end"/>
            </w:r>
            <w:bookmarkEnd w:id="55"/>
          </w:p>
        </w:tc>
        <w:tc>
          <w:tcPr>
            <w:tcW w:w="1845" w:type="dxa"/>
            <w:vAlign w:val="center"/>
          </w:tcPr>
          <w:p w14:paraId="76A11A95" w14:textId="77777777" w:rsidR="00034BB4" w:rsidRDefault="00034BB4" w:rsidP="0022761D">
            <w:pPr>
              <w:pStyle w:val="TableText"/>
              <w:jc w:val="center"/>
              <w:rPr>
                <w:b/>
                <w:i/>
                <w:sz w:val="19"/>
                <w:szCs w:val="19"/>
              </w:rPr>
            </w:pPr>
            <w:r w:rsidRPr="00764864">
              <w:fldChar w:fldCharType="begin">
                <w:ffData>
                  <w:name w:val="Check21"/>
                  <w:enabled/>
                  <w:calcOnExit w:val="0"/>
                  <w:checkBox>
                    <w:sizeAuto/>
                    <w:default w:val="0"/>
                  </w:checkBox>
                </w:ffData>
              </w:fldChar>
            </w:r>
            <w:bookmarkStart w:id="56" w:name="Check21"/>
            <w:r w:rsidRPr="00764864">
              <w:instrText xml:space="preserve"> FORMCHECKBOX </w:instrText>
            </w:r>
            <w:r w:rsidR="00B96495">
              <w:fldChar w:fldCharType="separate"/>
            </w:r>
            <w:r w:rsidRPr="00764864">
              <w:fldChar w:fldCharType="end"/>
            </w:r>
            <w:bookmarkEnd w:id="56"/>
          </w:p>
        </w:tc>
        <w:tc>
          <w:tcPr>
            <w:tcW w:w="1845" w:type="dxa"/>
            <w:vAlign w:val="center"/>
          </w:tcPr>
          <w:p w14:paraId="2D3F3D6C" w14:textId="77777777" w:rsidR="00034BB4" w:rsidRDefault="00034BB4" w:rsidP="0022761D">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B96495">
              <w:fldChar w:fldCharType="separate"/>
            </w:r>
            <w:r w:rsidRPr="00764864">
              <w:fldChar w:fldCharType="end"/>
            </w:r>
          </w:p>
        </w:tc>
        <w:tc>
          <w:tcPr>
            <w:tcW w:w="1845" w:type="dxa"/>
            <w:vAlign w:val="center"/>
          </w:tcPr>
          <w:p w14:paraId="6E242003" w14:textId="77777777" w:rsidR="00034BB4" w:rsidRDefault="00034BB4" w:rsidP="0022761D">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B96495">
              <w:fldChar w:fldCharType="separate"/>
            </w:r>
            <w:r w:rsidRPr="0036313D">
              <w:fldChar w:fldCharType="end"/>
            </w:r>
          </w:p>
        </w:tc>
      </w:tr>
    </w:tbl>
    <w:p w14:paraId="17B4502C" w14:textId="304791D9" w:rsidR="001A182E" w:rsidRDefault="001A182E" w:rsidP="001A182E">
      <w:pPr>
        <w:spacing w:before="240" w:after="0"/>
      </w:pPr>
      <w:r w:rsidRPr="008E00B8">
        <w:rPr>
          <w:i/>
        </w:rPr>
        <w:t xml:space="preserve">* PCI DSS Requirements indicated </w:t>
      </w:r>
      <w:r w:rsidR="00F60039">
        <w:rPr>
          <w:i/>
        </w:rPr>
        <w:t>above</w:t>
      </w:r>
      <w:r w:rsidR="00F60039" w:rsidRPr="008E00B8">
        <w:rPr>
          <w:i/>
        </w:rPr>
        <w:t xml:space="preserve"> </w:t>
      </w:r>
      <w:r w:rsidRPr="008E00B8">
        <w:rPr>
          <w:i/>
        </w:rPr>
        <w:t xml:space="preserve">refer to the </w:t>
      </w:r>
      <w:r>
        <w:rPr>
          <w:i/>
        </w:rPr>
        <w:t xml:space="preserve">requirements </w:t>
      </w:r>
      <w:r w:rsidRPr="008E00B8">
        <w:rPr>
          <w:i/>
        </w:rPr>
        <w:t>in Section 2 of th</w:t>
      </w:r>
      <w:r w:rsidR="00D046D1">
        <w:rPr>
          <w:i/>
        </w:rPr>
        <w:t>is</w:t>
      </w:r>
      <w:r w:rsidRPr="008E00B8">
        <w:rPr>
          <w:i/>
        </w:rPr>
        <w:t xml:space="preserve"> SAQ.</w:t>
      </w:r>
    </w:p>
    <w:tbl>
      <w:tblPr>
        <w:tblW w:w="936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666"/>
        <w:gridCol w:w="8694"/>
      </w:tblGrid>
      <w:tr w:rsidR="003338B4" w:rsidRPr="00FD6FE3" w14:paraId="4E1D17E7" w14:textId="77777777" w:rsidTr="008753C1">
        <w:trPr>
          <w:jc w:val="center"/>
        </w:trPr>
        <w:tc>
          <w:tcPr>
            <w:tcW w:w="9360" w:type="dxa"/>
            <w:gridSpan w:val="2"/>
            <w:shd w:val="clear" w:color="auto" w:fill="CBD4D5"/>
          </w:tcPr>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9720"/>
            </w:tblGrid>
            <w:tr w:rsidR="00C70EFA" w:rsidRPr="00B7522F" w14:paraId="0B51E624" w14:textId="77777777" w:rsidTr="0003245E">
              <w:trPr>
                <w:trHeight w:val="431"/>
                <w:jc w:val="center"/>
              </w:trPr>
              <w:tc>
                <w:tcPr>
                  <w:tcW w:w="9720" w:type="dxa"/>
                  <w:shd w:val="clear" w:color="auto" w:fill="006A72"/>
                  <w:vAlign w:val="center"/>
                </w:tcPr>
                <w:p w14:paraId="01D96059" w14:textId="77777777" w:rsidR="00C70EFA" w:rsidRPr="00B7522F" w:rsidRDefault="00C70EFA" w:rsidP="00C4532E">
                  <w:pPr>
                    <w:keepNext/>
                    <w:spacing w:after="40" w:line="240" w:lineRule="auto"/>
                    <w:ind w:left="159"/>
                    <w:rPr>
                      <w:bCs/>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p w14:paraId="0F01AB80" w14:textId="61C34C5F" w:rsidR="003338B4" w:rsidRPr="0022761D" w:rsidRDefault="003338B4" w:rsidP="008753C1">
            <w:pPr>
              <w:keepNext/>
              <w:spacing w:after="60"/>
              <w:rPr>
                <w:rFonts w:cs="Arial"/>
                <w:b/>
                <w:bCs/>
                <w:szCs w:val="20"/>
              </w:rPr>
            </w:pPr>
            <w:r w:rsidRPr="0022761D">
              <w:rPr>
                <w:rFonts w:cs="Arial"/>
                <w:b/>
                <w:bCs/>
                <w:szCs w:val="20"/>
              </w:rPr>
              <w:t>Part 2</w:t>
            </w:r>
            <w:r w:rsidR="001D5158" w:rsidRPr="0022761D">
              <w:rPr>
                <w:rFonts w:cs="Arial"/>
                <w:b/>
                <w:bCs/>
                <w:szCs w:val="20"/>
              </w:rPr>
              <w:t>h</w:t>
            </w:r>
            <w:r w:rsidRPr="0022761D">
              <w:rPr>
                <w:rFonts w:cs="Arial"/>
                <w:b/>
                <w:bCs/>
                <w:szCs w:val="20"/>
              </w:rPr>
              <w:t xml:space="preserve">. </w:t>
            </w:r>
            <w:r w:rsidRPr="0022761D">
              <w:rPr>
                <w:rFonts w:cs="Arial"/>
                <w:b/>
                <w:szCs w:val="20"/>
              </w:rPr>
              <w:t>Eligibility to Complete SAQ A-EP</w:t>
            </w:r>
          </w:p>
        </w:tc>
      </w:tr>
      <w:tr w:rsidR="00B54AFA" w:rsidRPr="00685C0E" w14:paraId="66888E6C" w14:textId="77777777" w:rsidTr="008753C1">
        <w:tblPrEx>
          <w:tblLook w:val="00A0" w:firstRow="1" w:lastRow="0" w:firstColumn="1" w:lastColumn="0" w:noHBand="0" w:noVBand="0"/>
        </w:tblPrEx>
        <w:trPr>
          <w:trHeight w:val="400"/>
          <w:jc w:val="center"/>
        </w:trPr>
        <w:tc>
          <w:tcPr>
            <w:tcW w:w="9360" w:type="dxa"/>
            <w:gridSpan w:val="2"/>
          </w:tcPr>
          <w:p w14:paraId="3578635C" w14:textId="44B3114A" w:rsidR="00B54AFA" w:rsidRPr="00DB01D9" w:rsidRDefault="00B54AFA" w:rsidP="6943AA5A">
            <w:pPr>
              <w:keepNext/>
              <w:spacing w:before="80" w:after="80"/>
              <w:rPr>
                <w:rFonts w:cs="Arial"/>
                <w:sz w:val="19"/>
                <w:szCs w:val="19"/>
              </w:rPr>
            </w:pPr>
            <w:r w:rsidRPr="6943AA5A">
              <w:rPr>
                <w:rFonts w:cs="Arial"/>
                <w:sz w:val="19"/>
                <w:szCs w:val="19"/>
              </w:rPr>
              <w:t>Merchant certifies eligibility to complete this Self-Assessment Questionnaire because, for this payment channel:</w:t>
            </w:r>
          </w:p>
        </w:tc>
      </w:tr>
      <w:tr w:rsidR="00B54AFA" w:rsidRPr="00685C0E" w14:paraId="4F7C16DF"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C0C0C0"/>
              <w:left w:val="nil"/>
              <w:bottom w:val="single" w:sz="4" w:space="0" w:color="808080" w:themeColor="background1" w:themeShade="80"/>
              <w:right w:val="single" w:sz="4" w:space="0" w:color="808080" w:themeColor="background1" w:themeShade="80"/>
            </w:tcBorders>
          </w:tcPr>
          <w:p w14:paraId="1FCCA273"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bookmarkStart w:id="57" w:name="Check8"/>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bookmarkEnd w:id="57"/>
          </w:p>
        </w:tc>
        <w:tc>
          <w:tcPr>
            <w:tcW w:w="8694" w:type="dxa"/>
            <w:tcBorders>
              <w:top w:val="single" w:sz="4" w:space="0" w:color="C0C0C0"/>
              <w:left w:val="single" w:sz="4" w:space="0" w:color="808080" w:themeColor="background1" w:themeShade="80"/>
              <w:bottom w:val="single" w:sz="4" w:space="0" w:color="808080" w:themeColor="background1" w:themeShade="80"/>
              <w:right w:val="nil"/>
            </w:tcBorders>
          </w:tcPr>
          <w:p w14:paraId="0880C7C2" w14:textId="24AB2D75" w:rsidR="00B54AFA" w:rsidRPr="00DB01D9" w:rsidRDefault="00E27BFE" w:rsidP="0010370A">
            <w:pPr>
              <w:keepNext/>
              <w:spacing w:after="60"/>
              <w:rPr>
                <w:b/>
                <w:sz w:val="19"/>
                <w:szCs w:val="19"/>
              </w:rPr>
            </w:pPr>
            <w:r w:rsidRPr="00DB01D9">
              <w:rPr>
                <w:sz w:val="19"/>
                <w:szCs w:val="19"/>
              </w:rPr>
              <w:t xml:space="preserve">The </w:t>
            </w:r>
            <w:r w:rsidR="00B83B7A" w:rsidRPr="00DB01D9">
              <w:rPr>
                <w:sz w:val="19"/>
                <w:szCs w:val="19"/>
              </w:rPr>
              <w:t>m</w:t>
            </w:r>
            <w:r w:rsidR="00B54AFA" w:rsidRPr="00DB01D9">
              <w:rPr>
                <w:sz w:val="19"/>
                <w:szCs w:val="19"/>
              </w:rPr>
              <w:t xml:space="preserve">erchant </w:t>
            </w:r>
            <w:r w:rsidR="00D53B4F" w:rsidRPr="00DB01D9">
              <w:rPr>
                <w:rFonts w:cs="Arial"/>
                <w:sz w:val="19"/>
                <w:szCs w:val="19"/>
              </w:rPr>
              <w:t>accepts only e-commerce transactions</w:t>
            </w:r>
            <w:r w:rsidR="007B08CB">
              <w:rPr>
                <w:sz w:val="19"/>
                <w:szCs w:val="19"/>
              </w:rPr>
              <w:t>.</w:t>
            </w:r>
          </w:p>
        </w:tc>
      </w:tr>
      <w:tr w:rsidR="00B54AFA" w:rsidRPr="00685C0E" w14:paraId="3E80F062"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6864818"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bookmarkStart w:id="58" w:name="Check9"/>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bookmarkEnd w:id="58"/>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888ADD0" w14:textId="1CD222CC" w:rsidR="00B54AFA" w:rsidRPr="00DB01D9" w:rsidRDefault="00894325" w:rsidP="0010370A">
            <w:pPr>
              <w:keepNext/>
              <w:spacing w:after="60"/>
              <w:rPr>
                <w:sz w:val="19"/>
                <w:szCs w:val="19"/>
              </w:rPr>
            </w:pPr>
            <w:r w:rsidRPr="00DB01D9">
              <w:rPr>
                <w:sz w:val="19"/>
                <w:szCs w:val="19"/>
              </w:rPr>
              <w:t xml:space="preserve">All processing of </w:t>
            </w:r>
            <w:r w:rsidR="00235352">
              <w:rPr>
                <w:sz w:val="19"/>
                <w:szCs w:val="19"/>
              </w:rPr>
              <w:t>account</w:t>
            </w:r>
            <w:r w:rsidR="00235352" w:rsidRPr="00DB01D9">
              <w:rPr>
                <w:sz w:val="19"/>
                <w:szCs w:val="19"/>
              </w:rPr>
              <w:t xml:space="preserve"> </w:t>
            </w:r>
            <w:r w:rsidRPr="00DB01D9">
              <w:rPr>
                <w:sz w:val="19"/>
                <w:szCs w:val="19"/>
              </w:rPr>
              <w:t xml:space="preserve">data, </w:t>
            </w:r>
            <w:proofErr w:type="gramStart"/>
            <w:r w:rsidRPr="00DB01D9">
              <w:rPr>
                <w:sz w:val="19"/>
                <w:szCs w:val="19"/>
              </w:rPr>
              <w:t>with the exception of</w:t>
            </w:r>
            <w:proofErr w:type="gramEnd"/>
            <w:r w:rsidRPr="00DB01D9">
              <w:rPr>
                <w:sz w:val="19"/>
                <w:szCs w:val="19"/>
              </w:rPr>
              <w:t xml:space="preserve"> the payment page, is entirely outsourced to a PCI DSS compliant third-party service provider (TPSP)/payment processor</w:t>
            </w:r>
            <w:r w:rsidR="007B08CB">
              <w:rPr>
                <w:sz w:val="19"/>
                <w:szCs w:val="19"/>
              </w:rPr>
              <w:t>.</w:t>
            </w:r>
          </w:p>
        </w:tc>
      </w:tr>
      <w:tr w:rsidR="00B54AFA" w:rsidRPr="00685C0E" w14:paraId="76E23C59"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305"/>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92C80C" w14:textId="77777777" w:rsidR="00B54AFA" w:rsidRPr="00685C0E" w:rsidRDefault="00B54AFA"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1117C81" w14:textId="5C526BD8" w:rsidR="00B54AFA" w:rsidRPr="00DB01D9" w:rsidRDefault="00894325" w:rsidP="0010370A">
            <w:pPr>
              <w:keepNext/>
              <w:spacing w:after="60"/>
              <w:rPr>
                <w:sz w:val="19"/>
                <w:szCs w:val="19"/>
              </w:rPr>
            </w:pPr>
            <w:r w:rsidRPr="00DB01D9">
              <w:rPr>
                <w:sz w:val="19"/>
                <w:szCs w:val="19"/>
              </w:rPr>
              <w:t xml:space="preserve">The </w:t>
            </w:r>
            <w:r w:rsidR="002E7F1E" w:rsidRPr="00DB01D9">
              <w:rPr>
                <w:sz w:val="19"/>
                <w:szCs w:val="19"/>
              </w:rPr>
              <w:t>m</w:t>
            </w:r>
            <w:r w:rsidR="00D53B4F" w:rsidRPr="00DB01D9">
              <w:rPr>
                <w:sz w:val="19"/>
                <w:szCs w:val="19"/>
              </w:rPr>
              <w:t xml:space="preserve">erchant’s e-commerce website does not receive </w:t>
            </w:r>
            <w:r w:rsidR="00235352">
              <w:rPr>
                <w:sz w:val="19"/>
                <w:szCs w:val="19"/>
              </w:rPr>
              <w:t>account</w:t>
            </w:r>
            <w:r w:rsidR="00235352" w:rsidRPr="00DB01D9">
              <w:rPr>
                <w:sz w:val="19"/>
                <w:szCs w:val="19"/>
              </w:rPr>
              <w:t xml:space="preserve"> </w:t>
            </w:r>
            <w:r w:rsidR="00D53B4F" w:rsidRPr="00DB01D9">
              <w:rPr>
                <w:sz w:val="19"/>
                <w:szCs w:val="19"/>
              </w:rPr>
              <w:t xml:space="preserve">data </w:t>
            </w:r>
            <w:r w:rsidR="0019063B" w:rsidRPr="00DB01D9">
              <w:rPr>
                <w:sz w:val="19"/>
                <w:szCs w:val="19"/>
              </w:rPr>
              <w:t xml:space="preserve">but controls how customers, or their </w:t>
            </w:r>
            <w:r w:rsidR="00235352">
              <w:rPr>
                <w:sz w:val="19"/>
                <w:szCs w:val="19"/>
              </w:rPr>
              <w:t>account</w:t>
            </w:r>
            <w:r w:rsidR="00235352" w:rsidRPr="00DB01D9">
              <w:rPr>
                <w:sz w:val="19"/>
                <w:szCs w:val="19"/>
              </w:rPr>
              <w:t xml:space="preserve"> </w:t>
            </w:r>
            <w:r w:rsidR="0019063B" w:rsidRPr="00DB01D9">
              <w:rPr>
                <w:sz w:val="19"/>
                <w:szCs w:val="19"/>
              </w:rPr>
              <w:t>data, are redirected to a PCI DSS compliant</w:t>
            </w:r>
            <w:r w:rsidR="0019063B" w:rsidRPr="00DB01D9" w:rsidDel="003B0745">
              <w:rPr>
                <w:sz w:val="19"/>
                <w:szCs w:val="19"/>
              </w:rPr>
              <w:t xml:space="preserve"> </w:t>
            </w:r>
            <w:r w:rsidR="0019063B" w:rsidRPr="00DB01D9">
              <w:rPr>
                <w:sz w:val="19"/>
                <w:szCs w:val="19"/>
              </w:rPr>
              <w:t>TPSP/payment processor</w:t>
            </w:r>
            <w:r w:rsidR="007B08CB">
              <w:rPr>
                <w:sz w:val="19"/>
                <w:szCs w:val="19"/>
              </w:rPr>
              <w:t>.</w:t>
            </w:r>
          </w:p>
        </w:tc>
      </w:tr>
      <w:tr w:rsidR="00D53B4F" w:rsidRPr="00685C0E" w14:paraId="015FE595"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0321A37"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8"/>
                  <w:enabled/>
                  <w:calcOnExit w:val="0"/>
                  <w:checkBox>
                    <w:sizeAuto/>
                    <w:default w:val="0"/>
                  </w:checkBox>
                </w:ffData>
              </w:fldChar>
            </w:r>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24A1CB" w14:textId="2E3BAF72" w:rsidR="00D53B4F" w:rsidRPr="00DB01D9" w:rsidRDefault="006C4A1B" w:rsidP="0010370A">
            <w:pPr>
              <w:keepNext/>
              <w:spacing w:after="60"/>
              <w:rPr>
                <w:sz w:val="19"/>
                <w:szCs w:val="19"/>
              </w:rPr>
            </w:pPr>
            <w:r w:rsidRPr="00DB01D9">
              <w:rPr>
                <w:sz w:val="19"/>
                <w:szCs w:val="19"/>
              </w:rPr>
              <w:t>If merchant website is hosted by a TPSP, the TPSP is compliant with all applicable PCI DSS requirements (for example, including PCI DSS Appendix A if the TPSP is a multi-tenant hosting provider)</w:t>
            </w:r>
            <w:r w:rsidR="007B08CB">
              <w:rPr>
                <w:sz w:val="19"/>
                <w:szCs w:val="19"/>
              </w:rPr>
              <w:t>.</w:t>
            </w:r>
          </w:p>
        </w:tc>
      </w:tr>
      <w:tr w:rsidR="00D53B4F" w:rsidRPr="00685C0E" w14:paraId="77766677"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6F729EB" w14:textId="5D658DA6"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30FFD54" w14:textId="50A30146" w:rsidR="00D53B4F" w:rsidRPr="00DB01D9" w:rsidRDefault="00915F63" w:rsidP="0010370A">
            <w:pPr>
              <w:keepNext/>
              <w:spacing w:after="60"/>
              <w:rPr>
                <w:sz w:val="19"/>
                <w:szCs w:val="19"/>
              </w:rPr>
            </w:pPr>
            <w:r w:rsidRPr="00DB01D9">
              <w:rPr>
                <w:sz w:val="19"/>
                <w:szCs w:val="19"/>
              </w:rPr>
              <w:t xml:space="preserve">Each element of the payment page(s) delivered to the customer’s browser originates from either the merchant’s website or a PCI DSS compliant </w:t>
            </w:r>
            <w:r w:rsidR="007B08CB">
              <w:rPr>
                <w:sz w:val="19"/>
                <w:szCs w:val="19"/>
              </w:rPr>
              <w:t>TPSP.</w:t>
            </w:r>
          </w:p>
        </w:tc>
      </w:tr>
      <w:tr w:rsidR="00D53B4F" w:rsidRPr="00685C0E" w14:paraId="4C7AC5BB"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45D31A"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9"/>
                  <w:enabled/>
                  <w:calcOnExit w:val="0"/>
                  <w:checkBox>
                    <w:sizeAuto/>
                    <w:default w:val="0"/>
                  </w:checkBox>
                </w:ffData>
              </w:fldChar>
            </w:r>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C04743" w14:textId="6E595A67" w:rsidR="00D53B4F" w:rsidRPr="00DB01D9" w:rsidRDefault="00915F63" w:rsidP="0010370A">
            <w:pPr>
              <w:keepNext/>
              <w:spacing w:after="60"/>
              <w:rPr>
                <w:sz w:val="19"/>
                <w:szCs w:val="19"/>
              </w:rPr>
            </w:pPr>
            <w:r w:rsidRPr="00DB01D9">
              <w:rPr>
                <w:sz w:val="19"/>
                <w:szCs w:val="19"/>
              </w:rPr>
              <w:t xml:space="preserve">The </w:t>
            </w:r>
            <w:r w:rsidR="00B83B7A" w:rsidRPr="00DB01D9">
              <w:rPr>
                <w:sz w:val="19"/>
                <w:szCs w:val="19"/>
              </w:rPr>
              <w:t>m</w:t>
            </w:r>
            <w:r w:rsidR="00D53B4F" w:rsidRPr="00DB01D9">
              <w:rPr>
                <w:sz w:val="19"/>
                <w:szCs w:val="19"/>
              </w:rPr>
              <w:t xml:space="preserve">erchant </w:t>
            </w:r>
            <w:r w:rsidR="00586CE8" w:rsidRPr="00DB01D9">
              <w:rPr>
                <w:sz w:val="19"/>
                <w:szCs w:val="19"/>
              </w:rPr>
              <w:t xml:space="preserve">does not electronically store, process, or transmit any </w:t>
            </w:r>
            <w:r w:rsidR="00616F81">
              <w:rPr>
                <w:sz w:val="19"/>
                <w:szCs w:val="19"/>
              </w:rPr>
              <w:t>account</w:t>
            </w:r>
            <w:r w:rsidR="00616F81" w:rsidRPr="00DB01D9">
              <w:rPr>
                <w:sz w:val="19"/>
                <w:szCs w:val="19"/>
              </w:rPr>
              <w:t xml:space="preserve"> </w:t>
            </w:r>
            <w:r w:rsidR="00586CE8" w:rsidRPr="00DB01D9">
              <w:rPr>
                <w:sz w:val="19"/>
                <w:szCs w:val="19"/>
              </w:rPr>
              <w:t>data on merchant systems or premises, but relies entirely on a TPSP(s) to handle all these functions</w:t>
            </w:r>
            <w:r w:rsidR="007B08CB">
              <w:rPr>
                <w:rFonts w:cs="Arial"/>
                <w:sz w:val="19"/>
                <w:szCs w:val="19"/>
              </w:rPr>
              <w:t>.</w:t>
            </w:r>
          </w:p>
        </w:tc>
      </w:tr>
      <w:tr w:rsidR="00D53B4F" w:rsidRPr="00685C0E" w14:paraId="1912E489"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D008275"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7998F15" w14:textId="59E98C8B" w:rsidR="00D53B4F" w:rsidRPr="00DB01D9" w:rsidRDefault="00586CE8" w:rsidP="0010370A">
            <w:pPr>
              <w:keepNext/>
              <w:spacing w:after="60"/>
              <w:rPr>
                <w:sz w:val="19"/>
                <w:szCs w:val="19"/>
              </w:rPr>
            </w:pPr>
            <w:r w:rsidRPr="00DB01D9">
              <w:rPr>
                <w:sz w:val="19"/>
                <w:szCs w:val="19"/>
              </w:rPr>
              <w:t xml:space="preserve">The </w:t>
            </w:r>
            <w:r w:rsidR="00B83B7A" w:rsidRPr="00DB01D9">
              <w:rPr>
                <w:sz w:val="19"/>
                <w:szCs w:val="19"/>
              </w:rPr>
              <w:t>merchant has reviewed the PCI DSS Attestation of Compliance form(s) for its TPSP(s) and has confirmed that TPSP(s) are PCI DSS compliant for the services used by the merchant</w:t>
            </w:r>
            <w:r w:rsidR="007B08CB">
              <w:rPr>
                <w:rFonts w:cs="Arial"/>
                <w:sz w:val="19"/>
                <w:szCs w:val="19"/>
              </w:rPr>
              <w:t>.</w:t>
            </w:r>
          </w:p>
        </w:tc>
      </w:tr>
      <w:tr w:rsidR="00D53B4F" w:rsidRPr="00685C0E" w14:paraId="346F723B" w14:textId="77777777" w:rsidTr="008753C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666"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4D60F53" w14:textId="77777777" w:rsidR="00D53B4F" w:rsidRPr="00685C0E" w:rsidRDefault="00D53B4F" w:rsidP="0010370A">
            <w:pPr>
              <w:keepNext/>
              <w:spacing w:after="60"/>
              <w:rPr>
                <w:rFonts w:cs="Arial"/>
                <w:bCs/>
                <w:sz w:val="19"/>
                <w:szCs w:val="19"/>
              </w:rPr>
            </w:pP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r>
            <w:r w:rsidRPr="00685C0E">
              <w:rPr>
                <w:rFonts w:cs="Arial"/>
                <w:bCs/>
                <w:sz w:val="19"/>
                <w:szCs w:val="19"/>
              </w:rPr>
              <w:instrText xml:space="preserve"> FORMCHECKBOX </w:instrText>
            </w:r>
            <w:r w:rsidR="00B96495">
              <w:rPr>
                <w:rFonts w:cs="Arial"/>
                <w:bCs/>
                <w:sz w:val="19"/>
                <w:szCs w:val="19"/>
              </w:rPr>
              <w:fldChar w:fldCharType="separate"/>
            </w:r>
            <w:r w:rsidRPr="00685C0E">
              <w:rPr>
                <w:rFonts w:cs="Arial"/>
                <w:bCs/>
                <w:sz w:val="19"/>
                <w:szCs w:val="19"/>
              </w:rPr>
              <w:fldChar w:fldCharType="end"/>
            </w:r>
            <w:r w:rsidRPr="00685C0E">
              <w:rPr>
                <w:rFonts w:cs="Arial"/>
                <w:bCs/>
                <w:sz w:val="19"/>
                <w:szCs w:val="19"/>
              </w:rPr>
              <w:fldChar w:fldCharType="begin">
                <w:ffData>
                  <w:name w:val="Check12"/>
                  <w:enabled/>
                  <w:calcOnExit w:val="0"/>
                  <w:checkBox>
                    <w:sizeAuto/>
                    <w:default w:val="0"/>
                  </w:checkBox>
                </w:ffData>
              </w:fldChar>
            </w:r>
            <w:r w:rsidRPr="00685C0E">
              <w:rPr>
                <w:rFonts w:cs="Arial"/>
                <w:bCs/>
                <w:sz w:val="19"/>
                <w:szCs w:val="19"/>
              </w:rPr>
              <w:instrText xml:space="preserve"> FORMCHECKBOX </w:instrText>
            </w:r>
            <w:r w:rsidR="00B96495">
              <w:rPr>
                <w:rFonts w:cs="Arial"/>
                <w:bCs/>
                <w:sz w:val="19"/>
                <w:szCs w:val="19"/>
              </w:rPr>
            </w:r>
            <w:r w:rsidR="00B96495">
              <w:rPr>
                <w:rFonts w:cs="Arial"/>
                <w:bCs/>
                <w:sz w:val="19"/>
                <w:szCs w:val="19"/>
              </w:rPr>
              <w:fldChar w:fldCharType="separate"/>
            </w:r>
            <w:r w:rsidRPr="00685C0E">
              <w:rPr>
                <w:rFonts w:cs="Arial"/>
                <w:bCs/>
                <w:sz w:val="19"/>
                <w:szCs w:val="19"/>
              </w:rPr>
              <w:fldChar w:fldCharType="end"/>
            </w:r>
          </w:p>
        </w:tc>
        <w:tc>
          <w:tcPr>
            <w:tcW w:w="8694"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316956E" w14:textId="4817D70E" w:rsidR="00D53B4F" w:rsidRPr="00DB01D9" w:rsidRDefault="00C71CD8" w:rsidP="0010370A">
            <w:pPr>
              <w:keepNext/>
              <w:spacing w:after="60"/>
              <w:rPr>
                <w:sz w:val="19"/>
                <w:szCs w:val="19"/>
              </w:rPr>
            </w:pPr>
            <w:r w:rsidRPr="00DB01D9">
              <w:rPr>
                <w:sz w:val="19"/>
                <w:szCs w:val="19"/>
              </w:rPr>
              <w:t xml:space="preserve">Any </w:t>
            </w:r>
            <w:r w:rsidR="00616F81">
              <w:rPr>
                <w:sz w:val="19"/>
                <w:szCs w:val="19"/>
              </w:rPr>
              <w:t>account</w:t>
            </w:r>
            <w:r w:rsidR="00616F81" w:rsidRPr="00DB01D9">
              <w:rPr>
                <w:sz w:val="19"/>
                <w:szCs w:val="19"/>
              </w:rPr>
              <w:t xml:space="preserve"> </w:t>
            </w:r>
            <w:r w:rsidRPr="00DB01D9">
              <w:rPr>
                <w:sz w:val="19"/>
                <w:szCs w:val="19"/>
              </w:rPr>
              <w:t>data the merchant might retain is on paper (for example, printed reports or receipts), and these documents are not received electronically</w:t>
            </w:r>
            <w:r w:rsidR="00D53B4F" w:rsidRPr="00DB01D9">
              <w:rPr>
                <w:sz w:val="19"/>
                <w:szCs w:val="19"/>
              </w:rPr>
              <w:t>.</w:t>
            </w:r>
          </w:p>
        </w:tc>
      </w:tr>
    </w:tbl>
    <w:p w14:paraId="327E1009"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DF1D1C">
          <w:footerReference w:type="default" r:id="rId23"/>
          <w:footnotePr>
            <w:numFmt w:val="chicago"/>
            <w:numRestart w:val="eachSect"/>
          </w:footnotePr>
          <w:pgSz w:w="12240" w:h="15840" w:code="1"/>
          <w:pgMar w:top="1440" w:right="1440" w:bottom="1008" w:left="1440" w:header="720" w:footer="576" w:gutter="0"/>
          <w:pgNumType w:start="1"/>
          <w:cols w:space="720"/>
          <w:docGrid w:linePitch="360"/>
        </w:sectPr>
      </w:pPr>
    </w:p>
    <w:p w14:paraId="2939F181" w14:textId="77777777" w:rsidR="00F4176D" w:rsidRDefault="00C57F8D" w:rsidP="00C119A0">
      <w:pPr>
        <w:pStyle w:val="Headingrule"/>
        <w:spacing w:before="120"/>
      </w:pPr>
      <w:bookmarkStart w:id="59" w:name="_Toc98339092"/>
      <w:bookmarkStart w:id="60" w:name="_Toc119497613"/>
      <w:bookmarkStart w:id="61" w:name="_Toc377997568"/>
      <w:r>
        <w:lastRenderedPageBreak/>
        <w:t>Section 2:</w:t>
      </w:r>
      <w:r>
        <w:tab/>
      </w:r>
      <w:r w:rsidR="00F4176D" w:rsidRPr="001D2C12">
        <w:t>Self-</w:t>
      </w:r>
      <w:r w:rsidR="00F4176D" w:rsidRPr="000D5EFD">
        <w:t>Assessment</w:t>
      </w:r>
      <w:r w:rsidR="00F4176D" w:rsidRPr="001D2C12">
        <w:t xml:space="preserve"> Questionnaire</w:t>
      </w:r>
      <w:r w:rsidR="00F4176D">
        <w:t xml:space="preserve"> </w:t>
      </w:r>
      <w:r w:rsidR="00F128A0">
        <w:t>A-EP</w:t>
      </w:r>
      <w:bookmarkEnd w:id="59"/>
      <w:bookmarkEnd w:id="60"/>
      <w:r w:rsidR="006E1A56">
        <w:t xml:space="preserve"> </w:t>
      </w:r>
      <w:bookmarkEnd w:id="61"/>
    </w:p>
    <w:p w14:paraId="392549F3" w14:textId="0A1B07F7" w:rsidR="00D90AA2" w:rsidRDefault="00D90AA2" w:rsidP="00D90AA2">
      <w:pPr>
        <w:shd w:val="clear" w:color="auto" w:fill="E2E7E6"/>
        <w:spacing w:after="60"/>
        <w:rPr>
          <w:i/>
        </w:rPr>
      </w:pPr>
      <w:r>
        <w:rPr>
          <w:b/>
          <w:i/>
        </w:rPr>
        <w:t>Note:</w:t>
      </w:r>
      <w:r>
        <w:rPr>
          <w:i/>
        </w:rPr>
        <w:t xml:space="preserve"> The following requirements mirror the requirements in the </w:t>
      </w:r>
      <w:r>
        <w:rPr>
          <w:iCs/>
        </w:rPr>
        <w:t>PCI DSS Requirements and Testing Procedures</w:t>
      </w:r>
      <w:r>
        <w:rPr>
          <w:i/>
        </w:rPr>
        <w:t xml:space="preserve"> document. </w:t>
      </w:r>
    </w:p>
    <w:p w14:paraId="0E9B1952" w14:textId="56A6F587" w:rsidR="00DB79D3" w:rsidRPr="00764864" w:rsidRDefault="00DB79D3" w:rsidP="00DB79D3">
      <w:pPr>
        <w:pStyle w:val="Body"/>
        <w:spacing w:before="240" w:after="0"/>
        <w:jc w:val="right"/>
      </w:pPr>
      <w:bookmarkStart w:id="62" w:name="_Toc96773043"/>
      <w:bookmarkStart w:id="63" w:name="_Toc98339093"/>
      <w:bookmarkStart w:id="64" w:name="_Toc515030968"/>
      <w:bookmarkStart w:id="65" w:name="_Toc275753540"/>
      <w:bookmarkStart w:id="66" w:name="OLE_LINK23"/>
      <w:bookmarkStart w:id="67" w:name="OLE_LINK24"/>
      <w:bookmarkEnd w:id="45"/>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68"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68"/>
    </w:p>
    <w:p w14:paraId="6B4D4B27" w14:textId="77777777" w:rsidR="00611C97" w:rsidRPr="00077B99" w:rsidRDefault="00611C97" w:rsidP="00611C97">
      <w:pPr>
        <w:pStyle w:val="Heading2"/>
      </w:pPr>
      <w:bookmarkStart w:id="69" w:name="_Toc119497614"/>
      <w:r w:rsidRPr="00764864">
        <w:t>Build and Maintain a Secure Network</w:t>
      </w:r>
      <w:r>
        <w:t xml:space="preserve"> and Systems</w:t>
      </w:r>
      <w:bookmarkEnd w:id="62"/>
      <w:bookmarkEnd w:id="63"/>
      <w:bookmarkEnd w:id="69"/>
    </w:p>
    <w:p w14:paraId="0F491A25" w14:textId="77777777" w:rsidR="00611C97" w:rsidRDefault="00611C97" w:rsidP="00611C97">
      <w:pPr>
        <w:pStyle w:val="Heading3"/>
        <w:ind w:left="1710" w:hanging="1710"/>
        <w:rPr>
          <w:bCs/>
          <w:iCs/>
        </w:rPr>
      </w:pPr>
      <w:bookmarkStart w:id="70" w:name="_Toc96773044"/>
      <w:bookmarkStart w:id="71" w:name="_Toc98339094"/>
      <w:bookmarkStart w:id="72" w:name="_Toc119497615"/>
      <w:r w:rsidRPr="00764864">
        <w:rPr>
          <w:bCs/>
          <w:iCs/>
        </w:rPr>
        <w:t>Requirement 1:</w:t>
      </w:r>
      <w:r>
        <w:rPr>
          <w:bCs/>
          <w:iCs/>
        </w:rPr>
        <w:t xml:space="preserve"> </w:t>
      </w:r>
      <w:r w:rsidRPr="00764864">
        <w:rPr>
          <w:bCs/>
          <w:iCs/>
        </w:rPr>
        <w:t xml:space="preserve">Install and maintain </w:t>
      </w:r>
      <w:r>
        <w:rPr>
          <w:bCs/>
          <w:iCs/>
        </w:rPr>
        <w:t xml:space="preserve">network security </w:t>
      </w:r>
      <w:proofErr w:type="gramStart"/>
      <w:r>
        <w:rPr>
          <w:bCs/>
          <w:iCs/>
        </w:rPr>
        <w:t>controls</w:t>
      </w:r>
      <w:bookmarkEnd w:id="70"/>
      <w:bookmarkEnd w:id="71"/>
      <w:bookmarkEnd w:id="72"/>
      <w:proofErr w:type="gramEnd"/>
      <w:r>
        <w:rPr>
          <w:bCs/>
          <w:iCs/>
        </w:rPr>
        <w:t xml:space="preserve"> </w:t>
      </w:r>
    </w:p>
    <w:tbl>
      <w:tblPr>
        <w:tblW w:w="13500" w:type="dxa"/>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20"/>
        <w:gridCol w:w="4773"/>
        <w:gridCol w:w="3955"/>
        <w:gridCol w:w="1013"/>
        <w:gridCol w:w="1013"/>
        <w:gridCol w:w="1013"/>
        <w:gridCol w:w="1013"/>
      </w:tblGrid>
      <w:tr w:rsidR="00611C97" w:rsidRPr="00E4205F" w14:paraId="2CFC23DB" w14:textId="77777777" w:rsidTr="00E5318D">
        <w:trPr>
          <w:cantSplit/>
          <w:trHeight w:val="422"/>
          <w:tblHeader/>
          <w:jc w:val="center"/>
        </w:trPr>
        <w:tc>
          <w:tcPr>
            <w:tcW w:w="2035" w:type="pct"/>
            <w:gridSpan w:val="2"/>
            <w:vMerge w:val="restart"/>
            <w:tcBorders>
              <w:right w:val="single" w:sz="2" w:space="0" w:color="FFFFFF" w:themeColor="background1"/>
            </w:tcBorders>
            <w:shd w:val="clear" w:color="auto" w:fill="006A72"/>
            <w:vAlign w:val="center"/>
          </w:tcPr>
          <w:p w14:paraId="027CC467"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PCI DSS Requirement</w:t>
            </w:r>
          </w:p>
        </w:tc>
        <w:tc>
          <w:tcPr>
            <w:tcW w:w="1465" w:type="pct"/>
            <w:vMerge w:val="restart"/>
            <w:tcBorders>
              <w:left w:val="single" w:sz="2" w:space="0" w:color="FFFFFF" w:themeColor="background1"/>
              <w:right w:val="single" w:sz="4" w:space="0" w:color="FFFFFF" w:themeColor="background1"/>
            </w:tcBorders>
            <w:shd w:val="clear" w:color="auto" w:fill="006A72"/>
            <w:vAlign w:val="center"/>
          </w:tcPr>
          <w:p w14:paraId="0787576C" w14:textId="77777777" w:rsidR="00611C97" w:rsidRPr="0086290C" w:rsidRDefault="00611C97" w:rsidP="00065D88">
            <w:pPr>
              <w:spacing w:after="60"/>
              <w:jc w:val="center"/>
              <w:rPr>
                <w:rFonts w:cs="Arial"/>
                <w:b/>
                <w:color w:val="FFFFFF" w:themeColor="background1"/>
                <w:sz w:val="18"/>
                <w:szCs w:val="18"/>
              </w:rPr>
            </w:pPr>
            <w:r w:rsidRPr="0086290C">
              <w:rPr>
                <w:rFonts w:cs="Arial"/>
                <w:b/>
                <w:color w:val="FFFFFF" w:themeColor="background1"/>
                <w:sz w:val="18"/>
                <w:szCs w:val="18"/>
              </w:rPr>
              <w:t>Expected Testing</w:t>
            </w:r>
          </w:p>
        </w:tc>
        <w:tc>
          <w:tcPr>
            <w:tcW w:w="1500" w:type="pct"/>
            <w:gridSpan w:val="4"/>
            <w:tcBorders>
              <w:left w:val="single" w:sz="4" w:space="0" w:color="FFFFFF" w:themeColor="background1"/>
            </w:tcBorders>
            <w:shd w:val="clear" w:color="auto" w:fill="006A72"/>
          </w:tcPr>
          <w:p w14:paraId="6E317FF5" w14:textId="1DD8398C" w:rsidR="00611C97" w:rsidRPr="0086290C" w:rsidRDefault="00611C97" w:rsidP="00065D88">
            <w:pPr>
              <w:spacing w:after="0"/>
              <w:jc w:val="center"/>
              <w:rPr>
                <w:rFonts w:cs="Arial"/>
                <w:b/>
                <w:color w:val="FFFFFF" w:themeColor="background1"/>
                <w:sz w:val="18"/>
                <w:szCs w:val="18"/>
              </w:rPr>
            </w:pPr>
            <w:r w:rsidRPr="0086290C">
              <w:rPr>
                <w:rFonts w:cs="Arial"/>
                <w:b/>
                <w:color w:val="FFFFFF" w:themeColor="background1"/>
                <w:sz w:val="18"/>
                <w:szCs w:val="18"/>
              </w:rPr>
              <w:t>Response</w:t>
            </w:r>
            <w:r w:rsidR="008D44FB">
              <w:rPr>
                <w:rStyle w:val="FootnoteReference"/>
                <w:rFonts w:cs="Arial"/>
                <w:b/>
                <w:color w:val="FFFFFF" w:themeColor="background1"/>
                <w:sz w:val="18"/>
                <w:szCs w:val="18"/>
              </w:rPr>
              <w:footnoteReference w:customMarkFollows="1" w:id="3"/>
              <w:t>♦</w:t>
            </w:r>
          </w:p>
          <w:p w14:paraId="7C06D3E6" w14:textId="77777777" w:rsidR="00611C97" w:rsidRPr="0086290C" w:rsidRDefault="00611C97" w:rsidP="00065D88">
            <w:pPr>
              <w:spacing w:before="0" w:after="0"/>
              <w:jc w:val="center"/>
              <w:rPr>
                <w:rFonts w:cs="Arial"/>
                <w:b/>
                <w:bCs/>
                <w:color w:val="FFFFFF" w:themeColor="background1"/>
                <w:sz w:val="18"/>
                <w:szCs w:val="18"/>
              </w:rPr>
            </w:pPr>
            <w:r w:rsidRPr="0086290C">
              <w:rPr>
                <w:rFonts w:cs="Arial"/>
                <w:i/>
                <w:iCs/>
                <w:color w:val="FFFFFF" w:themeColor="background1"/>
                <w:sz w:val="18"/>
                <w:szCs w:val="18"/>
              </w:rPr>
              <w:t>(Check one response for each requirement</w:t>
            </w:r>
            <w:r w:rsidRPr="0086290C">
              <w:rPr>
                <w:rFonts w:cs="Arial"/>
                <w:b/>
                <w:bCs/>
                <w:i/>
                <w:iCs/>
                <w:color w:val="FFFFFF" w:themeColor="background1"/>
                <w:sz w:val="18"/>
                <w:szCs w:val="18"/>
              </w:rPr>
              <w:t>)</w:t>
            </w:r>
          </w:p>
        </w:tc>
      </w:tr>
      <w:tr w:rsidR="00E5318D" w:rsidRPr="00E4205F" w14:paraId="5402EDA6" w14:textId="77777777" w:rsidTr="00E5318D">
        <w:trPr>
          <w:cantSplit/>
          <w:tblHeader/>
          <w:jc w:val="center"/>
        </w:trPr>
        <w:tc>
          <w:tcPr>
            <w:tcW w:w="2035" w:type="pct"/>
            <w:gridSpan w:val="2"/>
            <w:vMerge/>
            <w:tcBorders>
              <w:top w:val="single" w:sz="2" w:space="0" w:color="FFFFFF" w:themeColor="background1"/>
              <w:right w:val="single" w:sz="2" w:space="0" w:color="FFFFFF" w:themeColor="background1"/>
            </w:tcBorders>
          </w:tcPr>
          <w:p w14:paraId="5FF8416D" w14:textId="77777777" w:rsidR="00E5318D" w:rsidRPr="00E4205F" w:rsidRDefault="00E5318D" w:rsidP="00065D88">
            <w:pPr>
              <w:spacing w:after="60"/>
              <w:jc w:val="center"/>
              <w:rPr>
                <w:rFonts w:cs="Arial"/>
                <w:b/>
                <w:sz w:val="16"/>
                <w:szCs w:val="16"/>
                <w:u w:val="single"/>
              </w:rPr>
            </w:pPr>
          </w:p>
        </w:tc>
        <w:tc>
          <w:tcPr>
            <w:tcW w:w="1465" w:type="pct"/>
            <w:vMerge/>
            <w:tcBorders>
              <w:top w:val="single" w:sz="2" w:space="0" w:color="FFFFFF" w:themeColor="background1"/>
              <w:left w:val="single" w:sz="2" w:space="0" w:color="FFFFFF" w:themeColor="background1"/>
              <w:right w:val="single" w:sz="4" w:space="0" w:color="FFFFFF" w:themeColor="background1"/>
            </w:tcBorders>
          </w:tcPr>
          <w:p w14:paraId="51F2EDA1" w14:textId="77777777" w:rsidR="00E5318D" w:rsidRPr="00E4205F" w:rsidRDefault="00E5318D" w:rsidP="00065D88">
            <w:pPr>
              <w:spacing w:after="60"/>
              <w:jc w:val="center"/>
              <w:rPr>
                <w:rFonts w:cs="Arial"/>
                <w:b/>
                <w:sz w:val="16"/>
                <w:szCs w:val="16"/>
                <w:u w:val="single"/>
              </w:rPr>
            </w:pPr>
          </w:p>
        </w:tc>
        <w:tc>
          <w:tcPr>
            <w:tcW w:w="375" w:type="pct"/>
            <w:tcBorders>
              <w:left w:val="single" w:sz="4" w:space="0" w:color="FFFFFF" w:themeColor="background1"/>
              <w:bottom w:val="single" w:sz="4" w:space="0" w:color="808080" w:themeColor="background1" w:themeShade="80"/>
            </w:tcBorders>
            <w:shd w:val="clear" w:color="auto" w:fill="CBD4D5"/>
            <w:tcMar>
              <w:left w:w="72" w:type="dxa"/>
              <w:right w:w="72" w:type="dxa"/>
            </w:tcMar>
            <w:vAlign w:val="center"/>
          </w:tcPr>
          <w:p w14:paraId="6F931D11"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In Place</w:t>
            </w:r>
          </w:p>
        </w:tc>
        <w:tc>
          <w:tcPr>
            <w:tcW w:w="375" w:type="pct"/>
            <w:tcBorders>
              <w:left w:val="single" w:sz="4" w:space="0" w:color="FFFFFF" w:themeColor="background1"/>
              <w:bottom w:val="single" w:sz="4" w:space="0" w:color="808080" w:themeColor="background1" w:themeShade="80"/>
            </w:tcBorders>
            <w:shd w:val="clear" w:color="auto" w:fill="CBD4D5"/>
            <w:vAlign w:val="center"/>
          </w:tcPr>
          <w:p w14:paraId="79CEFE5F" w14:textId="77777777" w:rsidR="00E5318D" w:rsidRPr="00E4205F" w:rsidRDefault="00E5318D" w:rsidP="00065D88">
            <w:pPr>
              <w:spacing w:before="40" w:after="0"/>
              <w:ind w:left="-37" w:right="-30"/>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375" w:type="pct"/>
            <w:tcBorders>
              <w:bottom w:val="single" w:sz="4" w:space="0" w:color="808080" w:themeColor="background1" w:themeShade="80"/>
            </w:tcBorders>
            <w:shd w:val="clear" w:color="auto" w:fill="CBD4D5"/>
            <w:tcMar>
              <w:left w:w="72" w:type="dxa"/>
              <w:right w:w="72" w:type="dxa"/>
            </w:tcMar>
            <w:vAlign w:val="center"/>
          </w:tcPr>
          <w:p w14:paraId="7622F6AC"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Not Applicable</w:t>
            </w:r>
          </w:p>
        </w:tc>
        <w:tc>
          <w:tcPr>
            <w:tcW w:w="375" w:type="pct"/>
            <w:tcBorders>
              <w:bottom w:val="single" w:sz="4" w:space="0" w:color="808080" w:themeColor="background1" w:themeShade="80"/>
            </w:tcBorders>
            <w:shd w:val="clear" w:color="auto" w:fill="CBD4D5"/>
            <w:tcMar>
              <w:left w:w="72" w:type="dxa"/>
              <w:right w:w="72" w:type="dxa"/>
            </w:tcMar>
            <w:vAlign w:val="center"/>
          </w:tcPr>
          <w:p w14:paraId="365E201E" w14:textId="77777777" w:rsidR="00E5318D" w:rsidRPr="00E4205F" w:rsidRDefault="00E5318D"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031B2A74" w14:textId="77777777" w:rsidTr="00065D88">
        <w:trPr>
          <w:cantSplit/>
          <w:jc w:val="center"/>
        </w:trPr>
        <w:tc>
          <w:tcPr>
            <w:tcW w:w="5000" w:type="pct"/>
            <w:gridSpan w:val="7"/>
            <w:shd w:val="clear" w:color="auto" w:fill="BFBFBF" w:themeFill="background1" w:themeFillShade="BF"/>
          </w:tcPr>
          <w:p w14:paraId="0F63CF7A" w14:textId="77777777" w:rsidR="00611C97" w:rsidRPr="00E4205F" w:rsidRDefault="00611C97" w:rsidP="00065D88">
            <w:pPr>
              <w:pStyle w:val="TableText"/>
              <w:keepNext/>
              <w:rPr>
                <w:szCs w:val="16"/>
              </w:rPr>
            </w:pPr>
            <w:r w:rsidRPr="00E4205F">
              <w:rPr>
                <w:b/>
                <w:bCs/>
                <w:szCs w:val="16"/>
              </w:rPr>
              <w:t>1.1</w:t>
            </w:r>
            <w:r w:rsidRPr="00E4205F">
              <w:rPr>
                <w:szCs w:val="16"/>
              </w:rPr>
              <w:t xml:space="preserve"> </w:t>
            </w:r>
            <w:r w:rsidRPr="00E4205F">
              <w:rPr>
                <w:iCs w:val="0"/>
                <w:szCs w:val="16"/>
              </w:rPr>
              <w:t>Processes and mechanisms for installing and maintaining network security controls are defined and understood.</w:t>
            </w:r>
          </w:p>
        </w:tc>
      </w:tr>
      <w:tr w:rsidR="00E5318D" w:rsidRPr="00E4205F" w14:paraId="6E001A55" w14:textId="77777777" w:rsidTr="00E5318D">
        <w:trPr>
          <w:cantSplit/>
          <w:trHeight w:val="1380"/>
          <w:jc w:val="center"/>
        </w:trPr>
        <w:tc>
          <w:tcPr>
            <w:tcW w:w="267" w:type="pct"/>
          </w:tcPr>
          <w:p w14:paraId="44386148" w14:textId="77777777" w:rsidR="00E5318D" w:rsidRPr="00E4205F" w:rsidRDefault="00E5318D" w:rsidP="00065D88">
            <w:pPr>
              <w:pStyle w:val="TableText"/>
              <w:rPr>
                <w:b/>
                <w:szCs w:val="16"/>
              </w:rPr>
            </w:pPr>
            <w:r w:rsidRPr="00E4205F">
              <w:rPr>
                <w:b/>
                <w:szCs w:val="16"/>
              </w:rPr>
              <w:t>1.1.1</w:t>
            </w:r>
          </w:p>
        </w:tc>
        <w:tc>
          <w:tcPr>
            <w:tcW w:w="1768" w:type="pct"/>
          </w:tcPr>
          <w:p w14:paraId="41F8E964" w14:textId="77777777" w:rsidR="00E5318D" w:rsidRPr="00E4205F" w:rsidRDefault="00E5318D" w:rsidP="00065D88">
            <w:pPr>
              <w:pStyle w:val="TableText"/>
            </w:pPr>
            <w:r w:rsidRPr="00E4205F">
              <w:t xml:space="preserve">All security policies and operational procedures that are identified in Requirement 1 are: </w:t>
            </w:r>
          </w:p>
          <w:p w14:paraId="051E70D5" w14:textId="77777777" w:rsidR="00E5318D" w:rsidRPr="00E4205F" w:rsidRDefault="00E5318D" w:rsidP="00611C97">
            <w:pPr>
              <w:pStyle w:val="TableTextBullet"/>
              <w:spacing w:before="40" w:after="40"/>
              <w:ind w:left="274" w:hanging="274"/>
            </w:pPr>
            <w:r w:rsidRPr="00E4205F">
              <w:t>Documented.</w:t>
            </w:r>
          </w:p>
          <w:p w14:paraId="7BDB4423" w14:textId="77777777" w:rsidR="00E5318D" w:rsidRPr="00E4205F" w:rsidRDefault="00E5318D" w:rsidP="00611C97">
            <w:pPr>
              <w:pStyle w:val="TableTextBullet"/>
              <w:spacing w:before="40" w:after="40"/>
              <w:ind w:left="274" w:hanging="274"/>
            </w:pPr>
            <w:r w:rsidRPr="00E4205F">
              <w:t>Kept up to date.</w:t>
            </w:r>
          </w:p>
          <w:p w14:paraId="25D1EBBA" w14:textId="77777777" w:rsidR="00E5318D" w:rsidRPr="00E4205F" w:rsidRDefault="00E5318D" w:rsidP="00611C97">
            <w:pPr>
              <w:pStyle w:val="TableTextBullet"/>
              <w:spacing w:before="40" w:after="40"/>
              <w:ind w:left="274" w:hanging="274"/>
            </w:pPr>
            <w:r w:rsidRPr="00E4205F">
              <w:t>In use.</w:t>
            </w:r>
          </w:p>
          <w:p w14:paraId="014CFF8A" w14:textId="77777777" w:rsidR="00E5318D" w:rsidRPr="00E4205F" w:rsidRDefault="00E5318D" w:rsidP="00611C97">
            <w:pPr>
              <w:pStyle w:val="TableTextBullet"/>
              <w:spacing w:before="40" w:after="40"/>
              <w:ind w:left="274" w:hanging="274"/>
            </w:pPr>
            <w:r w:rsidRPr="00E4205F">
              <w:t>Known to all affected parties.</w:t>
            </w:r>
          </w:p>
        </w:tc>
        <w:tc>
          <w:tcPr>
            <w:tcW w:w="1465" w:type="pct"/>
          </w:tcPr>
          <w:p w14:paraId="01F3F0C2" w14:textId="77777777" w:rsidR="00E5318D" w:rsidRPr="00E4205F" w:rsidRDefault="00E5318D" w:rsidP="00611C97">
            <w:pPr>
              <w:pStyle w:val="TableTextBullet"/>
              <w:spacing w:before="40" w:after="40"/>
              <w:ind w:left="274" w:hanging="274"/>
            </w:pPr>
            <w:r w:rsidRPr="00E4205F">
              <w:t>Examine documentation.</w:t>
            </w:r>
          </w:p>
          <w:p w14:paraId="0667E89F" w14:textId="77777777" w:rsidR="00E5318D" w:rsidRPr="00E4205F" w:rsidRDefault="00E5318D" w:rsidP="00611C97">
            <w:pPr>
              <w:pStyle w:val="TableTextBullet"/>
              <w:spacing w:before="40" w:after="40"/>
              <w:ind w:left="274" w:hanging="274"/>
            </w:pPr>
            <w:r w:rsidRPr="00E4205F">
              <w:t>Interview personnel.</w:t>
            </w:r>
          </w:p>
        </w:tc>
        <w:tc>
          <w:tcPr>
            <w:tcW w:w="375" w:type="pct"/>
            <w:shd w:val="clear" w:color="auto" w:fill="auto"/>
          </w:tcPr>
          <w:p w14:paraId="5B53C5D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37D9521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356D132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3485043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E4205F" w14:paraId="2882015A" w14:textId="77777777" w:rsidTr="00065D88">
        <w:trPr>
          <w:cantSplit/>
          <w:jc w:val="center"/>
        </w:trPr>
        <w:tc>
          <w:tcPr>
            <w:tcW w:w="5000" w:type="pct"/>
            <w:gridSpan w:val="7"/>
            <w:shd w:val="clear" w:color="auto" w:fill="BFBFBF" w:themeFill="background1" w:themeFillShade="BF"/>
          </w:tcPr>
          <w:p w14:paraId="331E3272" w14:textId="77777777" w:rsidR="00611C97" w:rsidRPr="00E4205F" w:rsidRDefault="00611C97" w:rsidP="00065D88">
            <w:pPr>
              <w:pStyle w:val="TableText"/>
              <w:keepNext/>
              <w:rPr>
                <w:b/>
                <w:szCs w:val="16"/>
              </w:rPr>
            </w:pPr>
            <w:r w:rsidRPr="00625344">
              <w:rPr>
                <w:b/>
                <w:bCs/>
                <w:szCs w:val="16"/>
              </w:rPr>
              <w:t>1.2</w:t>
            </w:r>
            <w:r w:rsidRPr="00E4205F">
              <w:rPr>
                <w:b/>
                <w:bCs/>
                <w:szCs w:val="16"/>
              </w:rPr>
              <w:t xml:space="preserve"> </w:t>
            </w:r>
            <w:r w:rsidRPr="00E4205F">
              <w:rPr>
                <w:szCs w:val="16"/>
              </w:rPr>
              <w:t>Network security controls (NSCs) are configured and maintained.</w:t>
            </w:r>
          </w:p>
        </w:tc>
      </w:tr>
      <w:tr w:rsidR="00E5318D" w:rsidRPr="00E4205F" w14:paraId="295B6F1B" w14:textId="77777777" w:rsidTr="00E5318D">
        <w:trPr>
          <w:cantSplit/>
          <w:trHeight w:val="917"/>
          <w:jc w:val="center"/>
        </w:trPr>
        <w:tc>
          <w:tcPr>
            <w:tcW w:w="267" w:type="pct"/>
            <w:tcBorders>
              <w:bottom w:val="single" w:sz="4" w:space="0" w:color="808080" w:themeColor="background1" w:themeShade="80"/>
            </w:tcBorders>
          </w:tcPr>
          <w:p w14:paraId="1E7AAD8B" w14:textId="77777777" w:rsidR="00E5318D" w:rsidRPr="00E4205F" w:rsidRDefault="00E5318D" w:rsidP="00065D88">
            <w:pPr>
              <w:pStyle w:val="TableText"/>
              <w:rPr>
                <w:b/>
                <w:szCs w:val="16"/>
              </w:rPr>
            </w:pPr>
            <w:r w:rsidRPr="00E4205F">
              <w:rPr>
                <w:b/>
                <w:color w:val="000000"/>
                <w:szCs w:val="16"/>
              </w:rPr>
              <w:t>1.2.1</w:t>
            </w:r>
          </w:p>
        </w:tc>
        <w:tc>
          <w:tcPr>
            <w:tcW w:w="1768" w:type="pct"/>
          </w:tcPr>
          <w:p w14:paraId="63606AC9" w14:textId="77777777" w:rsidR="00E5318D" w:rsidRPr="00E4205F" w:rsidRDefault="00E5318D" w:rsidP="00065D88">
            <w:pPr>
              <w:pStyle w:val="TableTextBullet"/>
              <w:numPr>
                <w:ilvl w:val="0"/>
                <w:numId w:val="0"/>
              </w:numPr>
              <w:rPr>
                <w:rFonts w:cs="Arial"/>
                <w:szCs w:val="16"/>
              </w:rPr>
            </w:pPr>
            <w:r w:rsidRPr="00E4205F">
              <w:rPr>
                <w:rFonts w:cs="Arial"/>
                <w:szCs w:val="16"/>
              </w:rPr>
              <w:t>Configuration standards for NSC rulesets are:</w:t>
            </w:r>
          </w:p>
          <w:p w14:paraId="04ED9131" w14:textId="77777777" w:rsidR="00E5318D" w:rsidRPr="00E4205F" w:rsidRDefault="00E5318D" w:rsidP="00611C97">
            <w:pPr>
              <w:pStyle w:val="TableTextBullet"/>
              <w:spacing w:before="40" w:after="40"/>
              <w:ind w:left="274" w:hanging="274"/>
            </w:pPr>
            <w:r w:rsidRPr="00E4205F">
              <w:t>Defined.</w:t>
            </w:r>
          </w:p>
          <w:p w14:paraId="28E7B50E" w14:textId="77777777" w:rsidR="00E5318D" w:rsidRPr="00E4205F" w:rsidRDefault="00E5318D" w:rsidP="00611C97">
            <w:pPr>
              <w:pStyle w:val="TableTextBullet"/>
              <w:spacing w:before="40" w:after="40"/>
              <w:ind w:left="274" w:hanging="274"/>
            </w:pPr>
            <w:r w:rsidRPr="00E4205F">
              <w:t>Implemented.</w:t>
            </w:r>
          </w:p>
          <w:p w14:paraId="5C19B306" w14:textId="77777777" w:rsidR="00E5318D" w:rsidRPr="00E4205F" w:rsidRDefault="00E5318D" w:rsidP="00611C97">
            <w:pPr>
              <w:pStyle w:val="TableTextBullet"/>
              <w:spacing w:before="40" w:after="40"/>
              <w:ind w:left="274" w:hanging="274"/>
            </w:pPr>
            <w:r w:rsidRPr="00E4205F">
              <w:t>Maintained.</w:t>
            </w:r>
          </w:p>
        </w:tc>
        <w:tc>
          <w:tcPr>
            <w:tcW w:w="1465" w:type="pct"/>
          </w:tcPr>
          <w:p w14:paraId="60F5DE52" w14:textId="77777777" w:rsidR="00E5318D" w:rsidRPr="00E4205F" w:rsidRDefault="00E5318D" w:rsidP="00611C97">
            <w:pPr>
              <w:pStyle w:val="TableTextBullet"/>
              <w:spacing w:before="40" w:after="40"/>
              <w:ind w:left="274" w:hanging="274"/>
            </w:pPr>
            <w:r w:rsidRPr="00E4205F">
              <w:t>Examine configurations standards.</w:t>
            </w:r>
          </w:p>
          <w:p w14:paraId="535ED444" w14:textId="77777777" w:rsidR="00E5318D" w:rsidRPr="00E4205F" w:rsidRDefault="00E5318D" w:rsidP="00611C97">
            <w:pPr>
              <w:pStyle w:val="TableTextBullet"/>
              <w:spacing w:before="40" w:after="40"/>
              <w:ind w:left="274" w:hanging="274"/>
            </w:pPr>
            <w:r w:rsidRPr="00E4205F">
              <w:t>Examine configuration settings.</w:t>
            </w:r>
          </w:p>
        </w:tc>
        <w:tc>
          <w:tcPr>
            <w:tcW w:w="375" w:type="pct"/>
            <w:shd w:val="clear" w:color="auto" w:fill="auto"/>
          </w:tcPr>
          <w:p w14:paraId="780224C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054A75C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1DB108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2B9C61A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42E34D3E" w14:textId="77777777" w:rsidTr="00E5318D">
        <w:trPr>
          <w:cantSplit/>
          <w:trHeight w:val="728"/>
          <w:jc w:val="center"/>
        </w:trPr>
        <w:tc>
          <w:tcPr>
            <w:tcW w:w="267" w:type="pct"/>
            <w:vMerge w:val="restart"/>
          </w:tcPr>
          <w:p w14:paraId="33C22910" w14:textId="77777777" w:rsidR="00E5318D" w:rsidRPr="00E4205F" w:rsidRDefault="00E5318D" w:rsidP="005A20AB">
            <w:pPr>
              <w:pStyle w:val="TableText"/>
              <w:keepNext/>
              <w:rPr>
                <w:b/>
                <w:szCs w:val="16"/>
              </w:rPr>
            </w:pPr>
            <w:r w:rsidRPr="00E4205F">
              <w:rPr>
                <w:b/>
                <w:color w:val="000000"/>
                <w:szCs w:val="16"/>
              </w:rPr>
              <w:lastRenderedPageBreak/>
              <w:t>1.2.2</w:t>
            </w:r>
          </w:p>
        </w:tc>
        <w:tc>
          <w:tcPr>
            <w:tcW w:w="1768" w:type="pct"/>
            <w:tcBorders>
              <w:bottom w:val="single" w:sz="4" w:space="0" w:color="808080" w:themeColor="background1" w:themeShade="80"/>
            </w:tcBorders>
            <w:shd w:val="clear" w:color="auto" w:fill="auto"/>
          </w:tcPr>
          <w:p w14:paraId="3AAE24E1" w14:textId="77777777" w:rsidR="00E5318D" w:rsidRPr="00E4205F" w:rsidRDefault="00E5318D" w:rsidP="005A20AB">
            <w:pPr>
              <w:pStyle w:val="TableText"/>
              <w:keepNext/>
              <w:rPr>
                <w:szCs w:val="16"/>
              </w:rPr>
            </w:pPr>
            <w:r w:rsidRPr="00E4205F">
              <w:rPr>
                <w:szCs w:val="16"/>
              </w:rPr>
              <w:t>All changes to network connections and to configurations of NSCs are approved and managed in accordance with the change control process defined at Requirement 6.5.1.</w:t>
            </w:r>
          </w:p>
        </w:tc>
        <w:tc>
          <w:tcPr>
            <w:tcW w:w="1465" w:type="pct"/>
          </w:tcPr>
          <w:p w14:paraId="45C98BF4" w14:textId="77777777" w:rsidR="00E5318D" w:rsidRPr="00D04116" w:rsidRDefault="00E5318D" w:rsidP="00D04116">
            <w:pPr>
              <w:pStyle w:val="TableListBullet"/>
              <w:ind w:left="263" w:hanging="270"/>
              <w:rPr>
                <w:szCs w:val="16"/>
              </w:rPr>
            </w:pPr>
            <w:r w:rsidRPr="00D04116">
              <w:rPr>
                <w:szCs w:val="16"/>
              </w:rPr>
              <w:t>Examine documented procedures.</w:t>
            </w:r>
          </w:p>
          <w:p w14:paraId="600ADCAA" w14:textId="77777777" w:rsidR="00E5318D" w:rsidRPr="00D04116" w:rsidRDefault="00E5318D" w:rsidP="00D04116">
            <w:pPr>
              <w:pStyle w:val="TableListBullet"/>
              <w:ind w:left="263" w:hanging="270"/>
              <w:rPr>
                <w:szCs w:val="16"/>
              </w:rPr>
            </w:pPr>
            <w:r w:rsidRPr="00D04116">
              <w:rPr>
                <w:szCs w:val="16"/>
              </w:rPr>
              <w:t>Examine network configurations.</w:t>
            </w:r>
          </w:p>
          <w:p w14:paraId="1BC05B79" w14:textId="77777777" w:rsidR="00E5318D" w:rsidRPr="00D04116" w:rsidRDefault="00E5318D" w:rsidP="00D04116">
            <w:pPr>
              <w:pStyle w:val="TableListBullet"/>
              <w:ind w:left="263" w:hanging="270"/>
              <w:rPr>
                <w:szCs w:val="16"/>
              </w:rPr>
            </w:pPr>
            <w:r w:rsidRPr="00D04116">
              <w:rPr>
                <w:szCs w:val="16"/>
              </w:rPr>
              <w:t>Examine change control records.</w:t>
            </w:r>
          </w:p>
          <w:p w14:paraId="3D81F225" w14:textId="77777777" w:rsidR="00E5318D" w:rsidRPr="00E4205F" w:rsidRDefault="00E5318D" w:rsidP="00D04116">
            <w:pPr>
              <w:pStyle w:val="TableListBullet"/>
              <w:ind w:left="263" w:hanging="270"/>
            </w:pPr>
            <w:r w:rsidRPr="00D04116">
              <w:rPr>
                <w:szCs w:val="16"/>
              </w:rPr>
              <w:t>Interview responsible personnel.</w:t>
            </w:r>
          </w:p>
        </w:tc>
        <w:tc>
          <w:tcPr>
            <w:tcW w:w="375" w:type="pct"/>
            <w:vMerge w:val="restart"/>
            <w:shd w:val="clear" w:color="auto" w:fill="auto"/>
          </w:tcPr>
          <w:p w14:paraId="3D335054"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749D8D04"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04A26AED"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65ECA784" w14:textId="77777777" w:rsidR="00E5318D" w:rsidRPr="00E4205F" w:rsidRDefault="00E5318D" w:rsidP="005A20AB">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160DE935" w14:textId="77777777" w:rsidTr="00E5318D">
        <w:trPr>
          <w:cantSplit/>
          <w:trHeight w:val="432"/>
          <w:jc w:val="center"/>
        </w:trPr>
        <w:tc>
          <w:tcPr>
            <w:tcW w:w="267" w:type="pct"/>
            <w:vMerge/>
          </w:tcPr>
          <w:p w14:paraId="251718A5" w14:textId="77777777" w:rsidR="00E5318D" w:rsidRPr="00E4205F" w:rsidRDefault="00E5318D" w:rsidP="005A20AB">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0219329C" w14:textId="77777777" w:rsidR="00E5318D" w:rsidRPr="00E4205F" w:rsidRDefault="00E5318D" w:rsidP="005A20AB">
            <w:pPr>
              <w:pStyle w:val="AppNotes"/>
            </w:pPr>
            <w:r w:rsidRPr="00963557">
              <w:t>Applicability Notes</w:t>
            </w:r>
          </w:p>
        </w:tc>
        <w:tc>
          <w:tcPr>
            <w:tcW w:w="375" w:type="pct"/>
            <w:vMerge/>
            <w:shd w:val="clear" w:color="auto" w:fill="auto"/>
          </w:tcPr>
          <w:p w14:paraId="1BB734C9" w14:textId="77777777" w:rsidR="00E5318D" w:rsidRPr="00E4205F" w:rsidRDefault="00E5318D" w:rsidP="005A20AB">
            <w:pPr>
              <w:keepNext/>
              <w:spacing w:after="60"/>
              <w:jc w:val="center"/>
              <w:rPr>
                <w:rFonts w:cs="Arial"/>
                <w:sz w:val="16"/>
                <w:szCs w:val="16"/>
              </w:rPr>
            </w:pPr>
          </w:p>
        </w:tc>
        <w:tc>
          <w:tcPr>
            <w:tcW w:w="375" w:type="pct"/>
            <w:vMerge/>
            <w:shd w:val="clear" w:color="auto" w:fill="auto"/>
          </w:tcPr>
          <w:p w14:paraId="5E70B9A5" w14:textId="77777777" w:rsidR="00E5318D" w:rsidRPr="00E4205F" w:rsidRDefault="00E5318D" w:rsidP="005A20AB">
            <w:pPr>
              <w:keepNext/>
              <w:spacing w:after="60"/>
              <w:jc w:val="center"/>
              <w:rPr>
                <w:rFonts w:cs="Arial"/>
                <w:sz w:val="16"/>
                <w:szCs w:val="16"/>
              </w:rPr>
            </w:pPr>
          </w:p>
        </w:tc>
        <w:tc>
          <w:tcPr>
            <w:tcW w:w="375" w:type="pct"/>
            <w:vMerge/>
            <w:shd w:val="clear" w:color="auto" w:fill="auto"/>
          </w:tcPr>
          <w:p w14:paraId="71D0714A" w14:textId="77777777" w:rsidR="00E5318D" w:rsidRPr="00E4205F" w:rsidRDefault="00E5318D" w:rsidP="005A20AB">
            <w:pPr>
              <w:keepNext/>
              <w:spacing w:after="60"/>
              <w:jc w:val="center"/>
              <w:rPr>
                <w:rFonts w:cs="Arial"/>
                <w:sz w:val="16"/>
                <w:szCs w:val="16"/>
              </w:rPr>
            </w:pPr>
          </w:p>
        </w:tc>
        <w:tc>
          <w:tcPr>
            <w:tcW w:w="375" w:type="pct"/>
            <w:vMerge/>
            <w:shd w:val="clear" w:color="auto" w:fill="auto"/>
          </w:tcPr>
          <w:p w14:paraId="64972907" w14:textId="77777777" w:rsidR="00E5318D" w:rsidRPr="00E4205F" w:rsidRDefault="00E5318D" w:rsidP="005A20AB">
            <w:pPr>
              <w:keepNext/>
              <w:spacing w:after="60"/>
              <w:jc w:val="center"/>
              <w:rPr>
                <w:rFonts w:cs="Arial"/>
                <w:sz w:val="16"/>
                <w:szCs w:val="16"/>
              </w:rPr>
            </w:pPr>
          </w:p>
        </w:tc>
      </w:tr>
      <w:tr w:rsidR="00E5318D" w:rsidRPr="00E4205F" w14:paraId="0CD74A0F" w14:textId="77777777" w:rsidTr="00E5318D">
        <w:trPr>
          <w:cantSplit/>
          <w:trHeight w:val="432"/>
          <w:jc w:val="center"/>
        </w:trPr>
        <w:tc>
          <w:tcPr>
            <w:tcW w:w="267" w:type="pct"/>
            <w:vMerge/>
            <w:tcBorders>
              <w:bottom w:val="nil"/>
            </w:tcBorders>
          </w:tcPr>
          <w:p w14:paraId="2EB84CCE"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6F67374D" w14:textId="77777777" w:rsidR="00E5318D" w:rsidRPr="00E4205F" w:rsidRDefault="00E5318D" w:rsidP="00065D88">
            <w:pPr>
              <w:pStyle w:val="TableText"/>
              <w:rPr>
                <w:szCs w:val="16"/>
              </w:rPr>
            </w:pPr>
            <w:r w:rsidRPr="00E4205F">
              <w:rPr>
                <w:szCs w:val="16"/>
              </w:rPr>
              <w:t xml:space="preserve">Changes to network connections include the addition, removal, or modification of a connection. </w:t>
            </w:r>
          </w:p>
          <w:p w14:paraId="65C17537" w14:textId="77777777" w:rsidR="00E5318D" w:rsidRPr="00E4205F" w:rsidRDefault="00E5318D" w:rsidP="00065D88">
            <w:pPr>
              <w:pStyle w:val="TableText"/>
            </w:pPr>
            <w:r w:rsidRPr="00E4205F">
              <w:t>Changes to NSC configurations include those related to the component itself as well as those affecting how it performs its security function</w:t>
            </w:r>
            <w:r>
              <w:t>.</w:t>
            </w:r>
          </w:p>
        </w:tc>
        <w:tc>
          <w:tcPr>
            <w:tcW w:w="375" w:type="pct"/>
            <w:vMerge/>
            <w:shd w:val="clear" w:color="auto" w:fill="auto"/>
          </w:tcPr>
          <w:p w14:paraId="49BA9CB7"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71AFB3D"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06CC924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71134F54" w14:textId="77777777" w:rsidR="00E5318D" w:rsidRPr="00E4205F" w:rsidRDefault="00E5318D" w:rsidP="00065D88">
            <w:pPr>
              <w:spacing w:after="60"/>
              <w:jc w:val="center"/>
              <w:rPr>
                <w:rFonts w:cs="Arial"/>
                <w:sz w:val="16"/>
                <w:szCs w:val="16"/>
              </w:rPr>
            </w:pPr>
          </w:p>
        </w:tc>
      </w:tr>
      <w:tr w:rsidR="00E5318D" w:rsidRPr="00E4205F" w14:paraId="36EB77A7" w14:textId="77777777" w:rsidTr="00E5318D">
        <w:trPr>
          <w:cantSplit/>
          <w:trHeight w:val="728"/>
          <w:jc w:val="center"/>
        </w:trPr>
        <w:tc>
          <w:tcPr>
            <w:tcW w:w="267" w:type="pct"/>
            <w:vMerge w:val="restart"/>
          </w:tcPr>
          <w:p w14:paraId="3A40D8F9" w14:textId="77777777" w:rsidR="00E5318D" w:rsidRPr="00E4205F" w:rsidRDefault="00E5318D" w:rsidP="00065D88">
            <w:pPr>
              <w:pStyle w:val="TableText"/>
              <w:rPr>
                <w:b/>
                <w:szCs w:val="16"/>
              </w:rPr>
            </w:pPr>
            <w:r w:rsidRPr="00E4205F">
              <w:rPr>
                <w:b/>
                <w:color w:val="000000"/>
                <w:szCs w:val="16"/>
              </w:rPr>
              <w:t>1.2.3</w:t>
            </w:r>
          </w:p>
        </w:tc>
        <w:tc>
          <w:tcPr>
            <w:tcW w:w="1768" w:type="pct"/>
            <w:tcBorders>
              <w:bottom w:val="single" w:sz="4" w:space="0" w:color="808080" w:themeColor="background1" w:themeShade="80"/>
            </w:tcBorders>
            <w:shd w:val="clear" w:color="auto" w:fill="auto"/>
          </w:tcPr>
          <w:p w14:paraId="64D092C9" w14:textId="77777777" w:rsidR="00E5318D" w:rsidRPr="00E4205F" w:rsidRDefault="00E5318D" w:rsidP="00065D88">
            <w:pPr>
              <w:pStyle w:val="TableText"/>
              <w:rPr>
                <w:szCs w:val="16"/>
              </w:rPr>
            </w:pPr>
            <w:r w:rsidRPr="00E4205F">
              <w:rPr>
                <w:szCs w:val="16"/>
              </w:rPr>
              <w:t>An accurate network diagram(s) is maintained that shows all connections between the CDE and other networks, including any wireless networks.</w:t>
            </w:r>
          </w:p>
        </w:tc>
        <w:tc>
          <w:tcPr>
            <w:tcW w:w="1465" w:type="pct"/>
          </w:tcPr>
          <w:p w14:paraId="309C0A0E" w14:textId="77777777" w:rsidR="00E5318D" w:rsidRPr="00D04116" w:rsidRDefault="00E5318D" w:rsidP="00D04116">
            <w:pPr>
              <w:pStyle w:val="TableListBullet"/>
              <w:ind w:left="263" w:hanging="270"/>
              <w:rPr>
                <w:szCs w:val="16"/>
              </w:rPr>
            </w:pPr>
            <w:r w:rsidRPr="00D04116">
              <w:rPr>
                <w:szCs w:val="16"/>
              </w:rPr>
              <w:t>Examine network diagrams.</w:t>
            </w:r>
          </w:p>
          <w:p w14:paraId="6D3A772D" w14:textId="77777777" w:rsidR="00E5318D" w:rsidRPr="00D04116" w:rsidRDefault="00E5318D" w:rsidP="00D04116">
            <w:pPr>
              <w:pStyle w:val="TableListBullet"/>
              <w:ind w:left="263" w:hanging="270"/>
              <w:rPr>
                <w:szCs w:val="16"/>
              </w:rPr>
            </w:pPr>
            <w:r w:rsidRPr="00D04116">
              <w:rPr>
                <w:szCs w:val="16"/>
              </w:rPr>
              <w:t>Examine network configurations.</w:t>
            </w:r>
          </w:p>
          <w:p w14:paraId="76FAED1C" w14:textId="77777777" w:rsidR="00E5318D" w:rsidRPr="00380C56" w:rsidRDefault="00E5318D" w:rsidP="00D04116">
            <w:pPr>
              <w:pStyle w:val="TableListBullet"/>
              <w:ind w:left="263" w:hanging="270"/>
            </w:pPr>
            <w:r w:rsidRPr="00D04116">
              <w:rPr>
                <w:szCs w:val="16"/>
              </w:rPr>
              <w:t>Interview responsible personnel</w:t>
            </w:r>
            <w:r w:rsidRPr="00380C56">
              <w:t>.</w:t>
            </w:r>
          </w:p>
        </w:tc>
        <w:tc>
          <w:tcPr>
            <w:tcW w:w="375" w:type="pct"/>
            <w:vMerge w:val="restart"/>
            <w:shd w:val="clear" w:color="auto" w:fill="auto"/>
          </w:tcPr>
          <w:p w14:paraId="13673D7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7AACCBA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1308D8A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556C4DA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7D11F13D" w14:textId="77777777" w:rsidTr="00E5318D">
        <w:trPr>
          <w:cantSplit/>
          <w:trHeight w:val="432"/>
          <w:jc w:val="center"/>
        </w:trPr>
        <w:tc>
          <w:tcPr>
            <w:tcW w:w="267" w:type="pct"/>
            <w:vMerge/>
          </w:tcPr>
          <w:p w14:paraId="025A0ACD" w14:textId="77777777" w:rsidR="00E5318D" w:rsidRPr="00E4205F" w:rsidRDefault="00E5318D" w:rsidP="00065D88">
            <w:pPr>
              <w:pStyle w:val="TableT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535D18BD" w14:textId="77777777" w:rsidR="00E5318D" w:rsidRPr="00E4205F" w:rsidRDefault="00E5318D" w:rsidP="00065D88">
            <w:pPr>
              <w:pStyle w:val="AppNotes"/>
            </w:pPr>
            <w:r w:rsidRPr="00B47EA2">
              <w:t>Applicability Note</w:t>
            </w:r>
            <w:r w:rsidRPr="00963557">
              <w:t>s</w:t>
            </w:r>
          </w:p>
        </w:tc>
        <w:tc>
          <w:tcPr>
            <w:tcW w:w="375" w:type="pct"/>
            <w:vMerge/>
            <w:shd w:val="clear" w:color="auto" w:fill="auto"/>
          </w:tcPr>
          <w:p w14:paraId="358AE254"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2C198EED"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8B398A8"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CF423E6" w14:textId="77777777" w:rsidR="00E5318D" w:rsidRPr="00E4205F" w:rsidRDefault="00E5318D" w:rsidP="00065D88">
            <w:pPr>
              <w:spacing w:after="60"/>
              <w:jc w:val="center"/>
              <w:rPr>
                <w:rFonts w:cs="Arial"/>
                <w:sz w:val="16"/>
                <w:szCs w:val="16"/>
              </w:rPr>
            </w:pPr>
          </w:p>
        </w:tc>
      </w:tr>
      <w:tr w:rsidR="00E5318D" w:rsidRPr="00E4205F" w14:paraId="0687A493" w14:textId="77777777" w:rsidTr="00E5318D">
        <w:trPr>
          <w:cantSplit/>
          <w:trHeight w:val="432"/>
          <w:jc w:val="center"/>
        </w:trPr>
        <w:tc>
          <w:tcPr>
            <w:tcW w:w="267" w:type="pct"/>
            <w:vMerge/>
            <w:tcBorders>
              <w:bottom w:val="single" w:sz="4" w:space="0" w:color="808080"/>
            </w:tcBorders>
          </w:tcPr>
          <w:p w14:paraId="3460A453"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7A8CE508" w14:textId="77777777" w:rsidR="00E5318D" w:rsidRPr="00E4205F" w:rsidRDefault="00E5318D" w:rsidP="00065D88">
            <w:pPr>
              <w:pStyle w:val="TableText"/>
            </w:pPr>
            <w:r w:rsidRPr="00E4205F">
              <w:t>A current network diagram(s) or other technical or topological solution that identifies network connections and devices can be used to meet this requirement</w:t>
            </w:r>
            <w:r>
              <w:t>.</w:t>
            </w:r>
          </w:p>
        </w:tc>
        <w:tc>
          <w:tcPr>
            <w:tcW w:w="375" w:type="pct"/>
            <w:vMerge/>
            <w:shd w:val="clear" w:color="auto" w:fill="auto"/>
          </w:tcPr>
          <w:p w14:paraId="0A3B5ECB"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22B04107"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5875D1C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AFC925C" w14:textId="77777777" w:rsidR="00E5318D" w:rsidRPr="00E4205F" w:rsidRDefault="00E5318D" w:rsidP="00065D88">
            <w:pPr>
              <w:spacing w:after="60"/>
              <w:jc w:val="center"/>
              <w:rPr>
                <w:rFonts w:cs="Arial"/>
                <w:sz w:val="16"/>
                <w:szCs w:val="16"/>
              </w:rPr>
            </w:pPr>
          </w:p>
        </w:tc>
      </w:tr>
      <w:tr w:rsidR="00E5318D" w:rsidRPr="00E4205F" w14:paraId="1CF2276B" w14:textId="77777777" w:rsidTr="00E5318D">
        <w:trPr>
          <w:cantSplit/>
          <w:trHeight w:val="728"/>
          <w:jc w:val="center"/>
        </w:trPr>
        <w:tc>
          <w:tcPr>
            <w:tcW w:w="267" w:type="pct"/>
            <w:vMerge w:val="restart"/>
            <w:tcBorders>
              <w:bottom w:val="nil"/>
            </w:tcBorders>
          </w:tcPr>
          <w:p w14:paraId="1CC14404" w14:textId="77777777" w:rsidR="00E5318D" w:rsidRPr="00E4205F" w:rsidRDefault="00E5318D" w:rsidP="00065D88">
            <w:pPr>
              <w:pStyle w:val="TableText"/>
              <w:keepNext/>
              <w:rPr>
                <w:b/>
                <w:szCs w:val="16"/>
              </w:rPr>
            </w:pPr>
            <w:r w:rsidRPr="00E21CA3">
              <w:rPr>
                <w:b/>
                <w:bCs/>
                <w:color w:val="000000"/>
                <w:szCs w:val="16"/>
              </w:rPr>
              <w:t>1.2.4</w:t>
            </w:r>
          </w:p>
        </w:tc>
        <w:tc>
          <w:tcPr>
            <w:tcW w:w="1768" w:type="pct"/>
            <w:tcBorders>
              <w:bottom w:val="single" w:sz="2" w:space="0" w:color="808080" w:themeColor="background1" w:themeShade="80"/>
            </w:tcBorders>
            <w:shd w:val="clear" w:color="auto" w:fill="auto"/>
          </w:tcPr>
          <w:p w14:paraId="3D5B122A" w14:textId="77777777" w:rsidR="00E5318D" w:rsidRPr="00E4205F" w:rsidRDefault="00E5318D" w:rsidP="00065D88">
            <w:pPr>
              <w:pStyle w:val="TableText"/>
              <w:keepNext/>
              <w:rPr>
                <w:szCs w:val="16"/>
              </w:rPr>
            </w:pPr>
            <w:r w:rsidRPr="00E4205F">
              <w:rPr>
                <w:szCs w:val="16"/>
              </w:rPr>
              <w:t xml:space="preserve">An accurate data-flow diagram(s) is maintained that meets the following:  </w:t>
            </w:r>
          </w:p>
          <w:p w14:paraId="69D49E63" w14:textId="77777777" w:rsidR="00E5318D" w:rsidRPr="00E4205F" w:rsidRDefault="00E5318D" w:rsidP="00611C97">
            <w:pPr>
              <w:pStyle w:val="TableTextBullet"/>
              <w:keepNext/>
              <w:spacing w:before="40" w:after="40"/>
              <w:ind w:left="274" w:hanging="274"/>
            </w:pPr>
            <w:r w:rsidRPr="00E4205F">
              <w:t>Shows all account data flows across systems and networks.</w:t>
            </w:r>
          </w:p>
          <w:p w14:paraId="1CCD2099" w14:textId="77777777" w:rsidR="00E5318D" w:rsidRPr="00380C56" w:rsidRDefault="00E5318D" w:rsidP="00611C97">
            <w:pPr>
              <w:pStyle w:val="TableTextBullet"/>
              <w:keepNext/>
              <w:spacing w:before="40" w:after="40"/>
              <w:ind w:left="274" w:hanging="274"/>
            </w:pPr>
            <w:r w:rsidRPr="00E4205F">
              <w:t>Updated as needed upon changes to the environment.</w:t>
            </w:r>
          </w:p>
        </w:tc>
        <w:tc>
          <w:tcPr>
            <w:tcW w:w="1465" w:type="pct"/>
            <w:tcBorders>
              <w:bottom w:val="single" w:sz="2" w:space="0" w:color="808080" w:themeColor="background1" w:themeShade="80"/>
            </w:tcBorders>
          </w:tcPr>
          <w:p w14:paraId="04683EE4" w14:textId="77777777" w:rsidR="00E5318D" w:rsidRPr="00D04116" w:rsidRDefault="00E5318D" w:rsidP="00D04116">
            <w:pPr>
              <w:pStyle w:val="TableListBullet"/>
              <w:ind w:left="263" w:hanging="270"/>
              <w:rPr>
                <w:szCs w:val="16"/>
              </w:rPr>
            </w:pPr>
            <w:r w:rsidRPr="00D04116">
              <w:rPr>
                <w:szCs w:val="16"/>
              </w:rPr>
              <w:t>Examine data flow diagrams.</w:t>
            </w:r>
          </w:p>
          <w:p w14:paraId="2E4151DF" w14:textId="77777777" w:rsidR="00E5318D" w:rsidRPr="00D04116" w:rsidRDefault="00E5318D" w:rsidP="00D04116">
            <w:pPr>
              <w:pStyle w:val="TableListBullet"/>
              <w:ind w:left="263" w:hanging="270"/>
              <w:rPr>
                <w:szCs w:val="16"/>
              </w:rPr>
            </w:pPr>
            <w:r w:rsidRPr="00D04116">
              <w:rPr>
                <w:szCs w:val="16"/>
              </w:rPr>
              <w:t xml:space="preserve">Observe network configurations. </w:t>
            </w:r>
          </w:p>
          <w:p w14:paraId="1AEEB5D3" w14:textId="77777777" w:rsidR="00E5318D" w:rsidRPr="00D04116" w:rsidRDefault="00E5318D" w:rsidP="00D04116">
            <w:pPr>
              <w:pStyle w:val="TableListBullet"/>
              <w:ind w:left="263" w:hanging="270"/>
              <w:rPr>
                <w:szCs w:val="16"/>
              </w:rPr>
            </w:pPr>
            <w:r w:rsidRPr="00D04116">
              <w:rPr>
                <w:szCs w:val="16"/>
              </w:rPr>
              <w:t>Examine documentation.</w:t>
            </w:r>
          </w:p>
          <w:p w14:paraId="52C22303" w14:textId="77777777" w:rsidR="00E5318D" w:rsidRPr="00E4205F" w:rsidRDefault="00E5318D" w:rsidP="00D04116">
            <w:pPr>
              <w:pStyle w:val="TableListBullet"/>
              <w:ind w:left="263" w:hanging="270"/>
            </w:pPr>
            <w:r w:rsidRPr="00D04116">
              <w:rPr>
                <w:szCs w:val="16"/>
              </w:rPr>
              <w:t>Interview responsible personnel</w:t>
            </w:r>
            <w:r w:rsidRPr="00E4205F">
              <w:t>.</w:t>
            </w:r>
          </w:p>
        </w:tc>
        <w:tc>
          <w:tcPr>
            <w:tcW w:w="375" w:type="pct"/>
            <w:vMerge w:val="restart"/>
            <w:tcBorders>
              <w:bottom w:val="single" w:sz="4" w:space="0" w:color="FFFFFF" w:themeColor="background1"/>
            </w:tcBorders>
            <w:shd w:val="clear" w:color="auto" w:fill="auto"/>
          </w:tcPr>
          <w:p w14:paraId="7CC60F3D"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FFFFFF" w:themeColor="background1"/>
            </w:tcBorders>
            <w:shd w:val="clear" w:color="auto" w:fill="auto"/>
          </w:tcPr>
          <w:p w14:paraId="55439F9B"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FFFFFF" w:themeColor="background1"/>
            </w:tcBorders>
            <w:shd w:val="clear" w:color="auto" w:fill="auto"/>
          </w:tcPr>
          <w:p w14:paraId="504D6DB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4577B89D"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3BB06268" w14:textId="77777777" w:rsidTr="00E5318D">
        <w:trPr>
          <w:cantSplit/>
          <w:trHeight w:val="432"/>
          <w:jc w:val="center"/>
        </w:trPr>
        <w:tc>
          <w:tcPr>
            <w:tcW w:w="267" w:type="pct"/>
            <w:vMerge/>
            <w:tcBorders>
              <w:top w:val="single" w:sz="4" w:space="0" w:color="FFFFFF" w:themeColor="background1"/>
              <w:bottom w:val="nil"/>
            </w:tcBorders>
          </w:tcPr>
          <w:p w14:paraId="10DEF92F" w14:textId="77777777" w:rsidR="00E5318D" w:rsidRPr="00E4205F" w:rsidRDefault="00E5318D" w:rsidP="00065D88">
            <w:pPr>
              <w:pStyle w:val="TableText"/>
              <w:keepNext/>
              <w:rPr>
                <w:b/>
                <w:color w:val="000000"/>
                <w:szCs w:val="16"/>
              </w:rPr>
            </w:pPr>
          </w:p>
        </w:tc>
        <w:tc>
          <w:tcPr>
            <w:tcW w:w="3233" w:type="pct"/>
            <w:gridSpan w:val="2"/>
            <w:tcBorders>
              <w:top w:val="single" w:sz="2" w:space="0" w:color="808080" w:themeColor="background1" w:themeShade="80"/>
              <w:bottom w:val="nil"/>
            </w:tcBorders>
            <w:shd w:val="clear" w:color="auto" w:fill="DFE3E4"/>
          </w:tcPr>
          <w:p w14:paraId="550A3439" w14:textId="77777777" w:rsidR="00E5318D" w:rsidRPr="00E4205F" w:rsidRDefault="00E5318D" w:rsidP="00065D88">
            <w:pPr>
              <w:pStyle w:val="AppNotes"/>
            </w:pPr>
            <w:r w:rsidRPr="00963557">
              <w:t>Applicability Notes</w:t>
            </w:r>
          </w:p>
        </w:tc>
        <w:tc>
          <w:tcPr>
            <w:tcW w:w="375" w:type="pct"/>
            <w:vMerge/>
            <w:tcBorders>
              <w:top w:val="single" w:sz="4" w:space="0" w:color="FFFFFF" w:themeColor="background1"/>
            </w:tcBorders>
            <w:shd w:val="clear" w:color="auto" w:fill="auto"/>
          </w:tcPr>
          <w:p w14:paraId="038258BC" w14:textId="77777777" w:rsidR="00E5318D" w:rsidRPr="00E4205F" w:rsidRDefault="00E5318D" w:rsidP="00065D88">
            <w:pPr>
              <w:keepNext/>
              <w:spacing w:after="60"/>
              <w:jc w:val="center"/>
              <w:rPr>
                <w:rFonts w:cs="Arial"/>
                <w:sz w:val="16"/>
                <w:szCs w:val="16"/>
              </w:rPr>
            </w:pPr>
          </w:p>
        </w:tc>
        <w:tc>
          <w:tcPr>
            <w:tcW w:w="375" w:type="pct"/>
            <w:vMerge/>
            <w:tcBorders>
              <w:top w:val="single" w:sz="4" w:space="0" w:color="FFFFFF" w:themeColor="background1"/>
            </w:tcBorders>
            <w:shd w:val="clear" w:color="auto" w:fill="auto"/>
          </w:tcPr>
          <w:p w14:paraId="3A92D899" w14:textId="77777777" w:rsidR="00E5318D" w:rsidRPr="00E4205F" w:rsidRDefault="00E5318D" w:rsidP="00065D88">
            <w:pPr>
              <w:keepNext/>
              <w:spacing w:after="60"/>
              <w:jc w:val="center"/>
              <w:rPr>
                <w:rFonts w:cs="Arial"/>
                <w:sz w:val="16"/>
                <w:szCs w:val="16"/>
              </w:rPr>
            </w:pPr>
          </w:p>
        </w:tc>
        <w:tc>
          <w:tcPr>
            <w:tcW w:w="375" w:type="pct"/>
            <w:vMerge/>
            <w:tcBorders>
              <w:top w:val="single" w:sz="4" w:space="0" w:color="FFFFFF" w:themeColor="background1"/>
            </w:tcBorders>
            <w:shd w:val="clear" w:color="auto" w:fill="auto"/>
          </w:tcPr>
          <w:p w14:paraId="542DB222"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781794B2" w14:textId="77777777" w:rsidR="00E5318D" w:rsidRPr="00E4205F" w:rsidRDefault="00E5318D" w:rsidP="00065D88">
            <w:pPr>
              <w:keepNext/>
              <w:spacing w:after="60"/>
              <w:jc w:val="center"/>
              <w:rPr>
                <w:rFonts w:cs="Arial"/>
                <w:sz w:val="16"/>
                <w:szCs w:val="16"/>
              </w:rPr>
            </w:pPr>
          </w:p>
        </w:tc>
      </w:tr>
      <w:tr w:rsidR="00E5318D" w:rsidRPr="00E4205F" w14:paraId="3F4DB0B8" w14:textId="77777777" w:rsidTr="00E5318D">
        <w:trPr>
          <w:cantSplit/>
          <w:trHeight w:val="432"/>
          <w:jc w:val="center"/>
        </w:trPr>
        <w:tc>
          <w:tcPr>
            <w:tcW w:w="267" w:type="pct"/>
            <w:vMerge/>
            <w:tcBorders>
              <w:bottom w:val="single" w:sz="2" w:space="0" w:color="808080" w:themeColor="background1" w:themeShade="80"/>
            </w:tcBorders>
          </w:tcPr>
          <w:p w14:paraId="78BBFF6D"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5F42FC05" w14:textId="77777777" w:rsidR="00E5318D" w:rsidRPr="00E4205F" w:rsidRDefault="00E5318D" w:rsidP="00065D88">
            <w:pPr>
              <w:pStyle w:val="TableListBullet"/>
              <w:numPr>
                <w:ilvl w:val="0"/>
                <w:numId w:val="0"/>
              </w:numPr>
              <w:ind w:left="-7"/>
              <w:rPr>
                <w:szCs w:val="16"/>
              </w:rPr>
            </w:pPr>
            <w:r w:rsidRPr="00E36CBB">
              <w:rPr>
                <w:szCs w:val="16"/>
              </w:rPr>
              <w:t>A data-flow diagram(s) or other technical or topological solution that identifies flows of account data across systems and networks can be used to meet this requirement.</w:t>
            </w:r>
          </w:p>
        </w:tc>
        <w:tc>
          <w:tcPr>
            <w:tcW w:w="375" w:type="pct"/>
            <w:vMerge/>
            <w:shd w:val="clear" w:color="auto" w:fill="auto"/>
          </w:tcPr>
          <w:p w14:paraId="27CB3CBC"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AE5C7DF"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33D8B656"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BD7C282" w14:textId="77777777" w:rsidR="00E5318D" w:rsidRPr="00E4205F" w:rsidRDefault="00E5318D" w:rsidP="00065D88">
            <w:pPr>
              <w:spacing w:after="60"/>
              <w:jc w:val="center"/>
              <w:rPr>
                <w:rFonts w:cs="Arial"/>
                <w:sz w:val="16"/>
                <w:szCs w:val="16"/>
              </w:rPr>
            </w:pPr>
          </w:p>
        </w:tc>
      </w:tr>
      <w:tr w:rsidR="00E5318D" w:rsidRPr="00E4205F" w14:paraId="323CF637" w14:textId="77777777" w:rsidTr="00E5318D">
        <w:trPr>
          <w:cantSplit/>
          <w:trHeight w:val="728"/>
          <w:jc w:val="center"/>
        </w:trPr>
        <w:tc>
          <w:tcPr>
            <w:tcW w:w="267" w:type="pct"/>
            <w:tcBorders>
              <w:top w:val="single" w:sz="2" w:space="0" w:color="808080" w:themeColor="background1" w:themeShade="80"/>
            </w:tcBorders>
          </w:tcPr>
          <w:p w14:paraId="2281653A" w14:textId="77777777" w:rsidR="00E5318D" w:rsidRPr="00E21CA3" w:rsidRDefault="00E5318D" w:rsidP="00065D88">
            <w:pPr>
              <w:pStyle w:val="TableText"/>
              <w:rPr>
                <w:b/>
                <w:bCs/>
                <w:szCs w:val="16"/>
              </w:rPr>
            </w:pPr>
            <w:r w:rsidRPr="00E21CA3">
              <w:rPr>
                <w:b/>
                <w:bCs/>
                <w:color w:val="000000"/>
                <w:szCs w:val="16"/>
              </w:rPr>
              <w:t>1.2.5</w:t>
            </w:r>
          </w:p>
        </w:tc>
        <w:tc>
          <w:tcPr>
            <w:tcW w:w="1768" w:type="pct"/>
          </w:tcPr>
          <w:p w14:paraId="59152880" w14:textId="77777777" w:rsidR="00E5318D" w:rsidRPr="00E4205F" w:rsidRDefault="00E5318D" w:rsidP="00065D88">
            <w:pPr>
              <w:pStyle w:val="TableText"/>
              <w:rPr>
                <w:szCs w:val="16"/>
              </w:rPr>
            </w:pPr>
            <w:r w:rsidRPr="00E4205F">
              <w:rPr>
                <w:szCs w:val="16"/>
              </w:rPr>
              <w:t>All services, protocols and ports allowed are identified, approved, and have a defined business need.</w:t>
            </w:r>
          </w:p>
        </w:tc>
        <w:tc>
          <w:tcPr>
            <w:tcW w:w="1465" w:type="pct"/>
          </w:tcPr>
          <w:p w14:paraId="1BBFACD0" w14:textId="77777777" w:rsidR="00E5318D" w:rsidRPr="00E4205F" w:rsidRDefault="00E5318D" w:rsidP="00065D88">
            <w:pPr>
              <w:pStyle w:val="TableListBullet"/>
              <w:ind w:left="263" w:hanging="270"/>
              <w:rPr>
                <w:szCs w:val="16"/>
              </w:rPr>
            </w:pPr>
            <w:r w:rsidRPr="00E4205F">
              <w:rPr>
                <w:szCs w:val="16"/>
              </w:rPr>
              <w:t>Examine documentation.</w:t>
            </w:r>
          </w:p>
          <w:p w14:paraId="23557A23" w14:textId="77777777" w:rsidR="00E5318D" w:rsidRPr="00E4205F" w:rsidRDefault="00E5318D" w:rsidP="00065D88">
            <w:pPr>
              <w:pStyle w:val="TableListBullet"/>
              <w:ind w:left="263" w:hanging="270"/>
              <w:rPr>
                <w:szCs w:val="16"/>
              </w:rPr>
            </w:pPr>
            <w:r w:rsidRPr="00E4205F">
              <w:rPr>
                <w:szCs w:val="16"/>
              </w:rPr>
              <w:t>Examine configuration settings.</w:t>
            </w:r>
          </w:p>
        </w:tc>
        <w:tc>
          <w:tcPr>
            <w:tcW w:w="375" w:type="pct"/>
            <w:shd w:val="clear" w:color="auto" w:fill="auto"/>
          </w:tcPr>
          <w:p w14:paraId="213B4AA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7AAB125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65A1CA1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0AD1EB4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53F97E44" w14:textId="77777777" w:rsidTr="00E5318D">
        <w:trPr>
          <w:cantSplit/>
          <w:trHeight w:val="800"/>
          <w:jc w:val="center"/>
        </w:trPr>
        <w:tc>
          <w:tcPr>
            <w:tcW w:w="267" w:type="pct"/>
          </w:tcPr>
          <w:p w14:paraId="67BE5E84" w14:textId="77777777" w:rsidR="00E5318D" w:rsidRPr="00E21CA3" w:rsidRDefault="00E5318D" w:rsidP="00065D88">
            <w:pPr>
              <w:pStyle w:val="TableText"/>
              <w:rPr>
                <w:b/>
                <w:bCs/>
                <w:szCs w:val="16"/>
              </w:rPr>
            </w:pPr>
            <w:r w:rsidRPr="00E21CA3">
              <w:rPr>
                <w:b/>
                <w:bCs/>
                <w:color w:val="000000"/>
                <w:szCs w:val="16"/>
              </w:rPr>
              <w:t>1.2.6</w:t>
            </w:r>
          </w:p>
        </w:tc>
        <w:tc>
          <w:tcPr>
            <w:tcW w:w="1768" w:type="pct"/>
          </w:tcPr>
          <w:p w14:paraId="0D3CD32F" w14:textId="25163DA3" w:rsidR="00E5318D" w:rsidRPr="004C4A4F" w:rsidRDefault="00E5318D" w:rsidP="004C4A4F">
            <w:pPr>
              <w:pStyle w:val="TableText"/>
              <w:rPr>
                <w:szCs w:val="16"/>
              </w:rPr>
            </w:pPr>
            <w:r w:rsidRPr="00E4205F">
              <w:rPr>
                <w:szCs w:val="16"/>
              </w:rPr>
              <w:t xml:space="preserve">Security features are defined and implemented for all services, protocols, and ports that are in use and considered to be insecure, such that the risk is mitigated. </w:t>
            </w:r>
          </w:p>
        </w:tc>
        <w:tc>
          <w:tcPr>
            <w:tcW w:w="1465" w:type="pct"/>
          </w:tcPr>
          <w:p w14:paraId="717E74C2" w14:textId="77777777" w:rsidR="00E5318D" w:rsidRPr="00E4205F" w:rsidRDefault="00E5318D" w:rsidP="00065D88">
            <w:pPr>
              <w:pStyle w:val="TableListBullet"/>
              <w:ind w:left="263" w:hanging="270"/>
              <w:rPr>
                <w:szCs w:val="16"/>
              </w:rPr>
            </w:pPr>
            <w:r w:rsidRPr="00E4205F">
              <w:rPr>
                <w:szCs w:val="16"/>
              </w:rPr>
              <w:t>Examine documentation.</w:t>
            </w:r>
          </w:p>
          <w:p w14:paraId="1B5229A5" w14:textId="77777777" w:rsidR="00E5318D" w:rsidRPr="00E4205F" w:rsidRDefault="00E5318D" w:rsidP="00065D88">
            <w:pPr>
              <w:pStyle w:val="TableListBullet"/>
              <w:ind w:left="263" w:hanging="270"/>
              <w:rPr>
                <w:szCs w:val="16"/>
              </w:rPr>
            </w:pPr>
            <w:r w:rsidRPr="00E4205F">
              <w:rPr>
                <w:szCs w:val="16"/>
              </w:rPr>
              <w:t>Examine configuration settings.</w:t>
            </w:r>
          </w:p>
        </w:tc>
        <w:tc>
          <w:tcPr>
            <w:tcW w:w="375" w:type="pct"/>
            <w:shd w:val="clear" w:color="auto" w:fill="auto"/>
          </w:tcPr>
          <w:p w14:paraId="3A14597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39B8D86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012CE2C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3203B9B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16A3E71D" w14:textId="77777777" w:rsidTr="00E5318D">
        <w:trPr>
          <w:cantSplit/>
          <w:trHeight w:val="917"/>
          <w:jc w:val="center"/>
        </w:trPr>
        <w:tc>
          <w:tcPr>
            <w:tcW w:w="267" w:type="pct"/>
          </w:tcPr>
          <w:p w14:paraId="256DD201" w14:textId="77777777" w:rsidR="00E5318D" w:rsidRPr="00E21CA3" w:rsidRDefault="00E5318D" w:rsidP="00065D88">
            <w:pPr>
              <w:pStyle w:val="TableText"/>
              <w:rPr>
                <w:b/>
                <w:bCs/>
                <w:szCs w:val="16"/>
              </w:rPr>
            </w:pPr>
            <w:r w:rsidRPr="00E21CA3">
              <w:rPr>
                <w:b/>
                <w:bCs/>
                <w:color w:val="000000"/>
                <w:szCs w:val="16"/>
              </w:rPr>
              <w:lastRenderedPageBreak/>
              <w:t>1.2.7</w:t>
            </w:r>
          </w:p>
        </w:tc>
        <w:tc>
          <w:tcPr>
            <w:tcW w:w="1768" w:type="pct"/>
          </w:tcPr>
          <w:p w14:paraId="011E43B0" w14:textId="77777777" w:rsidR="00E5318D" w:rsidRPr="00E4205F" w:rsidRDefault="00E5318D" w:rsidP="00065D88">
            <w:pPr>
              <w:pStyle w:val="TableText"/>
              <w:rPr>
                <w:szCs w:val="16"/>
              </w:rPr>
            </w:pPr>
            <w:r w:rsidRPr="00E4205F">
              <w:rPr>
                <w:szCs w:val="16"/>
              </w:rPr>
              <w:t xml:space="preserve">Configurations of NSCs are reviewed at least once every six months to confirm they are relevant and effective. </w:t>
            </w:r>
          </w:p>
        </w:tc>
        <w:tc>
          <w:tcPr>
            <w:tcW w:w="1465" w:type="pct"/>
          </w:tcPr>
          <w:p w14:paraId="011769D1" w14:textId="77777777" w:rsidR="00E5318D" w:rsidRPr="00E4205F" w:rsidRDefault="00E5318D" w:rsidP="00065D88">
            <w:pPr>
              <w:pStyle w:val="TableListBullet"/>
              <w:ind w:left="263" w:hanging="270"/>
              <w:rPr>
                <w:szCs w:val="16"/>
              </w:rPr>
            </w:pPr>
            <w:r w:rsidRPr="00E4205F">
              <w:rPr>
                <w:szCs w:val="16"/>
              </w:rPr>
              <w:t>Examine documented procedures.</w:t>
            </w:r>
          </w:p>
          <w:p w14:paraId="7A433736" w14:textId="77777777" w:rsidR="00E5318D" w:rsidRPr="00E4205F" w:rsidRDefault="00E5318D" w:rsidP="00065D88">
            <w:pPr>
              <w:pStyle w:val="TableListBullet"/>
              <w:ind w:left="263" w:hanging="270"/>
              <w:rPr>
                <w:szCs w:val="16"/>
              </w:rPr>
            </w:pPr>
            <w:r w:rsidRPr="00E4205F">
              <w:rPr>
                <w:szCs w:val="16"/>
              </w:rPr>
              <w:t>Examine documentation from reviews performed.</w:t>
            </w:r>
          </w:p>
          <w:p w14:paraId="7FAA1878" w14:textId="77777777" w:rsidR="00E5318D" w:rsidRPr="00E4205F" w:rsidRDefault="00E5318D" w:rsidP="00065D88">
            <w:pPr>
              <w:pStyle w:val="TableListBullet"/>
              <w:ind w:left="263" w:hanging="270"/>
              <w:rPr>
                <w:szCs w:val="16"/>
              </w:rPr>
            </w:pPr>
            <w:r w:rsidRPr="00E4205F">
              <w:rPr>
                <w:szCs w:val="16"/>
              </w:rPr>
              <w:t>Examine configuration settings.</w:t>
            </w:r>
          </w:p>
        </w:tc>
        <w:tc>
          <w:tcPr>
            <w:tcW w:w="375" w:type="pct"/>
            <w:shd w:val="clear" w:color="auto" w:fill="auto"/>
          </w:tcPr>
          <w:p w14:paraId="3B79C33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4943903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6AD8123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7E40CA7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0D6CDB9A" w14:textId="77777777" w:rsidTr="00E5318D">
        <w:trPr>
          <w:cantSplit/>
          <w:trHeight w:val="728"/>
          <w:jc w:val="center"/>
        </w:trPr>
        <w:tc>
          <w:tcPr>
            <w:tcW w:w="267" w:type="pct"/>
            <w:vMerge w:val="restart"/>
          </w:tcPr>
          <w:p w14:paraId="28E5F9B6" w14:textId="77777777" w:rsidR="00E5318D" w:rsidRPr="00E4205F" w:rsidRDefault="00E5318D" w:rsidP="00065D88">
            <w:pPr>
              <w:pStyle w:val="TableText"/>
              <w:keepNext/>
              <w:rPr>
                <w:b/>
                <w:szCs w:val="16"/>
              </w:rPr>
            </w:pPr>
            <w:r w:rsidRPr="00E21CA3">
              <w:rPr>
                <w:b/>
                <w:bCs/>
                <w:color w:val="000000"/>
                <w:szCs w:val="16"/>
              </w:rPr>
              <w:t>1.2.8</w:t>
            </w:r>
          </w:p>
        </w:tc>
        <w:tc>
          <w:tcPr>
            <w:tcW w:w="1768" w:type="pct"/>
            <w:tcBorders>
              <w:bottom w:val="single" w:sz="4" w:space="0" w:color="808080" w:themeColor="background1" w:themeShade="80"/>
            </w:tcBorders>
            <w:shd w:val="clear" w:color="auto" w:fill="auto"/>
          </w:tcPr>
          <w:p w14:paraId="19A97B1C" w14:textId="77777777" w:rsidR="00E5318D" w:rsidRPr="00E4205F" w:rsidRDefault="00E5318D" w:rsidP="00065D88">
            <w:pPr>
              <w:pStyle w:val="TableText"/>
              <w:keepNext/>
              <w:rPr>
                <w:i/>
                <w:szCs w:val="16"/>
              </w:rPr>
            </w:pPr>
            <w:r w:rsidRPr="00E4205F">
              <w:rPr>
                <w:szCs w:val="16"/>
              </w:rPr>
              <w:t xml:space="preserve">Configuration files for NSCs are: </w:t>
            </w:r>
          </w:p>
          <w:p w14:paraId="15E4994C" w14:textId="77777777" w:rsidR="00E5318D" w:rsidRPr="00E4205F" w:rsidRDefault="00E5318D" w:rsidP="00065D88">
            <w:pPr>
              <w:pStyle w:val="TableListBullet"/>
              <w:keepNext/>
              <w:ind w:left="263" w:hanging="270"/>
              <w:rPr>
                <w:szCs w:val="16"/>
              </w:rPr>
            </w:pPr>
            <w:r w:rsidRPr="00E4205F">
              <w:rPr>
                <w:szCs w:val="16"/>
              </w:rPr>
              <w:t xml:space="preserve">Secured from unauthorized access. </w:t>
            </w:r>
          </w:p>
          <w:p w14:paraId="7DD9ADF4" w14:textId="77777777" w:rsidR="00E5318D" w:rsidRPr="00E4205F" w:rsidRDefault="00E5318D" w:rsidP="00065D88">
            <w:pPr>
              <w:pStyle w:val="TableListBullet"/>
              <w:keepNext/>
              <w:ind w:left="263" w:hanging="270"/>
              <w:rPr>
                <w:szCs w:val="16"/>
              </w:rPr>
            </w:pPr>
            <w:r w:rsidRPr="00E4205F">
              <w:rPr>
                <w:szCs w:val="16"/>
              </w:rPr>
              <w:t>Kept consistent with active network configurations.</w:t>
            </w:r>
          </w:p>
        </w:tc>
        <w:tc>
          <w:tcPr>
            <w:tcW w:w="1465" w:type="pct"/>
            <w:tcBorders>
              <w:bottom w:val="single" w:sz="4" w:space="0" w:color="808080"/>
            </w:tcBorders>
          </w:tcPr>
          <w:p w14:paraId="22F3766F" w14:textId="77777777" w:rsidR="00E5318D" w:rsidRPr="00E4205F" w:rsidRDefault="00E5318D" w:rsidP="00065D88">
            <w:pPr>
              <w:pStyle w:val="TableListBullet"/>
              <w:ind w:left="263" w:hanging="270"/>
              <w:rPr>
                <w:szCs w:val="16"/>
              </w:rPr>
            </w:pPr>
            <w:r w:rsidRPr="00E4205F">
              <w:rPr>
                <w:szCs w:val="16"/>
              </w:rPr>
              <w:t>Examine NSC configuration files.</w:t>
            </w:r>
          </w:p>
        </w:tc>
        <w:tc>
          <w:tcPr>
            <w:tcW w:w="375" w:type="pct"/>
            <w:vMerge w:val="restart"/>
            <w:shd w:val="clear" w:color="auto" w:fill="auto"/>
          </w:tcPr>
          <w:p w14:paraId="71133F7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0A777CF9"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5C8305FA"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29892568"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34775DC" w14:textId="77777777" w:rsidTr="00E5318D">
        <w:trPr>
          <w:cantSplit/>
          <w:trHeight w:val="432"/>
          <w:jc w:val="center"/>
        </w:trPr>
        <w:tc>
          <w:tcPr>
            <w:tcW w:w="267" w:type="pct"/>
            <w:vMerge/>
          </w:tcPr>
          <w:p w14:paraId="24316E1A" w14:textId="77777777" w:rsidR="00E5318D" w:rsidRPr="00E4205F" w:rsidRDefault="00E5318D" w:rsidP="00065D88">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1759960B" w14:textId="77777777" w:rsidR="00E5318D" w:rsidRPr="00E4205F" w:rsidRDefault="00E5318D" w:rsidP="00065D88">
            <w:pPr>
              <w:pStyle w:val="AppNotes"/>
            </w:pPr>
            <w:r w:rsidRPr="00963557">
              <w:t>Applicability Notes</w:t>
            </w:r>
          </w:p>
        </w:tc>
        <w:tc>
          <w:tcPr>
            <w:tcW w:w="375" w:type="pct"/>
            <w:vMerge/>
            <w:shd w:val="clear" w:color="auto" w:fill="auto"/>
          </w:tcPr>
          <w:p w14:paraId="62DDD91E"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73DF4BC8"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2222DD80"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2E984979" w14:textId="77777777" w:rsidR="00E5318D" w:rsidRPr="00E4205F" w:rsidRDefault="00E5318D" w:rsidP="00065D88">
            <w:pPr>
              <w:keepNext/>
              <w:spacing w:after="60"/>
              <w:jc w:val="center"/>
              <w:rPr>
                <w:rFonts w:cs="Arial"/>
                <w:sz w:val="16"/>
                <w:szCs w:val="16"/>
              </w:rPr>
            </w:pPr>
          </w:p>
        </w:tc>
      </w:tr>
      <w:tr w:rsidR="00E5318D" w:rsidRPr="00E4205F" w14:paraId="7D24047D" w14:textId="77777777" w:rsidTr="00E5318D">
        <w:trPr>
          <w:cantSplit/>
          <w:trHeight w:val="432"/>
          <w:jc w:val="center"/>
        </w:trPr>
        <w:tc>
          <w:tcPr>
            <w:tcW w:w="267" w:type="pct"/>
            <w:vMerge/>
            <w:tcBorders>
              <w:bottom w:val="nil"/>
            </w:tcBorders>
          </w:tcPr>
          <w:p w14:paraId="078136AB"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031AE503" w14:textId="77777777" w:rsidR="00E5318D" w:rsidRPr="00E4205F" w:rsidRDefault="00E5318D" w:rsidP="00065D88">
            <w:pPr>
              <w:pStyle w:val="TableText"/>
            </w:pPr>
            <w:r w:rsidRPr="0092255C">
              <w:t xml:space="preserve">Any file or setting used to configure or synchronize NSCs </w:t>
            </w:r>
            <w:proofErr w:type="gramStart"/>
            <w:r w:rsidRPr="0092255C">
              <w:t>is considered to be</w:t>
            </w:r>
            <w:proofErr w:type="gramEnd"/>
            <w:r w:rsidRPr="0092255C">
              <w:t xml:space="preserve"> a “configuration file.” This includes files, automated and system-based controls, scripts, settings, infrastructure as code, or other parameters that are backed up, archived, or stored remotely.</w:t>
            </w:r>
          </w:p>
        </w:tc>
        <w:tc>
          <w:tcPr>
            <w:tcW w:w="375" w:type="pct"/>
            <w:vMerge/>
            <w:shd w:val="clear" w:color="auto" w:fill="auto"/>
          </w:tcPr>
          <w:p w14:paraId="39D061FB"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0A4BB561"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020D3DEB"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510D0FCD" w14:textId="77777777" w:rsidR="00E5318D" w:rsidRPr="00E4205F" w:rsidRDefault="00E5318D" w:rsidP="00065D88">
            <w:pPr>
              <w:spacing w:after="60"/>
              <w:jc w:val="center"/>
              <w:rPr>
                <w:rFonts w:cs="Arial"/>
                <w:sz w:val="16"/>
                <w:szCs w:val="16"/>
              </w:rPr>
            </w:pPr>
          </w:p>
        </w:tc>
      </w:tr>
      <w:tr w:rsidR="00611C97" w:rsidRPr="00E4205F" w14:paraId="7C24B455" w14:textId="77777777" w:rsidTr="00065D88">
        <w:trPr>
          <w:cantSplit/>
          <w:trHeight w:val="171"/>
          <w:jc w:val="center"/>
        </w:trPr>
        <w:tc>
          <w:tcPr>
            <w:tcW w:w="5000" w:type="pct"/>
            <w:gridSpan w:val="7"/>
            <w:shd w:val="clear" w:color="auto" w:fill="BFBFBF" w:themeFill="background1" w:themeFillShade="BF"/>
          </w:tcPr>
          <w:p w14:paraId="69CD1828" w14:textId="77777777" w:rsidR="00611C97" w:rsidRPr="00E4205F" w:rsidRDefault="00611C97" w:rsidP="00065D88">
            <w:pPr>
              <w:pStyle w:val="TableText"/>
              <w:keepNext/>
              <w:rPr>
                <w:szCs w:val="16"/>
              </w:rPr>
            </w:pPr>
            <w:r w:rsidRPr="0085518D">
              <w:rPr>
                <w:b/>
                <w:bCs/>
                <w:color w:val="000000"/>
                <w:szCs w:val="16"/>
              </w:rPr>
              <w:t>1.3</w:t>
            </w:r>
            <w:r w:rsidRPr="00E4205F">
              <w:rPr>
                <w:color w:val="000000"/>
                <w:szCs w:val="16"/>
              </w:rPr>
              <w:t xml:space="preserve"> </w:t>
            </w:r>
            <w:r w:rsidRPr="00E4205F">
              <w:rPr>
                <w:szCs w:val="16"/>
              </w:rPr>
              <w:t>Network access to and from the cardholder data environment is restricted.</w:t>
            </w:r>
          </w:p>
        </w:tc>
      </w:tr>
      <w:tr w:rsidR="00E5318D" w:rsidRPr="00E4205F" w14:paraId="64F43857" w14:textId="77777777" w:rsidTr="00E5318D">
        <w:trPr>
          <w:cantSplit/>
          <w:trHeight w:val="863"/>
          <w:jc w:val="center"/>
        </w:trPr>
        <w:tc>
          <w:tcPr>
            <w:tcW w:w="267" w:type="pct"/>
          </w:tcPr>
          <w:p w14:paraId="2727201C" w14:textId="77777777" w:rsidR="00E5318D" w:rsidRPr="00E21CA3" w:rsidRDefault="00E5318D" w:rsidP="00065D88">
            <w:pPr>
              <w:pStyle w:val="TableText"/>
              <w:rPr>
                <w:b/>
                <w:bCs/>
                <w:szCs w:val="16"/>
              </w:rPr>
            </w:pPr>
            <w:r w:rsidRPr="00E21CA3">
              <w:rPr>
                <w:b/>
                <w:bCs/>
                <w:color w:val="000000"/>
                <w:szCs w:val="16"/>
              </w:rPr>
              <w:t>1.3.1</w:t>
            </w:r>
          </w:p>
        </w:tc>
        <w:tc>
          <w:tcPr>
            <w:tcW w:w="1768" w:type="pct"/>
          </w:tcPr>
          <w:p w14:paraId="23079622" w14:textId="77777777" w:rsidR="00E5318D" w:rsidRPr="00E4205F" w:rsidRDefault="00E5318D" w:rsidP="00065D88">
            <w:pPr>
              <w:pStyle w:val="TableText"/>
              <w:rPr>
                <w:szCs w:val="16"/>
              </w:rPr>
            </w:pPr>
            <w:r w:rsidRPr="00E4205F">
              <w:rPr>
                <w:szCs w:val="16"/>
              </w:rPr>
              <w:t xml:space="preserve">Inbound traffic to the CDE is restricted as follows: </w:t>
            </w:r>
          </w:p>
          <w:p w14:paraId="75176686" w14:textId="4A0D408F" w:rsidR="00E5318D" w:rsidRPr="008E1626" w:rsidRDefault="00E5318D" w:rsidP="00611C97">
            <w:pPr>
              <w:pStyle w:val="TableTextBullet"/>
              <w:spacing w:before="40" w:after="40"/>
              <w:ind w:left="274" w:hanging="274"/>
            </w:pPr>
            <w:r w:rsidRPr="00E4205F">
              <w:t xml:space="preserve">To only traffic that is </w:t>
            </w:r>
            <w:r w:rsidRPr="008E1626">
              <w:t>necessary</w:t>
            </w:r>
            <w:r>
              <w:t>.</w:t>
            </w:r>
          </w:p>
          <w:p w14:paraId="1DC50A28" w14:textId="77777777" w:rsidR="00E5318D" w:rsidRPr="00E4205F" w:rsidRDefault="00E5318D" w:rsidP="00611C97">
            <w:pPr>
              <w:pStyle w:val="TableTextBullet"/>
              <w:spacing w:before="40" w:after="40"/>
              <w:ind w:left="274" w:hanging="274"/>
            </w:pPr>
            <w:r w:rsidRPr="008E1626">
              <w:t>All other traffic is specifically</w:t>
            </w:r>
            <w:r w:rsidRPr="00E4205F">
              <w:t xml:space="preserve"> denied.</w:t>
            </w:r>
          </w:p>
        </w:tc>
        <w:tc>
          <w:tcPr>
            <w:tcW w:w="1465" w:type="pct"/>
            <w:shd w:val="clear" w:color="auto" w:fill="FFFFFF" w:themeFill="background1"/>
          </w:tcPr>
          <w:p w14:paraId="2B237487" w14:textId="77777777" w:rsidR="00E5318D" w:rsidRPr="00D04116" w:rsidRDefault="00E5318D" w:rsidP="00D04116">
            <w:pPr>
              <w:pStyle w:val="TableListBullet"/>
              <w:ind w:left="263" w:hanging="270"/>
              <w:rPr>
                <w:szCs w:val="16"/>
              </w:rPr>
            </w:pPr>
            <w:r w:rsidRPr="00D04116">
              <w:rPr>
                <w:szCs w:val="16"/>
              </w:rPr>
              <w:t>Examine NSC configuration standards.</w:t>
            </w:r>
          </w:p>
          <w:p w14:paraId="0A3A2A46" w14:textId="77777777" w:rsidR="00E5318D" w:rsidRPr="00D04116" w:rsidRDefault="00E5318D" w:rsidP="00D04116">
            <w:pPr>
              <w:pStyle w:val="TableListBullet"/>
              <w:ind w:left="263" w:hanging="270"/>
              <w:rPr>
                <w:szCs w:val="16"/>
              </w:rPr>
            </w:pPr>
            <w:r w:rsidRPr="00D04116">
              <w:rPr>
                <w:szCs w:val="16"/>
              </w:rPr>
              <w:t>Examine NSC configurations.</w:t>
            </w:r>
          </w:p>
        </w:tc>
        <w:tc>
          <w:tcPr>
            <w:tcW w:w="375" w:type="pct"/>
            <w:shd w:val="clear" w:color="auto" w:fill="FFFFFF" w:themeFill="background1"/>
          </w:tcPr>
          <w:p w14:paraId="747480F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348567A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17815FF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594C736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0309CB96" w14:textId="77777777" w:rsidTr="00E5318D">
        <w:trPr>
          <w:cantSplit/>
          <w:jc w:val="center"/>
        </w:trPr>
        <w:tc>
          <w:tcPr>
            <w:tcW w:w="267" w:type="pct"/>
          </w:tcPr>
          <w:p w14:paraId="08226076" w14:textId="77777777" w:rsidR="00E5318D" w:rsidRPr="00E21CA3" w:rsidRDefault="00E5318D" w:rsidP="00065D88">
            <w:pPr>
              <w:pStyle w:val="TableText"/>
              <w:rPr>
                <w:b/>
                <w:bCs/>
                <w:szCs w:val="16"/>
              </w:rPr>
            </w:pPr>
            <w:r w:rsidRPr="00E21CA3">
              <w:rPr>
                <w:b/>
                <w:bCs/>
                <w:color w:val="000000"/>
                <w:szCs w:val="16"/>
              </w:rPr>
              <w:t>1.3.2</w:t>
            </w:r>
          </w:p>
        </w:tc>
        <w:tc>
          <w:tcPr>
            <w:tcW w:w="1768" w:type="pct"/>
          </w:tcPr>
          <w:p w14:paraId="29DB5633" w14:textId="77777777" w:rsidR="00E5318D" w:rsidRPr="00E4205F" w:rsidRDefault="00E5318D" w:rsidP="00065D88">
            <w:pPr>
              <w:pStyle w:val="TableText"/>
              <w:rPr>
                <w:szCs w:val="16"/>
              </w:rPr>
            </w:pPr>
            <w:r w:rsidRPr="00E4205F">
              <w:rPr>
                <w:szCs w:val="16"/>
              </w:rPr>
              <w:t xml:space="preserve">Outbound traffic from the CDE is restricted as follows: </w:t>
            </w:r>
          </w:p>
          <w:p w14:paraId="5E86B95E" w14:textId="77777777" w:rsidR="00E5318D" w:rsidRPr="00E4205F" w:rsidRDefault="00E5318D" w:rsidP="00611C97">
            <w:pPr>
              <w:pStyle w:val="TableTextBullet"/>
              <w:spacing w:before="40" w:after="40"/>
              <w:ind w:left="274" w:hanging="274"/>
            </w:pPr>
            <w:r w:rsidRPr="00E4205F">
              <w:t>To only traffic that is necessary.</w:t>
            </w:r>
          </w:p>
          <w:p w14:paraId="718238FE" w14:textId="77777777" w:rsidR="00E5318D" w:rsidRPr="00E4205F" w:rsidRDefault="00E5318D" w:rsidP="00611C97">
            <w:pPr>
              <w:pStyle w:val="TableTextBullet"/>
              <w:spacing w:before="40" w:after="40"/>
              <w:ind w:left="274" w:hanging="274"/>
            </w:pPr>
            <w:r w:rsidRPr="00E4205F">
              <w:t>All other traffic is specifically denied.</w:t>
            </w:r>
          </w:p>
        </w:tc>
        <w:tc>
          <w:tcPr>
            <w:tcW w:w="1465" w:type="pct"/>
            <w:shd w:val="clear" w:color="auto" w:fill="FFFFFF" w:themeFill="background1"/>
          </w:tcPr>
          <w:p w14:paraId="2BD14D0E" w14:textId="77777777" w:rsidR="00E5318D" w:rsidRPr="00D04116" w:rsidRDefault="00E5318D" w:rsidP="00D04116">
            <w:pPr>
              <w:pStyle w:val="TableListBullet"/>
              <w:ind w:left="263" w:hanging="270"/>
              <w:rPr>
                <w:szCs w:val="16"/>
              </w:rPr>
            </w:pPr>
            <w:r w:rsidRPr="00D04116">
              <w:rPr>
                <w:szCs w:val="16"/>
              </w:rPr>
              <w:t>Examine NSC configuration standards.</w:t>
            </w:r>
          </w:p>
          <w:p w14:paraId="1785D167" w14:textId="77777777" w:rsidR="00E5318D" w:rsidRPr="00D04116" w:rsidRDefault="00E5318D" w:rsidP="00D04116">
            <w:pPr>
              <w:pStyle w:val="TableListBullet"/>
              <w:ind w:left="263" w:hanging="270"/>
              <w:rPr>
                <w:szCs w:val="16"/>
              </w:rPr>
            </w:pPr>
            <w:r w:rsidRPr="00D04116">
              <w:rPr>
                <w:szCs w:val="16"/>
              </w:rPr>
              <w:t>Examine NSC configurations.</w:t>
            </w:r>
          </w:p>
        </w:tc>
        <w:tc>
          <w:tcPr>
            <w:tcW w:w="375" w:type="pct"/>
            <w:shd w:val="clear" w:color="auto" w:fill="FFFFFF" w:themeFill="background1"/>
          </w:tcPr>
          <w:p w14:paraId="03BF228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569D55A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384C759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FFFFFF" w:themeFill="background1"/>
          </w:tcPr>
          <w:p w14:paraId="6846E69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6ED51324" w14:textId="77777777" w:rsidTr="00E5318D">
        <w:trPr>
          <w:cantSplit/>
          <w:trHeight w:val="917"/>
          <w:jc w:val="center"/>
        </w:trPr>
        <w:tc>
          <w:tcPr>
            <w:tcW w:w="267" w:type="pct"/>
          </w:tcPr>
          <w:p w14:paraId="29D3F5F6" w14:textId="77777777" w:rsidR="00E5318D" w:rsidRPr="00E21CA3" w:rsidRDefault="00E5318D" w:rsidP="00065D88">
            <w:pPr>
              <w:pStyle w:val="TableText"/>
              <w:rPr>
                <w:b/>
                <w:bCs/>
                <w:szCs w:val="16"/>
              </w:rPr>
            </w:pPr>
            <w:r w:rsidRPr="00E21CA3">
              <w:rPr>
                <w:b/>
                <w:bCs/>
                <w:color w:val="000000"/>
                <w:szCs w:val="16"/>
              </w:rPr>
              <w:t>1.3.3</w:t>
            </w:r>
          </w:p>
        </w:tc>
        <w:tc>
          <w:tcPr>
            <w:tcW w:w="1768" w:type="pct"/>
          </w:tcPr>
          <w:p w14:paraId="438FA840" w14:textId="77777777" w:rsidR="00E5318D" w:rsidRPr="00E4205F" w:rsidRDefault="00E5318D" w:rsidP="00065D88">
            <w:pPr>
              <w:pStyle w:val="TableTextBullet"/>
              <w:numPr>
                <w:ilvl w:val="0"/>
                <w:numId w:val="0"/>
              </w:numPr>
              <w:rPr>
                <w:rFonts w:cs="Arial"/>
                <w:szCs w:val="16"/>
              </w:rPr>
            </w:pPr>
            <w:r w:rsidRPr="00E4205F">
              <w:rPr>
                <w:rFonts w:cs="Arial"/>
                <w:szCs w:val="16"/>
              </w:rPr>
              <w:t xml:space="preserve">NSCs are installed between all wireless networks and the CDE, regardless of whether the wireless network is a CDE, such that: </w:t>
            </w:r>
          </w:p>
          <w:p w14:paraId="79366D79" w14:textId="77777777" w:rsidR="00E5318D" w:rsidRPr="00E4205F" w:rsidRDefault="00E5318D" w:rsidP="00611C97">
            <w:pPr>
              <w:pStyle w:val="TableTextBullet"/>
              <w:spacing w:before="40" w:after="40"/>
              <w:ind w:left="274" w:hanging="274"/>
            </w:pPr>
            <w:r w:rsidRPr="00E4205F">
              <w:t>All wireless traffic from wireless networks into the CDE is denied by default.</w:t>
            </w:r>
          </w:p>
          <w:p w14:paraId="3812AD13" w14:textId="77777777" w:rsidR="00E5318D" w:rsidRPr="00E4205F" w:rsidRDefault="00E5318D" w:rsidP="00611C97">
            <w:pPr>
              <w:pStyle w:val="TableTextBullet"/>
              <w:spacing w:before="40" w:after="40"/>
              <w:ind w:left="274" w:hanging="274"/>
            </w:pPr>
            <w:r w:rsidRPr="00E4205F">
              <w:t>Only wireless traffic with an authorized business purpose is allowed into the CDE.</w:t>
            </w:r>
          </w:p>
        </w:tc>
        <w:tc>
          <w:tcPr>
            <w:tcW w:w="1465" w:type="pct"/>
          </w:tcPr>
          <w:p w14:paraId="3F867DF4" w14:textId="77777777" w:rsidR="00E5318D" w:rsidRPr="00D04116" w:rsidRDefault="00E5318D" w:rsidP="00D04116">
            <w:pPr>
              <w:pStyle w:val="TableListBullet"/>
              <w:ind w:left="263" w:hanging="270"/>
              <w:rPr>
                <w:szCs w:val="16"/>
              </w:rPr>
            </w:pPr>
            <w:r w:rsidRPr="00D04116">
              <w:rPr>
                <w:szCs w:val="16"/>
              </w:rPr>
              <w:t>Examine configuration settings.</w:t>
            </w:r>
          </w:p>
          <w:p w14:paraId="259AE17E" w14:textId="77777777" w:rsidR="00E5318D" w:rsidRPr="00D04116" w:rsidRDefault="00E5318D" w:rsidP="00D04116">
            <w:pPr>
              <w:pStyle w:val="TableListBullet"/>
              <w:ind w:left="263" w:hanging="270"/>
              <w:rPr>
                <w:szCs w:val="16"/>
              </w:rPr>
            </w:pPr>
            <w:r w:rsidRPr="00D04116">
              <w:rPr>
                <w:szCs w:val="16"/>
              </w:rPr>
              <w:t>Examine network diagrams.</w:t>
            </w:r>
          </w:p>
        </w:tc>
        <w:tc>
          <w:tcPr>
            <w:tcW w:w="375" w:type="pct"/>
            <w:shd w:val="clear" w:color="auto" w:fill="auto"/>
          </w:tcPr>
          <w:p w14:paraId="41C96F2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67BAC10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2B2EC51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3C4CF16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E4205F" w14:paraId="2BE9658F" w14:textId="77777777" w:rsidTr="00065D88">
        <w:trPr>
          <w:cantSplit/>
          <w:trHeight w:val="269"/>
          <w:jc w:val="center"/>
        </w:trPr>
        <w:tc>
          <w:tcPr>
            <w:tcW w:w="5000" w:type="pct"/>
            <w:gridSpan w:val="7"/>
            <w:shd w:val="clear" w:color="auto" w:fill="BFBFBF" w:themeFill="background1" w:themeFillShade="BF"/>
          </w:tcPr>
          <w:p w14:paraId="7F4C4469" w14:textId="77777777" w:rsidR="00611C97" w:rsidRPr="00E4205F" w:rsidRDefault="00611C97" w:rsidP="00065D88">
            <w:pPr>
              <w:pStyle w:val="TableText"/>
              <w:keepNext/>
              <w:rPr>
                <w:color w:val="000000"/>
                <w:szCs w:val="16"/>
              </w:rPr>
            </w:pPr>
            <w:r w:rsidRPr="00E21CA3">
              <w:rPr>
                <w:b/>
                <w:bCs/>
                <w:color w:val="000000"/>
                <w:szCs w:val="16"/>
              </w:rPr>
              <w:t>1.4</w:t>
            </w:r>
            <w:r w:rsidRPr="00E4205F">
              <w:rPr>
                <w:color w:val="000000"/>
                <w:szCs w:val="16"/>
              </w:rPr>
              <w:t xml:space="preserve"> </w:t>
            </w:r>
            <w:r w:rsidRPr="00E4205F">
              <w:rPr>
                <w:szCs w:val="16"/>
              </w:rPr>
              <w:t>Network connections between trusted and untrusted networks are controlled.</w:t>
            </w:r>
          </w:p>
        </w:tc>
      </w:tr>
      <w:tr w:rsidR="00E5318D" w:rsidRPr="00E4205F" w14:paraId="164906BD" w14:textId="77777777" w:rsidTr="00E5318D">
        <w:trPr>
          <w:cantSplit/>
          <w:trHeight w:val="598"/>
          <w:jc w:val="center"/>
        </w:trPr>
        <w:tc>
          <w:tcPr>
            <w:tcW w:w="267" w:type="pct"/>
          </w:tcPr>
          <w:p w14:paraId="33E9EAB4" w14:textId="77777777" w:rsidR="00E5318D" w:rsidRPr="00E21CA3" w:rsidRDefault="00E5318D" w:rsidP="00065D88">
            <w:pPr>
              <w:pStyle w:val="TableText"/>
              <w:rPr>
                <w:b/>
                <w:bCs/>
                <w:szCs w:val="16"/>
              </w:rPr>
            </w:pPr>
            <w:r w:rsidRPr="00E21CA3">
              <w:rPr>
                <w:b/>
                <w:bCs/>
                <w:color w:val="000000"/>
                <w:szCs w:val="16"/>
              </w:rPr>
              <w:t>1.4.1</w:t>
            </w:r>
          </w:p>
        </w:tc>
        <w:tc>
          <w:tcPr>
            <w:tcW w:w="1768" w:type="pct"/>
          </w:tcPr>
          <w:p w14:paraId="2FDDC75F" w14:textId="77777777" w:rsidR="00E5318D" w:rsidRPr="00E4205F" w:rsidRDefault="00E5318D" w:rsidP="00065D88">
            <w:pPr>
              <w:pStyle w:val="TableText"/>
              <w:rPr>
                <w:szCs w:val="16"/>
              </w:rPr>
            </w:pPr>
            <w:r w:rsidRPr="00E4205F">
              <w:rPr>
                <w:szCs w:val="16"/>
              </w:rPr>
              <w:t>NSCs are implemented between trusted and untrusted networks.</w:t>
            </w:r>
          </w:p>
        </w:tc>
        <w:tc>
          <w:tcPr>
            <w:tcW w:w="1465" w:type="pct"/>
          </w:tcPr>
          <w:p w14:paraId="6A364207" w14:textId="77777777" w:rsidR="00E5318D" w:rsidRPr="00B46C6C" w:rsidRDefault="00E5318D" w:rsidP="00B46C6C">
            <w:pPr>
              <w:pStyle w:val="TableListBullet"/>
              <w:ind w:left="263" w:hanging="270"/>
              <w:rPr>
                <w:szCs w:val="16"/>
              </w:rPr>
            </w:pPr>
            <w:r w:rsidRPr="00B46C6C">
              <w:rPr>
                <w:szCs w:val="16"/>
              </w:rPr>
              <w:t>Examine NSC configuration standards.</w:t>
            </w:r>
          </w:p>
          <w:p w14:paraId="3E90016D" w14:textId="77777777" w:rsidR="00E5318D" w:rsidRPr="00B46C6C" w:rsidRDefault="00E5318D" w:rsidP="00B46C6C">
            <w:pPr>
              <w:pStyle w:val="TableListBullet"/>
              <w:ind w:left="263" w:hanging="270"/>
              <w:rPr>
                <w:szCs w:val="16"/>
              </w:rPr>
            </w:pPr>
            <w:r w:rsidRPr="00B46C6C">
              <w:rPr>
                <w:szCs w:val="16"/>
              </w:rPr>
              <w:t>Examine current network diagrams.</w:t>
            </w:r>
          </w:p>
          <w:p w14:paraId="3593883E" w14:textId="77777777" w:rsidR="00E5318D" w:rsidRPr="00B46C6C" w:rsidRDefault="00E5318D" w:rsidP="00B46C6C">
            <w:pPr>
              <w:pStyle w:val="TableListBullet"/>
              <w:ind w:left="263" w:hanging="270"/>
              <w:rPr>
                <w:szCs w:val="16"/>
              </w:rPr>
            </w:pPr>
            <w:r w:rsidRPr="00B46C6C">
              <w:rPr>
                <w:szCs w:val="16"/>
              </w:rPr>
              <w:t>Examine network configurations.</w:t>
            </w:r>
          </w:p>
        </w:tc>
        <w:tc>
          <w:tcPr>
            <w:tcW w:w="375" w:type="pct"/>
            <w:shd w:val="clear" w:color="auto" w:fill="auto"/>
          </w:tcPr>
          <w:p w14:paraId="77DE7D9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2D8556F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0E1EC95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4E1EFFD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1191CA2B" w14:textId="77777777" w:rsidTr="00E5318D">
        <w:trPr>
          <w:cantSplit/>
          <w:trHeight w:val="728"/>
          <w:jc w:val="center"/>
        </w:trPr>
        <w:tc>
          <w:tcPr>
            <w:tcW w:w="267" w:type="pct"/>
            <w:vMerge w:val="restart"/>
          </w:tcPr>
          <w:p w14:paraId="0A944646" w14:textId="77777777" w:rsidR="00E5318D" w:rsidRPr="00E4205F" w:rsidRDefault="00E5318D" w:rsidP="00065D88">
            <w:pPr>
              <w:pStyle w:val="TableText"/>
              <w:keepNext/>
              <w:rPr>
                <w:b/>
                <w:szCs w:val="16"/>
              </w:rPr>
            </w:pPr>
            <w:r w:rsidRPr="00E21CA3">
              <w:rPr>
                <w:b/>
                <w:bCs/>
                <w:color w:val="000000"/>
                <w:szCs w:val="16"/>
              </w:rPr>
              <w:lastRenderedPageBreak/>
              <w:t>1.4.2</w:t>
            </w:r>
          </w:p>
        </w:tc>
        <w:tc>
          <w:tcPr>
            <w:tcW w:w="1768" w:type="pct"/>
            <w:tcBorders>
              <w:bottom w:val="single" w:sz="4" w:space="0" w:color="808080" w:themeColor="background1" w:themeShade="80"/>
            </w:tcBorders>
            <w:shd w:val="clear" w:color="auto" w:fill="auto"/>
          </w:tcPr>
          <w:p w14:paraId="75589516" w14:textId="77777777" w:rsidR="00E5318D" w:rsidRPr="00E4205F" w:rsidRDefault="00E5318D" w:rsidP="00065D88">
            <w:pPr>
              <w:pStyle w:val="TableText"/>
              <w:keepNext/>
              <w:rPr>
                <w:i/>
                <w:szCs w:val="16"/>
              </w:rPr>
            </w:pPr>
            <w:r w:rsidRPr="00E4205F">
              <w:rPr>
                <w:szCs w:val="16"/>
              </w:rPr>
              <w:t xml:space="preserve">Inbound traffic from untrusted networks to trusted networks is restricted to: </w:t>
            </w:r>
          </w:p>
          <w:p w14:paraId="625C6CE5" w14:textId="77777777" w:rsidR="00E5318D" w:rsidRPr="00E4205F" w:rsidRDefault="00E5318D" w:rsidP="00B46C6C">
            <w:pPr>
              <w:pStyle w:val="TableListBullet"/>
              <w:ind w:left="263" w:hanging="270"/>
            </w:pPr>
            <w:r w:rsidRPr="00E4205F">
              <w:t>Communications with system components that are authorized to provide publicly accessible services, protocols, and ports.</w:t>
            </w:r>
          </w:p>
          <w:p w14:paraId="0ECA696E" w14:textId="77777777" w:rsidR="00E5318D" w:rsidRDefault="00E5318D" w:rsidP="00B46C6C">
            <w:pPr>
              <w:pStyle w:val="TableListBullet"/>
              <w:ind w:left="263" w:hanging="270"/>
            </w:pPr>
            <w:r w:rsidRPr="00E4205F">
              <w:t>Stateful responses to communications initiated by system components in a trusted network.</w:t>
            </w:r>
          </w:p>
          <w:p w14:paraId="063B6B72" w14:textId="77777777" w:rsidR="00E5318D" w:rsidRPr="0085518D" w:rsidRDefault="00E5318D" w:rsidP="00B46C6C">
            <w:pPr>
              <w:pStyle w:val="TableListBullet"/>
              <w:ind w:left="263" w:hanging="270"/>
            </w:pPr>
            <w:r w:rsidRPr="0085518D">
              <w:t>All other traffic is denied.</w:t>
            </w:r>
          </w:p>
        </w:tc>
        <w:tc>
          <w:tcPr>
            <w:tcW w:w="1465" w:type="pct"/>
          </w:tcPr>
          <w:p w14:paraId="309596A8" w14:textId="77777777" w:rsidR="00E5318D" w:rsidRPr="00B46C6C" w:rsidRDefault="00E5318D" w:rsidP="00B46C6C">
            <w:pPr>
              <w:pStyle w:val="TableListBullet"/>
              <w:ind w:left="263" w:hanging="270"/>
              <w:rPr>
                <w:szCs w:val="16"/>
              </w:rPr>
            </w:pPr>
            <w:r w:rsidRPr="00B46C6C">
              <w:rPr>
                <w:szCs w:val="16"/>
              </w:rPr>
              <w:t>Examine NSC documentation.</w:t>
            </w:r>
          </w:p>
          <w:p w14:paraId="75C1853E" w14:textId="77777777" w:rsidR="00E5318D" w:rsidRPr="00B46C6C" w:rsidRDefault="00E5318D" w:rsidP="00B46C6C">
            <w:pPr>
              <w:pStyle w:val="TableListBullet"/>
              <w:ind w:left="263" w:hanging="270"/>
              <w:rPr>
                <w:szCs w:val="16"/>
              </w:rPr>
            </w:pPr>
            <w:r w:rsidRPr="00B46C6C">
              <w:rPr>
                <w:szCs w:val="16"/>
              </w:rPr>
              <w:t>Examine NSC configurations.</w:t>
            </w:r>
          </w:p>
        </w:tc>
        <w:tc>
          <w:tcPr>
            <w:tcW w:w="375" w:type="pct"/>
            <w:vMerge w:val="restart"/>
            <w:shd w:val="clear" w:color="auto" w:fill="auto"/>
          </w:tcPr>
          <w:p w14:paraId="1C21900A"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4E9F947E"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2292207F"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5AF55A30"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3782FB2D" w14:textId="77777777" w:rsidTr="00E5318D">
        <w:trPr>
          <w:cantSplit/>
          <w:trHeight w:val="432"/>
          <w:jc w:val="center"/>
        </w:trPr>
        <w:tc>
          <w:tcPr>
            <w:tcW w:w="267" w:type="pct"/>
            <w:vMerge/>
          </w:tcPr>
          <w:p w14:paraId="21058839" w14:textId="77777777" w:rsidR="00E5318D" w:rsidRPr="00E4205F" w:rsidRDefault="00E5318D" w:rsidP="00065D88">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6C47B9D0" w14:textId="77777777" w:rsidR="00E5318D" w:rsidRPr="00BD319D" w:rsidRDefault="00E5318D" w:rsidP="00065D88">
            <w:pPr>
              <w:pStyle w:val="AppNotes"/>
            </w:pPr>
            <w:r w:rsidRPr="00963557">
              <w:t>Applicability Notes</w:t>
            </w:r>
          </w:p>
        </w:tc>
        <w:tc>
          <w:tcPr>
            <w:tcW w:w="375" w:type="pct"/>
            <w:vMerge/>
            <w:shd w:val="clear" w:color="auto" w:fill="auto"/>
          </w:tcPr>
          <w:p w14:paraId="16B048DE"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03E81A22"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68AC4EBE" w14:textId="77777777" w:rsidR="00E5318D" w:rsidRPr="00E4205F" w:rsidRDefault="00E5318D" w:rsidP="00065D88">
            <w:pPr>
              <w:keepNext/>
              <w:spacing w:after="60"/>
              <w:jc w:val="center"/>
              <w:rPr>
                <w:rFonts w:cs="Arial"/>
                <w:sz w:val="16"/>
                <w:szCs w:val="16"/>
              </w:rPr>
            </w:pPr>
          </w:p>
        </w:tc>
        <w:tc>
          <w:tcPr>
            <w:tcW w:w="375" w:type="pct"/>
            <w:vMerge/>
            <w:shd w:val="clear" w:color="auto" w:fill="auto"/>
          </w:tcPr>
          <w:p w14:paraId="3555CC14" w14:textId="77777777" w:rsidR="00E5318D" w:rsidRPr="00E4205F" w:rsidRDefault="00E5318D" w:rsidP="00065D88">
            <w:pPr>
              <w:keepNext/>
              <w:spacing w:after="60"/>
              <w:jc w:val="center"/>
              <w:rPr>
                <w:rFonts w:cs="Arial"/>
                <w:sz w:val="16"/>
                <w:szCs w:val="16"/>
              </w:rPr>
            </w:pPr>
          </w:p>
        </w:tc>
      </w:tr>
      <w:tr w:rsidR="00E5318D" w:rsidRPr="00E4205F" w14:paraId="7543D1EB" w14:textId="77777777" w:rsidTr="00E5318D">
        <w:trPr>
          <w:cantSplit/>
          <w:trHeight w:val="432"/>
          <w:jc w:val="center"/>
        </w:trPr>
        <w:tc>
          <w:tcPr>
            <w:tcW w:w="267" w:type="pct"/>
            <w:vMerge/>
            <w:tcBorders>
              <w:bottom w:val="nil"/>
            </w:tcBorders>
          </w:tcPr>
          <w:p w14:paraId="36EAB402"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65086F37" w14:textId="77777777" w:rsidR="00E5318D" w:rsidRPr="00E4205F" w:rsidRDefault="00E5318D" w:rsidP="00065D88">
            <w:pPr>
              <w:pStyle w:val="TableListBullet"/>
              <w:numPr>
                <w:ilvl w:val="0"/>
                <w:numId w:val="0"/>
              </w:numPr>
              <w:ind w:left="-7"/>
              <w:rPr>
                <w:szCs w:val="16"/>
              </w:rPr>
            </w:pPr>
            <w:r w:rsidRPr="00AD4FC6">
              <w:rPr>
                <w:iCs/>
                <w:szCs w:val="16"/>
              </w:rPr>
              <w:t>The intent of this requirement is to address communication sessions between trusted and untrusted networks, rather than the specifics of protocols.</w:t>
            </w:r>
            <w:r w:rsidRPr="00AD4FC6">
              <w:rPr>
                <w:iCs/>
                <w:szCs w:val="16"/>
              </w:rPr>
              <w:br/>
              <w:t>This requirement does not limit the use of UDP or other connectionless network protocols if state is maintained by the NSC.</w:t>
            </w:r>
          </w:p>
        </w:tc>
        <w:tc>
          <w:tcPr>
            <w:tcW w:w="375" w:type="pct"/>
            <w:vMerge/>
            <w:shd w:val="clear" w:color="auto" w:fill="auto"/>
          </w:tcPr>
          <w:p w14:paraId="0F9F7D8E"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74A06BA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4B5AB478"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71CA3443" w14:textId="77777777" w:rsidR="00E5318D" w:rsidRPr="00E4205F" w:rsidRDefault="00E5318D" w:rsidP="00065D88">
            <w:pPr>
              <w:spacing w:after="60"/>
              <w:jc w:val="center"/>
              <w:rPr>
                <w:rFonts w:cs="Arial"/>
                <w:sz w:val="16"/>
                <w:szCs w:val="16"/>
              </w:rPr>
            </w:pPr>
          </w:p>
        </w:tc>
      </w:tr>
      <w:tr w:rsidR="00E5318D" w:rsidRPr="00E4205F" w14:paraId="2E0FF4C7" w14:textId="77777777" w:rsidTr="00E5318D">
        <w:trPr>
          <w:cantSplit/>
          <w:trHeight w:val="171"/>
          <w:jc w:val="center"/>
        </w:trPr>
        <w:tc>
          <w:tcPr>
            <w:tcW w:w="267" w:type="pct"/>
            <w:tcBorders>
              <w:bottom w:val="single" w:sz="4" w:space="0" w:color="808080"/>
            </w:tcBorders>
          </w:tcPr>
          <w:p w14:paraId="45D90DA5" w14:textId="77777777" w:rsidR="00E5318D" w:rsidRPr="00E21CA3" w:rsidRDefault="00E5318D" w:rsidP="00065D88">
            <w:pPr>
              <w:pStyle w:val="TableText"/>
              <w:rPr>
                <w:b/>
                <w:bCs/>
                <w:szCs w:val="16"/>
              </w:rPr>
            </w:pPr>
            <w:r w:rsidRPr="00E21CA3">
              <w:rPr>
                <w:b/>
                <w:bCs/>
                <w:color w:val="000000"/>
                <w:szCs w:val="16"/>
              </w:rPr>
              <w:t>1.4.3</w:t>
            </w:r>
          </w:p>
        </w:tc>
        <w:tc>
          <w:tcPr>
            <w:tcW w:w="1768" w:type="pct"/>
          </w:tcPr>
          <w:p w14:paraId="32ED54B9" w14:textId="77777777" w:rsidR="00E5318D" w:rsidRPr="00E4205F" w:rsidRDefault="00E5318D" w:rsidP="00065D88">
            <w:pPr>
              <w:pStyle w:val="TableText"/>
              <w:rPr>
                <w:szCs w:val="16"/>
              </w:rPr>
            </w:pPr>
            <w:r w:rsidRPr="00E4205F">
              <w:rPr>
                <w:szCs w:val="16"/>
              </w:rPr>
              <w:t xml:space="preserve">Anti-spoofing measures are implemented to </w:t>
            </w:r>
            <w:proofErr w:type="gramStart"/>
            <w:r w:rsidRPr="00E4205F">
              <w:rPr>
                <w:szCs w:val="16"/>
              </w:rPr>
              <w:t>detect</w:t>
            </w:r>
            <w:proofErr w:type="gramEnd"/>
            <w:r w:rsidRPr="00E4205F">
              <w:rPr>
                <w:szCs w:val="16"/>
              </w:rPr>
              <w:t xml:space="preserve"> and block forged source IP addresses from entering the trusted network.</w:t>
            </w:r>
          </w:p>
        </w:tc>
        <w:tc>
          <w:tcPr>
            <w:tcW w:w="1465" w:type="pct"/>
          </w:tcPr>
          <w:p w14:paraId="55D8189E" w14:textId="77777777" w:rsidR="00E5318D" w:rsidRPr="00B46C6C" w:rsidRDefault="00E5318D" w:rsidP="00B46C6C">
            <w:pPr>
              <w:pStyle w:val="TableListBullet"/>
              <w:ind w:left="263" w:hanging="270"/>
              <w:rPr>
                <w:szCs w:val="16"/>
              </w:rPr>
            </w:pPr>
            <w:r w:rsidRPr="00B46C6C">
              <w:rPr>
                <w:szCs w:val="16"/>
              </w:rPr>
              <w:t>Examine NSC documentation.</w:t>
            </w:r>
          </w:p>
          <w:p w14:paraId="5E355650" w14:textId="77777777" w:rsidR="00E5318D" w:rsidRPr="00B46C6C" w:rsidRDefault="00E5318D" w:rsidP="00B46C6C">
            <w:pPr>
              <w:pStyle w:val="TableListBullet"/>
              <w:ind w:left="263" w:hanging="270"/>
              <w:rPr>
                <w:szCs w:val="16"/>
              </w:rPr>
            </w:pPr>
            <w:r w:rsidRPr="00B46C6C">
              <w:rPr>
                <w:szCs w:val="16"/>
              </w:rPr>
              <w:t>Examine NSC configurations.</w:t>
            </w:r>
          </w:p>
        </w:tc>
        <w:tc>
          <w:tcPr>
            <w:tcW w:w="375" w:type="pct"/>
            <w:shd w:val="clear" w:color="auto" w:fill="auto"/>
          </w:tcPr>
          <w:p w14:paraId="3F3D310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298DA31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2DE1982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4296CBA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5D806339" w14:textId="77777777" w:rsidTr="00E5318D">
        <w:trPr>
          <w:cantSplit/>
          <w:trHeight w:val="728"/>
          <w:jc w:val="center"/>
        </w:trPr>
        <w:tc>
          <w:tcPr>
            <w:tcW w:w="267" w:type="pct"/>
            <w:vMerge w:val="restart"/>
            <w:tcBorders>
              <w:bottom w:val="single" w:sz="4" w:space="0" w:color="808080" w:themeColor="background1" w:themeShade="80"/>
            </w:tcBorders>
          </w:tcPr>
          <w:p w14:paraId="62880298" w14:textId="77777777" w:rsidR="00E5318D" w:rsidRPr="00E4205F" w:rsidRDefault="00E5318D" w:rsidP="00065D88">
            <w:pPr>
              <w:pStyle w:val="TableText"/>
              <w:keepNext/>
              <w:rPr>
                <w:b/>
                <w:szCs w:val="16"/>
              </w:rPr>
            </w:pPr>
            <w:r w:rsidRPr="00E21CA3">
              <w:rPr>
                <w:b/>
                <w:bCs/>
                <w:color w:val="000000"/>
                <w:szCs w:val="16"/>
              </w:rPr>
              <w:t>1.4.4</w:t>
            </w:r>
          </w:p>
        </w:tc>
        <w:tc>
          <w:tcPr>
            <w:tcW w:w="1768" w:type="pct"/>
            <w:tcBorders>
              <w:bottom w:val="single" w:sz="4" w:space="0" w:color="808080" w:themeColor="background1" w:themeShade="80"/>
            </w:tcBorders>
            <w:shd w:val="clear" w:color="auto" w:fill="auto"/>
          </w:tcPr>
          <w:p w14:paraId="16D877D5" w14:textId="77777777" w:rsidR="00E5318D" w:rsidRPr="00E4205F" w:rsidRDefault="00E5318D" w:rsidP="00065D88">
            <w:pPr>
              <w:pStyle w:val="TableText"/>
              <w:keepNext/>
              <w:rPr>
                <w:szCs w:val="16"/>
              </w:rPr>
            </w:pPr>
            <w:r w:rsidRPr="00E4205F">
              <w:rPr>
                <w:szCs w:val="16"/>
              </w:rPr>
              <w:t>System components that store cardholder data are not directly accessible from untrusted networks.</w:t>
            </w:r>
          </w:p>
        </w:tc>
        <w:tc>
          <w:tcPr>
            <w:tcW w:w="1465" w:type="pct"/>
          </w:tcPr>
          <w:p w14:paraId="0979EE77" w14:textId="77777777" w:rsidR="00E5318D" w:rsidRPr="00B46C6C" w:rsidRDefault="00E5318D" w:rsidP="00B46C6C">
            <w:pPr>
              <w:pStyle w:val="TableListBullet"/>
              <w:ind w:left="263" w:hanging="270"/>
              <w:rPr>
                <w:szCs w:val="16"/>
              </w:rPr>
            </w:pPr>
            <w:r w:rsidRPr="00B46C6C">
              <w:rPr>
                <w:szCs w:val="16"/>
              </w:rPr>
              <w:t>Examine the data-flow diagram and network diagram.</w:t>
            </w:r>
          </w:p>
          <w:p w14:paraId="25BDF4AB" w14:textId="77777777" w:rsidR="00E5318D" w:rsidRPr="00B46C6C" w:rsidRDefault="00E5318D" w:rsidP="00B46C6C">
            <w:pPr>
              <w:pStyle w:val="TableListBullet"/>
              <w:ind w:left="263" w:hanging="270"/>
              <w:rPr>
                <w:szCs w:val="16"/>
              </w:rPr>
            </w:pPr>
            <w:r w:rsidRPr="00B46C6C">
              <w:rPr>
                <w:szCs w:val="16"/>
              </w:rPr>
              <w:t>Examine NSC configurations.</w:t>
            </w:r>
          </w:p>
        </w:tc>
        <w:tc>
          <w:tcPr>
            <w:tcW w:w="375" w:type="pct"/>
            <w:vMerge w:val="restart"/>
            <w:shd w:val="clear" w:color="auto" w:fill="auto"/>
          </w:tcPr>
          <w:p w14:paraId="036008C2"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163CBCA4"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12DB5806"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shd w:val="clear" w:color="auto" w:fill="auto"/>
          </w:tcPr>
          <w:p w14:paraId="03CCA91D"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42BE84B7" w14:textId="77777777" w:rsidTr="00E5318D">
        <w:trPr>
          <w:cantSplit/>
          <w:trHeight w:val="432"/>
          <w:jc w:val="center"/>
        </w:trPr>
        <w:tc>
          <w:tcPr>
            <w:tcW w:w="267" w:type="pct"/>
            <w:vMerge/>
            <w:tcBorders>
              <w:top w:val="single" w:sz="4" w:space="0" w:color="auto"/>
              <w:bottom w:val="single" w:sz="4" w:space="0" w:color="808080" w:themeColor="background1" w:themeShade="80"/>
            </w:tcBorders>
          </w:tcPr>
          <w:p w14:paraId="216B698F" w14:textId="77777777" w:rsidR="00E5318D" w:rsidRPr="00E4205F" w:rsidRDefault="00E5318D" w:rsidP="00065D88">
            <w:pPr>
              <w:pStyle w:val="TableText"/>
              <w:keepNext/>
              <w:rPr>
                <w:b/>
                <w:color w:val="000000"/>
                <w:szCs w:val="16"/>
              </w:rPr>
            </w:pPr>
          </w:p>
        </w:tc>
        <w:tc>
          <w:tcPr>
            <w:tcW w:w="3233" w:type="pct"/>
            <w:gridSpan w:val="2"/>
            <w:tcBorders>
              <w:top w:val="single" w:sz="4" w:space="0" w:color="808080" w:themeColor="background1" w:themeShade="80"/>
              <w:bottom w:val="nil"/>
            </w:tcBorders>
            <w:shd w:val="clear" w:color="auto" w:fill="DFE3E4"/>
          </w:tcPr>
          <w:p w14:paraId="30BD6359" w14:textId="77777777" w:rsidR="00E5318D" w:rsidRPr="00E4205F" w:rsidRDefault="00E5318D" w:rsidP="00065D88">
            <w:pPr>
              <w:pStyle w:val="AppNotes"/>
            </w:pPr>
            <w:r w:rsidRPr="00963557">
              <w:t>Applicability Notes</w:t>
            </w:r>
          </w:p>
        </w:tc>
        <w:tc>
          <w:tcPr>
            <w:tcW w:w="375" w:type="pct"/>
            <w:vMerge/>
            <w:shd w:val="clear" w:color="auto" w:fill="auto"/>
          </w:tcPr>
          <w:p w14:paraId="6C992359"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49EDFB40"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4CD844FD"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FDB7FB2" w14:textId="77777777" w:rsidR="00E5318D" w:rsidRPr="00E4205F" w:rsidRDefault="00E5318D" w:rsidP="00065D88">
            <w:pPr>
              <w:spacing w:after="60"/>
              <w:jc w:val="center"/>
              <w:rPr>
                <w:rFonts w:cs="Arial"/>
                <w:sz w:val="16"/>
                <w:szCs w:val="16"/>
              </w:rPr>
            </w:pPr>
          </w:p>
        </w:tc>
      </w:tr>
      <w:tr w:rsidR="00E5318D" w:rsidRPr="00E4205F" w14:paraId="20454F31" w14:textId="77777777" w:rsidTr="00E5318D">
        <w:trPr>
          <w:cantSplit/>
          <w:trHeight w:val="432"/>
          <w:jc w:val="center"/>
        </w:trPr>
        <w:tc>
          <w:tcPr>
            <w:tcW w:w="267" w:type="pct"/>
            <w:vMerge/>
            <w:tcBorders>
              <w:top w:val="single" w:sz="4" w:space="0" w:color="auto"/>
              <w:bottom w:val="single" w:sz="4" w:space="0" w:color="808080" w:themeColor="background1" w:themeShade="80"/>
            </w:tcBorders>
          </w:tcPr>
          <w:p w14:paraId="21F62B09" w14:textId="77777777" w:rsidR="00E5318D" w:rsidRPr="00E4205F" w:rsidRDefault="00E5318D" w:rsidP="00065D88">
            <w:pPr>
              <w:pStyle w:val="TableText"/>
              <w:rPr>
                <w:b/>
                <w:color w:val="000000"/>
                <w:szCs w:val="16"/>
              </w:rPr>
            </w:pPr>
          </w:p>
        </w:tc>
        <w:tc>
          <w:tcPr>
            <w:tcW w:w="3233" w:type="pct"/>
            <w:gridSpan w:val="2"/>
            <w:tcBorders>
              <w:top w:val="nil"/>
              <w:bottom w:val="single" w:sz="4" w:space="0" w:color="808080" w:themeColor="background1" w:themeShade="80"/>
            </w:tcBorders>
          </w:tcPr>
          <w:p w14:paraId="7BDDC7D7" w14:textId="77777777" w:rsidR="00E5318D" w:rsidRPr="008E1626" w:rsidRDefault="00E5318D" w:rsidP="00065D88">
            <w:pPr>
              <w:pStyle w:val="TableListBullet"/>
              <w:numPr>
                <w:ilvl w:val="0"/>
                <w:numId w:val="0"/>
              </w:numPr>
              <w:ind w:left="-7"/>
              <w:rPr>
                <w:szCs w:val="18"/>
              </w:rPr>
            </w:pPr>
            <w:r w:rsidRPr="008E1626">
              <w:rPr>
                <w:szCs w:val="18"/>
              </w:rPr>
              <w:t>This requirement is not intended to apply to storage of account data in volatile memory but does apply where memory is being treated as persistent storage (for example, RAM disk). Account data can only be stored in volatile memory during the time necessary to support the associated business process (for example, until completion of the related payment card transaction).</w:t>
            </w:r>
          </w:p>
        </w:tc>
        <w:tc>
          <w:tcPr>
            <w:tcW w:w="375" w:type="pct"/>
            <w:vMerge/>
            <w:shd w:val="clear" w:color="auto" w:fill="auto"/>
          </w:tcPr>
          <w:p w14:paraId="06487F91"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265285EA"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53A943E5" w14:textId="77777777" w:rsidR="00E5318D" w:rsidRPr="00E4205F" w:rsidRDefault="00E5318D" w:rsidP="00065D88">
            <w:pPr>
              <w:spacing w:after="60"/>
              <w:jc w:val="center"/>
              <w:rPr>
                <w:rFonts w:cs="Arial"/>
                <w:sz w:val="16"/>
                <w:szCs w:val="16"/>
              </w:rPr>
            </w:pPr>
          </w:p>
        </w:tc>
        <w:tc>
          <w:tcPr>
            <w:tcW w:w="375" w:type="pct"/>
            <w:vMerge/>
            <w:shd w:val="clear" w:color="auto" w:fill="auto"/>
          </w:tcPr>
          <w:p w14:paraId="1F9E8AF3" w14:textId="77777777" w:rsidR="00E5318D" w:rsidRPr="00E4205F" w:rsidRDefault="00E5318D" w:rsidP="00065D88">
            <w:pPr>
              <w:spacing w:after="60"/>
              <w:jc w:val="center"/>
              <w:rPr>
                <w:rFonts w:cs="Arial"/>
                <w:sz w:val="16"/>
                <w:szCs w:val="16"/>
              </w:rPr>
            </w:pPr>
          </w:p>
        </w:tc>
      </w:tr>
      <w:tr w:rsidR="00E5318D" w:rsidRPr="00E4205F" w14:paraId="6DB93CAD" w14:textId="77777777" w:rsidTr="00E5318D">
        <w:trPr>
          <w:cantSplit/>
          <w:trHeight w:val="591"/>
          <w:jc w:val="center"/>
        </w:trPr>
        <w:tc>
          <w:tcPr>
            <w:tcW w:w="267" w:type="pct"/>
            <w:tcBorders>
              <w:top w:val="single" w:sz="4" w:space="0" w:color="808080" w:themeColor="background1" w:themeShade="80"/>
            </w:tcBorders>
          </w:tcPr>
          <w:p w14:paraId="1DFBC625" w14:textId="77777777" w:rsidR="00E5318D" w:rsidRPr="00E21CA3" w:rsidRDefault="00E5318D" w:rsidP="00065D88">
            <w:pPr>
              <w:pStyle w:val="TableText"/>
              <w:rPr>
                <w:b/>
                <w:bCs/>
                <w:szCs w:val="16"/>
              </w:rPr>
            </w:pPr>
            <w:r w:rsidRPr="00E21CA3">
              <w:rPr>
                <w:b/>
                <w:bCs/>
                <w:color w:val="000000"/>
                <w:szCs w:val="16"/>
              </w:rPr>
              <w:t>1.4.5</w:t>
            </w:r>
          </w:p>
        </w:tc>
        <w:tc>
          <w:tcPr>
            <w:tcW w:w="1768" w:type="pct"/>
          </w:tcPr>
          <w:p w14:paraId="5EED4DE2" w14:textId="77777777" w:rsidR="00E5318D" w:rsidRPr="00E4205F" w:rsidRDefault="00E5318D" w:rsidP="00065D88">
            <w:pPr>
              <w:pStyle w:val="TableText"/>
              <w:rPr>
                <w:szCs w:val="16"/>
              </w:rPr>
            </w:pPr>
            <w:r w:rsidRPr="00E4205F">
              <w:rPr>
                <w:szCs w:val="16"/>
              </w:rPr>
              <w:t>The disclosure of internal IP addresses and routing information is limited to only authorized parties.</w:t>
            </w:r>
          </w:p>
        </w:tc>
        <w:tc>
          <w:tcPr>
            <w:tcW w:w="1465" w:type="pct"/>
          </w:tcPr>
          <w:p w14:paraId="50D1CC24" w14:textId="77777777" w:rsidR="00E5318D" w:rsidRPr="00E4205F" w:rsidRDefault="00E5318D" w:rsidP="00B46C6C">
            <w:pPr>
              <w:pStyle w:val="TableListBullet"/>
              <w:ind w:left="263" w:hanging="270"/>
            </w:pPr>
            <w:r w:rsidRPr="00E4205F">
              <w:t>Examine NSC configurations.</w:t>
            </w:r>
          </w:p>
          <w:p w14:paraId="1B915048" w14:textId="77777777" w:rsidR="00E5318D" w:rsidRPr="00E4205F" w:rsidRDefault="00E5318D" w:rsidP="00B46C6C">
            <w:pPr>
              <w:pStyle w:val="TableListBullet"/>
              <w:ind w:left="263" w:hanging="270"/>
            </w:pPr>
            <w:r w:rsidRPr="00E4205F">
              <w:t>Examine documentation.</w:t>
            </w:r>
          </w:p>
          <w:p w14:paraId="30C18D69" w14:textId="77777777" w:rsidR="00E5318D" w:rsidRPr="00E4205F" w:rsidRDefault="00E5318D" w:rsidP="00B46C6C">
            <w:pPr>
              <w:pStyle w:val="TableListBullet"/>
              <w:ind w:left="263" w:hanging="270"/>
            </w:pPr>
            <w:r w:rsidRPr="00E4205F">
              <w:t>Interview responsible personnel.</w:t>
            </w:r>
          </w:p>
        </w:tc>
        <w:tc>
          <w:tcPr>
            <w:tcW w:w="375" w:type="pct"/>
            <w:shd w:val="clear" w:color="auto" w:fill="auto"/>
          </w:tcPr>
          <w:p w14:paraId="0C5AB1E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0E681D6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6FB297D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shd w:val="clear" w:color="auto" w:fill="auto"/>
          </w:tcPr>
          <w:p w14:paraId="3178434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E4205F" w14:paraId="67C73FF4" w14:textId="77777777" w:rsidTr="00065D88">
        <w:trPr>
          <w:cantSplit/>
          <w:trHeight w:val="48"/>
          <w:jc w:val="center"/>
        </w:trPr>
        <w:tc>
          <w:tcPr>
            <w:tcW w:w="5000" w:type="pct"/>
            <w:gridSpan w:val="7"/>
            <w:shd w:val="clear" w:color="auto" w:fill="BFBFBF" w:themeFill="background1" w:themeFillShade="BF"/>
          </w:tcPr>
          <w:p w14:paraId="7659A2CB" w14:textId="77777777" w:rsidR="00611C97" w:rsidRPr="00E4205F" w:rsidRDefault="00611C97" w:rsidP="00065D88">
            <w:pPr>
              <w:pStyle w:val="TableText"/>
              <w:keepNext/>
              <w:rPr>
                <w:color w:val="000000"/>
                <w:szCs w:val="16"/>
              </w:rPr>
            </w:pPr>
            <w:r w:rsidRPr="00E21CA3">
              <w:rPr>
                <w:b/>
                <w:bCs/>
                <w:color w:val="000000"/>
                <w:szCs w:val="16"/>
              </w:rPr>
              <w:lastRenderedPageBreak/>
              <w:t>1.5</w:t>
            </w:r>
            <w:r w:rsidRPr="00E4205F">
              <w:rPr>
                <w:color w:val="000000"/>
                <w:szCs w:val="16"/>
              </w:rPr>
              <w:t xml:space="preserve"> </w:t>
            </w:r>
            <w:r w:rsidRPr="00E4205F">
              <w:rPr>
                <w:szCs w:val="16"/>
              </w:rPr>
              <w:t xml:space="preserve">Risks to the CDE from computing devices that </w:t>
            </w:r>
            <w:proofErr w:type="gramStart"/>
            <w:r w:rsidRPr="00E4205F">
              <w:rPr>
                <w:szCs w:val="16"/>
              </w:rPr>
              <w:t>are able to</w:t>
            </w:r>
            <w:proofErr w:type="gramEnd"/>
            <w:r w:rsidRPr="00E4205F">
              <w:rPr>
                <w:szCs w:val="16"/>
              </w:rPr>
              <w:t xml:space="preserve"> connect to both untrusted networks and the CDE are mitigated.</w:t>
            </w:r>
          </w:p>
        </w:tc>
      </w:tr>
      <w:tr w:rsidR="00E5318D" w:rsidRPr="00E4205F" w14:paraId="7EA76803" w14:textId="77777777" w:rsidTr="00E5318D">
        <w:trPr>
          <w:cantSplit/>
          <w:trHeight w:val="2744"/>
          <w:jc w:val="center"/>
        </w:trPr>
        <w:tc>
          <w:tcPr>
            <w:tcW w:w="267" w:type="pct"/>
            <w:vMerge w:val="restart"/>
            <w:tcBorders>
              <w:top w:val="nil"/>
            </w:tcBorders>
          </w:tcPr>
          <w:p w14:paraId="3FC9C810" w14:textId="31BBB4B7" w:rsidR="00E5318D" w:rsidRPr="00E4205F" w:rsidRDefault="00E5318D" w:rsidP="004C4A4F">
            <w:pPr>
              <w:pStyle w:val="TableText"/>
              <w:keepNext/>
              <w:jc w:val="center"/>
              <w:rPr>
                <w:color w:val="000000"/>
                <w:szCs w:val="16"/>
              </w:rPr>
            </w:pPr>
            <w:r w:rsidRPr="00E21CA3">
              <w:rPr>
                <w:b/>
                <w:bCs/>
                <w:color w:val="000000"/>
                <w:szCs w:val="16"/>
              </w:rPr>
              <w:t>1.5.1</w:t>
            </w:r>
          </w:p>
        </w:tc>
        <w:tc>
          <w:tcPr>
            <w:tcW w:w="1768" w:type="pct"/>
            <w:tcBorders>
              <w:bottom w:val="single" w:sz="4" w:space="0" w:color="808080"/>
            </w:tcBorders>
          </w:tcPr>
          <w:p w14:paraId="0910A2E8" w14:textId="68A2A0E8" w:rsidR="00E5318D" w:rsidRPr="00E4205F" w:rsidRDefault="00E5318D" w:rsidP="008118DE">
            <w:pPr>
              <w:pStyle w:val="TableText"/>
              <w:keepNext/>
              <w:rPr>
                <w:szCs w:val="16"/>
              </w:rPr>
            </w:pPr>
            <w:r w:rsidRPr="00E4205F">
              <w:rPr>
                <w:szCs w:val="16"/>
              </w:rPr>
              <w:t>Security controls are implemented on any computing devices, including company- and employee-owned devices, that connect to both untrusted networks (including the Internet) and the CDE as follows</w:t>
            </w:r>
            <w:r>
              <w:rPr>
                <w:szCs w:val="16"/>
              </w:rPr>
              <w:t>:</w:t>
            </w:r>
          </w:p>
          <w:p w14:paraId="5E464A43" w14:textId="77777777" w:rsidR="00E5318D" w:rsidRPr="00E4205F" w:rsidRDefault="00E5318D" w:rsidP="00B46C6C">
            <w:pPr>
              <w:pStyle w:val="TableListBullet"/>
              <w:ind w:left="263" w:hanging="270"/>
            </w:pPr>
            <w:r w:rsidRPr="00E4205F">
              <w:t>Specific configuration settings are defined to prevent threats being introduced into the entity’s network.</w:t>
            </w:r>
          </w:p>
          <w:p w14:paraId="499BDE15" w14:textId="77777777" w:rsidR="00E5318D" w:rsidRPr="00E4205F" w:rsidRDefault="00E5318D" w:rsidP="00B46C6C">
            <w:pPr>
              <w:pStyle w:val="TableListBullet"/>
              <w:ind w:left="263" w:hanging="270"/>
            </w:pPr>
            <w:r w:rsidRPr="00E4205F">
              <w:t>Security controls are actively running.</w:t>
            </w:r>
          </w:p>
          <w:p w14:paraId="3B0CD25F" w14:textId="7BA39B20" w:rsidR="00E5318D" w:rsidRPr="00E4205F" w:rsidRDefault="00E5318D" w:rsidP="00B46C6C">
            <w:pPr>
              <w:pStyle w:val="TableListBullet"/>
              <w:ind w:left="263" w:hanging="270"/>
            </w:pPr>
            <w:r w:rsidRPr="00E4205F">
              <w:t>Security controls are not alterable by users of the computing devices unless specifically documented and authorized by management on a case-by-case basis for a limited period.</w:t>
            </w:r>
          </w:p>
        </w:tc>
        <w:tc>
          <w:tcPr>
            <w:tcW w:w="1465" w:type="pct"/>
            <w:tcBorders>
              <w:bottom w:val="single" w:sz="4" w:space="0" w:color="808080"/>
            </w:tcBorders>
          </w:tcPr>
          <w:p w14:paraId="75EF6811" w14:textId="77777777" w:rsidR="00E5318D" w:rsidRPr="00036EF6" w:rsidRDefault="00E5318D" w:rsidP="00B46C6C">
            <w:pPr>
              <w:pStyle w:val="TableListBullet"/>
              <w:ind w:left="263" w:hanging="270"/>
            </w:pPr>
            <w:r w:rsidRPr="00036EF6">
              <w:t xml:space="preserve">Examine policies and configuration standards. </w:t>
            </w:r>
          </w:p>
          <w:p w14:paraId="7C78410B" w14:textId="77777777" w:rsidR="00E5318D" w:rsidRPr="00E4205F" w:rsidRDefault="00E5318D" w:rsidP="00B46C6C">
            <w:pPr>
              <w:pStyle w:val="TableListBullet"/>
              <w:ind w:left="263" w:hanging="270"/>
            </w:pPr>
            <w:r w:rsidRPr="00036EF6">
              <w:t>Examine device configuration settings.</w:t>
            </w:r>
          </w:p>
        </w:tc>
        <w:tc>
          <w:tcPr>
            <w:tcW w:w="375" w:type="pct"/>
            <w:vMerge w:val="restart"/>
            <w:tcBorders>
              <w:bottom w:val="single" w:sz="4" w:space="0" w:color="808080"/>
            </w:tcBorders>
            <w:shd w:val="clear" w:color="auto" w:fill="auto"/>
          </w:tcPr>
          <w:p w14:paraId="2C64405A" w14:textId="46A7C927"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808080"/>
            </w:tcBorders>
            <w:shd w:val="clear" w:color="auto" w:fill="auto"/>
          </w:tcPr>
          <w:p w14:paraId="1D059231" w14:textId="27DF0499"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5" w:type="pct"/>
            <w:vMerge w:val="restart"/>
            <w:tcBorders>
              <w:bottom w:val="single" w:sz="4" w:space="0" w:color="808080"/>
            </w:tcBorders>
            <w:shd w:val="clear" w:color="auto" w:fill="auto"/>
          </w:tcPr>
          <w:p w14:paraId="42752373" w14:textId="076FC978"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p w14:paraId="409DE5C8" w14:textId="301E9FBA" w:rsidR="00E5318D" w:rsidRPr="00E4205F" w:rsidRDefault="00E5318D" w:rsidP="008118DE">
            <w:pPr>
              <w:keepNext/>
              <w:spacing w:after="60"/>
              <w:jc w:val="center"/>
              <w:rPr>
                <w:rFonts w:cs="Arial"/>
                <w:sz w:val="16"/>
                <w:szCs w:val="16"/>
              </w:rPr>
            </w:pPr>
          </w:p>
        </w:tc>
        <w:tc>
          <w:tcPr>
            <w:tcW w:w="375" w:type="pct"/>
            <w:vMerge w:val="restart"/>
            <w:tcBorders>
              <w:bottom w:val="single" w:sz="4" w:space="0" w:color="808080"/>
            </w:tcBorders>
            <w:shd w:val="clear" w:color="auto" w:fill="auto"/>
          </w:tcPr>
          <w:p w14:paraId="4D1EE0DF" w14:textId="28DF659F" w:rsidR="00E5318D" w:rsidRPr="00E4205F" w:rsidRDefault="00E5318D" w:rsidP="005E2E64">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p w14:paraId="04850898" w14:textId="11F2DD72" w:rsidR="00E5318D" w:rsidRPr="00E4205F" w:rsidRDefault="00E5318D" w:rsidP="008118DE">
            <w:pPr>
              <w:keepNext/>
              <w:spacing w:after="60"/>
              <w:jc w:val="center"/>
              <w:rPr>
                <w:rFonts w:cs="Arial"/>
                <w:sz w:val="16"/>
                <w:szCs w:val="16"/>
              </w:rPr>
            </w:pPr>
          </w:p>
        </w:tc>
      </w:tr>
      <w:tr w:rsidR="00E5318D" w:rsidRPr="00E4205F" w14:paraId="6375B8B6" w14:textId="77777777" w:rsidTr="00E5318D">
        <w:trPr>
          <w:cantSplit/>
          <w:trHeight w:val="476"/>
          <w:jc w:val="center"/>
        </w:trPr>
        <w:tc>
          <w:tcPr>
            <w:tcW w:w="267" w:type="pct"/>
            <w:vMerge/>
          </w:tcPr>
          <w:p w14:paraId="2AA36377" w14:textId="77777777" w:rsidR="00E5318D" w:rsidRPr="00E4205F" w:rsidRDefault="00E5318D" w:rsidP="00065D88">
            <w:pPr>
              <w:pStyle w:val="TableText"/>
              <w:keepNext/>
              <w:rPr>
                <w:b/>
                <w:szCs w:val="16"/>
              </w:rPr>
            </w:pPr>
          </w:p>
        </w:tc>
        <w:tc>
          <w:tcPr>
            <w:tcW w:w="3233" w:type="pct"/>
            <w:gridSpan w:val="2"/>
            <w:tcBorders>
              <w:bottom w:val="single" w:sz="4" w:space="0" w:color="FFFFFF" w:themeColor="background1"/>
            </w:tcBorders>
            <w:shd w:val="clear" w:color="auto" w:fill="DFE3E4"/>
          </w:tcPr>
          <w:p w14:paraId="592B8360" w14:textId="77777777" w:rsidR="00E5318D" w:rsidRPr="00E4205F" w:rsidRDefault="00E5318D" w:rsidP="00065D88">
            <w:pPr>
              <w:pStyle w:val="AppNotes"/>
            </w:pPr>
            <w:r w:rsidRPr="00963557">
              <w:t>Applicability Notes</w:t>
            </w:r>
          </w:p>
        </w:tc>
        <w:tc>
          <w:tcPr>
            <w:tcW w:w="375" w:type="pct"/>
            <w:vMerge/>
            <w:shd w:val="clear" w:color="auto" w:fill="DFE3E4"/>
          </w:tcPr>
          <w:p w14:paraId="755BEE16" w14:textId="77777777" w:rsidR="00E5318D" w:rsidRPr="00E4205F" w:rsidRDefault="00E5318D" w:rsidP="00065D88">
            <w:pPr>
              <w:keepNext/>
              <w:spacing w:after="60"/>
              <w:rPr>
                <w:rFonts w:cs="Arial"/>
                <w:sz w:val="16"/>
                <w:szCs w:val="16"/>
              </w:rPr>
            </w:pPr>
          </w:p>
        </w:tc>
        <w:tc>
          <w:tcPr>
            <w:tcW w:w="375" w:type="pct"/>
            <w:vMerge/>
            <w:shd w:val="clear" w:color="auto" w:fill="DFE3E4"/>
          </w:tcPr>
          <w:p w14:paraId="62C9B7A1" w14:textId="77777777" w:rsidR="00E5318D" w:rsidRPr="00E4205F" w:rsidRDefault="00E5318D" w:rsidP="00065D88">
            <w:pPr>
              <w:keepNext/>
              <w:spacing w:after="60"/>
              <w:rPr>
                <w:rFonts w:cs="Arial"/>
                <w:sz w:val="16"/>
                <w:szCs w:val="16"/>
              </w:rPr>
            </w:pPr>
          </w:p>
        </w:tc>
        <w:tc>
          <w:tcPr>
            <w:tcW w:w="375" w:type="pct"/>
            <w:vMerge/>
            <w:shd w:val="clear" w:color="auto" w:fill="DFE3E4"/>
          </w:tcPr>
          <w:p w14:paraId="7B285D49" w14:textId="77777777" w:rsidR="00E5318D" w:rsidRPr="00E4205F" w:rsidRDefault="00E5318D" w:rsidP="00065D88">
            <w:pPr>
              <w:keepNext/>
              <w:spacing w:after="60"/>
              <w:rPr>
                <w:rFonts w:cs="Arial"/>
                <w:sz w:val="16"/>
                <w:szCs w:val="16"/>
              </w:rPr>
            </w:pPr>
          </w:p>
        </w:tc>
        <w:tc>
          <w:tcPr>
            <w:tcW w:w="375" w:type="pct"/>
            <w:vMerge/>
            <w:shd w:val="clear" w:color="auto" w:fill="DFE3E4"/>
          </w:tcPr>
          <w:p w14:paraId="568FBDEB" w14:textId="77777777" w:rsidR="00E5318D" w:rsidRPr="00E4205F" w:rsidRDefault="00E5318D" w:rsidP="00065D88">
            <w:pPr>
              <w:keepNext/>
              <w:spacing w:after="60"/>
              <w:rPr>
                <w:rFonts w:cs="Arial"/>
                <w:sz w:val="16"/>
                <w:szCs w:val="16"/>
              </w:rPr>
            </w:pPr>
          </w:p>
        </w:tc>
      </w:tr>
      <w:tr w:rsidR="00E5318D" w:rsidRPr="00E4205F" w14:paraId="41126EB2" w14:textId="77777777" w:rsidTr="00E5318D">
        <w:trPr>
          <w:cantSplit/>
          <w:trHeight w:val="432"/>
          <w:jc w:val="center"/>
        </w:trPr>
        <w:tc>
          <w:tcPr>
            <w:tcW w:w="267" w:type="pct"/>
            <w:vMerge/>
            <w:tcBorders>
              <w:bottom w:val="single" w:sz="4" w:space="0" w:color="808080" w:themeColor="background1" w:themeShade="80"/>
            </w:tcBorders>
          </w:tcPr>
          <w:p w14:paraId="363BFDE0" w14:textId="77777777" w:rsidR="00E5318D" w:rsidRPr="00E4205F" w:rsidRDefault="00E5318D" w:rsidP="00065D88">
            <w:pPr>
              <w:pStyle w:val="TableText"/>
              <w:rPr>
                <w:b/>
                <w:color w:val="000000"/>
                <w:szCs w:val="16"/>
              </w:rPr>
            </w:pPr>
          </w:p>
        </w:tc>
        <w:tc>
          <w:tcPr>
            <w:tcW w:w="3233" w:type="pct"/>
            <w:gridSpan w:val="2"/>
            <w:tcBorders>
              <w:top w:val="single" w:sz="4" w:space="0" w:color="FFFFFF" w:themeColor="background1"/>
              <w:bottom w:val="single" w:sz="4" w:space="0" w:color="808080" w:themeColor="background1" w:themeShade="80"/>
            </w:tcBorders>
          </w:tcPr>
          <w:p w14:paraId="36875976" w14:textId="77777777" w:rsidR="00E5318D" w:rsidRPr="008E1626" w:rsidRDefault="00E5318D" w:rsidP="00065D88">
            <w:pPr>
              <w:pStyle w:val="TableListBullet"/>
              <w:numPr>
                <w:ilvl w:val="0"/>
                <w:numId w:val="0"/>
              </w:numPr>
              <w:ind w:left="-7"/>
              <w:rPr>
                <w:iCs/>
                <w:szCs w:val="18"/>
              </w:rPr>
            </w:pPr>
            <w:r w:rsidRPr="00FF2DA3">
              <w:rPr>
                <w:iCs/>
                <w:szCs w:val="16"/>
              </w:rPr>
              <w:t xml:space="preserve">These security controls may be temporarily </w:t>
            </w:r>
            <w:r w:rsidRPr="008E1626">
              <w:rPr>
                <w:iCs/>
                <w:szCs w:val="18"/>
              </w:rPr>
              <w:t xml:space="preserve">disabled only if there is legitimate technical need, as authorized by management on a case-by-case basis. If these security controls need to be disabled for a specific purpose, it must be formally authorized. Additional security measures may also need to be implemented for the period during which these security controls are not active. </w:t>
            </w:r>
          </w:p>
          <w:p w14:paraId="017FCA9B" w14:textId="77777777" w:rsidR="00E5318D" w:rsidRDefault="00E5318D" w:rsidP="00065D88">
            <w:pPr>
              <w:pStyle w:val="TableListBullet"/>
              <w:numPr>
                <w:ilvl w:val="0"/>
                <w:numId w:val="0"/>
              </w:numPr>
              <w:ind w:left="-7"/>
              <w:rPr>
                <w:iCs/>
                <w:szCs w:val="16"/>
              </w:rPr>
            </w:pPr>
            <w:r w:rsidRPr="008E1626">
              <w:rPr>
                <w:iCs/>
                <w:szCs w:val="18"/>
              </w:rPr>
              <w:t>This requirement applies to employee-owned and company-owned computing devices. Systems that cannot be managed by corporate policy introduce weaknesses and provide opportunities that malicious individuals may exploit.</w:t>
            </w:r>
          </w:p>
        </w:tc>
        <w:tc>
          <w:tcPr>
            <w:tcW w:w="375" w:type="pct"/>
            <w:vMerge/>
            <w:tcBorders>
              <w:bottom w:val="single" w:sz="4" w:space="0" w:color="808080" w:themeColor="background1" w:themeShade="80"/>
            </w:tcBorders>
          </w:tcPr>
          <w:p w14:paraId="1E8C3B68" w14:textId="77777777" w:rsidR="00E5318D" w:rsidRPr="00E4205F" w:rsidRDefault="00E5318D" w:rsidP="00065D88">
            <w:pPr>
              <w:spacing w:after="60"/>
              <w:rPr>
                <w:rFonts w:cs="Arial"/>
                <w:sz w:val="16"/>
                <w:szCs w:val="16"/>
              </w:rPr>
            </w:pPr>
          </w:p>
        </w:tc>
        <w:tc>
          <w:tcPr>
            <w:tcW w:w="375" w:type="pct"/>
            <w:vMerge/>
            <w:tcBorders>
              <w:bottom w:val="single" w:sz="4" w:space="0" w:color="808080" w:themeColor="background1" w:themeShade="80"/>
            </w:tcBorders>
          </w:tcPr>
          <w:p w14:paraId="04CFC6E0" w14:textId="77777777" w:rsidR="00E5318D" w:rsidRPr="00E4205F" w:rsidRDefault="00E5318D" w:rsidP="00065D88">
            <w:pPr>
              <w:spacing w:after="60"/>
              <w:rPr>
                <w:rFonts w:cs="Arial"/>
                <w:sz w:val="16"/>
                <w:szCs w:val="16"/>
              </w:rPr>
            </w:pPr>
          </w:p>
        </w:tc>
        <w:tc>
          <w:tcPr>
            <w:tcW w:w="375" w:type="pct"/>
            <w:vMerge/>
            <w:tcBorders>
              <w:bottom w:val="single" w:sz="4" w:space="0" w:color="808080" w:themeColor="background1" w:themeShade="80"/>
            </w:tcBorders>
          </w:tcPr>
          <w:p w14:paraId="3C8ED786" w14:textId="77777777" w:rsidR="00E5318D" w:rsidRPr="00E4205F" w:rsidRDefault="00E5318D" w:rsidP="00065D88">
            <w:pPr>
              <w:spacing w:after="60"/>
              <w:rPr>
                <w:rFonts w:cs="Arial"/>
                <w:sz w:val="16"/>
                <w:szCs w:val="16"/>
              </w:rPr>
            </w:pPr>
          </w:p>
        </w:tc>
        <w:tc>
          <w:tcPr>
            <w:tcW w:w="375" w:type="pct"/>
            <w:vMerge/>
            <w:tcBorders>
              <w:bottom w:val="single" w:sz="4" w:space="0" w:color="808080" w:themeColor="background1" w:themeShade="80"/>
            </w:tcBorders>
          </w:tcPr>
          <w:p w14:paraId="4EEEFAA5" w14:textId="77777777" w:rsidR="00E5318D" w:rsidRPr="00E4205F" w:rsidRDefault="00E5318D" w:rsidP="00065D88">
            <w:pPr>
              <w:spacing w:after="60"/>
              <w:rPr>
                <w:rFonts w:cs="Arial"/>
                <w:sz w:val="16"/>
                <w:szCs w:val="16"/>
              </w:rPr>
            </w:pPr>
          </w:p>
        </w:tc>
      </w:tr>
    </w:tbl>
    <w:p w14:paraId="7B2D8BEF" w14:textId="738078F3" w:rsidR="00EB29FA" w:rsidRDefault="00EB29FA" w:rsidP="00611C97"/>
    <w:p w14:paraId="22ACF1EC" w14:textId="77777777" w:rsidR="00EB29FA" w:rsidRDefault="00EB29FA">
      <w:pPr>
        <w:spacing w:before="0" w:after="0" w:line="240" w:lineRule="auto"/>
      </w:pPr>
      <w:r>
        <w:br w:type="page"/>
      </w:r>
    </w:p>
    <w:p w14:paraId="1D5E57E5" w14:textId="77777777" w:rsidR="00611C97" w:rsidRDefault="00611C97" w:rsidP="00611C97">
      <w:pPr>
        <w:pStyle w:val="Heading3NoNum"/>
      </w:pPr>
      <w:bookmarkStart w:id="73" w:name="_Toc96773045"/>
      <w:bookmarkStart w:id="74" w:name="_Toc98339095"/>
      <w:bookmarkStart w:id="75" w:name="_Toc119497616"/>
      <w:r w:rsidRPr="00E4205F">
        <w:lastRenderedPageBreak/>
        <w:t>Requirement 2: Apply Secure Configurations to All System Components</w:t>
      </w:r>
      <w:bookmarkEnd w:id="73"/>
      <w:bookmarkEnd w:id="74"/>
      <w:bookmarkEnd w:id="75"/>
    </w:p>
    <w:p w14:paraId="760237FB" w14:textId="622DC0BF" w:rsidR="00EB29FA" w:rsidRPr="00EB29FA" w:rsidRDefault="00EB29FA" w:rsidP="00EB29FA">
      <w:pPr>
        <w:pStyle w:val="BodyText"/>
      </w:pPr>
      <w:r w:rsidRPr="00EB29FA">
        <w:rPr>
          <w:b/>
          <w:bCs/>
        </w:rPr>
        <w:t>Note:</w:t>
      </w:r>
      <w:r w:rsidRPr="00EB29FA">
        <w:t xml:space="preserve"> For SAQ A-EP, Requirement 2 applies to configurations and accounts on webservers and supporting systems that could impact the security of the webserver.</w:t>
      </w:r>
    </w:p>
    <w:tbl>
      <w:tblPr>
        <w:tblW w:w="5069"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16"/>
        <w:gridCol w:w="4409"/>
        <w:gridCol w:w="32"/>
        <w:gridCol w:w="3932"/>
        <w:gridCol w:w="1012"/>
        <w:gridCol w:w="1013"/>
        <w:gridCol w:w="1012"/>
        <w:gridCol w:w="1013"/>
      </w:tblGrid>
      <w:tr w:rsidR="00611C97" w:rsidRPr="000643AC" w14:paraId="2E24A0AA" w14:textId="77777777" w:rsidTr="000643AC">
        <w:trPr>
          <w:cantSplit/>
          <w:trHeight w:val="422"/>
          <w:tblHeader/>
        </w:trPr>
        <w:tc>
          <w:tcPr>
            <w:tcW w:w="5157" w:type="dxa"/>
            <w:gridSpan w:val="3"/>
            <w:vMerge w:val="restart"/>
            <w:tcBorders>
              <w:right w:val="single" w:sz="2" w:space="0" w:color="FFFFFF" w:themeColor="background1"/>
            </w:tcBorders>
            <w:shd w:val="clear" w:color="auto" w:fill="006A72"/>
            <w:vAlign w:val="center"/>
          </w:tcPr>
          <w:p w14:paraId="475EC0A3"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3932" w:type="dxa"/>
            <w:vMerge w:val="restart"/>
            <w:tcBorders>
              <w:left w:val="single" w:sz="2" w:space="0" w:color="FFFFFF" w:themeColor="background1"/>
              <w:right w:val="single" w:sz="4" w:space="0" w:color="FFFFFF" w:themeColor="background1"/>
            </w:tcBorders>
            <w:shd w:val="clear" w:color="auto" w:fill="006A72"/>
            <w:vAlign w:val="center"/>
          </w:tcPr>
          <w:p w14:paraId="1910FBE4"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4050" w:type="dxa"/>
            <w:gridSpan w:val="4"/>
            <w:tcBorders>
              <w:left w:val="single" w:sz="4" w:space="0" w:color="FFFFFF" w:themeColor="background1"/>
            </w:tcBorders>
            <w:shd w:val="clear" w:color="auto" w:fill="006A72"/>
          </w:tcPr>
          <w:p w14:paraId="3B9C2907" w14:textId="50AE51EC"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4"/>
              <w:t>♦</w:t>
            </w:r>
          </w:p>
          <w:p w14:paraId="70DECB28" w14:textId="69490A3F"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090D65"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0BDC1B07" w14:textId="77777777" w:rsidTr="000643AC">
        <w:trPr>
          <w:cantSplit/>
          <w:tblHeader/>
        </w:trPr>
        <w:tc>
          <w:tcPr>
            <w:tcW w:w="5157" w:type="dxa"/>
            <w:gridSpan w:val="3"/>
            <w:vMerge/>
            <w:tcBorders>
              <w:top w:val="single" w:sz="2" w:space="0" w:color="FFFFFF" w:themeColor="background1"/>
              <w:right w:val="single" w:sz="2" w:space="0" w:color="FFFFFF" w:themeColor="background1"/>
            </w:tcBorders>
            <w:shd w:val="clear" w:color="auto" w:fill="E0E0E0"/>
          </w:tcPr>
          <w:p w14:paraId="4E345939" w14:textId="77777777" w:rsidR="00E5318D" w:rsidRPr="00E4205F" w:rsidRDefault="00E5318D" w:rsidP="00065D88">
            <w:pPr>
              <w:spacing w:after="60"/>
              <w:jc w:val="center"/>
              <w:rPr>
                <w:rFonts w:cs="Arial"/>
                <w:b/>
                <w:sz w:val="16"/>
                <w:szCs w:val="16"/>
                <w:u w:val="single"/>
              </w:rPr>
            </w:pPr>
          </w:p>
        </w:tc>
        <w:tc>
          <w:tcPr>
            <w:tcW w:w="3932" w:type="dxa"/>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94FB3C7" w14:textId="77777777" w:rsidR="00E5318D" w:rsidRPr="00E4205F" w:rsidRDefault="00E5318D" w:rsidP="00065D88">
            <w:pPr>
              <w:spacing w:after="60"/>
              <w:jc w:val="center"/>
              <w:rPr>
                <w:rFonts w:cs="Arial"/>
                <w:b/>
                <w:sz w:val="16"/>
                <w:szCs w:val="16"/>
                <w:u w:val="single"/>
              </w:rPr>
            </w:pPr>
          </w:p>
        </w:tc>
        <w:tc>
          <w:tcPr>
            <w:tcW w:w="1012" w:type="dxa"/>
            <w:tcBorders>
              <w:left w:val="single" w:sz="4" w:space="0" w:color="FFFFFF" w:themeColor="background1"/>
              <w:bottom w:val="single" w:sz="4" w:space="0" w:color="808080"/>
            </w:tcBorders>
            <w:shd w:val="clear" w:color="auto" w:fill="CBD4D5"/>
            <w:tcMar>
              <w:left w:w="72" w:type="dxa"/>
              <w:right w:w="72" w:type="dxa"/>
            </w:tcMar>
            <w:vAlign w:val="center"/>
          </w:tcPr>
          <w:p w14:paraId="11B0AB7E"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In Place</w:t>
            </w:r>
          </w:p>
        </w:tc>
        <w:tc>
          <w:tcPr>
            <w:tcW w:w="1013" w:type="dxa"/>
            <w:tcBorders>
              <w:left w:val="single" w:sz="4" w:space="0" w:color="FFFFFF" w:themeColor="background1"/>
              <w:bottom w:val="single" w:sz="4" w:space="0" w:color="808080"/>
            </w:tcBorders>
            <w:shd w:val="clear" w:color="auto" w:fill="CBD4D5"/>
            <w:vAlign w:val="center"/>
          </w:tcPr>
          <w:p w14:paraId="41AFBE37" w14:textId="77777777" w:rsidR="00E5318D" w:rsidRPr="00E4205F" w:rsidRDefault="00E5318D" w:rsidP="00065D88">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Pr>
                <w:rFonts w:cs="Arial"/>
                <w:sz w:val="16"/>
                <w:szCs w:val="16"/>
              </w:rPr>
              <w:br/>
            </w:r>
            <w:r w:rsidRPr="00E4205F">
              <w:rPr>
                <w:rFonts w:cs="Arial"/>
                <w:sz w:val="16"/>
                <w:szCs w:val="16"/>
              </w:rPr>
              <w:t>with</w:t>
            </w:r>
            <w:r>
              <w:rPr>
                <w:rFonts w:cs="Arial"/>
                <w:sz w:val="16"/>
                <w:szCs w:val="16"/>
              </w:rPr>
              <w:t xml:space="preserve"> </w:t>
            </w:r>
            <w:r w:rsidRPr="00E4205F">
              <w:rPr>
                <w:rFonts w:cs="Arial"/>
                <w:sz w:val="16"/>
                <w:szCs w:val="16"/>
              </w:rPr>
              <w:t>CCW</w:t>
            </w:r>
          </w:p>
        </w:tc>
        <w:tc>
          <w:tcPr>
            <w:tcW w:w="1012" w:type="dxa"/>
            <w:tcBorders>
              <w:bottom w:val="single" w:sz="4" w:space="0" w:color="808080"/>
            </w:tcBorders>
            <w:shd w:val="clear" w:color="auto" w:fill="CBD4D5"/>
            <w:tcMar>
              <w:left w:w="72" w:type="dxa"/>
              <w:right w:w="72" w:type="dxa"/>
            </w:tcMar>
            <w:vAlign w:val="center"/>
          </w:tcPr>
          <w:p w14:paraId="27315695"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Not Applicable</w:t>
            </w:r>
          </w:p>
        </w:tc>
        <w:tc>
          <w:tcPr>
            <w:tcW w:w="1013" w:type="dxa"/>
            <w:tcBorders>
              <w:bottom w:val="single" w:sz="4" w:space="0" w:color="808080"/>
            </w:tcBorders>
            <w:shd w:val="clear" w:color="auto" w:fill="CBD4D5"/>
            <w:tcMar>
              <w:left w:w="72" w:type="dxa"/>
              <w:right w:w="72" w:type="dxa"/>
            </w:tcMar>
            <w:vAlign w:val="center"/>
          </w:tcPr>
          <w:p w14:paraId="2AD36BD2" w14:textId="77777777" w:rsidR="00E5318D" w:rsidRPr="00E4205F" w:rsidRDefault="00E5318D"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02483DD" w14:textId="77777777" w:rsidTr="000643AC">
        <w:trPr>
          <w:cantSplit/>
        </w:trPr>
        <w:tc>
          <w:tcPr>
            <w:tcW w:w="13139" w:type="dxa"/>
            <w:gridSpan w:val="8"/>
            <w:shd w:val="clear" w:color="auto" w:fill="BFBFBF" w:themeFill="background1" w:themeFillShade="BF"/>
          </w:tcPr>
          <w:p w14:paraId="551E8D6D" w14:textId="77777777" w:rsidR="00611C97" w:rsidRPr="00E4205F" w:rsidRDefault="00611C97" w:rsidP="00065D88">
            <w:pPr>
              <w:pStyle w:val="TableText"/>
              <w:keepNext/>
              <w:rPr>
                <w:szCs w:val="16"/>
              </w:rPr>
            </w:pPr>
            <w:r w:rsidRPr="00E21CA3">
              <w:rPr>
                <w:b/>
                <w:bCs/>
                <w:szCs w:val="16"/>
              </w:rPr>
              <w:t>2.1</w:t>
            </w:r>
            <w:r w:rsidRPr="00E4205F">
              <w:rPr>
                <w:szCs w:val="16"/>
              </w:rPr>
              <w:t xml:space="preserve"> Processes and mechanisms for applying secure configurations to all system components are defined and understood.</w:t>
            </w:r>
          </w:p>
        </w:tc>
      </w:tr>
      <w:tr w:rsidR="00E5318D" w:rsidRPr="00E4205F" w14:paraId="37BD7F3E" w14:textId="77777777" w:rsidTr="000643AC">
        <w:trPr>
          <w:cantSplit/>
          <w:trHeight w:val="1380"/>
        </w:trPr>
        <w:tc>
          <w:tcPr>
            <w:tcW w:w="716" w:type="dxa"/>
          </w:tcPr>
          <w:p w14:paraId="63E37306" w14:textId="77777777" w:rsidR="00E5318D" w:rsidRPr="00E21CA3" w:rsidRDefault="00E5318D" w:rsidP="00065D88">
            <w:pPr>
              <w:pStyle w:val="TableText"/>
              <w:rPr>
                <w:b/>
                <w:bCs/>
                <w:szCs w:val="16"/>
              </w:rPr>
            </w:pPr>
            <w:r w:rsidRPr="00E21CA3">
              <w:rPr>
                <w:b/>
                <w:bCs/>
                <w:color w:val="000000"/>
                <w:szCs w:val="16"/>
              </w:rPr>
              <w:t>2.1.1</w:t>
            </w:r>
          </w:p>
        </w:tc>
        <w:tc>
          <w:tcPr>
            <w:tcW w:w="4441" w:type="dxa"/>
            <w:gridSpan w:val="2"/>
          </w:tcPr>
          <w:p w14:paraId="27C0A0CC" w14:textId="77777777" w:rsidR="00E5318D" w:rsidRPr="00D24A83" w:rsidRDefault="00E5318D" w:rsidP="00065D88">
            <w:pPr>
              <w:pStyle w:val="TableText"/>
              <w:rPr>
                <w:szCs w:val="18"/>
              </w:rPr>
            </w:pPr>
            <w:r w:rsidRPr="00D24A83">
              <w:rPr>
                <w:szCs w:val="18"/>
              </w:rPr>
              <w:t>All security policies and operational procedures that are identified in Requirement 2 are:</w:t>
            </w:r>
          </w:p>
          <w:p w14:paraId="23E57001" w14:textId="77777777" w:rsidR="00E5318D" w:rsidRPr="00D24A83" w:rsidRDefault="00E5318D" w:rsidP="00065D88">
            <w:pPr>
              <w:pStyle w:val="TableListBullet"/>
              <w:ind w:left="263" w:hanging="270"/>
              <w:rPr>
                <w:szCs w:val="18"/>
              </w:rPr>
            </w:pPr>
            <w:r w:rsidRPr="00D24A83">
              <w:rPr>
                <w:szCs w:val="18"/>
              </w:rPr>
              <w:t>Documented.</w:t>
            </w:r>
          </w:p>
          <w:p w14:paraId="34068B30" w14:textId="77777777" w:rsidR="00E5318D" w:rsidRPr="00D24A83" w:rsidRDefault="00E5318D" w:rsidP="00065D88">
            <w:pPr>
              <w:pStyle w:val="TableListBullet"/>
              <w:ind w:left="263" w:hanging="270"/>
              <w:rPr>
                <w:szCs w:val="18"/>
              </w:rPr>
            </w:pPr>
            <w:r w:rsidRPr="00D24A83">
              <w:rPr>
                <w:szCs w:val="18"/>
              </w:rPr>
              <w:t>Kept up to date.</w:t>
            </w:r>
          </w:p>
          <w:p w14:paraId="7A168C72" w14:textId="77777777" w:rsidR="00E5318D" w:rsidRPr="00D24A83" w:rsidRDefault="00E5318D" w:rsidP="00065D88">
            <w:pPr>
              <w:pStyle w:val="TableListBullet"/>
              <w:ind w:left="263" w:hanging="270"/>
              <w:rPr>
                <w:szCs w:val="18"/>
              </w:rPr>
            </w:pPr>
            <w:r w:rsidRPr="00D24A83">
              <w:rPr>
                <w:szCs w:val="18"/>
              </w:rPr>
              <w:t>In use.</w:t>
            </w:r>
          </w:p>
          <w:p w14:paraId="4E16F3B7" w14:textId="77777777" w:rsidR="00E5318D" w:rsidRPr="00D24A83" w:rsidRDefault="00E5318D" w:rsidP="00065D88">
            <w:pPr>
              <w:pStyle w:val="TableListBullet"/>
              <w:ind w:left="263" w:hanging="270"/>
              <w:rPr>
                <w:szCs w:val="18"/>
              </w:rPr>
            </w:pPr>
            <w:r w:rsidRPr="00D24A83">
              <w:rPr>
                <w:szCs w:val="18"/>
              </w:rPr>
              <w:t xml:space="preserve">Known to all affected parties. </w:t>
            </w:r>
          </w:p>
        </w:tc>
        <w:tc>
          <w:tcPr>
            <w:tcW w:w="3932" w:type="dxa"/>
          </w:tcPr>
          <w:p w14:paraId="61908886" w14:textId="77777777" w:rsidR="00E5318D" w:rsidRPr="00D24A83" w:rsidRDefault="00E5318D" w:rsidP="00065D88">
            <w:pPr>
              <w:pStyle w:val="TableListBullet"/>
              <w:ind w:left="263" w:hanging="270"/>
              <w:rPr>
                <w:szCs w:val="18"/>
              </w:rPr>
            </w:pPr>
            <w:r w:rsidRPr="00D24A83">
              <w:rPr>
                <w:szCs w:val="18"/>
              </w:rPr>
              <w:t>Examine documentation.</w:t>
            </w:r>
          </w:p>
          <w:p w14:paraId="00D25CBE"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shd w:val="clear" w:color="auto" w:fill="auto"/>
          </w:tcPr>
          <w:p w14:paraId="213C934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2BEA013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shd w:val="clear" w:color="auto" w:fill="auto"/>
          </w:tcPr>
          <w:p w14:paraId="1FDB840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4365E98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E4205F" w14:paraId="025AC601" w14:textId="77777777" w:rsidTr="000643AC">
        <w:trPr>
          <w:cantSplit/>
          <w:trHeight w:val="339"/>
        </w:trPr>
        <w:tc>
          <w:tcPr>
            <w:tcW w:w="13139" w:type="dxa"/>
            <w:gridSpan w:val="8"/>
            <w:shd w:val="clear" w:color="auto" w:fill="BFBFBF" w:themeFill="background1" w:themeFillShade="BF"/>
          </w:tcPr>
          <w:p w14:paraId="7389A3B8" w14:textId="77777777" w:rsidR="00611C97" w:rsidRPr="00D24A83" w:rsidRDefault="00611C97" w:rsidP="00065D88">
            <w:pPr>
              <w:pStyle w:val="TableText"/>
              <w:keepNext/>
              <w:rPr>
                <w:szCs w:val="18"/>
              </w:rPr>
            </w:pPr>
            <w:r w:rsidRPr="00D24A83">
              <w:rPr>
                <w:b/>
                <w:bCs/>
                <w:szCs w:val="18"/>
              </w:rPr>
              <w:t>2.2</w:t>
            </w:r>
            <w:r w:rsidRPr="00D24A83">
              <w:rPr>
                <w:szCs w:val="18"/>
              </w:rPr>
              <w:t xml:space="preserve"> System components are configured and managed securely.</w:t>
            </w:r>
          </w:p>
        </w:tc>
      </w:tr>
      <w:tr w:rsidR="00E5318D" w:rsidRPr="00E4205F" w14:paraId="6D586C38" w14:textId="77777777" w:rsidTr="000643AC">
        <w:trPr>
          <w:cantSplit/>
          <w:trHeight w:val="2535"/>
        </w:trPr>
        <w:tc>
          <w:tcPr>
            <w:tcW w:w="716" w:type="dxa"/>
          </w:tcPr>
          <w:p w14:paraId="6F6AC716" w14:textId="77777777" w:rsidR="00E5318D" w:rsidRPr="00E21CA3" w:rsidRDefault="00E5318D" w:rsidP="00065D88">
            <w:pPr>
              <w:pStyle w:val="TableText"/>
              <w:rPr>
                <w:b/>
                <w:bCs/>
                <w:szCs w:val="16"/>
              </w:rPr>
            </w:pPr>
            <w:r w:rsidRPr="00E21CA3">
              <w:rPr>
                <w:b/>
                <w:bCs/>
                <w:color w:val="000000"/>
                <w:szCs w:val="16"/>
              </w:rPr>
              <w:t>2.2.1</w:t>
            </w:r>
          </w:p>
        </w:tc>
        <w:tc>
          <w:tcPr>
            <w:tcW w:w="4441" w:type="dxa"/>
            <w:gridSpan w:val="2"/>
          </w:tcPr>
          <w:p w14:paraId="6E649612" w14:textId="77777777" w:rsidR="00E5318D" w:rsidRPr="00D24A83" w:rsidRDefault="00E5318D" w:rsidP="00065D88">
            <w:pPr>
              <w:pStyle w:val="TableText"/>
              <w:rPr>
                <w:szCs w:val="18"/>
              </w:rPr>
            </w:pPr>
            <w:r w:rsidRPr="00D24A83">
              <w:rPr>
                <w:szCs w:val="18"/>
              </w:rPr>
              <w:t>Configuration standards are developed, implemented, and maintained to:</w:t>
            </w:r>
          </w:p>
          <w:p w14:paraId="23DE23DB" w14:textId="77777777" w:rsidR="00E5318D" w:rsidRPr="00D24A83" w:rsidRDefault="00E5318D" w:rsidP="00065D88">
            <w:pPr>
              <w:pStyle w:val="TableListBullet"/>
              <w:ind w:left="263" w:hanging="270"/>
              <w:rPr>
                <w:szCs w:val="18"/>
              </w:rPr>
            </w:pPr>
            <w:r w:rsidRPr="00D24A83">
              <w:rPr>
                <w:szCs w:val="18"/>
              </w:rPr>
              <w:t>Cover all system components.</w:t>
            </w:r>
          </w:p>
          <w:p w14:paraId="1C125104" w14:textId="77777777" w:rsidR="00E5318D" w:rsidRPr="00D24A83" w:rsidRDefault="00E5318D" w:rsidP="00065D88">
            <w:pPr>
              <w:pStyle w:val="TableListBullet"/>
              <w:ind w:left="263" w:hanging="270"/>
              <w:rPr>
                <w:szCs w:val="18"/>
              </w:rPr>
            </w:pPr>
            <w:r w:rsidRPr="00D24A83">
              <w:rPr>
                <w:szCs w:val="18"/>
              </w:rPr>
              <w:t xml:space="preserve">Address all known security vulnerabilities. </w:t>
            </w:r>
          </w:p>
          <w:p w14:paraId="05BAD2BC" w14:textId="77777777" w:rsidR="00E5318D" w:rsidRPr="00D24A83" w:rsidRDefault="00E5318D" w:rsidP="00065D88">
            <w:pPr>
              <w:pStyle w:val="TableListBullet"/>
              <w:ind w:left="263" w:hanging="270"/>
              <w:rPr>
                <w:szCs w:val="18"/>
              </w:rPr>
            </w:pPr>
            <w:r w:rsidRPr="00D24A83">
              <w:rPr>
                <w:szCs w:val="18"/>
              </w:rPr>
              <w:t xml:space="preserve">Be consistent with industry-accepted system hardening standards or vendor hardening recommendations. </w:t>
            </w:r>
          </w:p>
          <w:p w14:paraId="6B332653" w14:textId="77777777" w:rsidR="00E5318D" w:rsidRPr="00D24A83" w:rsidRDefault="00E5318D" w:rsidP="00065D88">
            <w:pPr>
              <w:pStyle w:val="TableListBullet"/>
              <w:ind w:left="263" w:hanging="270"/>
              <w:rPr>
                <w:szCs w:val="18"/>
              </w:rPr>
            </w:pPr>
            <w:r w:rsidRPr="00D24A83">
              <w:rPr>
                <w:szCs w:val="18"/>
              </w:rPr>
              <w:t>Be updated as new vulnerability issues are identified, as defined in Requirement 6.3.1.</w:t>
            </w:r>
          </w:p>
          <w:p w14:paraId="2452288D" w14:textId="77777777" w:rsidR="00E5318D" w:rsidRPr="00D24A83" w:rsidRDefault="00E5318D" w:rsidP="00065D88">
            <w:pPr>
              <w:pStyle w:val="TableListBullet"/>
              <w:ind w:left="263" w:hanging="270"/>
              <w:rPr>
                <w:szCs w:val="18"/>
              </w:rPr>
            </w:pPr>
            <w:r w:rsidRPr="00D24A83">
              <w:rPr>
                <w:szCs w:val="18"/>
              </w:rPr>
              <w:t>Be applied when new systems are configured and verified as in place before or immediately after a system component is connected to a production environment.</w:t>
            </w:r>
          </w:p>
        </w:tc>
        <w:tc>
          <w:tcPr>
            <w:tcW w:w="3932" w:type="dxa"/>
            <w:shd w:val="clear" w:color="auto" w:fill="FFFFFF" w:themeFill="background1"/>
          </w:tcPr>
          <w:p w14:paraId="7EEA805C" w14:textId="77777777" w:rsidR="00E5318D" w:rsidRPr="00D24A83" w:rsidRDefault="00E5318D" w:rsidP="00065D88">
            <w:pPr>
              <w:pStyle w:val="TableListBullet"/>
              <w:ind w:left="263" w:hanging="270"/>
              <w:rPr>
                <w:szCs w:val="18"/>
              </w:rPr>
            </w:pPr>
            <w:r w:rsidRPr="00D24A83">
              <w:rPr>
                <w:szCs w:val="18"/>
              </w:rPr>
              <w:t>Examine system configuration standards.</w:t>
            </w:r>
          </w:p>
          <w:p w14:paraId="054B5325" w14:textId="77777777" w:rsidR="00E5318D" w:rsidRPr="00D24A83" w:rsidRDefault="00E5318D" w:rsidP="00065D88">
            <w:pPr>
              <w:pStyle w:val="TableListBullet"/>
              <w:ind w:left="263" w:hanging="270"/>
              <w:rPr>
                <w:szCs w:val="18"/>
              </w:rPr>
            </w:pPr>
            <w:r w:rsidRPr="00D24A83">
              <w:rPr>
                <w:szCs w:val="18"/>
              </w:rPr>
              <w:t>Review industry-accepted hardening standards.</w:t>
            </w:r>
          </w:p>
          <w:p w14:paraId="35C16086" w14:textId="77777777" w:rsidR="00E5318D" w:rsidRPr="00D24A83" w:rsidRDefault="00E5318D" w:rsidP="00065D88">
            <w:pPr>
              <w:pStyle w:val="TableListBullet"/>
              <w:ind w:left="263" w:hanging="270"/>
              <w:rPr>
                <w:szCs w:val="18"/>
              </w:rPr>
            </w:pPr>
            <w:r w:rsidRPr="00D24A83">
              <w:rPr>
                <w:szCs w:val="18"/>
              </w:rPr>
              <w:t>Examine configuration settings.</w:t>
            </w:r>
          </w:p>
          <w:p w14:paraId="56A0C35A"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shd w:val="clear" w:color="auto" w:fill="FFFFFF" w:themeFill="background1"/>
          </w:tcPr>
          <w:p w14:paraId="7073494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11CE429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shd w:val="clear" w:color="auto" w:fill="FFFFFF" w:themeFill="background1"/>
          </w:tcPr>
          <w:p w14:paraId="3C37124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27C5E11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08CC0DF0" w14:textId="77777777" w:rsidTr="000643AC">
        <w:trPr>
          <w:cantSplit/>
          <w:trHeight w:val="728"/>
        </w:trPr>
        <w:tc>
          <w:tcPr>
            <w:tcW w:w="716" w:type="dxa"/>
            <w:vMerge w:val="restart"/>
          </w:tcPr>
          <w:p w14:paraId="743C83C5" w14:textId="77777777" w:rsidR="00E5318D" w:rsidRPr="00E4205F" w:rsidRDefault="00E5318D" w:rsidP="00065D88">
            <w:pPr>
              <w:pStyle w:val="TableText"/>
              <w:rPr>
                <w:b/>
                <w:szCs w:val="16"/>
              </w:rPr>
            </w:pPr>
            <w:r w:rsidRPr="00E21CA3">
              <w:rPr>
                <w:b/>
                <w:bCs/>
                <w:color w:val="000000"/>
                <w:szCs w:val="16"/>
              </w:rPr>
              <w:lastRenderedPageBreak/>
              <w:t>2.2.2</w:t>
            </w:r>
          </w:p>
        </w:tc>
        <w:tc>
          <w:tcPr>
            <w:tcW w:w="4441" w:type="dxa"/>
            <w:gridSpan w:val="2"/>
            <w:tcBorders>
              <w:bottom w:val="single" w:sz="4" w:space="0" w:color="808080" w:themeColor="background1" w:themeShade="80"/>
            </w:tcBorders>
            <w:shd w:val="clear" w:color="auto" w:fill="auto"/>
          </w:tcPr>
          <w:p w14:paraId="50981E44" w14:textId="77777777" w:rsidR="00E5318D" w:rsidRPr="00D24A83" w:rsidRDefault="00E5318D" w:rsidP="00065D88">
            <w:pPr>
              <w:pStyle w:val="TableText"/>
              <w:rPr>
                <w:i/>
                <w:szCs w:val="18"/>
              </w:rPr>
            </w:pPr>
            <w:r w:rsidRPr="00D24A83">
              <w:rPr>
                <w:szCs w:val="18"/>
              </w:rPr>
              <w:t>Vendor default accounts are managed as follows:</w:t>
            </w:r>
          </w:p>
          <w:p w14:paraId="76CE00B9" w14:textId="77777777" w:rsidR="00E5318D" w:rsidRPr="00D24A83" w:rsidRDefault="00E5318D" w:rsidP="00065D88">
            <w:pPr>
              <w:pStyle w:val="TableListBullet"/>
              <w:ind w:left="263" w:hanging="270"/>
              <w:rPr>
                <w:szCs w:val="18"/>
              </w:rPr>
            </w:pPr>
            <w:r w:rsidRPr="00D24A83">
              <w:rPr>
                <w:szCs w:val="18"/>
              </w:rPr>
              <w:t>If the vendor default account(s) will be used, the default password is changed per Requirement 8.3.6.</w:t>
            </w:r>
          </w:p>
          <w:p w14:paraId="57FEBA3C" w14:textId="77777777" w:rsidR="00E5318D" w:rsidRPr="00D24A83" w:rsidRDefault="00E5318D" w:rsidP="00065D88">
            <w:pPr>
              <w:pStyle w:val="TableListBullet"/>
              <w:ind w:left="263" w:hanging="270"/>
              <w:rPr>
                <w:szCs w:val="18"/>
              </w:rPr>
            </w:pPr>
            <w:r w:rsidRPr="00D24A83">
              <w:rPr>
                <w:szCs w:val="18"/>
              </w:rPr>
              <w:t>If the vendor default account(s) will not be used, the account is removed or disabled.</w:t>
            </w:r>
          </w:p>
        </w:tc>
        <w:tc>
          <w:tcPr>
            <w:tcW w:w="3932" w:type="dxa"/>
          </w:tcPr>
          <w:p w14:paraId="623B618B" w14:textId="77777777" w:rsidR="00E5318D" w:rsidRPr="00D24A83" w:rsidRDefault="00E5318D" w:rsidP="00065D88">
            <w:pPr>
              <w:pStyle w:val="TableListBullet"/>
              <w:ind w:left="263" w:hanging="270"/>
              <w:rPr>
                <w:szCs w:val="18"/>
              </w:rPr>
            </w:pPr>
            <w:r w:rsidRPr="00D24A83">
              <w:rPr>
                <w:szCs w:val="18"/>
              </w:rPr>
              <w:t>Examine system configuration standards.</w:t>
            </w:r>
          </w:p>
          <w:p w14:paraId="1B19F1DB" w14:textId="77777777" w:rsidR="00E5318D" w:rsidRPr="00D24A83" w:rsidRDefault="00E5318D" w:rsidP="00065D88">
            <w:pPr>
              <w:pStyle w:val="TableListBullet"/>
              <w:ind w:left="263" w:hanging="270"/>
              <w:rPr>
                <w:szCs w:val="18"/>
              </w:rPr>
            </w:pPr>
            <w:r w:rsidRPr="00D24A83">
              <w:rPr>
                <w:szCs w:val="18"/>
              </w:rPr>
              <w:t xml:space="preserve">Examine vendor documentation. </w:t>
            </w:r>
          </w:p>
          <w:p w14:paraId="4D6028AA" w14:textId="77777777" w:rsidR="00E5318D" w:rsidRPr="00D24A83" w:rsidRDefault="00E5318D" w:rsidP="00065D88">
            <w:pPr>
              <w:pStyle w:val="TableListBullet"/>
              <w:ind w:left="263" w:hanging="270"/>
              <w:rPr>
                <w:szCs w:val="18"/>
              </w:rPr>
            </w:pPr>
            <w:r w:rsidRPr="00D24A83">
              <w:rPr>
                <w:szCs w:val="18"/>
              </w:rPr>
              <w:t xml:space="preserve">Observe a system administrator logging on using vendor default accounts. </w:t>
            </w:r>
          </w:p>
          <w:p w14:paraId="7D04CDE2" w14:textId="77777777" w:rsidR="00E5318D" w:rsidRPr="00D24A83" w:rsidRDefault="00E5318D" w:rsidP="00065D88">
            <w:pPr>
              <w:pStyle w:val="TableListBullet"/>
              <w:ind w:left="263" w:hanging="270"/>
              <w:rPr>
                <w:szCs w:val="18"/>
              </w:rPr>
            </w:pPr>
            <w:r w:rsidRPr="00D24A83">
              <w:rPr>
                <w:szCs w:val="18"/>
              </w:rPr>
              <w:t>Examine configuration files.</w:t>
            </w:r>
          </w:p>
          <w:p w14:paraId="3C5B45EC"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vMerge w:val="restart"/>
            <w:shd w:val="clear" w:color="auto" w:fill="auto"/>
          </w:tcPr>
          <w:p w14:paraId="14963B1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6265985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vMerge w:val="restart"/>
            <w:shd w:val="clear" w:color="auto" w:fill="auto"/>
          </w:tcPr>
          <w:p w14:paraId="095019F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6101454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1E41A30" w14:textId="77777777" w:rsidTr="000643AC">
        <w:trPr>
          <w:cantSplit/>
          <w:trHeight w:val="432"/>
        </w:trPr>
        <w:tc>
          <w:tcPr>
            <w:tcW w:w="716" w:type="dxa"/>
            <w:vMerge/>
          </w:tcPr>
          <w:p w14:paraId="173F72CD" w14:textId="77777777" w:rsidR="00E5318D" w:rsidRPr="00E4205F" w:rsidRDefault="00E5318D" w:rsidP="00065D88">
            <w:pPr>
              <w:pStyle w:val="TableText"/>
              <w:rPr>
                <w:b/>
                <w:color w:val="000000"/>
                <w:szCs w:val="16"/>
              </w:rPr>
            </w:pPr>
          </w:p>
        </w:tc>
        <w:tc>
          <w:tcPr>
            <w:tcW w:w="8373" w:type="dxa"/>
            <w:gridSpan w:val="3"/>
            <w:tcBorders>
              <w:top w:val="single" w:sz="4" w:space="0" w:color="808080" w:themeColor="background1" w:themeShade="80"/>
              <w:bottom w:val="nil"/>
            </w:tcBorders>
            <w:shd w:val="clear" w:color="auto" w:fill="DFE3E4"/>
          </w:tcPr>
          <w:p w14:paraId="7823E84D" w14:textId="77777777" w:rsidR="00E5318D" w:rsidRPr="00D24A83" w:rsidRDefault="00E5318D" w:rsidP="00065D88">
            <w:pPr>
              <w:pStyle w:val="AppNotes"/>
              <w:rPr>
                <w:szCs w:val="18"/>
              </w:rPr>
            </w:pPr>
            <w:r w:rsidRPr="00D24A83">
              <w:rPr>
                <w:szCs w:val="18"/>
              </w:rPr>
              <w:t>Applicability Notes</w:t>
            </w:r>
          </w:p>
        </w:tc>
        <w:tc>
          <w:tcPr>
            <w:tcW w:w="1012" w:type="dxa"/>
            <w:vMerge/>
            <w:shd w:val="clear" w:color="auto" w:fill="auto"/>
          </w:tcPr>
          <w:p w14:paraId="1493DD44"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079C46F5"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66BF4661"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52FBD340" w14:textId="77777777" w:rsidR="00E5318D" w:rsidRPr="00E4205F" w:rsidRDefault="00E5318D" w:rsidP="00065D88">
            <w:pPr>
              <w:spacing w:after="60"/>
              <w:jc w:val="center"/>
              <w:rPr>
                <w:rFonts w:cs="Arial"/>
                <w:sz w:val="16"/>
                <w:szCs w:val="16"/>
              </w:rPr>
            </w:pPr>
          </w:p>
        </w:tc>
      </w:tr>
      <w:tr w:rsidR="00E5318D" w:rsidRPr="00E4205F" w14:paraId="3CC93DDC" w14:textId="77777777" w:rsidTr="000643AC">
        <w:trPr>
          <w:cantSplit/>
          <w:trHeight w:val="432"/>
        </w:trPr>
        <w:tc>
          <w:tcPr>
            <w:tcW w:w="716" w:type="dxa"/>
            <w:vMerge/>
            <w:tcBorders>
              <w:bottom w:val="nil"/>
            </w:tcBorders>
          </w:tcPr>
          <w:p w14:paraId="46CD7868" w14:textId="77777777" w:rsidR="00E5318D" w:rsidRPr="00E4205F" w:rsidRDefault="00E5318D" w:rsidP="00065D88">
            <w:pPr>
              <w:pStyle w:val="TableText"/>
              <w:rPr>
                <w:b/>
                <w:color w:val="000000"/>
                <w:szCs w:val="16"/>
              </w:rPr>
            </w:pPr>
          </w:p>
        </w:tc>
        <w:tc>
          <w:tcPr>
            <w:tcW w:w="8373" w:type="dxa"/>
            <w:gridSpan w:val="3"/>
            <w:tcBorders>
              <w:top w:val="nil"/>
              <w:bottom w:val="single" w:sz="4" w:space="0" w:color="808080" w:themeColor="background1" w:themeShade="80"/>
            </w:tcBorders>
          </w:tcPr>
          <w:p w14:paraId="539106DF" w14:textId="77777777" w:rsidR="00E5318D" w:rsidRPr="00D24A83" w:rsidRDefault="00E5318D" w:rsidP="00065D88">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7DC171B9" w14:textId="77777777" w:rsidR="00E5318D" w:rsidRPr="00D24A83" w:rsidRDefault="00E5318D" w:rsidP="00065D88">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1012" w:type="dxa"/>
            <w:vMerge/>
            <w:shd w:val="clear" w:color="auto" w:fill="auto"/>
          </w:tcPr>
          <w:p w14:paraId="0134C8D0"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610877C0"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63929F7E"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0AFD91A6" w14:textId="77777777" w:rsidR="00E5318D" w:rsidRPr="00E4205F" w:rsidRDefault="00E5318D" w:rsidP="00065D88">
            <w:pPr>
              <w:spacing w:after="60"/>
              <w:jc w:val="center"/>
              <w:rPr>
                <w:rFonts w:cs="Arial"/>
                <w:sz w:val="16"/>
                <w:szCs w:val="16"/>
              </w:rPr>
            </w:pPr>
          </w:p>
        </w:tc>
      </w:tr>
      <w:tr w:rsidR="00E5318D" w:rsidRPr="00E4205F" w14:paraId="173199F9" w14:textId="77777777" w:rsidTr="000643AC">
        <w:trPr>
          <w:cantSplit/>
          <w:trHeight w:val="2411"/>
        </w:trPr>
        <w:tc>
          <w:tcPr>
            <w:tcW w:w="716" w:type="dxa"/>
          </w:tcPr>
          <w:p w14:paraId="0F56EF60" w14:textId="77777777" w:rsidR="00E5318D" w:rsidRPr="00E21CA3" w:rsidRDefault="00E5318D" w:rsidP="00065D88">
            <w:pPr>
              <w:pStyle w:val="TableText"/>
              <w:rPr>
                <w:b/>
                <w:bCs/>
                <w:szCs w:val="16"/>
              </w:rPr>
            </w:pPr>
            <w:r w:rsidRPr="00E21CA3">
              <w:rPr>
                <w:b/>
                <w:bCs/>
                <w:color w:val="000000"/>
                <w:szCs w:val="16"/>
              </w:rPr>
              <w:t>2.2.3</w:t>
            </w:r>
          </w:p>
        </w:tc>
        <w:tc>
          <w:tcPr>
            <w:tcW w:w="4441" w:type="dxa"/>
            <w:gridSpan w:val="2"/>
          </w:tcPr>
          <w:p w14:paraId="1529F02C" w14:textId="77777777" w:rsidR="00E5318D" w:rsidRPr="00D24A83" w:rsidRDefault="00E5318D" w:rsidP="00065D88">
            <w:pPr>
              <w:pStyle w:val="TableText"/>
              <w:rPr>
                <w:szCs w:val="18"/>
              </w:rPr>
            </w:pPr>
            <w:r w:rsidRPr="00D24A83">
              <w:rPr>
                <w:szCs w:val="18"/>
              </w:rPr>
              <w:t xml:space="preserve">Primary functions requiring different security levels are managed as follows: </w:t>
            </w:r>
          </w:p>
          <w:p w14:paraId="04EF879A" w14:textId="77777777" w:rsidR="00E5318D" w:rsidRPr="00D24A83" w:rsidRDefault="00E5318D" w:rsidP="00065D88">
            <w:pPr>
              <w:pStyle w:val="TableListBullet"/>
              <w:ind w:left="263" w:hanging="270"/>
              <w:rPr>
                <w:szCs w:val="18"/>
              </w:rPr>
            </w:pPr>
            <w:r w:rsidRPr="00D24A83">
              <w:rPr>
                <w:szCs w:val="18"/>
              </w:rPr>
              <w:t>Only one primary function exists on a system component,</w:t>
            </w:r>
          </w:p>
          <w:p w14:paraId="7431DA96" w14:textId="77777777" w:rsidR="00E5318D" w:rsidRPr="00D24A83" w:rsidRDefault="00E5318D" w:rsidP="00065D88">
            <w:pPr>
              <w:pStyle w:val="TableListBullet"/>
              <w:numPr>
                <w:ilvl w:val="0"/>
                <w:numId w:val="0"/>
              </w:numPr>
              <w:ind w:left="263"/>
              <w:rPr>
                <w:b/>
                <w:bCs/>
                <w:szCs w:val="18"/>
              </w:rPr>
            </w:pPr>
            <w:r w:rsidRPr="00D24A83">
              <w:rPr>
                <w:b/>
                <w:bCs/>
                <w:szCs w:val="18"/>
              </w:rPr>
              <w:t>OR</w:t>
            </w:r>
          </w:p>
          <w:p w14:paraId="379B9CCF" w14:textId="77777777" w:rsidR="00E5318D" w:rsidRPr="00D24A83" w:rsidRDefault="00E5318D" w:rsidP="00065D88">
            <w:pPr>
              <w:pStyle w:val="TableListBullet"/>
              <w:ind w:left="263" w:hanging="270"/>
              <w:rPr>
                <w:szCs w:val="18"/>
              </w:rPr>
            </w:pPr>
            <w:r w:rsidRPr="00D24A83">
              <w:rPr>
                <w:szCs w:val="18"/>
              </w:rPr>
              <w:t>Primary functions with differing security levels that exist on the same system component are isolated from each other,</w:t>
            </w:r>
          </w:p>
          <w:p w14:paraId="67DB95D3" w14:textId="77777777" w:rsidR="00E5318D" w:rsidRPr="00D24A83" w:rsidRDefault="00E5318D" w:rsidP="00065D88">
            <w:pPr>
              <w:pStyle w:val="TableListBullet"/>
              <w:numPr>
                <w:ilvl w:val="0"/>
                <w:numId w:val="0"/>
              </w:numPr>
              <w:ind w:left="263"/>
              <w:rPr>
                <w:b/>
                <w:bCs/>
                <w:szCs w:val="18"/>
              </w:rPr>
            </w:pPr>
            <w:r w:rsidRPr="00D24A83">
              <w:rPr>
                <w:b/>
                <w:bCs/>
                <w:szCs w:val="18"/>
              </w:rPr>
              <w:t>OR</w:t>
            </w:r>
          </w:p>
          <w:p w14:paraId="6E0FBDAE" w14:textId="77777777" w:rsidR="00E5318D" w:rsidRPr="00D24A83" w:rsidRDefault="00E5318D" w:rsidP="00065D88">
            <w:pPr>
              <w:pStyle w:val="TableListBullet"/>
              <w:ind w:left="263" w:hanging="270"/>
              <w:rPr>
                <w:szCs w:val="18"/>
              </w:rPr>
            </w:pPr>
            <w:r w:rsidRPr="00D24A83">
              <w:rPr>
                <w:szCs w:val="18"/>
              </w:rPr>
              <w:t>Primary functions with differing security levels on the same system component are all secured to the level required by the function with the highest security need.</w:t>
            </w:r>
          </w:p>
        </w:tc>
        <w:tc>
          <w:tcPr>
            <w:tcW w:w="3932" w:type="dxa"/>
          </w:tcPr>
          <w:p w14:paraId="6CECA9FA" w14:textId="77777777" w:rsidR="00E5318D" w:rsidRPr="00D24A83" w:rsidRDefault="00E5318D" w:rsidP="00065D88">
            <w:pPr>
              <w:pStyle w:val="TableListBullet"/>
              <w:ind w:left="263" w:hanging="270"/>
              <w:rPr>
                <w:szCs w:val="18"/>
              </w:rPr>
            </w:pPr>
            <w:r w:rsidRPr="00D24A83">
              <w:rPr>
                <w:szCs w:val="18"/>
              </w:rPr>
              <w:t xml:space="preserve">Examine system configuration standards. </w:t>
            </w:r>
          </w:p>
          <w:p w14:paraId="4E41E011" w14:textId="77777777" w:rsidR="00E5318D" w:rsidRPr="00D24A83" w:rsidRDefault="00E5318D" w:rsidP="00065D88">
            <w:pPr>
              <w:pStyle w:val="TableListBullet"/>
              <w:ind w:left="263" w:hanging="270"/>
              <w:rPr>
                <w:szCs w:val="18"/>
              </w:rPr>
            </w:pPr>
            <w:r w:rsidRPr="00D24A83">
              <w:rPr>
                <w:szCs w:val="18"/>
              </w:rPr>
              <w:t>Examine system configurations.</w:t>
            </w:r>
          </w:p>
        </w:tc>
        <w:tc>
          <w:tcPr>
            <w:tcW w:w="1012" w:type="dxa"/>
            <w:shd w:val="clear" w:color="auto" w:fill="auto"/>
          </w:tcPr>
          <w:p w14:paraId="503DDCF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7051F18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shd w:val="clear" w:color="auto" w:fill="auto"/>
          </w:tcPr>
          <w:p w14:paraId="009917C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0C32E2C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3D08F79E" w14:textId="77777777" w:rsidTr="000643AC">
        <w:trPr>
          <w:cantSplit/>
          <w:trHeight w:val="605"/>
        </w:trPr>
        <w:tc>
          <w:tcPr>
            <w:tcW w:w="716" w:type="dxa"/>
          </w:tcPr>
          <w:p w14:paraId="64ECA99A" w14:textId="77777777" w:rsidR="00E5318D" w:rsidRPr="00E21CA3" w:rsidRDefault="00E5318D" w:rsidP="00065D88">
            <w:pPr>
              <w:pStyle w:val="TableText"/>
              <w:rPr>
                <w:b/>
                <w:bCs/>
                <w:szCs w:val="16"/>
              </w:rPr>
            </w:pPr>
            <w:r w:rsidRPr="00E21CA3">
              <w:rPr>
                <w:b/>
                <w:bCs/>
                <w:color w:val="000000"/>
                <w:szCs w:val="16"/>
              </w:rPr>
              <w:t>2.2.4</w:t>
            </w:r>
          </w:p>
        </w:tc>
        <w:tc>
          <w:tcPr>
            <w:tcW w:w="4441" w:type="dxa"/>
            <w:gridSpan w:val="2"/>
          </w:tcPr>
          <w:p w14:paraId="66336DB8" w14:textId="77777777" w:rsidR="00E5318D" w:rsidRPr="00D24A83" w:rsidRDefault="00E5318D" w:rsidP="00065D88">
            <w:pPr>
              <w:pStyle w:val="TableText"/>
              <w:rPr>
                <w:szCs w:val="18"/>
              </w:rPr>
            </w:pPr>
            <w:r w:rsidRPr="00D24A83">
              <w:rPr>
                <w:szCs w:val="18"/>
              </w:rPr>
              <w:t xml:space="preserve">Only necessary services, protocols, daemons, and functions are enabled, and all unnecessary functionality is removed or disabled. </w:t>
            </w:r>
          </w:p>
        </w:tc>
        <w:tc>
          <w:tcPr>
            <w:tcW w:w="3932" w:type="dxa"/>
          </w:tcPr>
          <w:p w14:paraId="5E051C3C" w14:textId="77777777" w:rsidR="00E5318D" w:rsidRPr="00D24A83" w:rsidRDefault="00E5318D" w:rsidP="00065D88">
            <w:pPr>
              <w:pStyle w:val="TableListBullet"/>
              <w:ind w:left="263" w:hanging="270"/>
              <w:rPr>
                <w:szCs w:val="18"/>
              </w:rPr>
            </w:pPr>
            <w:r w:rsidRPr="00D24A83">
              <w:rPr>
                <w:szCs w:val="18"/>
              </w:rPr>
              <w:t>Examine system configuration standards.</w:t>
            </w:r>
          </w:p>
          <w:p w14:paraId="05191553" w14:textId="77777777" w:rsidR="00E5318D" w:rsidRPr="00D24A83" w:rsidRDefault="00E5318D" w:rsidP="00065D88">
            <w:pPr>
              <w:pStyle w:val="TableListBullet"/>
              <w:ind w:left="263" w:hanging="270"/>
              <w:rPr>
                <w:szCs w:val="18"/>
              </w:rPr>
            </w:pPr>
            <w:r w:rsidRPr="00D24A83">
              <w:rPr>
                <w:szCs w:val="18"/>
              </w:rPr>
              <w:t>Examine system configurations.</w:t>
            </w:r>
          </w:p>
        </w:tc>
        <w:tc>
          <w:tcPr>
            <w:tcW w:w="1012" w:type="dxa"/>
            <w:shd w:val="clear" w:color="auto" w:fill="auto"/>
          </w:tcPr>
          <w:p w14:paraId="2E53B75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5CAE5D0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shd w:val="clear" w:color="auto" w:fill="auto"/>
          </w:tcPr>
          <w:p w14:paraId="045D66D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0E3FB4D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3FB0B1FD" w14:textId="77777777" w:rsidTr="000643AC">
        <w:trPr>
          <w:cantSplit/>
          <w:trHeight w:val="1252"/>
        </w:trPr>
        <w:tc>
          <w:tcPr>
            <w:tcW w:w="716" w:type="dxa"/>
          </w:tcPr>
          <w:p w14:paraId="1C1030A2" w14:textId="77777777" w:rsidR="00E5318D" w:rsidRPr="00E21CA3" w:rsidRDefault="00E5318D" w:rsidP="00065D88">
            <w:pPr>
              <w:pStyle w:val="TableText"/>
              <w:rPr>
                <w:b/>
                <w:bCs/>
                <w:szCs w:val="16"/>
              </w:rPr>
            </w:pPr>
            <w:r w:rsidRPr="00E21CA3">
              <w:rPr>
                <w:b/>
                <w:bCs/>
                <w:color w:val="000000"/>
                <w:szCs w:val="16"/>
              </w:rPr>
              <w:lastRenderedPageBreak/>
              <w:t>2.2.5</w:t>
            </w:r>
          </w:p>
        </w:tc>
        <w:tc>
          <w:tcPr>
            <w:tcW w:w="4441" w:type="dxa"/>
            <w:gridSpan w:val="2"/>
          </w:tcPr>
          <w:p w14:paraId="34266E3A" w14:textId="77777777" w:rsidR="00E5318D" w:rsidRPr="00D24A83" w:rsidRDefault="00E5318D" w:rsidP="00065D88">
            <w:pPr>
              <w:pStyle w:val="TableText"/>
              <w:rPr>
                <w:szCs w:val="18"/>
              </w:rPr>
            </w:pPr>
            <w:r w:rsidRPr="00D24A83">
              <w:rPr>
                <w:szCs w:val="18"/>
              </w:rPr>
              <w:t>If any insecure services, protocols, or daemons are present:</w:t>
            </w:r>
          </w:p>
          <w:p w14:paraId="415F6376" w14:textId="77777777" w:rsidR="00E5318D" w:rsidRPr="00D24A83" w:rsidRDefault="00E5318D" w:rsidP="0038270C">
            <w:pPr>
              <w:pStyle w:val="TableListBullet"/>
              <w:ind w:left="263" w:hanging="270"/>
              <w:rPr>
                <w:szCs w:val="18"/>
              </w:rPr>
            </w:pPr>
            <w:r w:rsidRPr="00D24A83">
              <w:rPr>
                <w:szCs w:val="18"/>
              </w:rPr>
              <w:t>Business justification is documented.</w:t>
            </w:r>
          </w:p>
          <w:p w14:paraId="03778F25" w14:textId="77777777" w:rsidR="00E5318D" w:rsidRPr="00D24A83" w:rsidRDefault="00E5318D" w:rsidP="0038270C">
            <w:pPr>
              <w:pStyle w:val="TableListBullet"/>
              <w:ind w:left="263" w:hanging="270"/>
              <w:rPr>
                <w:szCs w:val="18"/>
              </w:rPr>
            </w:pPr>
            <w:r w:rsidRPr="00D24A83">
              <w:rPr>
                <w:szCs w:val="18"/>
              </w:rPr>
              <w:t>Additional security features are documented and implemented that reduce the risk of using insecure services, protocols, or daemons.</w:t>
            </w:r>
          </w:p>
        </w:tc>
        <w:tc>
          <w:tcPr>
            <w:tcW w:w="3932" w:type="dxa"/>
            <w:shd w:val="clear" w:color="auto" w:fill="FFFFFF" w:themeFill="background1"/>
          </w:tcPr>
          <w:p w14:paraId="1CBB39C9" w14:textId="77777777" w:rsidR="00E5318D" w:rsidRPr="00D24A83" w:rsidRDefault="00E5318D" w:rsidP="00065D88">
            <w:pPr>
              <w:pStyle w:val="TableListBullet"/>
              <w:ind w:left="263" w:hanging="270"/>
              <w:rPr>
                <w:szCs w:val="18"/>
              </w:rPr>
            </w:pPr>
            <w:r w:rsidRPr="00D24A83">
              <w:rPr>
                <w:szCs w:val="18"/>
              </w:rPr>
              <w:t>Examine configuration standards.</w:t>
            </w:r>
          </w:p>
          <w:p w14:paraId="55A4A876" w14:textId="77777777" w:rsidR="00E5318D" w:rsidRPr="00D24A83" w:rsidRDefault="00E5318D" w:rsidP="00065D88">
            <w:pPr>
              <w:pStyle w:val="TableListBullet"/>
              <w:ind w:left="263" w:hanging="270"/>
              <w:rPr>
                <w:szCs w:val="18"/>
              </w:rPr>
            </w:pPr>
            <w:r w:rsidRPr="00D24A83">
              <w:rPr>
                <w:szCs w:val="18"/>
              </w:rPr>
              <w:t>Interview personnel.</w:t>
            </w:r>
          </w:p>
          <w:p w14:paraId="28DFABE8" w14:textId="77777777" w:rsidR="00E5318D" w:rsidRPr="00D24A83" w:rsidRDefault="00E5318D" w:rsidP="00065D88">
            <w:pPr>
              <w:pStyle w:val="TableListBullet"/>
              <w:ind w:left="263" w:hanging="270"/>
              <w:rPr>
                <w:szCs w:val="18"/>
              </w:rPr>
            </w:pPr>
            <w:r w:rsidRPr="00D24A83">
              <w:rPr>
                <w:szCs w:val="18"/>
              </w:rPr>
              <w:t>Examine configuration settings.</w:t>
            </w:r>
          </w:p>
        </w:tc>
        <w:tc>
          <w:tcPr>
            <w:tcW w:w="1012" w:type="dxa"/>
            <w:shd w:val="clear" w:color="auto" w:fill="FFFFFF" w:themeFill="background1"/>
          </w:tcPr>
          <w:p w14:paraId="27D2B27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5915F24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shd w:val="clear" w:color="auto" w:fill="FFFFFF" w:themeFill="background1"/>
          </w:tcPr>
          <w:p w14:paraId="4143A86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FFFFFF" w:themeFill="background1"/>
          </w:tcPr>
          <w:p w14:paraId="5BA0B79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5147B5F8" w14:textId="77777777" w:rsidTr="000643AC">
        <w:trPr>
          <w:cantSplit/>
          <w:trHeight w:val="315"/>
        </w:trPr>
        <w:tc>
          <w:tcPr>
            <w:tcW w:w="716" w:type="dxa"/>
          </w:tcPr>
          <w:p w14:paraId="78A91A56" w14:textId="77777777" w:rsidR="00E5318D" w:rsidRPr="00E21CA3" w:rsidRDefault="00E5318D" w:rsidP="00065D88">
            <w:pPr>
              <w:pStyle w:val="TableText"/>
              <w:rPr>
                <w:b/>
                <w:bCs/>
                <w:szCs w:val="16"/>
              </w:rPr>
            </w:pPr>
            <w:r w:rsidRPr="00E21CA3">
              <w:rPr>
                <w:b/>
                <w:bCs/>
                <w:color w:val="000000"/>
                <w:szCs w:val="16"/>
              </w:rPr>
              <w:t>2.2.6</w:t>
            </w:r>
          </w:p>
        </w:tc>
        <w:tc>
          <w:tcPr>
            <w:tcW w:w="4441" w:type="dxa"/>
            <w:gridSpan w:val="2"/>
          </w:tcPr>
          <w:p w14:paraId="0A6456DF" w14:textId="77777777" w:rsidR="00E5318D" w:rsidRPr="00D24A83" w:rsidRDefault="00E5318D" w:rsidP="00065D88">
            <w:pPr>
              <w:pStyle w:val="TableText"/>
              <w:rPr>
                <w:szCs w:val="18"/>
              </w:rPr>
            </w:pPr>
            <w:r w:rsidRPr="00D24A83">
              <w:rPr>
                <w:szCs w:val="18"/>
              </w:rPr>
              <w:t>System security parameters are configured to prevent misuse.</w:t>
            </w:r>
          </w:p>
        </w:tc>
        <w:tc>
          <w:tcPr>
            <w:tcW w:w="3932" w:type="dxa"/>
            <w:shd w:val="clear" w:color="auto" w:fill="auto"/>
          </w:tcPr>
          <w:p w14:paraId="466565C7" w14:textId="77777777" w:rsidR="00E5318D" w:rsidRPr="00D24A83" w:rsidRDefault="00E5318D" w:rsidP="00065D88">
            <w:pPr>
              <w:pStyle w:val="TableListBullet"/>
              <w:ind w:left="263" w:hanging="270"/>
              <w:rPr>
                <w:szCs w:val="18"/>
              </w:rPr>
            </w:pPr>
            <w:r w:rsidRPr="00D24A83">
              <w:rPr>
                <w:szCs w:val="18"/>
              </w:rPr>
              <w:t>Examine system configuration standards.</w:t>
            </w:r>
          </w:p>
          <w:p w14:paraId="3AFE690C" w14:textId="77777777" w:rsidR="00E5318D" w:rsidRPr="00D24A83" w:rsidRDefault="00E5318D" w:rsidP="00065D88">
            <w:pPr>
              <w:pStyle w:val="TableListBullet"/>
              <w:ind w:left="263" w:hanging="270"/>
              <w:rPr>
                <w:szCs w:val="18"/>
              </w:rPr>
            </w:pPr>
            <w:r w:rsidRPr="00D24A83">
              <w:rPr>
                <w:szCs w:val="18"/>
              </w:rPr>
              <w:t>Interview personnel.</w:t>
            </w:r>
          </w:p>
          <w:p w14:paraId="4D10BE76" w14:textId="77777777" w:rsidR="00E5318D" w:rsidRPr="00D24A83" w:rsidRDefault="00E5318D" w:rsidP="00065D88">
            <w:pPr>
              <w:pStyle w:val="TableListBullet"/>
              <w:ind w:left="263" w:hanging="270"/>
              <w:rPr>
                <w:szCs w:val="18"/>
              </w:rPr>
            </w:pPr>
            <w:r w:rsidRPr="00D24A83">
              <w:rPr>
                <w:szCs w:val="18"/>
              </w:rPr>
              <w:t>Examine system configurations.</w:t>
            </w:r>
          </w:p>
        </w:tc>
        <w:tc>
          <w:tcPr>
            <w:tcW w:w="1012" w:type="dxa"/>
            <w:shd w:val="clear" w:color="auto" w:fill="auto"/>
          </w:tcPr>
          <w:p w14:paraId="16678B3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1D536D8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shd w:val="clear" w:color="auto" w:fill="auto"/>
          </w:tcPr>
          <w:p w14:paraId="2DDCB39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shd w:val="clear" w:color="auto" w:fill="auto"/>
          </w:tcPr>
          <w:p w14:paraId="06E3192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5BE9748" w14:textId="77777777" w:rsidTr="000643AC">
        <w:trPr>
          <w:cantSplit/>
          <w:trHeight w:val="656"/>
        </w:trPr>
        <w:tc>
          <w:tcPr>
            <w:tcW w:w="716" w:type="dxa"/>
            <w:vMerge w:val="restart"/>
            <w:tcBorders>
              <w:bottom w:val="single" w:sz="4" w:space="0" w:color="808080" w:themeColor="background1" w:themeShade="80"/>
            </w:tcBorders>
          </w:tcPr>
          <w:p w14:paraId="6F70E8F8" w14:textId="77777777" w:rsidR="00E5318D" w:rsidRPr="00E4205F" w:rsidRDefault="00E5318D" w:rsidP="00065D88">
            <w:pPr>
              <w:pStyle w:val="TableText"/>
              <w:rPr>
                <w:b/>
                <w:szCs w:val="16"/>
              </w:rPr>
            </w:pPr>
            <w:r w:rsidRPr="00E21CA3">
              <w:rPr>
                <w:b/>
                <w:bCs/>
                <w:color w:val="000000"/>
                <w:szCs w:val="16"/>
              </w:rPr>
              <w:t>2.2.7</w:t>
            </w:r>
          </w:p>
        </w:tc>
        <w:tc>
          <w:tcPr>
            <w:tcW w:w="4409" w:type="dxa"/>
            <w:tcBorders>
              <w:bottom w:val="single" w:sz="4" w:space="0" w:color="808080" w:themeColor="background1" w:themeShade="80"/>
            </w:tcBorders>
            <w:shd w:val="clear" w:color="auto" w:fill="auto"/>
          </w:tcPr>
          <w:p w14:paraId="59A66A34" w14:textId="77777777" w:rsidR="00E5318D" w:rsidRPr="00D24A83" w:rsidRDefault="00E5318D" w:rsidP="00065D88">
            <w:pPr>
              <w:pStyle w:val="TableText"/>
              <w:rPr>
                <w:szCs w:val="18"/>
              </w:rPr>
            </w:pPr>
            <w:r w:rsidRPr="00D24A83">
              <w:rPr>
                <w:szCs w:val="18"/>
              </w:rPr>
              <w:t>All non-console administrative access is encrypted using strong cryptography.</w:t>
            </w:r>
          </w:p>
        </w:tc>
        <w:tc>
          <w:tcPr>
            <w:tcW w:w="3964" w:type="dxa"/>
            <w:gridSpan w:val="2"/>
          </w:tcPr>
          <w:p w14:paraId="60452D52" w14:textId="77777777" w:rsidR="00E5318D" w:rsidRPr="00D24A83" w:rsidRDefault="00E5318D" w:rsidP="00065D88">
            <w:pPr>
              <w:pStyle w:val="TableListBullet"/>
              <w:ind w:left="263" w:hanging="270"/>
              <w:rPr>
                <w:szCs w:val="18"/>
              </w:rPr>
            </w:pPr>
            <w:r w:rsidRPr="00D24A83">
              <w:rPr>
                <w:szCs w:val="18"/>
              </w:rPr>
              <w:t>Examine system configuration standards.</w:t>
            </w:r>
          </w:p>
          <w:p w14:paraId="58E89A39" w14:textId="77777777" w:rsidR="00E5318D" w:rsidRPr="00D24A83" w:rsidRDefault="00E5318D" w:rsidP="00065D88">
            <w:pPr>
              <w:pStyle w:val="TableListBullet"/>
              <w:ind w:left="263" w:hanging="270"/>
              <w:rPr>
                <w:szCs w:val="18"/>
              </w:rPr>
            </w:pPr>
            <w:r w:rsidRPr="00D24A83">
              <w:rPr>
                <w:szCs w:val="18"/>
              </w:rPr>
              <w:t>Observe an administrator log on.</w:t>
            </w:r>
          </w:p>
          <w:p w14:paraId="6E716B13" w14:textId="77777777" w:rsidR="00E5318D" w:rsidRPr="00D24A83" w:rsidRDefault="00E5318D" w:rsidP="00065D88">
            <w:pPr>
              <w:pStyle w:val="TableListBullet"/>
              <w:ind w:left="263" w:hanging="270"/>
              <w:rPr>
                <w:szCs w:val="18"/>
              </w:rPr>
            </w:pPr>
            <w:r w:rsidRPr="00D24A83">
              <w:rPr>
                <w:szCs w:val="18"/>
              </w:rPr>
              <w:t>Examine system configurations.</w:t>
            </w:r>
          </w:p>
          <w:p w14:paraId="1025A719" w14:textId="77777777" w:rsidR="00E5318D" w:rsidRPr="00D24A83" w:rsidRDefault="00E5318D" w:rsidP="00065D88">
            <w:pPr>
              <w:pStyle w:val="TableListBullet"/>
              <w:ind w:left="263" w:hanging="270"/>
              <w:rPr>
                <w:szCs w:val="18"/>
              </w:rPr>
            </w:pPr>
            <w:r w:rsidRPr="00D24A83">
              <w:rPr>
                <w:szCs w:val="18"/>
              </w:rPr>
              <w:t>Examine vendor documentation.</w:t>
            </w:r>
          </w:p>
          <w:p w14:paraId="0F8832D7" w14:textId="77777777" w:rsidR="00E5318D" w:rsidRPr="00D24A83" w:rsidRDefault="00E5318D" w:rsidP="00065D88">
            <w:pPr>
              <w:pStyle w:val="TableListBullet"/>
              <w:ind w:left="263" w:hanging="270"/>
              <w:rPr>
                <w:szCs w:val="18"/>
              </w:rPr>
            </w:pPr>
            <w:r w:rsidRPr="00D24A83">
              <w:rPr>
                <w:szCs w:val="18"/>
              </w:rPr>
              <w:t>Interview personnel.</w:t>
            </w:r>
          </w:p>
        </w:tc>
        <w:tc>
          <w:tcPr>
            <w:tcW w:w="1012" w:type="dxa"/>
            <w:vMerge w:val="restart"/>
            <w:shd w:val="clear" w:color="auto" w:fill="auto"/>
          </w:tcPr>
          <w:p w14:paraId="771323E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3454CE1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2" w:type="dxa"/>
            <w:vMerge w:val="restart"/>
            <w:shd w:val="clear" w:color="auto" w:fill="auto"/>
          </w:tcPr>
          <w:p w14:paraId="4E2AC61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1013" w:type="dxa"/>
            <w:vMerge w:val="restart"/>
            <w:shd w:val="clear" w:color="auto" w:fill="auto"/>
          </w:tcPr>
          <w:p w14:paraId="59FEF9B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43328943" w14:textId="77777777" w:rsidTr="000643AC">
        <w:trPr>
          <w:cantSplit/>
          <w:trHeight w:val="432"/>
        </w:trPr>
        <w:tc>
          <w:tcPr>
            <w:tcW w:w="716" w:type="dxa"/>
            <w:vMerge/>
            <w:tcBorders>
              <w:bottom w:val="single" w:sz="4" w:space="0" w:color="808080" w:themeColor="background1" w:themeShade="80"/>
            </w:tcBorders>
          </w:tcPr>
          <w:p w14:paraId="1BBE68AB" w14:textId="77777777" w:rsidR="00E5318D" w:rsidRPr="00E4205F" w:rsidRDefault="00E5318D" w:rsidP="00065D88">
            <w:pPr>
              <w:pStyle w:val="TableText"/>
              <w:rPr>
                <w:b/>
                <w:color w:val="000000"/>
                <w:szCs w:val="16"/>
              </w:rPr>
            </w:pPr>
          </w:p>
        </w:tc>
        <w:tc>
          <w:tcPr>
            <w:tcW w:w="8373" w:type="dxa"/>
            <w:gridSpan w:val="3"/>
            <w:tcBorders>
              <w:top w:val="single" w:sz="4" w:space="0" w:color="808080" w:themeColor="background1" w:themeShade="80"/>
              <w:bottom w:val="nil"/>
            </w:tcBorders>
            <w:shd w:val="clear" w:color="auto" w:fill="DFE3E4"/>
          </w:tcPr>
          <w:p w14:paraId="72C234D8" w14:textId="77777777" w:rsidR="00E5318D" w:rsidRPr="00D24A83" w:rsidRDefault="00E5318D" w:rsidP="00065D88">
            <w:pPr>
              <w:pStyle w:val="AppNotes"/>
              <w:rPr>
                <w:szCs w:val="18"/>
              </w:rPr>
            </w:pPr>
            <w:r w:rsidRPr="00D24A83">
              <w:rPr>
                <w:szCs w:val="18"/>
              </w:rPr>
              <w:t>Applicability Notes</w:t>
            </w:r>
          </w:p>
        </w:tc>
        <w:tc>
          <w:tcPr>
            <w:tcW w:w="1012" w:type="dxa"/>
            <w:vMerge/>
            <w:shd w:val="clear" w:color="auto" w:fill="auto"/>
          </w:tcPr>
          <w:p w14:paraId="1F7242AC"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7D74923A"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29895300"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14420124" w14:textId="77777777" w:rsidR="00E5318D" w:rsidRPr="00E4205F" w:rsidRDefault="00E5318D" w:rsidP="00065D88">
            <w:pPr>
              <w:spacing w:after="60"/>
              <w:jc w:val="center"/>
              <w:rPr>
                <w:rFonts w:cs="Arial"/>
                <w:sz w:val="16"/>
                <w:szCs w:val="16"/>
              </w:rPr>
            </w:pPr>
          </w:p>
        </w:tc>
      </w:tr>
      <w:tr w:rsidR="00E5318D" w:rsidRPr="00E4205F" w14:paraId="43DCC0B3" w14:textId="77777777" w:rsidTr="000643AC">
        <w:trPr>
          <w:cantSplit/>
          <w:trHeight w:val="432"/>
        </w:trPr>
        <w:tc>
          <w:tcPr>
            <w:tcW w:w="716" w:type="dxa"/>
            <w:vMerge/>
            <w:tcBorders>
              <w:bottom w:val="single" w:sz="4" w:space="0" w:color="808080" w:themeColor="background1" w:themeShade="80"/>
            </w:tcBorders>
          </w:tcPr>
          <w:p w14:paraId="04C89840" w14:textId="77777777" w:rsidR="00E5318D" w:rsidRPr="00E4205F" w:rsidRDefault="00E5318D" w:rsidP="00065D88">
            <w:pPr>
              <w:pStyle w:val="TableText"/>
              <w:rPr>
                <w:b/>
                <w:color w:val="000000"/>
                <w:szCs w:val="16"/>
              </w:rPr>
            </w:pPr>
          </w:p>
        </w:tc>
        <w:tc>
          <w:tcPr>
            <w:tcW w:w="8373" w:type="dxa"/>
            <w:gridSpan w:val="3"/>
            <w:tcBorders>
              <w:top w:val="nil"/>
              <w:bottom w:val="single" w:sz="4" w:space="0" w:color="808080" w:themeColor="background1" w:themeShade="80"/>
            </w:tcBorders>
          </w:tcPr>
          <w:p w14:paraId="1E85789D" w14:textId="77777777" w:rsidR="00E5318D" w:rsidRPr="00D24A83" w:rsidRDefault="00E5318D" w:rsidP="00065D88">
            <w:pPr>
              <w:pStyle w:val="TableListBullet"/>
              <w:numPr>
                <w:ilvl w:val="0"/>
                <w:numId w:val="0"/>
              </w:numPr>
              <w:ind w:left="-7"/>
              <w:rPr>
                <w:szCs w:val="18"/>
              </w:rPr>
            </w:pPr>
            <w:r w:rsidRPr="00D24A83">
              <w:rPr>
                <w:szCs w:val="18"/>
              </w:rPr>
              <w:t>This includes administrative access via browser-based interfaces and application programming interfaces (APIs).</w:t>
            </w:r>
          </w:p>
        </w:tc>
        <w:tc>
          <w:tcPr>
            <w:tcW w:w="1012" w:type="dxa"/>
            <w:vMerge/>
            <w:shd w:val="clear" w:color="auto" w:fill="auto"/>
          </w:tcPr>
          <w:p w14:paraId="0170DCB5"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61CFABAC" w14:textId="77777777" w:rsidR="00E5318D" w:rsidRPr="00E4205F" w:rsidRDefault="00E5318D" w:rsidP="00065D88">
            <w:pPr>
              <w:spacing w:after="60"/>
              <w:jc w:val="center"/>
              <w:rPr>
                <w:rFonts w:cs="Arial"/>
                <w:sz w:val="16"/>
                <w:szCs w:val="16"/>
              </w:rPr>
            </w:pPr>
          </w:p>
        </w:tc>
        <w:tc>
          <w:tcPr>
            <w:tcW w:w="1012" w:type="dxa"/>
            <w:vMerge/>
            <w:shd w:val="clear" w:color="auto" w:fill="auto"/>
          </w:tcPr>
          <w:p w14:paraId="685B5732" w14:textId="77777777" w:rsidR="00E5318D" w:rsidRPr="00E4205F" w:rsidRDefault="00E5318D" w:rsidP="00065D88">
            <w:pPr>
              <w:spacing w:after="60"/>
              <w:jc w:val="center"/>
              <w:rPr>
                <w:rFonts w:cs="Arial"/>
                <w:sz w:val="16"/>
                <w:szCs w:val="16"/>
              </w:rPr>
            </w:pPr>
          </w:p>
        </w:tc>
        <w:tc>
          <w:tcPr>
            <w:tcW w:w="1013" w:type="dxa"/>
            <w:vMerge/>
            <w:shd w:val="clear" w:color="auto" w:fill="auto"/>
          </w:tcPr>
          <w:p w14:paraId="132D171F" w14:textId="77777777" w:rsidR="00E5318D" w:rsidRPr="00E4205F" w:rsidRDefault="00E5318D" w:rsidP="00065D88">
            <w:pPr>
              <w:spacing w:after="60"/>
              <w:jc w:val="center"/>
              <w:rPr>
                <w:rFonts w:cs="Arial"/>
                <w:sz w:val="16"/>
                <w:szCs w:val="16"/>
              </w:rPr>
            </w:pPr>
          </w:p>
        </w:tc>
      </w:tr>
    </w:tbl>
    <w:p w14:paraId="37A3409D" w14:textId="77777777" w:rsidR="00611C97" w:rsidRPr="00E4205F" w:rsidRDefault="00611C97" w:rsidP="00611C97">
      <w:pPr>
        <w:rPr>
          <w:rFonts w:cs="Arial"/>
          <w:sz w:val="16"/>
          <w:szCs w:val="16"/>
        </w:rPr>
      </w:pPr>
    </w:p>
    <w:p w14:paraId="0CF28621"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F105137" w14:textId="77777777" w:rsidR="00611C97" w:rsidRPr="00E4205F" w:rsidRDefault="00611C97" w:rsidP="00611C97">
      <w:pPr>
        <w:pStyle w:val="Heading2NoNum"/>
      </w:pPr>
      <w:bookmarkStart w:id="76" w:name="_Toc48835206"/>
      <w:bookmarkStart w:id="77" w:name="_Toc48834290"/>
      <w:bookmarkStart w:id="78" w:name="_Toc86758670"/>
      <w:bookmarkStart w:id="79" w:name="_Toc92704343"/>
      <w:bookmarkStart w:id="80" w:name="_Toc96773046"/>
      <w:bookmarkStart w:id="81" w:name="_Toc98339096"/>
      <w:bookmarkStart w:id="82" w:name="_Toc119497617"/>
      <w:r w:rsidRPr="00E4205F">
        <w:lastRenderedPageBreak/>
        <w:t>Protect Account Data</w:t>
      </w:r>
      <w:bookmarkStart w:id="83" w:name="_Toc48835207"/>
      <w:bookmarkStart w:id="84" w:name="_Toc48834291"/>
      <w:bookmarkStart w:id="85" w:name="_Toc86758671"/>
      <w:bookmarkStart w:id="86" w:name="_Toc92704344"/>
      <w:bookmarkEnd w:id="76"/>
      <w:bookmarkEnd w:id="77"/>
      <w:bookmarkEnd w:id="78"/>
      <w:bookmarkEnd w:id="79"/>
      <w:bookmarkEnd w:id="80"/>
      <w:bookmarkEnd w:id="81"/>
      <w:bookmarkEnd w:id="82"/>
    </w:p>
    <w:p w14:paraId="400891C8" w14:textId="77777777" w:rsidR="00611C97" w:rsidRDefault="00611C97" w:rsidP="00611C97">
      <w:pPr>
        <w:pStyle w:val="Heading3NoNum"/>
        <w:spacing w:before="240"/>
      </w:pPr>
      <w:bookmarkStart w:id="87" w:name="_Toc96773047"/>
      <w:bookmarkStart w:id="88" w:name="_Toc98339097"/>
      <w:bookmarkStart w:id="89" w:name="_Toc119497618"/>
      <w:r w:rsidRPr="00E4205F">
        <w:t>Requirement 3: Protect Stored Account Data</w:t>
      </w:r>
      <w:bookmarkEnd w:id="83"/>
      <w:bookmarkEnd w:id="84"/>
      <w:bookmarkEnd w:id="85"/>
      <w:bookmarkEnd w:id="86"/>
      <w:bookmarkEnd w:id="87"/>
      <w:bookmarkEnd w:id="88"/>
      <w:bookmarkEnd w:id="89"/>
    </w:p>
    <w:p w14:paraId="3C1C5F3A" w14:textId="20BF33AA" w:rsidR="004951B1" w:rsidRPr="004951B1" w:rsidRDefault="004951B1" w:rsidP="004951B1">
      <w:pPr>
        <w:pStyle w:val="BodyText"/>
      </w:pPr>
      <w:r w:rsidRPr="002B0361">
        <w:rPr>
          <w:b/>
          <w:bCs/>
        </w:rPr>
        <w:t>Note:</w:t>
      </w:r>
      <w:r w:rsidRPr="004951B1">
        <w:t xml:space="preserve"> For SAQ</w:t>
      </w:r>
      <w:r>
        <w:t xml:space="preserve"> A-EP</w:t>
      </w:r>
      <w:r w:rsidRPr="004951B1">
        <w:t>, Requirement 3 applies only to merchants with paper records that include account data (for example, receipts or printed reports).</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1"/>
        <w:gridCol w:w="4295"/>
        <w:gridCol w:w="3896"/>
        <w:gridCol w:w="990"/>
        <w:gridCol w:w="990"/>
        <w:gridCol w:w="990"/>
        <w:gridCol w:w="988"/>
      </w:tblGrid>
      <w:tr w:rsidR="00FA3714" w:rsidRPr="000643AC" w14:paraId="6CA05A3B" w14:textId="77777777" w:rsidTr="00E5318D">
        <w:trPr>
          <w:cantSplit/>
          <w:tblHeader/>
        </w:trPr>
        <w:tc>
          <w:tcPr>
            <w:tcW w:w="1970" w:type="pct"/>
            <w:gridSpan w:val="2"/>
            <w:vMerge w:val="restart"/>
            <w:tcBorders>
              <w:right w:val="single" w:sz="4" w:space="0" w:color="FFFFFF" w:themeColor="background1"/>
            </w:tcBorders>
            <w:shd w:val="clear" w:color="auto" w:fill="006A72"/>
            <w:vAlign w:val="center"/>
          </w:tcPr>
          <w:p w14:paraId="23CD8797"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503" w:type="pct"/>
            <w:vMerge w:val="restart"/>
            <w:tcBorders>
              <w:left w:val="single" w:sz="4" w:space="0" w:color="FFFFFF" w:themeColor="background1"/>
              <w:right w:val="single" w:sz="4" w:space="0" w:color="FFFFFF" w:themeColor="background1"/>
            </w:tcBorders>
            <w:shd w:val="clear" w:color="auto" w:fill="006A72"/>
            <w:vAlign w:val="center"/>
          </w:tcPr>
          <w:p w14:paraId="1ED76ED8"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27" w:type="pct"/>
            <w:gridSpan w:val="4"/>
            <w:tcBorders>
              <w:left w:val="single" w:sz="4" w:space="0" w:color="FFFFFF" w:themeColor="background1"/>
            </w:tcBorders>
            <w:shd w:val="clear" w:color="auto" w:fill="006A72"/>
            <w:vAlign w:val="center"/>
          </w:tcPr>
          <w:p w14:paraId="49C416C8" w14:textId="321B0CB9"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5"/>
              <w:t>♦</w:t>
            </w:r>
          </w:p>
          <w:p w14:paraId="02AAC6FC" w14:textId="52C3D605"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CD57CA"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38C22AE9" w14:textId="77777777" w:rsidTr="00E5318D">
        <w:trPr>
          <w:cantSplit/>
          <w:tblHeader/>
        </w:trPr>
        <w:tc>
          <w:tcPr>
            <w:tcW w:w="1970" w:type="pct"/>
            <w:gridSpan w:val="2"/>
            <w:vMerge/>
            <w:tcBorders>
              <w:top w:val="single" w:sz="4" w:space="0" w:color="FFFFFF" w:themeColor="background1"/>
              <w:right w:val="single" w:sz="4" w:space="0" w:color="FFFFFF" w:themeColor="background1"/>
            </w:tcBorders>
            <w:shd w:val="clear" w:color="auto" w:fill="E0E0E0"/>
            <w:vAlign w:val="center"/>
          </w:tcPr>
          <w:p w14:paraId="5EB27B7A" w14:textId="77777777" w:rsidR="00E5318D" w:rsidRPr="00E4205F" w:rsidRDefault="00E5318D" w:rsidP="00065D88">
            <w:pPr>
              <w:spacing w:after="60"/>
              <w:jc w:val="center"/>
              <w:rPr>
                <w:rFonts w:cs="Arial"/>
                <w:b/>
                <w:sz w:val="16"/>
                <w:szCs w:val="16"/>
                <w:u w:val="single"/>
              </w:rPr>
            </w:pPr>
          </w:p>
        </w:tc>
        <w:tc>
          <w:tcPr>
            <w:tcW w:w="1503"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0037D369" w14:textId="77777777" w:rsidR="00E5318D" w:rsidRPr="00E4205F" w:rsidRDefault="00E5318D" w:rsidP="00065D88">
            <w:pPr>
              <w:spacing w:after="60"/>
              <w:jc w:val="center"/>
              <w:rPr>
                <w:rFonts w:cs="Arial"/>
                <w:b/>
                <w:sz w:val="16"/>
                <w:szCs w:val="16"/>
                <w:u w:val="single"/>
              </w:rPr>
            </w:pPr>
          </w:p>
        </w:tc>
        <w:tc>
          <w:tcPr>
            <w:tcW w:w="382" w:type="pct"/>
            <w:tcBorders>
              <w:left w:val="single" w:sz="4" w:space="0" w:color="FFFFFF" w:themeColor="background1"/>
              <w:bottom w:val="single" w:sz="4" w:space="0" w:color="808080"/>
            </w:tcBorders>
            <w:shd w:val="clear" w:color="auto" w:fill="CBD4D5"/>
            <w:tcMar>
              <w:left w:w="72" w:type="dxa"/>
              <w:right w:w="72" w:type="dxa"/>
            </w:tcMar>
            <w:vAlign w:val="center"/>
          </w:tcPr>
          <w:p w14:paraId="78B61FAF"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In Place</w:t>
            </w:r>
          </w:p>
        </w:tc>
        <w:tc>
          <w:tcPr>
            <w:tcW w:w="382" w:type="pct"/>
            <w:tcBorders>
              <w:left w:val="single" w:sz="4" w:space="0" w:color="FFFFFF" w:themeColor="background1"/>
              <w:bottom w:val="single" w:sz="4" w:space="0" w:color="808080"/>
            </w:tcBorders>
            <w:shd w:val="clear" w:color="auto" w:fill="CBD4D5"/>
            <w:vAlign w:val="center"/>
          </w:tcPr>
          <w:p w14:paraId="7DEA73C8" w14:textId="77777777" w:rsidR="00E5318D" w:rsidRPr="00E4205F" w:rsidRDefault="00E5318D" w:rsidP="00065D88">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382" w:type="pct"/>
            <w:tcBorders>
              <w:bottom w:val="single" w:sz="4" w:space="0" w:color="808080"/>
            </w:tcBorders>
            <w:shd w:val="clear" w:color="auto" w:fill="CBD4D5"/>
            <w:tcMar>
              <w:left w:w="72" w:type="dxa"/>
              <w:right w:w="72" w:type="dxa"/>
            </w:tcMar>
            <w:vAlign w:val="center"/>
          </w:tcPr>
          <w:p w14:paraId="1DB1945C" w14:textId="77777777" w:rsidR="00E5318D" w:rsidRPr="00E4205F" w:rsidRDefault="00E5318D" w:rsidP="00065D88">
            <w:pPr>
              <w:spacing w:before="40" w:after="0"/>
              <w:ind w:left="29" w:right="58"/>
              <w:jc w:val="center"/>
              <w:rPr>
                <w:rFonts w:cs="Arial"/>
                <w:sz w:val="16"/>
                <w:szCs w:val="16"/>
              </w:rPr>
            </w:pPr>
            <w:r w:rsidRPr="00E4205F">
              <w:rPr>
                <w:rFonts w:cs="Arial"/>
                <w:sz w:val="16"/>
                <w:szCs w:val="16"/>
              </w:rPr>
              <w:t>Not Applicable</w:t>
            </w:r>
          </w:p>
        </w:tc>
        <w:tc>
          <w:tcPr>
            <w:tcW w:w="381" w:type="pct"/>
            <w:tcBorders>
              <w:bottom w:val="single" w:sz="4" w:space="0" w:color="808080"/>
            </w:tcBorders>
            <w:shd w:val="clear" w:color="auto" w:fill="CBD4D5"/>
            <w:tcMar>
              <w:left w:w="72" w:type="dxa"/>
              <w:right w:w="72" w:type="dxa"/>
            </w:tcMar>
            <w:vAlign w:val="center"/>
          </w:tcPr>
          <w:p w14:paraId="40953FED" w14:textId="77777777" w:rsidR="00E5318D" w:rsidRPr="00E4205F" w:rsidRDefault="00E5318D" w:rsidP="00065D88">
            <w:pPr>
              <w:spacing w:before="40" w:after="0"/>
              <w:ind w:left="-49" w:right="19"/>
              <w:jc w:val="center"/>
              <w:rPr>
                <w:rFonts w:cs="Arial"/>
                <w:sz w:val="16"/>
                <w:szCs w:val="16"/>
              </w:rPr>
            </w:pPr>
            <w:r w:rsidRPr="00E4205F">
              <w:rPr>
                <w:rFonts w:cs="Arial"/>
                <w:sz w:val="16"/>
                <w:szCs w:val="16"/>
              </w:rPr>
              <w:t>Not in Place</w:t>
            </w:r>
          </w:p>
        </w:tc>
      </w:tr>
      <w:tr w:rsidR="00611C97" w:rsidRPr="00E4205F" w14:paraId="18548C27" w14:textId="77777777" w:rsidTr="00E5318D">
        <w:trPr>
          <w:cantSplit/>
        </w:trPr>
        <w:tc>
          <w:tcPr>
            <w:tcW w:w="5000" w:type="pct"/>
            <w:gridSpan w:val="7"/>
            <w:shd w:val="clear" w:color="auto" w:fill="BFBFBF" w:themeFill="background1" w:themeFillShade="BF"/>
          </w:tcPr>
          <w:p w14:paraId="30DFE4AD" w14:textId="77777777" w:rsidR="00611C97" w:rsidRPr="00E4205F" w:rsidRDefault="00611C97" w:rsidP="00065D88">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5318D" w:rsidRPr="00E4205F" w14:paraId="18990D99" w14:textId="77777777" w:rsidTr="00E5318D">
        <w:trPr>
          <w:cantSplit/>
        </w:trPr>
        <w:tc>
          <w:tcPr>
            <w:tcW w:w="313" w:type="pct"/>
          </w:tcPr>
          <w:p w14:paraId="7E917CB2" w14:textId="77777777" w:rsidR="00E5318D" w:rsidRPr="00E21CA3" w:rsidRDefault="00E5318D" w:rsidP="00065D88">
            <w:pPr>
              <w:pStyle w:val="TableText"/>
              <w:rPr>
                <w:b/>
                <w:bCs/>
                <w:szCs w:val="16"/>
              </w:rPr>
            </w:pPr>
            <w:r w:rsidRPr="00E21CA3">
              <w:rPr>
                <w:b/>
                <w:bCs/>
                <w:color w:val="000000"/>
                <w:szCs w:val="16"/>
              </w:rPr>
              <w:t>3.1.1</w:t>
            </w:r>
          </w:p>
        </w:tc>
        <w:tc>
          <w:tcPr>
            <w:tcW w:w="1657" w:type="pct"/>
          </w:tcPr>
          <w:p w14:paraId="2E69B246" w14:textId="77777777" w:rsidR="00E5318D" w:rsidRPr="00D24A83" w:rsidRDefault="00E5318D" w:rsidP="00065D88">
            <w:pPr>
              <w:pStyle w:val="TableTextBullet"/>
              <w:numPr>
                <w:ilvl w:val="0"/>
                <w:numId w:val="0"/>
              </w:numPr>
              <w:rPr>
                <w:rFonts w:cs="Arial"/>
                <w:szCs w:val="18"/>
              </w:rPr>
            </w:pPr>
            <w:r w:rsidRPr="00D24A83">
              <w:rPr>
                <w:rFonts w:cs="Arial"/>
                <w:color w:val="000000"/>
                <w:szCs w:val="18"/>
              </w:rPr>
              <w:t xml:space="preserve">All security policies and operational procedures that are identified in Requirement 3 are: </w:t>
            </w:r>
          </w:p>
          <w:p w14:paraId="27E8F9C7" w14:textId="77777777" w:rsidR="00E5318D" w:rsidRPr="00D24A83" w:rsidRDefault="00E5318D" w:rsidP="00065D88">
            <w:pPr>
              <w:pStyle w:val="TableListBullet"/>
              <w:ind w:left="263" w:hanging="270"/>
              <w:rPr>
                <w:szCs w:val="18"/>
              </w:rPr>
            </w:pPr>
            <w:r w:rsidRPr="00D24A83">
              <w:rPr>
                <w:szCs w:val="18"/>
              </w:rPr>
              <w:t>Documented.</w:t>
            </w:r>
          </w:p>
          <w:p w14:paraId="2FC312AC" w14:textId="77777777" w:rsidR="00E5318D" w:rsidRPr="00D24A83" w:rsidRDefault="00E5318D" w:rsidP="00065D88">
            <w:pPr>
              <w:pStyle w:val="TableListBullet"/>
              <w:ind w:left="263" w:hanging="270"/>
              <w:rPr>
                <w:szCs w:val="18"/>
              </w:rPr>
            </w:pPr>
            <w:r w:rsidRPr="00D24A83">
              <w:rPr>
                <w:szCs w:val="18"/>
              </w:rPr>
              <w:t>Kept up to date.</w:t>
            </w:r>
          </w:p>
          <w:p w14:paraId="69B01FFB" w14:textId="77777777" w:rsidR="00E5318D" w:rsidRPr="00D24A83" w:rsidRDefault="00E5318D" w:rsidP="00065D88">
            <w:pPr>
              <w:pStyle w:val="TableListBullet"/>
              <w:ind w:left="263" w:hanging="270"/>
              <w:rPr>
                <w:szCs w:val="18"/>
              </w:rPr>
            </w:pPr>
            <w:r w:rsidRPr="00D24A83">
              <w:rPr>
                <w:szCs w:val="18"/>
              </w:rPr>
              <w:t>In use.</w:t>
            </w:r>
          </w:p>
          <w:p w14:paraId="24C7D5AC" w14:textId="77777777" w:rsidR="00E5318D" w:rsidRPr="00D24A83" w:rsidRDefault="00E5318D" w:rsidP="00065D88">
            <w:pPr>
              <w:pStyle w:val="TableListBullet"/>
              <w:ind w:left="263" w:hanging="270"/>
              <w:rPr>
                <w:szCs w:val="18"/>
              </w:rPr>
            </w:pPr>
            <w:r w:rsidRPr="00D24A83">
              <w:rPr>
                <w:szCs w:val="18"/>
              </w:rPr>
              <w:t>Known to all affected parties.</w:t>
            </w:r>
          </w:p>
        </w:tc>
        <w:tc>
          <w:tcPr>
            <w:tcW w:w="1503" w:type="pct"/>
          </w:tcPr>
          <w:p w14:paraId="215CFA22" w14:textId="77777777" w:rsidR="00E5318D" w:rsidRPr="00D24A83" w:rsidRDefault="00E5318D" w:rsidP="00065D88">
            <w:pPr>
              <w:pStyle w:val="TableListBullet"/>
              <w:ind w:left="263" w:hanging="270"/>
              <w:rPr>
                <w:szCs w:val="18"/>
              </w:rPr>
            </w:pPr>
            <w:r w:rsidRPr="00D24A83">
              <w:rPr>
                <w:szCs w:val="18"/>
              </w:rPr>
              <w:t>Examine documentation.</w:t>
            </w:r>
          </w:p>
          <w:p w14:paraId="06F4AB3E" w14:textId="77777777" w:rsidR="00E5318D" w:rsidRPr="00D24A83" w:rsidRDefault="00E5318D" w:rsidP="00065D88">
            <w:pPr>
              <w:pStyle w:val="TableListBullet"/>
              <w:ind w:left="263" w:hanging="270"/>
              <w:rPr>
                <w:szCs w:val="18"/>
              </w:rPr>
            </w:pPr>
            <w:r w:rsidRPr="00D24A83">
              <w:rPr>
                <w:szCs w:val="18"/>
              </w:rPr>
              <w:t>Interview personnel.</w:t>
            </w:r>
          </w:p>
        </w:tc>
        <w:tc>
          <w:tcPr>
            <w:tcW w:w="382" w:type="pct"/>
            <w:shd w:val="clear" w:color="auto" w:fill="auto"/>
          </w:tcPr>
          <w:p w14:paraId="735A288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shd w:val="clear" w:color="auto" w:fill="auto"/>
          </w:tcPr>
          <w:p w14:paraId="64D206C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shd w:val="clear" w:color="auto" w:fill="auto"/>
          </w:tcPr>
          <w:p w14:paraId="60800BD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shd w:val="clear" w:color="auto" w:fill="auto"/>
          </w:tcPr>
          <w:p w14:paraId="2B528A8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987F3E" w14:paraId="138F7EE4" w14:textId="77777777" w:rsidTr="00E5318D">
        <w:trPr>
          <w:cantSplit/>
        </w:trPr>
        <w:tc>
          <w:tcPr>
            <w:tcW w:w="5000" w:type="pct"/>
            <w:gridSpan w:val="7"/>
            <w:tcBorders>
              <w:bottom w:val="single" w:sz="2" w:space="0" w:color="808080" w:themeColor="background1" w:themeShade="80"/>
            </w:tcBorders>
            <w:shd w:val="clear" w:color="auto" w:fill="DFE3E4"/>
          </w:tcPr>
          <w:p w14:paraId="42AB7508" w14:textId="41B485DA" w:rsidR="00611C97" w:rsidRDefault="007709E4"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6B59490" w14:textId="77777777" w:rsidR="00611C97" w:rsidRPr="00277ECD" w:rsidRDefault="00611C97" w:rsidP="00065D88">
            <w:pPr>
              <w:spacing w:after="60"/>
              <w:rPr>
                <w:rFonts w:cs="Arial"/>
                <w:i/>
                <w:iCs/>
                <w:sz w:val="18"/>
                <w:szCs w:val="18"/>
              </w:rPr>
            </w:pPr>
            <w:r w:rsidRPr="00277ECD">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3F113E4A" w14:textId="55B67698" w:rsidR="00611C97" w:rsidRPr="00E66145" w:rsidRDefault="00611C97" w:rsidP="00065D88">
            <w:pPr>
              <w:spacing w:after="60"/>
              <w:rPr>
                <w:rFonts w:cs="Arial"/>
                <w:i/>
                <w:iCs/>
                <w:sz w:val="18"/>
                <w:szCs w:val="18"/>
              </w:rPr>
            </w:pPr>
            <w:r w:rsidRPr="00277ECD">
              <w:rPr>
                <w:rFonts w:cs="Arial"/>
                <w:i/>
                <w:iCs/>
                <w:sz w:val="18"/>
                <w:szCs w:val="18"/>
              </w:rPr>
              <w:t xml:space="preserve">If merchant does not store paper records with account data, mark this requirement as Not Applicable and complete </w:t>
            </w:r>
            <w:r w:rsidR="00E57B84">
              <w:rPr>
                <w:rFonts w:cs="Arial"/>
                <w:i/>
                <w:iCs/>
                <w:sz w:val="18"/>
                <w:szCs w:val="18"/>
              </w:rPr>
              <w:t>Appendix C</w:t>
            </w:r>
            <w:r w:rsidRPr="00277ECD">
              <w:rPr>
                <w:rFonts w:cs="Arial"/>
                <w:i/>
                <w:iCs/>
                <w:sz w:val="18"/>
                <w:szCs w:val="18"/>
              </w:rPr>
              <w:t xml:space="preserve">: Explanation of </w:t>
            </w:r>
            <w:r w:rsidR="00FC12A1">
              <w:rPr>
                <w:rFonts w:cs="Arial"/>
                <w:i/>
                <w:iCs/>
                <w:sz w:val="18"/>
                <w:szCs w:val="18"/>
              </w:rPr>
              <w:t xml:space="preserve">Requirements Noted as </w:t>
            </w:r>
            <w:r w:rsidR="005E2E64">
              <w:rPr>
                <w:rFonts w:cs="Arial"/>
                <w:i/>
                <w:iCs/>
                <w:sz w:val="18"/>
                <w:szCs w:val="18"/>
              </w:rPr>
              <w:t>Not Applicable</w:t>
            </w:r>
            <w:r w:rsidR="00BA0333">
              <w:rPr>
                <w:rFonts w:cs="Arial"/>
                <w:i/>
                <w:iCs/>
                <w:sz w:val="18"/>
                <w:szCs w:val="18"/>
              </w:rPr>
              <w:t>.</w:t>
            </w:r>
          </w:p>
        </w:tc>
      </w:tr>
      <w:tr w:rsidR="00611C97" w:rsidRPr="00E4205F" w14:paraId="57385BBD" w14:textId="77777777" w:rsidTr="00E5318D">
        <w:trPr>
          <w:cantSplit/>
        </w:trPr>
        <w:tc>
          <w:tcPr>
            <w:tcW w:w="5000" w:type="pct"/>
            <w:gridSpan w:val="7"/>
            <w:shd w:val="clear" w:color="auto" w:fill="BFBFBF" w:themeFill="background1" w:themeFillShade="BF"/>
          </w:tcPr>
          <w:p w14:paraId="52606610" w14:textId="77777777" w:rsidR="00611C97" w:rsidRPr="00E4205F" w:rsidRDefault="00611C97" w:rsidP="00065D88">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5318D" w:rsidRPr="00E4205F" w14:paraId="1BDA03F2" w14:textId="77777777" w:rsidTr="00E5318D">
        <w:trPr>
          <w:cantSplit/>
        </w:trPr>
        <w:tc>
          <w:tcPr>
            <w:tcW w:w="313" w:type="pct"/>
            <w:vMerge w:val="restart"/>
            <w:tcBorders>
              <w:bottom w:val="single" w:sz="4" w:space="0" w:color="808080" w:themeColor="background1" w:themeShade="80"/>
            </w:tcBorders>
          </w:tcPr>
          <w:p w14:paraId="28243907" w14:textId="77777777" w:rsidR="00E5318D" w:rsidRPr="00E4205F" w:rsidRDefault="00E5318D" w:rsidP="00065D88">
            <w:pPr>
              <w:pStyle w:val="TableText"/>
              <w:rPr>
                <w:b/>
                <w:szCs w:val="16"/>
              </w:rPr>
            </w:pPr>
            <w:r w:rsidRPr="00E21CA3">
              <w:rPr>
                <w:b/>
                <w:bCs/>
                <w:color w:val="000000"/>
                <w:szCs w:val="16"/>
              </w:rPr>
              <w:t>3.2.1</w:t>
            </w:r>
          </w:p>
        </w:tc>
        <w:tc>
          <w:tcPr>
            <w:tcW w:w="1657" w:type="pct"/>
            <w:tcBorders>
              <w:bottom w:val="single" w:sz="4" w:space="0" w:color="808080" w:themeColor="background1" w:themeShade="80"/>
            </w:tcBorders>
            <w:shd w:val="clear" w:color="auto" w:fill="auto"/>
          </w:tcPr>
          <w:p w14:paraId="10AC9371" w14:textId="77777777" w:rsidR="00E5318D" w:rsidRPr="00D24A83" w:rsidRDefault="00E5318D" w:rsidP="00065D88">
            <w:pPr>
              <w:pStyle w:val="TableTextBullet"/>
              <w:numPr>
                <w:ilvl w:val="0"/>
                <w:numId w:val="0"/>
              </w:numPr>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47A11DFB" w14:textId="77777777" w:rsidR="00E5318D" w:rsidRPr="00D24A83" w:rsidRDefault="00E5318D" w:rsidP="00065D88">
            <w:pPr>
              <w:pStyle w:val="TableListBullet"/>
              <w:ind w:left="263" w:hanging="270"/>
              <w:rPr>
                <w:szCs w:val="18"/>
              </w:rPr>
            </w:pPr>
            <w:r w:rsidRPr="00D24A83">
              <w:rPr>
                <w:szCs w:val="18"/>
              </w:rPr>
              <w:t>Coverage for all locations of stored account data.</w:t>
            </w:r>
          </w:p>
          <w:p w14:paraId="0B080E6A" w14:textId="77777777" w:rsidR="00E5318D" w:rsidRPr="00D24A83" w:rsidRDefault="00E5318D" w:rsidP="00065D88">
            <w:pPr>
              <w:pStyle w:val="TableListBullet"/>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4F1D9F05" w14:textId="77777777" w:rsidR="00E5318D" w:rsidRPr="00D24A83" w:rsidRDefault="00E5318D" w:rsidP="00065D88">
            <w:pPr>
              <w:pStyle w:val="TableListBullet"/>
              <w:ind w:left="263" w:hanging="270"/>
              <w:rPr>
                <w:szCs w:val="18"/>
              </w:rPr>
            </w:pPr>
            <w:r w:rsidRPr="00D24A83">
              <w:rPr>
                <w:szCs w:val="18"/>
              </w:rPr>
              <w:t xml:space="preserve">Limiting data storage amount and retention time to that which is required for legal or regulatory, and/or business requirements. </w:t>
            </w:r>
          </w:p>
          <w:p w14:paraId="3E6A6A98" w14:textId="77777777" w:rsidR="00E5318D" w:rsidRPr="00D24A83" w:rsidRDefault="00E5318D" w:rsidP="00065D88">
            <w:pPr>
              <w:pStyle w:val="TableListBullet"/>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138812A7" w14:textId="77777777" w:rsidR="00E5318D" w:rsidRPr="00D24A83" w:rsidRDefault="00E5318D" w:rsidP="00065D88">
            <w:pPr>
              <w:pStyle w:val="TableListBullet"/>
              <w:ind w:left="263" w:hanging="270"/>
              <w:rPr>
                <w:szCs w:val="18"/>
              </w:rPr>
            </w:pPr>
            <w:r w:rsidRPr="00D24A83">
              <w:rPr>
                <w:szCs w:val="18"/>
              </w:rPr>
              <w:t>Processes for secure deletion or rendering account data unrecoverable when no longer needed per the retention policy.</w:t>
            </w:r>
          </w:p>
          <w:p w14:paraId="66404471" w14:textId="77777777" w:rsidR="00E5318D" w:rsidRPr="00D24A83" w:rsidRDefault="00E5318D" w:rsidP="00274748">
            <w:pPr>
              <w:pStyle w:val="TableListBullet"/>
              <w:ind w:left="263" w:hanging="270"/>
              <w:rPr>
                <w:szCs w:val="18"/>
              </w:rPr>
            </w:pPr>
            <w:r w:rsidRPr="00D24A83">
              <w:rPr>
                <w:szCs w:val="18"/>
              </w:rPr>
              <w:t>A process for verifying, at least once every three months, that stored account data exceeding the defined retention period has been securely deleted or rendered unrecoverable.</w:t>
            </w:r>
          </w:p>
        </w:tc>
        <w:tc>
          <w:tcPr>
            <w:tcW w:w="1503" w:type="pct"/>
          </w:tcPr>
          <w:p w14:paraId="4A8E9098" w14:textId="77777777" w:rsidR="00E5318D" w:rsidRPr="00D24A83" w:rsidRDefault="00E5318D" w:rsidP="00065D88">
            <w:pPr>
              <w:pStyle w:val="TableListBullet"/>
              <w:ind w:left="263" w:hanging="270"/>
              <w:rPr>
                <w:szCs w:val="18"/>
              </w:rPr>
            </w:pPr>
            <w:r w:rsidRPr="00D24A83">
              <w:rPr>
                <w:szCs w:val="18"/>
              </w:rPr>
              <w:t>Examine the data retention and disposal policies, procedures, and processes.</w:t>
            </w:r>
          </w:p>
          <w:p w14:paraId="5A4E067C" w14:textId="77777777" w:rsidR="00E5318D" w:rsidRPr="00D24A83" w:rsidRDefault="00E5318D" w:rsidP="00065D88">
            <w:pPr>
              <w:pStyle w:val="TableListBullet"/>
              <w:ind w:left="263" w:hanging="270"/>
              <w:rPr>
                <w:szCs w:val="18"/>
              </w:rPr>
            </w:pPr>
            <w:r w:rsidRPr="00D24A83">
              <w:rPr>
                <w:szCs w:val="18"/>
              </w:rPr>
              <w:t>Interview personnel.</w:t>
            </w:r>
          </w:p>
          <w:p w14:paraId="7E5BB921" w14:textId="77777777" w:rsidR="00E5318D" w:rsidRPr="00D24A83" w:rsidRDefault="00E5318D" w:rsidP="00065D88">
            <w:pPr>
              <w:pStyle w:val="TableListBullet"/>
              <w:ind w:left="263" w:hanging="270"/>
              <w:rPr>
                <w:szCs w:val="18"/>
              </w:rPr>
            </w:pPr>
            <w:r w:rsidRPr="00D24A83">
              <w:rPr>
                <w:szCs w:val="18"/>
              </w:rPr>
              <w:t>Examine files and system records on system components where account data is stored.</w:t>
            </w:r>
          </w:p>
          <w:p w14:paraId="1FDA3162" w14:textId="77777777" w:rsidR="00E5318D" w:rsidRPr="00D24A83" w:rsidRDefault="00E5318D" w:rsidP="00065D88">
            <w:pPr>
              <w:pStyle w:val="TableListBullet"/>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382" w:type="pct"/>
            <w:vMerge w:val="restart"/>
            <w:shd w:val="clear" w:color="auto" w:fill="auto"/>
          </w:tcPr>
          <w:p w14:paraId="10A542F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2F06A05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0691BF1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vMerge w:val="restart"/>
            <w:shd w:val="clear" w:color="auto" w:fill="auto"/>
          </w:tcPr>
          <w:p w14:paraId="205C9C0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363F1663" w14:textId="77777777" w:rsidTr="00E5318D">
        <w:trPr>
          <w:cantSplit/>
        </w:trPr>
        <w:tc>
          <w:tcPr>
            <w:tcW w:w="313" w:type="pct"/>
            <w:vMerge/>
            <w:tcBorders>
              <w:top w:val="single" w:sz="4" w:space="0" w:color="808080" w:themeColor="background1" w:themeShade="80"/>
              <w:bottom w:val="single" w:sz="4" w:space="0" w:color="808080" w:themeColor="background1" w:themeShade="80"/>
            </w:tcBorders>
          </w:tcPr>
          <w:p w14:paraId="15D62120" w14:textId="77777777" w:rsidR="00E5318D" w:rsidRPr="00E4205F" w:rsidRDefault="00E5318D" w:rsidP="00065D88">
            <w:pPr>
              <w:pStyle w:val="TableT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52C183AB" w14:textId="77777777" w:rsidR="00E5318D" w:rsidRPr="00D24A83" w:rsidRDefault="00E5318D" w:rsidP="00065D88">
            <w:pPr>
              <w:pStyle w:val="AppNotes"/>
              <w:rPr>
                <w:szCs w:val="18"/>
              </w:rPr>
            </w:pPr>
            <w:r w:rsidRPr="00D24A83">
              <w:rPr>
                <w:szCs w:val="18"/>
              </w:rPr>
              <w:t>Applicability Notes</w:t>
            </w:r>
          </w:p>
        </w:tc>
        <w:tc>
          <w:tcPr>
            <w:tcW w:w="382" w:type="pct"/>
            <w:vMerge/>
            <w:shd w:val="clear" w:color="auto" w:fill="auto"/>
          </w:tcPr>
          <w:p w14:paraId="64E5160E"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438BF63F"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26EE0E32"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15A356A1" w14:textId="77777777" w:rsidR="00E5318D" w:rsidRPr="00E4205F" w:rsidRDefault="00E5318D" w:rsidP="00065D88">
            <w:pPr>
              <w:spacing w:after="60"/>
              <w:jc w:val="center"/>
              <w:rPr>
                <w:rFonts w:cs="Arial"/>
                <w:sz w:val="16"/>
                <w:szCs w:val="16"/>
              </w:rPr>
            </w:pPr>
          </w:p>
        </w:tc>
      </w:tr>
      <w:tr w:rsidR="00E5318D" w:rsidRPr="00E4205F" w14:paraId="1F19E255" w14:textId="77777777" w:rsidTr="00E5318D">
        <w:trPr>
          <w:cantSplit/>
        </w:trPr>
        <w:tc>
          <w:tcPr>
            <w:tcW w:w="313" w:type="pct"/>
            <w:vMerge/>
            <w:tcBorders>
              <w:top w:val="single" w:sz="4" w:space="0" w:color="808080" w:themeColor="background1" w:themeShade="80"/>
              <w:bottom w:val="single" w:sz="4" w:space="0" w:color="808080" w:themeColor="background1" w:themeShade="80"/>
            </w:tcBorders>
          </w:tcPr>
          <w:p w14:paraId="2D4A9AC6"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hemeColor="background1" w:themeShade="80"/>
            </w:tcBorders>
          </w:tcPr>
          <w:p w14:paraId="22206A5C" w14:textId="77777777" w:rsidR="00E5318D" w:rsidRPr="00D24A83" w:rsidRDefault="00E5318D" w:rsidP="00065D88">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509D0963" w14:textId="77777777" w:rsidR="00E5318D" w:rsidRPr="00D24A83" w:rsidRDefault="00E5318D" w:rsidP="00065D88">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382" w:type="pct"/>
            <w:vMerge/>
            <w:shd w:val="clear" w:color="auto" w:fill="auto"/>
          </w:tcPr>
          <w:p w14:paraId="337DFD1F"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03646628"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1AC4BA22"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08256ED7" w14:textId="77777777" w:rsidR="00E5318D" w:rsidRPr="00E4205F" w:rsidRDefault="00E5318D" w:rsidP="00065D88">
            <w:pPr>
              <w:spacing w:after="60"/>
              <w:jc w:val="center"/>
              <w:rPr>
                <w:rFonts w:cs="Arial"/>
                <w:sz w:val="16"/>
                <w:szCs w:val="16"/>
              </w:rPr>
            </w:pPr>
          </w:p>
        </w:tc>
      </w:tr>
      <w:tr w:rsidR="00611C97" w:rsidRPr="00987F3E" w14:paraId="25A0D609" w14:textId="77777777" w:rsidTr="00E5318D">
        <w:trPr>
          <w:cantSplit/>
        </w:trPr>
        <w:tc>
          <w:tcPr>
            <w:tcW w:w="5000" w:type="pct"/>
            <w:gridSpan w:val="7"/>
            <w:tcBorders>
              <w:bottom w:val="single" w:sz="2" w:space="0" w:color="808080" w:themeColor="background1" w:themeShade="80"/>
            </w:tcBorders>
            <w:shd w:val="clear" w:color="auto" w:fill="DFE3E4"/>
          </w:tcPr>
          <w:p w14:paraId="3F0CA182" w14:textId="04C45F44" w:rsidR="00611C97" w:rsidRDefault="00F14944"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29CCEC4" w14:textId="77777777" w:rsidR="00611C97" w:rsidRPr="00277ECD" w:rsidRDefault="00611C97" w:rsidP="00065D88">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34B52D8A" w14:textId="6D7F866B" w:rsidR="00611C97" w:rsidRPr="00E66145" w:rsidRDefault="00611C97" w:rsidP="00065D88">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complete </w:t>
            </w:r>
            <w:r w:rsidR="00E57B84">
              <w:rPr>
                <w:rFonts w:cs="Arial"/>
                <w:i/>
                <w:iCs/>
                <w:sz w:val="18"/>
                <w:szCs w:val="18"/>
              </w:rPr>
              <w:t>Appendix C</w:t>
            </w:r>
            <w:r w:rsidRPr="00277ECD">
              <w:rPr>
                <w:rFonts w:cs="Arial"/>
                <w:i/>
                <w:iCs/>
                <w:sz w:val="18"/>
                <w:szCs w:val="18"/>
              </w:rPr>
              <w:t xml:space="preserve">: Explanation of </w:t>
            </w:r>
            <w:r w:rsidR="00C4382B">
              <w:rPr>
                <w:rFonts w:cs="Arial"/>
                <w:i/>
                <w:iCs/>
                <w:sz w:val="18"/>
                <w:szCs w:val="18"/>
              </w:rPr>
              <w:t>Requirements Noted as Not Applicable.</w:t>
            </w:r>
            <w:r w:rsidRPr="00277ECD">
              <w:rPr>
                <w:rFonts w:cs="Arial"/>
                <w:i/>
                <w:iCs/>
                <w:sz w:val="18"/>
                <w:szCs w:val="18"/>
              </w:rPr>
              <w:t xml:space="preserve"> </w:t>
            </w:r>
          </w:p>
        </w:tc>
      </w:tr>
      <w:tr w:rsidR="00611C97" w:rsidRPr="00E4205F" w14:paraId="79DBA156" w14:textId="77777777" w:rsidTr="00E5318D">
        <w:trPr>
          <w:cantSplit/>
        </w:trPr>
        <w:tc>
          <w:tcPr>
            <w:tcW w:w="5000" w:type="pct"/>
            <w:gridSpan w:val="7"/>
            <w:shd w:val="clear" w:color="auto" w:fill="BFBFBF" w:themeFill="background1" w:themeFillShade="BF"/>
          </w:tcPr>
          <w:p w14:paraId="263FD503" w14:textId="77777777" w:rsidR="00611C97" w:rsidRPr="00E4205F" w:rsidRDefault="00611C97" w:rsidP="00065D88">
            <w:pPr>
              <w:pStyle w:val="TableText"/>
              <w:keepNext/>
              <w:rPr>
                <w:szCs w:val="16"/>
              </w:rPr>
            </w:pPr>
            <w:r w:rsidRPr="00C87605">
              <w:rPr>
                <w:b/>
                <w:bCs/>
                <w:color w:val="000000"/>
                <w:szCs w:val="16"/>
              </w:rPr>
              <w:t>3.3</w:t>
            </w:r>
            <w:r w:rsidRPr="00E4205F">
              <w:rPr>
                <w:color w:val="000000"/>
                <w:szCs w:val="16"/>
              </w:rPr>
              <w:t xml:space="preserve"> </w:t>
            </w:r>
            <w:r w:rsidRPr="00E4205F">
              <w:rPr>
                <w:szCs w:val="16"/>
              </w:rPr>
              <w:t>Sensitive authentication data (SAD) is not stored after authorization.</w:t>
            </w:r>
          </w:p>
        </w:tc>
      </w:tr>
      <w:tr w:rsidR="00E5318D" w:rsidRPr="00E4205F" w14:paraId="6170C211" w14:textId="77777777" w:rsidTr="00E5318D">
        <w:trPr>
          <w:cantSplit/>
        </w:trPr>
        <w:tc>
          <w:tcPr>
            <w:tcW w:w="313" w:type="pct"/>
            <w:vMerge w:val="restart"/>
          </w:tcPr>
          <w:p w14:paraId="79C96ADB" w14:textId="77777777" w:rsidR="00E5318D" w:rsidRPr="00E4205F" w:rsidRDefault="00E5318D" w:rsidP="00065D88">
            <w:pPr>
              <w:pStyle w:val="TableText"/>
              <w:rPr>
                <w:b/>
                <w:szCs w:val="16"/>
              </w:rPr>
            </w:pPr>
            <w:r w:rsidRPr="00D1796C">
              <w:rPr>
                <w:b/>
                <w:bCs/>
                <w:color w:val="000000"/>
                <w:szCs w:val="16"/>
              </w:rPr>
              <w:t>3.3.1</w:t>
            </w:r>
          </w:p>
        </w:tc>
        <w:tc>
          <w:tcPr>
            <w:tcW w:w="1657" w:type="pct"/>
            <w:tcBorders>
              <w:bottom w:val="single" w:sz="4" w:space="0" w:color="808080" w:themeColor="background1" w:themeShade="80"/>
            </w:tcBorders>
            <w:shd w:val="clear" w:color="auto" w:fill="auto"/>
          </w:tcPr>
          <w:p w14:paraId="3F155543" w14:textId="77777777" w:rsidR="00E5318D" w:rsidRPr="00D24A83" w:rsidRDefault="00E5318D" w:rsidP="00065D88">
            <w:pPr>
              <w:pStyle w:val="TableTextBullet"/>
              <w:numPr>
                <w:ilvl w:val="0"/>
                <w:numId w:val="0"/>
              </w:numPr>
              <w:rPr>
                <w:szCs w:val="18"/>
              </w:rPr>
            </w:pPr>
            <w:r w:rsidRPr="00D24A83">
              <w:rPr>
                <w:rFonts w:cs="Arial"/>
                <w:color w:val="000000"/>
                <w:szCs w:val="18"/>
              </w:rPr>
              <w:t>SAD is not retained after authorization, even if encrypted. All sensitive authentication data received is rendered unrecoverable upon completion of the authorization process.</w:t>
            </w:r>
          </w:p>
        </w:tc>
        <w:tc>
          <w:tcPr>
            <w:tcW w:w="1503" w:type="pct"/>
          </w:tcPr>
          <w:p w14:paraId="3074AF00" w14:textId="77777777" w:rsidR="00E5318D" w:rsidRPr="00D24A83" w:rsidRDefault="00E5318D" w:rsidP="00065D88">
            <w:pPr>
              <w:pStyle w:val="TableListBullet"/>
              <w:ind w:left="263" w:hanging="270"/>
              <w:rPr>
                <w:szCs w:val="18"/>
              </w:rPr>
            </w:pPr>
            <w:r w:rsidRPr="00D24A83">
              <w:rPr>
                <w:szCs w:val="18"/>
              </w:rPr>
              <w:t>Examine documented policies and procedures.</w:t>
            </w:r>
          </w:p>
          <w:p w14:paraId="076A6DAB" w14:textId="77777777" w:rsidR="00E5318D" w:rsidRPr="00D24A83" w:rsidRDefault="00E5318D" w:rsidP="00065D88">
            <w:pPr>
              <w:pStyle w:val="TableListBullet"/>
              <w:ind w:left="263" w:hanging="270"/>
              <w:rPr>
                <w:szCs w:val="18"/>
              </w:rPr>
            </w:pPr>
            <w:r w:rsidRPr="00D24A83">
              <w:rPr>
                <w:szCs w:val="18"/>
              </w:rPr>
              <w:t>Examine system configurations.</w:t>
            </w:r>
          </w:p>
          <w:p w14:paraId="18FDE45C" w14:textId="77777777" w:rsidR="00E5318D" w:rsidRPr="00D24A83" w:rsidRDefault="00E5318D" w:rsidP="00065D88">
            <w:pPr>
              <w:pStyle w:val="TableListBullet"/>
              <w:ind w:left="263" w:hanging="270"/>
              <w:rPr>
                <w:szCs w:val="18"/>
              </w:rPr>
            </w:pPr>
            <w:r w:rsidRPr="00D24A83">
              <w:rPr>
                <w:szCs w:val="18"/>
              </w:rPr>
              <w:t>Observe the secure data deletion processes.</w:t>
            </w:r>
          </w:p>
        </w:tc>
        <w:tc>
          <w:tcPr>
            <w:tcW w:w="382" w:type="pct"/>
            <w:vMerge w:val="restart"/>
            <w:shd w:val="clear" w:color="auto" w:fill="auto"/>
          </w:tcPr>
          <w:p w14:paraId="5F2E497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0DC5C60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10577C0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vMerge w:val="restart"/>
            <w:shd w:val="clear" w:color="auto" w:fill="auto"/>
          </w:tcPr>
          <w:p w14:paraId="073D9B0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026F617" w14:textId="77777777" w:rsidTr="00E5318D">
        <w:trPr>
          <w:cantSplit/>
        </w:trPr>
        <w:tc>
          <w:tcPr>
            <w:tcW w:w="313" w:type="pct"/>
            <w:vMerge/>
          </w:tcPr>
          <w:p w14:paraId="3DD1E94E" w14:textId="77777777" w:rsidR="00E5318D" w:rsidRPr="00E4205F" w:rsidRDefault="00E5318D" w:rsidP="00065D88">
            <w:pPr>
              <w:pStyle w:val="TableT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38F03B17" w14:textId="77777777" w:rsidR="00E5318D" w:rsidRPr="00D24A83" w:rsidRDefault="00E5318D" w:rsidP="00065D88">
            <w:pPr>
              <w:pStyle w:val="AppNotes"/>
              <w:rPr>
                <w:szCs w:val="18"/>
              </w:rPr>
            </w:pPr>
            <w:r w:rsidRPr="00D24A83">
              <w:rPr>
                <w:szCs w:val="18"/>
              </w:rPr>
              <w:t>Applicability Notes</w:t>
            </w:r>
          </w:p>
        </w:tc>
        <w:tc>
          <w:tcPr>
            <w:tcW w:w="382" w:type="pct"/>
            <w:vMerge/>
            <w:shd w:val="clear" w:color="auto" w:fill="auto"/>
          </w:tcPr>
          <w:p w14:paraId="7317AE74"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6E8C94D2"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116BB12F"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6B791BA8" w14:textId="77777777" w:rsidR="00E5318D" w:rsidRPr="00E4205F" w:rsidRDefault="00E5318D" w:rsidP="00065D88">
            <w:pPr>
              <w:spacing w:after="60"/>
              <w:jc w:val="center"/>
              <w:rPr>
                <w:rFonts w:cs="Arial"/>
                <w:sz w:val="16"/>
                <w:szCs w:val="16"/>
              </w:rPr>
            </w:pPr>
          </w:p>
        </w:tc>
      </w:tr>
      <w:tr w:rsidR="00E5318D" w:rsidRPr="00E4205F" w14:paraId="4137B4E0" w14:textId="77777777" w:rsidTr="00E5318D">
        <w:trPr>
          <w:cantSplit/>
        </w:trPr>
        <w:tc>
          <w:tcPr>
            <w:tcW w:w="313" w:type="pct"/>
            <w:vMerge/>
            <w:tcBorders>
              <w:bottom w:val="nil"/>
            </w:tcBorders>
          </w:tcPr>
          <w:p w14:paraId="11BBA627"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hemeColor="background1" w:themeShade="80"/>
            </w:tcBorders>
          </w:tcPr>
          <w:p w14:paraId="320CDB6D" w14:textId="691F4E3F" w:rsidR="00E5318D" w:rsidRPr="00D24A83" w:rsidRDefault="00E5318D" w:rsidP="00065D88">
            <w:pPr>
              <w:pStyle w:val="TableTextBullet"/>
              <w:numPr>
                <w:ilvl w:val="0"/>
                <w:numId w:val="0"/>
              </w:numPr>
              <w:rPr>
                <w:rFonts w:cs="Arial"/>
                <w:color w:val="000000"/>
                <w:szCs w:val="18"/>
              </w:rPr>
            </w:pPr>
            <w:r>
              <w:rPr>
                <w:i/>
                <w:iCs/>
                <w:color w:val="808080" w:themeColor="background1" w:themeShade="80"/>
                <w:szCs w:val="18"/>
              </w:rPr>
              <w:t>Part of this</w:t>
            </w:r>
            <w:r w:rsidRPr="0050783D">
              <w:rPr>
                <w:i/>
                <w:iCs/>
                <w:color w:val="808080" w:themeColor="background1" w:themeShade="80"/>
                <w:szCs w:val="18"/>
              </w:rPr>
              <w:t xml:space="preserve"> Applicability Note </w:t>
            </w:r>
            <w:r>
              <w:rPr>
                <w:i/>
                <w:iCs/>
                <w:color w:val="808080" w:themeColor="background1" w:themeShade="80"/>
                <w:szCs w:val="18"/>
              </w:rPr>
              <w:t>was</w:t>
            </w:r>
            <w:r w:rsidRPr="0050783D">
              <w:rPr>
                <w:i/>
                <w:iCs/>
                <w:color w:val="808080" w:themeColor="background1" w:themeShade="80"/>
                <w:szCs w:val="18"/>
              </w:rPr>
              <w:t xml:space="preserve"> intentionally </w:t>
            </w:r>
            <w:r>
              <w:rPr>
                <w:i/>
                <w:iCs/>
                <w:color w:val="808080" w:themeColor="background1" w:themeShade="80"/>
                <w:szCs w:val="18"/>
              </w:rPr>
              <w:t>removed</w:t>
            </w:r>
            <w:r w:rsidRPr="0050783D">
              <w:rPr>
                <w:i/>
                <w:iCs/>
                <w:color w:val="808080" w:themeColor="background1" w:themeShade="80"/>
                <w:szCs w:val="18"/>
              </w:rPr>
              <w:t xml:space="preserve"> for this SAQ as </w:t>
            </w:r>
            <w:r>
              <w:rPr>
                <w:i/>
                <w:iCs/>
                <w:color w:val="808080" w:themeColor="background1" w:themeShade="80"/>
                <w:szCs w:val="18"/>
              </w:rPr>
              <w:t>it</w:t>
            </w:r>
            <w:r w:rsidRPr="0050783D">
              <w:rPr>
                <w:i/>
                <w:iCs/>
                <w:color w:val="808080" w:themeColor="background1" w:themeShade="80"/>
                <w:szCs w:val="18"/>
              </w:rPr>
              <w:t xml:space="preserve"> </w:t>
            </w:r>
            <w:r>
              <w:rPr>
                <w:i/>
                <w:iCs/>
                <w:color w:val="808080" w:themeColor="background1" w:themeShade="80"/>
                <w:szCs w:val="18"/>
              </w:rPr>
              <w:t>does not apply to merchant assessments</w:t>
            </w:r>
            <w:r w:rsidRPr="0050783D">
              <w:rPr>
                <w:i/>
                <w:iCs/>
                <w:color w:val="808080" w:themeColor="background1" w:themeShade="80"/>
                <w:szCs w:val="18"/>
              </w:rPr>
              <w:t>.</w:t>
            </w:r>
          </w:p>
          <w:p w14:paraId="38EBB3A1" w14:textId="4DBED0A3" w:rsidR="00E5318D" w:rsidRPr="00D24A83" w:rsidRDefault="00E5318D" w:rsidP="00065D88">
            <w:pPr>
              <w:pStyle w:val="TableListBullet"/>
              <w:numPr>
                <w:ilvl w:val="0"/>
                <w:numId w:val="0"/>
              </w:numPr>
              <w:ind w:left="-7"/>
              <w:rPr>
                <w:szCs w:val="18"/>
              </w:rPr>
            </w:pPr>
            <w:r w:rsidRPr="00D24A83">
              <w:rPr>
                <w:color w:val="000000"/>
                <w:szCs w:val="18"/>
              </w:rPr>
              <w:t>Sensitive authentication data includes the data cited in Requirements 3.3.1.</w:t>
            </w:r>
            <w:r>
              <w:rPr>
                <w:color w:val="000000"/>
                <w:szCs w:val="18"/>
              </w:rPr>
              <w:t>2</w:t>
            </w:r>
            <w:r w:rsidRPr="00D24A83">
              <w:rPr>
                <w:color w:val="000000"/>
                <w:szCs w:val="18"/>
              </w:rPr>
              <w:t xml:space="preserve"> through 3.3.1.3.</w:t>
            </w:r>
          </w:p>
        </w:tc>
        <w:tc>
          <w:tcPr>
            <w:tcW w:w="382" w:type="pct"/>
            <w:vMerge/>
            <w:shd w:val="clear" w:color="auto" w:fill="auto"/>
          </w:tcPr>
          <w:p w14:paraId="4556F198"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337F2BD0"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65A160EE"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7B1073CF" w14:textId="77777777" w:rsidR="00E5318D" w:rsidRPr="00E4205F" w:rsidRDefault="00E5318D" w:rsidP="00065D88">
            <w:pPr>
              <w:spacing w:after="60"/>
              <w:jc w:val="center"/>
              <w:rPr>
                <w:rFonts w:cs="Arial"/>
                <w:sz w:val="16"/>
                <w:szCs w:val="16"/>
              </w:rPr>
            </w:pPr>
          </w:p>
        </w:tc>
      </w:tr>
      <w:tr w:rsidR="00E5318D" w:rsidRPr="00E4205F" w14:paraId="3371DC33" w14:textId="77777777" w:rsidTr="00E5318D">
        <w:trPr>
          <w:cantSplit/>
        </w:trPr>
        <w:tc>
          <w:tcPr>
            <w:tcW w:w="313" w:type="pct"/>
            <w:vMerge w:val="restart"/>
            <w:tcBorders>
              <w:bottom w:val="nil"/>
            </w:tcBorders>
          </w:tcPr>
          <w:p w14:paraId="148D5B6F" w14:textId="77777777" w:rsidR="00E5318D" w:rsidRPr="00E4205F" w:rsidRDefault="00E5318D" w:rsidP="00065D88">
            <w:pPr>
              <w:pStyle w:val="TableText"/>
              <w:jc w:val="right"/>
              <w:rPr>
                <w:b/>
                <w:szCs w:val="16"/>
              </w:rPr>
            </w:pPr>
            <w:r w:rsidRPr="00D1796C">
              <w:rPr>
                <w:b/>
                <w:bCs/>
                <w:color w:val="000000"/>
                <w:szCs w:val="16"/>
              </w:rPr>
              <w:t>3.3.1.2</w:t>
            </w:r>
          </w:p>
        </w:tc>
        <w:tc>
          <w:tcPr>
            <w:tcW w:w="1657" w:type="pct"/>
            <w:tcBorders>
              <w:bottom w:val="single" w:sz="4" w:space="0" w:color="808080" w:themeColor="background1" w:themeShade="80"/>
            </w:tcBorders>
            <w:shd w:val="clear" w:color="auto" w:fill="auto"/>
          </w:tcPr>
          <w:p w14:paraId="0DF96EC5" w14:textId="77777777" w:rsidR="00E5318D" w:rsidRPr="00D24A83" w:rsidRDefault="00E5318D" w:rsidP="00065D88">
            <w:pPr>
              <w:pStyle w:val="TableText"/>
              <w:rPr>
                <w:szCs w:val="18"/>
              </w:rPr>
            </w:pPr>
            <w:r w:rsidRPr="00D24A83">
              <w:rPr>
                <w:color w:val="000000"/>
                <w:szCs w:val="18"/>
              </w:rPr>
              <w:t>The card verification code is not retained upon completion of the authorization process.</w:t>
            </w:r>
          </w:p>
        </w:tc>
        <w:tc>
          <w:tcPr>
            <w:tcW w:w="1503" w:type="pct"/>
          </w:tcPr>
          <w:p w14:paraId="351B2CF2" w14:textId="77777777" w:rsidR="00E5318D" w:rsidRPr="00D24A83" w:rsidRDefault="00E5318D" w:rsidP="00065D88">
            <w:pPr>
              <w:pStyle w:val="TableListBullet"/>
              <w:ind w:left="263" w:hanging="270"/>
              <w:rPr>
                <w:szCs w:val="18"/>
              </w:rPr>
            </w:pPr>
            <w:r w:rsidRPr="00D24A83">
              <w:rPr>
                <w:szCs w:val="18"/>
              </w:rPr>
              <w:t xml:space="preserve">Examine data sources. </w:t>
            </w:r>
          </w:p>
        </w:tc>
        <w:tc>
          <w:tcPr>
            <w:tcW w:w="382" w:type="pct"/>
            <w:vMerge w:val="restart"/>
            <w:shd w:val="clear" w:color="auto" w:fill="auto"/>
          </w:tcPr>
          <w:p w14:paraId="6E980E4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5A69069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20BE753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vMerge w:val="restart"/>
            <w:shd w:val="clear" w:color="auto" w:fill="auto"/>
          </w:tcPr>
          <w:p w14:paraId="45A3AEB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8F7DE09" w14:textId="77777777" w:rsidTr="00E5318D">
        <w:trPr>
          <w:cantSplit/>
        </w:trPr>
        <w:tc>
          <w:tcPr>
            <w:tcW w:w="313" w:type="pct"/>
            <w:vMerge/>
            <w:tcBorders>
              <w:bottom w:val="nil"/>
            </w:tcBorders>
          </w:tcPr>
          <w:p w14:paraId="32195BD5" w14:textId="77777777" w:rsidR="00E5318D" w:rsidRPr="00E4205F" w:rsidRDefault="00E5318D" w:rsidP="00065D88">
            <w:pPr>
              <w:pStyle w:val="TableT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11E4C2EA" w14:textId="77777777" w:rsidR="00E5318D" w:rsidRPr="00D24A83" w:rsidRDefault="00E5318D" w:rsidP="00065D88">
            <w:pPr>
              <w:pStyle w:val="AppNotes"/>
              <w:rPr>
                <w:szCs w:val="18"/>
              </w:rPr>
            </w:pPr>
            <w:r w:rsidRPr="00D24A83">
              <w:rPr>
                <w:szCs w:val="18"/>
              </w:rPr>
              <w:t>Applicability Notes</w:t>
            </w:r>
          </w:p>
        </w:tc>
        <w:tc>
          <w:tcPr>
            <w:tcW w:w="382" w:type="pct"/>
            <w:vMerge/>
            <w:shd w:val="clear" w:color="auto" w:fill="auto"/>
          </w:tcPr>
          <w:p w14:paraId="101637E5"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3F6AF81A" w14:textId="77777777" w:rsidR="00E5318D" w:rsidRPr="00E4205F" w:rsidRDefault="00E5318D" w:rsidP="00065D88">
            <w:pPr>
              <w:spacing w:after="60"/>
              <w:jc w:val="center"/>
              <w:rPr>
                <w:rFonts w:cs="Arial"/>
                <w:sz w:val="16"/>
                <w:szCs w:val="16"/>
              </w:rPr>
            </w:pPr>
          </w:p>
        </w:tc>
        <w:tc>
          <w:tcPr>
            <w:tcW w:w="382" w:type="pct"/>
            <w:vMerge/>
            <w:shd w:val="clear" w:color="auto" w:fill="auto"/>
          </w:tcPr>
          <w:p w14:paraId="3565C22E" w14:textId="77777777" w:rsidR="00E5318D" w:rsidRPr="00E4205F" w:rsidRDefault="00E5318D" w:rsidP="00065D88">
            <w:pPr>
              <w:spacing w:after="60"/>
              <w:jc w:val="center"/>
              <w:rPr>
                <w:rFonts w:cs="Arial"/>
                <w:sz w:val="16"/>
                <w:szCs w:val="16"/>
              </w:rPr>
            </w:pPr>
          </w:p>
        </w:tc>
        <w:tc>
          <w:tcPr>
            <w:tcW w:w="381" w:type="pct"/>
            <w:vMerge/>
            <w:shd w:val="clear" w:color="auto" w:fill="auto"/>
          </w:tcPr>
          <w:p w14:paraId="1BD72D77" w14:textId="77777777" w:rsidR="00E5318D" w:rsidRPr="00E4205F" w:rsidRDefault="00E5318D" w:rsidP="00065D88">
            <w:pPr>
              <w:spacing w:after="60"/>
              <w:jc w:val="center"/>
              <w:rPr>
                <w:rFonts w:cs="Arial"/>
                <w:sz w:val="16"/>
                <w:szCs w:val="16"/>
              </w:rPr>
            </w:pPr>
          </w:p>
        </w:tc>
      </w:tr>
      <w:tr w:rsidR="00E5318D" w:rsidRPr="00E4205F" w14:paraId="1185732A" w14:textId="77777777" w:rsidTr="00E5318D">
        <w:trPr>
          <w:cantSplit/>
        </w:trPr>
        <w:tc>
          <w:tcPr>
            <w:tcW w:w="313" w:type="pct"/>
            <w:vMerge/>
            <w:tcBorders>
              <w:bottom w:val="single" w:sz="4" w:space="0" w:color="808080" w:themeColor="background1" w:themeShade="80"/>
            </w:tcBorders>
          </w:tcPr>
          <w:p w14:paraId="480DD4C3"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hemeColor="background1" w:themeShade="80"/>
            </w:tcBorders>
          </w:tcPr>
          <w:p w14:paraId="55A82058" w14:textId="77777777" w:rsidR="00E5318D" w:rsidRPr="00D24A83" w:rsidRDefault="00E5318D" w:rsidP="00065D88">
            <w:pPr>
              <w:pStyle w:val="TableListBullet"/>
              <w:numPr>
                <w:ilvl w:val="0"/>
                <w:numId w:val="0"/>
              </w:numPr>
              <w:ind w:left="-7"/>
              <w:rPr>
                <w:szCs w:val="18"/>
              </w:rPr>
            </w:pPr>
            <w:r w:rsidRPr="00D24A83">
              <w:rPr>
                <w:iCs/>
                <w:color w:val="000000"/>
                <w:szCs w:val="18"/>
              </w:rPr>
              <w:t>The card verification code is the three- or four-digit number printed on the front or back of a payment card used to verify card-not-present transactions.</w:t>
            </w:r>
          </w:p>
        </w:tc>
        <w:tc>
          <w:tcPr>
            <w:tcW w:w="382" w:type="pct"/>
            <w:vMerge/>
            <w:tcBorders>
              <w:bottom w:val="single" w:sz="4" w:space="0" w:color="808080" w:themeColor="background1" w:themeShade="80"/>
            </w:tcBorders>
            <w:shd w:val="clear" w:color="auto" w:fill="auto"/>
          </w:tcPr>
          <w:p w14:paraId="2DEDB233"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hemeColor="background1" w:themeShade="80"/>
            </w:tcBorders>
            <w:shd w:val="clear" w:color="auto" w:fill="auto"/>
          </w:tcPr>
          <w:p w14:paraId="12DA2D64"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hemeColor="background1" w:themeShade="80"/>
            </w:tcBorders>
            <w:shd w:val="clear" w:color="auto" w:fill="auto"/>
          </w:tcPr>
          <w:p w14:paraId="037B5B5B" w14:textId="77777777" w:rsidR="00E5318D" w:rsidRPr="00E4205F" w:rsidRDefault="00E5318D" w:rsidP="00065D88">
            <w:pPr>
              <w:spacing w:after="60"/>
              <w:jc w:val="center"/>
              <w:rPr>
                <w:rFonts w:cs="Arial"/>
                <w:sz w:val="16"/>
                <w:szCs w:val="16"/>
              </w:rPr>
            </w:pPr>
          </w:p>
        </w:tc>
        <w:tc>
          <w:tcPr>
            <w:tcW w:w="381" w:type="pct"/>
            <w:vMerge/>
            <w:tcBorders>
              <w:bottom w:val="single" w:sz="4" w:space="0" w:color="808080" w:themeColor="background1" w:themeShade="80"/>
            </w:tcBorders>
            <w:shd w:val="clear" w:color="auto" w:fill="auto"/>
          </w:tcPr>
          <w:p w14:paraId="2E6C7306" w14:textId="77777777" w:rsidR="00E5318D" w:rsidRPr="00E4205F" w:rsidRDefault="00E5318D" w:rsidP="00065D88">
            <w:pPr>
              <w:spacing w:after="60"/>
              <w:jc w:val="center"/>
              <w:rPr>
                <w:rFonts w:cs="Arial"/>
                <w:sz w:val="16"/>
                <w:szCs w:val="16"/>
              </w:rPr>
            </w:pPr>
          </w:p>
        </w:tc>
      </w:tr>
      <w:tr w:rsidR="00BC2CE9" w:rsidRPr="00E4205F" w14:paraId="1161A36C" w14:textId="77777777" w:rsidTr="00E5318D">
        <w:trPr>
          <w:cantSplit/>
        </w:trPr>
        <w:tc>
          <w:tcPr>
            <w:tcW w:w="5000" w:type="pct"/>
            <w:gridSpan w:val="7"/>
            <w:tcBorders>
              <w:bottom w:val="single" w:sz="4" w:space="0" w:color="808080" w:themeColor="background1" w:themeShade="80"/>
            </w:tcBorders>
            <w:shd w:val="clear" w:color="auto" w:fill="E2E7E6"/>
          </w:tcPr>
          <w:p w14:paraId="25245B9F" w14:textId="77777777" w:rsidR="00BC2CE9" w:rsidRDefault="00BC2CE9" w:rsidP="00BC2CE9">
            <w:pPr>
              <w:pStyle w:val="TableTextBullet"/>
              <w:numPr>
                <w:ilvl w:val="0"/>
                <w:numId w:val="0"/>
              </w:numPr>
              <w:rPr>
                <w:i/>
                <w:iCs/>
              </w:rPr>
            </w:pPr>
            <w:r>
              <w:rPr>
                <w:b/>
                <w:bCs/>
                <w:i/>
                <w:iCs/>
              </w:rPr>
              <w:lastRenderedPageBreak/>
              <w:t xml:space="preserve">SAQ </w:t>
            </w:r>
            <w:r w:rsidRPr="004978D6">
              <w:rPr>
                <w:b/>
                <w:bCs/>
                <w:i/>
                <w:iCs/>
              </w:rPr>
              <w:t>Completion Guidance:</w:t>
            </w:r>
            <w:r w:rsidRPr="004978D6">
              <w:rPr>
                <w:i/>
                <w:iCs/>
              </w:rPr>
              <w:t xml:space="preserve"> </w:t>
            </w:r>
          </w:p>
          <w:p w14:paraId="5E460B82" w14:textId="77777777" w:rsidR="002667CF" w:rsidRDefault="002667CF" w:rsidP="002667CF">
            <w:pPr>
              <w:pStyle w:val="TableTextBullet"/>
              <w:numPr>
                <w:ilvl w:val="0"/>
                <w:numId w:val="0"/>
              </w:numPr>
              <w:rPr>
                <w:szCs w:val="18"/>
              </w:rPr>
            </w:pPr>
            <w:r w:rsidRPr="004978D6">
              <w:rPr>
                <w:i/>
                <w:iCs/>
              </w:rPr>
              <w:t xml:space="preserve">Selection of any of the In Place responses for Requirement </w:t>
            </w:r>
            <w:r>
              <w:rPr>
                <w:i/>
                <w:iCs/>
              </w:rPr>
              <w:t xml:space="preserve">3.3.1.2 </w:t>
            </w:r>
            <w:r w:rsidRPr="004978D6">
              <w:rPr>
                <w:i/>
                <w:iCs/>
              </w:rPr>
              <w:t xml:space="preserve">means that </w:t>
            </w:r>
            <w:r>
              <w:rPr>
                <w:i/>
                <w:iCs/>
              </w:rPr>
              <w:t>if the</w:t>
            </w:r>
            <w:r w:rsidRPr="004978D6">
              <w:rPr>
                <w:i/>
                <w:iCs/>
              </w:rPr>
              <w:t xml:space="preserve"> merchant </w:t>
            </w:r>
            <w:r>
              <w:rPr>
                <w:i/>
                <w:iCs/>
                <w:szCs w:val="18"/>
              </w:rPr>
              <w:t xml:space="preserve">writes down the card verification code while a transaction is being conducted, the merchant either securely destroys the paper (for example, with a shredder) immediately after the transaction is complete, or obscures the code (for example, by “blacking it out” with a marker) before the paper is stored. </w:t>
            </w:r>
          </w:p>
          <w:p w14:paraId="6529D873" w14:textId="302557BB" w:rsidR="00BC2CE9" w:rsidRPr="002667CF" w:rsidRDefault="002667CF" w:rsidP="002667CF">
            <w:pPr>
              <w:pStyle w:val="TableTextBullet"/>
              <w:numPr>
                <w:ilvl w:val="0"/>
                <w:numId w:val="0"/>
              </w:numPr>
              <w:rPr>
                <w:szCs w:val="18"/>
              </w:rPr>
            </w:pPr>
            <w:r>
              <w:rPr>
                <w:i/>
                <w:iCs/>
                <w:szCs w:val="18"/>
              </w:rPr>
              <w:t xml:space="preserve">If the merchant never requests the three-digit or four-digit number printed on the front or back of a payment card (“card </w:t>
            </w:r>
            <w:r w:rsidR="009F27CD">
              <w:rPr>
                <w:i/>
                <w:iCs/>
                <w:szCs w:val="18"/>
              </w:rPr>
              <w:t>verification</w:t>
            </w:r>
            <w:r>
              <w:rPr>
                <w:i/>
                <w:iCs/>
                <w:szCs w:val="18"/>
              </w:rPr>
              <w:t xml:space="preserve"> code”), </w:t>
            </w:r>
            <w:r w:rsidRPr="003E31EE">
              <w:rPr>
                <w:rFonts w:cs="Arial"/>
                <w:bCs/>
                <w:i/>
                <w:iCs/>
                <w:szCs w:val="18"/>
              </w:rPr>
              <w:t>mark</w:t>
            </w:r>
            <w:r w:rsidR="00B420DF">
              <w:rPr>
                <w:rFonts w:cs="Arial"/>
                <w:bCs/>
                <w:i/>
                <w:iCs/>
                <w:szCs w:val="18"/>
              </w:rPr>
              <w:t xml:space="preserve"> this requirement as</w:t>
            </w:r>
            <w:r w:rsidRPr="003E31EE">
              <w:rPr>
                <w:rFonts w:cs="Arial"/>
                <w:bCs/>
                <w:i/>
                <w:iCs/>
                <w:szCs w:val="18"/>
              </w:rPr>
              <w:t xml:space="preserve"> Not Applicable and complete </w:t>
            </w:r>
            <w:r w:rsidR="00E57B84">
              <w:rPr>
                <w:rFonts w:cs="Arial"/>
                <w:bCs/>
                <w:i/>
                <w:iCs/>
                <w:szCs w:val="18"/>
              </w:rPr>
              <w:t>Appendix C</w:t>
            </w:r>
            <w:r w:rsidRPr="003E31EE">
              <w:rPr>
                <w:rFonts w:cs="Arial"/>
                <w:bCs/>
                <w:i/>
                <w:iCs/>
                <w:szCs w:val="18"/>
              </w:rPr>
              <w:t xml:space="preserve">: Explanation of </w:t>
            </w:r>
            <w:r>
              <w:rPr>
                <w:rFonts w:cs="Arial"/>
                <w:bCs/>
                <w:i/>
                <w:iCs/>
                <w:szCs w:val="18"/>
              </w:rPr>
              <w:t>Requirements Noted as Not Applicable</w:t>
            </w:r>
            <w:r w:rsidRPr="003E31EE">
              <w:rPr>
                <w:rFonts w:cs="Arial"/>
                <w:bCs/>
                <w:i/>
                <w:iCs/>
                <w:szCs w:val="18"/>
              </w:rPr>
              <w:t>.</w:t>
            </w:r>
          </w:p>
        </w:tc>
      </w:tr>
      <w:tr w:rsidR="00E5318D" w:rsidRPr="00E4205F" w14:paraId="4DA37F2F" w14:textId="77777777" w:rsidTr="00E5318D">
        <w:trPr>
          <w:cantSplit/>
        </w:trPr>
        <w:tc>
          <w:tcPr>
            <w:tcW w:w="313" w:type="pct"/>
            <w:vMerge w:val="restart"/>
            <w:tcBorders>
              <w:top w:val="single" w:sz="4" w:space="0" w:color="808080" w:themeColor="background1" w:themeShade="80"/>
            </w:tcBorders>
          </w:tcPr>
          <w:p w14:paraId="264B9BFF" w14:textId="77777777" w:rsidR="00E5318D" w:rsidRPr="00E4205F" w:rsidRDefault="00E5318D" w:rsidP="00B011CF">
            <w:pPr>
              <w:pStyle w:val="TableText"/>
              <w:keepNext/>
              <w:jc w:val="right"/>
              <w:rPr>
                <w:b/>
                <w:szCs w:val="16"/>
              </w:rPr>
            </w:pPr>
            <w:r w:rsidRPr="00D1796C">
              <w:rPr>
                <w:b/>
                <w:bCs/>
                <w:color w:val="000000"/>
                <w:szCs w:val="16"/>
              </w:rPr>
              <w:t>3.3.1.3</w:t>
            </w:r>
          </w:p>
        </w:tc>
        <w:tc>
          <w:tcPr>
            <w:tcW w:w="1657" w:type="pct"/>
            <w:tcBorders>
              <w:top w:val="single" w:sz="4" w:space="0" w:color="808080" w:themeColor="background1" w:themeShade="80"/>
              <w:bottom w:val="single" w:sz="4" w:space="0" w:color="808080" w:themeColor="background1" w:themeShade="80"/>
            </w:tcBorders>
            <w:shd w:val="clear" w:color="auto" w:fill="auto"/>
          </w:tcPr>
          <w:p w14:paraId="18AF5ECE" w14:textId="40C60ACA" w:rsidR="00E5318D" w:rsidRPr="00B011CF" w:rsidRDefault="00E5318D" w:rsidP="00B011CF">
            <w:pPr>
              <w:pStyle w:val="TableTextBullet"/>
              <w:keepNext/>
              <w:numPr>
                <w:ilvl w:val="0"/>
                <w:numId w:val="0"/>
              </w:numPr>
              <w:rPr>
                <w:rFonts w:cs="Arial"/>
                <w:color w:val="000000"/>
                <w:szCs w:val="18"/>
              </w:rPr>
            </w:pPr>
            <w:r w:rsidRPr="00D24A83">
              <w:rPr>
                <w:rFonts w:cs="Arial"/>
                <w:color w:val="000000"/>
                <w:szCs w:val="18"/>
              </w:rPr>
              <w:t>The personal identification number (PIN) and the PIN block are not retained upon completion of the authorization process.</w:t>
            </w:r>
          </w:p>
        </w:tc>
        <w:tc>
          <w:tcPr>
            <w:tcW w:w="1503" w:type="pct"/>
            <w:tcBorders>
              <w:top w:val="single" w:sz="4" w:space="0" w:color="808080" w:themeColor="background1" w:themeShade="80"/>
            </w:tcBorders>
          </w:tcPr>
          <w:p w14:paraId="1AD4CB32" w14:textId="77777777" w:rsidR="00E5318D" w:rsidRPr="00D24A83" w:rsidRDefault="00E5318D" w:rsidP="00B011CF">
            <w:pPr>
              <w:pStyle w:val="TableListBullet"/>
              <w:keepNext/>
              <w:ind w:left="263" w:hanging="270"/>
              <w:rPr>
                <w:szCs w:val="18"/>
              </w:rPr>
            </w:pPr>
            <w:r w:rsidRPr="00D24A83">
              <w:rPr>
                <w:szCs w:val="18"/>
              </w:rPr>
              <w:t>Examine data sources.</w:t>
            </w:r>
          </w:p>
        </w:tc>
        <w:tc>
          <w:tcPr>
            <w:tcW w:w="382" w:type="pct"/>
            <w:vMerge w:val="restart"/>
            <w:tcBorders>
              <w:top w:val="single" w:sz="4" w:space="0" w:color="808080" w:themeColor="background1" w:themeShade="80"/>
            </w:tcBorders>
            <w:shd w:val="clear" w:color="auto" w:fill="auto"/>
          </w:tcPr>
          <w:p w14:paraId="70840624"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tcBorders>
              <w:top w:val="single" w:sz="4" w:space="0" w:color="808080" w:themeColor="background1" w:themeShade="80"/>
            </w:tcBorders>
            <w:shd w:val="clear" w:color="auto" w:fill="auto"/>
          </w:tcPr>
          <w:p w14:paraId="13EC9023"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tcBorders>
              <w:top w:val="single" w:sz="4" w:space="0" w:color="808080" w:themeColor="background1" w:themeShade="80"/>
            </w:tcBorders>
            <w:shd w:val="clear" w:color="auto" w:fill="auto"/>
          </w:tcPr>
          <w:p w14:paraId="567DD8DE"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tcBorders>
              <w:top w:val="single" w:sz="4" w:space="0" w:color="808080" w:themeColor="background1" w:themeShade="80"/>
            </w:tcBorders>
            <w:shd w:val="clear" w:color="auto" w:fill="auto"/>
          </w:tcPr>
          <w:p w14:paraId="34F59D62" w14:textId="77777777" w:rsidR="00E5318D" w:rsidRPr="00E4205F" w:rsidRDefault="00E5318D" w:rsidP="00B011CF">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687F8372" w14:textId="77777777" w:rsidTr="00E5318D">
        <w:trPr>
          <w:cantSplit/>
        </w:trPr>
        <w:tc>
          <w:tcPr>
            <w:tcW w:w="313" w:type="pct"/>
            <w:vMerge/>
          </w:tcPr>
          <w:p w14:paraId="14530BF6" w14:textId="77777777" w:rsidR="00E5318D" w:rsidRPr="00E4205F" w:rsidRDefault="00E5318D" w:rsidP="00B011CF">
            <w:pPr>
              <w:pStyle w:val="TableText"/>
              <w:keepNext/>
              <w:rPr>
                <w:b/>
                <w:color w:val="000000"/>
                <w:szCs w:val="16"/>
              </w:rPr>
            </w:pPr>
          </w:p>
        </w:tc>
        <w:tc>
          <w:tcPr>
            <w:tcW w:w="3160" w:type="pct"/>
            <w:gridSpan w:val="2"/>
            <w:tcBorders>
              <w:top w:val="single" w:sz="4" w:space="0" w:color="808080" w:themeColor="background1" w:themeShade="80"/>
              <w:bottom w:val="nil"/>
            </w:tcBorders>
            <w:shd w:val="clear" w:color="auto" w:fill="DFE3E4"/>
          </w:tcPr>
          <w:p w14:paraId="50FEA6B2" w14:textId="77777777" w:rsidR="00E5318D" w:rsidRPr="00D24A83" w:rsidRDefault="00E5318D" w:rsidP="00B011CF">
            <w:pPr>
              <w:pStyle w:val="AppNotes"/>
              <w:rPr>
                <w:szCs w:val="18"/>
              </w:rPr>
            </w:pPr>
            <w:r w:rsidRPr="00D24A83">
              <w:rPr>
                <w:szCs w:val="18"/>
              </w:rPr>
              <w:t>Applicability Notes</w:t>
            </w:r>
          </w:p>
        </w:tc>
        <w:tc>
          <w:tcPr>
            <w:tcW w:w="382" w:type="pct"/>
            <w:vMerge/>
            <w:shd w:val="clear" w:color="auto" w:fill="auto"/>
          </w:tcPr>
          <w:p w14:paraId="544DDBB2" w14:textId="77777777" w:rsidR="00E5318D" w:rsidRPr="00E4205F" w:rsidRDefault="00E5318D" w:rsidP="00B011CF">
            <w:pPr>
              <w:keepNext/>
              <w:spacing w:after="60"/>
              <w:jc w:val="center"/>
              <w:rPr>
                <w:rFonts w:cs="Arial"/>
                <w:sz w:val="16"/>
                <w:szCs w:val="16"/>
              </w:rPr>
            </w:pPr>
          </w:p>
        </w:tc>
        <w:tc>
          <w:tcPr>
            <w:tcW w:w="382" w:type="pct"/>
            <w:vMerge/>
            <w:shd w:val="clear" w:color="auto" w:fill="auto"/>
          </w:tcPr>
          <w:p w14:paraId="49F21E1F" w14:textId="77777777" w:rsidR="00E5318D" w:rsidRPr="00E4205F" w:rsidRDefault="00E5318D" w:rsidP="00B011CF">
            <w:pPr>
              <w:keepNext/>
              <w:spacing w:after="60"/>
              <w:jc w:val="center"/>
              <w:rPr>
                <w:rFonts w:cs="Arial"/>
                <w:sz w:val="16"/>
                <w:szCs w:val="16"/>
              </w:rPr>
            </w:pPr>
          </w:p>
        </w:tc>
        <w:tc>
          <w:tcPr>
            <w:tcW w:w="382" w:type="pct"/>
            <w:vMerge/>
            <w:shd w:val="clear" w:color="auto" w:fill="auto"/>
          </w:tcPr>
          <w:p w14:paraId="38A83D96" w14:textId="77777777" w:rsidR="00E5318D" w:rsidRPr="00E4205F" w:rsidRDefault="00E5318D" w:rsidP="00B011CF">
            <w:pPr>
              <w:keepNext/>
              <w:spacing w:after="60"/>
              <w:jc w:val="center"/>
              <w:rPr>
                <w:rFonts w:cs="Arial"/>
                <w:sz w:val="16"/>
                <w:szCs w:val="16"/>
              </w:rPr>
            </w:pPr>
          </w:p>
        </w:tc>
        <w:tc>
          <w:tcPr>
            <w:tcW w:w="382" w:type="pct"/>
            <w:vMerge/>
            <w:shd w:val="clear" w:color="auto" w:fill="auto"/>
          </w:tcPr>
          <w:p w14:paraId="294F7671" w14:textId="77777777" w:rsidR="00E5318D" w:rsidRPr="00E4205F" w:rsidRDefault="00E5318D" w:rsidP="00B011CF">
            <w:pPr>
              <w:keepNext/>
              <w:spacing w:after="60"/>
              <w:jc w:val="center"/>
              <w:rPr>
                <w:rFonts w:cs="Arial"/>
                <w:sz w:val="16"/>
                <w:szCs w:val="16"/>
              </w:rPr>
            </w:pPr>
          </w:p>
        </w:tc>
      </w:tr>
      <w:tr w:rsidR="00E5318D" w:rsidRPr="00E4205F" w14:paraId="78C28370" w14:textId="77777777" w:rsidTr="00E5318D">
        <w:trPr>
          <w:cantSplit/>
        </w:trPr>
        <w:tc>
          <w:tcPr>
            <w:tcW w:w="313" w:type="pct"/>
            <w:vMerge/>
            <w:tcBorders>
              <w:bottom w:val="single" w:sz="4" w:space="0" w:color="808080"/>
            </w:tcBorders>
          </w:tcPr>
          <w:p w14:paraId="7EE2A7AB" w14:textId="77777777" w:rsidR="00E5318D" w:rsidRPr="00E4205F" w:rsidRDefault="00E5318D" w:rsidP="00065D88">
            <w:pPr>
              <w:pStyle w:val="TableText"/>
              <w:rPr>
                <w:b/>
                <w:color w:val="000000"/>
                <w:szCs w:val="16"/>
              </w:rPr>
            </w:pPr>
          </w:p>
        </w:tc>
        <w:tc>
          <w:tcPr>
            <w:tcW w:w="3160" w:type="pct"/>
            <w:gridSpan w:val="2"/>
            <w:tcBorders>
              <w:top w:val="nil"/>
              <w:bottom w:val="single" w:sz="4" w:space="0" w:color="808080"/>
            </w:tcBorders>
          </w:tcPr>
          <w:p w14:paraId="5847439B" w14:textId="77777777" w:rsidR="00E5318D" w:rsidRPr="00D24A83" w:rsidRDefault="00E5318D" w:rsidP="00065D88">
            <w:pPr>
              <w:pStyle w:val="TableListBullet"/>
              <w:numPr>
                <w:ilvl w:val="0"/>
                <w:numId w:val="0"/>
              </w:numPr>
              <w:ind w:left="-7"/>
              <w:rPr>
                <w:szCs w:val="18"/>
              </w:rPr>
            </w:pPr>
            <w:r w:rsidRPr="00D24A83">
              <w:rPr>
                <w:color w:val="000000"/>
                <w:szCs w:val="18"/>
              </w:rPr>
              <w:t>PIN blocks are encrypted during the natural course of transaction processes, but even if an entity encrypts the PIN block again, it is still not allowed to be stored after the completion of the authorization process.</w:t>
            </w:r>
          </w:p>
        </w:tc>
        <w:tc>
          <w:tcPr>
            <w:tcW w:w="382" w:type="pct"/>
            <w:vMerge/>
            <w:tcBorders>
              <w:bottom w:val="single" w:sz="4" w:space="0" w:color="808080"/>
            </w:tcBorders>
            <w:shd w:val="clear" w:color="auto" w:fill="auto"/>
          </w:tcPr>
          <w:p w14:paraId="40F96E25"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cBorders>
            <w:shd w:val="clear" w:color="auto" w:fill="auto"/>
          </w:tcPr>
          <w:p w14:paraId="3C035D4E"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cBorders>
            <w:shd w:val="clear" w:color="auto" w:fill="auto"/>
          </w:tcPr>
          <w:p w14:paraId="13008B75" w14:textId="77777777" w:rsidR="00E5318D" w:rsidRPr="00E4205F" w:rsidRDefault="00E5318D" w:rsidP="00065D88">
            <w:pPr>
              <w:spacing w:after="60"/>
              <w:jc w:val="center"/>
              <w:rPr>
                <w:rFonts w:cs="Arial"/>
                <w:sz w:val="16"/>
                <w:szCs w:val="16"/>
              </w:rPr>
            </w:pPr>
          </w:p>
        </w:tc>
        <w:tc>
          <w:tcPr>
            <w:tcW w:w="382" w:type="pct"/>
            <w:vMerge/>
            <w:tcBorders>
              <w:bottom w:val="single" w:sz="4" w:space="0" w:color="808080"/>
            </w:tcBorders>
            <w:shd w:val="clear" w:color="auto" w:fill="auto"/>
          </w:tcPr>
          <w:p w14:paraId="16F2B97C" w14:textId="77777777" w:rsidR="00E5318D" w:rsidRPr="00E4205F" w:rsidRDefault="00E5318D" w:rsidP="00065D88">
            <w:pPr>
              <w:spacing w:after="60"/>
              <w:jc w:val="center"/>
              <w:rPr>
                <w:rFonts w:cs="Arial"/>
                <w:sz w:val="16"/>
                <w:szCs w:val="16"/>
              </w:rPr>
            </w:pPr>
          </w:p>
        </w:tc>
      </w:tr>
    </w:tbl>
    <w:p w14:paraId="24F0A231" w14:textId="77777777" w:rsidR="00611C97" w:rsidRPr="00E4205F" w:rsidRDefault="00611C97" w:rsidP="00611C97">
      <w:pPr>
        <w:rPr>
          <w:rFonts w:cs="Arial"/>
          <w:sz w:val="16"/>
          <w:szCs w:val="16"/>
        </w:rPr>
      </w:pPr>
    </w:p>
    <w:p w14:paraId="3E8AE5F4" w14:textId="277181C2" w:rsidR="00611C97" w:rsidRDefault="00611C97" w:rsidP="004539C8">
      <w:pPr>
        <w:pStyle w:val="Heading3NoNum"/>
        <w:pageBreakBefore/>
        <w:ind w:left="1800" w:hanging="1800"/>
      </w:pPr>
      <w:bookmarkStart w:id="90" w:name="_Toc96773048"/>
      <w:bookmarkStart w:id="91" w:name="_Toc98339098"/>
      <w:bookmarkStart w:id="92" w:name="_Toc119497619"/>
      <w:r w:rsidRPr="004C015A">
        <w:lastRenderedPageBreak/>
        <w:t>Requirement 4: Protect Cardholder Data with Strong Cryptography During Transmission Over Open, Public Networks</w:t>
      </w:r>
      <w:bookmarkEnd w:id="90"/>
      <w:bookmarkEnd w:id="91"/>
      <w:bookmarkEnd w:id="92"/>
    </w:p>
    <w:p w14:paraId="1FAD1DD4" w14:textId="4DF77A4B" w:rsidR="00AE59E4" w:rsidRPr="00AE59E4" w:rsidRDefault="00AE59E4" w:rsidP="00AE59E4">
      <w:pPr>
        <w:pStyle w:val="BodyText"/>
      </w:pPr>
      <w:r w:rsidRPr="00AE59E4">
        <w:rPr>
          <w:b/>
          <w:bCs/>
        </w:rPr>
        <w:t>Note:</w:t>
      </w:r>
      <w:r w:rsidRPr="00AE59E4">
        <w:t xml:space="preserve"> For SAQ A-EP, Requirement 4 applies to merchants when sending payment related data to their TPSP.</w:t>
      </w:r>
    </w:p>
    <w:tbl>
      <w:tblPr>
        <w:tblW w:w="500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3"/>
        <w:gridCol w:w="4638"/>
        <w:gridCol w:w="3567"/>
        <w:gridCol w:w="994"/>
        <w:gridCol w:w="994"/>
        <w:gridCol w:w="996"/>
        <w:gridCol w:w="988"/>
      </w:tblGrid>
      <w:tr w:rsidR="00F12CDD" w:rsidRPr="000643AC" w14:paraId="3B874FB4" w14:textId="77777777" w:rsidTr="00E5318D">
        <w:trPr>
          <w:cantSplit/>
          <w:tblHeader/>
        </w:trPr>
        <w:tc>
          <w:tcPr>
            <w:tcW w:w="2093" w:type="pct"/>
            <w:gridSpan w:val="2"/>
            <w:vMerge w:val="restart"/>
            <w:tcBorders>
              <w:right w:val="single" w:sz="2" w:space="0" w:color="FFFFFF" w:themeColor="background1"/>
            </w:tcBorders>
            <w:shd w:val="clear" w:color="auto" w:fill="006A72"/>
            <w:vAlign w:val="center"/>
          </w:tcPr>
          <w:p w14:paraId="4E8DE2AD" w14:textId="77777777" w:rsidR="00F12CDD" w:rsidRPr="000643AC" w:rsidRDefault="00F12CDD" w:rsidP="00065D88">
            <w:pPr>
              <w:spacing w:after="60"/>
              <w:jc w:val="center"/>
              <w:rPr>
                <w:rFonts w:cs="Arial"/>
                <w:i/>
                <w:iCs/>
                <w:sz w:val="18"/>
                <w:szCs w:val="18"/>
              </w:rPr>
            </w:pPr>
            <w:r w:rsidRPr="000643AC">
              <w:rPr>
                <w:rFonts w:cs="Arial"/>
                <w:b/>
                <w:color w:val="FFFFFF" w:themeColor="background1"/>
                <w:sz w:val="18"/>
                <w:szCs w:val="18"/>
              </w:rPr>
              <w:t>PCI DSS Requirement</w:t>
            </w:r>
          </w:p>
        </w:tc>
        <w:tc>
          <w:tcPr>
            <w:tcW w:w="1375" w:type="pct"/>
            <w:vMerge w:val="restart"/>
            <w:tcBorders>
              <w:left w:val="single" w:sz="2" w:space="0" w:color="FFFFFF" w:themeColor="background1"/>
              <w:right w:val="single" w:sz="2" w:space="0" w:color="FFFFFF" w:themeColor="background1"/>
            </w:tcBorders>
            <w:shd w:val="clear" w:color="auto" w:fill="006A72"/>
            <w:vAlign w:val="center"/>
          </w:tcPr>
          <w:p w14:paraId="343DF2AC" w14:textId="77777777" w:rsidR="00F12CDD" w:rsidRPr="000643AC" w:rsidRDefault="00F12CDD" w:rsidP="00065D88">
            <w:pPr>
              <w:spacing w:after="60"/>
              <w:jc w:val="center"/>
              <w:rPr>
                <w:rFonts w:cs="Arial"/>
                <w:i/>
                <w:iCs/>
                <w:sz w:val="18"/>
                <w:szCs w:val="18"/>
              </w:rPr>
            </w:pPr>
            <w:r w:rsidRPr="000643AC">
              <w:rPr>
                <w:rFonts w:cs="Arial"/>
                <w:b/>
                <w:color w:val="FFFFFF" w:themeColor="background1"/>
                <w:sz w:val="18"/>
                <w:szCs w:val="18"/>
              </w:rPr>
              <w:t>Expected Testing</w:t>
            </w:r>
          </w:p>
        </w:tc>
        <w:tc>
          <w:tcPr>
            <w:tcW w:w="1532" w:type="pct"/>
            <w:gridSpan w:val="4"/>
            <w:tcBorders>
              <w:left w:val="single" w:sz="2" w:space="0" w:color="FFFFFF" w:themeColor="background1"/>
              <w:bottom w:val="single" w:sz="2" w:space="0" w:color="808080" w:themeColor="background1" w:themeShade="80"/>
            </w:tcBorders>
            <w:shd w:val="clear" w:color="auto" w:fill="006A72"/>
            <w:vAlign w:val="center"/>
          </w:tcPr>
          <w:p w14:paraId="47937292" w14:textId="34236846" w:rsidR="00F12CDD" w:rsidRPr="000643AC" w:rsidRDefault="00F12CDD"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46280" w:rsidRPr="000643AC">
              <w:rPr>
                <w:rStyle w:val="FootnoteReference"/>
                <w:rFonts w:cs="Arial"/>
                <w:b/>
                <w:color w:val="FFFFFF" w:themeColor="background1"/>
                <w:sz w:val="18"/>
                <w:szCs w:val="18"/>
              </w:rPr>
              <w:footnoteReference w:customMarkFollows="1" w:id="6"/>
              <w:t>♦</w:t>
            </w:r>
          </w:p>
          <w:p w14:paraId="7E9F2CD1" w14:textId="1D7EC37D" w:rsidR="00F12CDD" w:rsidRPr="000643AC" w:rsidRDefault="00F12CDD" w:rsidP="00065D88">
            <w:pPr>
              <w:spacing w:after="60"/>
              <w:jc w:val="center"/>
              <w:rPr>
                <w:rFonts w:cs="Arial"/>
                <w:i/>
                <w:iCs/>
                <w:sz w:val="18"/>
                <w:szCs w:val="18"/>
              </w:rPr>
            </w:pPr>
            <w:r w:rsidRPr="000643AC">
              <w:rPr>
                <w:rFonts w:cs="Arial"/>
                <w:i/>
                <w:color w:val="FFFFFF" w:themeColor="background1"/>
                <w:sz w:val="18"/>
                <w:szCs w:val="18"/>
              </w:rPr>
              <w:t xml:space="preserve">(Check one response for each </w:t>
            </w:r>
            <w:r w:rsidR="00D26710"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987F3E" w14:paraId="3A13C081" w14:textId="77777777" w:rsidTr="00E5318D">
        <w:trPr>
          <w:cantSplit/>
          <w:tblHeader/>
        </w:trPr>
        <w:tc>
          <w:tcPr>
            <w:tcW w:w="2093" w:type="pct"/>
            <w:gridSpan w:val="2"/>
            <w:vMerge/>
            <w:tcBorders>
              <w:top w:val="single" w:sz="2" w:space="0" w:color="FFFFFF" w:themeColor="background1"/>
              <w:bottom w:val="single" w:sz="4" w:space="0" w:color="808080"/>
              <w:right w:val="single" w:sz="2" w:space="0" w:color="FFFFFF" w:themeColor="background1"/>
            </w:tcBorders>
            <w:shd w:val="clear" w:color="auto" w:fill="DFE3E4"/>
            <w:vAlign w:val="center"/>
          </w:tcPr>
          <w:p w14:paraId="510976F2" w14:textId="77777777" w:rsidR="00E5318D" w:rsidRPr="006F457A" w:rsidRDefault="00E5318D" w:rsidP="00065D88">
            <w:pPr>
              <w:spacing w:after="60"/>
              <w:jc w:val="center"/>
              <w:rPr>
                <w:rFonts w:cs="Arial"/>
                <w:b/>
                <w:bCs/>
                <w:i/>
                <w:iCs/>
                <w:sz w:val="18"/>
                <w:szCs w:val="18"/>
              </w:rPr>
            </w:pPr>
          </w:p>
        </w:tc>
        <w:tc>
          <w:tcPr>
            <w:tcW w:w="1375" w:type="pct"/>
            <w:vMerge/>
            <w:tcBorders>
              <w:top w:val="single" w:sz="2" w:space="0" w:color="FFFFFF" w:themeColor="background1"/>
              <w:left w:val="single" w:sz="2" w:space="0" w:color="FFFFFF" w:themeColor="background1"/>
              <w:bottom w:val="single" w:sz="4" w:space="0" w:color="808080"/>
              <w:right w:val="single" w:sz="2" w:space="0" w:color="FFFFFF" w:themeColor="background1"/>
            </w:tcBorders>
            <w:shd w:val="clear" w:color="auto" w:fill="DFE3E4"/>
            <w:vAlign w:val="center"/>
          </w:tcPr>
          <w:p w14:paraId="7324F17C" w14:textId="77777777" w:rsidR="00E5318D" w:rsidRPr="006F457A" w:rsidRDefault="00E5318D" w:rsidP="00065D88">
            <w:pPr>
              <w:spacing w:after="60"/>
              <w:jc w:val="center"/>
              <w:rPr>
                <w:rFonts w:cs="Arial"/>
                <w:b/>
                <w:bCs/>
                <w:i/>
                <w:iCs/>
                <w:sz w:val="18"/>
                <w:szCs w:val="18"/>
              </w:rPr>
            </w:pPr>
          </w:p>
        </w:tc>
        <w:tc>
          <w:tcPr>
            <w:tcW w:w="382" w:type="pct"/>
            <w:tcBorders>
              <w:left w:val="single" w:sz="2" w:space="0" w:color="FFFFFF" w:themeColor="background1"/>
              <w:bottom w:val="single" w:sz="2" w:space="0" w:color="808080" w:themeColor="background1" w:themeShade="80"/>
            </w:tcBorders>
            <w:shd w:val="clear" w:color="auto" w:fill="CBD4D5"/>
            <w:vAlign w:val="center"/>
          </w:tcPr>
          <w:p w14:paraId="6B511E80" w14:textId="77777777" w:rsidR="00E5318D" w:rsidRPr="006F457A" w:rsidRDefault="00E5318D" w:rsidP="00065D88">
            <w:pPr>
              <w:spacing w:after="60"/>
              <w:jc w:val="center"/>
              <w:rPr>
                <w:rFonts w:cs="Arial"/>
                <w:b/>
                <w:bCs/>
                <w:i/>
                <w:iCs/>
                <w:sz w:val="18"/>
                <w:szCs w:val="18"/>
              </w:rPr>
            </w:pPr>
            <w:r w:rsidRPr="00E4205F">
              <w:rPr>
                <w:rFonts w:cs="Arial"/>
                <w:sz w:val="16"/>
                <w:szCs w:val="16"/>
              </w:rPr>
              <w:t>In Place</w:t>
            </w:r>
          </w:p>
        </w:tc>
        <w:tc>
          <w:tcPr>
            <w:tcW w:w="383" w:type="pct"/>
            <w:tcBorders>
              <w:bottom w:val="single" w:sz="2" w:space="0" w:color="808080" w:themeColor="background1" w:themeShade="80"/>
            </w:tcBorders>
            <w:shd w:val="clear" w:color="auto" w:fill="CBD4D5"/>
            <w:vAlign w:val="center"/>
          </w:tcPr>
          <w:p w14:paraId="220C0977" w14:textId="77777777" w:rsidR="00E5318D" w:rsidRPr="006F457A" w:rsidRDefault="00E5318D" w:rsidP="00065D88">
            <w:pPr>
              <w:spacing w:before="40" w:after="0"/>
              <w:jc w:val="center"/>
              <w:rPr>
                <w:rFonts w:cs="Arial"/>
                <w:b/>
                <w:bCs/>
                <w:i/>
                <w:iCs/>
                <w:sz w:val="18"/>
                <w:szCs w:val="18"/>
              </w:rPr>
            </w:pPr>
            <w:r w:rsidRPr="00E4205F">
              <w:rPr>
                <w:rFonts w:cs="Arial"/>
                <w:sz w:val="16"/>
                <w:szCs w:val="16"/>
              </w:rPr>
              <w:t>In Place</w:t>
            </w:r>
            <w:r>
              <w:rPr>
                <w:rFonts w:cs="Arial"/>
                <w:sz w:val="16"/>
                <w:szCs w:val="16"/>
              </w:rPr>
              <w:t xml:space="preserve"> </w:t>
            </w:r>
            <w:r w:rsidRPr="00E4205F">
              <w:rPr>
                <w:rFonts w:cs="Arial"/>
                <w:sz w:val="16"/>
                <w:szCs w:val="16"/>
              </w:rPr>
              <w:t>with CCW</w:t>
            </w:r>
          </w:p>
        </w:tc>
        <w:tc>
          <w:tcPr>
            <w:tcW w:w="384" w:type="pct"/>
            <w:tcBorders>
              <w:bottom w:val="single" w:sz="2" w:space="0" w:color="808080" w:themeColor="background1" w:themeShade="80"/>
            </w:tcBorders>
            <w:shd w:val="clear" w:color="auto" w:fill="CBD4D5"/>
            <w:vAlign w:val="center"/>
          </w:tcPr>
          <w:p w14:paraId="55A68679" w14:textId="77777777" w:rsidR="00E5318D" w:rsidRPr="006F457A" w:rsidRDefault="00E5318D" w:rsidP="00065D88">
            <w:pPr>
              <w:spacing w:after="60"/>
              <w:jc w:val="center"/>
              <w:rPr>
                <w:rFonts w:cs="Arial"/>
                <w:b/>
                <w:bCs/>
                <w:i/>
                <w:iCs/>
                <w:sz w:val="18"/>
                <w:szCs w:val="18"/>
              </w:rPr>
            </w:pPr>
            <w:r w:rsidRPr="00E4205F">
              <w:rPr>
                <w:rFonts w:cs="Arial"/>
                <w:sz w:val="16"/>
                <w:szCs w:val="16"/>
              </w:rPr>
              <w:t>Not Applicable</w:t>
            </w:r>
          </w:p>
        </w:tc>
        <w:tc>
          <w:tcPr>
            <w:tcW w:w="382" w:type="pct"/>
            <w:tcBorders>
              <w:bottom w:val="single" w:sz="2" w:space="0" w:color="808080" w:themeColor="background1" w:themeShade="80"/>
            </w:tcBorders>
            <w:shd w:val="clear" w:color="auto" w:fill="CBD4D5"/>
            <w:vAlign w:val="center"/>
          </w:tcPr>
          <w:p w14:paraId="7081AE97" w14:textId="77777777" w:rsidR="00E5318D" w:rsidRPr="006F457A" w:rsidRDefault="00E5318D" w:rsidP="00065D88">
            <w:pPr>
              <w:spacing w:after="60"/>
              <w:jc w:val="center"/>
              <w:rPr>
                <w:rFonts w:cs="Arial"/>
                <w:b/>
                <w:bCs/>
                <w:i/>
                <w:iCs/>
                <w:sz w:val="18"/>
                <w:szCs w:val="18"/>
              </w:rPr>
            </w:pPr>
            <w:r w:rsidRPr="00E4205F">
              <w:rPr>
                <w:rFonts w:cs="Arial"/>
                <w:sz w:val="16"/>
                <w:szCs w:val="16"/>
              </w:rPr>
              <w:t>Not in Place</w:t>
            </w:r>
          </w:p>
        </w:tc>
      </w:tr>
      <w:tr w:rsidR="00F12CDD" w:rsidRPr="00E4205F" w14:paraId="12E95149" w14:textId="77777777" w:rsidTr="00E5318D">
        <w:trPr>
          <w:cantSplit/>
          <w:trHeight w:val="281"/>
        </w:trPr>
        <w:tc>
          <w:tcPr>
            <w:tcW w:w="5000" w:type="pct"/>
            <w:gridSpan w:val="7"/>
            <w:shd w:val="clear" w:color="auto" w:fill="BFBFBF" w:themeFill="background1" w:themeFillShade="BF"/>
          </w:tcPr>
          <w:p w14:paraId="69C3ADA4" w14:textId="77777777" w:rsidR="00F12CDD" w:rsidRPr="00E4205F" w:rsidRDefault="00F12CDD" w:rsidP="00065D88">
            <w:pPr>
              <w:pStyle w:val="TableText"/>
              <w:keepNext/>
              <w:rPr>
                <w:szCs w:val="16"/>
              </w:rPr>
            </w:pPr>
            <w:r w:rsidRPr="00CA6A2E">
              <w:rPr>
                <w:b/>
                <w:bCs/>
                <w:color w:val="000000"/>
                <w:szCs w:val="16"/>
              </w:rPr>
              <w:t>4.</w:t>
            </w:r>
            <w:r>
              <w:rPr>
                <w:b/>
                <w:bCs/>
                <w:color w:val="000000"/>
                <w:szCs w:val="16"/>
              </w:rPr>
              <w:t xml:space="preserve">1 </w:t>
            </w:r>
            <w:r w:rsidRPr="00562D6F">
              <w:rPr>
                <w:color w:val="000000"/>
                <w:szCs w:val="16"/>
              </w:rPr>
              <w:t>Process</w:t>
            </w:r>
            <w:r w:rsidRPr="00562D6F">
              <w:rPr>
                <w:szCs w:val="16"/>
              </w:rPr>
              <w:t>es and mechanisms for protecting cardholder data with strong cryptography during transmission over open, public networks are defined and documented</w:t>
            </w:r>
            <w:r>
              <w:rPr>
                <w:b/>
                <w:bCs/>
                <w:szCs w:val="16"/>
              </w:rPr>
              <w:t>.</w:t>
            </w:r>
          </w:p>
        </w:tc>
      </w:tr>
      <w:tr w:rsidR="00E5318D" w:rsidRPr="00E4205F" w14:paraId="2A8BDD3C" w14:textId="77777777" w:rsidTr="00E5318D">
        <w:trPr>
          <w:cantSplit/>
          <w:trHeight w:val="1380"/>
        </w:trPr>
        <w:tc>
          <w:tcPr>
            <w:tcW w:w="306" w:type="pct"/>
            <w:tcBorders>
              <w:bottom w:val="single" w:sz="4" w:space="0" w:color="808080"/>
            </w:tcBorders>
          </w:tcPr>
          <w:p w14:paraId="1BE015CB" w14:textId="77777777" w:rsidR="00E5318D" w:rsidRPr="00D1796C" w:rsidRDefault="00E5318D" w:rsidP="00065D88">
            <w:pPr>
              <w:pStyle w:val="TableText"/>
              <w:rPr>
                <w:b/>
                <w:bCs/>
                <w:szCs w:val="16"/>
              </w:rPr>
            </w:pPr>
            <w:r w:rsidRPr="00D1796C">
              <w:rPr>
                <w:b/>
                <w:bCs/>
                <w:color w:val="000000"/>
                <w:szCs w:val="16"/>
              </w:rPr>
              <w:t>4.1.1</w:t>
            </w:r>
          </w:p>
        </w:tc>
        <w:tc>
          <w:tcPr>
            <w:tcW w:w="1788" w:type="pct"/>
            <w:tcBorders>
              <w:bottom w:val="single" w:sz="4" w:space="0" w:color="808080"/>
            </w:tcBorders>
          </w:tcPr>
          <w:p w14:paraId="7EB0D00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4 are:</w:t>
            </w:r>
          </w:p>
          <w:p w14:paraId="6029A117" w14:textId="77777777" w:rsidR="00E5318D" w:rsidRPr="00E4205F" w:rsidRDefault="00E5318D" w:rsidP="00065D88">
            <w:pPr>
              <w:pStyle w:val="TableListBullet"/>
              <w:ind w:left="263" w:hanging="270"/>
              <w:rPr>
                <w:szCs w:val="16"/>
              </w:rPr>
            </w:pPr>
            <w:r w:rsidRPr="00E4205F">
              <w:rPr>
                <w:szCs w:val="16"/>
              </w:rPr>
              <w:t>Documented.</w:t>
            </w:r>
          </w:p>
          <w:p w14:paraId="3815D5A2" w14:textId="77777777" w:rsidR="00E5318D" w:rsidRPr="00E4205F" w:rsidRDefault="00E5318D" w:rsidP="00065D88">
            <w:pPr>
              <w:pStyle w:val="TableListBullet"/>
              <w:ind w:left="263" w:hanging="270"/>
              <w:rPr>
                <w:szCs w:val="16"/>
              </w:rPr>
            </w:pPr>
            <w:r w:rsidRPr="00E4205F">
              <w:rPr>
                <w:szCs w:val="16"/>
              </w:rPr>
              <w:t>Kept up to date.</w:t>
            </w:r>
          </w:p>
          <w:p w14:paraId="38B17F5E" w14:textId="77777777" w:rsidR="00E5318D" w:rsidRDefault="00E5318D" w:rsidP="00065D88">
            <w:pPr>
              <w:pStyle w:val="TableListBullet"/>
              <w:ind w:left="263" w:hanging="270"/>
              <w:rPr>
                <w:szCs w:val="16"/>
              </w:rPr>
            </w:pPr>
            <w:r w:rsidRPr="00E4205F">
              <w:rPr>
                <w:szCs w:val="16"/>
              </w:rPr>
              <w:t>In use.</w:t>
            </w:r>
          </w:p>
          <w:p w14:paraId="0C7018FC" w14:textId="77777777" w:rsidR="00E5318D" w:rsidRPr="003D5289" w:rsidRDefault="00E5318D" w:rsidP="00065D88">
            <w:pPr>
              <w:pStyle w:val="TableListBullet"/>
              <w:ind w:left="263" w:hanging="270"/>
              <w:rPr>
                <w:szCs w:val="16"/>
              </w:rPr>
            </w:pPr>
            <w:r w:rsidRPr="003D5289">
              <w:rPr>
                <w:szCs w:val="16"/>
              </w:rPr>
              <w:t>Known to all affected parties.</w:t>
            </w:r>
          </w:p>
        </w:tc>
        <w:tc>
          <w:tcPr>
            <w:tcW w:w="1375" w:type="pct"/>
            <w:tcBorders>
              <w:bottom w:val="single" w:sz="4" w:space="0" w:color="808080"/>
            </w:tcBorders>
          </w:tcPr>
          <w:p w14:paraId="437B3B3C" w14:textId="77777777" w:rsidR="00E5318D" w:rsidRPr="00E4205F" w:rsidRDefault="00E5318D" w:rsidP="00065D88">
            <w:pPr>
              <w:pStyle w:val="TableListBullet"/>
              <w:ind w:left="263" w:hanging="270"/>
              <w:rPr>
                <w:szCs w:val="16"/>
              </w:rPr>
            </w:pPr>
            <w:r w:rsidRPr="00E4205F">
              <w:rPr>
                <w:szCs w:val="16"/>
              </w:rPr>
              <w:t>Examine documentation.</w:t>
            </w:r>
          </w:p>
          <w:p w14:paraId="699C55C5" w14:textId="77777777" w:rsidR="00E5318D" w:rsidRPr="00E4205F" w:rsidRDefault="00E5318D" w:rsidP="00065D88">
            <w:pPr>
              <w:pStyle w:val="TableListBullet"/>
              <w:ind w:left="263" w:hanging="270"/>
              <w:rPr>
                <w:szCs w:val="16"/>
              </w:rPr>
            </w:pPr>
            <w:r w:rsidRPr="00E4205F">
              <w:rPr>
                <w:szCs w:val="16"/>
              </w:rPr>
              <w:t>Interview personnel.</w:t>
            </w:r>
          </w:p>
        </w:tc>
        <w:tc>
          <w:tcPr>
            <w:tcW w:w="382" w:type="pct"/>
            <w:tcBorders>
              <w:bottom w:val="single" w:sz="4" w:space="0" w:color="808080"/>
            </w:tcBorders>
            <w:shd w:val="clear" w:color="auto" w:fill="auto"/>
          </w:tcPr>
          <w:p w14:paraId="2D9352C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tcBorders>
              <w:bottom w:val="single" w:sz="4" w:space="0" w:color="808080"/>
            </w:tcBorders>
            <w:shd w:val="clear" w:color="auto" w:fill="auto"/>
          </w:tcPr>
          <w:p w14:paraId="07DAE7C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4" w:type="pct"/>
            <w:tcBorders>
              <w:bottom w:val="single" w:sz="4" w:space="0" w:color="808080"/>
            </w:tcBorders>
            <w:shd w:val="clear" w:color="auto" w:fill="auto"/>
          </w:tcPr>
          <w:p w14:paraId="621F7F4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tcBorders>
              <w:bottom w:val="single" w:sz="4" w:space="0" w:color="808080"/>
            </w:tcBorders>
            <w:shd w:val="clear" w:color="auto" w:fill="auto"/>
          </w:tcPr>
          <w:p w14:paraId="6D63D91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F12CDD" w:rsidRPr="00E4205F" w14:paraId="29AEC9AB" w14:textId="77777777" w:rsidTr="00E5318D">
        <w:trPr>
          <w:cantSplit/>
        </w:trPr>
        <w:tc>
          <w:tcPr>
            <w:tcW w:w="5000" w:type="pct"/>
            <w:gridSpan w:val="7"/>
            <w:tcBorders>
              <w:bottom w:val="single" w:sz="2" w:space="0" w:color="808080"/>
            </w:tcBorders>
            <w:shd w:val="clear" w:color="auto" w:fill="DFE3E4"/>
          </w:tcPr>
          <w:p w14:paraId="52B32222" w14:textId="41C37E08" w:rsidR="00F12CDD" w:rsidRDefault="00AE59E4" w:rsidP="00065D88">
            <w:pPr>
              <w:spacing w:after="60"/>
              <w:rPr>
                <w:rFonts w:cs="Arial"/>
                <w:i/>
                <w:iCs/>
                <w:sz w:val="18"/>
                <w:szCs w:val="18"/>
              </w:rPr>
            </w:pPr>
            <w:r>
              <w:rPr>
                <w:rFonts w:cs="Arial"/>
                <w:b/>
                <w:bCs/>
                <w:i/>
                <w:iCs/>
                <w:sz w:val="18"/>
                <w:szCs w:val="18"/>
              </w:rPr>
              <w:t xml:space="preserve">SAQ </w:t>
            </w:r>
            <w:r w:rsidR="00F12CDD" w:rsidRPr="006F457A">
              <w:rPr>
                <w:rFonts w:cs="Arial"/>
                <w:b/>
                <w:bCs/>
                <w:i/>
                <w:iCs/>
                <w:sz w:val="18"/>
                <w:szCs w:val="18"/>
              </w:rPr>
              <w:t>Completion Guidance:</w:t>
            </w:r>
            <w:r w:rsidR="00F12CDD" w:rsidRPr="006F457A">
              <w:rPr>
                <w:rFonts w:cs="Arial"/>
                <w:i/>
                <w:iCs/>
                <w:sz w:val="18"/>
                <w:szCs w:val="18"/>
              </w:rPr>
              <w:t xml:space="preserve"> </w:t>
            </w:r>
          </w:p>
          <w:p w14:paraId="3D315C4D" w14:textId="7FD8E10F" w:rsidR="00F12CDD" w:rsidRPr="00E4205F" w:rsidRDefault="00F12CDD" w:rsidP="00065D88">
            <w:pPr>
              <w:spacing w:after="60"/>
              <w:rPr>
                <w:rFonts w:cs="Arial"/>
                <w:sz w:val="16"/>
                <w:szCs w:val="16"/>
              </w:rPr>
            </w:pPr>
            <w:r w:rsidRPr="006F457A">
              <w:rPr>
                <w:rFonts w:cs="Arial"/>
                <w:i/>
                <w:iCs/>
                <w:sz w:val="18"/>
                <w:szCs w:val="18"/>
              </w:rPr>
              <w:t>Selection of any of the In Place responses for Requirement 4.1.1 means that the merchant has policies and procedures in place that govern merchant activities for Requirement 4</w:t>
            </w:r>
            <w:r w:rsidR="00D91140">
              <w:rPr>
                <w:rFonts w:cs="Arial"/>
                <w:i/>
                <w:iCs/>
                <w:sz w:val="18"/>
                <w:szCs w:val="18"/>
              </w:rPr>
              <w:t>.</w:t>
            </w:r>
          </w:p>
        </w:tc>
      </w:tr>
      <w:tr w:rsidR="00F12CDD" w:rsidRPr="00E4205F" w14:paraId="7045B653" w14:textId="77777777" w:rsidTr="00E5318D">
        <w:trPr>
          <w:cantSplit/>
          <w:trHeight w:val="281"/>
        </w:trPr>
        <w:tc>
          <w:tcPr>
            <w:tcW w:w="5000" w:type="pct"/>
            <w:gridSpan w:val="7"/>
            <w:shd w:val="clear" w:color="auto" w:fill="BFBFBF" w:themeFill="background1" w:themeFillShade="BF"/>
          </w:tcPr>
          <w:p w14:paraId="31D5C079" w14:textId="77777777" w:rsidR="00F12CDD" w:rsidRPr="00E4205F" w:rsidRDefault="00F12CDD" w:rsidP="00065D88">
            <w:pPr>
              <w:pStyle w:val="TableText"/>
              <w:keepNext/>
              <w:pageBreakBefore/>
              <w:spacing w:line="240" w:lineRule="auto"/>
              <w:rPr>
                <w:szCs w:val="16"/>
              </w:rPr>
            </w:pPr>
            <w:r w:rsidRPr="00CA6A2E">
              <w:rPr>
                <w:b/>
                <w:bCs/>
                <w:color w:val="000000"/>
                <w:szCs w:val="16"/>
              </w:rPr>
              <w:lastRenderedPageBreak/>
              <w:t>4.2</w:t>
            </w:r>
            <w:r>
              <w:rPr>
                <w:color w:val="000000"/>
                <w:szCs w:val="16"/>
              </w:rPr>
              <w:t xml:space="preserve"> </w:t>
            </w:r>
            <w:r w:rsidRPr="00E4205F">
              <w:rPr>
                <w:szCs w:val="16"/>
              </w:rPr>
              <w:t>PAN is protected with strong cryptography during transmission.</w:t>
            </w:r>
          </w:p>
        </w:tc>
      </w:tr>
      <w:tr w:rsidR="00E5318D" w:rsidRPr="00E4205F" w14:paraId="4FD28581" w14:textId="77777777" w:rsidTr="00E5318D">
        <w:trPr>
          <w:cantSplit/>
          <w:trHeight w:val="702"/>
        </w:trPr>
        <w:tc>
          <w:tcPr>
            <w:tcW w:w="306" w:type="pct"/>
            <w:vMerge w:val="restart"/>
          </w:tcPr>
          <w:p w14:paraId="3D707C39" w14:textId="77777777" w:rsidR="00E5318D" w:rsidRPr="00CA6A2E" w:rsidRDefault="00E5318D" w:rsidP="00065D88">
            <w:pPr>
              <w:pStyle w:val="TableText"/>
              <w:keepNext/>
              <w:spacing w:line="240" w:lineRule="auto"/>
              <w:rPr>
                <w:b/>
                <w:bCs/>
                <w:color w:val="000000"/>
                <w:szCs w:val="16"/>
              </w:rPr>
            </w:pPr>
            <w:r w:rsidRPr="00CA6A2E">
              <w:rPr>
                <w:b/>
                <w:bCs/>
                <w:color w:val="000000"/>
                <w:szCs w:val="16"/>
              </w:rPr>
              <w:t>4.2.1</w:t>
            </w:r>
          </w:p>
        </w:tc>
        <w:tc>
          <w:tcPr>
            <w:tcW w:w="1788" w:type="pct"/>
          </w:tcPr>
          <w:p w14:paraId="1F5A6A1B" w14:textId="77777777" w:rsidR="00E5318D" w:rsidRPr="00E4205F" w:rsidRDefault="00E5318D" w:rsidP="00065D88">
            <w:pPr>
              <w:pStyle w:val="TableText"/>
            </w:pPr>
            <w:r w:rsidRPr="00E4205F">
              <w:t xml:space="preserve">Strong cryptography and security protocols are implemented as follows to </w:t>
            </w:r>
            <w:r w:rsidRPr="0086290C">
              <w:t>safeguard</w:t>
            </w:r>
            <w:r w:rsidRPr="00E4205F">
              <w:t xml:space="preserve"> PAN during transmission over open, public networks:</w:t>
            </w:r>
          </w:p>
        </w:tc>
        <w:tc>
          <w:tcPr>
            <w:tcW w:w="1375" w:type="pct"/>
            <w:tcBorders>
              <w:right w:val="nil"/>
            </w:tcBorders>
            <w:shd w:val="clear" w:color="auto" w:fill="D9D9D9" w:themeFill="background1" w:themeFillShade="D9"/>
          </w:tcPr>
          <w:p w14:paraId="6AA547A7" w14:textId="77777777" w:rsidR="00E5318D" w:rsidRPr="00E4205F" w:rsidRDefault="00E5318D" w:rsidP="00065D88">
            <w:pPr>
              <w:pStyle w:val="TableListBullet"/>
              <w:keepNext/>
              <w:numPr>
                <w:ilvl w:val="0"/>
                <w:numId w:val="0"/>
              </w:numPr>
              <w:spacing w:line="240" w:lineRule="auto"/>
              <w:ind w:left="2430" w:hanging="360"/>
              <w:rPr>
                <w:szCs w:val="16"/>
              </w:rPr>
            </w:pPr>
          </w:p>
        </w:tc>
        <w:tc>
          <w:tcPr>
            <w:tcW w:w="382" w:type="pct"/>
            <w:tcBorders>
              <w:left w:val="nil"/>
              <w:right w:val="nil"/>
            </w:tcBorders>
            <w:shd w:val="clear" w:color="auto" w:fill="D9D9D9" w:themeFill="background1" w:themeFillShade="D9"/>
          </w:tcPr>
          <w:p w14:paraId="61BAB432" w14:textId="77777777" w:rsidR="00E5318D" w:rsidRPr="00E4205F" w:rsidRDefault="00E5318D" w:rsidP="00065D88">
            <w:pPr>
              <w:keepNext/>
              <w:spacing w:after="60" w:line="240" w:lineRule="auto"/>
              <w:jc w:val="center"/>
              <w:rPr>
                <w:rFonts w:cs="Arial"/>
                <w:sz w:val="16"/>
                <w:szCs w:val="16"/>
              </w:rPr>
            </w:pPr>
          </w:p>
        </w:tc>
        <w:tc>
          <w:tcPr>
            <w:tcW w:w="383" w:type="pct"/>
            <w:tcBorders>
              <w:left w:val="nil"/>
              <w:right w:val="nil"/>
            </w:tcBorders>
            <w:shd w:val="clear" w:color="auto" w:fill="D9D9D9" w:themeFill="background1" w:themeFillShade="D9"/>
          </w:tcPr>
          <w:p w14:paraId="59EA2B43" w14:textId="77777777" w:rsidR="00E5318D" w:rsidRPr="00E4205F" w:rsidRDefault="00E5318D" w:rsidP="00065D88">
            <w:pPr>
              <w:keepNext/>
              <w:spacing w:after="60" w:line="240" w:lineRule="auto"/>
              <w:jc w:val="center"/>
              <w:rPr>
                <w:rFonts w:cs="Arial"/>
                <w:sz w:val="16"/>
                <w:szCs w:val="16"/>
              </w:rPr>
            </w:pPr>
          </w:p>
        </w:tc>
        <w:tc>
          <w:tcPr>
            <w:tcW w:w="384" w:type="pct"/>
            <w:tcBorders>
              <w:left w:val="nil"/>
              <w:right w:val="nil"/>
            </w:tcBorders>
            <w:shd w:val="clear" w:color="auto" w:fill="D9D9D9" w:themeFill="background1" w:themeFillShade="D9"/>
          </w:tcPr>
          <w:p w14:paraId="078A7CAA" w14:textId="77777777" w:rsidR="00E5318D" w:rsidRPr="00E4205F" w:rsidRDefault="00E5318D" w:rsidP="00065D88">
            <w:pPr>
              <w:keepNext/>
              <w:spacing w:after="60" w:line="240" w:lineRule="auto"/>
              <w:jc w:val="center"/>
              <w:rPr>
                <w:rFonts w:cs="Arial"/>
                <w:sz w:val="16"/>
                <w:szCs w:val="16"/>
              </w:rPr>
            </w:pPr>
          </w:p>
        </w:tc>
        <w:tc>
          <w:tcPr>
            <w:tcW w:w="382" w:type="pct"/>
            <w:tcBorders>
              <w:left w:val="nil"/>
            </w:tcBorders>
            <w:shd w:val="clear" w:color="auto" w:fill="D9D9D9" w:themeFill="background1" w:themeFillShade="D9"/>
          </w:tcPr>
          <w:p w14:paraId="66DD38A2" w14:textId="77777777" w:rsidR="00E5318D" w:rsidRPr="00E4205F" w:rsidRDefault="00E5318D" w:rsidP="00065D88">
            <w:pPr>
              <w:keepNext/>
              <w:spacing w:after="60" w:line="240" w:lineRule="auto"/>
              <w:jc w:val="center"/>
              <w:rPr>
                <w:rFonts w:cs="Arial"/>
                <w:sz w:val="16"/>
                <w:szCs w:val="16"/>
              </w:rPr>
            </w:pPr>
          </w:p>
        </w:tc>
      </w:tr>
      <w:tr w:rsidR="00E5318D" w:rsidRPr="00E4205F" w14:paraId="000ED298" w14:textId="77777777" w:rsidTr="00E5318D">
        <w:trPr>
          <w:cantSplit/>
          <w:trHeight w:val="48"/>
        </w:trPr>
        <w:tc>
          <w:tcPr>
            <w:tcW w:w="306" w:type="pct"/>
            <w:vMerge/>
          </w:tcPr>
          <w:p w14:paraId="5A5879DB" w14:textId="77777777" w:rsidR="00E5318D" w:rsidRPr="00CA6A2E" w:rsidRDefault="00E5318D" w:rsidP="00065D88">
            <w:pPr>
              <w:pStyle w:val="TableText"/>
              <w:keepNext/>
              <w:spacing w:line="240" w:lineRule="auto"/>
              <w:rPr>
                <w:b/>
                <w:bCs/>
                <w:color w:val="000000"/>
                <w:szCs w:val="16"/>
              </w:rPr>
            </w:pPr>
          </w:p>
        </w:tc>
        <w:tc>
          <w:tcPr>
            <w:tcW w:w="1788" w:type="pct"/>
          </w:tcPr>
          <w:p w14:paraId="0F47B827" w14:textId="77777777" w:rsidR="00E5318D" w:rsidRPr="007B08B5" w:rsidRDefault="00E5318D" w:rsidP="007B08B5">
            <w:pPr>
              <w:pStyle w:val="TableListBullet"/>
              <w:ind w:left="263" w:hanging="270"/>
              <w:rPr>
                <w:szCs w:val="16"/>
              </w:rPr>
            </w:pPr>
            <w:r w:rsidRPr="007B08B5">
              <w:rPr>
                <w:szCs w:val="16"/>
              </w:rPr>
              <w:t>Only trusted keys and certificates are accepted.</w:t>
            </w:r>
          </w:p>
        </w:tc>
        <w:tc>
          <w:tcPr>
            <w:tcW w:w="1375" w:type="pct"/>
            <w:vMerge w:val="restart"/>
          </w:tcPr>
          <w:p w14:paraId="4D7071BB" w14:textId="77777777" w:rsidR="00E5318D" w:rsidRPr="007B08B5" w:rsidRDefault="00E5318D" w:rsidP="007B08B5">
            <w:pPr>
              <w:pStyle w:val="TableListBullet"/>
              <w:ind w:left="263" w:hanging="270"/>
              <w:rPr>
                <w:szCs w:val="16"/>
              </w:rPr>
            </w:pPr>
            <w:r w:rsidRPr="007B08B5">
              <w:rPr>
                <w:szCs w:val="16"/>
              </w:rPr>
              <w:t xml:space="preserve">Examine documented policies and procedures. </w:t>
            </w:r>
          </w:p>
          <w:p w14:paraId="6DC7EA4C" w14:textId="77777777" w:rsidR="00E5318D" w:rsidRPr="007B08B5" w:rsidRDefault="00E5318D" w:rsidP="007B08B5">
            <w:pPr>
              <w:pStyle w:val="TableListBullet"/>
              <w:ind w:left="263" w:hanging="270"/>
              <w:rPr>
                <w:szCs w:val="16"/>
              </w:rPr>
            </w:pPr>
            <w:r w:rsidRPr="007B08B5">
              <w:rPr>
                <w:szCs w:val="16"/>
              </w:rPr>
              <w:t>Interview personnel.</w:t>
            </w:r>
          </w:p>
          <w:p w14:paraId="29745DDF" w14:textId="77777777" w:rsidR="00E5318D" w:rsidRPr="007B08B5" w:rsidRDefault="00E5318D" w:rsidP="007B08B5">
            <w:pPr>
              <w:pStyle w:val="TableListBullet"/>
              <w:ind w:left="263" w:hanging="270"/>
              <w:rPr>
                <w:szCs w:val="16"/>
              </w:rPr>
            </w:pPr>
            <w:r w:rsidRPr="007B08B5">
              <w:rPr>
                <w:szCs w:val="16"/>
              </w:rPr>
              <w:t>Examine system configurations.</w:t>
            </w:r>
          </w:p>
          <w:p w14:paraId="7041FC04" w14:textId="77777777" w:rsidR="00E5318D" w:rsidRPr="007B08B5" w:rsidRDefault="00E5318D" w:rsidP="007B08B5">
            <w:pPr>
              <w:pStyle w:val="TableListBullet"/>
              <w:ind w:left="263" w:hanging="270"/>
              <w:rPr>
                <w:szCs w:val="16"/>
              </w:rPr>
            </w:pPr>
            <w:r w:rsidRPr="007B08B5">
              <w:rPr>
                <w:szCs w:val="16"/>
              </w:rPr>
              <w:t>Examine cardholder data transmissions.</w:t>
            </w:r>
          </w:p>
          <w:p w14:paraId="2E6E14A6" w14:textId="77777777" w:rsidR="00E5318D" w:rsidRPr="004C1911" w:rsidRDefault="00E5318D" w:rsidP="007B08B5">
            <w:pPr>
              <w:pStyle w:val="TableListBullet"/>
              <w:ind w:left="263" w:hanging="270"/>
            </w:pPr>
            <w:r w:rsidRPr="007B08B5">
              <w:rPr>
                <w:szCs w:val="16"/>
              </w:rPr>
              <w:t>Examine keys and certificates</w:t>
            </w:r>
            <w:r w:rsidRPr="00E4205F">
              <w:t xml:space="preserve">. </w:t>
            </w:r>
          </w:p>
        </w:tc>
        <w:tc>
          <w:tcPr>
            <w:tcW w:w="382" w:type="pct"/>
            <w:shd w:val="clear" w:color="auto" w:fill="auto"/>
          </w:tcPr>
          <w:p w14:paraId="501AED0F"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shd w:val="clear" w:color="auto" w:fill="auto"/>
          </w:tcPr>
          <w:p w14:paraId="3405409A"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4" w:type="pct"/>
            <w:shd w:val="clear" w:color="auto" w:fill="auto"/>
          </w:tcPr>
          <w:p w14:paraId="41C8AC18"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shd w:val="clear" w:color="auto" w:fill="auto"/>
          </w:tcPr>
          <w:p w14:paraId="4A7EDDC6"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78E27B18" w14:textId="77777777" w:rsidTr="00E5318D">
        <w:trPr>
          <w:cantSplit/>
          <w:trHeight w:val="173"/>
        </w:trPr>
        <w:tc>
          <w:tcPr>
            <w:tcW w:w="306" w:type="pct"/>
            <w:vMerge/>
          </w:tcPr>
          <w:p w14:paraId="53B1C6A4" w14:textId="77777777" w:rsidR="00E5318D" w:rsidRPr="00CA6A2E" w:rsidRDefault="00E5318D" w:rsidP="00065D88">
            <w:pPr>
              <w:pStyle w:val="TableText"/>
              <w:keepNext/>
              <w:spacing w:line="240" w:lineRule="auto"/>
              <w:rPr>
                <w:b/>
                <w:bCs/>
                <w:color w:val="000000"/>
                <w:szCs w:val="16"/>
              </w:rPr>
            </w:pPr>
          </w:p>
        </w:tc>
        <w:tc>
          <w:tcPr>
            <w:tcW w:w="1788" w:type="pct"/>
          </w:tcPr>
          <w:p w14:paraId="661E6EF9" w14:textId="77777777" w:rsidR="00E5318D" w:rsidRPr="007B08B5" w:rsidRDefault="00E5318D" w:rsidP="007B08B5">
            <w:pPr>
              <w:pStyle w:val="TableListBullet"/>
              <w:ind w:left="263" w:hanging="270"/>
              <w:rPr>
                <w:szCs w:val="16"/>
              </w:rPr>
            </w:pPr>
            <w:r w:rsidRPr="007B08B5">
              <w:rPr>
                <w:szCs w:val="16"/>
              </w:rPr>
              <w:t>Certificates used to safeguard PAN during transmission over open, public networks are confirmed as valid and are not expired or revoked. This bullet is a best practice until its effective date; refer to Applicability Notes below for details.</w:t>
            </w:r>
          </w:p>
        </w:tc>
        <w:tc>
          <w:tcPr>
            <w:tcW w:w="1375" w:type="pct"/>
            <w:vMerge/>
          </w:tcPr>
          <w:p w14:paraId="3894356D" w14:textId="77777777" w:rsidR="00E5318D" w:rsidRPr="00E4205F" w:rsidRDefault="00E5318D" w:rsidP="00065D88">
            <w:pPr>
              <w:pStyle w:val="TableTextBullet"/>
              <w:keepNext/>
              <w:spacing w:line="240" w:lineRule="auto"/>
              <w:ind w:left="200" w:hanging="200"/>
              <w:rPr>
                <w:rFonts w:cs="Arial"/>
                <w:szCs w:val="16"/>
              </w:rPr>
            </w:pPr>
          </w:p>
        </w:tc>
        <w:tc>
          <w:tcPr>
            <w:tcW w:w="382" w:type="pct"/>
            <w:shd w:val="clear" w:color="auto" w:fill="auto"/>
          </w:tcPr>
          <w:p w14:paraId="28D270D0"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shd w:val="clear" w:color="auto" w:fill="auto"/>
          </w:tcPr>
          <w:p w14:paraId="2C3EA9B7"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4" w:type="pct"/>
            <w:shd w:val="clear" w:color="auto" w:fill="auto"/>
          </w:tcPr>
          <w:p w14:paraId="06EE7ECE"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shd w:val="clear" w:color="auto" w:fill="auto"/>
          </w:tcPr>
          <w:p w14:paraId="06835F0F"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5639D504" w14:textId="77777777" w:rsidTr="00E5318D">
        <w:trPr>
          <w:cantSplit/>
          <w:trHeight w:val="605"/>
        </w:trPr>
        <w:tc>
          <w:tcPr>
            <w:tcW w:w="306" w:type="pct"/>
            <w:vMerge/>
          </w:tcPr>
          <w:p w14:paraId="23992DD9" w14:textId="77777777" w:rsidR="00E5318D" w:rsidRPr="00CA6A2E" w:rsidRDefault="00E5318D" w:rsidP="00065D88">
            <w:pPr>
              <w:pStyle w:val="TableText"/>
              <w:keepNext/>
              <w:spacing w:line="240" w:lineRule="auto"/>
              <w:rPr>
                <w:b/>
                <w:bCs/>
                <w:color w:val="000000"/>
                <w:szCs w:val="16"/>
              </w:rPr>
            </w:pPr>
          </w:p>
        </w:tc>
        <w:tc>
          <w:tcPr>
            <w:tcW w:w="1788" w:type="pct"/>
          </w:tcPr>
          <w:p w14:paraId="4680A77D" w14:textId="77777777" w:rsidR="00E5318D" w:rsidRPr="007B08B5" w:rsidRDefault="00E5318D" w:rsidP="007B08B5">
            <w:pPr>
              <w:pStyle w:val="TableListBullet"/>
              <w:ind w:left="263" w:hanging="270"/>
              <w:rPr>
                <w:szCs w:val="16"/>
              </w:rPr>
            </w:pPr>
            <w:r w:rsidRPr="007B08B5">
              <w:rPr>
                <w:szCs w:val="16"/>
              </w:rPr>
              <w:t>The protocol in use supports only secure versions or configurations and does not support fallback to, or use of insecure versions, algorithms, key sizes, or implementations.</w:t>
            </w:r>
          </w:p>
        </w:tc>
        <w:tc>
          <w:tcPr>
            <w:tcW w:w="1375" w:type="pct"/>
            <w:vMerge/>
          </w:tcPr>
          <w:p w14:paraId="50A62F17" w14:textId="77777777" w:rsidR="00E5318D" w:rsidRPr="00E4205F" w:rsidRDefault="00E5318D" w:rsidP="00065D88">
            <w:pPr>
              <w:pStyle w:val="TableTextBullet"/>
              <w:keepNext/>
              <w:spacing w:line="240" w:lineRule="auto"/>
              <w:ind w:left="200" w:hanging="200"/>
              <w:rPr>
                <w:rFonts w:cs="Arial"/>
                <w:szCs w:val="16"/>
              </w:rPr>
            </w:pPr>
          </w:p>
        </w:tc>
        <w:tc>
          <w:tcPr>
            <w:tcW w:w="382" w:type="pct"/>
            <w:shd w:val="clear" w:color="auto" w:fill="auto"/>
          </w:tcPr>
          <w:p w14:paraId="1269668A"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shd w:val="clear" w:color="auto" w:fill="auto"/>
          </w:tcPr>
          <w:p w14:paraId="708F8629"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4" w:type="pct"/>
            <w:shd w:val="clear" w:color="auto" w:fill="auto"/>
          </w:tcPr>
          <w:p w14:paraId="1607DB87"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shd w:val="clear" w:color="auto" w:fill="auto"/>
          </w:tcPr>
          <w:p w14:paraId="467D768D"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ED819B5" w14:textId="77777777" w:rsidTr="00E5318D">
        <w:trPr>
          <w:cantSplit/>
          <w:trHeight w:val="436"/>
        </w:trPr>
        <w:tc>
          <w:tcPr>
            <w:tcW w:w="306" w:type="pct"/>
            <w:vMerge/>
          </w:tcPr>
          <w:p w14:paraId="03ADD379" w14:textId="77777777" w:rsidR="00E5318D" w:rsidRPr="00CA6A2E" w:rsidRDefault="00E5318D" w:rsidP="00065D88">
            <w:pPr>
              <w:pStyle w:val="TableText"/>
              <w:keepNext/>
              <w:spacing w:line="240" w:lineRule="auto"/>
              <w:jc w:val="right"/>
              <w:rPr>
                <w:b/>
                <w:bCs/>
                <w:szCs w:val="16"/>
              </w:rPr>
            </w:pPr>
          </w:p>
        </w:tc>
        <w:tc>
          <w:tcPr>
            <w:tcW w:w="1788" w:type="pct"/>
            <w:tcBorders>
              <w:bottom w:val="single" w:sz="4" w:space="0" w:color="808080"/>
            </w:tcBorders>
          </w:tcPr>
          <w:p w14:paraId="3E967457" w14:textId="77777777" w:rsidR="00E5318D" w:rsidRPr="007B08B5" w:rsidRDefault="00E5318D" w:rsidP="007B08B5">
            <w:pPr>
              <w:pStyle w:val="TableListBullet"/>
              <w:ind w:left="263" w:hanging="270"/>
              <w:rPr>
                <w:szCs w:val="16"/>
              </w:rPr>
            </w:pPr>
            <w:r w:rsidRPr="007B08B5">
              <w:rPr>
                <w:szCs w:val="16"/>
              </w:rPr>
              <w:t>The encryption strength is appropriate for the encryption methodology in use.</w:t>
            </w:r>
          </w:p>
        </w:tc>
        <w:tc>
          <w:tcPr>
            <w:tcW w:w="1375" w:type="pct"/>
            <w:vMerge/>
            <w:tcBorders>
              <w:bottom w:val="single" w:sz="4" w:space="0" w:color="808080"/>
            </w:tcBorders>
            <w:shd w:val="clear" w:color="auto" w:fill="D9D9D9" w:themeFill="background1" w:themeFillShade="D9"/>
          </w:tcPr>
          <w:p w14:paraId="2CFA0DF7" w14:textId="77777777" w:rsidR="00E5318D" w:rsidRPr="00E4205F" w:rsidRDefault="00E5318D" w:rsidP="00065D88">
            <w:pPr>
              <w:pStyle w:val="TableTextBullet"/>
              <w:keepNext/>
              <w:spacing w:line="240" w:lineRule="auto"/>
              <w:ind w:left="200" w:hanging="200"/>
              <w:rPr>
                <w:rFonts w:cs="Arial"/>
                <w:szCs w:val="16"/>
              </w:rPr>
            </w:pPr>
          </w:p>
        </w:tc>
        <w:tc>
          <w:tcPr>
            <w:tcW w:w="382" w:type="pct"/>
            <w:vMerge w:val="restart"/>
            <w:shd w:val="clear" w:color="auto" w:fill="auto"/>
          </w:tcPr>
          <w:p w14:paraId="0FF686D6"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7F9F8BDE"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4" w:type="pct"/>
            <w:vMerge w:val="restart"/>
            <w:shd w:val="clear" w:color="auto" w:fill="auto"/>
          </w:tcPr>
          <w:p w14:paraId="095C71F3"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vMerge w:val="restart"/>
            <w:shd w:val="clear" w:color="auto" w:fill="auto"/>
          </w:tcPr>
          <w:p w14:paraId="3A8C2E46" w14:textId="77777777" w:rsidR="00E5318D" w:rsidRPr="00E4205F" w:rsidRDefault="00E5318D" w:rsidP="00065D88">
            <w:pPr>
              <w:keepNext/>
              <w:spacing w:after="60" w:line="240" w:lineRule="auto"/>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73575768" w14:textId="77777777" w:rsidTr="00E5318D">
        <w:trPr>
          <w:cantSplit/>
        </w:trPr>
        <w:tc>
          <w:tcPr>
            <w:tcW w:w="306" w:type="pct"/>
            <w:vMerge/>
          </w:tcPr>
          <w:p w14:paraId="335F0C45" w14:textId="77777777" w:rsidR="00E5318D" w:rsidRPr="00CA6A2E" w:rsidRDefault="00E5318D" w:rsidP="00065D88">
            <w:pPr>
              <w:pStyle w:val="TableText"/>
              <w:jc w:val="right"/>
              <w:rPr>
                <w:b/>
                <w:bCs/>
                <w:szCs w:val="16"/>
              </w:rPr>
            </w:pPr>
          </w:p>
        </w:tc>
        <w:tc>
          <w:tcPr>
            <w:tcW w:w="3163" w:type="pct"/>
            <w:gridSpan w:val="2"/>
            <w:tcBorders>
              <w:bottom w:val="nil"/>
            </w:tcBorders>
            <w:shd w:val="clear" w:color="auto" w:fill="DFE3E4"/>
          </w:tcPr>
          <w:p w14:paraId="606692E6" w14:textId="77777777" w:rsidR="00E5318D" w:rsidRPr="003F796E" w:rsidRDefault="00E5318D" w:rsidP="00065D88">
            <w:pPr>
              <w:pStyle w:val="AppNotes"/>
            </w:pPr>
            <w:r w:rsidRPr="002905FD">
              <w:t xml:space="preserve">Applicability Notes </w:t>
            </w:r>
          </w:p>
        </w:tc>
        <w:tc>
          <w:tcPr>
            <w:tcW w:w="382" w:type="pct"/>
            <w:vMerge/>
            <w:shd w:val="clear" w:color="auto" w:fill="DFE3E4"/>
          </w:tcPr>
          <w:p w14:paraId="5A1E679B" w14:textId="77777777" w:rsidR="00E5318D" w:rsidRPr="003F796E" w:rsidRDefault="00E5318D" w:rsidP="00065D88">
            <w:pPr>
              <w:spacing w:after="180"/>
              <w:rPr>
                <w:rFonts w:cs="Arial"/>
                <w:iCs/>
                <w:color w:val="000000"/>
                <w:sz w:val="16"/>
                <w:szCs w:val="16"/>
              </w:rPr>
            </w:pPr>
          </w:p>
        </w:tc>
        <w:tc>
          <w:tcPr>
            <w:tcW w:w="383" w:type="pct"/>
            <w:vMerge/>
            <w:shd w:val="clear" w:color="auto" w:fill="DFE3E4"/>
          </w:tcPr>
          <w:p w14:paraId="5B798E48" w14:textId="77777777" w:rsidR="00E5318D" w:rsidRPr="003F796E" w:rsidRDefault="00E5318D" w:rsidP="00065D88">
            <w:pPr>
              <w:spacing w:after="180"/>
              <w:rPr>
                <w:rFonts w:cs="Arial"/>
                <w:iCs/>
                <w:color w:val="000000"/>
                <w:sz w:val="16"/>
                <w:szCs w:val="16"/>
              </w:rPr>
            </w:pPr>
          </w:p>
        </w:tc>
        <w:tc>
          <w:tcPr>
            <w:tcW w:w="384" w:type="pct"/>
            <w:vMerge/>
            <w:shd w:val="clear" w:color="auto" w:fill="DFE3E4"/>
          </w:tcPr>
          <w:p w14:paraId="7A01FD9F" w14:textId="77777777" w:rsidR="00E5318D" w:rsidRPr="003F796E" w:rsidRDefault="00E5318D" w:rsidP="00065D88">
            <w:pPr>
              <w:spacing w:after="180"/>
              <w:rPr>
                <w:rFonts w:cs="Arial"/>
                <w:iCs/>
                <w:color w:val="000000"/>
                <w:sz w:val="16"/>
                <w:szCs w:val="16"/>
              </w:rPr>
            </w:pPr>
          </w:p>
        </w:tc>
        <w:tc>
          <w:tcPr>
            <w:tcW w:w="382" w:type="pct"/>
            <w:vMerge/>
            <w:shd w:val="clear" w:color="auto" w:fill="DFE3E4"/>
          </w:tcPr>
          <w:p w14:paraId="396BB04D" w14:textId="77777777" w:rsidR="00E5318D" w:rsidRPr="003F796E" w:rsidRDefault="00E5318D" w:rsidP="00065D88">
            <w:pPr>
              <w:spacing w:after="180"/>
              <w:rPr>
                <w:rFonts w:cs="Arial"/>
                <w:iCs/>
                <w:color w:val="000000"/>
                <w:sz w:val="16"/>
                <w:szCs w:val="16"/>
              </w:rPr>
            </w:pPr>
          </w:p>
        </w:tc>
      </w:tr>
      <w:tr w:rsidR="00E5318D" w:rsidRPr="00E4205F" w14:paraId="58ED43F6" w14:textId="77777777" w:rsidTr="00E5318D">
        <w:trPr>
          <w:cantSplit/>
          <w:trHeight w:val="954"/>
        </w:trPr>
        <w:tc>
          <w:tcPr>
            <w:tcW w:w="306" w:type="pct"/>
            <w:vMerge/>
          </w:tcPr>
          <w:p w14:paraId="78C11E06" w14:textId="77777777" w:rsidR="00E5318D" w:rsidRPr="00CA6A2E" w:rsidRDefault="00E5318D" w:rsidP="00065D88">
            <w:pPr>
              <w:pStyle w:val="TableText"/>
              <w:jc w:val="right"/>
              <w:rPr>
                <w:b/>
                <w:bCs/>
                <w:szCs w:val="16"/>
              </w:rPr>
            </w:pPr>
          </w:p>
        </w:tc>
        <w:tc>
          <w:tcPr>
            <w:tcW w:w="3163" w:type="pct"/>
            <w:gridSpan w:val="2"/>
            <w:tcBorders>
              <w:top w:val="nil"/>
            </w:tcBorders>
            <w:shd w:val="clear" w:color="auto" w:fill="auto"/>
          </w:tcPr>
          <w:p w14:paraId="23A9C617" w14:textId="77777777" w:rsidR="00E5318D" w:rsidRPr="00E61066" w:rsidRDefault="00E5318D" w:rsidP="00065D88">
            <w:pPr>
              <w:spacing w:after="60"/>
              <w:rPr>
                <w:rFonts w:cs="Arial"/>
                <w:iCs/>
                <w:color w:val="000000"/>
                <w:sz w:val="18"/>
                <w:szCs w:val="18"/>
              </w:rPr>
            </w:pPr>
            <w:r w:rsidRPr="00E61066">
              <w:rPr>
                <w:rFonts w:cs="Arial"/>
                <w:iCs/>
                <w:color w:val="000000"/>
                <w:sz w:val="18"/>
                <w:szCs w:val="18"/>
              </w:rPr>
              <w:t>There could be occurrences where an entity receives cardholder data unsolicited via an insecure communication channel that was not intended for the purpose of receiving sensitive data. In this situation, the entity can choose to either include the channel in the scope of their CDE and secure it according to PCI DSS or implement measures to prevent the channel from being used for cardholder data.</w:t>
            </w:r>
          </w:p>
          <w:p w14:paraId="43212836" w14:textId="77777777" w:rsidR="00E5318D" w:rsidRPr="00E61066" w:rsidRDefault="00E5318D" w:rsidP="00065D88">
            <w:pPr>
              <w:spacing w:after="60"/>
              <w:rPr>
                <w:rFonts w:cs="Arial"/>
                <w:iCs/>
                <w:color w:val="000000"/>
                <w:sz w:val="18"/>
                <w:szCs w:val="18"/>
              </w:rPr>
            </w:pPr>
            <w:r w:rsidRPr="00E61066">
              <w:rPr>
                <w:rFonts w:cs="Arial"/>
                <w:iCs/>
                <w:color w:val="000000"/>
                <w:sz w:val="18"/>
                <w:szCs w:val="18"/>
              </w:rPr>
              <w:t>A self-signed certificate may also be acceptable if the certificate is issued by an internal CA within the organization, the certificate’s author is confirmed, and the certificate is verified—for example, via hash or signature—and has not expired. Note that self-signed certificates where the Distinguished Name (DN) field in the “issued by” and “issued to” field is the same are not acceptable.</w:t>
            </w:r>
          </w:p>
          <w:p w14:paraId="6A1080DF" w14:textId="77777777" w:rsidR="00E5318D" w:rsidRPr="002905FD" w:rsidRDefault="00E5318D" w:rsidP="00065D88">
            <w:pPr>
              <w:spacing w:after="60"/>
              <w:rPr>
                <w:rFonts w:cs="Arial"/>
                <w:iCs/>
                <w:color w:val="000000"/>
                <w:sz w:val="16"/>
                <w:szCs w:val="16"/>
              </w:rPr>
            </w:pPr>
            <w:r w:rsidRPr="00E61066">
              <w:rPr>
                <w:rFonts w:cs="Arial"/>
                <w:i/>
                <w:color w:val="C00000"/>
                <w:sz w:val="18"/>
                <w:szCs w:val="18"/>
              </w:rPr>
              <w:t>The bullet above (for confirming that certificates used to safeguard PAN during transmission over open, public networks are valid and are not expired or revoked) is a best practice until 31 March 2025, after which it will be required as part of Requirement 4.2.1 and must be fully considered during a PCI DSS assessment.</w:t>
            </w:r>
          </w:p>
        </w:tc>
        <w:tc>
          <w:tcPr>
            <w:tcW w:w="382" w:type="pct"/>
            <w:vMerge/>
            <w:shd w:val="clear" w:color="auto" w:fill="auto"/>
          </w:tcPr>
          <w:p w14:paraId="162CE260" w14:textId="77777777" w:rsidR="00E5318D" w:rsidRPr="002905FD" w:rsidRDefault="00E5318D" w:rsidP="00065D88">
            <w:pPr>
              <w:spacing w:after="60"/>
              <w:rPr>
                <w:rFonts w:cs="Arial"/>
                <w:b/>
                <w:bCs/>
                <w:iCs/>
                <w:color w:val="000000"/>
                <w:sz w:val="16"/>
                <w:szCs w:val="16"/>
              </w:rPr>
            </w:pPr>
          </w:p>
        </w:tc>
        <w:tc>
          <w:tcPr>
            <w:tcW w:w="383" w:type="pct"/>
            <w:vMerge/>
            <w:shd w:val="clear" w:color="auto" w:fill="auto"/>
          </w:tcPr>
          <w:p w14:paraId="52F53DE9" w14:textId="77777777" w:rsidR="00E5318D" w:rsidRPr="002905FD" w:rsidRDefault="00E5318D" w:rsidP="00065D88">
            <w:pPr>
              <w:spacing w:after="60"/>
              <w:rPr>
                <w:rFonts w:cs="Arial"/>
                <w:b/>
                <w:bCs/>
                <w:iCs/>
                <w:color w:val="000000"/>
                <w:sz w:val="16"/>
                <w:szCs w:val="16"/>
              </w:rPr>
            </w:pPr>
          </w:p>
        </w:tc>
        <w:tc>
          <w:tcPr>
            <w:tcW w:w="384" w:type="pct"/>
            <w:vMerge/>
            <w:shd w:val="clear" w:color="auto" w:fill="auto"/>
          </w:tcPr>
          <w:p w14:paraId="49F8D3BF" w14:textId="77777777" w:rsidR="00E5318D" w:rsidRPr="002905FD" w:rsidRDefault="00E5318D" w:rsidP="00065D88">
            <w:pPr>
              <w:spacing w:after="60"/>
              <w:rPr>
                <w:rFonts w:cs="Arial"/>
                <w:b/>
                <w:bCs/>
                <w:iCs/>
                <w:color w:val="000000"/>
                <w:sz w:val="16"/>
                <w:szCs w:val="16"/>
              </w:rPr>
            </w:pPr>
          </w:p>
        </w:tc>
        <w:tc>
          <w:tcPr>
            <w:tcW w:w="382" w:type="pct"/>
            <w:vMerge/>
            <w:shd w:val="clear" w:color="auto" w:fill="auto"/>
          </w:tcPr>
          <w:p w14:paraId="69E0320E" w14:textId="77777777" w:rsidR="00E5318D" w:rsidRPr="002905FD" w:rsidRDefault="00E5318D" w:rsidP="00065D88">
            <w:pPr>
              <w:spacing w:after="60"/>
              <w:rPr>
                <w:rFonts w:cs="Arial"/>
                <w:b/>
                <w:bCs/>
                <w:iCs/>
                <w:color w:val="000000"/>
                <w:sz w:val="16"/>
                <w:szCs w:val="16"/>
              </w:rPr>
            </w:pPr>
          </w:p>
        </w:tc>
      </w:tr>
      <w:tr w:rsidR="00E5318D" w:rsidRPr="00E4205F" w14:paraId="34CECFB4" w14:textId="77777777" w:rsidTr="00E5318D">
        <w:trPr>
          <w:cantSplit/>
          <w:trHeight w:val="728"/>
        </w:trPr>
        <w:tc>
          <w:tcPr>
            <w:tcW w:w="306" w:type="pct"/>
            <w:vMerge w:val="restart"/>
          </w:tcPr>
          <w:p w14:paraId="1B98D84E" w14:textId="77777777" w:rsidR="00E5318D" w:rsidRPr="00E4205F" w:rsidRDefault="00E5318D" w:rsidP="00065D88">
            <w:pPr>
              <w:pStyle w:val="TableText"/>
              <w:keepNext/>
              <w:rPr>
                <w:b/>
                <w:szCs w:val="16"/>
              </w:rPr>
            </w:pPr>
            <w:r w:rsidRPr="00CA6A2E">
              <w:rPr>
                <w:b/>
                <w:bCs/>
                <w:color w:val="000000"/>
                <w:szCs w:val="16"/>
              </w:rPr>
              <w:lastRenderedPageBreak/>
              <w:t>4.2.2</w:t>
            </w:r>
          </w:p>
        </w:tc>
        <w:tc>
          <w:tcPr>
            <w:tcW w:w="1788" w:type="pct"/>
            <w:tcBorders>
              <w:bottom w:val="single" w:sz="4" w:space="0" w:color="808080" w:themeColor="background1" w:themeShade="80"/>
            </w:tcBorders>
            <w:shd w:val="clear" w:color="auto" w:fill="auto"/>
          </w:tcPr>
          <w:p w14:paraId="51AEF536" w14:textId="77777777" w:rsidR="00E5318D" w:rsidRPr="00E4205F" w:rsidRDefault="00E5318D" w:rsidP="00065D88">
            <w:pPr>
              <w:pStyle w:val="TableText"/>
              <w:keepNext/>
              <w:rPr>
                <w:szCs w:val="16"/>
              </w:rPr>
            </w:pPr>
            <w:r w:rsidRPr="00E4205F">
              <w:rPr>
                <w:color w:val="000000"/>
                <w:szCs w:val="16"/>
              </w:rPr>
              <w:t>PAN is secured with strong cryptography whenever it is sent via end-user messaging technologies.</w:t>
            </w:r>
          </w:p>
        </w:tc>
        <w:tc>
          <w:tcPr>
            <w:tcW w:w="1375" w:type="pct"/>
          </w:tcPr>
          <w:p w14:paraId="40020065" w14:textId="77777777" w:rsidR="00E5318D" w:rsidRDefault="00E5318D" w:rsidP="00065D88">
            <w:pPr>
              <w:pStyle w:val="TableListBullet"/>
              <w:keepNext/>
              <w:ind w:left="263" w:hanging="270"/>
              <w:rPr>
                <w:szCs w:val="16"/>
              </w:rPr>
            </w:pPr>
            <w:r w:rsidRPr="00E4205F">
              <w:rPr>
                <w:szCs w:val="16"/>
              </w:rPr>
              <w:t>Examine documented policies and procedures.</w:t>
            </w:r>
          </w:p>
          <w:p w14:paraId="27D5EC1F" w14:textId="77777777" w:rsidR="00E5318D" w:rsidRPr="00E4205F" w:rsidRDefault="00E5318D" w:rsidP="00065D88">
            <w:pPr>
              <w:pStyle w:val="TableListBullet"/>
              <w:keepNext/>
              <w:ind w:left="263" w:hanging="270"/>
              <w:rPr>
                <w:szCs w:val="16"/>
              </w:rPr>
            </w:pPr>
            <w:r w:rsidRPr="00E4205F">
              <w:rPr>
                <w:szCs w:val="16"/>
              </w:rPr>
              <w:t xml:space="preserve">Examine system configurations and vendor documentation. </w:t>
            </w:r>
          </w:p>
        </w:tc>
        <w:tc>
          <w:tcPr>
            <w:tcW w:w="383" w:type="pct"/>
            <w:vMerge w:val="restart"/>
            <w:shd w:val="clear" w:color="auto" w:fill="auto"/>
          </w:tcPr>
          <w:p w14:paraId="54D03B66"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5383A599"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2809F3E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3" w:type="pct"/>
            <w:vMerge w:val="restart"/>
            <w:shd w:val="clear" w:color="auto" w:fill="auto"/>
          </w:tcPr>
          <w:p w14:paraId="20DF6267"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4050C2D9" w14:textId="77777777" w:rsidTr="00E5318D">
        <w:trPr>
          <w:cantSplit/>
          <w:trHeight w:val="432"/>
        </w:trPr>
        <w:tc>
          <w:tcPr>
            <w:tcW w:w="306" w:type="pct"/>
            <w:vMerge/>
          </w:tcPr>
          <w:p w14:paraId="7D02EE66" w14:textId="77777777" w:rsidR="00E5318D" w:rsidRPr="00E4205F" w:rsidRDefault="00E5318D" w:rsidP="00065D88">
            <w:pPr>
              <w:pStyle w:val="TableText"/>
              <w:keepNext/>
              <w:rPr>
                <w:b/>
                <w:color w:val="000000"/>
                <w:szCs w:val="16"/>
              </w:rPr>
            </w:pPr>
          </w:p>
        </w:tc>
        <w:tc>
          <w:tcPr>
            <w:tcW w:w="3163" w:type="pct"/>
            <w:gridSpan w:val="2"/>
            <w:tcBorders>
              <w:top w:val="single" w:sz="4" w:space="0" w:color="808080" w:themeColor="background1" w:themeShade="80"/>
              <w:bottom w:val="nil"/>
            </w:tcBorders>
            <w:shd w:val="clear" w:color="auto" w:fill="DFE3E4"/>
          </w:tcPr>
          <w:p w14:paraId="7480C03A" w14:textId="77777777" w:rsidR="00E5318D" w:rsidRPr="00E4205F" w:rsidRDefault="00E5318D" w:rsidP="00065D88">
            <w:pPr>
              <w:pStyle w:val="AppNotes"/>
            </w:pPr>
            <w:r w:rsidRPr="00CF224A">
              <w:t>Applicability Notes</w:t>
            </w:r>
          </w:p>
        </w:tc>
        <w:tc>
          <w:tcPr>
            <w:tcW w:w="383" w:type="pct"/>
            <w:vMerge/>
            <w:shd w:val="clear" w:color="auto" w:fill="auto"/>
          </w:tcPr>
          <w:p w14:paraId="0A5B76F9" w14:textId="77777777" w:rsidR="00E5318D" w:rsidRPr="00E4205F" w:rsidRDefault="00E5318D" w:rsidP="00065D88">
            <w:pPr>
              <w:keepNext/>
              <w:spacing w:after="60"/>
              <w:jc w:val="center"/>
              <w:rPr>
                <w:rFonts w:cs="Arial"/>
                <w:sz w:val="16"/>
                <w:szCs w:val="16"/>
              </w:rPr>
            </w:pPr>
          </w:p>
        </w:tc>
        <w:tc>
          <w:tcPr>
            <w:tcW w:w="383" w:type="pct"/>
            <w:vMerge/>
            <w:shd w:val="clear" w:color="auto" w:fill="auto"/>
          </w:tcPr>
          <w:p w14:paraId="71EFD258" w14:textId="77777777" w:rsidR="00E5318D" w:rsidRPr="00E4205F" w:rsidRDefault="00E5318D" w:rsidP="00065D88">
            <w:pPr>
              <w:keepNext/>
              <w:spacing w:after="60"/>
              <w:jc w:val="center"/>
              <w:rPr>
                <w:rFonts w:cs="Arial"/>
                <w:sz w:val="16"/>
                <w:szCs w:val="16"/>
              </w:rPr>
            </w:pPr>
          </w:p>
        </w:tc>
        <w:tc>
          <w:tcPr>
            <w:tcW w:w="383" w:type="pct"/>
            <w:vMerge/>
            <w:shd w:val="clear" w:color="auto" w:fill="auto"/>
          </w:tcPr>
          <w:p w14:paraId="08155B6C" w14:textId="77777777" w:rsidR="00E5318D" w:rsidRPr="00E4205F" w:rsidRDefault="00E5318D" w:rsidP="00065D88">
            <w:pPr>
              <w:keepNext/>
              <w:spacing w:after="60"/>
              <w:jc w:val="center"/>
              <w:rPr>
                <w:rFonts w:cs="Arial"/>
                <w:sz w:val="16"/>
                <w:szCs w:val="16"/>
              </w:rPr>
            </w:pPr>
          </w:p>
        </w:tc>
        <w:tc>
          <w:tcPr>
            <w:tcW w:w="383" w:type="pct"/>
            <w:vMerge/>
            <w:shd w:val="clear" w:color="auto" w:fill="auto"/>
          </w:tcPr>
          <w:p w14:paraId="3660F2D6" w14:textId="77777777" w:rsidR="00E5318D" w:rsidRPr="00E4205F" w:rsidRDefault="00E5318D" w:rsidP="00065D88">
            <w:pPr>
              <w:keepNext/>
              <w:spacing w:after="60"/>
              <w:jc w:val="center"/>
              <w:rPr>
                <w:rFonts w:cs="Arial"/>
                <w:sz w:val="16"/>
                <w:szCs w:val="16"/>
              </w:rPr>
            </w:pPr>
          </w:p>
        </w:tc>
      </w:tr>
      <w:tr w:rsidR="00E5318D" w:rsidRPr="00E4205F" w14:paraId="14FD27E2" w14:textId="77777777" w:rsidTr="00E5318D">
        <w:trPr>
          <w:cantSplit/>
          <w:trHeight w:val="432"/>
        </w:trPr>
        <w:tc>
          <w:tcPr>
            <w:tcW w:w="306" w:type="pct"/>
            <w:vMerge/>
            <w:tcBorders>
              <w:bottom w:val="single" w:sz="4" w:space="0" w:color="808080" w:themeColor="background1" w:themeShade="80"/>
            </w:tcBorders>
          </w:tcPr>
          <w:p w14:paraId="754FE721" w14:textId="77777777" w:rsidR="00E5318D" w:rsidRPr="00E4205F" w:rsidRDefault="00E5318D" w:rsidP="00065D88">
            <w:pPr>
              <w:pStyle w:val="TableText"/>
              <w:rPr>
                <w:b/>
                <w:color w:val="000000"/>
                <w:szCs w:val="16"/>
              </w:rPr>
            </w:pPr>
          </w:p>
        </w:tc>
        <w:tc>
          <w:tcPr>
            <w:tcW w:w="3163" w:type="pct"/>
            <w:gridSpan w:val="2"/>
            <w:tcBorders>
              <w:top w:val="nil"/>
              <w:bottom w:val="single" w:sz="4" w:space="0" w:color="808080" w:themeColor="background1" w:themeShade="80"/>
            </w:tcBorders>
          </w:tcPr>
          <w:p w14:paraId="1562D733" w14:textId="77777777" w:rsidR="00E5318D" w:rsidRDefault="00E5318D" w:rsidP="00065D88">
            <w:pPr>
              <w:pStyle w:val="TableTextBullet"/>
              <w:numPr>
                <w:ilvl w:val="0"/>
                <w:numId w:val="0"/>
              </w:numPr>
              <w:rPr>
                <w:rFonts w:cs="Arial"/>
                <w:iCs/>
                <w:color w:val="000000"/>
                <w:szCs w:val="16"/>
              </w:rPr>
            </w:pPr>
            <w:r w:rsidRPr="006A7612">
              <w:rPr>
                <w:rFonts w:cs="Arial"/>
                <w:iCs/>
                <w:color w:val="000000"/>
                <w:szCs w:val="16"/>
              </w:rPr>
              <w:t>This requirement also applies if a customer, or other third-party, requests that PAN is sent to them via end-user messaging technologies.</w:t>
            </w:r>
          </w:p>
          <w:p w14:paraId="0BE67CE6" w14:textId="77777777" w:rsidR="00E5318D" w:rsidRPr="00E4205F" w:rsidRDefault="00E5318D" w:rsidP="00065D88">
            <w:pPr>
              <w:pStyle w:val="TableListBullet"/>
              <w:numPr>
                <w:ilvl w:val="0"/>
                <w:numId w:val="0"/>
              </w:numPr>
              <w:ind w:left="-7"/>
              <w:rPr>
                <w:szCs w:val="16"/>
              </w:rPr>
            </w:pPr>
            <w:r w:rsidRPr="006A7612">
              <w:rPr>
                <w:iCs/>
                <w:color w:val="000000"/>
                <w:szCs w:val="16"/>
              </w:rPr>
              <w:t>There could be occurrences where an entity receives unsolicited cardholder data via an insecure communication channel that was not intended for transmissions of sensitive data. In this situation, the entity can choose to either include the channel in the scope of their CDE and secure it according to PCI DSS or delete the cardholder data and implement measures to prevent the channel from being used for cardholder data.</w:t>
            </w:r>
          </w:p>
        </w:tc>
        <w:tc>
          <w:tcPr>
            <w:tcW w:w="383" w:type="pct"/>
            <w:vMerge/>
            <w:tcBorders>
              <w:bottom w:val="single" w:sz="4" w:space="0" w:color="808080" w:themeColor="background1" w:themeShade="80"/>
            </w:tcBorders>
            <w:shd w:val="clear" w:color="auto" w:fill="auto"/>
          </w:tcPr>
          <w:p w14:paraId="24522DF7" w14:textId="77777777" w:rsidR="00E5318D" w:rsidRPr="00E4205F" w:rsidRDefault="00E5318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7FBA2F39" w14:textId="77777777" w:rsidR="00E5318D" w:rsidRPr="00E4205F" w:rsidRDefault="00E5318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734CA638" w14:textId="77777777" w:rsidR="00E5318D" w:rsidRPr="00E4205F" w:rsidRDefault="00E5318D" w:rsidP="00065D88">
            <w:pPr>
              <w:spacing w:after="60"/>
              <w:jc w:val="center"/>
              <w:rPr>
                <w:rFonts w:cs="Arial"/>
                <w:sz w:val="16"/>
                <w:szCs w:val="16"/>
              </w:rPr>
            </w:pPr>
          </w:p>
        </w:tc>
        <w:tc>
          <w:tcPr>
            <w:tcW w:w="383" w:type="pct"/>
            <w:vMerge/>
            <w:tcBorders>
              <w:bottom w:val="single" w:sz="4" w:space="0" w:color="808080" w:themeColor="background1" w:themeShade="80"/>
            </w:tcBorders>
            <w:shd w:val="clear" w:color="auto" w:fill="auto"/>
          </w:tcPr>
          <w:p w14:paraId="5E91A894" w14:textId="77777777" w:rsidR="00E5318D" w:rsidRPr="00E4205F" w:rsidRDefault="00E5318D" w:rsidP="00065D88">
            <w:pPr>
              <w:spacing w:after="60"/>
              <w:jc w:val="center"/>
              <w:rPr>
                <w:rFonts w:cs="Arial"/>
                <w:sz w:val="16"/>
                <w:szCs w:val="16"/>
              </w:rPr>
            </w:pPr>
          </w:p>
        </w:tc>
      </w:tr>
    </w:tbl>
    <w:p w14:paraId="488BB66F" w14:textId="77777777" w:rsidR="004539C8" w:rsidRPr="004539C8" w:rsidRDefault="004539C8" w:rsidP="004539C8">
      <w:pPr>
        <w:pStyle w:val="BodyText"/>
      </w:pPr>
    </w:p>
    <w:p w14:paraId="0FDD9DD5" w14:textId="32E29AB0" w:rsidR="00611C97" w:rsidRPr="00E4205F" w:rsidRDefault="00611C97" w:rsidP="004539C8">
      <w:pPr>
        <w:pStyle w:val="Heading2NoNum"/>
        <w:pageBreakBefore/>
      </w:pPr>
      <w:bookmarkStart w:id="93" w:name="_Toc96773049"/>
      <w:bookmarkStart w:id="94" w:name="_Toc98339099"/>
      <w:bookmarkStart w:id="95" w:name="_Toc119497620"/>
      <w:r w:rsidRPr="00E4205F">
        <w:lastRenderedPageBreak/>
        <w:t>Maintain a Vulnerability Management Program</w:t>
      </w:r>
      <w:bookmarkEnd w:id="93"/>
      <w:bookmarkEnd w:id="94"/>
      <w:bookmarkEnd w:id="95"/>
      <w:r w:rsidRPr="00E4205F">
        <w:t xml:space="preserve"> </w:t>
      </w:r>
    </w:p>
    <w:p w14:paraId="43FCABFA" w14:textId="77777777" w:rsidR="00611C97" w:rsidRPr="00E4205F" w:rsidRDefault="00611C97" w:rsidP="00611C97">
      <w:pPr>
        <w:pStyle w:val="Heading3NoNum"/>
      </w:pPr>
      <w:bookmarkStart w:id="96" w:name="_Toc96773050"/>
      <w:bookmarkStart w:id="97" w:name="_Toc98339100"/>
      <w:bookmarkStart w:id="98" w:name="_Toc119497621"/>
      <w:r w:rsidRPr="00E4205F">
        <w:t>Requirement 5: Protect All Systems and Networks from Malicious Software</w:t>
      </w:r>
      <w:bookmarkEnd w:id="96"/>
      <w:bookmarkEnd w:id="97"/>
      <w:bookmarkEnd w:id="98"/>
    </w:p>
    <w:tbl>
      <w:tblPr>
        <w:tblW w:w="5035"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8"/>
        <w:gridCol w:w="4641"/>
        <w:gridCol w:w="3573"/>
        <w:gridCol w:w="989"/>
        <w:gridCol w:w="989"/>
        <w:gridCol w:w="989"/>
        <w:gridCol w:w="992"/>
      </w:tblGrid>
      <w:tr w:rsidR="00611C97" w:rsidRPr="000643AC" w14:paraId="195D6E7A" w14:textId="77777777" w:rsidTr="00E5318D">
        <w:trPr>
          <w:cantSplit/>
          <w:tblHeader/>
        </w:trPr>
        <w:tc>
          <w:tcPr>
            <w:tcW w:w="2114" w:type="pct"/>
            <w:gridSpan w:val="2"/>
            <w:vMerge w:val="restart"/>
            <w:tcBorders>
              <w:right w:val="single" w:sz="4" w:space="0" w:color="FFFFFF" w:themeColor="background1"/>
            </w:tcBorders>
            <w:shd w:val="clear" w:color="auto" w:fill="006A72"/>
            <w:vAlign w:val="center"/>
          </w:tcPr>
          <w:p w14:paraId="4F5E671E"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69" w:type="pct"/>
            <w:vMerge w:val="restart"/>
            <w:tcBorders>
              <w:left w:val="single" w:sz="4" w:space="0" w:color="FFFFFF" w:themeColor="background1"/>
              <w:right w:val="single" w:sz="4" w:space="0" w:color="FFFFFF" w:themeColor="background1"/>
            </w:tcBorders>
            <w:shd w:val="clear" w:color="auto" w:fill="006A72"/>
            <w:vAlign w:val="center"/>
          </w:tcPr>
          <w:p w14:paraId="73A6C6CF"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17" w:type="pct"/>
            <w:gridSpan w:val="4"/>
            <w:tcBorders>
              <w:left w:val="single" w:sz="4" w:space="0" w:color="FFFFFF" w:themeColor="background1"/>
            </w:tcBorders>
            <w:shd w:val="clear" w:color="auto" w:fill="006A72"/>
            <w:vAlign w:val="center"/>
          </w:tcPr>
          <w:p w14:paraId="6025D607" w14:textId="16DD0002"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7"/>
              <w:t>♦</w:t>
            </w:r>
          </w:p>
          <w:p w14:paraId="2690BADD" w14:textId="231E59E5"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3D5673"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0B9B11AE" w14:textId="77777777" w:rsidTr="00E5318D">
        <w:trPr>
          <w:cantSplit/>
          <w:tblHeader/>
        </w:trPr>
        <w:tc>
          <w:tcPr>
            <w:tcW w:w="2114" w:type="pct"/>
            <w:gridSpan w:val="2"/>
            <w:vMerge/>
            <w:tcBorders>
              <w:top w:val="single" w:sz="4" w:space="0" w:color="FFFFFF" w:themeColor="background1"/>
              <w:right w:val="single" w:sz="4" w:space="0" w:color="FFFFFF" w:themeColor="background1"/>
            </w:tcBorders>
            <w:shd w:val="clear" w:color="auto" w:fill="E0E0E0"/>
          </w:tcPr>
          <w:p w14:paraId="30640F05" w14:textId="77777777" w:rsidR="00E5318D" w:rsidRPr="00E4205F" w:rsidRDefault="00E5318D" w:rsidP="00065D88">
            <w:pPr>
              <w:spacing w:after="60"/>
              <w:jc w:val="center"/>
              <w:rPr>
                <w:rFonts w:cs="Arial"/>
                <w:b/>
                <w:sz w:val="16"/>
                <w:szCs w:val="16"/>
                <w:u w:val="single"/>
              </w:rPr>
            </w:pPr>
          </w:p>
        </w:tc>
        <w:tc>
          <w:tcPr>
            <w:tcW w:w="1369" w:type="pct"/>
            <w:vMerge/>
            <w:tcBorders>
              <w:top w:val="single" w:sz="4" w:space="0" w:color="FFFFFF" w:themeColor="background1"/>
              <w:left w:val="single" w:sz="4" w:space="0" w:color="FFFFFF" w:themeColor="background1"/>
              <w:right w:val="single" w:sz="4" w:space="0" w:color="FFFFFF" w:themeColor="background1"/>
            </w:tcBorders>
            <w:shd w:val="clear" w:color="auto" w:fill="E0E0E0"/>
          </w:tcPr>
          <w:p w14:paraId="09A0FE59" w14:textId="77777777" w:rsidR="00E5318D" w:rsidRPr="00E4205F" w:rsidRDefault="00E5318D" w:rsidP="00065D88">
            <w:pPr>
              <w:spacing w:after="60"/>
              <w:jc w:val="center"/>
              <w:rPr>
                <w:rFonts w:cs="Arial"/>
                <w:b/>
                <w:sz w:val="16"/>
                <w:szCs w:val="16"/>
                <w:u w:val="single"/>
              </w:rPr>
            </w:pPr>
          </w:p>
        </w:tc>
        <w:tc>
          <w:tcPr>
            <w:tcW w:w="379" w:type="pct"/>
            <w:tcBorders>
              <w:left w:val="single" w:sz="4" w:space="0" w:color="FFFFFF" w:themeColor="background1"/>
              <w:bottom w:val="single" w:sz="4" w:space="0" w:color="808080"/>
            </w:tcBorders>
            <w:shd w:val="clear" w:color="auto" w:fill="CBD4D5"/>
            <w:tcMar>
              <w:left w:w="72" w:type="dxa"/>
              <w:right w:w="72" w:type="dxa"/>
            </w:tcMar>
            <w:vAlign w:val="center"/>
          </w:tcPr>
          <w:p w14:paraId="004A5369" w14:textId="77777777" w:rsidR="00E5318D" w:rsidRPr="00E61066" w:rsidRDefault="00E5318D" w:rsidP="00065D88">
            <w:pPr>
              <w:spacing w:before="40" w:after="0"/>
              <w:jc w:val="center"/>
              <w:rPr>
                <w:rFonts w:cs="Arial"/>
                <w:sz w:val="16"/>
                <w:szCs w:val="16"/>
              </w:rPr>
            </w:pPr>
            <w:r w:rsidRPr="00E61066">
              <w:rPr>
                <w:rFonts w:cs="Arial"/>
                <w:sz w:val="16"/>
                <w:szCs w:val="16"/>
              </w:rPr>
              <w:t>In Place</w:t>
            </w:r>
          </w:p>
        </w:tc>
        <w:tc>
          <w:tcPr>
            <w:tcW w:w="379" w:type="pct"/>
            <w:tcBorders>
              <w:left w:val="single" w:sz="4" w:space="0" w:color="FFFFFF" w:themeColor="background1"/>
              <w:bottom w:val="single" w:sz="4" w:space="0" w:color="808080"/>
            </w:tcBorders>
            <w:shd w:val="clear" w:color="auto" w:fill="CBD4D5"/>
          </w:tcPr>
          <w:p w14:paraId="3E6E83AA" w14:textId="77777777" w:rsidR="00E5318D" w:rsidRPr="00E61066" w:rsidRDefault="00E5318D" w:rsidP="00065D88">
            <w:pPr>
              <w:spacing w:before="40" w:after="0"/>
              <w:ind w:left="29" w:right="58"/>
              <w:jc w:val="center"/>
              <w:rPr>
                <w:rFonts w:cs="Arial"/>
                <w:sz w:val="16"/>
                <w:szCs w:val="16"/>
              </w:rPr>
            </w:pPr>
            <w:r w:rsidRPr="00E61066">
              <w:rPr>
                <w:rFonts w:cs="Arial"/>
                <w:sz w:val="16"/>
                <w:szCs w:val="16"/>
              </w:rPr>
              <w:t>In Place</w:t>
            </w:r>
          </w:p>
          <w:p w14:paraId="30BDE428" w14:textId="77777777" w:rsidR="00E5318D" w:rsidRPr="00E61066" w:rsidRDefault="00E5318D" w:rsidP="00065D88">
            <w:pPr>
              <w:spacing w:before="40" w:after="0"/>
              <w:jc w:val="center"/>
              <w:rPr>
                <w:rFonts w:cs="Arial"/>
                <w:sz w:val="16"/>
                <w:szCs w:val="16"/>
              </w:rPr>
            </w:pPr>
            <w:r w:rsidRPr="00E61066">
              <w:rPr>
                <w:rFonts w:cs="Arial"/>
                <w:sz w:val="16"/>
                <w:szCs w:val="16"/>
              </w:rPr>
              <w:t>with CCW</w:t>
            </w:r>
          </w:p>
        </w:tc>
        <w:tc>
          <w:tcPr>
            <w:tcW w:w="379" w:type="pct"/>
            <w:tcBorders>
              <w:bottom w:val="single" w:sz="4" w:space="0" w:color="808080"/>
            </w:tcBorders>
            <w:shd w:val="clear" w:color="auto" w:fill="CBD4D5"/>
            <w:tcMar>
              <w:left w:w="72" w:type="dxa"/>
              <w:right w:w="72" w:type="dxa"/>
            </w:tcMar>
          </w:tcPr>
          <w:p w14:paraId="4CCC0893" w14:textId="77777777" w:rsidR="00E5318D" w:rsidRPr="00E61066" w:rsidRDefault="00E5318D" w:rsidP="00065D88">
            <w:pPr>
              <w:spacing w:before="40" w:after="0"/>
              <w:jc w:val="center"/>
              <w:rPr>
                <w:rFonts w:cs="Arial"/>
                <w:sz w:val="16"/>
                <w:szCs w:val="16"/>
              </w:rPr>
            </w:pPr>
            <w:r w:rsidRPr="00E61066">
              <w:rPr>
                <w:rFonts w:cs="Arial"/>
                <w:sz w:val="16"/>
                <w:szCs w:val="16"/>
              </w:rPr>
              <w:t>Not Applicable</w:t>
            </w:r>
          </w:p>
        </w:tc>
        <w:tc>
          <w:tcPr>
            <w:tcW w:w="380" w:type="pct"/>
            <w:tcBorders>
              <w:bottom w:val="single" w:sz="4" w:space="0" w:color="808080"/>
            </w:tcBorders>
            <w:shd w:val="clear" w:color="auto" w:fill="CBD4D5"/>
            <w:tcMar>
              <w:left w:w="72" w:type="dxa"/>
              <w:right w:w="72" w:type="dxa"/>
            </w:tcMar>
            <w:vAlign w:val="center"/>
          </w:tcPr>
          <w:p w14:paraId="4A71D23C" w14:textId="77777777" w:rsidR="00E5318D" w:rsidRPr="00E61066" w:rsidRDefault="00E5318D" w:rsidP="00065D88">
            <w:pPr>
              <w:spacing w:before="40" w:after="0"/>
              <w:jc w:val="center"/>
              <w:rPr>
                <w:rFonts w:cs="Arial"/>
                <w:sz w:val="16"/>
                <w:szCs w:val="16"/>
              </w:rPr>
            </w:pPr>
            <w:r w:rsidRPr="00E61066">
              <w:rPr>
                <w:rFonts w:cs="Arial"/>
                <w:sz w:val="16"/>
                <w:szCs w:val="16"/>
              </w:rPr>
              <w:t>Not in Place</w:t>
            </w:r>
          </w:p>
        </w:tc>
      </w:tr>
      <w:tr w:rsidR="00611C97" w:rsidRPr="00E4205F" w14:paraId="017E3226" w14:textId="77777777" w:rsidTr="00E5318D">
        <w:trPr>
          <w:cantSplit/>
        </w:trPr>
        <w:tc>
          <w:tcPr>
            <w:tcW w:w="5000" w:type="pct"/>
            <w:gridSpan w:val="7"/>
            <w:shd w:val="clear" w:color="auto" w:fill="BFBFBF" w:themeFill="background1" w:themeFillShade="BF"/>
          </w:tcPr>
          <w:p w14:paraId="5701F76F" w14:textId="77777777" w:rsidR="00611C97" w:rsidRPr="00E4205F" w:rsidRDefault="00611C97" w:rsidP="00065D88">
            <w:pPr>
              <w:pStyle w:val="TableText"/>
              <w:keepNext/>
              <w:rPr>
                <w:szCs w:val="16"/>
              </w:rPr>
            </w:pPr>
            <w:r w:rsidRPr="003A7D5A">
              <w:rPr>
                <w:b/>
                <w:bCs/>
                <w:szCs w:val="16"/>
              </w:rPr>
              <w:t>5.1</w:t>
            </w:r>
            <w:r>
              <w:rPr>
                <w:szCs w:val="16"/>
              </w:rPr>
              <w:t xml:space="preserve"> </w:t>
            </w:r>
            <w:r w:rsidRPr="00E4205F">
              <w:rPr>
                <w:szCs w:val="16"/>
              </w:rPr>
              <w:t>Processes and mechanisms for protecting all systems and networks from malicious software are defined and understood.</w:t>
            </w:r>
          </w:p>
        </w:tc>
      </w:tr>
      <w:tr w:rsidR="00E5318D" w:rsidRPr="00E4205F" w14:paraId="47E060CF" w14:textId="77777777" w:rsidTr="00E5318D">
        <w:trPr>
          <w:cantSplit/>
        </w:trPr>
        <w:tc>
          <w:tcPr>
            <w:tcW w:w="336" w:type="pct"/>
          </w:tcPr>
          <w:p w14:paraId="61568098" w14:textId="77777777" w:rsidR="00E5318D" w:rsidRPr="00CA6A2E" w:rsidRDefault="00E5318D" w:rsidP="00065D88">
            <w:pPr>
              <w:pStyle w:val="TableText"/>
              <w:rPr>
                <w:b/>
                <w:bCs/>
                <w:szCs w:val="16"/>
              </w:rPr>
            </w:pPr>
            <w:r w:rsidRPr="00CA6A2E">
              <w:rPr>
                <w:b/>
                <w:bCs/>
                <w:color w:val="000000"/>
                <w:szCs w:val="16"/>
              </w:rPr>
              <w:t>5.1.1</w:t>
            </w:r>
          </w:p>
        </w:tc>
        <w:tc>
          <w:tcPr>
            <w:tcW w:w="1778" w:type="pct"/>
          </w:tcPr>
          <w:p w14:paraId="4E90282D"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5 are:</w:t>
            </w:r>
          </w:p>
          <w:p w14:paraId="0B622D4D" w14:textId="77777777" w:rsidR="00E5318D" w:rsidRPr="00E4205F" w:rsidRDefault="00E5318D" w:rsidP="00065D88">
            <w:pPr>
              <w:pStyle w:val="TableListBullet"/>
              <w:ind w:left="263" w:hanging="270"/>
              <w:rPr>
                <w:szCs w:val="16"/>
              </w:rPr>
            </w:pPr>
            <w:r w:rsidRPr="00E4205F">
              <w:rPr>
                <w:szCs w:val="16"/>
              </w:rPr>
              <w:t>Documented.</w:t>
            </w:r>
          </w:p>
          <w:p w14:paraId="5070AC7A" w14:textId="77777777" w:rsidR="00E5318D" w:rsidRPr="00E4205F" w:rsidRDefault="00E5318D" w:rsidP="00065D88">
            <w:pPr>
              <w:pStyle w:val="TableListBullet"/>
              <w:ind w:left="263" w:hanging="270"/>
              <w:rPr>
                <w:szCs w:val="16"/>
              </w:rPr>
            </w:pPr>
            <w:r w:rsidRPr="00E4205F">
              <w:rPr>
                <w:szCs w:val="16"/>
              </w:rPr>
              <w:t>Kept up to date.</w:t>
            </w:r>
          </w:p>
          <w:p w14:paraId="0D95A56E" w14:textId="77777777" w:rsidR="00E5318D" w:rsidRDefault="00E5318D" w:rsidP="00065D88">
            <w:pPr>
              <w:pStyle w:val="TableListBullet"/>
              <w:ind w:left="263" w:hanging="270"/>
              <w:rPr>
                <w:szCs w:val="16"/>
              </w:rPr>
            </w:pPr>
            <w:r w:rsidRPr="00E4205F">
              <w:rPr>
                <w:szCs w:val="16"/>
              </w:rPr>
              <w:t>In use.</w:t>
            </w:r>
          </w:p>
          <w:p w14:paraId="40F83006" w14:textId="77777777" w:rsidR="00E5318D" w:rsidRPr="003D5289" w:rsidRDefault="00E5318D" w:rsidP="00065D88">
            <w:pPr>
              <w:pStyle w:val="TableListBullet"/>
              <w:ind w:left="263" w:hanging="270"/>
              <w:rPr>
                <w:szCs w:val="16"/>
              </w:rPr>
            </w:pPr>
            <w:r w:rsidRPr="003D5289">
              <w:rPr>
                <w:szCs w:val="16"/>
              </w:rPr>
              <w:t>Known to all affected parties.</w:t>
            </w:r>
          </w:p>
        </w:tc>
        <w:tc>
          <w:tcPr>
            <w:tcW w:w="1369" w:type="pct"/>
          </w:tcPr>
          <w:p w14:paraId="0C571F77" w14:textId="77777777" w:rsidR="00E5318D" w:rsidRPr="00E4205F" w:rsidRDefault="00E5318D" w:rsidP="00065D88">
            <w:pPr>
              <w:pStyle w:val="TableListBullet"/>
              <w:ind w:left="263" w:hanging="270"/>
              <w:rPr>
                <w:szCs w:val="16"/>
              </w:rPr>
            </w:pPr>
            <w:r w:rsidRPr="00E4205F">
              <w:rPr>
                <w:szCs w:val="16"/>
              </w:rPr>
              <w:t>Examine documentation.</w:t>
            </w:r>
          </w:p>
          <w:p w14:paraId="055EBE13" w14:textId="77777777" w:rsidR="00E5318D" w:rsidRPr="00E4205F" w:rsidRDefault="00E5318D" w:rsidP="00065D88">
            <w:pPr>
              <w:pStyle w:val="TableListBullet"/>
              <w:ind w:left="263" w:hanging="270"/>
              <w:rPr>
                <w:szCs w:val="16"/>
              </w:rPr>
            </w:pPr>
            <w:r w:rsidRPr="00E4205F">
              <w:rPr>
                <w:szCs w:val="16"/>
              </w:rPr>
              <w:t>Interview personnel.</w:t>
            </w:r>
          </w:p>
        </w:tc>
        <w:tc>
          <w:tcPr>
            <w:tcW w:w="379" w:type="pct"/>
            <w:shd w:val="clear" w:color="auto" w:fill="auto"/>
          </w:tcPr>
          <w:p w14:paraId="1EAE87F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28A2D6E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3975535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shd w:val="clear" w:color="auto" w:fill="auto"/>
          </w:tcPr>
          <w:p w14:paraId="6509E69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987F3E" w14:paraId="6D9EE587" w14:textId="77777777" w:rsidTr="00E5318D">
        <w:trPr>
          <w:cantSplit/>
        </w:trPr>
        <w:tc>
          <w:tcPr>
            <w:tcW w:w="5000" w:type="pct"/>
            <w:gridSpan w:val="7"/>
            <w:tcBorders>
              <w:bottom w:val="single" w:sz="2" w:space="0" w:color="808080" w:themeColor="background1" w:themeShade="80"/>
            </w:tcBorders>
            <w:shd w:val="clear" w:color="auto" w:fill="DFE3E4"/>
          </w:tcPr>
          <w:p w14:paraId="05EECE41" w14:textId="54E79916" w:rsidR="00611C97" w:rsidRDefault="00531A12" w:rsidP="00065D88">
            <w:pPr>
              <w:spacing w:after="60"/>
              <w:rPr>
                <w:rFonts w:cs="Arial"/>
                <w:b/>
                <w:bCs/>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r w:rsidR="00611C97">
              <w:rPr>
                <w:rFonts w:cs="Arial"/>
                <w:i/>
                <w:iCs/>
                <w:sz w:val="18"/>
                <w:szCs w:val="18"/>
              </w:rPr>
              <w:t xml:space="preserve"> </w:t>
            </w:r>
          </w:p>
          <w:p w14:paraId="356B3A0D" w14:textId="77777777" w:rsidR="00611C97" w:rsidRPr="00E66145" w:rsidRDefault="00611C97" w:rsidP="00065D88">
            <w:pPr>
              <w:spacing w:after="60"/>
              <w:rPr>
                <w:rFonts w:cs="Arial"/>
                <w:i/>
                <w:iCs/>
                <w:sz w:val="18"/>
                <w:szCs w:val="18"/>
              </w:rPr>
            </w:pPr>
            <w:r w:rsidRPr="006F457A">
              <w:rPr>
                <w:rFonts w:cs="Arial"/>
                <w:i/>
                <w:iCs/>
                <w:sz w:val="18"/>
                <w:szCs w:val="18"/>
              </w:rPr>
              <w:t>Selection of any of the In Place responses for Requirement 5.1.1 means that the merchant has policies and procedures in place that govern merchant activities for Requirement 5.</w:t>
            </w:r>
          </w:p>
        </w:tc>
      </w:tr>
      <w:tr w:rsidR="00611C97" w:rsidRPr="00E4205F" w14:paraId="65F96F76" w14:textId="77777777" w:rsidTr="00E5318D">
        <w:trPr>
          <w:cantSplit/>
        </w:trPr>
        <w:tc>
          <w:tcPr>
            <w:tcW w:w="5000" w:type="pct"/>
            <w:gridSpan w:val="7"/>
            <w:shd w:val="clear" w:color="auto" w:fill="BFBFBF" w:themeFill="background1" w:themeFillShade="BF"/>
          </w:tcPr>
          <w:p w14:paraId="780153D1" w14:textId="77777777" w:rsidR="00611C97" w:rsidRPr="00E4205F" w:rsidRDefault="00611C97" w:rsidP="00065D88">
            <w:pPr>
              <w:pStyle w:val="TableText"/>
              <w:keepNext/>
              <w:rPr>
                <w:szCs w:val="16"/>
              </w:rPr>
            </w:pPr>
            <w:r w:rsidRPr="003D6D3B">
              <w:rPr>
                <w:b/>
                <w:bCs/>
                <w:color w:val="000000"/>
                <w:szCs w:val="16"/>
              </w:rPr>
              <w:t>5.2</w:t>
            </w:r>
            <w:r>
              <w:rPr>
                <w:color w:val="000000"/>
                <w:szCs w:val="16"/>
              </w:rPr>
              <w:t xml:space="preserve"> </w:t>
            </w:r>
            <w:r w:rsidRPr="00E4205F">
              <w:rPr>
                <w:szCs w:val="16"/>
              </w:rPr>
              <w:t xml:space="preserve">Malicious software (malware) is </w:t>
            </w:r>
            <w:proofErr w:type="gramStart"/>
            <w:r w:rsidRPr="00E4205F">
              <w:rPr>
                <w:szCs w:val="16"/>
              </w:rPr>
              <w:t>prevented, or</w:t>
            </w:r>
            <w:proofErr w:type="gramEnd"/>
            <w:r w:rsidRPr="00E4205F">
              <w:rPr>
                <w:szCs w:val="16"/>
              </w:rPr>
              <w:t xml:space="preserve"> detected and addressed.</w:t>
            </w:r>
          </w:p>
        </w:tc>
      </w:tr>
      <w:tr w:rsidR="00E5318D" w:rsidRPr="00E4205F" w14:paraId="07600B9C" w14:textId="77777777" w:rsidTr="00E5318D">
        <w:trPr>
          <w:cantSplit/>
        </w:trPr>
        <w:tc>
          <w:tcPr>
            <w:tcW w:w="336" w:type="pct"/>
          </w:tcPr>
          <w:p w14:paraId="2D35E97F" w14:textId="77777777" w:rsidR="00E5318D" w:rsidRPr="00CA6A2E" w:rsidRDefault="00E5318D" w:rsidP="00065D88">
            <w:pPr>
              <w:pStyle w:val="TableText"/>
              <w:rPr>
                <w:b/>
                <w:bCs/>
                <w:szCs w:val="16"/>
              </w:rPr>
            </w:pPr>
            <w:r w:rsidRPr="00CA6A2E">
              <w:rPr>
                <w:b/>
                <w:bCs/>
                <w:color w:val="000000"/>
                <w:szCs w:val="16"/>
              </w:rPr>
              <w:t>5.2.1</w:t>
            </w:r>
          </w:p>
        </w:tc>
        <w:tc>
          <w:tcPr>
            <w:tcW w:w="1778" w:type="pct"/>
          </w:tcPr>
          <w:p w14:paraId="084B68A2" w14:textId="77777777" w:rsidR="00E5318D" w:rsidRPr="00E4205F" w:rsidRDefault="00E5318D" w:rsidP="00065D88">
            <w:pPr>
              <w:pStyle w:val="TableTextBullet"/>
              <w:numPr>
                <w:ilvl w:val="0"/>
                <w:numId w:val="0"/>
              </w:numPr>
              <w:rPr>
                <w:rFonts w:cs="Arial"/>
                <w:szCs w:val="16"/>
              </w:rPr>
            </w:pPr>
            <w:r w:rsidRPr="00E4205F">
              <w:rPr>
                <w:rFonts w:cs="Arial"/>
                <w:color w:val="000000"/>
                <w:szCs w:val="16"/>
              </w:rPr>
              <w:t>An anti-malware solution(s) is deployed on all system components, except for those system components identified in periodic evaluations per Requirement 5.2.3 that concludes the system components are not at risk from malware.</w:t>
            </w:r>
          </w:p>
        </w:tc>
        <w:tc>
          <w:tcPr>
            <w:tcW w:w="1369" w:type="pct"/>
          </w:tcPr>
          <w:p w14:paraId="4FF9CADE" w14:textId="77777777" w:rsidR="00E5318D" w:rsidRPr="00E4205F" w:rsidRDefault="00E5318D" w:rsidP="00065D88">
            <w:pPr>
              <w:pStyle w:val="TableListBullet"/>
              <w:ind w:left="263" w:hanging="270"/>
              <w:rPr>
                <w:szCs w:val="16"/>
              </w:rPr>
            </w:pPr>
            <w:r w:rsidRPr="00E4205F">
              <w:rPr>
                <w:szCs w:val="16"/>
              </w:rPr>
              <w:t>Examine system components.</w:t>
            </w:r>
          </w:p>
          <w:p w14:paraId="3CE89372" w14:textId="77777777" w:rsidR="00E5318D" w:rsidRPr="00E4205F" w:rsidRDefault="00E5318D" w:rsidP="00065D88">
            <w:pPr>
              <w:pStyle w:val="TableListBullet"/>
              <w:ind w:left="263" w:hanging="270"/>
              <w:rPr>
                <w:szCs w:val="16"/>
              </w:rPr>
            </w:pPr>
            <w:r w:rsidRPr="00E4205F">
              <w:rPr>
                <w:szCs w:val="16"/>
              </w:rPr>
              <w:t>Examine the periodic evaluations.</w:t>
            </w:r>
          </w:p>
        </w:tc>
        <w:tc>
          <w:tcPr>
            <w:tcW w:w="379" w:type="pct"/>
            <w:shd w:val="clear" w:color="auto" w:fill="auto"/>
          </w:tcPr>
          <w:p w14:paraId="416D4C5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19175E5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78EC581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shd w:val="clear" w:color="auto" w:fill="auto"/>
          </w:tcPr>
          <w:p w14:paraId="1DFCD40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13624426" w14:textId="77777777" w:rsidTr="00E5318D">
        <w:trPr>
          <w:cantSplit/>
        </w:trPr>
        <w:tc>
          <w:tcPr>
            <w:tcW w:w="336" w:type="pct"/>
          </w:tcPr>
          <w:p w14:paraId="0AAA1014" w14:textId="77777777" w:rsidR="00E5318D" w:rsidRPr="00CA6A2E" w:rsidRDefault="00E5318D" w:rsidP="00065D88">
            <w:pPr>
              <w:pStyle w:val="TableText"/>
              <w:rPr>
                <w:b/>
                <w:bCs/>
                <w:szCs w:val="16"/>
              </w:rPr>
            </w:pPr>
            <w:r w:rsidRPr="00CA6A2E">
              <w:rPr>
                <w:b/>
                <w:bCs/>
                <w:color w:val="000000"/>
                <w:szCs w:val="16"/>
              </w:rPr>
              <w:t>5.2.2</w:t>
            </w:r>
          </w:p>
        </w:tc>
        <w:tc>
          <w:tcPr>
            <w:tcW w:w="1778" w:type="pct"/>
          </w:tcPr>
          <w:p w14:paraId="39378FC8" w14:textId="77777777" w:rsidR="00E5318D" w:rsidRDefault="00E5318D" w:rsidP="00065D88">
            <w:pPr>
              <w:pStyle w:val="TableListBullet"/>
              <w:numPr>
                <w:ilvl w:val="0"/>
                <w:numId w:val="0"/>
              </w:numPr>
              <w:rPr>
                <w:szCs w:val="16"/>
              </w:rPr>
            </w:pPr>
            <w:r w:rsidRPr="0083382C">
              <w:rPr>
                <w:szCs w:val="16"/>
              </w:rPr>
              <w:t>The deployed anti-malware solution(s):</w:t>
            </w:r>
          </w:p>
          <w:p w14:paraId="2393AE32" w14:textId="77777777" w:rsidR="00E5318D" w:rsidRDefault="00E5318D" w:rsidP="00065D88">
            <w:pPr>
              <w:pStyle w:val="TableListBullet"/>
              <w:ind w:left="263" w:hanging="270"/>
              <w:rPr>
                <w:szCs w:val="16"/>
              </w:rPr>
            </w:pPr>
            <w:r w:rsidRPr="0083382C">
              <w:rPr>
                <w:szCs w:val="16"/>
              </w:rPr>
              <w:t xml:space="preserve">Detects all known types of </w:t>
            </w:r>
            <w:proofErr w:type="gramStart"/>
            <w:r w:rsidRPr="0083382C">
              <w:rPr>
                <w:szCs w:val="16"/>
              </w:rPr>
              <w:t>malware</w:t>
            </w:r>
            <w:proofErr w:type="gramEnd"/>
            <w:r w:rsidRPr="0083382C">
              <w:rPr>
                <w:szCs w:val="16"/>
              </w:rPr>
              <w:t>.</w:t>
            </w:r>
          </w:p>
          <w:p w14:paraId="738E7307" w14:textId="77777777" w:rsidR="00E5318D" w:rsidRPr="00E4205F" w:rsidRDefault="00E5318D" w:rsidP="00065D88">
            <w:pPr>
              <w:pStyle w:val="TableListBullet"/>
              <w:ind w:left="263" w:hanging="270"/>
              <w:rPr>
                <w:szCs w:val="16"/>
              </w:rPr>
            </w:pPr>
            <w:r w:rsidRPr="0083382C">
              <w:rPr>
                <w:szCs w:val="16"/>
              </w:rPr>
              <w:t xml:space="preserve">Removes, blocks, or contains all known types of </w:t>
            </w:r>
            <w:proofErr w:type="gramStart"/>
            <w:r w:rsidRPr="0083382C">
              <w:rPr>
                <w:szCs w:val="16"/>
              </w:rPr>
              <w:t>malware</w:t>
            </w:r>
            <w:proofErr w:type="gramEnd"/>
            <w:r w:rsidRPr="0083382C">
              <w:rPr>
                <w:szCs w:val="16"/>
              </w:rPr>
              <w:t>.</w:t>
            </w:r>
            <w:r w:rsidRPr="00E4205F">
              <w:rPr>
                <w:color w:val="000000"/>
                <w:szCs w:val="16"/>
              </w:rPr>
              <w:t xml:space="preserve"> </w:t>
            </w:r>
          </w:p>
        </w:tc>
        <w:tc>
          <w:tcPr>
            <w:tcW w:w="1369" w:type="pct"/>
          </w:tcPr>
          <w:p w14:paraId="3ADFBC98" w14:textId="77777777" w:rsidR="00E5318D" w:rsidRPr="00E4205F" w:rsidRDefault="00E5318D" w:rsidP="00065D88">
            <w:pPr>
              <w:pStyle w:val="TableListBullet"/>
              <w:ind w:left="263" w:hanging="270"/>
              <w:rPr>
                <w:szCs w:val="16"/>
              </w:rPr>
            </w:pPr>
            <w:r w:rsidRPr="00E4205F">
              <w:rPr>
                <w:szCs w:val="16"/>
              </w:rPr>
              <w:t>Examine vendor documentation.</w:t>
            </w:r>
          </w:p>
          <w:p w14:paraId="3452E02C" w14:textId="77777777" w:rsidR="00E5318D" w:rsidRPr="00E4205F" w:rsidRDefault="00E5318D" w:rsidP="00065D88">
            <w:pPr>
              <w:pStyle w:val="TableListBullet"/>
              <w:ind w:left="263" w:hanging="270"/>
              <w:rPr>
                <w:szCs w:val="16"/>
              </w:rPr>
            </w:pPr>
            <w:r w:rsidRPr="00E4205F">
              <w:rPr>
                <w:szCs w:val="16"/>
              </w:rPr>
              <w:t>Examine system configurations.</w:t>
            </w:r>
          </w:p>
        </w:tc>
        <w:tc>
          <w:tcPr>
            <w:tcW w:w="379" w:type="pct"/>
            <w:shd w:val="clear" w:color="auto" w:fill="auto"/>
          </w:tcPr>
          <w:p w14:paraId="6A6EC05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35D69B7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52B82D7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shd w:val="clear" w:color="auto" w:fill="auto"/>
          </w:tcPr>
          <w:p w14:paraId="7EB57BF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6E906D0D" w14:textId="77777777" w:rsidTr="00E5318D">
        <w:trPr>
          <w:cantSplit/>
        </w:trPr>
        <w:tc>
          <w:tcPr>
            <w:tcW w:w="336" w:type="pct"/>
            <w:vMerge w:val="restart"/>
          </w:tcPr>
          <w:p w14:paraId="3BDD11F0" w14:textId="77777777" w:rsidR="00E5318D" w:rsidRPr="00E4205F" w:rsidRDefault="00E5318D" w:rsidP="00065D88">
            <w:pPr>
              <w:pStyle w:val="TableText"/>
              <w:rPr>
                <w:b/>
                <w:szCs w:val="16"/>
              </w:rPr>
            </w:pPr>
            <w:r w:rsidRPr="00CA6A2E">
              <w:rPr>
                <w:b/>
                <w:bCs/>
                <w:color w:val="000000"/>
                <w:szCs w:val="16"/>
              </w:rPr>
              <w:lastRenderedPageBreak/>
              <w:t>5.2.3</w:t>
            </w:r>
          </w:p>
        </w:tc>
        <w:tc>
          <w:tcPr>
            <w:tcW w:w="1778" w:type="pct"/>
            <w:tcBorders>
              <w:bottom w:val="single" w:sz="4" w:space="0" w:color="808080" w:themeColor="background1" w:themeShade="80"/>
            </w:tcBorders>
            <w:shd w:val="clear" w:color="auto" w:fill="auto"/>
          </w:tcPr>
          <w:p w14:paraId="2B05FD81"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Any system components that are not at risk for malware are evaluated periodically to include the following: </w:t>
            </w:r>
          </w:p>
          <w:p w14:paraId="1FDB051F" w14:textId="77777777" w:rsidR="00E5318D" w:rsidRPr="0083382C" w:rsidRDefault="00E5318D" w:rsidP="00065D88">
            <w:pPr>
              <w:pStyle w:val="TableListBullet"/>
              <w:ind w:left="263" w:hanging="270"/>
              <w:rPr>
                <w:szCs w:val="16"/>
              </w:rPr>
            </w:pPr>
            <w:r w:rsidRPr="0083382C">
              <w:rPr>
                <w:szCs w:val="16"/>
              </w:rPr>
              <w:t>A documented list of all system components not at risk for malware.</w:t>
            </w:r>
          </w:p>
          <w:p w14:paraId="30604623" w14:textId="77777777" w:rsidR="00E5318D" w:rsidRPr="0083382C" w:rsidRDefault="00E5318D" w:rsidP="00065D88">
            <w:pPr>
              <w:pStyle w:val="TableListBullet"/>
              <w:ind w:left="263" w:hanging="270"/>
              <w:rPr>
                <w:szCs w:val="16"/>
              </w:rPr>
            </w:pPr>
            <w:r w:rsidRPr="0083382C">
              <w:rPr>
                <w:szCs w:val="16"/>
              </w:rPr>
              <w:t>Identification and evaluation of evolving malware threats for those system components.</w:t>
            </w:r>
          </w:p>
          <w:p w14:paraId="786F7850" w14:textId="77777777" w:rsidR="00E5318D" w:rsidRPr="00E4205F" w:rsidRDefault="00E5318D" w:rsidP="00065D88">
            <w:pPr>
              <w:pStyle w:val="TableListBullet"/>
              <w:ind w:left="263" w:hanging="270"/>
              <w:rPr>
                <w:szCs w:val="16"/>
              </w:rPr>
            </w:pPr>
            <w:r w:rsidRPr="0083382C">
              <w:rPr>
                <w:szCs w:val="16"/>
              </w:rPr>
              <w:t>Confirmation whether such system components continue to not require anti-malware protection.</w:t>
            </w:r>
          </w:p>
        </w:tc>
        <w:tc>
          <w:tcPr>
            <w:tcW w:w="1369" w:type="pct"/>
          </w:tcPr>
          <w:p w14:paraId="67679FD4" w14:textId="77777777" w:rsidR="00E5318D" w:rsidRPr="00E4205F" w:rsidRDefault="00E5318D" w:rsidP="00065D88">
            <w:pPr>
              <w:pStyle w:val="TableListBullet"/>
              <w:ind w:left="263" w:hanging="270"/>
              <w:rPr>
                <w:szCs w:val="16"/>
              </w:rPr>
            </w:pPr>
            <w:r w:rsidRPr="00E4205F">
              <w:rPr>
                <w:szCs w:val="16"/>
              </w:rPr>
              <w:t>Examine documented policies and procedures.</w:t>
            </w:r>
          </w:p>
          <w:p w14:paraId="0D6B7125" w14:textId="77777777" w:rsidR="00E5318D" w:rsidRPr="00E4205F" w:rsidRDefault="00E5318D" w:rsidP="00065D88">
            <w:pPr>
              <w:pStyle w:val="TableListBullet"/>
              <w:ind w:left="263" w:hanging="270"/>
              <w:rPr>
                <w:szCs w:val="16"/>
              </w:rPr>
            </w:pPr>
            <w:r w:rsidRPr="00E4205F">
              <w:rPr>
                <w:szCs w:val="16"/>
              </w:rPr>
              <w:t>Interview personnel.</w:t>
            </w:r>
          </w:p>
          <w:p w14:paraId="6DE045D8" w14:textId="77777777" w:rsidR="00E5318D" w:rsidRPr="00E4205F" w:rsidRDefault="00E5318D" w:rsidP="00065D88">
            <w:pPr>
              <w:pStyle w:val="TableListBullet"/>
              <w:ind w:left="263" w:hanging="270"/>
              <w:rPr>
                <w:szCs w:val="16"/>
              </w:rPr>
            </w:pPr>
            <w:r w:rsidRPr="00E4205F">
              <w:rPr>
                <w:szCs w:val="16"/>
              </w:rPr>
              <w:t xml:space="preserve">Examine the list of system components </w:t>
            </w:r>
            <w:r w:rsidRPr="004C1911">
              <w:rPr>
                <w:szCs w:val="16"/>
              </w:rPr>
              <w:t>not at risk for malware</w:t>
            </w:r>
            <w:r w:rsidRPr="00E4205F">
              <w:rPr>
                <w:szCs w:val="16"/>
              </w:rPr>
              <w:t xml:space="preserve"> and compare against the system components without an anti-malware solution deployed.</w:t>
            </w:r>
          </w:p>
        </w:tc>
        <w:tc>
          <w:tcPr>
            <w:tcW w:w="379" w:type="pct"/>
            <w:vMerge w:val="restart"/>
            <w:shd w:val="clear" w:color="auto" w:fill="auto"/>
          </w:tcPr>
          <w:p w14:paraId="4FE4728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0A0A265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63401B8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2D6DF65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31CDBA9" w14:textId="77777777" w:rsidTr="00E5318D">
        <w:trPr>
          <w:cantSplit/>
        </w:trPr>
        <w:tc>
          <w:tcPr>
            <w:tcW w:w="336" w:type="pct"/>
            <w:vMerge/>
          </w:tcPr>
          <w:p w14:paraId="35B478D2" w14:textId="77777777" w:rsidR="00E5318D" w:rsidRPr="00E4205F" w:rsidRDefault="00E5318D" w:rsidP="00065D88">
            <w:pPr>
              <w:pStyle w:val="TableText"/>
              <w:rPr>
                <w:b/>
                <w:color w:val="000000"/>
                <w:szCs w:val="16"/>
              </w:rPr>
            </w:pPr>
          </w:p>
        </w:tc>
        <w:tc>
          <w:tcPr>
            <w:tcW w:w="3147" w:type="pct"/>
            <w:gridSpan w:val="2"/>
            <w:tcBorders>
              <w:top w:val="single" w:sz="4" w:space="0" w:color="808080" w:themeColor="background1" w:themeShade="80"/>
              <w:bottom w:val="nil"/>
            </w:tcBorders>
            <w:shd w:val="clear" w:color="auto" w:fill="DFE3E4"/>
          </w:tcPr>
          <w:p w14:paraId="678BD5BF" w14:textId="77777777" w:rsidR="00E5318D" w:rsidRPr="00D40AD6" w:rsidRDefault="00E5318D" w:rsidP="00065D88">
            <w:pPr>
              <w:pStyle w:val="AppNotes"/>
            </w:pPr>
            <w:r w:rsidRPr="00D40AD6">
              <w:t>Applicability Notes</w:t>
            </w:r>
          </w:p>
        </w:tc>
        <w:tc>
          <w:tcPr>
            <w:tcW w:w="379" w:type="pct"/>
            <w:vMerge/>
            <w:shd w:val="clear" w:color="auto" w:fill="auto"/>
          </w:tcPr>
          <w:p w14:paraId="7A93E8D5"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7583B87"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67FC624"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EE144E4" w14:textId="77777777" w:rsidR="00E5318D" w:rsidRPr="00E4205F" w:rsidRDefault="00E5318D" w:rsidP="00065D88">
            <w:pPr>
              <w:spacing w:after="60"/>
              <w:jc w:val="center"/>
              <w:rPr>
                <w:rFonts w:cs="Arial"/>
                <w:sz w:val="16"/>
                <w:szCs w:val="16"/>
              </w:rPr>
            </w:pPr>
          </w:p>
        </w:tc>
      </w:tr>
      <w:tr w:rsidR="00E5318D" w:rsidRPr="00E4205F" w14:paraId="2EF4BD67" w14:textId="77777777" w:rsidTr="00E5318D">
        <w:trPr>
          <w:cantSplit/>
        </w:trPr>
        <w:tc>
          <w:tcPr>
            <w:tcW w:w="336" w:type="pct"/>
            <w:vMerge/>
            <w:tcBorders>
              <w:bottom w:val="nil"/>
            </w:tcBorders>
          </w:tcPr>
          <w:p w14:paraId="2523AD8D" w14:textId="77777777" w:rsidR="00E5318D" w:rsidRPr="00E4205F" w:rsidRDefault="00E5318D" w:rsidP="00065D88">
            <w:pPr>
              <w:pStyle w:val="TableText"/>
              <w:rPr>
                <w:b/>
                <w:color w:val="000000"/>
                <w:szCs w:val="16"/>
              </w:rPr>
            </w:pPr>
          </w:p>
        </w:tc>
        <w:tc>
          <w:tcPr>
            <w:tcW w:w="3147" w:type="pct"/>
            <w:gridSpan w:val="2"/>
            <w:tcBorders>
              <w:top w:val="nil"/>
              <w:bottom w:val="single" w:sz="4" w:space="0" w:color="808080" w:themeColor="background1" w:themeShade="80"/>
            </w:tcBorders>
          </w:tcPr>
          <w:p w14:paraId="64C5B4D1" w14:textId="77777777" w:rsidR="00E5318D" w:rsidRPr="00E4205F" w:rsidRDefault="00E5318D" w:rsidP="00065D88">
            <w:pPr>
              <w:pStyle w:val="TableListBullet"/>
              <w:numPr>
                <w:ilvl w:val="0"/>
                <w:numId w:val="0"/>
              </w:numPr>
              <w:ind w:left="-7"/>
              <w:rPr>
                <w:szCs w:val="16"/>
              </w:rPr>
            </w:pPr>
            <w:r w:rsidRPr="006A7612">
              <w:rPr>
                <w:color w:val="000000"/>
                <w:szCs w:val="16"/>
              </w:rPr>
              <w:t>System components covered by this requirement are those for which there is no anti-malware solution deployed per Requirement 5.2.1.</w:t>
            </w:r>
          </w:p>
        </w:tc>
        <w:tc>
          <w:tcPr>
            <w:tcW w:w="379" w:type="pct"/>
            <w:vMerge/>
            <w:shd w:val="clear" w:color="auto" w:fill="auto"/>
          </w:tcPr>
          <w:p w14:paraId="0FB6916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9F56107"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3C2A0EE4"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348A0BD5" w14:textId="77777777" w:rsidR="00E5318D" w:rsidRPr="00E4205F" w:rsidRDefault="00E5318D" w:rsidP="00065D88">
            <w:pPr>
              <w:spacing w:after="60"/>
              <w:jc w:val="center"/>
              <w:rPr>
                <w:rFonts w:cs="Arial"/>
                <w:sz w:val="16"/>
                <w:szCs w:val="16"/>
              </w:rPr>
            </w:pPr>
          </w:p>
        </w:tc>
      </w:tr>
      <w:tr w:rsidR="00E5318D" w:rsidRPr="00E4205F" w14:paraId="5C753E13" w14:textId="77777777" w:rsidTr="00E5318D">
        <w:trPr>
          <w:cantSplit/>
        </w:trPr>
        <w:tc>
          <w:tcPr>
            <w:tcW w:w="336" w:type="pct"/>
            <w:vMerge w:val="restart"/>
          </w:tcPr>
          <w:p w14:paraId="7E12D5C8" w14:textId="77777777" w:rsidR="00E5318D" w:rsidRPr="00E4205F" w:rsidRDefault="00E5318D" w:rsidP="00065D88">
            <w:pPr>
              <w:pStyle w:val="TableText"/>
              <w:jc w:val="right"/>
              <w:rPr>
                <w:b/>
                <w:szCs w:val="16"/>
              </w:rPr>
            </w:pPr>
            <w:r w:rsidRPr="00CA6A2E">
              <w:rPr>
                <w:b/>
                <w:bCs/>
                <w:color w:val="000000"/>
                <w:szCs w:val="16"/>
              </w:rPr>
              <w:t>5.2.3.1</w:t>
            </w:r>
          </w:p>
        </w:tc>
        <w:tc>
          <w:tcPr>
            <w:tcW w:w="1778" w:type="pct"/>
            <w:tcBorders>
              <w:bottom w:val="single" w:sz="4" w:space="0" w:color="808080" w:themeColor="background1" w:themeShade="80"/>
            </w:tcBorders>
            <w:shd w:val="clear" w:color="auto" w:fill="auto"/>
          </w:tcPr>
          <w:p w14:paraId="33A050CB" w14:textId="77777777" w:rsidR="00E5318D" w:rsidRPr="00E4205F" w:rsidRDefault="00E5318D" w:rsidP="00065D88">
            <w:pPr>
              <w:pStyle w:val="TableTextBullet"/>
              <w:numPr>
                <w:ilvl w:val="0"/>
                <w:numId w:val="0"/>
              </w:numPr>
              <w:rPr>
                <w:szCs w:val="16"/>
              </w:rPr>
            </w:pPr>
            <w:r w:rsidRPr="00E4205F">
              <w:rPr>
                <w:rFonts w:cs="Arial"/>
                <w:color w:val="000000"/>
                <w:szCs w:val="16"/>
              </w:rPr>
              <w:t>The frequency of periodic evaluations of system components identified as not at risk for malware is defined in the entity’s targeted risk analysis, which is performed according to all elements specified in Requirement 12.3.1.</w:t>
            </w:r>
          </w:p>
        </w:tc>
        <w:tc>
          <w:tcPr>
            <w:tcW w:w="1369" w:type="pct"/>
          </w:tcPr>
          <w:p w14:paraId="28484E65" w14:textId="77777777" w:rsidR="00E5318D" w:rsidRPr="00E4205F" w:rsidRDefault="00E5318D" w:rsidP="00065D88">
            <w:pPr>
              <w:pStyle w:val="TableListBullet"/>
              <w:ind w:left="263" w:hanging="270"/>
              <w:rPr>
                <w:szCs w:val="16"/>
              </w:rPr>
            </w:pPr>
            <w:r w:rsidRPr="00E4205F">
              <w:rPr>
                <w:szCs w:val="16"/>
              </w:rPr>
              <w:t>Examine the targeted risk analysis.</w:t>
            </w:r>
          </w:p>
          <w:p w14:paraId="78F43993" w14:textId="77777777" w:rsidR="00E5318D" w:rsidRPr="00E4205F" w:rsidRDefault="00E5318D" w:rsidP="00065D88">
            <w:pPr>
              <w:pStyle w:val="TableListBullet"/>
              <w:ind w:left="263" w:hanging="270"/>
              <w:rPr>
                <w:szCs w:val="16"/>
              </w:rPr>
            </w:pPr>
            <w:r w:rsidRPr="00E4205F">
              <w:rPr>
                <w:szCs w:val="16"/>
              </w:rPr>
              <w:t>Examine documented results of periodic evaluations.</w:t>
            </w:r>
          </w:p>
          <w:p w14:paraId="4C51C825" w14:textId="77777777" w:rsidR="00E5318D" w:rsidRPr="00E4205F" w:rsidRDefault="00E5318D" w:rsidP="00065D88">
            <w:pPr>
              <w:pStyle w:val="TableListBullet"/>
              <w:ind w:left="263" w:hanging="270"/>
              <w:rPr>
                <w:szCs w:val="16"/>
              </w:rPr>
            </w:pPr>
            <w:r w:rsidRPr="00E4205F">
              <w:rPr>
                <w:szCs w:val="16"/>
              </w:rPr>
              <w:t>Interview personnel.</w:t>
            </w:r>
          </w:p>
        </w:tc>
        <w:tc>
          <w:tcPr>
            <w:tcW w:w="379" w:type="pct"/>
            <w:vMerge w:val="restart"/>
            <w:shd w:val="clear" w:color="auto" w:fill="auto"/>
          </w:tcPr>
          <w:p w14:paraId="7878042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F43A49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3ADF854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2C087B7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5A88D225" w14:textId="77777777" w:rsidTr="00E5318D">
        <w:trPr>
          <w:cantSplit/>
        </w:trPr>
        <w:tc>
          <w:tcPr>
            <w:tcW w:w="336" w:type="pct"/>
            <w:vMerge/>
          </w:tcPr>
          <w:p w14:paraId="18DB4170" w14:textId="77777777" w:rsidR="00E5318D" w:rsidRPr="00E4205F" w:rsidRDefault="00E5318D" w:rsidP="00065D88">
            <w:pPr>
              <w:pStyle w:val="TableText"/>
              <w:rPr>
                <w:b/>
                <w:color w:val="000000"/>
                <w:szCs w:val="16"/>
              </w:rPr>
            </w:pPr>
          </w:p>
        </w:tc>
        <w:tc>
          <w:tcPr>
            <w:tcW w:w="3147" w:type="pct"/>
            <w:gridSpan w:val="2"/>
            <w:tcBorders>
              <w:top w:val="single" w:sz="4" w:space="0" w:color="808080" w:themeColor="background1" w:themeShade="80"/>
              <w:bottom w:val="nil"/>
            </w:tcBorders>
            <w:shd w:val="clear" w:color="auto" w:fill="DFE3E4"/>
          </w:tcPr>
          <w:p w14:paraId="2E6A13B2" w14:textId="77777777" w:rsidR="00E5318D" w:rsidRPr="00E4205F" w:rsidRDefault="00E5318D" w:rsidP="00065D88">
            <w:pPr>
              <w:pStyle w:val="AppNotes"/>
            </w:pPr>
            <w:r w:rsidRPr="00963557">
              <w:t>Applicability Notes</w:t>
            </w:r>
          </w:p>
        </w:tc>
        <w:tc>
          <w:tcPr>
            <w:tcW w:w="379" w:type="pct"/>
            <w:vMerge/>
            <w:shd w:val="clear" w:color="auto" w:fill="auto"/>
          </w:tcPr>
          <w:p w14:paraId="36825B5F"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41F81ED5"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B75560C"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5F7304B7" w14:textId="77777777" w:rsidR="00E5318D" w:rsidRPr="00E4205F" w:rsidRDefault="00E5318D" w:rsidP="00065D88">
            <w:pPr>
              <w:spacing w:after="60"/>
              <w:jc w:val="center"/>
              <w:rPr>
                <w:rFonts w:cs="Arial"/>
                <w:sz w:val="16"/>
                <w:szCs w:val="16"/>
              </w:rPr>
            </w:pPr>
          </w:p>
        </w:tc>
      </w:tr>
      <w:tr w:rsidR="00E5318D" w:rsidRPr="00E4205F" w14:paraId="31FBDE7B" w14:textId="77777777" w:rsidTr="00E5318D">
        <w:trPr>
          <w:cantSplit/>
        </w:trPr>
        <w:tc>
          <w:tcPr>
            <w:tcW w:w="336" w:type="pct"/>
            <w:vMerge/>
            <w:tcBorders>
              <w:bottom w:val="nil"/>
            </w:tcBorders>
          </w:tcPr>
          <w:p w14:paraId="4DF2C456" w14:textId="77777777" w:rsidR="00E5318D" w:rsidRPr="00E4205F" w:rsidRDefault="00E5318D" w:rsidP="00065D88">
            <w:pPr>
              <w:pStyle w:val="TableText"/>
              <w:rPr>
                <w:b/>
                <w:color w:val="000000"/>
                <w:szCs w:val="16"/>
              </w:rPr>
            </w:pPr>
          </w:p>
        </w:tc>
        <w:tc>
          <w:tcPr>
            <w:tcW w:w="3147" w:type="pct"/>
            <w:gridSpan w:val="2"/>
            <w:tcBorders>
              <w:top w:val="nil"/>
              <w:bottom w:val="single" w:sz="4" w:space="0" w:color="808080" w:themeColor="background1" w:themeShade="80"/>
            </w:tcBorders>
          </w:tcPr>
          <w:p w14:paraId="7562EA7C" w14:textId="77777777" w:rsidR="00E5318D" w:rsidRPr="00E4205F" w:rsidRDefault="00E5318D" w:rsidP="00065D88">
            <w:pPr>
              <w:pStyle w:val="TableListBullet"/>
              <w:numPr>
                <w:ilvl w:val="0"/>
                <w:numId w:val="0"/>
              </w:numPr>
              <w:ind w:left="-7"/>
              <w:rPr>
                <w:szCs w:val="16"/>
              </w:rPr>
            </w:pPr>
            <w:r w:rsidRPr="004C015A">
              <w:rPr>
                <w:i/>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6ECA8FAE"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BF6F122"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F803F18"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6017BEB" w14:textId="77777777" w:rsidR="00E5318D" w:rsidRPr="00E4205F" w:rsidRDefault="00E5318D" w:rsidP="00065D88">
            <w:pPr>
              <w:spacing w:after="60"/>
              <w:jc w:val="center"/>
              <w:rPr>
                <w:rFonts w:cs="Arial"/>
                <w:sz w:val="16"/>
                <w:szCs w:val="16"/>
              </w:rPr>
            </w:pPr>
          </w:p>
        </w:tc>
      </w:tr>
      <w:tr w:rsidR="00611C97" w:rsidRPr="00E4205F" w14:paraId="6ED250F8" w14:textId="77777777" w:rsidTr="00E5318D">
        <w:trPr>
          <w:cantSplit/>
        </w:trPr>
        <w:tc>
          <w:tcPr>
            <w:tcW w:w="5000" w:type="pct"/>
            <w:gridSpan w:val="7"/>
            <w:shd w:val="clear" w:color="auto" w:fill="BFBFBF" w:themeFill="background1" w:themeFillShade="BF"/>
          </w:tcPr>
          <w:p w14:paraId="2692F51E" w14:textId="77777777" w:rsidR="00611C97" w:rsidRPr="00E4205F" w:rsidRDefault="00611C97" w:rsidP="00065D88">
            <w:pPr>
              <w:pStyle w:val="TableText"/>
              <w:keepNext/>
              <w:rPr>
                <w:szCs w:val="16"/>
              </w:rPr>
            </w:pPr>
            <w:r w:rsidRPr="00E21CA3">
              <w:rPr>
                <w:b/>
                <w:bCs/>
                <w:color w:val="000000"/>
                <w:szCs w:val="16"/>
              </w:rPr>
              <w:t>5.3</w:t>
            </w:r>
            <w:r>
              <w:rPr>
                <w:color w:val="000000"/>
                <w:szCs w:val="16"/>
              </w:rPr>
              <w:t xml:space="preserve"> </w:t>
            </w:r>
            <w:r w:rsidRPr="00E4205F">
              <w:rPr>
                <w:color w:val="000000"/>
                <w:szCs w:val="16"/>
              </w:rPr>
              <w:t>Anti-malware mechanisms and processes are active, maintained, and monitored</w:t>
            </w:r>
            <w:r w:rsidRPr="00E4205F">
              <w:rPr>
                <w:szCs w:val="16"/>
              </w:rPr>
              <w:t>.</w:t>
            </w:r>
          </w:p>
        </w:tc>
      </w:tr>
      <w:tr w:rsidR="00E5318D" w:rsidRPr="00E4205F" w14:paraId="1A7A470C" w14:textId="77777777" w:rsidTr="00E5318D">
        <w:trPr>
          <w:cantSplit/>
        </w:trPr>
        <w:tc>
          <w:tcPr>
            <w:tcW w:w="336" w:type="pct"/>
          </w:tcPr>
          <w:p w14:paraId="15792877" w14:textId="77777777" w:rsidR="00E5318D" w:rsidRPr="00E21CA3" w:rsidRDefault="00E5318D" w:rsidP="00065D88">
            <w:pPr>
              <w:pStyle w:val="TableText"/>
              <w:rPr>
                <w:b/>
                <w:bCs/>
                <w:szCs w:val="16"/>
              </w:rPr>
            </w:pPr>
            <w:r w:rsidRPr="00E21CA3">
              <w:rPr>
                <w:b/>
                <w:bCs/>
                <w:color w:val="000000"/>
                <w:szCs w:val="16"/>
              </w:rPr>
              <w:t>5.3.1</w:t>
            </w:r>
          </w:p>
        </w:tc>
        <w:tc>
          <w:tcPr>
            <w:tcW w:w="1778" w:type="pct"/>
          </w:tcPr>
          <w:p w14:paraId="64122622" w14:textId="77777777" w:rsidR="00E5318D" w:rsidRPr="00E4205F" w:rsidRDefault="00E5318D" w:rsidP="00065D88">
            <w:pPr>
              <w:pStyle w:val="TableTextBullet"/>
              <w:numPr>
                <w:ilvl w:val="0"/>
                <w:numId w:val="0"/>
              </w:numPr>
              <w:rPr>
                <w:rFonts w:cs="Arial"/>
                <w:szCs w:val="16"/>
              </w:rPr>
            </w:pPr>
            <w:r w:rsidRPr="00E4205F">
              <w:rPr>
                <w:rFonts w:cs="Arial"/>
                <w:color w:val="000000"/>
                <w:szCs w:val="16"/>
              </w:rPr>
              <w:t>The anti-malware solution(s) is kept current via automatic updates.</w:t>
            </w:r>
          </w:p>
        </w:tc>
        <w:tc>
          <w:tcPr>
            <w:tcW w:w="1369" w:type="pct"/>
          </w:tcPr>
          <w:p w14:paraId="274DDC71" w14:textId="77777777" w:rsidR="00E5318D" w:rsidRPr="00E4205F" w:rsidRDefault="00E5318D" w:rsidP="00065D88">
            <w:pPr>
              <w:pStyle w:val="TableListBullet"/>
              <w:ind w:left="263" w:hanging="270"/>
              <w:rPr>
                <w:szCs w:val="16"/>
              </w:rPr>
            </w:pPr>
            <w:r w:rsidRPr="00E4205F">
              <w:rPr>
                <w:szCs w:val="16"/>
              </w:rPr>
              <w:t>Examine anti-malware solution(s) configurations, including any master installation.</w:t>
            </w:r>
          </w:p>
          <w:p w14:paraId="710E98B7" w14:textId="77777777" w:rsidR="00E5318D" w:rsidRPr="00E4205F" w:rsidRDefault="00E5318D" w:rsidP="00065D88">
            <w:pPr>
              <w:pStyle w:val="TableListBullet"/>
              <w:ind w:left="263" w:hanging="270"/>
              <w:rPr>
                <w:szCs w:val="16"/>
              </w:rPr>
            </w:pPr>
            <w:r w:rsidRPr="00E4205F">
              <w:rPr>
                <w:szCs w:val="16"/>
              </w:rPr>
              <w:t>Examine system components and logs.</w:t>
            </w:r>
          </w:p>
        </w:tc>
        <w:tc>
          <w:tcPr>
            <w:tcW w:w="379" w:type="pct"/>
            <w:shd w:val="clear" w:color="auto" w:fill="auto"/>
          </w:tcPr>
          <w:p w14:paraId="5805912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689D612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66EE39E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shd w:val="clear" w:color="auto" w:fill="auto"/>
          </w:tcPr>
          <w:p w14:paraId="5C2F37B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4C7B510D" w14:textId="77777777" w:rsidTr="00E5318D">
        <w:trPr>
          <w:cantSplit/>
        </w:trPr>
        <w:tc>
          <w:tcPr>
            <w:tcW w:w="336" w:type="pct"/>
          </w:tcPr>
          <w:p w14:paraId="600454B9" w14:textId="77777777" w:rsidR="00E5318D" w:rsidRPr="00E21CA3" w:rsidRDefault="00E5318D" w:rsidP="00065D88">
            <w:pPr>
              <w:pStyle w:val="TableText"/>
              <w:rPr>
                <w:b/>
                <w:bCs/>
                <w:szCs w:val="16"/>
              </w:rPr>
            </w:pPr>
            <w:r w:rsidRPr="00E21CA3">
              <w:rPr>
                <w:b/>
                <w:bCs/>
                <w:color w:val="000000"/>
                <w:szCs w:val="16"/>
              </w:rPr>
              <w:lastRenderedPageBreak/>
              <w:t>5.3.2</w:t>
            </w:r>
          </w:p>
        </w:tc>
        <w:tc>
          <w:tcPr>
            <w:tcW w:w="1778" w:type="pct"/>
          </w:tcPr>
          <w:p w14:paraId="21333458" w14:textId="77777777" w:rsidR="00E5318D" w:rsidRPr="0083382C" w:rsidRDefault="00E5318D" w:rsidP="00065D88">
            <w:pPr>
              <w:pStyle w:val="TableListBullet"/>
              <w:numPr>
                <w:ilvl w:val="0"/>
                <w:numId w:val="0"/>
              </w:numPr>
              <w:rPr>
                <w:szCs w:val="16"/>
              </w:rPr>
            </w:pPr>
            <w:r w:rsidRPr="00E4205F">
              <w:rPr>
                <w:color w:val="000000"/>
                <w:szCs w:val="16"/>
              </w:rPr>
              <w:t>The anti-malware solution(s):</w:t>
            </w:r>
          </w:p>
          <w:p w14:paraId="446BE677" w14:textId="77777777" w:rsidR="00E5318D" w:rsidRPr="0083382C" w:rsidRDefault="00E5318D" w:rsidP="00065D88">
            <w:pPr>
              <w:pStyle w:val="TableListBullet"/>
              <w:ind w:left="263" w:hanging="270"/>
              <w:rPr>
                <w:szCs w:val="16"/>
              </w:rPr>
            </w:pPr>
            <w:r w:rsidRPr="00E4205F">
              <w:rPr>
                <w:color w:val="000000"/>
                <w:szCs w:val="16"/>
              </w:rPr>
              <w:t xml:space="preserve">Performs periodic scans and active or real-time </w:t>
            </w:r>
            <w:proofErr w:type="gramStart"/>
            <w:r w:rsidRPr="00E4205F">
              <w:rPr>
                <w:color w:val="000000"/>
                <w:szCs w:val="16"/>
              </w:rPr>
              <w:t>scans</w:t>
            </w:r>
            <w:proofErr w:type="gramEnd"/>
          </w:p>
          <w:p w14:paraId="7A753C8B" w14:textId="77777777" w:rsidR="00E5318D" w:rsidRPr="00792B6C" w:rsidRDefault="00E5318D" w:rsidP="00792B6C">
            <w:pPr>
              <w:pStyle w:val="TableListBullet"/>
              <w:numPr>
                <w:ilvl w:val="0"/>
                <w:numId w:val="0"/>
              </w:numPr>
              <w:rPr>
                <w:b/>
                <w:bCs/>
                <w:szCs w:val="16"/>
              </w:rPr>
            </w:pPr>
            <w:r w:rsidRPr="00792B6C">
              <w:rPr>
                <w:b/>
                <w:bCs/>
                <w:color w:val="000000"/>
                <w:szCs w:val="16"/>
              </w:rPr>
              <w:t xml:space="preserve">OR </w:t>
            </w:r>
          </w:p>
          <w:p w14:paraId="7EA08E1D" w14:textId="77777777" w:rsidR="00E5318D" w:rsidRPr="00E4205F" w:rsidRDefault="00E5318D" w:rsidP="00065D88">
            <w:pPr>
              <w:pStyle w:val="TableListBullet"/>
              <w:ind w:left="263" w:hanging="270"/>
              <w:rPr>
                <w:szCs w:val="16"/>
              </w:rPr>
            </w:pPr>
            <w:r w:rsidRPr="00E4205F">
              <w:rPr>
                <w:color w:val="000000"/>
                <w:szCs w:val="16"/>
              </w:rPr>
              <w:t xml:space="preserve">Performs continuous </w:t>
            </w:r>
            <w:proofErr w:type="spellStart"/>
            <w:r w:rsidRPr="00E4205F">
              <w:rPr>
                <w:color w:val="000000"/>
                <w:szCs w:val="16"/>
              </w:rPr>
              <w:t>behavioral</w:t>
            </w:r>
            <w:proofErr w:type="spellEnd"/>
            <w:r w:rsidRPr="00E4205F">
              <w:rPr>
                <w:color w:val="000000"/>
                <w:szCs w:val="16"/>
              </w:rPr>
              <w:t xml:space="preserve"> analysis of systems or processes.</w:t>
            </w:r>
          </w:p>
        </w:tc>
        <w:tc>
          <w:tcPr>
            <w:tcW w:w="1369" w:type="pct"/>
          </w:tcPr>
          <w:p w14:paraId="7078E4D8" w14:textId="77777777" w:rsidR="00E5318D" w:rsidRPr="00E4205F" w:rsidRDefault="00E5318D" w:rsidP="00065D88">
            <w:pPr>
              <w:pStyle w:val="TableListBullet"/>
              <w:ind w:left="263" w:hanging="270"/>
              <w:rPr>
                <w:szCs w:val="16"/>
              </w:rPr>
            </w:pPr>
            <w:r w:rsidRPr="00E4205F">
              <w:rPr>
                <w:szCs w:val="16"/>
              </w:rPr>
              <w:t>Examine anti-malware solution(s) configurations, including any master installation.</w:t>
            </w:r>
          </w:p>
          <w:p w14:paraId="68F02B7A" w14:textId="77777777" w:rsidR="00E5318D" w:rsidRPr="00E4205F" w:rsidRDefault="00E5318D" w:rsidP="00065D88">
            <w:pPr>
              <w:pStyle w:val="TableListBullet"/>
              <w:ind w:left="263" w:hanging="270"/>
              <w:rPr>
                <w:szCs w:val="16"/>
              </w:rPr>
            </w:pPr>
            <w:r w:rsidRPr="00E4205F">
              <w:rPr>
                <w:szCs w:val="16"/>
              </w:rPr>
              <w:t>Examine system components.</w:t>
            </w:r>
          </w:p>
          <w:p w14:paraId="60C0CEA5" w14:textId="77777777" w:rsidR="00E5318D" w:rsidRPr="00E4205F" w:rsidRDefault="00E5318D" w:rsidP="00065D88">
            <w:pPr>
              <w:pStyle w:val="TableListBullet"/>
              <w:ind w:left="263" w:hanging="270"/>
              <w:rPr>
                <w:szCs w:val="16"/>
              </w:rPr>
            </w:pPr>
            <w:r w:rsidRPr="00E4205F">
              <w:rPr>
                <w:szCs w:val="16"/>
              </w:rPr>
              <w:t>Examine logs and scan results.</w:t>
            </w:r>
          </w:p>
        </w:tc>
        <w:tc>
          <w:tcPr>
            <w:tcW w:w="379" w:type="pct"/>
            <w:shd w:val="clear" w:color="auto" w:fill="auto"/>
          </w:tcPr>
          <w:p w14:paraId="5FC47C4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0FE0EF6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6620EE9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shd w:val="clear" w:color="auto" w:fill="auto"/>
          </w:tcPr>
          <w:p w14:paraId="186DEF2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63D86CD0" w14:textId="77777777" w:rsidTr="00E5318D">
        <w:trPr>
          <w:cantSplit/>
        </w:trPr>
        <w:tc>
          <w:tcPr>
            <w:tcW w:w="336" w:type="pct"/>
            <w:vMerge w:val="restart"/>
          </w:tcPr>
          <w:p w14:paraId="31E142EE" w14:textId="77777777" w:rsidR="00E5318D" w:rsidRPr="00E21CA3" w:rsidRDefault="00E5318D" w:rsidP="00065D88">
            <w:pPr>
              <w:pStyle w:val="TableText"/>
              <w:jc w:val="right"/>
              <w:rPr>
                <w:b/>
                <w:bCs/>
                <w:color w:val="000000"/>
                <w:szCs w:val="16"/>
              </w:rPr>
            </w:pPr>
            <w:r w:rsidRPr="00E21CA3">
              <w:rPr>
                <w:b/>
                <w:bCs/>
                <w:color w:val="000000"/>
                <w:szCs w:val="16"/>
              </w:rPr>
              <w:t>5.3.2.1</w:t>
            </w:r>
          </w:p>
        </w:tc>
        <w:tc>
          <w:tcPr>
            <w:tcW w:w="1778" w:type="pct"/>
            <w:tcBorders>
              <w:bottom w:val="single" w:sz="4" w:space="0" w:color="808080"/>
            </w:tcBorders>
          </w:tcPr>
          <w:p w14:paraId="29D16AD2" w14:textId="77777777" w:rsidR="00E5318D" w:rsidRPr="00E4205F" w:rsidRDefault="00E5318D" w:rsidP="00065D88">
            <w:pPr>
              <w:pStyle w:val="TableTextBullet"/>
              <w:numPr>
                <w:ilvl w:val="0"/>
                <w:numId w:val="0"/>
              </w:numPr>
              <w:rPr>
                <w:rFonts w:cs="Arial"/>
                <w:color w:val="000000"/>
                <w:szCs w:val="16"/>
              </w:rPr>
            </w:pPr>
            <w:r w:rsidRPr="00E4205F">
              <w:rPr>
                <w:rFonts w:cs="Arial"/>
                <w:color w:val="000000"/>
                <w:szCs w:val="16"/>
              </w:rPr>
              <w:t xml:space="preserve">If periodic malware scans are performed to meet Requirement 5.3.2, the frequency of scans is defined in the entity’s targeted risk analysis, which is performed according to all elements specified in Requirement 12.3.1. </w:t>
            </w:r>
          </w:p>
        </w:tc>
        <w:tc>
          <w:tcPr>
            <w:tcW w:w="1369" w:type="pct"/>
            <w:tcBorders>
              <w:bottom w:val="single" w:sz="4" w:space="0" w:color="808080"/>
            </w:tcBorders>
          </w:tcPr>
          <w:p w14:paraId="61FBC344" w14:textId="77777777" w:rsidR="00E5318D" w:rsidRPr="00E4205F" w:rsidRDefault="00E5318D" w:rsidP="00065D88">
            <w:pPr>
              <w:pStyle w:val="TableListBullet"/>
              <w:ind w:left="263" w:hanging="270"/>
              <w:rPr>
                <w:szCs w:val="16"/>
              </w:rPr>
            </w:pPr>
            <w:r w:rsidRPr="00E4205F">
              <w:rPr>
                <w:szCs w:val="16"/>
              </w:rPr>
              <w:t>Examine the targeted risk analysis.</w:t>
            </w:r>
          </w:p>
          <w:p w14:paraId="127F04C3" w14:textId="77777777" w:rsidR="00E5318D" w:rsidRPr="00E4205F" w:rsidRDefault="00E5318D" w:rsidP="00065D88">
            <w:pPr>
              <w:pStyle w:val="TableListBullet"/>
              <w:ind w:left="263" w:hanging="270"/>
              <w:rPr>
                <w:szCs w:val="16"/>
              </w:rPr>
            </w:pPr>
            <w:r w:rsidRPr="00E4205F">
              <w:rPr>
                <w:szCs w:val="16"/>
              </w:rPr>
              <w:t>Examine documented results of periodic malware scans.</w:t>
            </w:r>
          </w:p>
          <w:p w14:paraId="2DE66663" w14:textId="77777777" w:rsidR="00E5318D" w:rsidRPr="00E4205F" w:rsidRDefault="00E5318D" w:rsidP="00065D88">
            <w:pPr>
              <w:pStyle w:val="TableListBullet"/>
              <w:ind w:left="263" w:hanging="270"/>
              <w:rPr>
                <w:szCs w:val="16"/>
              </w:rPr>
            </w:pPr>
            <w:r w:rsidRPr="00E4205F">
              <w:rPr>
                <w:szCs w:val="16"/>
              </w:rPr>
              <w:t>Interview personnel.</w:t>
            </w:r>
          </w:p>
        </w:tc>
        <w:tc>
          <w:tcPr>
            <w:tcW w:w="379" w:type="pct"/>
            <w:vMerge w:val="restart"/>
            <w:shd w:val="clear" w:color="auto" w:fill="auto"/>
          </w:tcPr>
          <w:p w14:paraId="7AF2AA9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4A887A9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DB36C7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57549B5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17772262" w14:textId="77777777" w:rsidTr="00E5318D">
        <w:trPr>
          <w:cantSplit/>
        </w:trPr>
        <w:tc>
          <w:tcPr>
            <w:tcW w:w="336" w:type="pct"/>
            <w:vMerge/>
          </w:tcPr>
          <w:p w14:paraId="00D34C58" w14:textId="77777777" w:rsidR="00E5318D" w:rsidRPr="00E21CA3" w:rsidRDefault="00E5318D" w:rsidP="00065D88">
            <w:pPr>
              <w:pStyle w:val="TableText"/>
              <w:jc w:val="right"/>
              <w:rPr>
                <w:b/>
                <w:bCs/>
                <w:color w:val="000000"/>
                <w:szCs w:val="16"/>
              </w:rPr>
            </w:pPr>
          </w:p>
        </w:tc>
        <w:tc>
          <w:tcPr>
            <w:tcW w:w="3147" w:type="pct"/>
            <w:gridSpan w:val="2"/>
            <w:tcBorders>
              <w:bottom w:val="nil"/>
            </w:tcBorders>
            <w:shd w:val="clear" w:color="auto" w:fill="DFE3E4"/>
          </w:tcPr>
          <w:p w14:paraId="45248B35" w14:textId="77777777" w:rsidR="00E5318D" w:rsidRPr="00823633" w:rsidRDefault="00E5318D" w:rsidP="00065D88">
            <w:pPr>
              <w:pStyle w:val="AppNotes"/>
            </w:pPr>
            <w:r w:rsidRPr="006A7612">
              <w:t>Applicability Notes</w:t>
            </w:r>
          </w:p>
        </w:tc>
        <w:tc>
          <w:tcPr>
            <w:tcW w:w="379" w:type="pct"/>
            <w:vMerge/>
            <w:shd w:val="clear" w:color="auto" w:fill="auto"/>
          </w:tcPr>
          <w:p w14:paraId="25FD55C9"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2D0C3AF"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26096FA"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1E8CB7E2" w14:textId="77777777" w:rsidR="00E5318D" w:rsidRPr="00E4205F" w:rsidRDefault="00E5318D" w:rsidP="00065D88">
            <w:pPr>
              <w:spacing w:after="60"/>
              <w:jc w:val="center"/>
              <w:rPr>
                <w:rFonts w:cs="Arial"/>
                <w:sz w:val="16"/>
                <w:szCs w:val="16"/>
              </w:rPr>
            </w:pPr>
          </w:p>
        </w:tc>
      </w:tr>
      <w:tr w:rsidR="00E5318D" w:rsidRPr="00E4205F" w14:paraId="747F8160" w14:textId="77777777" w:rsidTr="00E5318D">
        <w:trPr>
          <w:cantSplit/>
        </w:trPr>
        <w:tc>
          <w:tcPr>
            <w:tcW w:w="336" w:type="pct"/>
            <w:vMerge/>
          </w:tcPr>
          <w:p w14:paraId="506ED5CE" w14:textId="77777777" w:rsidR="00E5318D" w:rsidRPr="00E21CA3" w:rsidRDefault="00E5318D" w:rsidP="00065D88">
            <w:pPr>
              <w:pStyle w:val="TableText"/>
              <w:jc w:val="right"/>
              <w:rPr>
                <w:b/>
                <w:bCs/>
                <w:color w:val="000000"/>
                <w:szCs w:val="16"/>
              </w:rPr>
            </w:pPr>
          </w:p>
        </w:tc>
        <w:tc>
          <w:tcPr>
            <w:tcW w:w="3147" w:type="pct"/>
            <w:gridSpan w:val="2"/>
            <w:tcBorders>
              <w:top w:val="nil"/>
            </w:tcBorders>
          </w:tcPr>
          <w:p w14:paraId="470D0F43" w14:textId="77777777" w:rsidR="00E5318D" w:rsidRPr="00E61066" w:rsidRDefault="00E5318D" w:rsidP="00065D88">
            <w:pPr>
              <w:pStyle w:val="TableTextBullet"/>
              <w:numPr>
                <w:ilvl w:val="0"/>
                <w:numId w:val="0"/>
              </w:numPr>
              <w:rPr>
                <w:rFonts w:cs="Arial"/>
                <w:color w:val="000000"/>
                <w:szCs w:val="18"/>
              </w:rPr>
            </w:pPr>
            <w:r w:rsidRPr="006A7612">
              <w:rPr>
                <w:rFonts w:cs="Arial"/>
                <w:color w:val="000000"/>
                <w:szCs w:val="16"/>
              </w:rPr>
              <w:t xml:space="preserve">This requirement applies to entities conducting periodic malware scans to meet </w:t>
            </w:r>
            <w:r w:rsidRPr="00E61066">
              <w:rPr>
                <w:rFonts w:cs="Arial"/>
                <w:color w:val="000000"/>
                <w:szCs w:val="18"/>
              </w:rPr>
              <w:t>Requirement 5.3.2.</w:t>
            </w:r>
          </w:p>
          <w:p w14:paraId="5B0F457F" w14:textId="77777777" w:rsidR="00E5318D" w:rsidRPr="00E11B1B" w:rsidRDefault="00E5318D" w:rsidP="00E11B1B">
            <w:pPr>
              <w:pStyle w:val="TableListBullet"/>
              <w:numPr>
                <w:ilvl w:val="0"/>
                <w:numId w:val="0"/>
              </w:numPr>
              <w:ind w:left="-7"/>
              <w:rPr>
                <w:i/>
                <w:iCs/>
              </w:rPr>
            </w:pPr>
            <w:r w:rsidRPr="00E11B1B">
              <w:rPr>
                <w:i/>
                <w:iCs/>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73E9EFE7"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0A557C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46A521D"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0DDD0E6F" w14:textId="77777777" w:rsidR="00E5318D" w:rsidRPr="00E4205F" w:rsidRDefault="00E5318D" w:rsidP="00065D88">
            <w:pPr>
              <w:spacing w:after="60"/>
              <w:jc w:val="center"/>
              <w:rPr>
                <w:rFonts w:cs="Arial"/>
                <w:sz w:val="16"/>
                <w:szCs w:val="16"/>
              </w:rPr>
            </w:pPr>
          </w:p>
        </w:tc>
      </w:tr>
      <w:tr w:rsidR="00E5318D" w:rsidRPr="00E4205F" w14:paraId="7A3AAFA2" w14:textId="77777777" w:rsidTr="00E5318D">
        <w:trPr>
          <w:cantSplit/>
        </w:trPr>
        <w:tc>
          <w:tcPr>
            <w:tcW w:w="336" w:type="pct"/>
            <w:vMerge w:val="restart"/>
          </w:tcPr>
          <w:p w14:paraId="5A9343E6" w14:textId="77777777" w:rsidR="00E5318D" w:rsidRPr="00E21CA3" w:rsidRDefault="00E5318D" w:rsidP="00065D88">
            <w:pPr>
              <w:pStyle w:val="TableText"/>
              <w:rPr>
                <w:b/>
                <w:bCs/>
                <w:color w:val="000000"/>
                <w:szCs w:val="16"/>
              </w:rPr>
            </w:pPr>
            <w:r w:rsidRPr="00E21CA3">
              <w:rPr>
                <w:b/>
                <w:bCs/>
                <w:color w:val="000000"/>
                <w:szCs w:val="16"/>
              </w:rPr>
              <w:t>5.3.3</w:t>
            </w:r>
          </w:p>
        </w:tc>
        <w:tc>
          <w:tcPr>
            <w:tcW w:w="1778" w:type="pct"/>
            <w:tcBorders>
              <w:bottom w:val="single" w:sz="4" w:space="0" w:color="808080"/>
            </w:tcBorders>
          </w:tcPr>
          <w:p w14:paraId="5EA0AA7D" w14:textId="77777777" w:rsidR="00E5318D" w:rsidRPr="00E4205F" w:rsidRDefault="00E5318D" w:rsidP="00065D88">
            <w:pPr>
              <w:pStyle w:val="TableTextBullet"/>
              <w:numPr>
                <w:ilvl w:val="0"/>
                <w:numId w:val="0"/>
              </w:numPr>
              <w:rPr>
                <w:rFonts w:cs="Arial"/>
                <w:color w:val="000000"/>
                <w:szCs w:val="16"/>
              </w:rPr>
            </w:pPr>
            <w:r w:rsidRPr="00E4205F">
              <w:rPr>
                <w:rFonts w:cs="Arial"/>
                <w:color w:val="000000"/>
                <w:szCs w:val="16"/>
              </w:rPr>
              <w:t xml:space="preserve">For removable electronic media, the anti-malware solution(s): </w:t>
            </w:r>
          </w:p>
          <w:p w14:paraId="54B978BE" w14:textId="77777777" w:rsidR="00E5318D" w:rsidRPr="0083382C" w:rsidRDefault="00E5318D" w:rsidP="00065D88">
            <w:pPr>
              <w:pStyle w:val="TableListBullet"/>
              <w:ind w:left="263" w:hanging="270"/>
              <w:rPr>
                <w:szCs w:val="16"/>
              </w:rPr>
            </w:pPr>
            <w:r w:rsidRPr="0083382C">
              <w:rPr>
                <w:szCs w:val="16"/>
              </w:rPr>
              <w:t>Performs automatic scans of when the media is inserted, connected, or logically mounted,</w:t>
            </w:r>
          </w:p>
          <w:p w14:paraId="6A59EA1C" w14:textId="77777777" w:rsidR="00E5318D" w:rsidRPr="00DC77E6" w:rsidRDefault="00E5318D" w:rsidP="00842A7E">
            <w:pPr>
              <w:pStyle w:val="TableListBullet"/>
              <w:numPr>
                <w:ilvl w:val="0"/>
                <w:numId w:val="0"/>
              </w:numPr>
              <w:ind w:left="269"/>
              <w:rPr>
                <w:b/>
                <w:bCs/>
                <w:szCs w:val="16"/>
              </w:rPr>
            </w:pPr>
            <w:r w:rsidRPr="00DC77E6">
              <w:rPr>
                <w:b/>
                <w:bCs/>
                <w:szCs w:val="16"/>
              </w:rPr>
              <w:t>OR</w:t>
            </w:r>
          </w:p>
          <w:p w14:paraId="16773341" w14:textId="77777777" w:rsidR="00E5318D" w:rsidRPr="00E4205F" w:rsidRDefault="00E5318D" w:rsidP="00065D88">
            <w:pPr>
              <w:pStyle w:val="TableListBullet"/>
              <w:ind w:left="263" w:hanging="270"/>
              <w:rPr>
                <w:color w:val="000000"/>
                <w:szCs w:val="16"/>
              </w:rPr>
            </w:pPr>
            <w:r w:rsidRPr="0083382C">
              <w:rPr>
                <w:szCs w:val="16"/>
              </w:rPr>
              <w:t xml:space="preserve">Performs continuous </w:t>
            </w:r>
            <w:proofErr w:type="spellStart"/>
            <w:r w:rsidRPr="0083382C">
              <w:rPr>
                <w:szCs w:val="16"/>
              </w:rPr>
              <w:t>behavioral</w:t>
            </w:r>
            <w:proofErr w:type="spellEnd"/>
            <w:r w:rsidRPr="0083382C">
              <w:rPr>
                <w:szCs w:val="16"/>
              </w:rPr>
              <w:t xml:space="preserve"> analysis of systems or processes when the media is inserted, connected, or logically mounted.</w:t>
            </w:r>
          </w:p>
        </w:tc>
        <w:tc>
          <w:tcPr>
            <w:tcW w:w="1369" w:type="pct"/>
            <w:tcBorders>
              <w:bottom w:val="single" w:sz="4" w:space="0" w:color="808080"/>
            </w:tcBorders>
          </w:tcPr>
          <w:p w14:paraId="75F5FA7C" w14:textId="77777777" w:rsidR="00E5318D" w:rsidRPr="00E4205F" w:rsidRDefault="00E5318D" w:rsidP="00065D88">
            <w:pPr>
              <w:pStyle w:val="TableListBullet"/>
              <w:ind w:left="263" w:hanging="270"/>
              <w:rPr>
                <w:szCs w:val="16"/>
              </w:rPr>
            </w:pPr>
            <w:r w:rsidRPr="00E4205F">
              <w:rPr>
                <w:szCs w:val="16"/>
              </w:rPr>
              <w:t>Examine anti-malware solution(s) configurations.</w:t>
            </w:r>
          </w:p>
          <w:p w14:paraId="789757E3" w14:textId="77777777" w:rsidR="00E5318D" w:rsidRPr="00E4205F" w:rsidRDefault="00E5318D" w:rsidP="00065D88">
            <w:pPr>
              <w:pStyle w:val="TableListBullet"/>
              <w:ind w:left="263" w:hanging="270"/>
              <w:rPr>
                <w:szCs w:val="16"/>
              </w:rPr>
            </w:pPr>
            <w:r w:rsidRPr="00E4205F">
              <w:rPr>
                <w:szCs w:val="16"/>
              </w:rPr>
              <w:t>Examine system components with removable electronic media.</w:t>
            </w:r>
          </w:p>
          <w:p w14:paraId="61138E95" w14:textId="77777777" w:rsidR="00E5318D" w:rsidRPr="00E4205F" w:rsidRDefault="00E5318D" w:rsidP="00065D88">
            <w:pPr>
              <w:pStyle w:val="TableListBullet"/>
              <w:ind w:left="263" w:hanging="270"/>
              <w:rPr>
                <w:szCs w:val="16"/>
              </w:rPr>
            </w:pPr>
            <w:r w:rsidRPr="00E4205F">
              <w:rPr>
                <w:szCs w:val="16"/>
              </w:rPr>
              <w:t>Examine logs and scan results.</w:t>
            </w:r>
          </w:p>
        </w:tc>
        <w:tc>
          <w:tcPr>
            <w:tcW w:w="379" w:type="pct"/>
            <w:vMerge w:val="restart"/>
            <w:shd w:val="clear" w:color="auto" w:fill="auto"/>
          </w:tcPr>
          <w:p w14:paraId="4651D25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4BFFB9E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3583F66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228F9B0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4C72464D" w14:textId="77777777" w:rsidTr="00E5318D">
        <w:trPr>
          <w:cantSplit/>
        </w:trPr>
        <w:tc>
          <w:tcPr>
            <w:tcW w:w="336" w:type="pct"/>
            <w:vMerge/>
          </w:tcPr>
          <w:p w14:paraId="3870C91F" w14:textId="77777777" w:rsidR="00E5318D" w:rsidRPr="00E21CA3" w:rsidRDefault="00E5318D" w:rsidP="00065D88">
            <w:pPr>
              <w:pStyle w:val="TableText"/>
              <w:rPr>
                <w:b/>
                <w:bCs/>
                <w:color w:val="000000"/>
                <w:szCs w:val="16"/>
              </w:rPr>
            </w:pPr>
          </w:p>
        </w:tc>
        <w:tc>
          <w:tcPr>
            <w:tcW w:w="3147" w:type="pct"/>
            <w:gridSpan w:val="2"/>
            <w:tcBorders>
              <w:bottom w:val="nil"/>
            </w:tcBorders>
            <w:shd w:val="clear" w:color="auto" w:fill="DFE3E4"/>
          </w:tcPr>
          <w:p w14:paraId="59E07A0F" w14:textId="77777777" w:rsidR="00E5318D" w:rsidRPr="00D40AD6" w:rsidRDefault="00E5318D" w:rsidP="00065D88">
            <w:pPr>
              <w:pStyle w:val="AppNotes"/>
            </w:pPr>
            <w:r w:rsidRPr="00D40AD6">
              <w:t>Applicability Notes</w:t>
            </w:r>
          </w:p>
        </w:tc>
        <w:tc>
          <w:tcPr>
            <w:tcW w:w="379" w:type="pct"/>
            <w:vMerge/>
            <w:shd w:val="clear" w:color="auto" w:fill="auto"/>
          </w:tcPr>
          <w:p w14:paraId="13B77C73"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12E09F1"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DD5E27B"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15E5F13" w14:textId="77777777" w:rsidR="00E5318D" w:rsidRPr="00E4205F" w:rsidRDefault="00E5318D" w:rsidP="00065D88">
            <w:pPr>
              <w:spacing w:after="60"/>
              <w:jc w:val="center"/>
              <w:rPr>
                <w:rFonts w:cs="Arial"/>
                <w:sz w:val="16"/>
                <w:szCs w:val="16"/>
              </w:rPr>
            </w:pPr>
          </w:p>
        </w:tc>
      </w:tr>
      <w:tr w:rsidR="00E5318D" w:rsidRPr="00E4205F" w14:paraId="1877423E" w14:textId="77777777" w:rsidTr="00E5318D">
        <w:trPr>
          <w:cantSplit/>
        </w:trPr>
        <w:tc>
          <w:tcPr>
            <w:tcW w:w="336" w:type="pct"/>
            <w:vMerge/>
          </w:tcPr>
          <w:p w14:paraId="56FFCF1D" w14:textId="77777777" w:rsidR="00E5318D" w:rsidRPr="00E21CA3" w:rsidRDefault="00E5318D" w:rsidP="00065D88">
            <w:pPr>
              <w:pStyle w:val="TableText"/>
              <w:rPr>
                <w:b/>
                <w:bCs/>
                <w:color w:val="000000"/>
                <w:szCs w:val="16"/>
              </w:rPr>
            </w:pPr>
          </w:p>
        </w:tc>
        <w:tc>
          <w:tcPr>
            <w:tcW w:w="3147" w:type="pct"/>
            <w:gridSpan w:val="2"/>
            <w:tcBorders>
              <w:top w:val="nil"/>
            </w:tcBorders>
          </w:tcPr>
          <w:p w14:paraId="2EB96EE4" w14:textId="77777777" w:rsidR="00E5318D" w:rsidRPr="00E4205F" w:rsidRDefault="00E5318D" w:rsidP="00065D88">
            <w:pPr>
              <w:pStyle w:val="TableListBullet"/>
              <w:numPr>
                <w:ilvl w:val="0"/>
                <w:numId w:val="0"/>
              </w:numPr>
              <w:ind w:left="-7"/>
              <w:rPr>
                <w:szCs w:val="16"/>
              </w:rPr>
            </w:pPr>
            <w:r w:rsidRPr="00AC5723">
              <w:rPr>
                <w:i/>
                <w:iCs/>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1ADFF520"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CCB8D5E"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34489F0"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76C7FFF" w14:textId="77777777" w:rsidR="00E5318D" w:rsidRPr="00E4205F" w:rsidRDefault="00E5318D" w:rsidP="00065D88">
            <w:pPr>
              <w:spacing w:after="60"/>
              <w:jc w:val="center"/>
              <w:rPr>
                <w:rFonts w:cs="Arial"/>
                <w:sz w:val="16"/>
                <w:szCs w:val="16"/>
              </w:rPr>
            </w:pPr>
          </w:p>
        </w:tc>
      </w:tr>
      <w:tr w:rsidR="00E5318D" w:rsidRPr="00E4205F" w14:paraId="4A89BAA2" w14:textId="77777777" w:rsidTr="00E5318D">
        <w:trPr>
          <w:cantSplit/>
        </w:trPr>
        <w:tc>
          <w:tcPr>
            <w:tcW w:w="336" w:type="pct"/>
          </w:tcPr>
          <w:p w14:paraId="3234FE98" w14:textId="77777777" w:rsidR="00E5318D" w:rsidRPr="00E21CA3" w:rsidRDefault="00E5318D" w:rsidP="00065D88">
            <w:pPr>
              <w:pStyle w:val="TableText"/>
              <w:keepNext/>
              <w:rPr>
                <w:b/>
                <w:bCs/>
                <w:color w:val="000000"/>
                <w:szCs w:val="16"/>
              </w:rPr>
            </w:pPr>
            <w:r w:rsidRPr="00E21CA3">
              <w:rPr>
                <w:b/>
                <w:bCs/>
                <w:color w:val="000000"/>
                <w:szCs w:val="16"/>
              </w:rPr>
              <w:lastRenderedPageBreak/>
              <w:t>5.3.4</w:t>
            </w:r>
          </w:p>
        </w:tc>
        <w:tc>
          <w:tcPr>
            <w:tcW w:w="1778" w:type="pct"/>
          </w:tcPr>
          <w:p w14:paraId="3617DE4B" w14:textId="77777777" w:rsidR="00E5318D" w:rsidRPr="00E4205F" w:rsidRDefault="00E5318D" w:rsidP="00065D88">
            <w:pPr>
              <w:pStyle w:val="TableTextBullet"/>
              <w:keepNext/>
              <w:numPr>
                <w:ilvl w:val="0"/>
                <w:numId w:val="0"/>
              </w:numPr>
              <w:rPr>
                <w:rFonts w:cs="Arial"/>
                <w:iCs/>
                <w:color w:val="000000"/>
                <w:szCs w:val="16"/>
              </w:rPr>
            </w:pPr>
            <w:r w:rsidRPr="00E4205F">
              <w:rPr>
                <w:rFonts w:cs="Arial"/>
                <w:iCs/>
                <w:color w:val="000000"/>
                <w:szCs w:val="16"/>
              </w:rPr>
              <w:t>Audit logs for the anti-malware solution(s) are enabled and retained in accordance with Requirement 10.5.1.</w:t>
            </w:r>
          </w:p>
        </w:tc>
        <w:tc>
          <w:tcPr>
            <w:tcW w:w="1369" w:type="pct"/>
          </w:tcPr>
          <w:p w14:paraId="4CB7AB40" w14:textId="77777777" w:rsidR="00E5318D" w:rsidRPr="00E4205F" w:rsidRDefault="00E5318D" w:rsidP="00065D88">
            <w:pPr>
              <w:pStyle w:val="TableListBullet"/>
              <w:keepNext/>
              <w:ind w:left="263" w:hanging="270"/>
              <w:rPr>
                <w:szCs w:val="16"/>
              </w:rPr>
            </w:pPr>
            <w:r w:rsidRPr="00E4205F">
              <w:rPr>
                <w:szCs w:val="16"/>
              </w:rPr>
              <w:t>Examine anti-malware solution(s) configurations.</w:t>
            </w:r>
          </w:p>
        </w:tc>
        <w:tc>
          <w:tcPr>
            <w:tcW w:w="379" w:type="pct"/>
            <w:shd w:val="clear" w:color="auto" w:fill="auto"/>
          </w:tcPr>
          <w:p w14:paraId="3D31A572"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34A4CF2C"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shd w:val="clear" w:color="auto" w:fill="auto"/>
          </w:tcPr>
          <w:p w14:paraId="43A14DD6"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shd w:val="clear" w:color="auto" w:fill="auto"/>
          </w:tcPr>
          <w:p w14:paraId="1E33F6A4" w14:textId="77777777" w:rsidR="00E5318D" w:rsidRPr="00E4205F" w:rsidRDefault="00E5318D" w:rsidP="00065D88">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3354137D" w14:textId="77777777" w:rsidTr="00E5318D">
        <w:trPr>
          <w:cantSplit/>
        </w:trPr>
        <w:tc>
          <w:tcPr>
            <w:tcW w:w="336" w:type="pct"/>
            <w:vMerge w:val="restart"/>
          </w:tcPr>
          <w:p w14:paraId="20C9B684" w14:textId="77777777" w:rsidR="00E5318D" w:rsidRPr="00E21CA3" w:rsidRDefault="00E5318D" w:rsidP="00065D88">
            <w:pPr>
              <w:pStyle w:val="TableText"/>
              <w:rPr>
                <w:b/>
                <w:bCs/>
                <w:color w:val="000000"/>
                <w:szCs w:val="16"/>
              </w:rPr>
            </w:pPr>
            <w:r w:rsidRPr="00E21CA3">
              <w:rPr>
                <w:b/>
                <w:bCs/>
                <w:color w:val="000000"/>
                <w:szCs w:val="16"/>
              </w:rPr>
              <w:t>5.3.5</w:t>
            </w:r>
          </w:p>
        </w:tc>
        <w:tc>
          <w:tcPr>
            <w:tcW w:w="1778" w:type="pct"/>
            <w:tcBorders>
              <w:bottom w:val="single" w:sz="4" w:space="0" w:color="808080"/>
            </w:tcBorders>
          </w:tcPr>
          <w:p w14:paraId="756B9B60" w14:textId="77777777" w:rsidR="00E5318D" w:rsidRPr="003C6673" w:rsidRDefault="00E5318D" w:rsidP="00065D88">
            <w:pPr>
              <w:pStyle w:val="TableTextBullet"/>
              <w:numPr>
                <w:ilvl w:val="0"/>
                <w:numId w:val="0"/>
              </w:numPr>
              <w:rPr>
                <w:rFonts w:cs="Arial"/>
                <w:iCs/>
                <w:color w:val="000000"/>
                <w:szCs w:val="16"/>
              </w:rPr>
            </w:pPr>
            <w:r w:rsidRPr="00E4205F">
              <w:rPr>
                <w:rFonts w:cs="Arial"/>
                <w:iCs/>
                <w:color w:val="000000"/>
                <w:szCs w:val="16"/>
              </w:rPr>
              <w:t xml:space="preserve">Anti-malware mechanisms cannot be disabled or altered by users, unless specifically documented, and authorized by management on a case-by-case basis for a limited </w:t>
            </w:r>
            <w:proofErr w:type="gramStart"/>
            <w:r w:rsidRPr="00E4205F">
              <w:rPr>
                <w:rFonts w:cs="Arial"/>
                <w:iCs/>
                <w:color w:val="000000"/>
                <w:szCs w:val="16"/>
              </w:rPr>
              <w:t>time period</w:t>
            </w:r>
            <w:proofErr w:type="gramEnd"/>
            <w:r w:rsidRPr="00E4205F">
              <w:rPr>
                <w:rFonts w:cs="Arial"/>
                <w:iCs/>
                <w:color w:val="000000"/>
                <w:szCs w:val="16"/>
              </w:rPr>
              <w:t xml:space="preserve">. </w:t>
            </w:r>
          </w:p>
        </w:tc>
        <w:tc>
          <w:tcPr>
            <w:tcW w:w="1369" w:type="pct"/>
            <w:tcBorders>
              <w:bottom w:val="single" w:sz="4" w:space="0" w:color="808080"/>
            </w:tcBorders>
          </w:tcPr>
          <w:p w14:paraId="3C349F45" w14:textId="77777777" w:rsidR="00E5318D" w:rsidRPr="00E4205F" w:rsidRDefault="00E5318D" w:rsidP="00065D88">
            <w:pPr>
              <w:pStyle w:val="TableListBullet"/>
              <w:ind w:left="263" w:hanging="270"/>
              <w:rPr>
                <w:szCs w:val="16"/>
              </w:rPr>
            </w:pPr>
            <w:r w:rsidRPr="00E4205F">
              <w:rPr>
                <w:szCs w:val="16"/>
              </w:rPr>
              <w:t>Examine anti-malware configurations.</w:t>
            </w:r>
          </w:p>
          <w:p w14:paraId="49CEFB66" w14:textId="77777777" w:rsidR="00E5318D" w:rsidRPr="00E4205F" w:rsidRDefault="00E5318D" w:rsidP="00065D88">
            <w:pPr>
              <w:pStyle w:val="TableListBullet"/>
              <w:ind w:left="263" w:hanging="270"/>
              <w:rPr>
                <w:szCs w:val="16"/>
              </w:rPr>
            </w:pPr>
            <w:r w:rsidRPr="00E4205F">
              <w:rPr>
                <w:szCs w:val="16"/>
              </w:rPr>
              <w:t>Observe processes.</w:t>
            </w:r>
          </w:p>
          <w:p w14:paraId="248F5006" w14:textId="77777777" w:rsidR="00E5318D" w:rsidRPr="00E4205F" w:rsidRDefault="00E5318D" w:rsidP="00065D88">
            <w:pPr>
              <w:pStyle w:val="TableListBullet"/>
              <w:ind w:left="263" w:hanging="270"/>
              <w:rPr>
                <w:szCs w:val="16"/>
              </w:rPr>
            </w:pPr>
            <w:r w:rsidRPr="00E4205F">
              <w:rPr>
                <w:szCs w:val="16"/>
              </w:rPr>
              <w:t>Interview responsible personnel.</w:t>
            </w:r>
          </w:p>
        </w:tc>
        <w:tc>
          <w:tcPr>
            <w:tcW w:w="379" w:type="pct"/>
            <w:vMerge w:val="restart"/>
            <w:shd w:val="clear" w:color="auto" w:fill="auto"/>
          </w:tcPr>
          <w:p w14:paraId="28FDB31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7CC93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4B4456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0" w:type="pct"/>
            <w:vMerge w:val="restart"/>
            <w:shd w:val="clear" w:color="auto" w:fill="auto"/>
          </w:tcPr>
          <w:p w14:paraId="32D8698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19069C8" w14:textId="77777777" w:rsidTr="00E5318D">
        <w:trPr>
          <w:cantSplit/>
        </w:trPr>
        <w:tc>
          <w:tcPr>
            <w:tcW w:w="336" w:type="pct"/>
            <w:vMerge/>
          </w:tcPr>
          <w:p w14:paraId="3B7C80E5" w14:textId="77777777" w:rsidR="00E5318D" w:rsidRPr="00E21CA3" w:rsidRDefault="00E5318D" w:rsidP="00065D88">
            <w:pPr>
              <w:pStyle w:val="TableText"/>
              <w:rPr>
                <w:b/>
                <w:bCs/>
                <w:color w:val="000000"/>
                <w:szCs w:val="16"/>
              </w:rPr>
            </w:pPr>
          </w:p>
        </w:tc>
        <w:tc>
          <w:tcPr>
            <w:tcW w:w="3147" w:type="pct"/>
            <w:gridSpan w:val="2"/>
            <w:tcBorders>
              <w:bottom w:val="nil"/>
            </w:tcBorders>
            <w:shd w:val="clear" w:color="auto" w:fill="DFE3E4"/>
          </w:tcPr>
          <w:p w14:paraId="3269ACE8" w14:textId="77777777" w:rsidR="00E5318D" w:rsidRPr="00E4205F" w:rsidRDefault="00E5318D" w:rsidP="00065D88">
            <w:pPr>
              <w:pStyle w:val="AppNotes"/>
            </w:pPr>
            <w:r w:rsidRPr="00CF224A">
              <w:t>Applicability Notes</w:t>
            </w:r>
          </w:p>
        </w:tc>
        <w:tc>
          <w:tcPr>
            <w:tcW w:w="379" w:type="pct"/>
            <w:vMerge/>
            <w:shd w:val="clear" w:color="auto" w:fill="auto"/>
          </w:tcPr>
          <w:p w14:paraId="1B1B0059"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5E9156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71E3088"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7C3893F0" w14:textId="77777777" w:rsidR="00E5318D" w:rsidRPr="00E4205F" w:rsidRDefault="00E5318D" w:rsidP="00065D88">
            <w:pPr>
              <w:spacing w:after="60"/>
              <w:jc w:val="center"/>
              <w:rPr>
                <w:rFonts w:cs="Arial"/>
                <w:sz w:val="16"/>
                <w:szCs w:val="16"/>
              </w:rPr>
            </w:pPr>
          </w:p>
        </w:tc>
      </w:tr>
      <w:tr w:rsidR="00E5318D" w:rsidRPr="00E4205F" w14:paraId="76BD0965" w14:textId="77777777" w:rsidTr="00E5318D">
        <w:trPr>
          <w:cantSplit/>
        </w:trPr>
        <w:tc>
          <w:tcPr>
            <w:tcW w:w="336" w:type="pct"/>
            <w:vMerge/>
          </w:tcPr>
          <w:p w14:paraId="3C36E06B" w14:textId="77777777" w:rsidR="00E5318D" w:rsidRPr="00E21CA3" w:rsidRDefault="00E5318D" w:rsidP="00065D88">
            <w:pPr>
              <w:pStyle w:val="TableText"/>
              <w:rPr>
                <w:b/>
                <w:bCs/>
                <w:color w:val="000000"/>
                <w:szCs w:val="16"/>
              </w:rPr>
            </w:pPr>
          </w:p>
        </w:tc>
        <w:tc>
          <w:tcPr>
            <w:tcW w:w="3147" w:type="pct"/>
            <w:gridSpan w:val="2"/>
            <w:tcBorders>
              <w:top w:val="nil"/>
            </w:tcBorders>
          </w:tcPr>
          <w:p w14:paraId="204C3CA5" w14:textId="77777777" w:rsidR="00E5318D" w:rsidRPr="00E4205F" w:rsidRDefault="00E5318D" w:rsidP="00065D88">
            <w:pPr>
              <w:pStyle w:val="TableListBullet"/>
              <w:numPr>
                <w:ilvl w:val="0"/>
                <w:numId w:val="0"/>
              </w:numPr>
              <w:ind w:left="-7"/>
              <w:rPr>
                <w:szCs w:val="16"/>
              </w:rPr>
            </w:pPr>
            <w:r w:rsidRPr="00CF224A">
              <w:rPr>
                <w:iCs/>
                <w:color w:val="000000"/>
                <w:szCs w:val="16"/>
              </w:rPr>
              <w:t>Anti-malware solutions may be temporarily disabled only if there is a legitimate technical need, as authorized by management on a case-by-case basis. If anti-malware protection needs to be disabled for a specific purpose, it must be formally authorized. Additional security measures may also need to be implemented for the period during which anti-malware protection is not active</w:t>
            </w:r>
            <w:r w:rsidRPr="00E4205F">
              <w:rPr>
                <w:i/>
                <w:color w:val="000000"/>
                <w:szCs w:val="16"/>
              </w:rPr>
              <w:t>.</w:t>
            </w:r>
          </w:p>
        </w:tc>
        <w:tc>
          <w:tcPr>
            <w:tcW w:w="379" w:type="pct"/>
            <w:vMerge/>
            <w:shd w:val="clear" w:color="auto" w:fill="auto"/>
          </w:tcPr>
          <w:p w14:paraId="27BF3C44"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E77CAA0"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5649DA78" w14:textId="77777777" w:rsidR="00E5318D" w:rsidRPr="00E4205F" w:rsidRDefault="00E5318D" w:rsidP="00065D88">
            <w:pPr>
              <w:spacing w:after="60"/>
              <w:jc w:val="center"/>
              <w:rPr>
                <w:rFonts w:cs="Arial"/>
                <w:sz w:val="16"/>
                <w:szCs w:val="16"/>
              </w:rPr>
            </w:pPr>
          </w:p>
        </w:tc>
        <w:tc>
          <w:tcPr>
            <w:tcW w:w="380" w:type="pct"/>
            <w:vMerge/>
            <w:shd w:val="clear" w:color="auto" w:fill="auto"/>
          </w:tcPr>
          <w:p w14:paraId="6A4F13F2" w14:textId="77777777" w:rsidR="00E5318D" w:rsidRPr="00E4205F" w:rsidRDefault="00E5318D" w:rsidP="00065D88">
            <w:pPr>
              <w:spacing w:after="60"/>
              <w:jc w:val="center"/>
              <w:rPr>
                <w:rFonts w:cs="Arial"/>
                <w:sz w:val="16"/>
                <w:szCs w:val="16"/>
              </w:rPr>
            </w:pPr>
          </w:p>
        </w:tc>
      </w:tr>
      <w:tr w:rsidR="00611C97" w:rsidRPr="00E4205F" w14:paraId="22CC6AA2" w14:textId="77777777" w:rsidTr="00E5318D">
        <w:trPr>
          <w:cantSplit/>
        </w:trPr>
        <w:tc>
          <w:tcPr>
            <w:tcW w:w="5000" w:type="pct"/>
            <w:gridSpan w:val="7"/>
            <w:shd w:val="clear" w:color="auto" w:fill="BFBFBF" w:themeFill="background1" w:themeFillShade="BF"/>
          </w:tcPr>
          <w:p w14:paraId="4D1E69C4" w14:textId="77777777" w:rsidR="00611C97" w:rsidRPr="00E4205F" w:rsidRDefault="00611C97" w:rsidP="00065D88">
            <w:pPr>
              <w:pStyle w:val="TableText"/>
              <w:keepNext/>
              <w:rPr>
                <w:szCs w:val="16"/>
              </w:rPr>
            </w:pPr>
            <w:r w:rsidRPr="00E21CA3">
              <w:rPr>
                <w:b/>
                <w:bCs/>
                <w:color w:val="000000"/>
                <w:szCs w:val="16"/>
              </w:rPr>
              <w:t>5.4</w:t>
            </w:r>
            <w:r>
              <w:rPr>
                <w:color w:val="000000"/>
                <w:szCs w:val="16"/>
              </w:rPr>
              <w:t xml:space="preserve"> </w:t>
            </w:r>
            <w:r w:rsidRPr="00E4205F">
              <w:rPr>
                <w:color w:val="000000"/>
                <w:szCs w:val="16"/>
              </w:rPr>
              <w:t>Anti-phishing mechanisms protect users against phishing attacks.</w:t>
            </w:r>
          </w:p>
        </w:tc>
      </w:tr>
      <w:tr w:rsidR="00E5318D" w:rsidRPr="00E4205F" w14:paraId="1A36661F" w14:textId="77777777" w:rsidTr="00E5318D">
        <w:trPr>
          <w:cantSplit/>
        </w:trPr>
        <w:tc>
          <w:tcPr>
            <w:tcW w:w="336" w:type="pct"/>
            <w:vMerge w:val="restart"/>
          </w:tcPr>
          <w:p w14:paraId="172387F2" w14:textId="77777777" w:rsidR="00E5318D" w:rsidRPr="00E21CA3" w:rsidRDefault="00E5318D" w:rsidP="00065D88">
            <w:pPr>
              <w:pStyle w:val="TableText"/>
              <w:rPr>
                <w:b/>
                <w:bCs/>
                <w:color w:val="000000"/>
                <w:szCs w:val="16"/>
              </w:rPr>
            </w:pPr>
            <w:r w:rsidRPr="00E21CA3">
              <w:rPr>
                <w:b/>
                <w:bCs/>
                <w:color w:val="000000"/>
                <w:szCs w:val="16"/>
              </w:rPr>
              <w:t>5.4.1</w:t>
            </w:r>
          </w:p>
        </w:tc>
        <w:tc>
          <w:tcPr>
            <w:tcW w:w="1778" w:type="pct"/>
            <w:tcBorders>
              <w:bottom w:val="single" w:sz="4" w:space="0" w:color="808080"/>
            </w:tcBorders>
          </w:tcPr>
          <w:p w14:paraId="49230024" w14:textId="77777777" w:rsidR="00E5318D" w:rsidRPr="00E4205F" w:rsidRDefault="00E5318D" w:rsidP="00065D88">
            <w:pPr>
              <w:pStyle w:val="TableTextBullet"/>
              <w:numPr>
                <w:ilvl w:val="0"/>
                <w:numId w:val="0"/>
              </w:numPr>
              <w:rPr>
                <w:rFonts w:cs="Arial"/>
                <w:iCs/>
                <w:color w:val="000000"/>
                <w:szCs w:val="16"/>
              </w:rPr>
            </w:pPr>
            <w:r w:rsidRPr="00E4205F">
              <w:rPr>
                <w:rFonts w:cs="Arial"/>
                <w:iCs/>
                <w:color w:val="000000"/>
                <w:szCs w:val="16"/>
              </w:rPr>
              <w:t xml:space="preserve">Processes and automated mechanisms are in place to detect and protect personnel against phishing attacks. </w:t>
            </w:r>
          </w:p>
        </w:tc>
        <w:tc>
          <w:tcPr>
            <w:tcW w:w="1369" w:type="pct"/>
            <w:tcBorders>
              <w:bottom w:val="single" w:sz="4" w:space="0" w:color="808080"/>
            </w:tcBorders>
          </w:tcPr>
          <w:p w14:paraId="5EC94BE1" w14:textId="77777777" w:rsidR="00E5318D" w:rsidRPr="00E4205F" w:rsidRDefault="00E5318D" w:rsidP="00065D88">
            <w:pPr>
              <w:pStyle w:val="TableListBullet"/>
              <w:ind w:left="263" w:hanging="270"/>
              <w:rPr>
                <w:szCs w:val="16"/>
              </w:rPr>
            </w:pPr>
            <w:r w:rsidRPr="00E4205F">
              <w:rPr>
                <w:szCs w:val="16"/>
              </w:rPr>
              <w:t>Observe implemented processes.</w:t>
            </w:r>
          </w:p>
          <w:p w14:paraId="6B70D8AB" w14:textId="77777777" w:rsidR="00E5318D" w:rsidRPr="00E4205F" w:rsidRDefault="00E5318D" w:rsidP="00065D88">
            <w:pPr>
              <w:pStyle w:val="TableListBullet"/>
              <w:ind w:left="263" w:hanging="270"/>
              <w:rPr>
                <w:szCs w:val="16"/>
              </w:rPr>
            </w:pPr>
            <w:r w:rsidRPr="00E4205F">
              <w:rPr>
                <w:szCs w:val="16"/>
              </w:rPr>
              <w:t>Examine mechanisms.</w:t>
            </w:r>
          </w:p>
        </w:tc>
        <w:tc>
          <w:tcPr>
            <w:tcW w:w="379" w:type="pct"/>
            <w:vMerge w:val="restart"/>
            <w:shd w:val="clear" w:color="auto" w:fill="auto"/>
          </w:tcPr>
          <w:p w14:paraId="6335017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0386416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2041D32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79" w:type="pct"/>
            <w:vMerge w:val="restart"/>
            <w:shd w:val="clear" w:color="auto" w:fill="auto"/>
          </w:tcPr>
          <w:p w14:paraId="184E9853"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7450E85F" w14:textId="77777777" w:rsidTr="00E5318D">
        <w:trPr>
          <w:cantSplit/>
        </w:trPr>
        <w:tc>
          <w:tcPr>
            <w:tcW w:w="336" w:type="pct"/>
            <w:vMerge/>
          </w:tcPr>
          <w:p w14:paraId="33F86F0E" w14:textId="77777777" w:rsidR="00E5318D" w:rsidRPr="00E21CA3" w:rsidRDefault="00E5318D" w:rsidP="00065D88">
            <w:pPr>
              <w:pStyle w:val="TableText"/>
              <w:rPr>
                <w:b/>
                <w:bCs/>
                <w:color w:val="000000"/>
                <w:szCs w:val="16"/>
              </w:rPr>
            </w:pPr>
          </w:p>
        </w:tc>
        <w:tc>
          <w:tcPr>
            <w:tcW w:w="3147" w:type="pct"/>
            <w:gridSpan w:val="2"/>
            <w:tcBorders>
              <w:bottom w:val="nil"/>
            </w:tcBorders>
            <w:shd w:val="clear" w:color="auto" w:fill="DFE3E4"/>
          </w:tcPr>
          <w:p w14:paraId="5CC943FA" w14:textId="77777777" w:rsidR="00E5318D" w:rsidRPr="00E4205F" w:rsidRDefault="00E5318D" w:rsidP="00065D88">
            <w:pPr>
              <w:pStyle w:val="AppNotes"/>
            </w:pPr>
            <w:r w:rsidRPr="00CF224A">
              <w:t>Applicability Notes</w:t>
            </w:r>
          </w:p>
        </w:tc>
        <w:tc>
          <w:tcPr>
            <w:tcW w:w="379" w:type="pct"/>
            <w:vMerge/>
            <w:shd w:val="clear" w:color="auto" w:fill="auto"/>
          </w:tcPr>
          <w:p w14:paraId="3041AA22"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228ABCC"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1B92E098"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6CBEF1D8" w14:textId="77777777" w:rsidR="00E5318D" w:rsidRPr="00E4205F" w:rsidRDefault="00E5318D" w:rsidP="00065D88">
            <w:pPr>
              <w:spacing w:after="60"/>
              <w:jc w:val="center"/>
              <w:rPr>
                <w:rFonts w:cs="Arial"/>
                <w:sz w:val="16"/>
                <w:szCs w:val="16"/>
              </w:rPr>
            </w:pPr>
          </w:p>
        </w:tc>
      </w:tr>
      <w:tr w:rsidR="00E5318D" w:rsidRPr="00E4205F" w14:paraId="7AE32329" w14:textId="77777777" w:rsidTr="00E5318D">
        <w:trPr>
          <w:cantSplit/>
        </w:trPr>
        <w:tc>
          <w:tcPr>
            <w:tcW w:w="336" w:type="pct"/>
            <w:vMerge/>
          </w:tcPr>
          <w:p w14:paraId="5EEF7CEC" w14:textId="77777777" w:rsidR="00E5318D" w:rsidRPr="00E21CA3" w:rsidRDefault="00E5318D" w:rsidP="00065D88">
            <w:pPr>
              <w:pStyle w:val="TableText"/>
              <w:rPr>
                <w:b/>
                <w:bCs/>
                <w:color w:val="000000"/>
                <w:szCs w:val="16"/>
              </w:rPr>
            </w:pPr>
          </w:p>
        </w:tc>
        <w:tc>
          <w:tcPr>
            <w:tcW w:w="3147" w:type="pct"/>
            <w:gridSpan w:val="2"/>
            <w:tcBorders>
              <w:top w:val="nil"/>
            </w:tcBorders>
          </w:tcPr>
          <w:p w14:paraId="24983FAE" w14:textId="77777777" w:rsidR="00E5318D" w:rsidRPr="00712C61" w:rsidRDefault="00E5318D" w:rsidP="00065D88">
            <w:pPr>
              <w:pStyle w:val="TableTextBullet"/>
              <w:numPr>
                <w:ilvl w:val="0"/>
                <w:numId w:val="0"/>
              </w:numPr>
              <w:rPr>
                <w:rFonts w:cs="Arial"/>
                <w:iCs/>
                <w:color w:val="000000"/>
                <w:szCs w:val="16"/>
              </w:rPr>
            </w:pPr>
            <w:r w:rsidRPr="00712C61">
              <w:rPr>
                <w:rFonts w:cs="Arial"/>
                <w:iCs/>
                <w:color w:val="000000"/>
                <w:szCs w:val="16"/>
              </w:rPr>
              <w:t xml:space="preserve">This requirement applies to the automated mechanism. It is not intended that the systems and services providing such automated mechanisms (such as </w:t>
            </w:r>
            <w:r>
              <w:rPr>
                <w:rFonts w:cs="Arial"/>
                <w:iCs/>
                <w:color w:val="000000"/>
                <w:szCs w:val="16"/>
              </w:rPr>
              <w:t>e-mail</w:t>
            </w:r>
            <w:r w:rsidRPr="00712C61">
              <w:rPr>
                <w:rFonts w:cs="Arial"/>
                <w:iCs/>
                <w:color w:val="000000"/>
                <w:szCs w:val="16"/>
              </w:rPr>
              <w:t xml:space="preserve"> servers) are brought into scope for PCI DSS.</w:t>
            </w:r>
          </w:p>
          <w:p w14:paraId="7FCFB6CC" w14:textId="77777777" w:rsidR="00E5318D" w:rsidRPr="00712C61" w:rsidRDefault="00E5318D" w:rsidP="00065D88">
            <w:pPr>
              <w:pStyle w:val="TableTextBullet"/>
              <w:numPr>
                <w:ilvl w:val="0"/>
                <w:numId w:val="0"/>
              </w:numPr>
              <w:rPr>
                <w:rFonts w:cs="Arial"/>
                <w:iCs/>
                <w:color w:val="000000"/>
                <w:szCs w:val="16"/>
              </w:rPr>
            </w:pPr>
            <w:r w:rsidRPr="00712C61">
              <w:rPr>
                <w:rFonts w:cs="Arial"/>
                <w:iCs/>
                <w:color w:val="000000"/>
                <w:szCs w:val="16"/>
              </w:rPr>
              <w:t>The focus of this requirement is on protecting personnel with access to system components in-scope for PCI DSS.</w:t>
            </w:r>
          </w:p>
          <w:p w14:paraId="5EA49FFA" w14:textId="77777777" w:rsidR="00E5318D" w:rsidRPr="00712C61" w:rsidRDefault="00E5318D" w:rsidP="00065D88">
            <w:pPr>
              <w:pStyle w:val="TableTextBullet"/>
              <w:numPr>
                <w:ilvl w:val="0"/>
                <w:numId w:val="0"/>
              </w:numPr>
              <w:rPr>
                <w:rFonts w:cs="Arial"/>
                <w:iCs/>
                <w:color w:val="000000"/>
                <w:szCs w:val="16"/>
              </w:rPr>
            </w:pPr>
            <w:r w:rsidRPr="00712C61">
              <w:rPr>
                <w:rFonts w:cs="Arial"/>
                <w:iCs/>
                <w:color w:val="000000"/>
                <w:szCs w:val="16"/>
              </w:rPr>
              <w:t>Meeting this requirement for technical and automated controls to detect and protect personnel against phishing is not the same as Requirement 12.6.3.1 for security awareness training. Meeting this requirement does not also meet the requirement for providing personnel with security awareness training, and vice versa.</w:t>
            </w:r>
          </w:p>
          <w:p w14:paraId="6C9A1B00" w14:textId="77777777" w:rsidR="00E5318D" w:rsidRPr="00E4205F" w:rsidRDefault="00E5318D" w:rsidP="00065D88">
            <w:pPr>
              <w:pStyle w:val="TableListBullet"/>
              <w:numPr>
                <w:ilvl w:val="0"/>
                <w:numId w:val="0"/>
              </w:numPr>
              <w:ind w:left="-7"/>
              <w:rPr>
                <w:szCs w:val="16"/>
              </w:rPr>
            </w:pPr>
            <w:r w:rsidRPr="003C6673">
              <w:rPr>
                <w:i/>
                <w:color w:val="C00000"/>
                <w:szCs w:val="16"/>
              </w:rPr>
              <w:t>This requirement is a best practice until 31 March 2025, after which it will be required and must be fully considered during a PCI DSS assessment.</w:t>
            </w:r>
          </w:p>
        </w:tc>
        <w:tc>
          <w:tcPr>
            <w:tcW w:w="379" w:type="pct"/>
            <w:vMerge/>
            <w:shd w:val="clear" w:color="auto" w:fill="auto"/>
          </w:tcPr>
          <w:p w14:paraId="6F0ABF64"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0A5D4ADB"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33CACB3" w14:textId="77777777" w:rsidR="00E5318D" w:rsidRPr="00E4205F" w:rsidRDefault="00E5318D" w:rsidP="00065D88">
            <w:pPr>
              <w:spacing w:after="60"/>
              <w:jc w:val="center"/>
              <w:rPr>
                <w:rFonts w:cs="Arial"/>
                <w:sz w:val="16"/>
                <w:szCs w:val="16"/>
              </w:rPr>
            </w:pPr>
          </w:p>
        </w:tc>
        <w:tc>
          <w:tcPr>
            <w:tcW w:w="379" w:type="pct"/>
            <w:vMerge/>
            <w:shd w:val="clear" w:color="auto" w:fill="auto"/>
          </w:tcPr>
          <w:p w14:paraId="79BA4B2E" w14:textId="77777777" w:rsidR="00E5318D" w:rsidRPr="00E4205F" w:rsidRDefault="00E5318D" w:rsidP="00065D88">
            <w:pPr>
              <w:spacing w:after="60"/>
              <w:jc w:val="center"/>
              <w:rPr>
                <w:rFonts w:cs="Arial"/>
                <w:sz w:val="16"/>
                <w:szCs w:val="16"/>
              </w:rPr>
            </w:pPr>
          </w:p>
        </w:tc>
      </w:tr>
    </w:tbl>
    <w:p w14:paraId="76C8DB0B" w14:textId="77777777" w:rsidR="00611C97" w:rsidRDefault="00611C97" w:rsidP="00611C97">
      <w:pPr>
        <w:spacing w:before="0" w:after="0" w:line="240" w:lineRule="auto"/>
        <w:rPr>
          <w:rFonts w:cs="Arial"/>
          <w:sz w:val="16"/>
          <w:szCs w:val="16"/>
        </w:rPr>
      </w:pPr>
      <w:r w:rsidRPr="00E4205F">
        <w:rPr>
          <w:rFonts w:cs="Arial"/>
          <w:sz w:val="16"/>
          <w:szCs w:val="16"/>
        </w:rPr>
        <w:br w:type="page"/>
      </w:r>
    </w:p>
    <w:p w14:paraId="12883EA4" w14:textId="77777777" w:rsidR="00611C97" w:rsidRDefault="00611C97" w:rsidP="00611C97">
      <w:pPr>
        <w:pStyle w:val="Heading3NoNum"/>
      </w:pPr>
      <w:bookmarkStart w:id="99" w:name="_Toc96773051"/>
      <w:bookmarkStart w:id="100" w:name="_Toc98339101"/>
      <w:bookmarkStart w:id="101" w:name="_Toc119497622"/>
      <w:r w:rsidRPr="00E4205F">
        <w:lastRenderedPageBreak/>
        <w:t>Requirement 6: Develop and Maintain Secure Systems and Software</w:t>
      </w:r>
      <w:bookmarkEnd w:id="99"/>
      <w:bookmarkEnd w:id="100"/>
      <w:bookmarkEnd w:id="101"/>
    </w:p>
    <w:p w14:paraId="19EEB039" w14:textId="3D9E4141" w:rsidR="00441AEC" w:rsidRPr="00441AEC" w:rsidRDefault="00A03CAC" w:rsidP="00441AEC">
      <w:pPr>
        <w:pStyle w:val="BodyText"/>
      </w:pPr>
      <w:r w:rsidRPr="00A03CAC">
        <w:rPr>
          <w:b/>
          <w:bCs/>
        </w:rPr>
        <w:t>Note:</w:t>
      </w:r>
      <w:r w:rsidRPr="00A03CAC">
        <w:t xml:space="preserve"> For SAQ A-EP, Requirement 6 applies to webservers that host the payment page(s) provided from the merchant's website to the customer's browser.</w:t>
      </w:r>
    </w:p>
    <w:tbl>
      <w:tblPr>
        <w:tblW w:w="490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78"/>
        <w:gridCol w:w="4551"/>
        <w:gridCol w:w="3503"/>
        <w:gridCol w:w="442"/>
        <w:gridCol w:w="529"/>
        <w:gridCol w:w="94"/>
        <w:gridCol w:w="875"/>
        <w:gridCol w:w="221"/>
        <w:gridCol w:w="747"/>
        <w:gridCol w:w="180"/>
        <w:gridCol w:w="791"/>
      </w:tblGrid>
      <w:tr w:rsidR="00611C97" w:rsidRPr="000643AC" w14:paraId="51266ECD" w14:textId="77777777" w:rsidTr="00AC017A">
        <w:trPr>
          <w:cantSplit/>
          <w:tblHeader/>
        </w:trPr>
        <w:tc>
          <w:tcPr>
            <w:tcW w:w="2096" w:type="pct"/>
            <w:gridSpan w:val="2"/>
            <w:vMerge w:val="restart"/>
            <w:tcBorders>
              <w:right w:val="single" w:sz="4" w:space="0" w:color="FFFFFF" w:themeColor="background1"/>
            </w:tcBorders>
            <w:shd w:val="clear" w:color="auto" w:fill="006A72"/>
            <w:vAlign w:val="center"/>
          </w:tcPr>
          <w:p w14:paraId="0FD7E6FB"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78" w:type="pct"/>
            <w:vMerge w:val="restart"/>
            <w:tcBorders>
              <w:left w:val="single" w:sz="4" w:space="0" w:color="FFFFFF" w:themeColor="background1"/>
              <w:right w:val="single" w:sz="4" w:space="0" w:color="FFFFFF" w:themeColor="background1"/>
            </w:tcBorders>
            <w:shd w:val="clear" w:color="auto" w:fill="006A72"/>
            <w:vAlign w:val="center"/>
          </w:tcPr>
          <w:p w14:paraId="68C4F702"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26" w:type="pct"/>
            <w:gridSpan w:val="8"/>
            <w:tcBorders>
              <w:left w:val="single" w:sz="4" w:space="0" w:color="FFFFFF" w:themeColor="background1"/>
            </w:tcBorders>
            <w:shd w:val="clear" w:color="auto" w:fill="006A72"/>
            <w:vAlign w:val="center"/>
          </w:tcPr>
          <w:p w14:paraId="67450109" w14:textId="67DA3822"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8"/>
              <w:t>♦</w:t>
            </w:r>
          </w:p>
          <w:p w14:paraId="5D459307" w14:textId="5E6B649B"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3D5673"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3A0C40CD" w14:textId="77777777" w:rsidTr="00AC017A">
        <w:trPr>
          <w:cantSplit/>
          <w:tblHeader/>
        </w:trPr>
        <w:tc>
          <w:tcPr>
            <w:tcW w:w="2096" w:type="pct"/>
            <w:gridSpan w:val="2"/>
            <w:vMerge/>
            <w:tcBorders>
              <w:top w:val="single" w:sz="4" w:space="0" w:color="FFFFFF" w:themeColor="background1"/>
              <w:bottom w:val="single" w:sz="4" w:space="0" w:color="808080"/>
              <w:right w:val="single" w:sz="4" w:space="0" w:color="FFFFFF" w:themeColor="background1"/>
            </w:tcBorders>
            <w:vAlign w:val="center"/>
          </w:tcPr>
          <w:p w14:paraId="4A758098" w14:textId="77777777" w:rsidR="00E5318D" w:rsidRPr="00E4205F" w:rsidRDefault="00E5318D" w:rsidP="00065D88">
            <w:pPr>
              <w:spacing w:after="60"/>
              <w:jc w:val="center"/>
              <w:rPr>
                <w:rFonts w:cs="Arial"/>
                <w:b/>
                <w:sz w:val="16"/>
                <w:szCs w:val="16"/>
                <w:u w:val="single"/>
              </w:rPr>
            </w:pPr>
          </w:p>
        </w:tc>
        <w:tc>
          <w:tcPr>
            <w:tcW w:w="1378"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18D3240F" w14:textId="77777777" w:rsidR="00E5318D" w:rsidRPr="00E4205F" w:rsidRDefault="00E5318D" w:rsidP="00065D88">
            <w:pPr>
              <w:spacing w:after="60"/>
              <w:jc w:val="center"/>
              <w:rPr>
                <w:rFonts w:cs="Arial"/>
                <w:b/>
                <w:sz w:val="16"/>
                <w:szCs w:val="16"/>
                <w:u w:val="single"/>
              </w:rPr>
            </w:pPr>
          </w:p>
        </w:tc>
        <w:tc>
          <w:tcPr>
            <w:tcW w:w="382" w:type="pct"/>
            <w:gridSpan w:val="2"/>
            <w:tcBorders>
              <w:left w:val="single" w:sz="4" w:space="0" w:color="FFFFFF" w:themeColor="background1"/>
              <w:bottom w:val="single" w:sz="4" w:space="0" w:color="808080"/>
            </w:tcBorders>
            <w:shd w:val="clear" w:color="auto" w:fill="CBD4D5"/>
            <w:tcMar>
              <w:left w:w="72" w:type="dxa"/>
              <w:right w:w="72" w:type="dxa"/>
            </w:tcMar>
            <w:vAlign w:val="center"/>
          </w:tcPr>
          <w:p w14:paraId="771B08F2" w14:textId="77777777" w:rsidR="00E5318D" w:rsidRPr="001024BE" w:rsidRDefault="00E5318D" w:rsidP="00065D88">
            <w:pPr>
              <w:spacing w:before="40" w:after="0"/>
              <w:jc w:val="center"/>
              <w:rPr>
                <w:rFonts w:cs="Arial"/>
                <w:sz w:val="16"/>
                <w:szCs w:val="16"/>
              </w:rPr>
            </w:pPr>
            <w:r w:rsidRPr="001024BE">
              <w:rPr>
                <w:rFonts w:cs="Arial"/>
                <w:sz w:val="16"/>
                <w:szCs w:val="16"/>
              </w:rPr>
              <w:t>In Place</w:t>
            </w:r>
          </w:p>
        </w:tc>
        <w:tc>
          <w:tcPr>
            <w:tcW w:w="381" w:type="pct"/>
            <w:gridSpan w:val="2"/>
            <w:tcBorders>
              <w:left w:val="single" w:sz="4" w:space="0" w:color="FFFFFF" w:themeColor="background1"/>
              <w:bottom w:val="single" w:sz="4" w:space="0" w:color="808080"/>
            </w:tcBorders>
            <w:shd w:val="clear" w:color="auto" w:fill="CBD4D5"/>
            <w:vAlign w:val="center"/>
          </w:tcPr>
          <w:p w14:paraId="63332047" w14:textId="77777777" w:rsidR="00E5318D" w:rsidRPr="001024BE" w:rsidRDefault="00E5318D" w:rsidP="00065D88">
            <w:pPr>
              <w:spacing w:before="40" w:after="0"/>
              <w:jc w:val="center"/>
              <w:rPr>
                <w:rFonts w:cs="Arial"/>
                <w:sz w:val="16"/>
                <w:szCs w:val="16"/>
              </w:rPr>
            </w:pPr>
            <w:r w:rsidRPr="001024BE">
              <w:rPr>
                <w:rFonts w:cs="Arial"/>
                <w:sz w:val="16"/>
                <w:szCs w:val="16"/>
              </w:rPr>
              <w:t>In Place</w:t>
            </w:r>
          </w:p>
          <w:p w14:paraId="3B6A2114" w14:textId="77777777" w:rsidR="00E5318D" w:rsidRPr="001024BE" w:rsidRDefault="00E5318D" w:rsidP="00065D88">
            <w:pPr>
              <w:spacing w:before="40" w:after="0"/>
              <w:jc w:val="center"/>
              <w:rPr>
                <w:rFonts w:cs="Arial"/>
                <w:sz w:val="16"/>
                <w:szCs w:val="16"/>
              </w:rPr>
            </w:pPr>
            <w:r w:rsidRPr="001024BE">
              <w:rPr>
                <w:rFonts w:cs="Arial"/>
                <w:sz w:val="16"/>
                <w:szCs w:val="16"/>
              </w:rPr>
              <w:t>with CCW</w:t>
            </w:r>
          </w:p>
        </w:tc>
        <w:tc>
          <w:tcPr>
            <w:tcW w:w="381" w:type="pct"/>
            <w:gridSpan w:val="2"/>
            <w:tcBorders>
              <w:bottom w:val="single" w:sz="4" w:space="0" w:color="808080"/>
            </w:tcBorders>
            <w:shd w:val="clear" w:color="auto" w:fill="CBD4D5"/>
            <w:tcMar>
              <w:left w:w="72" w:type="dxa"/>
              <w:right w:w="72" w:type="dxa"/>
            </w:tcMar>
          </w:tcPr>
          <w:p w14:paraId="6A8B720A" w14:textId="77777777" w:rsidR="00E5318D" w:rsidRPr="001024BE" w:rsidRDefault="00E5318D" w:rsidP="00065D88">
            <w:pPr>
              <w:spacing w:before="40" w:after="0"/>
              <w:jc w:val="center"/>
              <w:rPr>
                <w:rFonts w:cs="Arial"/>
                <w:sz w:val="16"/>
                <w:szCs w:val="16"/>
              </w:rPr>
            </w:pPr>
            <w:r w:rsidRPr="001024BE">
              <w:rPr>
                <w:rFonts w:cs="Arial"/>
                <w:sz w:val="16"/>
                <w:szCs w:val="16"/>
              </w:rPr>
              <w:t>Not Applicable</w:t>
            </w:r>
          </w:p>
        </w:tc>
        <w:tc>
          <w:tcPr>
            <w:tcW w:w="382" w:type="pct"/>
            <w:gridSpan w:val="2"/>
            <w:tcBorders>
              <w:bottom w:val="single" w:sz="4" w:space="0" w:color="808080"/>
            </w:tcBorders>
            <w:shd w:val="clear" w:color="auto" w:fill="CBD4D5"/>
            <w:tcMar>
              <w:left w:w="72" w:type="dxa"/>
              <w:right w:w="72" w:type="dxa"/>
            </w:tcMar>
          </w:tcPr>
          <w:p w14:paraId="02A2C92C" w14:textId="77777777" w:rsidR="00E5318D" w:rsidRPr="001024BE" w:rsidRDefault="00E5318D" w:rsidP="00065D88">
            <w:pPr>
              <w:spacing w:before="40" w:after="0"/>
              <w:jc w:val="center"/>
              <w:rPr>
                <w:rFonts w:cs="Arial"/>
                <w:sz w:val="16"/>
                <w:szCs w:val="16"/>
              </w:rPr>
            </w:pPr>
            <w:r w:rsidRPr="001024BE">
              <w:rPr>
                <w:rFonts w:cs="Arial"/>
                <w:sz w:val="16"/>
                <w:szCs w:val="16"/>
              </w:rPr>
              <w:t>Not in Place</w:t>
            </w:r>
          </w:p>
        </w:tc>
      </w:tr>
      <w:tr w:rsidR="00611C97" w:rsidRPr="00E4205F" w14:paraId="63172633" w14:textId="77777777" w:rsidTr="00AC017A">
        <w:trPr>
          <w:cantSplit/>
        </w:trPr>
        <w:tc>
          <w:tcPr>
            <w:tcW w:w="5000" w:type="pct"/>
            <w:gridSpan w:val="11"/>
            <w:tcBorders>
              <w:bottom w:val="single" w:sz="2" w:space="0" w:color="808080" w:themeColor="background1" w:themeShade="80"/>
            </w:tcBorders>
            <w:shd w:val="clear" w:color="auto" w:fill="BFBFBF" w:themeFill="background1" w:themeFillShade="BF"/>
          </w:tcPr>
          <w:p w14:paraId="28872159" w14:textId="77777777" w:rsidR="00611C97" w:rsidRPr="00E4205F" w:rsidRDefault="00611C97" w:rsidP="00065D88">
            <w:pPr>
              <w:pStyle w:val="TableText"/>
              <w:keepNext/>
              <w:rPr>
                <w:szCs w:val="16"/>
              </w:rPr>
            </w:pPr>
            <w:r w:rsidRPr="00E21CA3">
              <w:rPr>
                <w:b/>
                <w:bCs/>
                <w:szCs w:val="16"/>
              </w:rPr>
              <w:t>6.1</w:t>
            </w:r>
            <w:r>
              <w:rPr>
                <w:szCs w:val="16"/>
              </w:rPr>
              <w:t xml:space="preserve"> </w:t>
            </w:r>
            <w:r w:rsidRPr="00E4205F">
              <w:rPr>
                <w:szCs w:val="16"/>
              </w:rPr>
              <w:t>Processes and mechanisms for developing and maintaining secure systems and software are defined and understood.</w:t>
            </w:r>
          </w:p>
        </w:tc>
      </w:tr>
      <w:tr w:rsidR="00E5318D" w:rsidRPr="00E4205F" w14:paraId="065A662C"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A216EB0" w14:textId="77777777" w:rsidR="00E5318D" w:rsidRPr="00E21CA3" w:rsidRDefault="00E5318D" w:rsidP="00065D88">
            <w:pPr>
              <w:pStyle w:val="TableText"/>
              <w:rPr>
                <w:b/>
                <w:bCs/>
                <w:szCs w:val="16"/>
              </w:rPr>
            </w:pPr>
            <w:r w:rsidRPr="00E21CA3">
              <w:rPr>
                <w:b/>
                <w:bCs/>
                <w:color w:val="000000"/>
                <w:szCs w:val="16"/>
              </w:rPr>
              <w:t>6.1.1</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A0089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All security policies and operational procedures that are identified in Requirement 6 are:</w:t>
            </w:r>
          </w:p>
          <w:p w14:paraId="79765A99" w14:textId="77777777" w:rsidR="00E5318D" w:rsidRPr="00E4205F" w:rsidRDefault="00E5318D" w:rsidP="00065D88">
            <w:pPr>
              <w:pStyle w:val="TableListBullet"/>
              <w:ind w:left="263" w:hanging="270"/>
              <w:rPr>
                <w:szCs w:val="16"/>
              </w:rPr>
            </w:pPr>
            <w:r w:rsidRPr="00E4205F">
              <w:rPr>
                <w:szCs w:val="16"/>
              </w:rPr>
              <w:t>Documented.</w:t>
            </w:r>
          </w:p>
          <w:p w14:paraId="4C7EA64D" w14:textId="77777777" w:rsidR="00E5318D" w:rsidRPr="00E4205F" w:rsidRDefault="00E5318D" w:rsidP="00065D88">
            <w:pPr>
              <w:pStyle w:val="TableListBullet"/>
              <w:ind w:left="263" w:hanging="270"/>
              <w:rPr>
                <w:szCs w:val="16"/>
              </w:rPr>
            </w:pPr>
            <w:r w:rsidRPr="00E4205F">
              <w:rPr>
                <w:szCs w:val="16"/>
              </w:rPr>
              <w:t>Kept up to date.</w:t>
            </w:r>
          </w:p>
          <w:p w14:paraId="31BEC897" w14:textId="77777777" w:rsidR="00E5318D" w:rsidRDefault="00E5318D" w:rsidP="00065D88">
            <w:pPr>
              <w:pStyle w:val="TableListBullet"/>
              <w:ind w:left="263" w:hanging="270"/>
              <w:rPr>
                <w:szCs w:val="16"/>
              </w:rPr>
            </w:pPr>
            <w:r w:rsidRPr="00E4205F">
              <w:rPr>
                <w:szCs w:val="16"/>
              </w:rPr>
              <w:t>In use.</w:t>
            </w:r>
          </w:p>
          <w:p w14:paraId="7F2222EA" w14:textId="77777777" w:rsidR="00E5318D" w:rsidRPr="003D5289" w:rsidRDefault="00E5318D" w:rsidP="00065D88">
            <w:pPr>
              <w:pStyle w:val="TableListBullet"/>
              <w:ind w:left="263" w:hanging="270"/>
              <w:rPr>
                <w:szCs w:val="16"/>
              </w:rPr>
            </w:pPr>
            <w:r w:rsidRPr="003D5289">
              <w:rPr>
                <w:szCs w:val="16"/>
              </w:rPr>
              <w:t>Known to all affected parties.</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A277F2" w14:textId="77777777" w:rsidR="00E5318D" w:rsidRPr="00E4205F" w:rsidRDefault="00E5318D" w:rsidP="00065D88">
            <w:pPr>
              <w:pStyle w:val="TableListBullet"/>
              <w:ind w:left="263" w:hanging="270"/>
              <w:rPr>
                <w:szCs w:val="16"/>
              </w:rPr>
            </w:pPr>
            <w:r w:rsidRPr="00E4205F">
              <w:rPr>
                <w:szCs w:val="16"/>
              </w:rPr>
              <w:t>Examine documentation.</w:t>
            </w:r>
          </w:p>
          <w:p w14:paraId="02E07262" w14:textId="77777777" w:rsidR="00E5318D" w:rsidRPr="00E4205F" w:rsidRDefault="00E5318D" w:rsidP="00065D88">
            <w:pPr>
              <w:pStyle w:val="TableListBullet"/>
              <w:ind w:left="263" w:hanging="270"/>
              <w:rPr>
                <w:szCs w:val="16"/>
              </w:rPr>
            </w:pPr>
            <w:r w:rsidRPr="00E4205F">
              <w:rPr>
                <w:szCs w:val="16"/>
              </w:rPr>
              <w:t>Interview personnel.</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0C98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1300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249BC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3783A1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987F3E" w14:paraId="25ECDCED" w14:textId="77777777" w:rsidTr="00AC017A">
        <w:trPr>
          <w:cantSplit/>
        </w:trPr>
        <w:tc>
          <w:tcPr>
            <w:tcW w:w="5000" w:type="pct"/>
            <w:gridSpan w:val="11"/>
            <w:tcBorders>
              <w:bottom w:val="single" w:sz="2" w:space="0" w:color="808080" w:themeColor="background1" w:themeShade="80"/>
            </w:tcBorders>
            <w:shd w:val="clear" w:color="auto" w:fill="DFE3E4"/>
          </w:tcPr>
          <w:p w14:paraId="550E4E38" w14:textId="4A859C62" w:rsidR="00611C97" w:rsidRPr="0058798E" w:rsidRDefault="00D32048"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20DBA8F1"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6.1.1 means that the merchant has policies and procedures in place that govern merchant activities for Requirement 6.</w:t>
            </w:r>
          </w:p>
        </w:tc>
      </w:tr>
      <w:tr w:rsidR="00611C97" w:rsidRPr="006B7D5B" w14:paraId="0322EA47"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A358B04" w14:textId="77777777" w:rsidR="00611C97" w:rsidRPr="006B7D5B" w:rsidRDefault="00611C97" w:rsidP="00792B6C">
            <w:pPr>
              <w:keepNext/>
              <w:spacing w:after="60"/>
              <w:rPr>
                <w:sz w:val="18"/>
                <w:szCs w:val="18"/>
              </w:rPr>
            </w:pPr>
            <w:r w:rsidRPr="006B7D5B">
              <w:rPr>
                <w:b/>
                <w:bCs/>
                <w:color w:val="000000"/>
                <w:sz w:val="18"/>
                <w:szCs w:val="18"/>
              </w:rPr>
              <w:t>6.2</w:t>
            </w:r>
            <w:r w:rsidRPr="006B7D5B">
              <w:rPr>
                <w:color w:val="000000"/>
                <w:sz w:val="18"/>
                <w:szCs w:val="18"/>
              </w:rPr>
              <w:t xml:space="preserve"> </w:t>
            </w:r>
            <w:r w:rsidRPr="006B7D5B">
              <w:rPr>
                <w:rFonts w:cs="Arial"/>
                <w:sz w:val="18"/>
                <w:szCs w:val="18"/>
              </w:rPr>
              <w:t>Bespoke and custom software are developed securely.</w:t>
            </w:r>
          </w:p>
        </w:tc>
      </w:tr>
      <w:tr w:rsidR="00611C97" w:rsidRPr="00987F3E" w14:paraId="3EACE676" w14:textId="77777777" w:rsidTr="00AC017A">
        <w:trPr>
          <w:cantSplit/>
        </w:trPr>
        <w:tc>
          <w:tcPr>
            <w:tcW w:w="5000" w:type="pct"/>
            <w:gridSpan w:val="11"/>
            <w:tcBorders>
              <w:bottom w:val="single" w:sz="2" w:space="0" w:color="808080" w:themeColor="background1" w:themeShade="80"/>
            </w:tcBorders>
            <w:shd w:val="clear" w:color="auto" w:fill="DFE3E4"/>
          </w:tcPr>
          <w:p w14:paraId="6D8266C1" w14:textId="565DE2BD" w:rsidR="00611C97" w:rsidRPr="00E66145" w:rsidRDefault="00FD4CA6" w:rsidP="00792B6C">
            <w:pPr>
              <w:keepNext/>
              <w:spacing w:after="60"/>
              <w:rPr>
                <w:rFonts w:cs="Arial"/>
                <w:i/>
                <w:iCs/>
                <w:sz w:val="18"/>
                <w:szCs w:val="18"/>
              </w:rPr>
            </w:pPr>
            <w:r w:rsidRPr="00FD4CA6">
              <w:rPr>
                <w:rFonts w:cs="Arial"/>
                <w:b/>
                <w:bCs/>
                <w:i/>
                <w:iCs/>
                <w:sz w:val="18"/>
                <w:szCs w:val="18"/>
              </w:rPr>
              <w:t>Note:</w:t>
            </w:r>
            <w:r>
              <w:rPr>
                <w:rFonts w:cs="Arial"/>
                <w:i/>
                <w:iCs/>
                <w:sz w:val="18"/>
                <w:szCs w:val="18"/>
              </w:rPr>
              <w:t xml:space="preserve"> </w:t>
            </w:r>
            <w:r w:rsidR="00611C97">
              <w:rPr>
                <w:rFonts w:cs="Arial"/>
                <w:i/>
                <w:iCs/>
                <w:sz w:val="18"/>
                <w:szCs w:val="18"/>
              </w:rPr>
              <w:t>F</w:t>
            </w:r>
            <w:r w:rsidR="00611C97" w:rsidRPr="006B7D5B">
              <w:rPr>
                <w:rFonts w:cs="Arial"/>
                <w:i/>
                <w:iCs/>
                <w:sz w:val="18"/>
                <w:szCs w:val="18"/>
              </w:rPr>
              <w:t xml:space="preserve">or </w:t>
            </w:r>
            <w:r w:rsidR="00961299">
              <w:rPr>
                <w:rFonts w:cs="Arial"/>
                <w:i/>
                <w:iCs/>
                <w:sz w:val="18"/>
                <w:szCs w:val="18"/>
              </w:rPr>
              <w:t xml:space="preserve">SAQ </w:t>
            </w:r>
            <w:r>
              <w:rPr>
                <w:rFonts w:cs="Arial"/>
                <w:i/>
                <w:iCs/>
                <w:sz w:val="18"/>
                <w:szCs w:val="18"/>
              </w:rPr>
              <w:t>A</w:t>
            </w:r>
            <w:r w:rsidR="00845473">
              <w:rPr>
                <w:rFonts w:cs="Arial"/>
                <w:i/>
                <w:iCs/>
                <w:sz w:val="18"/>
                <w:szCs w:val="18"/>
              </w:rPr>
              <w:t>-EP</w:t>
            </w:r>
            <w:r w:rsidR="00611C97" w:rsidRPr="006B7D5B">
              <w:rPr>
                <w:rFonts w:cs="Arial"/>
                <w:i/>
                <w:iCs/>
                <w:sz w:val="18"/>
                <w:szCs w:val="18"/>
              </w:rPr>
              <w:t xml:space="preserve">, requirements at 6.2 apply to merchants with bespoke software (developed to the entity's specifications by a third party) or custom software (developed by the entity). If merchant does not have such software, mark these requirements as Not Applicable and complete </w:t>
            </w:r>
            <w:r w:rsidR="00E57B84">
              <w:rPr>
                <w:rFonts w:cs="Arial"/>
                <w:i/>
                <w:iCs/>
                <w:sz w:val="18"/>
                <w:szCs w:val="18"/>
              </w:rPr>
              <w:t>Appendix C</w:t>
            </w:r>
            <w:r w:rsidR="00611C97" w:rsidRPr="006B7D5B">
              <w:rPr>
                <w:rFonts w:cs="Arial"/>
                <w:i/>
                <w:iCs/>
                <w:sz w:val="18"/>
                <w:szCs w:val="18"/>
              </w:rPr>
              <w:t xml:space="preserve">: Explanation of </w:t>
            </w:r>
            <w:r w:rsidR="00F23B54">
              <w:rPr>
                <w:rFonts w:cs="Arial"/>
                <w:i/>
                <w:iCs/>
                <w:sz w:val="18"/>
                <w:szCs w:val="18"/>
              </w:rPr>
              <w:t xml:space="preserve">Requirements Noted as Not Applicable. </w:t>
            </w:r>
          </w:p>
        </w:tc>
      </w:tr>
      <w:tr w:rsidR="00E5318D" w:rsidRPr="00E4205F" w14:paraId="5319CB6C"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0A122073" w14:textId="77777777" w:rsidR="00E5318D" w:rsidRPr="00E21CA3" w:rsidRDefault="00E5318D" w:rsidP="00792B6C">
            <w:pPr>
              <w:pStyle w:val="TableText"/>
              <w:keepNext/>
              <w:rPr>
                <w:b/>
                <w:bCs/>
                <w:szCs w:val="16"/>
              </w:rPr>
            </w:pPr>
            <w:r w:rsidRPr="00E21CA3">
              <w:rPr>
                <w:b/>
                <w:bCs/>
                <w:color w:val="000000"/>
                <w:szCs w:val="16"/>
              </w:rPr>
              <w:t>6.2.1</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4739E9C" w14:textId="77777777" w:rsidR="00E5318D" w:rsidRPr="00E4205F" w:rsidRDefault="00E5318D" w:rsidP="00792B6C">
            <w:pPr>
              <w:pStyle w:val="TableTextBullet"/>
              <w:keepNext/>
              <w:numPr>
                <w:ilvl w:val="0"/>
                <w:numId w:val="0"/>
              </w:numPr>
              <w:rPr>
                <w:rFonts w:cs="Arial"/>
                <w:szCs w:val="16"/>
              </w:rPr>
            </w:pPr>
            <w:r w:rsidRPr="00E4205F">
              <w:rPr>
                <w:rFonts w:cs="Arial"/>
                <w:color w:val="000000"/>
                <w:szCs w:val="16"/>
              </w:rPr>
              <w:t>Bespoke and custom software are developed securely, as follows:</w:t>
            </w:r>
          </w:p>
          <w:p w14:paraId="1298C7C7" w14:textId="77777777" w:rsidR="00E5318D" w:rsidRPr="005535FE" w:rsidRDefault="00E5318D" w:rsidP="005535FE">
            <w:pPr>
              <w:pStyle w:val="TableListBullet"/>
              <w:ind w:left="263" w:hanging="270"/>
              <w:rPr>
                <w:szCs w:val="16"/>
              </w:rPr>
            </w:pPr>
            <w:r w:rsidRPr="005535FE">
              <w:rPr>
                <w:szCs w:val="16"/>
              </w:rPr>
              <w:t xml:space="preserve">Based on industry standards and/or best practices for secure development. </w:t>
            </w:r>
          </w:p>
          <w:p w14:paraId="52D2A6C2" w14:textId="77777777" w:rsidR="00E5318D" w:rsidRPr="00A42C21" w:rsidRDefault="00E5318D" w:rsidP="005535FE">
            <w:pPr>
              <w:pStyle w:val="TableListBullet"/>
              <w:ind w:left="263" w:hanging="270"/>
              <w:rPr>
                <w:i/>
                <w:iCs/>
                <w:color w:val="808080" w:themeColor="background1" w:themeShade="80"/>
                <w:szCs w:val="16"/>
              </w:rPr>
            </w:pPr>
            <w:r w:rsidRPr="00A42C21">
              <w:rPr>
                <w:i/>
                <w:iCs/>
                <w:color w:val="808080" w:themeColor="background1" w:themeShade="80"/>
                <w:szCs w:val="16"/>
              </w:rPr>
              <w:t xml:space="preserve">Bullet intentionally left blank for this SAQ. </w:t>
            </w:r>
          </w:p>
          <w:p w14:paraId="270BE94F" w14:textId="6214CB93" w:rsidR="00E5318D" w:rsidRPr="00B761D1" w:rsidRDefault="00E5318D" w:rsidP="005535FE">
            <w:pPr>
              <w:pStyle w:val="TableListBullet"/>
              <w:ind w:left="263" w:hanging="270"/>
              <w:rPr>
                <w:szCs w:val="16"/>
              </w:rPr>
            </w:pPr>
            <w:r w:rsidRPr="00A42C21">
              <w:rPr>
                <w:i/>
                <w:iCs/>
                <w:color w:val="808080" w:themeColor="background1" w:themeShade="80"/>
                <w:szCs w:val="16"/>
              </w:rPr>
              <w:t>Bullet intentionally left blank for this SAQ.</w:t>
            </w:r>
            <w:r w:rsidRPr="005D41BE">
              <w:rPr>
                <w:i/>
                <w:iCs/>
                <w:color w:val="808080" w:themeColor="background1" w:themeShade="80"/>
                <w:szCs w:val="16"/>
              </w:rPr>
              <w:t xml:space="preserve"> </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F024A4D" w14:textId="77777777" w:rsidR="00E5318D" w:rsidRPr="00E4205F" w:rsidRDefault="00E5318D" w:rsidP="00792B6C">
            <w:pPr>
              <w:pStyle w:val="TableListBullet"/>
              <w:keepNext/>
              <w:ind w:left="263" w:hanging="270"/>
              <w:rPr>
                <w:szCs w:val="16"/>
              </w:rPr>
            </w:pPr>
            <w:r w:rsidRPr="00E4205F">
              <w:rPr>
                <w:szCs w:val="16"/>
              </w:rPr>
              <w:t>Examine documented software development procedure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65E93434"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3E848CA0"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FFFFF" w:themeFill="background1"/>
          </w:tcPr>
          <w:p w14:paraId="55A87903"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FFFFFF" w:themeFill="background1"/>
          </w:tcPr>
          <w:p w14:paraId="3B3749DF" w14:textId="77777777" w:rsidR="00E5318D" w:rsidRPr="00E4205F" w:rsidRDefault="00E5318D"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7441EA51" w14:textId="77777777" w:rsidTr="00586B40">
        <w:trPr>
          <w:cantSplit/>
        </w:trPr>
        <w:tc>
          <w:tcPr>
            <w:tcW w:w="306" w:type="pct"/>
            <w:vMerge/>
            <w:tcBorders>
              <w:right w:val="single" w:sz="2" w:space="0" w:color="808080" w:themeColor="background1" w:themeShade="80"/>
            </w:tcBorders>
          </w:tcPr>
          <w:p w14:paraId="1F9DDF27" w14:textId="77777777" w:rsidR="00E5318D" w:rsidRPr="00E21CA3" w:rsidRDefault="00E5318D" w:rsidP="00792B6C">
            <w:pPr>
              <w:pStyle w:val="TableText"/>
              <w:keepNext/>
              <w:rPr>
                <w:b/>
                <w:bCs/>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686AABF" w14:textId="77777777" w:rsidR="00E5318D" w:rsidRPr="00E4205F" w:rsidRDefault="00E5318D" w:rsidP="00792B6C">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FFFFFF" w:themeFill="background1"/>
          </w:tcPr>
          <w:p w14:paraId="7751111D" w14:textId="77777777" w:rsidR="00E5318D" w:rsidRPr="00E4205F" w:rsidRDefault="00E5318D" w:rsidP="00792B6C">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FFFFF" w:themeFill="background1"/>
          </w:tcPr>
          <w:p w14:paraId="7C0A7A6C" w14:textId="77777777" w:rsidR="00E5318D" w:rsidRPr="00E4205F" w:rsidRDefault="00E5318D" w:rsidP="00792B6C">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FFFFF" w:themeFill="background1"/>
          </w:tcPr>
          <w:p w14:paraId="6C4EA1DA" w14:textId="77777777" w:rsidR="00E5318D" w:rsidRPr="00E4205F" w:rsidRDefault="00E5318D" w:rsidP="00792B6C">
            <w:pPr>
              <w:keepNext/>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FFFFFF" w:themeFill="background1"/>
          </w:tcPr>
          <w:p w14:paraId="1FA4118C" w14:textId="77777777" w:rsidR="00E5318D" w:rsidRPr="00E4205F" w:rsidRDefault="00E5318D" w:rsidP="00792B6C">
            <w:pPr>
              <w:keepNext/>
              <w:spacing w:after="60"/>
              <w:jc w:val="center"/>
              <w:rPr>
                <w:rFonts w:cs="Arial"/>
                <w:sz w:val="16"/>
                <w:szCs w:val="16"/>
              </w:rPr>
            </w:pPr>
          </w:p>
        </w:tc>
      </w:tr>
      <w:tr w:rsidR="00E5318D" w:rsidRPr="00E4205F" w14:paraId="49759D96"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1FC72A0D"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6A4FBAE" w14:textId="77777777" w:rsidR="00E5318D" w:rsidRPr="00E4205F" w:rsidRDefault="00E5318D" w:rsidP="00065D88">
            <w:pPr>
              <w:pStyle w:val="TableListBullet"/>
              <w:numPr>
                <w:ilvl w:val="0"/>
                <w:numId w:val="0"/>
              </w:numPr>
              <w:ind w:left="-7"/>
              <w:rPr>
                <w:szCs w:val="16"/>
              </w:rPr>
            </w:pPr>
            <w:r w:rsidRPr="00B761D1">
              <w:rPr>
                <w:color w:val="000000"/>
                <w:szCs w:val="16"/>
              </w:rPr>
              <w:t>This applies to all software developed for or by the entity for the entity’s own use. This includes both bespoke and custom software. This does not apply to third-party software.</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2581C92"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4D0F7D"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9A00125"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FFFFFF" w:themeFill="background1"/>
          </w:tcPr>
          <w:p w14:paraId="4A58BDC9" w14:textId="77777777" w:rsidR="00E5318D" w:rsidRPr="00E4205F" w:rsidRDefault="00E5318D" w:rsidP="00065D88">
            <w:pPr>
              <w:spacing w:after="60"/>
              <w:jc w:val="center"/>
              <w:rPr>
                <w:rFonts w:cs="Arial"/>
                <w:sz w:val="16"/>
                <w:szCs w:val="16"/>
              </w:rPr>
            </w:pPr>
          </w:p>
        </w:tc>
      </w:tr>
      <w:tr w:rsidR="00E5318D" w:rsidRPr="00E4205F" w14:paraId="3DDE4976"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2B6DF7" w14:textId="77777777" w:rsidR="00E5318D" w:rsidRPr="00E21CA3" w:rsidRDefault="00E5318D" w:rsidP="00065D88">
            <w:pPr>
              <w:pStyle w:val="TableText"/>
              <w:rPr>
                <w:b/>
                <w:bCs/>
                <w:szCs w:val="16"/>
              </w:rPr>
            </w:pPr>
            <w:r w:rsidRPr="00E21CA3">
              <w:rPr>
                <w:b/>
                <w:bCs/>
                <w:color w:val="000000"/>
                <w:szCs w:val="16"/>
              </w:rPr>
              <w:lastRenderedPageBreak/>
              <w:t>6.2.2</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D267AD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Software development personnel working on bespoke and custom software are trained at least once every 12 months as follows: </w:t>
            </w:r>
          </w:p>
          <w:p w14:paraId="28436957" w14:textId="77777777" w:rsidR="00E5318D" w:rsidRDefault="00E5318D" w:rsidP="00065D88">
            <w:pPr>
              <w:pStyle w:val="TableListBullet"/>
              <w:ind w:left="263" w:hanging="270"/>
              <w:rPr>
                <w:szCs w:val="16"/>
              </w:rPr>
            </w:pPr>
            <w:r w:rsidRPr="0083382C">
              <w:rPr>
                <w:szCs w:val="16"/>
              </w:rPr>
              <w:t>On software security relevant to their job function and development languages.</w:t>
            </w:r>
          </w:p>
          <w:p w14:paraId="3D2D0346" w14:textId="77777777" w:rsidR="00E5318D" w:rsidRDefault="00E5318D" w:rsidP="00065D88">
            <w:pPr>
              <w:pStyle w:val="TableListBullet"/>
              <w:ind w:left="263" w:hanging="270"/>
              <w:rPr>
                <w:szCs w:val="16"/>
              </w:rPr>
            </w:pPr>
            <w:r w:rsidRPr="0083382C">
              <w:rPr>
                <w:szCs w:val="16"/>
              </w:rPr>
              <w:t>Including secure software design and secure coding techniques.</w:t>
            </w:r>
          </w:p>
          <w:p w14:paraId="02E37803" w14:textId="77777777" w:rsidR="00E5318D" w:rsidRPr="00E4205F" w:rsidRDefault="00E5318D" w:rsidP="00065D88">
            <w:pPr>
              <w:pStyle w:val="TableListBullet"/>
              <w:ind w:left="263" w:hanging="270"/>
              <w:rPr>
                <w:szCs w:val="16"/>
              </w:rPr>
            </w:pPr>
            <w:r w:rsidRPr="0083382C">
              <w:rPr>
                <w:szCs w:val="16"/>
              </w:rPr>
              <w:t>Including, if security testing tools are used, how to use the tools for detecting vulnerabilities in software.</w:t>
            </w:r>
            <w:r w:rsidRPr="00E4205F">
              <w:rPr>
                <w:color w:val="000000"/>
                <w:szCs w:val="16"/>
              </w:rPr>
              <w:t xml:space="preserve"> </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7FCDEC" w14:textId="77777777" w:rsidR="00E5318D" w:rsidRPr="00E4205F" w:rsidRDefault="00E5318D" w:rsidP="00065D88">
            <w:pPr>
              <w:pStyle w:val="TableListBullet"/>
              <w:ind w:left="263" w:hanging="270"/>
              <w:rPr>
                <w:szCs w:val="16"/>
              </w:rPr>
            </w:pPr>
            <w:r w:rsidRPr="00E4205F">
              <w:rPr>
                <w:szCs w:val="16"/>
              </w:rPr>
              <w:t>Examine documented software development procedures.</w:t>
            </w:r>
          </w:p>
          <w:p w14:paraId="210BD7D7" w14:textId="77777777" w:rsidR="00E5318D" w:rsidRPr="00E4205F" w:rsidRDefault="00E5318D" w:rsidP="00065D88">
            <w:pPr>
              <w:pStyle w:val="TableListBullet"/>
              <w:ind w:left="263" w:hanging="270"/>
              <w:rPr>
                <w:szCs w:val="16"/>
              </w:rPr>
            </w:pPr>
            <w:r w:rsidRPr="00E4205F">
              <w:rPr>
                <w:szCs w:val="16"/>
              </w:rPr>
              <w:t>Examine training records.</w:t>
            </w:r>
          </w:p>
          <w:p w14:paraId="5E641C4F" w14:textId="77777777" w:rsidR="00E5318D" w:rsidRPr="00E4205F" w:rsidRDefault="00E5318D" w:rsidP="00065D88">
            <w:pPr>
              <w:pStyle w:val="TableListBullet"/>
              <w:ind w:left="263" w:hanging="270"/>
              <w:rPr>
                <w:szCs w:val="16"/>
              </w:rPr>
            </w:pPr>
            <w:r w:rsidRPr="00E4205F">
              <w:rPr>
                <w:szCs w:val="16"/>
              </w:rPr>
              <w:t>Interview personnel.</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9EEE4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28AD28"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F79A5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6E943E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1D3B43" w:rsidRPr="00E4205F" w14:paraId="0A83B7D2" w14:textId="77777777">
        <w:trPr>
          <w:cantSplit/>
        </w:trPr>
        <w:tc>
          <w:tcPr>
            <w:tcW w:w="306" w:type="pct"/>
            <w:vMerge w:val="restart"/>
            <w:tcBorders>
              <w:top w:val="single" w:sz="2" w:space="0" w:color="808080" w:themeColor="background1" w:themeShade="80"/>
              <w:right w:val="single" w:sz="2" w:space="0" w:color="808080" w:themeColor="background1" w:themeShade="80"/>
            </w:tcBorders>
          </w:tcPr>
          <w:p w14:paraId="60254295" w14:textId="77777777" w:rsidR="001D3B43" w:rsidRPr="00E21CA3" w:rsidRDefault="001D3B43" w:rsidP="00792B6C">
            <w:pPr>
              <w:pStyle w:val="TableText"/>
              <w:keepNext/>
              <w:rPr>
                <w:b/>
                <w:bCs/>
                <w:szCs w:val="16"/>
              </w:rPr>
            </w:pPr>
            <w:r w:rsidRPr="00E21CA3">
              <w:rPr>
                <w:b/>
                <w:bCs/>
                <w:color w:val="000000"/>
                <w:szCs w:val="16"/>
              </w:rPr>
              <w:t>6.2.4</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83DB3" w14:textId="77777777" w:rsidR="001D3B43" w:rsidRPr="00E4205F" w:rsidRDefault="001D3B43" w:rsidP="00792B6C">
            <w:pPr>
              <w:pStyle w:val="TableTextBullet"/>
              <w:keepNext/>
              <w:numPr>
                <w:ilvl w:val="0"/>
                <w:numId w:val="0"/>
              </w:numPr>
              <w:rPr>
                <w:rFonts w:cs="Arial"/>
                <w:szCs w:val="16"/>
              </w:rPr>
            </w:pPr>
            <w:r w:rsidRPr="00E4205F">
              <w:rPr>
                <w:rFonts w:cs="Arial"/>
                <w:color w:val="000000"/>
                <w:szCs w:val="16"/>
              </w:rPr>
              <w:t xml:space="preserve">Software engineering techniques or other methods are defined and in use by software development personnel to prevent or mitigate common software attacks and related vulnerabilities </w:t>
            </w:r>
            <w:r>
              <w:rPr>
                <w:rFonts w:cs="Arial"/>
                <w:color w:val="000000"/>
                <w:szCs w:val="16"/>
              </w:rPr>
              <w:t>in</w:t>
            </w:r>
            <w:r w:rsidRPr="00E4205F">
              <w:rPr>
                <w:rFonts w:cs="Arial"/>
                <w:color w:val="000000"/>
                <w:szCs w:val="16"/>
              </w:rPr>
              <w:t xml:space="preserve"> bespoke and custom software, including but not limited to the following:</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6FE3C142" w14:textId="77777777" w:rsidR="001D3B43" w:rsidRPr="00E4205F" w:rsidRDefault="001D3B43" w:rsidP="00792B6C">
            <w:pPr>
              <w:pStyle w:val="TableListBullet"/>
              <w:keepNext/>
              <w:numPr>
                <w:ilvl w:val="0"/>
                <w:numId w:val="0"/>
              </w:numPr>
              <w:rPr>
                <w:szCs w:val="16"/>
              </w:rPr>
            </w:pPr>
          </w:p>
        </w:tc>
        <w:tc>
          <w:tcPr>
            <w:tcW w:w="174"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F79FAE3" w14:textId="77777777" w:rsidR="001D3B43" w:rsidRPr="00E4205F" w:rsidRDefault="001D3B43" w:rsidP="00792B6C">
            <w:pPr>
              <w:keepNext/>
              <w:spacing w:after="60"/>
              <w:jc w:val="center"/>
              <w:rPr>
                <w:rFonts w:cs="Arial"/>
                <w:sz w:val="16"/>
                <w:szCs w:val="16"/>
              </w:rPr>
            </w:pPr>
          </w:p>
        </w:tc>
        <w:tc>
          <w:tcPr>
            <w:tcW w:w="24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59A9E52" w14:textId="77777777" w:rsidR="001D3B43" w:rsidRPr="00E4205F" w:rsidRDefault="001D3B43" w:rsidP="00792B6C">
            <w:pPr>
              <w:keepNext/>
              <w:spacing w:after="60"/>
              <w:jc w:val="center"/>
              <w:rPr>
                <w:rFonts w:cs="Arial"/>
                <w:sz w:val="16"/>
                <w:szCs w:val="16"/>
              </w:rPr>
            </w:pPr>
          </w:p>
        </w:tc>
        <w:tc>
          <w:tcPr>
            <w:tcW w:w="431"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27B8910C" w14:textId="77777777" w:rsidR="001D3B43" w:rsidRPr="00E4205F" w:rsidRDefault="001D3B43" w:rsidP="00792B6C">
            <w:pPr>
              <w:keepNext/>
              <w:spacing w:after="60"/>
              <w:jc w:val="center"/>
              <w:rPr>
                <w:rFonts w:cs="Arial"/>
                <w:sz w:val="16"/>
                <w:szCs w:val="16"/>
              </w:rPr>
            </w:pPr>
          </w:p>
        </w:tc>
        <w:tc>
          <w:tcPr>
            <w:tcW w:w="36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6EA14A5B" w14:textId="77777777" w:rsidR="001D3B43" w:rsidRPr="00E4205F" w:rsidRDefault="001D3B43" w:rsidP="00792B6C">
            <w:pPr>
              <w:keepNext/>
              <w:spacing w:after="60"/>
              <w:jc w:val="center"/>
              <w:rPr>
                <w:rFonts w:cs="Arial"/>
                <w:sz w:val="16"/>
                <w:szCs w:val="16"/>
              </w:rPr>
            </w:pPr>
          </w:p>
        </w:tc>
        <w:tc>
          <w:tcPr>
            <w:tcW w:w="311"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3CAE6C76" w14:textId="77777777" w:rsidR="001D3B43" w:rsidRPr="00E4205F" w:rsidRDefault="001D3B43" w:rsidP="00792B6C">
            <w:pPr>
              <w:keepNext/>
              <w:spacing w:after="60"/>
              <w:jc w:val="center"/>
              <w:rPr>
                <w:rFonts w:cs="Arial"/>
                <w:sz w:val="16"/>
                <w:szCs w:val="16"/>
              </w:rPr>
            </w:pPr>
          </w:p>
        </w:tc>
      </w:tr>
      <w:tr w:rsidR="001D3B43" w:rsidRPr="00E4205F" w14:paraId="66E12063" w14:textId="77777777">
        <w:trPr>
          <w:cantSplit/>
        </w:trPr>
        <w:tc>
          <w:tcPr>
            <w:tcW w:w="306" w:type="pct"/>
            <w:vMerge/>
            <w:tcBorders>
              <w:right w:val="single" w:sz="2" w:space="0" w:color="808080" w:themeColor="background1" w:themeShade="80"/>
            </w:tcBorders>
          </w:tcPr>
          <w:p w14:paraId="7A2FBBAB" w14:textId="77777777" w:rsidR="001D3B43" w:rsidRPr="00E21CA3" w:rsidRDefault="001D3B43" w:rsidP="00792B6C">
            <w:pPr>
              <w:pStyle w:val="TableText"/>
              <w:keepN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3F7ACC" w14:textId="77777777" w:rsidR="001D3B43" w:rsidRPr="00E4205F" w:rsidRDefault="001D3B43" w:rsidP="00792B6C">
            <w:pPr>
              <w:pStyle w:val="TableListBullet"/>
              <w:keepNext/>
              <w:ind w:left="263" w:hanging="270"/>
              <w:rPr>
                <w:szCs w:val="16"/>
              </w:rPr>
            </w:pPr>
            <w:r w:rsidRPr="00E4205F">
              <w:rPr>
                <w:szCs w:val="16"/>
              </w:rPr>
              <w:t>Injection attacks, including SQL, LDAP, XPath, or other command, parameter, object, fault, or injection-type flaws.</w:t>
            </w:r>
          </w:p>
        </w:tc>
        <w:tc>
          <w:tcPr>
            <w:tcW w:w="137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569855" w14:textId="77777777" w:rsidR="001D3B43" w:rsidRPr="00E4205F" w:rsidRDefault="001D3B43" w:rsidP="00792B6C">
            <w:pPr>
              <w:pStyle w:val="TableListBullet"/>
              <w:keepNext/>
              <w:ind w:left="263" w:hanging="270"/>
              <w:rPr>
                <w:szCs w:val="16"/>
              </w:rPr>
            </w:pPr>
            <w:r w:rsidRPr="00E4205F">
              <w:rPr>
                <w:szCs w:val="16"/>
              </w:rPr>
              <w:t xml:space="preserve">Examine documented procedures. </w:t>
            </w:r>
          </w:p>
          <w:p w14:paraId="2F1EE5DF" w14:textId="77777777" w:rsidR="001D3B43" w:rsidRPr="00E4205F" w:rsidRDefault="001D3B43" w:rsidP="00792B6C">
            <w:pPr>
              <w:pStyle w:val="TableListBullet"/>
              <w:keepNext/>
              <w:ind w:left="263" w:hanging="270"/>
              <w:rPr>
                <w:szCs w:val="16"/>
              </w:rPr>
            </w:pPr>
            <w:r w:rsidRPr="00E4205F">
              <w:rPr>
                <w:szCs w:val="16"/>
              </w:rPr>
              <w:t>Interview responsible software development personnel.</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65728E"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E88390"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CB0FF0"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2F4E71" w14:textId="77777777" w:rsidR="001D3B43" w:rsidRPr="00E4205F" w:rsidRDefault="001D3B43" w:rsidP="00792B6C">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1D3B43" w:rsidRPr="00E4205F" w14:paraId="12A30D47" w14:textId="77777777">
        <w:trPr>
          <w:cantSplit/>
        </w:trPr>
        <w:tc>
          <w:tcPr>
            <w:tcW w:w="306" w:type="pct"/>
            <w:vMerge/>
            <w:tcBorders>
              <w:right w:val="single" w:sz="2" w:space="0" w:color="808080" w:themeColor="background1" w:themeShade="80"/>
            </w:tcBorders>
          </w:tcPr>
          <w:p w14:paraId="65A45FE9" w14:textId="77777777" w:rsidR="001D3B43" w:rsidRPr="00E21CA3" w:rsidRDefault="001D3B43" w:rsidP="00065D88">
            <w:pPr>
              <w:pStyle w:val="TableT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067B3" w14:textId="77777777" w:rsidR="001D3B43" w:rsidRPr="00E4205F" w:rsidRDefault="001D3B43" w:rsidP="00065D88">
            <w:pPr>
              <w:pStyle w:val="TableListBullet"/>
              <w:ind w:left="263" w:hanging="270"/>
              <w:rPr>
                <w:szCs w:val="16"/>
              </w:rPr>
            </w:pPr>
            <w:r w:rsidRPr="00E4205F">
              <w:rPr>
                <w:szCs w:val="16"/>
              </w:rPr>
              <w:t>Attacks on data and data structures, including attempts to manipulate buffers, pointers, input data, or shared data.</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973A1C" w14:textId="77777777" w:rsidR="001D3B43" w:rsidRPr="00E4205F" w:rsidRDefault="001D3B43" w:rsidP="00065D88">
            <w:pPr>
              <w:pStyle w:val="TableTextBulle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9D1637"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96A3835"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2994A6"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3865B7"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1D3B43" w:rsidRPr="00E4205F" w14:paraId="7520CF02" w14:textId="77777777">
        <w:trPr>
          <w:cantSplit/>
        </w:trPr>
        <w:tc>
          <w:tcPr>
            <w:tcW w:w="306" w:type="pct"/>
            <w:vMerge/>
            <w:tcBorders>
              <w:right w:val="single" w:sz="2" w:space="0" w:color="808080" w:themeColor="background1" w:themeShade="80"/>
            </w:tcBorders>
          </w:tcPr>
          <w:p w14:paraId="14411092" w14:textId="77777777" w:rsidR="001D3B43" w:rsidRPr="00E21CA3" w:rsidRDefault="001D3B43" w:rsidP="00065D88">
            <w:pPr>
              <w:pStyle w:val="TableT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1F257839" w14:textId="77777777" w:rsidR="001D3B43" w:rsidRPr="00E4205F" w:rsidRDefault="001D3B43" w:rsidP="00065D88">
            <w:pPr>
              <w:pStyle w:val="TableListBullet"/>
              <w:ind w:left="263" w:hanging="270"/>
              <w:rPr>
                <w:szCs w:val="16"/>
              </w:rPr>
            </w:pPr>
            <w:r w:rsidRPr="00E4205F">
              <w:rPr>
                <w:szCs w:val="16"/>
              </w:rPr>
              <w:t>Attacks on cryptography usage, including attempts to exploit weak, insecure, or inappropriate cryptographic implementations, algorithms, cipher suites, or modes of operation.</w:t>
            </w:r>
          </w:p>
        </w:tc>
        <w:tc>
          <w:tcPr>
            <w:tcW w:w="1378" w:type="pct"/>
            <w:vMerge/>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tcPr>
          <w:p w14:paraId="7B81EB9C" w14:textId="77777777" w:rsidR="001D3B43" w:rsidRPr="00E4205F" w:rsidRDefault="001D3B43" w:rsidP="00065D88">
            <w:pPr>
              <w:pStyle w:val="TableTextBulle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4238B5C2"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14A1B782"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4" w:space="0" w:color="808080" w:themeColor="background1" w:themeShade="80"/>
              <w:right w:val="single" w:sz="2" w:space="0" w:color="808080" w:themeColor="background1" w:themeShade="80"/>
            </w:tcBorders>
            <w:shd w:val="clear" w:color="auto" w:fill="auto"/>
          </w:tcPr>
          <w:p w14:paraId="5F91AF9A"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4" w:space="0" w:color="808080" w:themeColor="background1" w:themeShade="80"/>
            </w:tcBorders>
            <w:shd w:val="clear" w:color="auto" w:fill="auto"/>
          </w:tcPr>
          <w:p w14:paraId="730A81C1"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1D3B43" w:rsidRPr="00E4205F" w14:paraId="0B910015" w14:textId="77777777">
        <w:trPr>
          <w:cantSplit/>
        </w:trPr>
        <w:tc>
          <w:tcPr>
            <w:tcW w:w="306" w:type="pct"/>
            <w:vMerge/>
            <w:tcBorders>
              <w:bottom w:val="nil"/>
              <w:right w:val="single" w:sz="2" w:space="0" w:color="808080" w:themeColor="background1" w:themeShade="80"/>
            </w:tcBorders>
          </w:tcPr>
          <w:p w14:paraId="06B27059" w14:textId="77777777" w:rsidR="001D3B43" w:rsidRPr="00E21CA3" w:rsidRDefault="001D3B43" w:rsidP="00065D88">
            <w:pPr>
              <w:pStyle w:val="TableText"/>
              <w:jc w:val="right"/>
              <w:rPr>
                <w:b/>
                <w:bCs/>
                <w:color w:val="000000"/>
                <w:szCs w:val="16"/>
              </w:rPr>
            </w:pPr>
          </w:p>
        </w:tc>
        <w:tc>
          <w:tcPr>
            <w:tcW w:w="1790" w:type="pct"/>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8CBA1C" w14:textId="77777777" w:rsidR="001D3B43" w:rsidRPr="00E4205F" w:rsidRDefault="001D3B43" w:rsidP="00065D88">
            <w:pPr>
              <w:pStyle w:val="TableListBullet"/>
              <w:ind w:left="263" w:hanging="270"/>
              <w:rPr>
                <w:szCs w:val="16"/>
              </w:rPr>
            </w:pPr>
            <w:r w:rsidRPr="00E4205F">
              <w:rPr>
                <w:szCs w:val="16"/>
              </w:rPr>
              <w:t>Attacks on business logic, including attempts to abuse or bypass application features and functionalities through the manipulation of APIs, communication protocols and channels, client-side functionality, or other system/application functions and resources. This includes cross-site scripting (XSS) and cross-site request forgery (CSRF).</w:t>
            </w:r>
          </w:p>
        </w:tc>
        <w:tc>
          <w:tcPr>
            <w:tcW w:w="1378" w:type="pct"/>
            <w:vMerge/>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CC8B5A" w14:textId="77777777" w:rsidR="001D3B43" w:rsidRPr="00E4205F" w:rsidRDefault="001D3B43" w:rsidP="00065D88">
            <w:pPr>
              <w:pStyle w:val="TableTextBullet"/>
              <w:ind w:left="200" w:hanging="200"/>
              <w:rPr>
                <w:rFonts w:cs="Arial"/>
                <w:szCs w:val="16"/>
              </w:rPr>
            </w:pPr>
          </w:p>
        </w:tc>
        <w:tc>
          <w:tcPr>
            <w:tcW w:w="382" w:type="pct"/>
            <w:gridSpan w:val="2"/>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AEAF7"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E4D574"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4"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30944"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4"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675E15" w14:textId="77777777" w:rsidR="001D3B43" w:rsidRPr="00E4205F" w:rsidRDefault="001D3B43"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8E4AE2" w:rsidRPr="00E4205F" w14:paraId="41A1FBD6" w14:textId="77777777">
        <w:trPr>
          <w:cantSplit/>
        </w:trPr>
        <w:tc>
          <w:tcPr>
            <w:tcW w:w="306" w:type="pct"/>
            <w:vMerge w:val="restart"/>
            <w:tcBorders>
              <w:top w:val="nil"/>
              <w:right w:val="single" w:sz="2" w:space="0" w:color="808080" w:themeColor="background1" w:themeShade="80"/>
            </w:tcBorders>
          </w:tcPr>
          <w:p w14:paraId="54BCDECC" w14:textId="7C690857" w:rsidR="008E4AE2" w:rsidRPr="00E21CA3" w:rsidRDefault="000D2C79" w:rsidP="00065D88">
            <w:pPr>
              <w:pStyle w:val="TableText"/>
              <w:jc w:val="right"/>
              <w:rPr>
                <w:b/>
                <w:bCs/>
                <w:color w:val="000000"/>
                <w:szCs w:val="16"/>
              </w:rPr>
            </w:pPr>
            <w:r w:rsidRPr="00E21CA3">
              <w:rPr>
                <w:b/>
                <w:bCs/>
                <w:color w:val="000000"/>
                <w:szCs w:val="16"/>
              </w:rPr>
              <w:lastRenderedPageBreak/>
              <w:t>6.2.4</w:t>
            </w:r>
            <w:r>
              <w:rPr>
                <w:b/>
                <w:bCs/>
                <w:color w:val="000000"/>
                <w:szCs w:val="16"/>
              </w:rPr>
              <w:t xml:space="preserve"> </w:t>
            </w:r>
            <w:r w:rsidRPr="007F37B1">
              <w:rPr>
                <w:i/>
                <w:iCs w:val="0"/>
                <w:color w:val="000000"/>
                <w:szCs w:val="16"/>
              </w:rPr>
              <w:t>(cont.)</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CBC28A6" w14:textId="77777777" w:rsidR="008E4AE2" w:rsidRPr="00E4205F" w:rsidRDefault="008E4AE2" w:rsidP="00065D88">
            <w:pPr>
              <w:pStyle w:val="TableListBullet"/>
              <w:ind w:left="263" w:hanging="270"/>
              <w:rPr>
                <w:szCs w:val="16"/>
              </w:rPr>
            </w:pPr>
            <w:r w:rsidRPr="00E4205F">
              <w:rPr>
                <w:szCs w:val="16"/>
              </w:rPr>
              <w:t>Attacks on access control mechanisms, including attempts to bypass or abuse identification, authentication, or authorization mechanisms, or attempts to exploit weaknesses in the implementation of such mechanisms.</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7061C4" w14:textId="77777777" w:rsidR="008E4AE2" w:rsidRPr="00E4205F" w:rsidRDefault="008E4AE2" w:rsidP="00065D88">
            <w:pPr>
              <w:pStyle w:val="TableTextBulle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63609D"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7E3AA7"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2687E6"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4385F04"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8E4AE2" w:rsidRPr="00E4205F" w14:paraId="6C9051DD" w14:textId="77777777">
        <w:trPr>
          <w:cantSplit/>
        </w:trPr>
        <w:tc>
          <w:tcPr>
            <w:tcW w:w="306" w:type="pct"/>
            <w:vMerge/>
            <w:tcBorders>
              <w:right w:val="single" w:sz="2" w:space="0" w:color="808080" w:themeColor="background1" w:themeShade="80"/>
            </w:tcBorders>
          </w:tcPr>
          <w:p w14:paraId="7E472358" w14:textId="77777777" w:rsidR="008E4AE2" w:rsidRPr="00E21CA3" w:rsidRDefault="008E4AE2" w:rsidP="00065D88">
            <w:pPr>
              <w:pStyle w:val="TableText"/>
              <w:jc w:val="right"/>
              <w:rPr>
                <w:b/>
                <w:bCs/>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23E8AC" w14:textId="77777777" w:rsidR="008E4AE2" w:rsidRPr="00E4205F" w:rsidRDefault="008E4AE2" w:rsidP="00065D88">
            <w:pPr>
              <w:pStyle w:val="TableListBullet"/>
              <w:ind w:left="263" w:hanging="270"/>
              <w:rPr>
                <w:szCs w:val="16"/>
              </w:rPr>
            </w:pPr>
            <w:r w:rsidRPr="00E4205F">
              <w:rPr>
                <w:szCs w:val="16"/>
              </w:rPr>
              <w:t xml:space="preserve">Attacks via any “high-risk” vulnerabilities identified in the vulnerability identification process, as defined in Requirement 6.3.1. </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EA1D226" w14:textId="77777777" w:rsidR="008E4AE2" w:rsidRPr="00E4205F" w:rsidRDefault="008E4AE2" w:rsidP="00065D88">
            <w:pPr>
              <w:pStyle w:val="TableTextBullet"/>
              <w:ind w:left="200" w:hanging="200"/>
              <w:rPr>
                <w:rFonts w:cs="Arial"/>
                <w:szCs w:val="16"/>
              </w:rPr>
            </w:pP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07B01B"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p w14:paraId="5EFBCD67" w14:textId="77777777" w:rsidR="008E4AE2" w:rsidRPr="00E4205F" w:rsidRDefault="008E4AE2" w:rsidP="00065D88">
            <w:pPr>
              <w:spacing w:after="60"/>
              <w:rPr>
                <w:rFonts w:cs="Arial"/>
                <w:sz w:val="16"/>
                <w:szCs w:val="16"/>
              </w:rPr>
            </w:pP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03E133"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509A19C"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3D89DA81" w14:textId="77777777" w:rsidR="008E4AE2" w:rsidRPr="00E4205F" w:rsidRDefault="008E4AE2"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8E4AE2" w:rsidRPr="00E4205F" w14:paraId="618FFC90" w14:textId="77777777">
        <w:trPr>
          <w:cantSplit/>
        </w:trPr>
        <w:tc>
          <w:tcPr>
            <w:tcW w:w="306" w:type="pct"/>
            <w:vMerge/>
            <w:tcBorders>
              <w:right w:val="single" w:sz="2" w:space="0" w:color="808080" w:themeColor="background1" w:themeShade="80"/>
            </w:tcBorders>
          </w:tcPr>
          <w:p w14:paraId="77A184AA" w14:textId="77777777" w:rsidR="008E4AE2" w:rsidRPr="00E4205F" w:rsidRDefault="008E4AE2" w:rsidP="00065D88">
            <w:pPr>
              <w:pStyle w:val="TableText"/>
              <w:jc w:val="right"/>
              <w:rPr>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6B77DB" w14:textId="77777777" w:rsidR="008E4AE2" w:rsidRDefault="008E4AE2" w:rsidP="00065D88">
            <w:pPr>
              <w:pStyle w:val="AppNotes"/>
            </w:pPr>
            <w:r w:rsidRPr="00EC13C6">
              <w:rPr>
                <w:shd w:val="clear" w:color="auto" w:fill="DFE3E4"/>
              </w:rPr>
              <w:t>Applicability Notes</w:t>
            </w:r>
            <w:r w:rsidRPr="008022E3">
              <w:t xml:space="preserve"> </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57E1B70B" w14:textId="77777777" w:rsidR="008E4AE2" w:rsidRPr="008022E3" w:rsidRDefault="008E4AE2" w:rsidP="00065D88">
            <w:pPr>
              <w:spacing w:after="60"/>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0937FA77" w14:textId="77777777" w:rsidR="008E4AE2" w:rsidRPr="008022E3" w:rsidRDefault="008E4AE2" w:rsidP="00065D88">
            <w:pPr>
              <w:spacing w:after="60"/>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F2F2F2" w:themeFill="background1" w:themeFillShade="F2"/>
          </w:tcPr>
          <w:p w14:paraId="13426B72" w14:textId="77777777" w:rsidR="008E4AE2" w:rsidRPr="008022E3" w:rsidRDefault="008E4AE2" w:rsidP="00065D88">
            <w:pPr>
              <w:spacing w:after="60"/>
              <w:rPr>
                <w:rFonts w:cs="Arial"/>
                <w:sz w:val="16"/>
                <w:szCs w:val="16"/>
              </w:rPr>
            </w:pPr>
          </w:p>
        </w:tc>
        <w:tc>
          <w:tcPr>
            <w:tcW w:w="382" w:type="pct"/>
            <w:gridSpan w:val="2"/>
            <w:vMerge/>
            <w:tcBorders>
              <w:left w:val="single" w:sz="2" w:space="0" w:color="808080" w:themeColor="background1" w:themeShade="80"/>
            </w:tcBorders>
            <w:shd w:val="clear" w:color="auto" w:fill="F2F2F2" w:themeFill="background1" w:themeFillShade="F2"/>
          </w:tcPr>
          <w:p w14:paraId="7620C0C3" w14:textId="77777777" w:rsidR="008E4AE2" w:rsidRPr="008022E3" w:rsidRDefault="008E4AE2" w:rsidP="00065D88">
            <w:pPr>
              <w:spacing w:after="60"/>
              <w:rPr>
                <w:rFonts w:cs="Arial"/>
                <w:sz w:val="16"/>
                <w:szCs w:val="16"/>
              </w:rPr>
            </w:pPr>
          </w:p>
        </w:tc>
      </w:tr>
      <w:tr w:rsidR="008E4AE2" w:rsidRPr="00E4205F" w14:paraId="5771E425" w14:textId="77777777">
        <w:trPr>
          <w:cantSplit/>
        </w:trPr>
        <w:tc>
          <w:tcPr>
            <w:tcW w:w="306" w:type="pct"/>
            <w:vMerge/>
            <w:tcBorders>
              <w:bottom w:val="single" w:sz="4" w:space="0" w:color="808080"/>
              <w:right w:val="single" w:sz="2" w:space="0" w:color="808080" w:themeColor="background1" w:themeShade="80"/>
            </w:tcBorders>
          </w:tcPr>
          <w:p w14:paraId="6BD906BD" w14:textId="77777777" w:rsidR="008E4AE2" w:rsidRPr="00E4205F" w:rsidRDefault="008E4AE2" w:rsidP="00065D88">
            <w:pPr>
              <w:pStyle w:val="TableText"/>
              <w:jc w:val="right"/>
              <w:rPr>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tcBorders>
            <w:shd w:val="clear" w:color="auto" w:fill="auto"/>
          </w:tcPr>
          <w:p w14:paraId="7FE4661C" w14:textId="77777777" w:rsidR="008E4AE2" w:rsidRPr="009E41F7" w:rsidRDefault="008E4AE2" w:rsidP="00065D88">
            <w:pPr>
              <w:spacing w:after="60"/>
              <w:rPr>
                <w:rFonts w:cs="Arial"/>
                <w:b/>
                <w:bCs/>
                <w:color w:val="000000"/>
                <w:sz w:val="18"/>
                <w:szCs w:val="18"/>
              </w:rPr>
            </w:pPr>
            <w:r w:rsidRPr="009E41F7">
              <w:rPr>
                <w:rFonts w:cs="Arial"/>
                <w:color w:val="000000"/>
                <w:sz w:val="18"/>
                <w:szCs w:val="18"/>
              </w:rPr>
              <w:t>This applies to all software developed for or by the entity for the entity’s own use. This includes both bespoke and custom software. This does not apply to third-party software.</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82E3E46" w14:textId="77777777" w:rsidR="008E4AE2" w:rsidRPr="008022E3" w:rsidRDefault="008E4AE2" w:rsidP="00065D88">
            <w:pPr>
              <w:spacing w:after="60"/>
              <w:rPr>
                <w:rFonts w:cs="Arial"/>
                <w:color w:val="000000"/>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2117F83F" w14:textId="77777777" w:rsidR="008E4AE2" w:rsidRPr="008022E3" w:rsidRDefault="008E4AE2" w:rsidP="00065D88">
            <w:pPr>
              <w:spacing w:after="60"/>
              <w:rPr>
                <w:rFonts w:cs="Arial"/>
                <w:color w:val="000000"/>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7270018E" w14:textId="77777777" w:rsidR="008E4AE2" w:rsidRPr="008022E3" w:rsidRDefault="008E4AE2" w:rsidP="00065D88">
            <w:pPr>
              <w:spacing w:after="60"/>
              <w:rPr>
                <w:rFonts w:cs="Arial"/>
                <w:color w:val="000000"/>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F2F2F2" w:themeFill="background1" w:themeFillShade="F2"/>
          </w:tcPr>
          <w:p w14:paraId="4DF8A8D5" w14:textId="77777777" w:rsidR="008E4AE2" w:rsidRPr="008022E3" w:rsidRDefault="008E4AE2" w:rsidP="00065D88">
            <w:pPr>
              <w:spacing w:after="60"/>
              <w:rPr>
                <w:rFonts w:cs="Arial"/>
                <w:color w:val="000000"/>
                <w:sz w:val="16"/>
                <w:szCs w:val="16"/>
              </w:rPr>
            </w:pPr>
          </w:p>
        </w:tc>
      </w:tr>
      <w:tr w:rsidR="00611C97" w:rsidRPr="00E4205F" w14:paraId="07A39864"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474A4771" w14:textId="77777777" w:rsidR="00611C97" w:rsidRPr="00E4205F" w:rsidRDefault="00611C97" w:rsidP="00065D88">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5318D" w:rsidRPr="00E4205F" w14:paraId="4E2DE824"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099341FB" w14:textId="77777777" w:rsidR="00E5318D" w:rsidRPr="00E21CA3" w:rsidRDefault="00E5318D" w:rsidP="00065D88">
            <w:pPr>
              <w:pStyle w:val="TableText"/>
              <w:rPr>
                <w:b/>
                <w:bCs/>
                <w:szCs w:val="16"/>
              </w:rPr>
            </w:pPr>
            <w:r w:rsidRPr="00E21CA3">
              <w:rPr>
                <w:b/>
                <w:bCs/>
                <w:color w:val="000000"/>
                <w:szCs w:val="16"/>
              </w:rPr>
              <w:t>6.3.1</w:t>
            </w: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156FD77"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Security vulnerabilities are identified and managed as follows: </w:t>
            </w:r>
          </w:p>
          <w:p w14:paraId="3146C2C8" w14:textId="77777777" w:rsidR="00E5318D" w:rsidRPr="0083382C" w:rsidRDefault="00E5318D" w:rsidP="00065D88">
            <w:pPr>
              <w:pStyle w:val="TableListBullet"/>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2AB3293" w14:textId="77777777" w:rsidR="00E5318D" w:rsidRPr="0083382C" w:rsidRDefault="00E5318D" w:rsidP="00065D88">
            <w:pPr>
              <w:pStyle w:val="TableListBullet"/>
              <w:ind w:left="263" w:hanging="270"/>
              <w:rPr>
                <w:szCs w:val="16"/>
              </w:rPr>
            </w:pPr>
            <w:r w:rsidRPr="0083382C">
              <w:rPr>
                <w:szCs w:val="16"/>
              </w:rPr>
              <w:t xml:space="preserve">Vulnerabilities are assigned a risk ranking based on industry best practices and consideration of potential impact. </w:t>
            </w:r>
          </w:p>
          <w:p w14:paraId="7CBFE28D" w14:textId="77777777" w:rsidR="00E5318D" w:rsidRPr="0083382C" w:rsidRDefault="00E5318D" w:rsidP="00065D88">
            <w:pPr>
              <w:pStyle w:val="TableListBullet"/>
              <w:ind w:left="263" w:hanging="270"/>
              <w:rPr>
                <w:szCs w:val="16"/>
              </w:rPr>
            </w:pPr>
            <w:r w:rsidRPr="0083382C">
              <w:rPr>
                <w:szCs w:val="16"/>
              </w:rPr>
              <w:t>Risk rankings identify, at a minimum, all vulnerabilities considered to be a high-risk or critical to the environment.</w:t>
            </w:r>
          </w:p>
          <w:p w14:paraId="6863416B" w14:textId="77777777" w:rsidR="00E5318D" w:rsidRPr="000C409F" w:rsidRDefault="00E5318D" w:rsidP="00065D88">
            <w:pPr>
              <w:pStyle w:val="TableListBullet"/>
              <w:ind w:left="263" w:hanging="270"/>
              <w:rPr>
                <w:iCs/>
                <w:color w:val="000000"/>
                <w:szCs w:val="16"/>
              </w:rPr>
            </w:pPr>
            <w:r w:rsidRPr="0083382C">
              <w:rPr>
                <w:szCs w:val="16"/>
              </w:rPr>
              <w:t>Vulnerabilities for bespoke and custom, and third-party software (for example operating systems and databases) are covered</w:t>
            </w:r>
            <w:r>
              <w:rPr>
                <w:szCs w:val="16"/>
              </w:rPr>
              <w:t>.</w:t>
            </w:r>
          </w:p>
        </w:tc>
        <w:tc>
          <w:tcPr>
            <w:tcW w:w="137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42D1A2ED" w14:textId="77777777" w:rsidR="00E5318D" w:rsidRPr="00E4205F" w:rsidRDefault="00E5318D" w:rsidP="00065D88">
            <w:pPr>
              <w:pStyle w:val="TableListBullet"/>
              <w:ind w:left="263" w:hanging="270"/>
              <w:rPr>
                <w:szCs w:val="16"/>
              </w:rPr>
            </w:pPr>
            <w:r w:rsidRPr="00E4205F">
              <w:rPr>
                <w:szCs w:val="16"/>
              </w:rPr>
              <w:t>Examine policies and procedures.</w:t>
            </w:r>
          </w:p>
          <w:p w14:paraId="7F643E01" w14:textId="77777777" w:rsidR="00E5318D" w:rsidRPr="00E4205F" w:rsidRDefault="00E5318D" w:rsidP="00065D88">
            <w:pPr>
              <w:pStyle w:val="TableListBullet"/>
              <w:ind w:left="263" w:hanging="270"/>
              <w:rPr>
                <w:szCs w:val="16"/>
              </w:rPr>
            </w:pPr>
            <w:r w:rsidRPr="00E4205F">
              <w:rPr>
                <w:szCs w:val="16"/>
              </w:rPr>
              <w:t>Interview responsible personnel.</w:t>
            </w:r>
          </w:p>
          <w:p w14:paraId="43AB9962" w14:textId="77777777" w:rsidR="00E5318D" w:rsidRPr="00E4205F" w:rsidRDefault="00E5318D" w:rsidP="00065D88">
            <w:pPr>
              <w:pStyle w:val="TableListBullet"/>
              <w:ind w:left="263" w:hanging="270"/>
              <w:rPr>
                <w:szCs w:val="16"/>
              </w:rPr>
            </w:pPr>
            <w:r w:rsidRPr="00E4205F">
              <w:rPr>
                <w:szCs w:val="16"/>
              </w:rPr>
              <w:t>Examine documentation.</w:t>
            </w:r>
          </w:p>
          <w:p w14:paraId="29282988" w14:textId="77777777" w:rsidR="00E5318D" w:rsidRPr="00E4205F" w:rsidRDefault="00E5318D" w:rsidP="00065D88">
            <w:pPr>
              <w:pStyle w:val="TableListBullet"/>
              <w:ind w:left="263" w:hanging="270"/>
              <w:rPr>
                <w:szCs w:val="16"/>
              </w:rPr>
            </w:pPr>
            <w:r w:rsidRPr="00E4205F">
              <w:rPr>
                <w:szCs w:val="16"/>
              </w:rPr>
              <w:t>Observe processe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CE139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D218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1F1229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2AC7CDC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17D41F61" w14:textId="77777777" w:rsidTr="00586B40">
        <w:trPr>
          <w:cantSplit/>
        </w:trPr>
        <w:tc>
          <w:tcPr>
            <w:tcW w:w="306" w:type="pct"/>
            <w:vMerge/>
            <w:tcBorders>
              <w:right w:val="single" w:sz="2" w:space="0" w:color="808080" w:themeColor="background1" w:themeShade="80"/>
            </w:tcBorders>
          </w:tcPr>
          <w:p w14:paraId="522F844B" w14:textId="77777777" w:rsidR="00E5318D" w:rsidRPr="00E21CA3" w:rsidRDefault="00E5318D" w:rsidP="00065D88">
            <w:pPr>
              <w:pStyle w:val="TableT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03F31B93" w14:textId="245DC813" w:rsidR="00E5318D" w:rsidRPr="00E4205F" w:rsidRDefault="00E5318D" w:rsidP="00065D88">
            <w:pPr>
              <w:pStyle w:val="AppNotes"/>
            </w:pPr>
            <w:r w:rsidRPr="3556D47B">
              <w:t>Applicability Notes</w:t>
            </w:r>
            <w:r w:rsidR="00D023DD">
              <w:t xml:space="preserve"> </w:t>
            </w:r>
            <w:r w:rsidR="008344A2" w:rsidRPr="00955C5B">
              <w:rPr>
                <w:b w:val="0"/>
                <w:bCs w:val="0"/>
                <w:i/>
                <w:iCs w:val="0"/>
                <w:szCs w:val="18"/>
              </w:rPr>
              <w:t>(continued)</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20758037"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56C47F18"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532F4AD6"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5856DFCA" w14:textId="77777777" w:rsidR="00E5318D" w:rsidRPr="00E4205F" w:rsidRDefault="00E5318D" w:rsidP="00065D88">
            <w:pPr>
              <w:spacing w:after="60"/>
              <w:jc w:val="center"/>
              <w:rPr>
                <w:rFonts w:cs="Arial"/>
                <w:sz w:val="16"/>
                <w:szCs w:val="16"/>
              </w:rPr>
            </w:pPr>
          </w:p>
        </w:tc>
      </w:tr>
      <w:tr w:rsidR="00E5318D" w:rsidRPr="00E4205F" w14:paraId="26E944E6"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3FC47B4B"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FBAC8C8" w14:textId="77777777" w:rsidR="00E5318D" w:rsidRPr="00E4205F" w:rsidRDefault="00E5318D" w:rsidP="00065D88">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B58702"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E09365D"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70DD99"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52F1F24D" w14:textId="77777777" w:rsidR="00E5318D" w:rsidRPr="00E4205F" w:rsidRDefault="00E5318D" w:rsidP="00065D88">
            <w:pPr>
              <w:spacing w:after="60"/>
              <w:jc w:val="center"/>
              <w:rPr>
                <w:rFonts w:cs="Arial"/>
                <w:sz w:val="16"/>
                <w:szCs w:val="16"/>
              </w:rPr>
            </w:pPr>
          </w:p>
        </w:tc>
      </w:tr>
      <w:tr w:rsidR="00184705" w:rsidRPr="00E4205F" w14:paraId="7C6642FC" w14:textId="77777777">
        <w:trPr>
          <w:cantSplit/>
        </w:trPr>
        <w:tc>
          <w:tcPr>
            <w:tcW w:w="306" w:type="pct"/>
            <w:vMerge w:val="restart"/>
            <w:tcBorders>
              <w:top w:val="single" w:sz="2" w:space="0" w:color="808080" w:themeColor="background1" w:themeShade="80"/>
              <w:right w:val="single" w:sz="2" w:space="0" w:color="808080" w:themeColor="background1" w:themeShade="80"/>
            </w:tcBorders>
          </w:tcPr>
          <w:p w14:paraId="5E04E59F" w14:textId="77777777" w:rsidR="00184705" w:rsidRPr="00E21CA3" w:rsidRDefault="00184705" w:rsidP="00065D88">
            <w:pPr>
              <w:pStyle w:val="TableText"/>
              <w:rPr>
                <w:b/>
                <w:bCs/>
                <w:szCs w:val="16"/>
              </w:rPr>
            </w:pPr>
            <w:r w:rsidRPr="00E21CA3">
              <w:rPr>
                <w:b/>
                <w:bCs/>
                <w:color w:val="000000"/>
                <w:szCs w:val="16"/>
              </w:rPr>
              <w:t>6.3.2</w:t>
            </w: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CE9FC32" w14:textId="77777777" w:rsidR="00184705" w:rsidRPr="002775C3" w:rsidRDefault="00184705" w:rsidP="00065D88">
            <w:pPr>
              <w:pStyle w:val="TableTextBullet"/>
              <w:numPr>
                <w:ilvl w:val="0"/>
                <w:numId w:val="0"/>
              </w:numPr>
              <w:rPr>
                <w:rFonts w:cs="Arial"/>
                <w:color w:val="000000"/>
                <w:szCs w:val="16"/>
              </w:rPr>
            </w:pPr>
            <w:r w:rsidRPr="3556D47B">
              <w:rPr>
                <w:rFonts w:cs="Arial"/>
                <w:color w:val="000000" w:themeColor="text1"/>
                <w:szCs w:val="16"/>
              </w:rPr>
              <w:t xml:space="preserve">An inventory of bespoke and custom software, and third-party software components incorporated into bespoke and custom software is maintained to facilitate vulnerability and patch management. </w:t>
            </w:r>
          </w:p>
        </w:tc>
        <w:tc>
          <w:tcPr>
            <w:tcW w:w="137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77CF889" w14:textId="77777777" w:rsidR="00184705" w:rsidRPr="00E4205F" w:rsidRDefault="00184705" w:rsidP="00065D88">
            <w:pPr>
              <w:pStyle w:val="TableListBullet"/>
              <w:ind w:left="263" w:hanging="270"/>
              <w:rPr>
                <w:szCs w:val="16"/>
              </w:rPr>
            </w:pPr>
            <w:r w:rsidRPr="00E4205F">
              <w:rPr>
                <w:szCs w:val="16"/>
              </w:rPr>
              <w:t>Examine documentation.</w:t>
            </w:r>
          </w:p>
          <w:p w14:paraId="505768AD" w14:textId="77777777" w:rsidR="00184705" w:rsidRPr="00E4205F" w:rsidRDefault="00184705" w:rsidP="00065D88">
            <w:pPr>
              <w:pStyle w:val="TableListBullet"/>
              <w:ind w:left="263" w:hanging="270"/>
              <w:rPr>
                <w:szCs w:val="16"/>
              </w:rPr>
            </w:pPr>
            <w:r w:rsidRPr="00E4205F">
              <w:rPr>
                <w:szCs w:val="16"/>
              </w:rPr>
              <w:t>Interview personnel.</w:t>
            </w:r>
          </w:p>
          <w:p w14:paraId="44578492" w14:textId="77777777" w:rsidR="00184705" w:rsidRPr="00E4205F" w:rsidRDefault="00184705" w:rsidP="0087540E">
            <w:pPr>
              <w:pStyle w:val="TableListBullet"/>
              <w:numPr>
                <w:ilvl w:val="0"/>
                <w:numId w:val="0"/>
              </w:numPr>
              <w:ind w:left="274" w:hanging="274"/>
              <w:rPr>
                <w:szCs w:val="16"/>
              </w:rPr>
            </w:pP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85B911"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119ADD2"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6CC950"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4973D95B" w14:textId="77777777" w:rsidR="00184705" w:rsidRPr="00E4205F" w:rsidRDefault="00184705"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184705" w:rsidRPr="00E4205F" w14:paraId="2FA5DEF0" w14:textId="77777777">
        <w:trPr>
          <w:cantSplit/>
        </w:trPr>
        <w:tc>
          <w:tcPr>
            <w:tcW w:w="306" w:type="pct"/>
            <w:vMerge/>
            <w:tcBorders>
              <w:right w:val="single" w:sz="2" w:space="0" w:color="808080" w:themeColor="background1" w:themeShade="80"/>
            </w:tcBorders>
          </w:tcPr>
          <w:p w14:paraId="7A24AFF6" w14:textId="77777777" w:rsidR="00184705" w:rsidRPr="00E21CA3" w:rsidRDefault="00184705" w:rsidP="00065D88">
            <w:pPr>
              <w:pStyle w:val="TableT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6C7F584A" w14:textId="77777777" w:rsidR="00184705" w:rsidRPr="00E4205F" w:rsidRDefault="00184705" w:rsidP="00065D88">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6C6B0CAF"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61D294E0"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13EEFA4E" w14:textId="77777777" w:rsidR="00184705" w:rsidRPr="00E4205F" w:rsidRDefault="00184705"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520547F2" w14:textId="77777777" w:rsidR="00184705" w:rsidRPr="00E4205F" w:rsidRDefault="00184705" w:rsidP="00065D88">
            <w:pPr>
              <w:spacing w:after="60"/>
              <w:jc w:val="center"/>
              <w:rPr>
                <w:rFonts w:cs="Arial"/>
                <w:sz w:val="16"/>
                <w:szCs w:val="16"/>
              </w:rPr>
            </w:pPr>
          </w:p>
        </w:tc>
      </w:tr>
      <w:tr w:rsidR="00184705" w:rsidRPr="00E4205F" w14:paraId="229DB00D" w14:textId="77777777">
        <w:trPr>
          <w:cantSplit/>
        </w:trPr>
        <w:tc>
          <w:tcPr>
            <w:tcW w:w="306" w:type="pct"/>
            <w:vMerge/>
            <w:tcBorders>
              <w:bottom w:val="single" w:sz="2" w:space="0" w:color="808080" w:themeColor="background1" w:themeShade="80"/>
              <w:right w:val="single" w:sz="2" w:space="0" w:color="808080" w:themeColor="background1" w:themeShade="80"/>
            </w:tcBorders>
          </w:tcPr>
          <w:p w14:paraId="096676BB" w14:textId="77777777" w:rsidR="00184705" w:rsidRPr="00E21CA3" w:rsidRDefault="00184705"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AE599BC" w14:textId="0504EC5E" w:rsidR="00184705" w:rsidRPr="00E4205F" w:rsidRDefault="00184705"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r>
              <w:rPr>
                <w:i/>
                <w:color w:val="C00000"/>
                <w:szCs w:val="16"/>
              </w:rPr>
              <w:t>.</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784CF"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BEC5EC" w14:textId="77777777" w:rsidR="00184705" w:rsidRPr="00E4205F" w:rsidRDefault="00184705"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CCA3EEF" w14:textId="77777777" w:rsidR="00184705" w:rsidRPr="00E4205F" w:rsidRDefault="00184705"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55DD3742" w14:textId="77777777" w:rsidR="00184705" w:rsidRPr="00E4205F" w:rsidRDefault="00184705" w:rsidP="00065D88">
            <w:pPr>
              <w:spacing w:after="60"/>
              <w:jc w:val="center"/>
              <w:rPr>
                <w:rFonts w:cs="Arial"/>
                <w:sz w:val="16"/>
                <w:szCs w:val="16"/>
              </w:rPr>
            </w:pPr>
          </w:p>
        </w:tc>
      </w:tr>
      <w:tr w:rsidR="00E5318D" w:rsidRPr="00E4205F" w14:paraId="70DA0405"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77AABB" w14:textId="77777777" w:rsidR="00E5318D" w:rsidRPr="00E21CA3" w:rsidRDefault="00E5318D" w:rsidP="00065D88">
            <w:pPr>
              <w:pStyle w:val="TableText"/>
              <w:rPr>
                <w:b/>
                <w:bCs/>
                <w:szCs w:val="16"/>
              </w:rPr>
            </w:pPr>
            <w:r w:rsidRPr="00E21CA3">
              <w:rPr>
                <w:b/>
                <w:bCs/>
                <w:color w:val="000000"/>
                <w:szCs w:val="16"/>
              </w:rPr>
              <w:t>6.3.3</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7DD90C5" w14:textId="77777777" w:rsidR="00E5318D" w:rsidRPr="00E4205F" w:rsidRDefault="00E5318D" w:rsidP="00065D88">
            <w:pPr>
              <w:pStyle w:val="TableTextBullet"/>
              <w:numPr>
                <w:ilvl w:val="0"/>
                <w:numId w:val="0"/>
              </w:numPr>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5A0777F5" w14:textId="77777777" w:rsidR="00E5318D" w:rsidRPr="00792B6C" w:rsidRDefault="00E5318D" w:rsidP="00792B6C">
            <w:pPr>
              <w:pStyle w:val="TableListBullet"/>
              <w:ind w:left="263" w:hanging="270"/>
              <w:rPr>
                <w:szCs w:val="16"/>
              </w:rPr>
            </w:pPr>
            <w:r w:rsidRPr="00792B6C">
              <w:rPr>
                <w:szCs w:val="16"/>
              </w:rPr>
              <w:t>Critical or high-security patches/updates (identified according to the risk ranking process at Requirement 6.3.1) are installed within one month of release.</w:t>
            </w:r>
          </w:p>
          <w:p w14:paraId="6B91DA27" w14:textId="61F3D05D" w:rsidR="00E5318D" w:rsidRPr="00E4205F" w:rsidRDefault="00E5318D" w:rsidP="00065D88">
            <w:pPr>
              <w:pStyle w:val="TableListBullet"/>
              <w:ind w:left="263" w:hanging="270"/>
              <w:rPr>
                <w:szCs w:val="16"/>
              </w:rPr>
            </w:pPr>
            <w:r w:rsidRPr="001E2920">
              <w:rPr>
                <w:i/>
                <w:iCs/>
                <w:color w:val="808080" w:themeColor="background1" w:themeShade="80"/>
                <w:szCs w:val="16"/>
              </w:rPr>
              <w:t>Bullet intentionally left blank for this SAQ</w:t>
            </w:r>
            <w:r w:rsidRPr="001E2920">
              <w:rPr>
                <w:color w:val="808080" w:themeColor="background1" w:themeShade="80"/>
                <w:szCs w:val="16"/>
              </w:rPr>
              <w:t>.</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56AF670" w14:textId="77777777" w:rsidR="00E5318D" w:rsidRPr="00E4205F" w:rsidRDefault="00E5318D" w:rsidP="00065D88">
            <w:pPr>
              <w:pStyle w:val="TableListBullet"/>
              <w:ind w:left="263" w:hanging="270"/>
              <w:rPr>
                <w:szCs w:val="16"/>
              </w:rPr>
            </w:pPr>
            <w:r w:rsidRPr="00E4205F">
              <w:rPr>
                <w:szCs w:val="16"/>
              </w:rPr>
              <w:t>Examine policies and procedures.</w:t>
            </w:r>
          </w:p>
          <w:p w14:paraId="037D12AA" w14:textId="77777777" w:rsidR="00E5318D" w:rsidRPr="00E4205F" w:rsidRDefault="00E5318D" w:rsidP="00065D88">
            <w:pPr>
              <w:pStyle w:val="TableListBullet"/>
              <w:ind w:left="263" w:hanging="270"/>
              <w:rPr>
                <w:szCs w:val="16"/>
              </w:rPr>
            </w:pPr>
            <w:r w:rsidRPr="00E4205F">
              <w:rPr>
                <w:szCs w:val="16"/>
              </w:rPr>
              <w:t>Examine system components and related software.</w:t>
            </w:r>
          </w:p>
          <w:p w14:paraId="7041AD6A" w14:textId="77777777" w:rsidR="00E5318D" w:rsidRPr="00E4205F" w:rsidRDefault="00E5318D" w:rsidP="00065D88">
            <w:pPr>
              <w:pStyle w:val="TableListBullet"/>
              <w:ind w:left="263" w:hanging="270"/>
              <w:rPr>
                <w:szCs w:val="16"/>
              </w:rPr>
            </w:pPr>
            <w:r w:rsidRPr="00E4205F">
              <w:rPr>
                <w:szCs w:val="16"/>
              </w:rPr>
              <w:t>Compare list of security patches installed to recent vendor patch lists.</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22A6BB6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170876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62C3F6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887AC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611C97" w:rsidRPr="00E4205F" w14:paraId="02A2788A"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76D91FB6" w14:textId="77777777" w:rsidR="00611C97" w:rsidRPr="00E4205F" w:rsidRDefault="00611C97" w:rsidP="00065D88">
            <w:pPr>
              <w:pStyle w:val="TableText"/>
              <w:keepNext/>
              <w:rPr>
                <w:szCs w:val="16"/>
              </w:rPr>
            </w:pPr>
            <w:r w:rsidRPr="00E21CA3">
              <w:rPr>
                <w:b/>
                <w:bCs/>
                <w:color w:val="000000"/>
                <w:szCs w:val="16"/>
              </w:rPr>
              <w:lastRenderedPageBreak/>
              <w:t>6.4</w:t>
            </w:r>
            <w:r>
              <w:rPr>
                <w:color w:val="000000"/>
                <w:szCs w:val="16"/>
              </w:rPr>
              <w:t xml:space="preserve"> </w:t>
            </w:r>
            <w:r w:rsidRPr="00E4205F">
              <w:rPr>
                <w:szCs w:val="16"/>
              </w:rPr>
              <w:t>Public-facing web applications are protected against attacks.</w:t>
            </w:r>
          </w:p>
        </w:tc>
      </w:tr>
      <w:tr w:rsidR="00E5318D" w:rsidRPr="00E4205F" w14:paraId="2134DD1E"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2DF6FD82" w14:textId="77777777" w:rsidR="00E5318D" w:rsidRPr="00E21CA3" w:rsidRDefault="00E5318D" w:rsidP="00065D88">
            <w:pPr>
              <w:pStyle w:val="TableText"/>
              <w:rPr>
                <w:b/>
                <w:bCs/>
                <w:szCs w:val="16"/>
              </w:rPr>
            </w:pPr>
            <w:r w:rsidRPr="00E21CA3">
              <w:rPr>
                <w:b/>
                <w:bCs/>
                <w:color w:val="000000"/>
                <w:szCs w:val="16"/>
              </w:rPr>
              <w:t>6.4.1</w:t>
            </w: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768209E" w14:textId="77777777" w:rsidR="00E5318D" w:rsidRPr="008A73FA" w:rsidRDefault="00E5318D" w:rsidP="00065D88">
            <w:pPr>
              <w:pStyle w:val="TableBody"/>
              <w:rPr>
                <w:rFonts w:cs="Arial"/>
                <w:szCs w:val="16"/>
              </w:rPr>
            </w:pPr>
            <w:r w:rsidRPr="008A73FA">
              <w:rPr>
                <w:rFonts w:cs="Arial"/>
                <w:szCs w:val="16"/>
              </w:rPr>
              <w:t>For public-facing web applications, new threats and vulnerabilities are addressed on an ongoing basis and these applications are protected against known attacks as follows:</w:t>
            </w:r>
          </w:p>
          <w:p w14:paraId="70B84DAC" w14:textId="77777777" w:rsidR="00E5318D" w:rsidRPr="008A73FA" w:rsidRDefault="00E5318D" w:rsidP="00065D88">
            <w:pPr>
              <w:pStyle w:val="TableListBullet"/>
              <w:ind w:left="263" w:hanging="270"/>
              <w:rPr>
                <w:szCs w:val="16"/>
                <w:lang w:val="en-US"/>
              </w:rPr>
            </w:pPr>
            <w:r w:rsidRPr="008A73FA">
              <w:rPr>
                <w:szCs w:val="16"/>
                <w:lang w:val="en-US"/>
              </w:rPr>
              <w:t>Reviewing public-facing web applications via manual or automated application vulnerability security assessment tools or methods as follows:</w:t>
            </w:r>
          </w:p>
          <w:p w14:paraId="6988BE7C" w14:textId="77777777" w:rsidR="00E5318D" w:rsidRPr="008A73FA" w:rsidRDefault="00E5318D" w:rsidP="00065D88">
            <w:pPr>
              <w:pStyle w:val="TableListBullet2"/>
              <w:framePr w:wrap="around"/>
              <w:rPr>
                <w:szCs w:val="16"/>
              </w:rPr>
            </w:pPr>
            <w:r w:rsidRPr="008A73FA">
              <w:rPr>
                <w:szCs w:val="16"/>
              </w:rPr>
              <w:t>At least once every 12 months and after significant changes.</w:t>
            </w:r>
          </w:p>
          <w:p w14:paraId="3E0096C1" w14:textId="77777777" w:rsidR="00E5318D" w:rsidRPr="008A73FA" w:rsidRDefault="00E5318D" w:rsidP="00065D88">
            <w:pPr>
              <w:pStyle w:val="TableListBullet2"/>
              <w:framePr w:wrap="around"/>
              <w:rPr>
                <w:szCs w:val="16"/>
              </w:rPr>
            </w:pPr>
            <w:r w:rsidRPr="008A73FA">
              <w:rPr>
                <w:szCs w:val="16"/>
              </w:rPr>
              <w:t>By an entity that specializes in application security.</w:t>
            </w:r>
          </w:p>
          <w:p w14:paraId="37A43FAF" w14:textId="77777777" w:rsidR="00E5318D" w:rsidRPr="008A73FA" w:rsidRDefault="00E5318D" w:rsidP="00065D88">
            <w:pPr>
              <w:pStyle w:val="TableListBullet2"/>
              <w:framePr w:wrap="around"/>
              <w:rPr>
                <w:szCs w:val="16"/>
              </w:rPr>
            </w:pPr>
            <w:r w:rsidRPr="008A73FA">
              <w:rPr>
                <w:szCs w:val="16"/>
              </w:rPr>
              <w:t>Including, at a minimum, all common software attacks in Requirement 6.2.4.</w:t>
            </w:r>
          </w:p>
          <w:p w14:paraId="332BE0AF" w14:textId="77777777" w:rsidR="00E5318D" w:rsidRPr="008A73FA" w:rsidRDefault="00E5318D" w:rsidP="00065D88">
            <w:pPr>
              <w:pStyle w:val="TableListBullet2"/>
              <w:framePr w:wrap="around"/>
              <w:rPr>
                <w:szCs w:val="16"/>
              </w:rPr>
            </w:pPr>
            <w:r w:rsidRPr="008A73FA">
              <w:rPr>
                <w:szCs w:val="16"/>
              </w:rPr>
              <w:t xml:space="preserve">All vulnerabilities are ranked in accordance with </w:t>
            </w:r>
            <w:r>
              <w:rPr>
                <w:szCs w:val="16"/>
              </w:rPr>
              <w:t>Requirement</w:t>
            </w:r>
            <w:r w:rsidRPr="008A73FA">
              <w:rPr>
                <w:szCs w:val="16"/>
              </w:rPr>
              <w:t xml:space="preserve"> 6.3.1.</w:t>
            </w:r>
          </w:p>
          <w:p w14:paraId="355777AF" w14:textId="77777777" w:rsidR="00E5318D" w:rsidRPr="008A73FA" w:rsidRDefault="00E5318D" w:rsidP="00065D88">
            <w:pPr>
              <w:pStyle w:val="TableListBullet2"/>
              <w:framePr w:wrap="around"/>
              <w:rPr>
                <w:szCs w:val="16"/>
              </w:rPr>
            </w:pPr>
            <w:r w:rsidRPr="008A73FA">
              <w:rPr>
                <w:szCs w:val="16"/>
              </w:rPr>
              <w:t>All vulnerabilities are corrected.</w:t>
            </w:r>
          </w:p>
          <w:p w14:paraId="779753CE" w14:textId="5844B2FD" w:rsidR="00E5318D" w:rsidRPr="008A73FA" w:rsidRDefault="00E5318D" w:rsidP="00065D88">
            <w:pPr>
              <w:pStyle w:val="TableListBullet2"/>
              <w:framePr w:wrap="around"/>
              <w:rPr>
                <w:szCs w:val="16"/>
              </w:rPr>
            </w:pPr>
            <w:r w:rsidRPr="008A73FA">
              <w:rPr>
                <w:szCs w:val="16"/>
              </w:rPr>
              <w:t>The application is re-evaluated after the corrections</w:t>
            </w:r>
            <w:r>
              <w:rPr>
                <w:szCs w:val="16"/>
              </w:rPr>
              <w:t>.</w:t>
            </w:r>
          </w:p>
          <w:p w14:paraId="037700DF" w14:textId="77777777" w:rsidR="00E5318D" w:rsidRPr="008A73FA" w:rsidRDefault="00E5318D" w:rsidP="001E2920">
            <w:pPr>
              <w:pStyle w:val="TableListBullet"/>
              <w:numPr>
                <w:ilvl w:val="0"/>
                <w:numId w:val="0"/>
              </w:numPr>
              <w:ind w:left="254"/>
              <w:rPr>
                <w:b/>
                <w:bCs/>
                <w:szCs w:val="16"/>
                <w:lang w:val="en-US"/>
              </w:rPr>
            </w:pPr>
            <w:r w:rsidRPr="008A73FA">
              <w:rPr>
                <w:b/>
                <w:bCs/>
                <w:szCs w:val="16"/>
                <w:lang w:val="en-US"/>
              </w:rPr>
              <w:t>OR</w:t>
            </w:r>
          </w:p>
          <w:p w14:paraId="07692862" w14:textId="77777777" w:rsidR="00E5318D" w:rsidRPr="008A73FA" w:rsidRDefault="00E5318D" w:rsidP="00065D88">
            <w:pPr>
              <w:pStyle w:val="TableListBullet"/>
              <w:ind w:left="263" w:hanging="270"/>
              <w:rPr>
                <w:szCs w:val="16"/>
                <w:lang w:val="en-US"/>
              </w:rPr>
            </w:pPr>
            <w:r w:rsidRPr="008A73FA">
              <w:rPr>
                <w:szCs w:val="16"/>
                <w:lang w:val="en-US"/>
              </w:rPr>
              <w:t>Installing an automated technical solution(s) that continually detects and prevents web-based attacks as follows:</w:t>
            </w:r>
          </w:p>
          <w:p w14:paraId="683EE202" w14:textId="77777777" w:rsidR="00E5318D" w:rsidRPr="008A73FA" w:rsidRDefault="00E5318D" w:rsidP="00065D88">
            <w:pPr>
              <w:pStyle w:val="TableListBullet2"/>
              <w:framePr w:wrap="around"/>
              <w:rPr>
                <w:szCs w:val="16"/>
              </w:rPr>
            </w:pPr>
            <w:r w:rsidRPr="008A73FA">
              <w:rPr>
                <w:szCs w:val="16"/>
              </w:rPr>
              <w:t>Installed in front of public-facing web applications to detect and prevent web-based attacks.</w:t>
            </w:r>
          </w:p>
          <w:p w14:paraId="4F715F96" w14:textId="77777777" w:rsidR="00E5318D" w:rsidRPr="008A73FA" w:rsidRDefault="00E5318D" w:rsidP="00065D88">
            <w:pPr>
              <w:pStyle w:val="TableListBullet2"/>
              <w:framePr w:wrap="around"/>
              <w:rPr>
                <w:szCs w:val="16"/>
              </w:rPr>
            </w:pPr>
            <w:r w:rsidRPr="008A73FA">
              <w:rPr>
                <w:szCs w:val="16"/>
              </w:rPr>
              <w:t>Actively running and up to date as applicable.</w:t>
            </w:r>
          </w:p>
          <w:p w14:paraId="4B6CD6CE" w14:textId="77777777" w:rsidR="00E5318D" w:rsidRPr="008A73FA" w:rsidRDefault="00E5318D" w:rsidP="00065D88">
            <w:pPr>
              <w:pStyle w:val="TableListBullet2"/>
              <w:framePr w:wrap="around"/>
              <w:rPr>
                <w:szCs w:val="16"/>
              </w:rPr>
            </w:pPr>
            <w:r w:rsidRPr="008A73FA">
              <w:rPr>
                <w:szCs w:val="16"/>
              </w:rPr>
              <w:t xml:space="preserve">Generating audit logs. </w:t>
            </w:r>
          </w:p>
          <w:p w14:paraId="29798A75" w14:textId="77777777" w:rsidR="00E5318D" w:rsidRPr="002775C3" w:rsidRDefault="00E5318D" w:rsidP="00065D88">
            <w:pPr>
              <w:pStyle w:val="TableListBullet2"/>
              <w:framePr w:wrap="auto"/>
              <w:rPr>
                <w:szCs w:val="16"/>
              </w:rPr>
            </w:pPr>
            <w:r w:rsidRPr="008A73FA">
              <w:rPr>
                <w:szCs w:val="16"/>
              </w:rPr>
              <w:t>Configured to either block web-based attacks or generate an alert that is immediately investigated.</w:t>
            </w:r>
          </w:p>
        </w:tc>
        <w:tc>
          <w:tcPr>
            <w:tcW w:w="137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6C17A61" w14:textId="77777777" w:rsidR="00E5318D" w:rsidRPr="00E4205F" w:rsidRDefault="00E5318D" w:rsidP="00065D88">
            <w:pPr>
              <w:pStyle w:val="TableListBullet"/>
              <w:ind w:left="263" w:hanging="270"/>
              <w:rPr>
                <w:szCs w:val="16"/>
              </w:rPr>
            </w:pPr>
            <w:r w:rsidRPr="00E4205F">
              <w:rPr>
                <w:szCs w:val="16"/>
              </w:rPr>
              <w:t>Examine documented processes.</w:t>
            </w:r>
          </w:p>
          <w:p w14:paraId="3780A6D7" w14:textId="77777777" w:rsidR="00E5318D" w:rsidRPr="00E4205F" w:rsidRDefault="00E5318D" w:rsidP="00065D88">
            <w:pPr>
              <w:pStyle w:val="TableListBullet"/>
              <w:ind w:left="263" w:hanging="270"/>
              <w:rPr>
                <w:szCs w:val="16"/>
              </w:rPr>
            </w:pPr>
            <w:r w:rsidRPr="00E4205F">
              <w:rPr>
                <w:szCs w:val="16"/>
              </w:rPr>
              <w:t>Interview personnel.</w:t>
            </w:r>
          </w:p>
          <w:p w14:paraId="5D8D6A82" w14:textId="30BA9E52" w:rsidR="00E5318D" w:rsidRPr="00E4205F" w:rsidRDefault="00E5318D" w:rsidP="00065D88">
            <w:pPr>
              <w:pStyle w:val="TableListBullet"/>
              <w:ind w:left="263" w:hanging="270"/>
              <w:rPr>
                <w:szCs w:val="16"/>
              </w:rPr>
            </w:pPr>
            <w:r w:rsidRPr="00E4205F">
              <w:rPr>
                <w:szCs w:val="16"/>
              </w:rPr>
              <w:t>Examine records of application security assessments</w:t>
            </w:r>
            <w:r>
              <w:rPr>
                <w:szCs w:val="16"/>
              </w:rPr>
              <w:t>.</w:t>
            </w:r>
            <w:r w:rsidRPr="00E4205F">
              <w:rPr>
                <w:szCs w:val="16"/>
              </w:rPr>
              <w:t xml:space="preserve"> </w:t>
            </w:r>
          </w:p>
          <w:p w14:paraId="153BE65B" w14:textId="77777777" w:rsidR="00E5318D" w:rsidRPr="00E4205F" w:rsidRDefault="00E5318D" w:rsidP="00065D88">
            <w:pPr>
              <w:pStyle w:val="TableListBullet"/>
              <w:ind w:left="263" w:hanging="270"/>
              <w:rPr>
                <w:szCs w:val="16"/>
              </w:rPr>
            </w:pPr>
            <w:r w:rsidRPr="00E4205F">
              <w:rPr>
                <w:szCs w:val="16"/>
              </w:rPr>
              <w:t>Examine the system configuration settings and audit log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00DE77"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6357E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8259DA"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39C6F86A" w14:textId="33C166EB" w:rsidR="00E5318D" w:rsidRPr="00E4205F" w:rsidRDefault="00E5318D"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9C29651" w14:textId="77777777" w:rsidTr="00586B40">
        <w:trPr>
          <w:cantSplit/>
          <w:trHeight w:val="194"/>
        </w:trPr>
        <w:tc>
          <w:tcPr>
            <w:tcW w:w="306" w:type="pct"/>
            <w:vMerge/>
            <w:tcBorders>
              <w:right w:val="single" w:sz="2" w:space="0" w:color="808080" w:themeColor="background1" w:themeShade="80"/>
            </w:tcBorders>
          </w:tcPr>
          <w:p w14:paraId="04137CE0" w14:textId="77777777" w:rsidR="00E5318D" w:rsidRPr="00E21CA3" w:rsidRDefault="00E5318D" w:rsidP="00065D88">
            <w:pPr>
              <w:pStyle w:val="TableT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7AAA60F5" w14:textId="6A49123B" w:rsidR="00E5318D" w:rsidRPr="00E4205F" w:rsidRDefault="00E5318D" w:rsidP="00065D88">
            <w:pPr>
              <w:pStyle w:val="AppNotes"/>
            </w:pPr>
            <w:r w:rsidRPr="00CF224A">
              <w:t>Applicability Notes</w:t>
            </w:r>
            <w:r>
              <w:t xml:space="preserve"> </w:t>
            </w:r>
            <w:r>
              <w:rPr>
                <w:b w:val="0"/>
                <w:bCs w:val="0"/>
                <w:i/>
                <w:iCs w:val="0"/>
                <w:szCs w:val="18"/>
              </w:rPr>
              <w:t>(continued)</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7556910F"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1507E89C"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438630C5"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0E09D1CE" w14:textId="77777777" w:rsidR="00E5318D" w:rsidRPr="00E4205F" w:rsidRDefault="00E5318D" w:rsidP="00065D88">
            <w:pPr>
              <w:spacing w:after="60"/>
              <w:jc w:val="center"/>
              <w:rPr>
                <w:rFonts w:cs="Arial"/>
                <w:sz w:val="16"/>
                <w:szCs w:val="16"/>
              </w:rPr>
            </w:pPr>
          </w:p>
        </w:tc>
      </w:tr>
      <w:tr w:rsidR="00E5318D" w:rsidRPr="00E4205F" w14:paraId="342EE8C2" w14:textId="77777777" w:rsidTr="00586B40">
        <w:trPr>
          <w:cantSplit/>
        </w:trPr>
        <w:tc>
          <w:tcPr>
            <w:tcW w:w="306" w:type="pct"/>
            <w:tcBorders>
              <w:right w:val="single" w:sz="2" w:space="0" w:color="808080" w:themeColor="background1" w:themeShade="80"/>
            </w:tcBorders>
          </w:tcPr>
          <w:p w14:paraId="7B868532" w14:textId="77777777" w:rsidR="00E5318D" w:rsidRDefault="00E5318D" w:rsidP="00C9529A">
            <w:pPr>
              <w:pStyle w:val="TableText"/>
              <w:keepNext/>
              <w:rPr>
                <w:b/>
                <w:bCs/>
                <w:color w:val="000000"/>
                <w:szCs w:val="16"/>
              </w:rPr>
            </w:pPr>
            <w:r w:rsidRPr="00E21CA3">
              <w:rPr>
                <w:b/>
                <w:bCs/>
                <w:color w:val="000000"/>
                <w:szCs w:val="16"/>
              </w:rPr>
              <w:lastRenderedPageBreak/>
              <w:t>6.4.1</w:t>
            </w:r>
          </w:p>
          <w:p w14:paraId="6AB2B01B" w14:textId="029E995A" w:rsidR="00E5318D" w:rsidRPr="00C9529A" w:rsidRDefault="00E5318D" w:rsidP="00C9529A">
            <w:pPr>
              <w:pStyle w:val="TableText"/>
              <w:keepNext/>
              <w:rPr>
                <w:i/>
                <w:iCs w:val="0"/>
                <w:color w:val="000000"/>
                <w:szCs w:val="16"/>
              </w:rPr>
            </w:pPr>
            <w:r w:rsidRPr="00C9529A">
              <w:rPr>
                <w:i/>
                <w:iCs w:val="0"/>
                <w:color w:val="000000"/>
                <w:szCs w:val="16"/>
              </w:rPr>
              <w:t>(</w:t>
            </w:r>
            <w:proofErr w:type="spellStart"/>
            <w:proofErr w:type="gramStart"/>
            <w:r w:rsidRPr="00C9529A">
              <w:rPr>
                <w:i/>
                <w:iCs w:val="0"/>
                <w:color w:val="000000"/>
                <w:szCs w:val="16"/>
              </w:rPr>
              <w:t>cont</w:t>
            </w:r>
            <w:proofErr w:type="spellEnd"/>
            <w:proofErr w:type="gramEnd"/>
            <w:r w:rsidRPr="00C9529A">
              <w:rPr>
                <w:i/>
                <w:iCs w:val="0"/>
                <w:color w:val="000000"/>
                <w:szCs w:val="16"/>
              </w:rPr>
              <w:t>,)</w:t>
            </w:r>
          </w:p>
        </w:tc>
        <w:tc>
          <w:tcPr>
            <w:tcW w:w="3168" w:type="pct"/>
            <w:gridSpan w:val="2"/>
            <w:tcBorders>
              <w:left w:val="single" w:sz="2" w:space="0" w:color="808080" w:themeColor="background1" w:themeShade="80"/>
              <w:right w:val="single" w:sz="2" w:space="0" w:color="808080" w:themeColor="background1" w:themeShade="80"/>
            </w:tcBorders>
            <w:shd w:val="clear" w:color="auto" w:fill="auto"/>
          </w:tcPr>
          <w:p w14:paraId="65862176" w14:textId="77777777" w:rsidR="00E5318D" w:rsidRPr="008A73FA" w:rsidRDefault="00E5318D" w:rsidP="00065D88">
            <w:pPr>
              <w:pStyle w:val="TableListBullet2"/>
              <w:framePr w:wrap="auto"/>
              <w:numPr>
                <w:ilvl w:val="0"/>
                <w:numId w:val="0"/>
              </w:numPr>
              <w:ind w:left="11"/>
              <w:rPr>
                <w:szCs w:val="16"/>
              </w:rPr>
            </w:pPr>
            <w:r w:rsidRPr="008A73FA">
              <w:rPr>
                <w:szCs w:val="16"/>
              </w:rPr>
              <w:t>This assessment is not the same as the vulnerability scans performed for Requirement 11.3.1 and 11.3.2.</w:t>
            </w:r>
          </w:p>
          <w:p w14:paraId="641AFDF5" w14:textId="65BE9092" w:rsidR="00E5318D" w:rsidRPr="00CF224A" w:rsidRDefault="00E5318D" w:rsidP="00065D88">
            <w:pPr>
              <w:pStyle w:val="TableListBullet"/>
              <w:ind w:left="-7"/>
            </w:pPr>
            <w:r w:rsidRPr="008A73FA">
              <w:rPr>
                <w:szCs w:val="16"/>
              </w:rPr>
              <w:t>This requirement will be superseded by Requirement 6.4.2 after 31 March 2025 when Requirement 6.4.2 becomes effective.</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7A8D8D65" w14:textId="77777777" w:rsidR="00E5318D" w:rsidRPr="00E4205F" w:rsidRDefault="00E5318D"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23766363" w14:textId="77777777" w:rsidR="00E5318D" w:rsidRPr="00E4205F" w:rsidRDefault="00E5318D"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2BFA019D" w14:textId="77777777" w:rsidR="00E5318D" w:rsidRPr="00E4205F" w:rsidRDefault="00E5318D" w:rsidP="00C9529A">
            <w:pPr>
              <w:keepNext/>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311CAD3E" w14:textId="77777777" w:rsidR="00E5318D" w:rsidRPr="00E4205F" w:rsidRDefault="00E5318D" w:rsidP="00C9529A">
            <w:pPr>
              <w:keepNext/>
              <w:spacing w:after="60"/>
              <w:jc w:val="center"/>
              <w:rPr>
                <w:rFonts w:cs="Arial"/>
                <w:sz w:val="16"/>
                <w:szCs w:val="16"/>
              </w:rPr>
            </w:pPr>
          </w:p>
        </w:tc>
      </w:tr>
      <w:tr w:rsidR="00E5318D" w:rsidRPr="00E4205F" w14:paraId="278FBD5D"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38F86BD0" w14:textId="77777777" w:rsidR="00E5318D" w:rsidRPr="00E21CA3" w:rsidRDefault="00E5318D" w:rsidP="00065D88">
            <w:pPr>
              <w:pStyle w:val="TableText"/>
              <w:rPr>
                <w:b/>
                <w:bCs/>
                <w:szCs w:val="16"/>
              </w:rPr>
            </w:pPr>
            <w:r w:rsidRPr="00E21CA3">
              <w:rPr>
                <w:b/>
                <w:bCs/>
                <w:color w:val="000000"/>
                <w:szCs w:val="16"/>
              </w:rPr>
              <w:t>6.4.2</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D4CDDBC"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For public-facing web applications, an automated technical solution is deployed that continually detects and prevents web-based attacks, with at least the following:</w:t>
            </w:r>
          </w:p>
          <w:p w14:paraId="78E34099" w14:textId="77777777" w:rsidR="00E5318D" w:rsidRDefault="00E5318D" w:rsidP="00065D88">
            <w:pPr>
              <w:pStyle w:val="TableListBullet"/>
              <w:ind w:left="263" w:hanging="270"/>
              <w:rPr>
                <w:szCs w:val="16"/>
              </w:rPr>
            </w:pPr>
            <w:r w:rsidRPr="00AF1BFC">
              <w:rPr>
                <w:szCs w:val="16"/>
              </w:rPr>
              <w:t>Is installed in front of public-facing web applications and is configured to detect and prevent web-based attacks.</w:t>
            </w:r>
          </w:p>
          <w:p w14:paraId="41321C7A" w14:textId="77777777" w:rsidR="00E5318D" w:rsidRDefault="00E5318D" w:rsidP="00065D88">
            <w:pPr>
              <w:pStyle w:val="TableListBullet"/>
              <w:ind w:left="263" w:hanging="270"/>
              <w:rPr>
                <w:szCs w:val="16"/>
              </w:rPr>
            </w:pPr>
            <w:r w:rsidRPr="00AF1BFC">
              <w:rPr>
                <w:szCs w:val="16"/>
              </w:rPr>
              <w:t xml:space="preserve">Actively running and up to date as applicable. </w:t>
            </w:r>
          </w:p>
          <w:p w14:paraId="3A7B4791" w14:textId="77777777" w:rsidR="00E5318D" w:rsidRDefault="00E5318D" w:rsidP="00065D88">
            <w:pPr>
              <w:pStyle w:val="TableListBullet"/>
              <w:ind w:left="263" w:hanging="270"/>
              <w:rPr>
                <w:szCs w:val="16"/>
              </w:rPr>
            </w:pPr>
            <w:r w:rsidRPr="00AF1BFC">
              <w:rPr>
                <w:szCs w:val="16"/>
              </w:rPr>
              <w:t>Generating audit logs.</w:t>
            </w:r>
          </w:p>
          <w:p w14:paraId="267557F3" w14:textId="77777777" w:rsidR="00E5318D" w:rsidRPr="002775C3" w:rsidRDefault="00E5318D" w:rsidP="00065D88">
            <w:pPr>
              <w:pStyle w:val="TableListBullet"/>
              <w:ind w:left="263" w:hanging="270"/>
              <w:rPr>
                <w:szCs w:val="16"/>
              </w:rPr>
            </w:pPr>
            <w:r w:rsidRPr="00AF1BFC">
              <w:rPr>
                <w:szCs w:val="16"/>
              </w:rPr>
              <w:t>Configured to either block web-based attacks or generate an alert that is immediately investigated.</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EBBC9AF" w14:textId="77777777" w:rsidR="00E5318D" w:rsidRPr="00E4205F" w:rsidRDefault="00E5318D" w:rsidP="00065D88">
            <w:pPr>
              <w:pStyle w:val="TableListBullet"/>
              <w:ind w:left="263" w:hanging="270"/>
              <w:rPr>
                <w:szCs w:val="16"/>
              </w:rPr>
            </w:pPr>
            <w:r w:rsidRPr="00E4205F">
              <w:rPr>
                <w:szCs w:val="16"/>
              </w:rPr>
              <w:t>Examine the system configuration settings.</w:t>
            </w:r>
          </w:p>
          <w:p w14:paraId="05353890" w14:textId="77777777" w:rsidR="00E5318D" w:rsidRPr="00E4205F" w:rsidRDefault="00E5318D" w:rsidP="00065D88">
            <w:pPr>
              <w:pStyle w:val="TableListBullet"/>
              <w:ind w:left="263" w:hanging="270"/>
              <w:rPr>
                <w:szCs w:val="16"/>
              </w:rPr>
            </w:pPr>
            <w:r w:rsidRPr="00E4205F">
              <w:rPr>
                <w:szCs w:val="16"/>
              </w:rPr>
              <w:t>Examine audit logs.</w:t>
            </w:r>
          </w:p>
          <w:p w14:paraId="65C794B2" w14:textId="77777777" w:rsidR="00E5318D" w:rsidRPr="00E4205F" w:rsidRDefault="00E5318D" w:rsidP="00065D88">
            <w:pPr>
              <w:pStyle w:val="TableListBullet"/>
              <w:ind w:left="263" w:hanging="270"/>
              <w:rPr>
                <w:szCs w:val="16"/>
              </w:rPr>
            </w:pPr>
            <w:r w:rsidRPr="00E4205F">
              <w:rPr>
                <w:szCs w:val="16"/>
              </w:rPr>
              <w:t>Interview responsible personnel.</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4A06D32"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89ECA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DB8601"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2218AC1E" w14:textId="20FF05E6" w:rsidR="00E5318D" w:rsidRPr="00E4205F" w:rsidRDefault="00E5318D" w:rsidP="00E95759">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527ED63C" w14:textId="77777777" w:rsidTr="00586B40">
        <w:trPr>
          <w:cantSplit/>
        </w:trPr>
        <w:tc>
          <w:tcPr>
            <w:tcW w:w="306" w:type="pct"/>
            <w:vMerge/>
            <w:tcBorders>
              <w:right w:val="single" w:sz="2" w:space="0" w:color="808080" w:themeColor="background1" w:themeShade="80"/>
            </w:tcBorders>
          </w:tcPr>
          <w:p w14:paraId="506050AE" w14:textId="77777777" w:rsidR="00E5318D" w:rsidRPr="00E21CA3" w:rsidRDefault="00E5318D" w:rsidP="00065D88">
            <w:pPr>
              <w:pStyle w:val="TableText"/>
              <w:rPr>
                <w:b/>
                <w:bCs/>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A041062" w14:textId="77777777" w:rsidR="00E5318D" w:rsidRPr="00E4205F" w:rsidRDefault="00E5318D" w:rsidP="00065D88">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28F54C08"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65728CDF"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069F2E84"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23C833FA" w14:textId="77777777" w:rsidR="00E5318D" w:rsidRPr="00E4205F" w:rsidRDefault="00E5318D" w:rsidP="00065D88">
            <w:pPr>
              <w:spacing w:after="60"/>
              <w:jc w:val="center"/>
              <w:rPr>
                <w:rFonts w:cs="Arial"/>
                <w:sz w:val="16"/>
                <w:szCs w:val="16"/>
              </w:rPr>
            </w:pPr>
          </w:p>
        </w:tc>
      </w:tr>
      <w:tr w:rsidR="00E5318D" w:rsidRPr="00E4205F" w14:paraId="42849960"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66EDA286"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580C9A5" w14:textId="77777777" w:rsidR="00E5318D" w:rsidRPr="00917718" w:rsidRDefault="00E5318D" w:rsidP="00065D88">
            <w:pPr>
              <w:pStyle w:val="TableListBullet"/>
              <w:numPr>
                <w:ilvl w:val="0"/>
                <w:numId w:val="0"/>
              </w:numPr>
              <w:ind w:left="-7"/>
              <w:rPr>
                <w:iCs/>
                <w:color w:val="000000"/>
                <w:szCs w:val="16"/>
              </w:rPr>
            </w:pPr>
            <w:r w:rsidRPr="3556D47B">
              <w:rPr>
                <w:color w:val="000000" w:themeColor="text1"/>
                <w:szCs w:val="16"/>
              </w:rPr>
              <w:t>This new requirement will replace Requirement 6.4.1 once its effective date is reached.</w:t>
            </w:r>
          </w:p>
          <w:p w14:paraId="78C4860C" w14:textId="77777777" w:rsidR="00E5318D" w:rsidRPr="00E4205F" w:rsidRDefault="00E5318D"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5762A9"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70C13E"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3B2FBC"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77A2FB03" w14:textId="77777777" w:rsidR="00E5318D" w:rsidRPr="00E4205F" w:rsidRDefault="00E5318D" w:rsidP="00065D88">
            <w:pPr>
              <w:spacing w:after="60"/>
              <w:jc w:val="center"/>
              <w:rPr>
                <w:rFonts w:cs="Arial"/>
                <w:sz w:val="16"/>
                <w:szCs w:val="16"/>
              </w:rPr>
            </w:pPr>
          </w:p>
        </w:tc>
      </w:tr>
      <w:tr w:rsidR="00611C97" w:rsidRPr="00987F3E" w14:paraId="2E0A9DC3" w14:textId="77777777" w:rsidTr="00AC017A">
        <w:trPr>
          <w:cantSplit/>
        </w:trPr>
        <w:tc>
          <w:tcPr>
            <w:tcW w:w="5000" w:type="pct"/>
            <w:gridSpan w:val="11"/>
            <w:tcBorders>
              <w:bottom w:val="single" w:sz="2" w:space="0" w:color="808080" w:themeColor="background1" w:themeShade="80"/>
            </w:tcBorders>
            <w:shd w:val="clear" w:color="auto" w:fill="DFE3E4"/>
          </w:tcPr>
          <w:p w14:paraId="00E6B717" w14:textId="6DE8908F" w:rsidR="00611C97" w:rsidRPr="00E66145" w:rsidRDefault="00E808E0" w:rsidP="00C9529A">
            <w:pPr>
              <w:keepNext/>
              <w:spacing w:after="60"/>
              <w:rPr>
                <w:rFonts w:cs="Arial"/>
                <w:i/>
                <w:iCs/>
                <w:sz w:val="18"/>
                <w:szCs w:val="18"/>
              </w:rPr>
            </w:pPr>
            <w:r>
              <w:rPr>
                <w:rFonts w:cs="Arial"/>
                <w:b/>
                <w:bCs/>
                <w:i/>
                <w:iCs/>
                <w:sz w:val="18"/>
                <w:szCs w:val="18"/>
              </w:rPr>
              <w:lastRenderedPageBreak/>
              <w:t xml:space="preserve">Note: </w:t>
            </w:r>
            <w:r w:rsidR="00611C97" w:rsidRPr="00E808E0">
              <w:rPr>
                <w:rFonts w:cs="Arial"/>
                <w:i/>
                <w:iCs/>
                <w:sz w:val="18"/>
                <w:szCs w:val="18"/>
              </w:rPr>
              <w:t>For</w:t>
            </w:r>
            <w:r w:rsidR="00611C97" w:rsidRPr="00277ECD">
              <w:rPr>
                <w:rFonts w:cs="Arial"/>
                <w:i/>
                <w:iCs/>
                <w:sz w:val="18"/>
                <w:szCs w:val="18"/>
              </w:rPr>
              <w:t xml:space="preserve"> SAQ A-EP, Requirement 6.4.3 applies to the payment page(s) provided from the merchant's website to the customer's browser.</w:t>
            </w:r>
          </w:p>
        </w:tc>
      </w:tr>
      <w:tr w:rsidR="001F4AAC" w:rsidRPr="00E4205F" w14:paraId="34DC64CF" w14:textId="77777777">
        <w:trPr>
          <w:cantSplit/>
        </w:trPr>
        <w:tc>
          <w:tcPr>
            <w:tcW w:w="306" w:type="pct"/>
            <w:vMerge w:val="restart"/>
            <w:tcBorders>
              <w:top w:val="single" w:sz="2" w:space="0" w:color="808080" w:themeColor="background1" w:themeShade="80"/>
              <w:right w:val="single" w:sz="2" w:space="0" w:color="808080" w:themeColor="background1" w:themeShade="80"/>
            </w:tcBorders>
          </w:tcPr>
          <w:p w14:paraId="6853025A" w14:textId="77777777" w:rsidR="001F4AAC" w:rsidRPr="00E21CA3" w:rsidRDefault="001F4AAC" w:rsidP="00C9529A">
            <w:pPr>
              <w:pStyle w:val="TableText"/>
              <w:keepNext/>
              <w:rPr>
                <w:b/>
                <w:bCs/>
                <w:szCs w:val="16"/>
              </w:rPr>
            </w:pPr>
            <w:r w:rsidRPr="00E21CA3">
              <w:rPr>
                <w:b/>
                <w:bCs/>
                <w:color w:val="000000"/>
                <w:szCs w:val="16"/>
              </w:rPr>
              <w:t>6.4.3</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38E2B18" w14:textId="77777777" w:rsidR="001F4AAC" w:rsidRPr="00E4205F" w:rsidRDefault="001F4AAC" w:rsidP="00C9529A">
            <w:pPr>
              <w:pStyle w:val="TableTextBullet"/>
              <w:keepNext/>
              <w:numPr>
                <w:ilvl w:val="0"/>
                <w:numId w:val="0"/>
              </w:numPr>
              <w:rPr>
                <w:rFonts w:cs="Arial"/>
                <w:szCs w:val="16"/>
              </w:rPr>
            </w:pPr>
            <w:r w:rsidRPr="00E4205F">
              <w:rPr>
                <w:rFonts w:cs="Arial"/>
                <w:color w:val="000000"/>
                <w:szCs w:val="16"/>
              </w:rPr>
              <w:t>All payment page scripts that are loaded and executed in the consumer’s browser are managed as follows:</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nil"/>
            </w:tcBorders>
            <w:shd w:val="clear" w:color="auto" w:fill="D9D9D9" w:themeFill="background1" w:themeFillShade="D9"/>
          </w:tcPr>
          <w:p w14:paraId="10182B90" w14:textId="77777777" w:rsidR="001F4AAC" w:rsidRPr="00E4205F" w:rsidRDefault="001F4AAC" w:rsidP="00C9529A">
            <w:pPr>
              <w:pStyle w:val="TableListBullet"/>
              <w:keepNext/>
              <w:numPr>
                <w:ilvl w:val="0"/>
                <w:numId w:val="0"/>
              </w:numPr>
              <w:rPr>
                <w:szCs w:val="16"/>
              </w:rPr>
            </w:pPr>
          </w:p>
        </w:tc>
        <w:tc>
          <w:tcPr>
            <w:tcW w:w="174" w:type="pct"/>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0A4BDFC0" w14:textId="77777777" w:rsidR="001F4AAC" w:rsidRPr="00E4205F" w:rsidRDefault="001F4AAC" w:rsidP="00C9529A">
            <w:pPr>
              <w:keepNext/>
              <w:spacing w:after="60"/>
              <w:jc w:val="center"/>
              <w:rPr>
                <w:rFonts w:cs="Arial"/>
                <w:sz w:val="16"/>
                <w:szCs w:val="16"/>
              </w:rPr>
            </w:pPr>
          </w:p>
        </w:tc>
        <w:tc>
          <w:tcPr>
            <w:tcW w:w="24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BD37137" w14:textId="77777777" w:rsidR="001F4AAC" w:rsidRPr="00E4205F" w:rsidRDefault="001F4AAC" w:rsidP="00C9529A">
            <w:pPr>
              <w:keepNext/>
              <w:spacing w:after="60"/>
              <w:jc w:val="center"/>
              <w:rPr>
                <w:rFonts w:cs="Arial"/>
                <w:sz w:val="16"/>
                <w:szCs w:val="16"/>
              </w:rPr>
            </w:pPr>
          </w:p>
        </w:tc>
        <w:tc>
          <w:tcPr>
            <w:tcW w:w="431"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19AB01C1" w14:textId="77777777" w:rsidR="001F4AAC" w:rsidRPr="00E4205F" w:rsidRDefault="001F4AAC" w:rsidP="00C9529A">
            <w:pPr>
              <w:keepNext/>
              <w:spacing w:after="60"/>
              <w:jc w:val="center"/>
              <w:rPr>
                <w:rFonts w:cs="Arial"/>
                <w:sz w:val="16"/>
                <w:szCs w:val="16"/>
              </w:rPr>
            </w:pPr>
          </w:p>
        </w:tc>
        <w:tc>
          <w:tcPr>
            <w:tcW w:w="365" w:type="pct"/>
            <w:gridSpan w:val="2"/>
            <w:tcBorders>
              <w:top w:val="single" w:sz="2" w:space="0" w:color="808080" w:themeColor="background1" w:themeShade="80"/>
              <w:left w:val="nil"/>
              <w:bottom w:val="single" w:sz="2" w:space="0" w:color="808080" w:themeColor="background1" w:themeShade="80"/>
              <w:right w:val="nil"/>
            </w:tcBorders>
            <w:shd w:val="clear" w:color="auto" w:fill="D9D9D9" w:themeFill="background1" w:themeFillShade="D9"/>
          </w:tcPr>
          <w:p w14:paraId="506F1A7C" w14:textId="77777777" w:rsidR="001F4AAC" w:rsidRPr="00E4205F" w:rsidRDefault="001F4AAC" w:rsidP="00C9529A">
            <w:pPr>
              <w:keepNext/>
              <w:spacing w:after="60"/>
              <w:jc w:val="center"/>
              <w:rPr>
                <w:rFonts w:cs="Arial"/>
                <w:sz w:val="16"/>
                <w:szCs w:val="16"/>
              </w:rPr>
            </w:pPr>
          </w:p>
        </w:tc>
        <w:tc>
          <w:tcPr>
            <w:tcW w:w="311" w:type="pct"/>
            <w:tcBorders>
              <w:top w:val="single" w:sz="2" w:space="0" w:color="808080" w:themeColor="background1" w:themeShade="80"/>
              <w:left w:val="nil"/>
              <w:bottom w:val="single" w:sz="2" w:space="0" w:color="808080" w:themeColor="background1" w:themeShade="80"/>
            </w:tcBorders>
            <w:shd w:val="clear" w:color="auto" w:fill="D9D9D9" w:themeFill="background1" w:themeFillShade="D9"/>
          </w:tcPr>
          <w:p w14:paraId="5157EAED" w14:textId="77777777" w:rsidR="001F4AAC" w:rsidRPr="00E4205F" w:rsidRDefault="001F4AAC" w:rsidP="00C9529A">
            <w:pPr>
              <w:keepNext/>
              <w:spacing w:after="60"/>
              <w:jc w:val="center"/>
              <w:rPr>
                <w:rFonts w:cs="Arial"/>
                <w:sz w:val="16"/>
                <w:szCs w:val="16"/>
              </w:rPr>
            </w:pPr>
          </w:p>
        </w:tc>
      </w:tr>
      <w:tr w:rsidR="001F4AAC" w:rsidRPr="00E4205F" w14:paraId="21F2FF8C" w14:textId="77777777">
        <w:trPr>
          <w:cantSplit/>
        </w:trPr>
        <w:tc>
          <w:tcPr>
            <w:tcW w:w="306" w:type="pct"/>
            <w:vMerge/>
            <w:tcBorders>
              <w:right w:val="single" w:sz="2" w:space="0" w:color="808080" w:themeColor="background1" w:themeShade="80"/>
            </w:tcBorders>
          </w:tcPr>
          <w:p w14:paraId="06142375" w14:textId="77777777" w:rsidR="001F4AAC" w:rsidRPr="00E4205F" w:rsidRDefault="001F4AAC" w:rsidP="00C9529A">
            <w:pPr>
              <w:pStyle w:val="TableText"/>
              <w:keepNext/>
              <w:jc w:val="right"/>
              <w:rPr>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A0F334" w14:textId="77777777" w:rsidR="001F4AAC" w:rsidRPr="00E4205F" w:rsidRDefault="001F4AAC" w:rsidP="00C9529A">
            <w:pPr>
              <w:pStyle w:val="TableListBullet"/>
              <w:keepNext/>
              <w:ind w:left="263" w:hanging="270"/>
              <w:rPr>
                <w:szCs w:val="16"/>
              </w:rPr>
            </w:pPr>
            <w:r w:rsidRPr="00E4205F">
              <w:rPr>
                <w:szCs w:val="16"/>
              </w:rPr>
              <w:t>A method is implemented to confirm that each script is authorized.</w:t>
            </w:r>
          </w:p>
        </w:tc>
        <w:tc>
          <w:tcPr>
            <w:tcW w:w="1378" w:type="pct"/>
            <w:vMerge w:val="restar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29EF878" w14:textId="77777777" w:rsidR="001F4AAC" w:rsidRPr="00E4205F" w:rsidRDefault="001F4AAC" w:rsidP="00C9529A">
            <w:pPr>
              <w:pStyle w:val="TableListBullet"/>
              <w:keepNext/>
              <w:ind w:left="263" w:hanging="270"/>
              <w:rPr>
                <w:szCs w:val="16"/>
              </w:rPr>
            </w:pPr>
            <w:r w:rsidRPr="00E4205F">
              <w:rPr>
                <w:szCs w:val="16"/>
              </w:rPr>
              <w:t>Examine policies and procedures.</w:t>
            </w:r>
          </w:p>
          <w:p w14:paraId="17AEE09F" w14:textId="77777777" w:rsidR="001F4AAC" w:rsidRPr="00E4205F" w:rsidRDefault="001F4AAC" w:rsidP="00C9529A">
            <w:pPr>
              <w:pStyle w:val="TableListBullet"/>
              <w:keepNext/>
              <w:ind w:left="263" w:hanging="270"/>
              <w:rPr>
                <w:szCs w:val="16"/>
              </w:rPr>
            </w:pPr>
            <w:r w:rsidRPr="00E4205F">
              <w:rPr>
                <w:szCs w:val="16"/>
              </w:rPr>
              <w:t>Interview responsible personnel.</w:t>
            </w:r>
          </w:p>
          <w:p w14:paraId="2AEC031D" w14:textId="77777777" w:rsidR="001F4AAC" w:rsidRPr="00E4205F" w:rsidRDefault="001F4AAC" w:rsidP="00C9529A">
            <w:pPr>
              <w:pStyle w:val="TableListBullet"/>
              <w:keepNext/>
              <w:ind w:left="263" w:hanging="270"/>
              <w:rPr>
                <w:szCs w:val="16"/>
              </w:rPr>
            </w:pPr>
            <w:r w:rsidRPr="00E4205F">
              <w:rPr>
                <w:szCs w:val="16"/>
              </w:rPr>
              <w:t>Examine inventory records.</w:t>
            </w:r>
          </w:p>
          <w:p w14:paraId="3B4030B9" w14:textId="77777777" w:rsidR="001F4AAC" w:rsidRPr="00E4205F" w:rsidRDefault="001F4AAC" w:rsidP="00C9529A">
            <w:pPr>
              <w:pStyle w:val="TableListBullet"/>
              <w:keepNext/>
              <w:ind w:left="263" w:hanging="270"/>
              <w:rPr>
                <w:szCs w:val="16"/>
              </w:rPr>
            </w:pPr>
            <w:r w:rsidRPr="00E4205F">
              <w:rPr>
                <w:szCs w:val="16"/>
              </w:rPr>
              <w:t>Examine system configurations.</w:t>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89A0419"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9BF339"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4A10DAD"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19666D0"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1F4AAC" w:rsidRPr="00E4205F" w14:paraId="1B224802" w14:textId="77777777">
        <w:trPr>
          <w:cantSplit/>
        </w:trPr>
        <w:tc>
          <w:tcPr>
            <w:tcW w:w="306" w:type="pct"/>
            <w:vMerge/>
            <w:tcBorders>
              <w:right w:val="single" w:sz="2" w:space="0" w:color="808080" w:themeColor="background1" w:themeShade="80"/>
            </w:tcBorders>
          </w:tcPr>
          <w:p w14:paraId="02426A5E" w14:textId="77777777" w:rsidR="001F4AAC" w:rsidRPr="00E4205F" w:rsidRDefault="001F4AAC" w:rsidP="00C9529A">
            <w:pPr>
              <w:pStyle w:val="TableText"/>
              <w:keepNext/>
              <w:jc w:val="right"/>
              <w:rPr>
                <w:color w:val="000000"/>
                <w:szCs w:val="16"/>
              </w:rPr>
            </w:pP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8F736B8" w14:textId="77777777" w:rsidR="001F4AAC" w:rsidRPr="00E4205F" w:rsidRDefault="001F4AAC" w:rsidP="00C9529A">
            <w:pPr>
              <w:pStyle w:val="TableListBullet"/>
              <w:keepNext/>
              <w:ind w:left="263" w:hanging="270"/>
              <w:rPr>
                <w:szCs w:val="16"/>
              </w:rPr>
            </w:pPr>
            <w:r w:rsidRPr="00E4205F">
              <w:rPr>
                <w:szCs w:val="16"/>
              </w:rPr>
              <w:t>A method is implemented to assure the integrity of each script.</w:t>
            </w:r>
          </w:p>
        </w:tc>
        <w:tc>
          <w:tcPr>
            <w:tcW w:w="1378" w:type="pct"/>
            <w:vMerge/>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B0EE1" w14:textId="77777777" w:rsidR="001F4AAC" w:rsidRPr="00E4205F" w:rsidRDefault="001F4AAC" w:rsidP="00C9529A">
            <w:pPr>
              <w:pStyle w:val="TableTextBullet"/>
              <w:keepNext/>
              <w:ind w:left="200" w:hanging="200"/>
              <w:rPr>
                <w:rFonts w:cs="Arial"/>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76BD03"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DC574"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A7BB7C"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2D04635" w14:textId="77777777" w:rsidR="001F4AAC" w:rsidRPr="00E4205F" w:rsidRDefault="001F4AAC"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F17169" w:rsidRPr="00E4205F" w14:paraId="3D9E6800" w14:textId="77777777">
        <w:trPr>
          <w:cantSplit/>
        </w:trPr>
        <w:tc>
          <w:tcPr>
            <w:tcW w:w="306" w:type="pct"/>
            <w:vMerge/>
            <w:tcBorders>
              <w:right w:val="single" w:sz="2" w:space="0" w:color="808080" w:themeColor="background1" w:themeShade="80"/>
            </w:tcBorders>
          </w:tcPr>
          <w:p w14:paraId="0D3125A8" w14:textId="77777777" w:rsidR="00F17169" w:rsidRPr="00E4205F" w:rsidRDefault="00F17169" w:rsidP="00C9529A">
            <w:pPr>
              <w:pStyle w:val="TableText"/>
              <w:keepNext/>
              <w:jc w:val="right"/>
              <w:rPr>
                <w:color w:val="000000"/>
                <w:szCs w:val="16"/>
              </w:rPr>
            </w:pPr>
          </w:p>
        </w:tc>
        <w:tc>
          <w:tcPr>
            <w:tcW w:w="1790"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17E68F6" w14:textId="77777777" w:rsidR="00F17169" w:rsidRPr="00E4205F" w:rsidRDefault="00F17169" w:rsidP="00C9529A">
            <w:pPr>
              <w:pStyle w:val="TableListBullet"/>
              <w:keepNext/>
              <w:ind w:left="263" w:hanging="270"/>
              <w:rPr>
                <w:szCs w:val="16"/>
              </w:rPr>
            </w:pPr>
            <w:r w:rsidRPr="00E4205F">
              <w:rPr>
                <w:szCs w:val="16"/>
              </w:rPr>
              <w:t xml:space="preserve">An inventory of all scripts is maintained with written justification as to why each is necessary. </w:t>
            </w:r>
          </w:p>
        </w:tc>
        <w:tc>
          <w:tcPr>
            <w:tcW w:w="1378" w:type="pct"/>
            <w:vMerge/>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98D716B" w14:textId="77777777" w:rsidR="00F17169" w:rsidRPr="00E4205F" w:rsidRDefault="00F17169" w:rsidP="00C9529A">
            <w:pPr>
              <w:pStyle w:val="TableTextBullet"/>
              <w:keepNext/>
              <w:ind w:left="200" w:hanging="200"/>
              <w:rPr>
                <w:rFonts w:cs="Arial"/>
                <w:szCs w:val="16"/>
              </w:rPr>
            </w:pP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244FDB9"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C6729B"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08CB012"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104B8E4A" w14:textId="77777777" w:rsidR="00F17169" w:rsidRPr="00E4205F" w:rsidRDefault="00F17169" w:rsidP="00C9529A">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F17169" w:rsidRPr="00E4205F" w14:paraId="1F13451F" w14:textId="77777777">
        <w:trPr>
          <w:cantSplit/>
        </w:trPr>
        <w:tc>
          <w:tcPr>
            <w:tcW w:w="306" w:type="pct"/>
            <w:vMerge/>
            <w:tcBorders>
              <w:right w:val="single" w:sz="2" w:space="0" w:color="808080" w:themeColor="background1" w:themeShade="80"/>
            </w:tcBorders>
          </w:tcPr>
          <w:p w14:paraId="0108ADE8" w14:textId="77777777" w:rsidR="00F17169" w:rsidRPr="00E21CA3" w:rsidRDefault="00F17169" w:rsidP="00C9529A">
            <w:pPr>
              <w:pStyle w:val="TableText"/>
              <w:keepNext/>
              <w:rPr>
                <w:b/>
                <w:bCs/>
                <w:color w:val="000000"/>
                <w:szCs w:val="16"/>
              </w:rPr>
            </w:pPr>
          </w:p>
        </w:tc>
        <w:tc>
          <w:tcPr>
            <w:tcW w:w="3168"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450451F5" w14:textId="77777777" w:rsidR="00F17169" w:rsidRPr="00E4205F" w:rsidRDefault="00F17169" w:rsidP="00C9529A">
            <w:pPr>
              <w:pStyle w:val="AppNotes"/>
            </w:pPr>
            <w:r w:rsidRPr="00CF224A">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51C8F214" w14:textId="77777777" w:rsidR="00F17169" w:rsidRPr="00E4205F" w:rsidRDefault="00F17169"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24FBD8E9" w14:textId="77777777" w:rsidR="00F17169" w:rsidRPr="00E4205F" w:rsidRDefault="00F17169" w:rsidP="00C9529A">
            <w:pPr>
              <w:keepNext/>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30BB0A42" w14:textId="77777777" w:rsidR="00F17169" w:rsidRPr="00E4205F" w:rsidRDefault="00F17169" w:rsidP="00C9529A">
            <w:pPr>
              <w:keepNext/>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12854E23" w14:textId="77777777" w:rsidR="00F17169" w:rsidRPr="00E4205F" w:rsidRDefault="00F17169" w:rsidP="00C9529A">
            <w:pPr>
              <w:keepNext/>
              <w:spacing w:after="60"/>
              <w:jc w:val="center"/>
              <w:rPr>
                <w:rFonts w:cs="Arial"/>
                <w:sz w:val="16"/>
                <w:szCs w:val="16"/>
              </w:rPr>
            </w:pPr>
          </w:p>
        </w:tc>
      </w:tr>
      <w:tr w:rsidR="00F17169" w:rsidRPr="00E4205F" w14:paraId="1BD85319" w14:textId="77777777">
        <w:trPr>
          <w:cantSplit/>
        </w:trPr>
        <w:tc>
          <w:tcPr>
            <w:tcW w:w="306" w:type="pct"/>
            <w:vMerge/>
            <w:tcBorders>
              <w:bottom w:val="single" w:sz="2" w:space="0" w:color="808080" w:themeColor="background1" w:themeShade="80"/>
              <w:right w:val="single" w:sz="2" w:space="0" w:color="808080" w:themeColor="background1" w:themeShade="80"/>
            </w:tcBorders>
          </w:tcPr>
          <w:p w14:paraId="414F76C6" w14:textId="70D78EE2" w:rsidR="00F17169" w:rsidRPr="00E21CA3" w:rsidRDefault="00F17169"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08C72D5" w14:textId="77777777" w:rsidR="00F17169" w:rsidRPr="00036127" w:rsidRDefault="00F17169" w:rsidP="00065D88">
            <w:pPr>
              <w:spacing w:after="60"/>
              <w:rPr>
                <w:rFonts w:cs="Arial"/>
                <w:color w:val="000000"/>
                <w:sz w:val="18"/>
                <w:szCs w:val="18"/>
              </w:rPr>
            </w:pPr>
            <w:r w:rsidRPr="00036127">
              <w:rPr>
                <w:rFonts w:cs="Arial"/>
                <w:color w:val="000000"/>
                <w:sz w:val="18"/>
                <w:szCs w:val="18"/>
              </w:rPr>
              <w:t>This requirement applies to all scripts loaded from the entity’s environment and scripts loaded from third and fourth parties.</w:t>
            </w:r>
          </w:p>
          <w:p w14:paraId="471E143E" w14:textId="77777777" w:rsidR="00F17169" w:rsidRPr="00E4205F" w:rsidRDefault="00F17169" w:rsidP="00065D88">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FB7792" w14:textId="77777777" w:rsidR="00F17169" w:rsidRPr="00E4205F" w:rsidRDefault="00F17169"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270F34" w14:textId="77777777" w:rsidR="00F17169" w:rsidRPr="00E4205F" w:rsidRDefault="00F17169"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C98694" w14:textId="77777777" w:rsidR="00F17169" w:rsidRPr="00E4205F" w:rsidRDefault="00F17169"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5F3CB587" w14:textId="77777777" w:rsidR="00F17169" w:rsidRPr="00E4205F" w:rsidRDefault="00F17169" w:rsidP="00065D88">
            <w:pPr>
              <w:spacing w:after="60"/>
              <w:jc w:val="center"/>
              <w:rPr>
                <w:rFonts w:cs="Arial"/>
                <w:sz w:val="16"/>
                <w:szCs w:val="16"/>
              </w:rPr>
            </w:pPr>
          </w:p>
        </w:tc>
      </w:tr>
      <w:tr w:rsidR="00611C97" w:rsidRPr="00E4205F" w14:paraId="0FB28F6E" w14:textId="77777777" w:rsidTr="00AC017A">
        <w:trPr>
          <w:cantSplit/>
        </w:trPr>
        <w:tc>
          <w:tcPr>
            <w:tcW w:w="5000" w:type="pct"/>
            <w:gridSpan w:val="11"/>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05F128B0" w14:textId="77777777" w:rsidR="00611C97" w:rsidRPr="00E4205F" w:rsidRDefault="00611C97" w:rsidP="00065D88">
            <w:pPr>
              <w:pStyle w:val="TableText"/>
              <w:keepNext/>
              <w:rPr>
                <w:szCs w:val="16"/>
              </w:rPr>
            </w:pPr>
            <w:r w:rsidRPr="00E21CA3">
              <w:rPr>
                <w:b/>
                <w:bCs/>
                <w:color w:val="000000"/>
                <w:szCs w:val="16"/>
              </w:rPr>
              <w:t>6.5</w:t>
            </w:r>
            <w:r>
              <w:rPr>
                <w:color w:val="000000"/>
                <w:szCs w:val="16"/>
              </w:rPr>
              <w:t xml:space="preserve"> </w:t>
            </w:r>
            <w:r w:rsidRPr="00E4205F">
              <w:rPr>
                <w:szCs w:val="16"/>
              </w:rPr>
              <w:t>Changes to all system components are managed securely.</w:t>
            </w:r>
          </w:p>
        </w:tc>
      </w:tr>
      <w:tr w:rsidR="00E5318D" w:rsidRPr="00E4205F" w14:paraId="7ED791DF" w14:textId="77777777" w:rsidTr="00AC017A">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03517DF" w14:textId="77777777" w:rsidR="00E5318D" w:rsidRPr="00E21CA3" w:rsidRDefault="00E5318D" w:rsidP="00065D88">
            <w:pPr>
              <w:pStyle w:val="TableText"/>
              <w:rPr>
                <w:b/>
                <w:bCs/>
                <w:szCs w:val="16"/>
              </w:rPr>
            </w:pPr>
            <w:r w:rsidRPr="00E21CA3">
              <w:rPr>
                <w:b/>
                <w:bCs/>
                <w:color w:val="000000"/>
                <w:szCs w:val="16"/>
              </w:rPr>
              <w:t>6.5.1</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FE1A699" w14:textId="77777777" w:rsidR="00E5318D" w:rsidRDefault="00E5318D" w:rsidP="00065D88">
            <w:pPr>
              <w:pStyle w:val="TableTextBullet"/>
              <w:numPr>
                <w:ilvl w:val="0"/>
                <w:numId w:val="0"/>
              </w:numPr>
              <w:rPr>
                <w:rFonts w:cs="Arial"/>
                <w:color w:val="000000"/>
                <w:szCs w:val="16"/>
              </w:rPr>
            </w:pPr>
            <w:r w:rsidRPr="00E4205F">
              <w:rPr>
                <w:rFonts w:cs="Arial"/>
                <w:color w:val="000000"/>
                <w:szCs w:val="16"/>
              </w:rPr>
              <w:t xml:space="preserve">Changes to all system components in the production environment are made according to established procedures that include: </w:t>
            </w:r>
          </w:p>
          <w:p w14:paraId="2EC0F43B" w14:textId="77777777" w:rsidR="00E5318D" w:rsidRPr="00AF1BFC" w:rsidRDefault="00E5318D" w:rsidP="00065D88">
            <w:pPr>
              <w:pStyle w:val="TableListBullet"/>
              <w:ind w:left="263" w:hanging="270"/>
              <w:rPr>
                <w:szCs w:val="16"/>
              </w:rPr>
            </w:pPr>
            <w:r w:rsidRPr="00AF1BFC">
              <w:rPr>
                <w:szCs w:val="16"/>
              </w:rPr>
              <w:t xml:space="preserve">Reason for, and description of, the change. </w:t>
            </w:r>
          </w:p>
          <w:p w14:paraId="3B663B33" w14:textId="77777777" w:rsidR="00E5318D" w:rsidRPr="00AF1BFC" w:rsidRDefault="00E5318D" w:rsidP="00065D88">
            <w:pPr>
              <w:pStyle w:val="TableListBullet"/>
              <w:ind w:left="263" w:hanging="270"/>
              <w:rPr>
                <w:szCs w:val="16"/>
              </w:rPr>
            </w:pPr>
            <w:r w:rsidRPr="00AF1BFC">
              <w:rPr>
                <w:szCs w:val="16"/>
              </w:rPr>
              <w:t xml:space="preserve">Documentation of security impact. </w:t>
            </w:r>
          </w:p>
          <w:p w14:paraId="5BF9DD1B" w14:textId="77777777" w:rsidR="00E5318D" w:rsidRPr="00AF1BFC" w:rsidRDefault="00E5318D" w:rsidP="00065D88">
            <w:pPr>
              <w:pStyle w:val="TableListBullet"/>
              <w:ind w:left="263" w:hanging="270"/>
              <w:rPr>
                <w:szCs w:val="16"/>
              </w:rPr>
            </w:pPr>
            <w:r w:rsidRPr="00AF1BFC">
              <w:rPr>
                <w:szCs w:val="16"/>
              </w:rPr>
              <w:t>Documented change approval by authorized parties.</w:t>
            </w:r>
          </w:p>
          <w:p w14:paraId="1BA43CE3" w14:textId="77777777" w:rsidR="00E5318D" w:rsidRPr="00AF1BFC" w:rsidRDefault="00E5318D" w:rsidP="00065D88">
            <w:pPr>
              <w:pStyle w:val="TableListBullet"/>
              <w:ind w:left="263" w:hanging="270"/>
              <w:rPr>
                <w:szCs w:val="16"/>
              </w:rPr>
            </w:pPr>
            <w:r w:rsidRPr="00AF1BFC">
              <w:rPr>
                <w:szCs w:val="16"/>
              </w:rPr>
              <w:t>Testing to verify that the change does not adversely impact system security.</w:t>
            </w:r>
          </w:p>
          <w:p w14:paraId="06C08F69" w14:textId="77777777" w:rsidR="00E5318D" w:rsidRPr="00AF1BFC" w:rsidRDefault="00E5318D" w:rsidP="00065D88">
            <w:pPr>
              <w:pStyle w:val="TableListBullet"/>
              <w:ind w:left="263" w:hanging="270"/>
              <w:rPr>
                <w:szCs w:val="16"/>
              </w:rPr>
            </w:pPr>
            <w:r w:rsidRPr="00AF1BFC">
              <w:rPr>
                <w:szCs w:val="16"/>
              </w:rPr>
              <w:t>For bespoke and custom software changes, all updates are tested for compliance with Requirement 6.2.4 before being deployed into production.</w:t>
            </w:r>
          </w:p>
          <w:p w14:paraId="244A5270" w14:textId="77777777" w:rsidR="00E5318D" w:rsidRPr="00E4205F" w:rsidRDefault="00E5318D" w:rsidP="00065D88">
            <w:pPr>
              <w:pStyle w:val="TableListBullet"/>
              <w:ind w:left="263" w:hanging="270"/>
              <w:rPr>
                <w:szCs w:val="16"/>
              </w:rPr>
            </w:pPr>
            <w:r w:rsidRPr="00AF1BFC">
              <w:rPr>
                <w:szCs w:val="16"/>
              </w:rPr>
              <w:t>Procedures to address failures and return to a secure state.</w:t>
            </w:r>
            <w:r w:rsidRPr="00E4205F">
              <w:rPr>
                <w:color w:val="000000"/>
                <w:szCs w:val="16"/>
              </w:rPr>
              <w:t xml:space="preserve"> </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495B5E" w14:textId="77777777" w:rsidR="00E5318D" w:rsidRPr="00E4205F" w:rsidRDefault="00E5318D" w:rsidP="00065D88">
            <w:pPr>
              <w:pStyle w:val="TableListBullet"/>
              <w:ind w:left="263" w:hanging="270"/>
              <w:rPr>
                <w:szCs w:val="16"/>
              </w:rPr>
            </w:pPr>
            <w:r w:rsidRPr="00E4205F">
              <w:rPr>
                <w:szCs w:val="16"/>
              </w:rPr>
              <w:t>Examine documented change control procedures.</w:t>
            </w:r>
          </w:p>
          <w:p w14:paraId="63430654" w14:textId="77777777" w:rsidR="00E5318D" w:rsidRPr="00E4205F" w:rsidRDefault="00E5318D" w:rsidP="00065D88">
            <w:pPr>
              <w:pStyle w:val="TableListBullet"/>
              <w:ind w:left="263" w:hanging="270"/>
              <w:rPr>
                <w:szCs w:val="16"/>
              </w:rPr>
            </w:pPr>
            <w:r w:rsidRPr="00E4205F">
              <w:rPr>
                <w:szCs w:val="16"/>
              </w:rPr>
              <w:t>Examine recent changes to system components and trace changes to change control documentation.</w:t>
            </w:r>
          </w:p>
          <w:p w14:paraId="1D56B4E9" w14:textId="77777777" w:rsidR="00E5318D" w:rsidRPr="00E4205F" w:rsidRDefault="00E5318D" w:rsidP="00065D88">
            <w:pPr>
              <w:pStyle w:val="TableListBullet"/>
              <w:ind w:left="263" w:hanging="270"/>
              <w:rPr>
                <w:szCs w:val="16"/>
              </w:rPr>
            </w:pPr>
            <w:r w:rsidRPr="00E4205F">
              <w:rPr>
                <w:szCs w:val="16"/>
              </w:rPr>
              <w:t>Examine change control documentation.</w:t>
            </w:r>
          </w:p>
          <w:p w14:paraId="226713CE" w14:textId="77777777" w:rsidR="00E5318D" w:rsidRPr="00E4205F" w:rsidRDefault="00E5318D" w:rsidP="00065D88">
            <w:pPr>
              <w:pStyle w:val="TableListBullet"/>
              <w:numPr>
                <w:ilvl w:val="0"/>
                <w:numId w:val="0"/>
              </w:numPr>
              <w:rPr>
                <w:szCs w:val="16"/>
              </w:rPr>
            </w:pP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76F92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50B86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FEE0E16"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A9F5D9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0293AA35" w14:textId="77777777" w:rsidTr="00AC017A">
        <w:trPr>
          <w:cantSplit/>
        </w:trPr>
        <w:tc>
          <w:tcPr>
            <w:tcW w:w="306" w:type="pct"/>
            <w:vMerge w:val="restart"/>
            <w:tcBorders>
              <w:top w:val="single" w:sz="2" w:space="0" w:color="808080" w:themeColor="background1" w:themeShade="80"/>
              <w:right w:val="single" w:sz="2" w:space="0" w:color="808080" w:themeColor="background1" w:themeShade="80"/>
            </w:tcBorders>
          </w:tcPr>
          <w:p w14:paraId="2F04148B" w14:textId="77777777" w:rsidR="00E5318D" w:rsidRPr="00E21CA3" w:rsidRDefault="00E5318D" w:rsidP="00065D88">
            <w:pPr>
              <w:pStyle w:val="TableText"/>
              <w:rPr>
                <w:b/>
                <w:bCs/>
                <w:szCs w:val="16"/>
              </w:rPr>
            </w:pPr>
            <w:r w:rsidRPr="00E21CA3">
              <w:rPr>
                <w:b/>
                <w:bCs/>
                <w:color w:val="000000"/>
                <w:szCs w:val="16"/>
              </w:rPr>
              <w:lastRenderedPageBreak/>
              <w:t>6.5.2</w:t>
            </w:r>
          </w:p>
        </w:tc>
        <w:tc>
          <w:tcPr>
            <w:tcW w:w="17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94EE24" w14:textId="77777777" w:rsidR="00E5318D" w:rsidRPr="008022E3" w:rsidRDefault="00E5318D" w:rsidP="00065D88">
            <w:pPr>
              <w:pStyle w:val="TableTextBullet"/>
              <w:numPr>
                <w:ilvl w:val="0"/>
                <w:numId w:val="0"/>
              </w:numPr>
              <w:rPr>
                <w:rFonts w:cs="Arial"/>
                <w:iCs/>
                <w:color w:val="000000"/>
                <w:szCs w:val="16"/>
              </w:rPr>
            </w:pPr>
            <w:r w:rsidRPr="00E4205F">
              <w:rPr>
                <w:rFonts w:cs="Arial"/>
                <w:color w:val="000000"/>
                <w:szCs w:val="16"/>
              </w:rPr>
              <w:t>Upon completion of a significant change, all applicable PCI DSS requirements are confirmed to be in place on all new or changed systems and networks, and documentation is updated as applicable.</w:t>
            </w:r>
          </w:p>
        </w:tc>
        <w:tc>
          <w:tcPr>
            <w:tcW w:w="137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80A628" w14:textId="77777777" w:rsidR="00E5318D" w:rsidRPr="00E4205F" w:rsidRDefault="00E5318D" w:rsidP="00065D88">
            <w:pPr>
              <w:pStyle w:val="TableListBullet"/>
              <w:ind w:left="263" w:hanging="270"/>
              <w:rPr>
                <w:szCs w:val="16"/>
              </w:rPr>
            </w:pPr>
            <w:r w:rsidRPr="00E4205F">
              <w:rPr>
                <w:szCs w:val="16"/>
              </w:rPr>
              <w:t xml:space="preserve">Examine documentation for significant changes. </w:t>
            </w:r>
          </w:p>
          <w:p w14:paraId="38732685" w14:textId="77777777" w:rsidR="00E5318D" w:rsidRPr="00E4205F" w:rsidRDefault="00E5318D" w:rsidP="00065D88">
            <w:pPr>
              <w:pStyle w:val="TableListBullet"/>
              <w:ind w:left="263" w:hanging="270"/>
              <w:rPr>
                <w:szCs w:val="16"/>
              </w:rPr>
            </w:pPr>
            <w:r w:rsidRPr="00E4205F">
              <w:rPr>
                <w:szCs w:val="16"/>
              </w:rPr>
              <w:t>Interview personnel.</w:t>
            </w:r>
          </w:p>
          <w:p w14:paraId="34999BED" w14:textId="77777777" w:rsidR="00E5318D" w:rsidRPr="00E4205F" w:rsidRDefault="00E5318D" w:rsidP="00065D88">
            <w:pPr>
              <w:pStyle w:val="TableListBullet"/>
              <w:ind w:left="263" w:hanging="270"/>
              <w:rPr>
                <w:szCs w:val="16"/>
              </w:rPr>
            </w:pPr>
            <w:r w:rsidRPr="00E4205F">
              <w:rPr>
                <w:szCs w:val="16"/>
              </w:rPr>
              <w:t>Observe the affected systems/networks.</w:t>
            </w:r>
          </w:p>
        </w:tc>
        <w:tc>
          <w:tcPr>
            <w:tcW w:w="382"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3FFA44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4CD3D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1" w:type="pct"/>
            <w:gridSpan w:val="2"/>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82C4C4"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82" w:type="pct"/>
            <w:gridSpan w:val="2"/>
            <w:vMerge w:val="restart"/>
            <w:tcBorders>
              <w:top w:val="single" w:sz="2" w:space="0" w:color="808080" w:themeColor="background1" w:themeShade="80"/>
              <w:left w:val="single" w:sz="2" w:space="0" w:color="808080" w:themeColor="background1" w:themeShade="80"/>
            </w:tcBorders>
            <w:shd w:val="clear" w:color="auto" w:fill="auto"/>
          </w:tcPr>
          <w:p w14:paraId="57C3835F"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r>
      <w:tr w:rsidR="00E5318D" w:rsidRPr="00E4205F" w14:paraId="24DD42DF" w14:textId="77777777" w:rsidTr="00586B40">
        <w:trPr>
          <w:cantSplit/>
        </w:trPr>
        <w:tc>
          <w:tcPr>
            <w:tcW w:w="306" w:type="pct"/>
            <w:vMerge/>
            <w:tcBorders>
              <w:right w:val="single" w:sz="2" w:space="0" w:color="808080" w:themeColor="background1" w:themeShade="80"/>
            </w:tcBorders>
          </w:tcPr>
          <w:p w14:paraId="75F56CCC" w14:textId="77777777" w:rsidR="00E5318D" w:rsidRPr="00E21CA3" w:rsidRDefault="00E5318D" w:rsidP="00065D88">
            <w:pPr>
              <w:pStyle w:val="TableText"/>
              <w:rPr>
                <w:b/>
                <w:bCs/>
                <w:color w:val="000000"/>
                <w:szCs w:val="16"/>
              </w:rPr>
            </w:pPr>
          </w:p>
        </w:tc>
        <w:tc>
          <w:tcPr>
            <w:tcW w:w="3168"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5BBB21" w14:textId="77777777" w:rsidR="00E5318D" w:rsidRPr="00E4205F" w:rsidRDefault="00E5318D" w:rsidP="00065D88">
            <w:pPr>
              <w:pStyle w:val="AppNotes"/>
            </w:pPr>
            <w:r w:rsidRPr="008022E3">
              <w:t>Applicability Notes</w:t>
            </w:r>
          </w:p>
        </w:tc>
        <w:tc>
          <w:tcPr>
            <w:tcW w:w="382" w:type="pct"/>
            <w:gridSpan w:val="2"/>
            <w:vMerge/>
            <w:tcBorders>
              <w:left w:val="single" w:sz="2" w:space="0" w:color="808080" w:themeColor="background1" w:themeShade="80"/>
              <w:right w:val="single" w:sz="2" w:space="0" w:color="808080" w:themeColor="background1" w:themeShade="80"/>
            </w:tcBorders>
            <w:shd w:val="clear" w:color="auto" w:fill="auto"/>
          </w:tcPr>
          <w:p w14:paraId="5126DCD8"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5AF32DF9"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right w:val="single" w:sz="2" w:space="0" w:color="808080" w:themeColor="background1" w:themeShade="80"/>
            </w:tcBorders>
            <w:shd w:val="clear" w:color="auto" w:fill="auto"/>
          </w:tcPr>
          <w:p w14:paraId="73F6BDCB"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tcBorders>
            <w:shd w:val="clear" w:color="auto" w:fill="auto"/>
          </w:tcPr>
          <w:p w14:paraId="5BDC134C" w14:textId="77777777" w:rsidR="00E5318D" w:rsidRPr="00E4205F" w:rsidRDefault="00E5318D" w:rsidP="00065D88">
            <w:pPr>
              <w:spacing w:after="60"/>
              <w:jc w:val="center"/>
              <w:rPr>
                <w:rFonts w:cs="Arial"/>
                <w:sz w:val="16"/>
                <w:szCs w:val="16"/>
              </w:rPr>
            </w:pPr>
          </w:p>
        </w:tc>
      </w:tr>
      <w:tr w:rsidR="00E5318D" w:rsidRPr="00E4205F" w14:paraId="737B7ADE" w14:textId="77777777" w:rsidTr="00586B40">
        <w:trPr>
          <w:cantSplit/>
        </w:trPr>
        <w:tc>
          <w:tcPr>
            <w:tcW w:w="306" w:type="pct"/>
            <w:vMerge/>
            <w:tcBorders>
              <w:bottom w:val="single" w:sz="2" w:space="0" w:color="808080" w:themeColor="background1" w:themeShade="80"/>
              <w:right w:val="single" w:sz="2" w:space="0" w:color="808080" w:themeColor="background1" w:themeShade="80"/>
            </w:tcBorders>
          </w:tcPr>
          <w:p w14:paraId="575B2CF1" w14:textId="77777777" w:rsidR="00E5318D" w:rsidRPr="00E21CA3" w:rsidRDefault="00E5318D" w:rsidP="00065D88">
            <w:pPr>
              <w:pStyle w:val="TableText"/>
              <w:rPr>
                <w:b/>
                <w:bCs/>
                <w:color w:val="000000"/>
                <w:szCs w:val="16"/>
              </w:rPr>
            </w:pPr>
          </w:p>
        </w:tc>
        <w:tc>
          <w:tcPr>
            <w:tcW w:w="3168"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FD801C6" w14:textId="63749008" w:rsidR="001F2228" w:rsidRPr="00E4205F" w:rsidRDefault="00F431CC" w:rsidP="00065D88">
            <w:pPr>
              <w:pStyle w:val="TableListBullet"/>
              <w:numPr>
                <w:ilvl w:val="0"/>
                <w:numId w:val="0"/>
              </w:numPr>
              <w:ind w:left="-7"/>
              <w:rPr>
                <w:szCs w:val="16"/>
              </w:rPr>
            </w:pPr>
            <w:r>
              <w:rPr>
                <w:i/>
                <w:iCs/>
                <w:color w:val="808080" w:themeColor="background1" w:themeShade="80"/>
                <w:szCs w:val="18"/>
              </w:rPr>
              <w:t>This</w:t>
            </w:r>
            <w:r w:rsidRPr="0050783D">
              <w:rPr>
                <w:i/>
                <w:iCs/>
                <w:color w:val="808080" w:themeColor="background1" w:themeShade="80"/>
                <w:szCs w:val="18"/>
              </w:rPr>
              <w:t xml:space="preserve"> Applicability Note </w:t>
            </w:r>
            <w:r>
              <w:rPr>
                <w:i/>
                <w:iCs/>
                <w:color w:val="808080" w:themeColor="background1" w:themeShade="80"/>
                <w:szCs w:val="18"/>
              </w:rPr>
              <w:t>was</w:t>
            </w:r>
            <w:r w:rsidRPr="0050783D">
              <w:rPr>
                <w:i/>
                <w:iCs/>
                <w:color w:val="808080" w:themeColor="background1" w:themeShade="80"/>
                <w:szCs w:val="18"/>
              </w:rPr>
              <w:t xml:space="preserve"> intentionally </w:t>
            </w:r>
            <w:r>
              <w:rPr>
                <w:i/>
                <w:iCs/>
                <w:color w:val="808080" w:themeColor="background1" w:themeShade="80"/>
                <w:szCs w:val="18"/>
              </w:rPr>
              <w:t>removed</w:t>
            </w:r>
            <w:r w:rsidRPr="0050783D">
              <w:rPr>
                <w:i/>
                <w:iCs/>
                <w:color w:val="808080" w:themeColor="background1" w:themeShade="80"/>
                <w:szCs w:val="18"/>
              </w:rPr>
              <w:t xml:space="preserve"> </w:t>
            </w:r>
            <w:r>
              <w:rPr>
                <w:i/>
                <w:iCs/>
                <w:color w:val="808080" w:themeColor="background1" w:themeShade="80"/>
                <w:szCs w:val="18"/>
              </w:rPr>
              <w:t>as it does not apply to</w:t>
            </w:r>
            <w:r w:rsidRPr="0050783D">
              <w:rPr>
                <w:i/>
                <w:iCs/>
                <w:color w:val="808080" w:themeColor="background1" w:themeShade="80"/>
                <w:szCs w:val="18"/>
              </w:rPr>
              <w:t xml:space="preserve"> this SAQ.</w:t>
            </w:r>
          </w:p>
        </w:tc>
        <w:tc>
          <w:tcPr>
            <w:tcW w:w="382"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C8FC2A"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7EE566" w14:textId="77777777" w:rsidR="00E5318D" w:rsidRPr="00E4205F" w:rsidRDefault="00E5318D" w:rsidP="00065D88">
            <w:pPr>
              <w:spacing w:after="60"/>
              <w:jc w:val="center"/>
              <w:rPr>
                <w:rFonts w:cs="Arial"/>
                <w:sz w:val="16"/>
                <w:szCs w:val="16"/>
              </w:rPr>
            </w:pPr>
          </w:p>
        </w:tc>
        <w:tc>
          <w:tcPr>
            <w:tcW w:w="381" w:type="pct"/>
            <w:gridSpan w:val="2"/>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B3A60F" w14:textId="77777777" w:rsidR="00E5318D" w:rsidRPr="00E4205F" w:rsidRDefault="00E5318D" w:rsidP="00065D88">
            <w:pPr>
              <w:spacing w:after="60"/>
              <w:jc w:val="center"/>
              <w:rPr>
                <w:rFonts w:cs="Arial"/>
                <w:sz w:val="16"/>
                <w:szCs w:val="16"/>
              </w:rPr>
            </w:pPr>
          </w:p>
        </w:tc>
        <w:tc>
          <w:tcPr>
            <w:tcW w:w="382" w:type="pct"/>
            <w:gridSpan w:val="2"/>
            <w:vMerge/>
            <w:tcBorders>
              <w:left w:val="single" w:sz="2" w:space="0" w:color="808080" w:themeColor="background1" w:themeShade="80"/>
              <w:bottom w:val="single" w:sz="2" w:space="0" w:color="808080" w:themeColor="background1" w:themeShade="80"/>
            </w:tcBorders>
            <w:shd w:val="clear" w:color="auto" w:fill="auto"/>
          </w:tcPr>
          <w:p w14:paraId="3BF65083" w14:textId="77777777" w:rsidR="00E5318D" w:rsidRPr="00E4205F" w:rsidRDefault="00E5318D" w:rsidP="00065D88">
            <w:pPr>
              <w:spacing w:after="60"/>
              <w:jc w:val="center"/>
              <w:rPr>
                <w:rFonts w:cs="Arial"/>
                <w:sz w:val="16"/>
                <w:szCs w:val="16"/>
              </w:rPr>
            </w:pPr>
          </w:p>
        </w:tc>
      </w:tr>
    </w:tbl>
    <w:p w14:paraId="557BF47F" w14:textId="77777777" w:rsidR="00611C97" w:rsidRPr="00E4205F" w:rsidRDefault="00611C97" w:rsidP="00611C97">
      <w:pPr>
        <w:rPr>
          <w:rFonts w:cs="Arial"/>
          <w:sz w:val="16"/>
          <w:szCs w:val="16"/>
        </w:rPr>
      </w:pPr>
    </w:p>
    <w:p w14:paraId="0F5F926B" w14:textId="77777777" w:rsidR="00611C97" w:rsidRPr="00E4205F" w:rsidRDefault="00611C97" w:rsidP="00611C97">
      <w:pPr>
        <w:rPr>
          <w:rFonts w:cs="Arial"/>
          <w:sz w:val="16"/>
          <w:szCs w:val="16"/>
        </w:rPr>
      </w:pPr>
    </w:p>
    <w:p w14:paraId="6080DB06"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4A5F724F" w14:textId="77777777" w:rsidR="00611C97" w:rsidRPr="00E4205F" w:rsidRDefault="00611C97" w:rsidP="00611C97">
      <w:pPr>
        <w:pStyle w:val="Heading2NoNum"/>
      </w:pPr>
      <w:bookmarkStart w:id="102" w:name="_Toc96773052"/>
      <w:bookmarkStart w:id="103" w:name="_Toc98339102"/>
      <w:bookmarkStart w:id="104" w:name="_Toc119497623"/>
      <w:r w:rsidRPr="00E4205F">
        <w:lastRenderedPageBreak/>
        <w:t>Implement Strong Access Control Measures</w:t>
      </w:r>
      <w:bookmarkEnd w:id="102"/>
      <w:bookmarkEnd w:id="103"/>
      <w:bookmarkEnd w:id="104"/>
      <w:r w:rsidRPr="00E4205F">
        <w:t xml:space="preserve"> </w:t>
      </w:r>
    </w:p>
    <w:p w14:paraId="4AB12793" w14:textId="77777777" w:rsidR="00611C97" w:rsidRPr="004E1103" w:rsidRDefault="00611C97" w:rsidP="00611C97">
      <w:pPr>
        <w:pStyle w:val="Heading3NoNum"/>
      </w:pPr>
      <w:bookmarkStart w:id="105" w:name="_Toc96773053"/>
      <w:bookmarkStart w:id="106" w:name="_Toc98339103"/>
      <w:bookmarkStart w:id="107" w:name="_Toc119497624"/>
      <w:r w:rsidRPr="00E4205F">
        <w:t>Requirement 7: Restrict Access to System Components and Cardholder Data by Business Need to Know</w:t>
      </w:r>
      <w:bookmarkEnd w:id="105"/>
      <w:bookmarkEnd w:id="106"/>
      <w:bookmarkEnd w:id="107"/>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794"/>
        <w:gridCol w:w="4638"/>
        <w:gridCol w:w="3478"/>
        <w:gridCol w:w="1011"/>
        <w:gridCol w:w="1013"/>
        <w:gridCol w:w="1013"/>
        <w:gridCol w:w="1013"/>
      </w:tblGrid>
      <w:tr w:rsidR="00611C97" w:rsidRPr="000643AC" w14:paraId="5C1C587B" w14:textId="77777777" w:rsidTr="00E5318D">
        <w:trPr>
          <w:cantSplit/>
          <w:tblHeader/>
        </w:trPr>
        <w:tc>
          <w:tcPr>
            <w:tcW w:w="2095" w:type="pct"/>
            <w:gridSpan w:val="2"/>
            <w:vMerge w:val="restart"/>
            <w:tcBorders>
              <w:right w:val="single" w:sz="4" w:space="0" w:color="FFFFFF" w:themeColor="background1"/>
            </w:tcBorders>
            <w:shd w:val="clear" w:color="auto" w:fill="006A72"/>
            <w:vAlign w:val="center"/>
          </w:tcPr>
          <w:p w14:paraId="09481B4E"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42" w:type="pct"/>
            <w:vMerge w:val="restart"/>
            <w:tcBorders>
              <w:left w:val="single" w:sz="4" w:space="0" w:color="FFFFFF" w:themeColor="background1"/>
              <w:right w:val="single" w:sz="4" w:space="0" w:color="FFFFFF" w:themeColor="background1"/>
            </w:tcBorders>
            <w:shd w:val="clear" w:color="auto" w:fill="006A72"/>
            <w:vAlign w:val="center"/>
          </w:tcPr>
          <w:p w14:paraId="2E4C3E34"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63" w:type="pct"/>
            <w:gridSpan w:val="4"/>
            <w:tcBorders>
              <w:left w:val="single" w:sz="4" w:space="0" w:color="FFFFFF" w:themeColor="background1"/>
            </w:tcBorders>
            <w:shd w:val="clear" w:color="auto" w:fill="006A72"/>
            <w:vAlign w:val="center"/>
          </w:tcPr>
          <w:p w14:paraId="3DFB1394" w14:textId="4E5B9E55"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9"/>
              <w:t>♦</w:t>
            </w:r>
          </w:p>
          <w:p w14:paraId="642AE191" w14:textId="4423B4A7"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6C4EF4"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0A2FDA4A" w14:textId="77777777" w:rsidTr="00E5318D">
        <w:trPr>
          <w:cantSplit/>
          <w:tblHeader/>
        </w:trPr>
        <w:tc>
          <w:tcPr>
            <w:tcW w:w="2095"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67B5A99" w14:textId="77777777" w:rsidR="00E5318D" w:rsidRPr="00E4205F" w:rsidRDefault="00E5318D" w:rsidP="00065D88">
            <w:pPr>
              <w:spacing w:after="60"/>
              <w:jc w:val="center"/>
              <w:rPr>
                <w:rFonts w:cs="Arial"/>
                <w:b/>
                <w:sz w:val="16"/>
                <w:szCs w:val="16"/>
                <w:u w:val="single"/>
              </w:rPr>
            </w:pPr>
          </w:p>
        </w:tc>
        <w:tc>
          <w:tcPr>
            <w:tcW w:w="1342"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54F795A" w14:textId="77777777" w:rsidR="00E5318D" w:rsidRPr="00E4205F" w:rsidRDefault="00E5318D" w:rsidP="00065D88">
            <w:pPr>
              <w:spacing w:after="60"/>
              <w:jc w:val="center"/>
              <w:rPr>
                <w:rFonts w:cs="Arial"/>
                <w:b/>
                <w:sz w:val="16"/>
                <w:szCs w:val="16"/>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4EF1609" w14:textId="77777777" w:rsidR="00E5318D" w:rsidRPr="00E4205F" w:rsidRDefault="00E5318D" w:rsidP="00065D88">
            <w:pPr>
              <w:spacing w:before="40" w:after="0"/>
              <w:jc w:val="center"/>
              <w:rPr>
                <w:rFonts w:cs="Arial"/>
                <w:sz w:val="16"/>
                <w:szCs w:val="16"/>
              </w:rPr>
            </w:pPr>
            <w:r w:rsidRPr="00E4205F">
              <w:rPr>
                <w:rFonts w:cs="Arial"/>
                <w:sz w:val="16"/>
                <w:szCs w:val="16"/>
              </w:rPr>
              <w:t>In Place</w:t>
            </w:r>
          </w:p>
        </w:tc>
        <w:tc>
          <w:tcPr>
            <w:tcW w:w="391" w:type="pct"/>
            <w:tcBorders>
              <w:left w:val="single" w:sz="4" w:space="0" w:color="FFFFFF" w:themeColor="background1"/>
              <w:bottom w:val="single" w:sz="2" w:space="0" w:color="808080" w:themeColor="background1" w:themeShade="80"/>
            </w:tcBorders>
            <w:shd w:val="clear" w:color="auto" w:fill="CBD4D5"/>
            <w:vAlign w:val="center"/>
          </w:tcPr>
          <w:p w14:paraId="732D34C7" w14:textId="77777777" w:rsidR="00E5318D" w:rsidRPr="00E4205F" w:rsidRDefault="00E5318D" w:rsidP="00065D88">
            <w:pPr>
              <w:spacing w:before="40" w:after="0"/>
              <w:jc w:val="center"/>
              <w:rPr>
                <w:rFonts w:cs="Arial"/>
                <w:sz w:val="16"/>
                <w:szCs w:val="16"/>
              </w:rPr>
            </w:pPr>
            <w:r w:rsidRPr="00E4205F">
              <w:rPr>
                <w:rFonts w:cs="Arial"/>
                <w:sz w:val="16"/>
                <w:szCs w:val="16"/>
              </w:rPr>
              <w:t>In Place</w:t>
            </w:r>
          </w:p>
          <w:p w14:paraId="284EAA82" w14:textId="77777777" w:rsidR="00E5318D" w:rsidRPr="00E4205F" w:rsidRDefault="00E5318D" w:rsidP="00065D88">
            <w:pPr>
              <w:spacing w:before="40" w:after="0"/>
              <w:jc w:val="center"/>
              <w:rPr>
                <w:rFonts w:cs="Arial"/>
                <w:sz w:val="16"/>
                <w:szCs w:val="16"/>
              </w:rPr>
            </w:pPr>
            <w:r w:rsidRPr="00E4205F">
              <w:rPr>
                <w:rFonts w:cs="Arial"/>
                <w:sz w:val="16"/>
                <w:szCs w:val="16"/>
              </w:rPr>
              <w:t>with CCW</w:t>
            </w:r>
          </w:p>
        </w:tc>
        <w:tc>
          <w:tcPr>
            <w:tcW w:w="391" w:type="pct"/>
            <w:tcBorders>
              <w:bottom w:val="single" w:sz="2" w:space="0" w:color="808080" w:themeColor="background1" w:themeShade="80"/>
            </w:tcBorders>
            <w:shd w:val="clear" w:color="auto" w:fill="CBD4D5"/>
            <w:tcMar>
              <w:left w:w="72" w:type="dxa"/>
              <w:right w:w="72" w:type="dxa"/>
            </w:tcMar>
            <w:vAlign w:val="center"/>
          </w:tcPr>
          <w:p w14:paraId="501F4AF4" w14:textId="77777777" w:rsidR="00E5318D" w:rsidRPr="00E4205F" w:rsidRDefault="00E5318D" w:rsidP="00065D88">
            <w:pPr>
              <w:spacing w:before="40" w:after="0"/>
              <w:jc w:val="center"/>
              <w:rPr>
                <w:rFonts w:cs="Arial"/>
                <w:sz w:val="16"/>
                <w:szCs w:val="16"/>
              </w:rPr>
            </w:pPr>
            <w:r w:rsidRPr="00E4205F">
              <w:rPr>
                <w:rFonts w:cs="Arial"/>
                <w:sz w:val="16"/>
                <w:szCs w:val="16"/>
              </w:rPr>
              <w:t>Not Applicable</w:t>
            </w:r>
          </w:p>
        </w:tc>
        <w:tc>
          <w:tcPr>
            <w:tcW w:w="391" w:type="pct"/>
            <w:tcBorders>
              <w:bottom w:val="single" w:sz="2" w:space="0" w:color="808080" w:themeColor="background1" w:themeShade="80"/>
            </w:tcBorders>
            <w:shd w:val="clear" w:color="auto" w:fill="CBD4D5"/>
            <w:tcMar>
              <w:left w:w="72" w:type="dxa"/>
              <w:right w:w="72" w:type="dxa"/>
            </w:tcMar>
            <w:vAlign w:val="center"/>
          </w:tcPr>
          <w:p w14:paraId="5B8B4DAD" w14:textId="77777777" w:rsidR="00E5318D" w:rsidRPr="00E4205F" w:rsidRDefault="00E5318D" w:rsidP="00065D88">
            <w:pPr>
              <w:spacing w:before="40" w:after="0"/>
              <w:jc w:val="center"/>
              <w:rPr>
                <w:rFonts w:cs="Arial"/>
                <w:sz w:val="16"/>
                <w:szCs w:val="16"/>
              </w:rPr>
            </w:pPr>
            <w:r w:rsidRPr="00E61066">
              <w:rPr>
                <w:rFonts w:cs="Arial"/>
                <w:sz w:val="16"/>
                <w:szCs w:val="16"/>
              </w:rPr>
              <w:t>Not in Place</w:t>
            </w:r>
          </w:p>
        </w:tc>
      </w:tr>
      <w:tr w:rsidR="00611C97" w:rsidRPr="00E4205F" w14:paraId="7B6A1FD5"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0A1D4B6" w14:textId="77777777" w:rsidR="00611C97" w:rsidRPr="00E4205F" w:rsidRDefault="00611C97" w:rsidP="00065D88">
            <w:pPr>
              <w:pStyle w:val="TableText"/>
            </w:pPr>
            <w:r w:rsidRPr="00E4205F">
              <w:rPr>
                <w:rStyle w:val="BoldCharacter"/>
                <w:szCs w:val="16"/>
              </w:rPr>
              <w:t>7.2</w:t>
            </w:r>
            <w:r w:rsidRPr="00E4205F">
              <w:t xml:space="preserve"> Access to system components and data is appropriately defined and assigned.</w:t>
            </w:r>
          </w:p>
        </w:tc>
      </w:tr>
      <w:tr w:rsidR="00E5318D" w:rsidRPr="00E4205F" w14:paraId="06ABF292" w14:textId="77777777" w:rsidTr="00E5318D">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94CD06" w14:textId="77777777" w:rsidR="00E5318D" w:rsidRPr="00E21CA3" w:rsidRDefault="00E5318D" w:rsidP="00065D88">
            <w:pPr>
              <w:pStyle w:val="TableText"/>
              <w:rPr>
                <w:b/>
                <w:bCs/>
                <w:szCs w:val="16"/>
              </w:rPr>
            </w:pPr>
            <w:r w:rsidRPr="00E21CA3">
              <w:rPr>
                <w:b/>
                <w:bCs/>
                <w:szCs w:val="16"/>
              </w:rPr>
              <w:t>7.2.2</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8A441C" w14:textId="77777777" w:rsidR="00E5318D" w:rsidRPr="005E7BD9" w:rsidRDefault="00E5318D" w:rsidP="00065D88">
            <w:pPr>
              <w:pStyle w:val="TableBody"/>
              <w:rPr>
                <w:rFonts w:cs="Arial"/>
                <w:sz w:val="18"/>
                <w:szCs w:val="18"/>
              </w:rPr>
            </w:pPr>
            <w:r w:rsidRPr="005E7BD9">
              <w:rPr>
                <w:rFonts w:cs="Arial"/>
                <w:sz w:val="18"/>
                <w:szCs w:val="18"/>
              </w:rPr>
              <w:t xml:space="preserve">Access is assigned to users, including privileged users, based on: </w:t>
            </w:r>
          </w:p>
          <w:p w14:paraId="4263CA5A" w14:textId="77777777" w:rsidR="00E5318D" w:rsidRPr="00E4205F" w:rsidRDefault="00E5318D" w:rsidP="00065D88">
            <w:pPr>
              <w:pStyle w:val="TableListBullet"/>
              <w:ind w:left="263" w:hanging="270"/>
              <w:rPr>
                <w:szCs w:val="16"/>
              </w:rPr>
            </w:pPr>
            <w:r w:rsidRPr="00E4205F">
              <w:rPr>
                <w:szCs w:val="16"/>
              </w:rPr>
              <w:t>Job classification and function.</w:t>
            </w:r>
          </w:p>
          <w:p w14:paraId="0956B2EB" w14:textId="77777777" w:rsidR="00E5318D" w:rsidRPr="00E4205F" w:rsidRDefault="00E5318D" w:rsidP="00065D88">
            <w:pPr>
              <w:pStyle w:val="TableListBullet"/>
              <w:ind w:left="263" w:hanging="270"/>
              <w:rPr>
                <w:szCs w:val="16"/>
              </w:rPr>
            </w:pPr>
            <w:r w:rsidRPr="00E4205F">
              <w:rPr>
                <w:szCs w:val="16"/>
              </w:rPr>
              <w:t>Least privileges necessary to perform job responsibilities.</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E1A9B24" w14:textId="77777777" w:rsidR="00E5318D" w:rsidRPr="00E4205F" w:rsidRDefault="00E5318D" w:rsidP="00065D88">
            <w:pPr>
              <w:pStyle w:val="TableListBullet"/>
              <w:ind w:left="263" w:hanging="270"/>
              <w:rPr>
                <w:szCs w:val="16"/>
              </w:rPr>
            </w:pPr>
            <w:r w:rsidRPr="00E4205F">
              <w:rPr>
                <w:szCs w:val="16"/>
              </w:rPr>
              <w:t>Examine policies and procedures.</w:t>
            </w:r>
          </w:p>
          <w:p w14:paraId="3DBE8FA4" w14:textId="77777777" w:rsidR="00E5318D" w:rsidRPr="00E4205F" w:rsidRDefault="00E5318D" w:rsidP="00065D88">
            <w:pPr>
              <w:pStyle w:val="TableListBullet"/>
              <w:ind w:left="263" w:hanging="270"/>
              <w:rPr>
                <w:szCs w:val="16"/>
              </w:rPr>
            </w:pPr>
            <w:r w:rsidRPr="00E4205F">
              <w:rPr>
                <w:szCs w:val="16"/>
              </w:rPr>
              <w:t>Examine user access settings, including for privileged users.</w:t>
            </w:r>
          </w:p>
          <w:p w14:paraId="52995F11" w14:textId="77777777" w:rsidR="00E5318D" w:rsidRPr="00E4205F" w:rsidRDefault="00E5318D" w:rsidP="00065D88">
            <w:pPr>
              <w:pStyle w:val="TableListBullet"/>
              <w:ind w:left="263" w:hanging="270"/>
              <w:rPr>
                <w:szCs w:val="16"/>
              </w:rPr>
            </w:pPr>
            <w:r w:rsidRPr="00E4205F">
              <w:rPr>
                <w:szCs w:val="16"/>
              </w:rPr>
              <w:t>Interview responsible management personnel.</w:t>
            </w:r>
          </w:p>
          <w:p w14:paraId="60E0FCDE" w14:textId="77777777" w:rsidR="00E5318D" w:rsidRPr="00E4205F" w:rsidRDefault="00E5318D" w:rsidP="00065D88">
            <w:pPr>
              <w:pStyle w:val="TableListBullet"/>
              <w:ind w:left="263" w:hanging="270"/>
              <w:rPr>
                <w:szCs w:val="16"/>
              </w:rPr>
            </w:pPr>
            <w:r w:rsidRPr="00E4205F">
              <w:rPr>
                <w:szCs w:val="16"/>
              </w:rPr>
              <w:t>Interview personnel responsible for assigning acces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51CDD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753120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217C0"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F45DFEB" w14:textId="77777777" w:rsidR="00E5318D" w:rsidRPr="00E4205F" w:rsidRDefault="00E5318D"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2B8681B4" w14:textId="77777777" w:rsidTr="00E5318D">
        <w:trPr>
          <w:cantSplit/>
        </w:trPr>
        <w:tc>
          <w:tcPr>
            <w:tcW w:w="30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85875C" w14:textId="77777777" w:rsidR="00E5318D" w:rsidRPr="00E21CA3" w:rsidRDefault="00E5318D" w:rsidP="00065D88">
            <w:pPr>
              <w:pStyle w:val="TableText"/>
              <w:rPr>
                <w:b/>
                <w:bCs/>
                <w:szCs w:val="16"/>
              </w:rPr>
            </w:pPr>
            <w:r w:rsidRPr="00E21CA3">
              <w:rPr>
                <w:b/>
                <w:bCs/>
                <w:szCs w:val="16"/>
              </w:rPr>
              <w:t>7.2.3</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6A6905D" w14:textId="77777777" w:rsidR="00E5318D" w:rsidRPr="00E4205F" w:rsidRDefault="00E5318D" w:rsidP="00065D88">
            <w:pPr>
              <w:pStyle w:val="TableText"/>
            </w:pPr>
            <w:r w:rsidRPr="00E4205F">
              <w:t xml:space="preserve">Required privileges are approved by authorized </w:t>
            </w:r>
            <w:r w:rsidRPr="004A41DC">
              <w:t>personnel</w:t>
            </w:r>
            <w:r w:rsidRPr="00E4205F">
              <w:t>.</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FD259D" w14:textId="77777777" w:rsidR="00E5318D" w:rsidRPr="00E4205F" w:rsidRDefault="00E5318D" w:rsidP="00065D88">
            <w:pPr>
              <w:pStyle w:val="TableListBullet"/>
              <w:ind w:left="263" w:hanging="270"/>
              <w:rPr>
                <w:szCs w:val="16"/>
              </w:rPr>
            </w:pPr>
            <w:r w:rsidRPr="00E4205F">
              <w:rPr>
                <w:szCs w:val="16"/>
              </w:rPr>
              <w:t>Examine policies and procedures.</w:t>
            </w:r>
          </w:p>
          <w:p w14:paraId="6098CC1A" w14:textId="77777777" w:rsidR="00E5318D" w:rsidRPr="00E4205F" w:rsidRDefault="00E5318D" w:rsidP="00065D88">
            <w:pPr>
              <w:pStyle w:val="TableListBullet"/>
              <w:ind w:left="263" w:hanging="270"/>
              <w:rPr>
                <w:szCs w:val="16"/>
              </w:rPr>
            </w:pPr>
            <w:r w:rsidRPr="00E4205F">
              <w:rPr>
                <w:szCs w:val="16"/>
              </w:rPr>
              <w:t>Examine user IDs and assigned privileges.</w:t>
            </w:r>
          </w:p>
          <w:p w14:paraId="60DAFA01" w14:textId="77777777" w:rsidR="00E5318D" w:rsidRPr="00E4205F" w:rsidRDefault="00E5318D" w:rsidP="00065D88">
            <w:pPr>
              <w:pStyle w:val="TableListBullet"/>
              <w:ind w:left="263" w:hanging="270"/>
              <w:rPr>
                <w:szCs w:val="16"/>
              </w:rPr>
            </w:pPr>
            <w:r w:rsidRPr="00E4205F">
              <w:rPr>
                <w:szCs w:val="16"/>
              </w:rPr>
              <w:t>Examine documented approval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BB5DC2B"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CC355D"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74A195"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67BB3A" w14:textId="77777777" w:rsidR="00E5318D" w:rsidRPr="00E4205F" w:rsidRDefault="00E5318D"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09E8EDF2" w14:textId="77777777" w:rsidTr="00E5318D">
        <w:trPr>
          <w:cantSplit/>
        </w:trPr>
        <w:tc>
          <w:tcPr>
            <w:tcW w:w="306" w:type="pct"/>
            <w:vMerge w:val="restart"/>
            <w:tcBorders>
              <w:top w:val="single" w:sz="2" w:space="0" w:color="808080" w:themeColor="background1" w:themeShade="80"/>
              <w:right w:val="single" w:sz="2" w:space="0" w:color="808080" w:themeColor="background1" w:themeShade="80"/>
            </w:tcBorders>
          </w:tcPr>
          <w:p w14:paraId="622AA3DD" w14:textId="77777777" w:rsidR="00E5318D" w:rsidRPr="004A41DC" w:rsidRDefault="00E5318D" w:rsidP="00E808E0">
            <w:pPr>
              <w:pStyle w:val="TableText"/>
              <w:keepNext/>
              <w:rPr>
                <w:b/>
                <w:bCs/>
                <w:szCs w:val="18"/>
              </w:rPr>
            </w:pPr>
            <w:r w:rsidRPr="004A41DC">
              <w:rPr>
                <w:b/>
                <w:bCs/>
                <w:szCs w:val="18"/>
              </w:rPr>
              <w:t>7.2.4</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8DD4E72" w14:textId="77777777" w:rsidR="00E5318D" w:rsidRPr="004A41DC" w:rsidRDefault="00E5318D" w:rsidP="00E808E0">
            <w:pPr>
              <w:pStyle w:val="TableBody"/>
              <w:keepNext/>
              <w:rPr>
                <w:rFonts w:cs="Arial"/>
                <w:sz w:val="18"/>
                <w:szCs w:val="18"/>
              </w:rPr>
            </w:pPr>
            <w:r w:rsidRPr="004A41DC">
              <w:rPr>
                <w:rFonts w:cs="Arial"/>
                <w:sz w:val="18"/>
                <w:szCs w:val="18"/>
              </w:rPr>
              <w:t xml:space="preserve">All user </w:t>
            </w:r>
            <w:r w:rsidRPr="004A41DC">
              <w:rPr>
                <w:rStyle w:val="GlossaryCharacter"/>
                <w:rFonts w:cs="Arial"/>
                <w:color w:val="auto"/>
                <w:sz w:val="18"/>
                <w:szCs w:val="18"/>
              </w:rPr>
              <w:t>accounts</w:t>
            </w:r>
            <w:r w:rsidRPr="004A41DC">
              <w:rPr>
                <w:rFonts w:cs="Arial"/>
                <w:sz w:val="18"/>
                <w:szCs w:val="18"/>
              </w:rPr>
              <w:t xml:space="preserve"> and related access privileges, including third-party/vendor accounts, are reviewed as follows:</w:t>
            </w:r>
          </w:p>
          <w:p w14:paraId="7D173A3C" w14:textId="77777777" w:rsidR="00E5318D" w:rsidRPr="004A41DC" w:rsidRDefault="00E5318D" w:rsidP="00E808E0">
            <w:pPr>
              <w:pStyle w:val="TableListBullet"/>
              <w:keepNext/>
              <w:ind w:left="263" w:hanging="270"/>
              <w:rPr>
                <w:szCs w:val="18"/>
              </w:rPr>
            </w:pPr>
            <w:r w:rsidRPr="004A41DC">
              <w:rPr>
                <w:szCs w:val="18"/>
              </w:rPr>
              <w:t>At least once every six months.</w:t>
            </w:r>
          </w:p>
          <w:p w14:paraId="7F22134B" w14:textId="77777777" w:rsidR="00E5318D" w:rsidRPr="004A41DC" w:rsidRDefault="00E5318D" w:rsidP="00E808E0">
            <w:pPr>
              <w:pStyle w:val="TableListBullet"/>
              <w:keepNext/>
              <w:ind w:left="263" w:hanging="270"/>
              <w:rPr>
                <w:szCs w:val="18"/>
              </w:rPr>
            </w:pPr>
            <w:r w:rsidRPr="004A41DC">
              <w:rPr>
                <w:szCs w:val="18"/>
              </w:rPr>
              <w:t xml:space="preserve">To ensure </w:t>
            </w:r>
            <w:r w:rsidRPr="004A41DC" w:rsidDel="00E96D1D">
              <w:rPr>
                <w:szCs w:val="18"/>
              </w:rPr>
              <w:t>u</w:t>
            </w:r>
            <w:r w:rsidRPr="004A41DC">
              <w:rPr>
                <w:szCs w:val="18"/>
              </w:rPr>
              <w:t xml:space="preserve">ser accounts and access remain appropriate based on job function. </w:t>
            </w:r>
          </w:p>
          <w:p w14:paraId="594B1C0E" w14:textId="77777777" w:rsidR="00E5318D" w:rsidRPr="004A41DC" w:rsidRDefault="00E5318D" w:rsidP="00E808E0">
            <w:pPr>
              <w:pStyle w:val="TableListBullet"/>
              <w:keepNext/>
              <w:ind w:left="263" w:hanging="270"/>
              <w:rPr>
                <w:szCs w:val="18"/>
              </w:rPr>
            </w:pPr>
            <w:r w:rsidRPr="004A41DC">
              <w:rPr>
                <w:szCs w:val="18"/>
              </w:rPr>
              <w:t>Any inappropriate access is addressed.</w:t>
            </w:r>
          </w:p>
          <w:p w14:paraId="31803003" w14:textId="77777777" w:rsidR="00E5318D" w:rsidRPr="004A41DC" w:rsidRDefault="00E5318D" w:rsidP="00E808E0">
            <w:pPr>
              <w:pStyle w:val="TableListBullet"/>
              <w:keepNext/>
              <w:ind w:left="263" w:hanging="270"/>
              <w:rPr>
                <w:szCs w:val="18"/>
              </w:rPr>
            </w:pPr>
            <w:r w:rsidRPr="004A41DC">
              <w:rPr>
                <w:szCs w:val="18"/>
              </w:rPr>
              <w:t>Management acknowledges that access remains appropriate.</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E9E49" w14:textId="77777777" w:rsidR="00E5318D" w:rsidRPr="004A41DC" w:rsidRDefault="00E5318D" w:rsidP="00E808E0">
            <w:pPr>
              <w:pStyle w:val="TableListBullet"/>
              <w:keepNext/>
              <w:ind w:left="263" w:hanging="270"/>
              <w:rPr>
                <w:szCs w:val="18"/>
              </w:rPr>
            </w:pPr>
            <w:r w:rsidRPr="004A41DC">
              <w:rPr>
                <w:szCs w:val="18"/>
              </w:rPr>
              <w:t xml:space="preserve">Examine policies </w:t>
            </w:r>
            <w:r w:rsidRPr="004A41DC" w:rsidDel="002E41F6">
              <w:rPr>
                <w:szCs w:val="18"/>
              </w:rPr>
              <w:t>and</w:t>
            </w:r>
            <w:r w:rsidRPr="004A41DC">
              <w:rPr>
                <w:szCs w:val="18"/>
              </w:rPr>
              <w:t xml:space="preserve"> procedures.</w:t>
            </w:r>
          </w:p>
          <w:p w14:paraId="34CB1D07" w14:textId="77777777" w:rsidR="00E5318D" w:rsidRPr="004A41DC" w:rsidRDefault="00E5318D" w:rsidP="00E808E0">
            <w:pPr>
              <w:pStyle w:val="TableListBullet"/>
              <w:keepNext/>
              <w:ind w:left="263" w:hanging="270"/>
              <w:rPr>
                <w:szCs w:val="18"/>
              </w:rPr>
            </w:pPr>
            <w:r w:rsidRPr="004A41DC">
              <w:rPr>
                <w:szCs w:val="18"/>
              </w:rPr>
              <w:t>Interview responsible personnel.</w:t>
            </w:r>
          </w:p>
          <w:p w14:paraId="6F256C75" w14:textId="77777777" w:rsidR="00E5318D" w:rsidRPr="004A41DC" w:rsidRDefault="00E5318D" w:rsidP="00E808E0">
            <w:pPr>
              <w:pStyle w:val="TableListBullet"/>
              <w:keepNext/>
              <w:ind w:left="263" w:hanging="270"/>
              <w:rPr>
                <w:szCs w:val="18"/>
              </w:rPr>
            </w:pPr>
            <w:r w:rsidRPr="004A41DC">
              <w:rPr>
                <w:szCs w:val="18"/>
              </w:rPr>
              <w:t>Examine documented results of periodic reviews of user account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BEB952" w14:textId="77777777" w:rsidR="00E5318D" w:rsidRPr="00E4205F" w:rsidRDefault="00E5318D"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D83928" w14:textId="77777777" w:rsidR="00E5318D" w:rsidRPr="00E4205F" w:rsidRDefault="00E5318D"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A465B" w14:textId="77777777" w:rsidR="00E5318D" w:rsidRPr="00E4205F" w:rsidRDefault="00E5318D" w:rsidP="00E808E0">
            <w:pPr>
              <w:keepNext/>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5329E953" w14:textId="77777777" w:rsidR="00E5318D" w:rsidRPr="00E4205F" w:rsidRDefault="00E5318D" w:rsidP="00E808E0">
            <w:pPr>
              <w:keepNext/>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3668D0FF" w14:textId="77777777" w:rsidTr="00E5318D">
        <w:trPr>
          <w:cantSplit/>
        </w:trPr>
        <w:tc>
          <w:tcPr>
            <w:tcW w:w="306" w:type="pct"/>
            <w:vMerge/>
            <w:tcBorders>
              <w:right w:val="single" w:sz="2" w:space="0" w:color="808080" w:themeColor="background1" w:themeShade="80"/>
            </w:tcBorders>
          </w:tcPr>
          <w:p w14:paraId="47FD19C1" w14:textId="77777777" w:rsidR="00E5318D" w:rsidRPr="004A41DC" w:rsidRDefault="00E5318D" w:rsidP="00065D88">
            <w:pPr>
              <w:pStyle w:val="TableText"/>
              <w:rPr>
                <w:b/>
                <w:bCs/>
                <w:szCs w:val="18"/>
              </w:rPr>
            </w:pPr>
          </w:p>
        </w:tc>
        <w:tc>
          <w:tcPr>
            <w:tcW w:w="313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3D1EDD5" w14:textId="07DD050A" w:rsidR="00E5318D" w:rsidRPr="004A41DC" w:rsidRDefault="00E5318D" w:rsidP="00065D88">
            <w:pPr>
              <w:pStyle w:val="AppNotes"/>
              <w:rPr>
                <w:szCs w:val="18"/>
              </w:rPr>
            </w:pPr>
            <w:r w:rsidRPr="004A41DC">
              <w:rPr>
                <w:szCs w:val="18"/>
              </w:rPr>
              <w:t>Applicability Notes</w:t>
            </w:r>
            <w:r>
              <w:rPr>
                <w:szCs w:val="18"/>
              </w:rPr>
              <w:t xml:space="preserve"> </w:t>
            </w:r>
            <w:r w:rsidRPr="00955C5B">
              <w:rPr>
                <w:b w:val="0"/>
                <w:bCs w:val="0"/>
                <w:i/>
                <w:iCs w:val="0"/>
                <w:szCs w:val="18"/>
              </w:rPr>
              <w:t>(continued)</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379DF3B9"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19BD6E6"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C943CE3"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tcBorders>
            <w:shd w:val="clear" w:color="auto" w:fill="auto"/>
          </w:tcPr>
          <w:p w14:paraId="1DF0B552" w14:textId="77777777" w:rsidR="00E5318D" w:rsidRPr="00E4205F" w:rsidRDefault="00E5318D" w:rsidP="00065D88">
            <w:pPr>
              <w:spacing w:after="60"/>
              <w:jc w:val="center"/>
              <w:rPr>
                <w:rFonts w:cs="Arial"/>
                <w:sz w:val="16"/>
                <w:szCs w:val="16"/>
              </w:rPr>
            </w:pPr>
          </w:p>
        </w:tc>
      </w:tr>
      <w:tr w:rsidR="00E5318D" w:rsidRPr="00E4205F" w14:paraId="5935D65E" w14:textId="77777777" w:rsidTr="00E5318D">
        <w:trPr>
          <w:cantSplit/>
        </w:trPr>
        <w:tc>
          <w:tcPr>
            <w:tcW w:w="306" w:type="pct"/>
            <w:tcBorders>
              <w:bottom w:val="single" w:sz="2" w:space="0" w:color="808080" w:themeColor="background1" w:themeShade="80"/>
              <w:right w:val="single" w:sz="2" w:space="0" w:color="808080" w:themeColor="background1" w:themeShade="80"/>
            </w:tcBorders>
          </w:tcPr>
          <w:p w14:paraId="6E26A80A" w14:textId="2FA4E52F" w:rsidR="00E5318D" w:rsidRPr="004A41DC" w:rsidRDefault="00E5318D" w:rsidP="00065D88">
            <w:pPr>
              <w:pStyle w:val="TableText"/>
              <w:rPr>
                <w:b/>
                <w:bCs/>
                <w:szCs w:val="18"/>
              </w:rPr>
            </w:pPr>
            <w:r>
              <w:rPr>
                <w:b/>
                <w:bCs/>
                <w:szCs w:val="18"/>
              </w:rPr>
              <w:lastRenderedPageBreak/>
              <w:t xml:space="preserve">7.2.4 </w:t>
            </w:r>
            <w:r w:rsidRPr="008D7302">
              <w:rPr>
                <w:i/>
                <w:iCs w:val="0"/>
                <w:szCs w:val="18"/>
              </w:rPr>
              <w:t>(cont.)</w:t>
            </w:r>
          </w:p>
        </w:tc>
        <w:tc>
          <w:tcPr>
            <w:tcW w:w="313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098CEE" w14:textId="77777777" w:rsidR="00E5318D" w:rsidRPr="004A41DC" w:rsidRDefault="00E5318D" w:rsidP="00065D88">
            <w:pPr>
              <w:pStyle w:val="TableBody"/>
              <w:rPr>
                <w:rFonts w:cs="Arial"/>
                <w:sz w:val="18"/>
                <w:szCs w:val="18"/>
              </w:rPr>
            </w:pPr>
            <w:r w:rsidRPr="004A41DC">
              <w:rPr>
                <w:rFonts w:cs="Arial"/>
                <w:sz w:val="18"/>
                <w:szCs w:val="18"/>
              </w:rPr>
              <w:t xml:space="preserve">This requirement applies to all user accounts and related access privileges, including those used by personnel and third parties/vendors, and accounts used to access third-party cloud services. </w:t>
            </w:r>
          </w:p>
          <w:p w14:paraId="757065B1" w14:textId="77777777" w:rsidR="00E5318D" w:rsidRPr="004A41DC" w:rsidRDefault="00E5318D" w:rsidP="00065D88">
            <w:pPr>
              <w:pStyle w:val="TableBody"/>
              <w:rPr>
                <w:rFonts w:eastAsia="Times New Roman" w:cs="Arial"/>
                <w:sz w:val="18"/>
                <w:szCs w:val="18"/>
                <w:lang w:eastAsia="en-GB"/>
              </w:rPr>
            </w:pPr>
            <w:r w:rsidRPr="004A41DC">
              <w:rPr>
                <w:rFonts w:cs="Arial"/>
                <w:sz w:val="18"/>
                <w:szCs w:val="18"/>
              </w:rPr>
              <w:t xml:space="preserve">See Requirements 7.2.5 and 7.2.5.1 </w:t>
            </w:r>
            <w:r w:rsidRPr="004A41DC">
              <w:rPr>
                <w:rFonts w:cs="Arial"/>
                <w:bCs/>
                <w:sz w:val="18"/>
                <w:szCs w:val="18"/>
              </w:rPr>
              <w:t xml:space="preserve">and 8.6.1 through 8.6.3 </w:t>
            </w:r>
            <w:r w:rsidRPr="004A41DC">
              <w:rPr>
                <w:rFonts w:cs="Arial"/>
                <w:sz w:val="18"/>
                <w:szCs w:val="18"/>
              </w:rPr>
              <w:t xml:space="preserve">for controls for </w:t>
            </w:r>
            <w:r w:rsidRPr="004A41DC">
              <w:rPr>
                <w:rStyle w:val="GlossaryCharacter"/>
                <w:rFonts w:cs="Arial"/>
                <w:color w:val="auto"/>
                <w:sz w:val="18"/>
                <w:szCs w:val="18"/>
              </w:rPr>
              <w:t>application and system accounts.</w:t>
            </w:r>
          </w:p>
          <w:p w14:paraId="73FA3255" w14:textId="77777777" w:rsidR="00E5318D" w:rsidRPr="004A41DC" w:rsidRDefault="00E5318D" w:rsidP="00065D88">
            <w:pPr>
              <w:pStyle w:val="TableListBullet"/>
              <w:numPr>
                <w:ilvl w:val="0"/>
                <w:numId w:val="0"/>
              </w:numPr>
              <w:ind w:left="-7"/>
              <w:rPr>
                <w:szCs w:val="18"/>
              </w:rPr>
            </w:pPr>
            <w:r w:rsidRPr="004A41DC">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69CA9B"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8E9385"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1583D9"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047009D5" w14:textId="77777777" w:rsidR="00E5318D" w:rsidRPr="00E4205F" w:rsidRDefault="00E5318D" w:rsidP="00065D88">
            <w:pPr>
              <w:spacing w:after="60"/>
              <w:jc w:val="center"/>
              <w:rPr>
                <w:rFonts w:cs="Arial"/>
                <w:sz w:val="16"/>
                <w:szCs w:val="16"/>
              </w:rPr>
            </w:pPr>
          </w:p>
        </w:tc>
      </w:tr>
      <w:tr w:rsidR="00E5318D" w:rsidRPr="00E4205F" w14:paraId="02BB5754" w14:textId="77777777" w:rsidTr="00E5318D">
        <w:trPr>
          <w:cantSplit/>
        </w:trPr>
        <w:tc>
          <w:tcPr>
            <w:tcW w:w="306" w:type="pct"/>
            <w:vMerge w:val="restart"/>
            <w:tcBorders>
              <w:top w:val="single" w:sz="2" w:space="0" w:color="808080" w:themeColor="background1" w:themeShade="80"/>
              <w:right w:val="single" w:sz="2" w:space="0" w:color="808080" w:themeColor="background1" w:themeShade="80"/>
            </w:tcBorders>
          </w:tcPr>
          <w:p w14:paraId="016DB183" w14:textId="77777777" w:rsidR="00E5318D" w:rsidRPr="00E21CA3" w:rsidRDefault="00E5318D" w:rsidP="00065D88">
            <w:pPr>
              <w:pStyle w:val="TableText"/>
              <w:rPr>
                <w:b/>
                <w:bCs/>
                <w:szCs w:val="16"/>
              </w:rPr>
            </w:pPr>
            <w:r w:rsidRPr="00E21CA3">
              <w:rPr>
                <w:b/>
                <w:bCs/>
                <w:szCs w:val="16"/>
              </w:rPr>
              <w:t>7.2.5</w:t>
            </w:r>
          </w:p>
        </w:tc>
        <w:tc>
          <w:tcPr>
            <w:tcW w:w="1789"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3FAE80" w14:textId="77777777" w:rsidR="00E5318D" w:rsidRPr="00E4205F" w:rsidRDefault="00E5318D" w:rsidP="00065D88">
            <w:pPr>
              <w:pStyle w:val="TableText"/>
            </w:pPr>
            <w:r w:rsidRPr="0086290C">
              <w:t xml:space="preserve">All </w:t>
            </w:r>
            <w:r w:rsidRPr="0086290C">
              <w:rPr>
                <w:rStyle w:val="GlossaryCharacter"/>
                <w:color w:val="auto"/>
                <w:szCs w:val="16"/>
              </w:rPr>
              <w:t>application and system accounts</w:t>
            </w:r>
            <w:r w:rsidRPr="0086290C">
              <w:t xml:space="preserve"> and related access privileges are assigned and managed </w:t>
            </w:r>
            <w:r w:rsidRPr="00E4205F">
              <w:t>as follows:</w:t>
            </w:r>
          </w:p>
          <w:p w14:paraId="6E166261" w14:textId="77777777" w:rsidR="00E5318D" w:rsidRPr="00E4205F" w:rsidRDefault="00E5318D" w:rsidP="00065D88">
            <w:pPr>
              <w:pStyle w:val="TableListBullet"/>
              <w:ind w:left="263" w:hanging="270"/>
              <w:rPr>
                <w:szCs w:val="16"/>
              </w:rPr>
            </w:pPr>
            <w:r w:rsidRPr="00E4205F">
              <w:rPr>
                <w:szCs w:val="16"/>
              </w:rPr>
              <w:t>Based on the least privileges necessary for the operability of the system or application.</w:t>
            </w:r>
          </w:p>
          <w:p w14:paraId="6BC90E89" w14:textId="77777777" w:rsidR="00E5318D" w:rsidRPr="00AB374B" w:rsidRDefault="00E5318D" w:rsidP="00065D88">
            <w:pPr>
              <w:pStyle w:val="TableListBullet"/>
              <w:ind w:left="263" w:hanging="270"/>
              <w:rPr>
                <w:szCs w:val="16"/>
              </w:rPr>
            </w:pPr>
            <w:r w:rsidRPr="00E4205F">
              <w:rPr>
                <w:szCs w:val="16"/>
              </w:rPr>
              <w:t>Access is limited to the systems, applications, or processes that specifically require their use.</w:t>
            </w:r>
          </w:p>
        </w:tc>
        <w:tc>
          <w:tcPr>
            <w:tcW w:w="134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3F7BCF" w14:textId="77777777" w:rsidR="00E5318D" w:rsidRPr="00E4205F" w:rsidRDefault="00E5318D" w:rsidP="00065D88">
            <w:pPr>
              <w:pStyle w:val="TableListBullet"/>
              <w:ind w:left="263" w:hanging="270"/>
              <w:rPr>
                <w:szCs w:val="16"/>
              </w:rPr>
            </w:pPr>
            <w:r w:rsidRPr="00E4205F">
              <w:rPr>
                <w:szCs w:val="16"/>
              </w:rPr>
              <w:t xml:space="preserve">Examine policies </w:t>
            </w:r>
            <w:r w:rsidRPr="00E4205F" w:rsidDel="002E41F6">
              <w:rPr>
                <w:szCs w:val="16"/>
              </w:rPr>
              <w:t>and</w:t>
            </w:r>
            <w:r w:rsidRPr="00E4205F">
              <w:rPr>
                <w:szCs w:val="16"/>
              </w:rPr>
              <w:t xml:space="preserve"> procedures.</w:t>
            </w:r>
          </w:p>
          <w:p w14:paraId="6D7D662D" w14:textId="77777777" w:rsidR="00E5318D" w:rsidRPr="00E4205F" w:rsidRDefault="00E5318D" w:rsidP="00065D88">
            <w:pPr>
              <w:pStyle w:val="TableListBullet"/>
              <w:ind w:left="263" w:hanging="270"/>
              <w:rPr>
                <w:szCs w:val="16"/>
              </w:rPr>
            </w:pPr>
            <w:r w:rsidRPr="00E4205F">
              <w:rPr>
                <w:szCs w:val="16"/>
              </w:rPr>
              <w:t>Examine privileges associated with system and application accounts.</w:t>
            </w:r>
          </w:p>
          <w:p w14:paraId="7EC5AC1A" w14:textId="77777777" w:rsidR="00E5318D" w:rsidRPr="00E4205F" w:rsidRDefault="00E5318D" w:rsidP="00065D88">
            <w:pPr>
              <w:pStyle w:val="TableListBullet"/>
              <w:ind w:left="263" w:hanging="270"/>
              <w:rPr>
                <w:szCs w:val="16"/>
              </w:rPr>
            </w:pPr>
            <w:r w:rsidRPr="00E4205F">
              <w:rPr>
                <w:szCs w:val="16"/>
              </w:rPr>
              <w:t>Interview responsible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068670C"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045E5BE"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40FDAB9" w14:textId="77777777" w:rsidR="00E5318D" w:rsidRPr="00E4205F" w:rsidRDefault="00E5318D" w:rsidP="00065D88">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B96495">
              <w:rPr>
                <w:rFonts w:cs="Arial"/>
                <w:sz w:val="16"/>
                <w:szCs w:val="16"/>
              </w:rPr>
            </w:r>
            <w:r w:rsidR="00B96495">
              <w:rPr>
                <w:rFonts w:cs="Arial"/>
                <w:sz w:val="16"/>
                <w:szCs w:val="16"/>
              </w:rPr>
              <w:fldChar w:fldCharType="separate"/>
            </w:r>
            <w:r w:rsidRPr="00E4205F">
              <w:rPr>
                <w:rFonts w:cs="Arial"/>
                <w:sz w:val="16"/>
                <w:szCs w:val="16"/>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6F469B29" w14:textId="77777777" w:rsidR="00E5318D" w:rsidRPr="00E4205F" w:rsidRDefault="00E5318D" w:rsidP="00065D88">
            <w:pPr>
              <w:spacing w:after="60"/>
              <w:jc w:val="center"/>
              <w:rPr>
                <w:rFonts w:cs="Arial"/>
                <w:sz w:val="16"/>
                <w:szCs w:val="16"/>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45F0F6DA" w14:textId="77777777" w:rsidTr="00E5318D">
        <w:trPr>
          <w:cantSplit/>
        </w:trPr>
        <w:tc>
          <w:tcPr>
            <w:tcW w:w="306" w:type="pct"/>
            <w:vMerge/>
            <w:tcBorders>
              <w:right w:val="single" w:sz="2" w:space="0" w:color="808080" w:themeColor="background1" w:themeShade="80"/>
            </w:tcBorders>
          </w:tcPr>
          <w:p w14:paraId="6811E67D" w14:textId="77777777" w:rsidR="00E5318D" w:rsidRPr="00E21CA3" w:rsidRDefault="00E5318D" w:rsidP="00065D88">
            <w:pPr>
              <w:pStyle w:val="TableText"/>
              <w:rPr>
                <w:b/>
                <w:bCs/>
                <w:szCs w:val="16"/>
              </w:rPr>
            </w:pPr>
          </w:p>
        </w:tc>
        <w:tc>
          <w:tcPr>
            <w:tcW w:w="313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1C4335D" w14:textId="77777777" w:rsidR="00E5318D" w:rsidRPr="00D40AD6" w:rsidRDefault="00E5318D" w:rsidP="00065D88">
            <w:pPr>
              <w:pStyle w:val="AppNotes"/>
            </w:pPr>
            <w:r w:rsidRPr="00D40AD6">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EF33B1F"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42FE0EA"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93CE489"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tcBorders>
            <w:shd w:val="clear" w:color="auto" w:fill="auto"/>
          </w:tcPr>
          <w:p w14:paraId="50180E7F" w14:textId="77777777" w:rsidR="00E5318D" w:rsidRPr="00E4205F" w:rsidRDefault="00E5318D" w:rsidP="00065D88">
            <w:pPr>
              <w:spacing w:after="60"/>
              <w:jc w:val="center"/>
              <w:rPr>
                <w:rFonts w:cs="Arial"/>
                <w:sz w:val="16"/>
                <w:szCs w:val="16"/>
              </w:rPr>
            </w:pPr>
          </w:p>
        </w:tc>
      </w:tr>
      <w:tr w:rsidR="00E5318D" w:rsidRPr="00E4205F" w14:paraId="4A4A31AF" w14:textId="77777777" w:rsidTr="00E5318D">
        <w:trPr>
          <w:cantSplit/>
        </w:trPr>
        <w:tc>
          <w:tcPr>
            <w:tcW w:w="306" w:type="pct"/>
            <w:vMerge/>
            <w:tcBorders>
              <w:bottom w:val="single" w:sz="2" w:space="0" w:color="808080" w:themeColor="background1" w:themeShade="80"/>
              <w:right w:val="single" w:sz="2" w:space="0" w:color="808080" w:themeColor="background1" w:themeShade="80"/>
            </w:tcBorders>
          </w:tcPr>
          <w:p w14:paraId="483AE56F" w14:textId="77777777" w:rsidR="00E5318D" w:rsidRPr="00E21CA3" w:rsidRDefault="00E5318D" w:rsidP="00065D88">
            <w:pPr>
              <w:pStyle w:val="TableText"/>
              <w:rPr>
                <w:b/>
                <w:bCs/>
                <w:szCs w:val="16"/>
              </w:rPr>
            </w:pPr>
          </w:p>
        </w:tc>
        <w:tc>
          <w:tcPr>
            <w:tcW w:w="313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6809DCE" w14:textId="77777777" w:rsidR="00E5318D" w:rsidRPr="00E4205F" w:rsidRDefault="00E5318D" w:rsidP="00065D88">
            <w:pPr>
              <w:pStyle w:val="TableListBullet"/>
              <w:numPr>
                <w:ilvl w:val="0"/>
                <w:numId w:val="0"/>
              </w:numPr>
              <w:ind w:left="-7"/>
              <w:rPr>
                <w:szCs w:val="16"/>
              </w:rPr>
            </w:pPr>
            <w:r w:rsidRPr="00A011C5">
              <w:rPr>
                <w:i/>
                <w:iCs/>
                <w:color w:val="C00000"/>
                <w:szCs w:val="16"/>
                <w:lang w:eastAsia="en-GB"/>
              </w:rPr>
              <w:t>This requirement is a best practice until 31 March 2025, after which it will be required and must be fully considered during a PCI DSS assessment</w:t>
            </w:r>
            <w:r>
              <w:rPr>
                <w:i/>
                <w:iCs/>
                <w:color w:val="C00000"/>
                <w:szCs w:val="16"/>
                <w:lang w:eastAsia="en-GB"/>
              </w:rPr>
              <w: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32B071"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A7B944"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811D58" w14:textId="77777777" w:rsidR="00E5318D" w:rsidRPr="00E4205F" w:rsidRDefault="00E5318D" w:rsidP="00065D88">
            <w:pPr>
              <w:spacing w:after="60"/>
              <w:jc w:val="center"/>
              <w:rPr>
                <w:rFonts w:cs="Arial"/>
                <w:sz w:val="16"/>
                <w:szCs w:val="16"/>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144F8912" w14:textId="77777777" w:rsidR="00E5318D" w:rsidRPr="00E4205F" w:rsidRDefault="00E5318D" w:rsidP="00065D88">
            <w:pPr>
              <w:spacing w:after="60"/>
              <w:jc w:val="center"/>
              <w:rPr>
                <w:rFonts w:cs="Arial"/>
                <w:sz w:val="16"/>
                <w:szCs w:val="16"/>
              </w:rPr>
            </w:pPr>
          </w:p>
        </w:tc>
      </w:tr>
    </w:tbl>
    <w:p w14:paraId="4B0F27B5" w14:textId="77777777" w:rsidR="00611C97" w:rsidRPr="00E4205F" w:rsidRDefault="00611C97" w:rsidP="00611C97">
      <w:pPr>
        <w:pStyle w:val="Heading2Bold"/>
        <w:rPr>
          <w:sz w:val="16"/>
          <w:szCs w:val="16"/>
        </w:rPr>
      </w:pPr>
    </w:p>
    <w:p w14:paraId="1F732E43"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C27C36" w14:textId="77777777" w:rsidR="00611C97" w:rsidRDefault="00611C97" w:rsidP="00611C97">
      <w:pPr>
        <w:pStyle w:val="Heading3NoNum"/>
      </w:pPr>
      <w:bookmarkStart w:id="108" w:name="_Toc96773054"/>
      <w:bookmarkStart w:id="109" w:name="_Toc98339104"/>
      <w:bookmarkStart w:id="110" w:name="_Toc119497625"/>
      <w:r w:rsidRPr="00E4205F">
        <w:lastRenderedPageBreak/>
        <w:t>Requirement 8: Identify Users and Authenticate Access to System Components</w:t>
      </w:r>
      <w:bookmarkEnd w:id="108"/>
      <w:bookmarkEnd w:id="109"/>
      <w:bookmarkEnd w:id="110"/>
    </w:p>
    <w:p w14:paraId="05E8E507" w14:textId="5259646C" w:rsidR="00A11AC9" w:rsidRPr="00A11AC9" w:rsidRDefault="00A11AC9" w:rsidP="00A11AC9">
      <w:pPr>
        <w:pStyle w:val="BodyText"/>
      </w:pPr>
      <w:r w:rsidRPr="00A11AC9">
        <w:rPr>
          <w:b/>
          <w:bCs/>
        </w:rPr>
        <w:t>Note:</w:t>
      </w:r>
      <w:r w:rsidRPr="00A11AC9">
        <w:t xml:space="preserve"> For SAQ A-EP, Requirement 8 applies to merchant webservers that host the payment page(s) provided from the merchant’s website to the customer’s browser.</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72"/>
        <w:gridCol w:w="65"/>
        <w:gridCol w:w="4484"/>
        <w:gridCol w:w="3489"/>
        <w:gridCol w:w="1013"/>
        <w:gridCol w:w="1013"/>
        <w:gridCol w:w="1013"/>
        <w:gridCol w:w="1011"/>
      </w:tblGrid>
      <w:tr w:rsidR="00611C97" w:rsidRPr="000643AC" w14:paraId="7439EF03" w14:textId="77777777" w:rsidTr="00E5318D">
        <w:trPr>
          <w:cantSplit/>
          <w:tblHeader/>
        </w:trPr>
        <w:tc>
          <w:tcPr>
            <w:tcW w:w="2091" w:type="pct"/>
            <w:gridSpan w:val="3"/>
            <w:vMerge w:val="restart"/>
            <w:tcBorders>
              <w:right w:val="single" w:sz="2" w:space="0" w:color="FFFFFF" w:themeColor="background1"/>
            </w:tcBorders>
            <w:shd w:val="clear" w:color="auto" w:fill="006A72"/>
            <w:vAlign w:val="center"/>
          </w:tcPr>
          <w:p w14:paraId="6023DC1D"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PCI DSS Requirement</w:t>
            </w:r>
          </w:p>
        </w:tc>
        <w:tc>
          <w:tcPr>
            <w:tcW w:w="1346" w:type="pct"/>
            <w:vMerge w:val="restart"/>
            <w:tcBorders>
              <w:left w:val="single" w:sz="2" w:space="0" w:color="FFFFFF" w:themeColor="background1"/>
              <w:right w:val="single" w:sz="4" w:space="0" w:color="FFFFFF" w:themeColor="background1"/>
            </w:tcBorders>
            <w:shd w:val="clear" w:color="auto" w:fill="006A72"/>
            <w:vAlign w:val="center"/>
          </w:tcPr>
          <w:p w14:paraId="5AC01CB9" w14:textId="77777777" w:rsidR="00611C97" w:rsidRPr="000643AC" w:rsidRDefault="00611C97" w:rsidP="00065D88">
            <w:pPr>
              <w:spacing w:after="60"/>
              <w:jc w:val="center"/>
              <w:rPr>
                <w:rFonts w:cs="Arial"/>
                <w:b/>
                <w:color w:val="FFFFFF" w:themeColor="background1"/>
                <w:sz w:val="18"/>
                <w:szCs w:val="18"/>
              </w:rPr>
            </w:pPr>
            <w:r w:rsidRPr="000643AC">
              <w:rPr>
                <w:rFonts w:cs="Arial"/>
                <w:b/>
                <w:color w:val="FFFFFF" w:themeColor="background1"/>
                <w:sz w:val="18"/>
                <w:szCs w:val="18"/>
              </w:rPr>
              <w:t>Expected Testing</w:t>
            </w:r>
          </w:p>
        </w:tc>
        <w:tc>
          <w:tcPr>
            <w:tcW w:w="1563" w:type="pct"/>
            <w:gridSpan w:val="4"/>
            <w:tcBorders>
              <w:left w:val="single" w:sz="4" w:space="0" w:color="FFFFFF" w:themeColor="background1"/>
            </w:tcBorders>
            <w:shd w:val="clear" w:color="auto" w:fill="006A72"/>
            <w:vAlign w:val="center"/>
          </w:tcPr>
          <w:p w14:paraId="171ADD65" w14:textId="789F091C" w:rsidR="00611C97" w:rsidRPr="000643AC" w:rsidRDefault="00611C97" w:rsidP="00065D88">
            <w:pPr>
              <w:spacing w:after="0"/>
              <w:jc w:val="center"/>
              <w:rPr>
                <w:rFonts w:cs="Arial"/>
                <w:b/>
                <w:color w:val="FFFFFF" w:themeColor="background1"/>
                <w:sz w:val="18"/>
                <w:szCs w:val="18"/>
              </w:rPr>
            </w:pPr>
            <w:r w:rsidRPr="000643AC">
              <w:rPr>
                <w:rFonts w:cs="Arial"/>
                <w:b/>
                <w:color w:val="FFFFFF" w:themeColor="background1"/>
                <w:sz w:val="18"/>
                <w:szCs w:val="18"/>
              </w:rPr>
              <w:t>Response</w:t>
            </w:r>
            <w:r w:rsidR="008D44FB" w:rsidRPr="000643AC">
              <w:rPr>
                <w:rStyle w:val="FootnoteReference"/>
                <w:rFonts w:cs="Arial"/>
                <w:b/>
                <w:color w:val="FFFFFF" w:themeColor="background1"/>
                <w:sz w:val="18"/>
                <w:szCs w:val="18"/>
              </w:rPr>
              <w:footnoteReference w:customMarkFollows="1" w:id="10"/>
              <w:t>♦</w:t>
            </w:r>
          </w:p>
          <w:p w14:paraId="7CAC2CA7" w14:textId="28D6507F" w:rsidR="00611C97" w:rsidRPr="000643AC" w:rsidRDefault="00611C97" w:rsidP="00065D88">
            <w:pPr>
              <w:spacing w:before="0" w:after="0"/>
              <w:jc w:val="center"/>
              <w:rPr>
                <w:rFonts w:cs="Arial"/>
                <w:b/>
                <w:color w:val="FFFFFF" w:themeColor="background1"/>
                <w:sz w:val="18"/>
                <w:szCs w:val="18"/>
              </w:rPr>
            </w:pPr>
            <w:r w:rsidRPr="000643AC">
              <w:rPr>
                <w:rFonts w:cs="Arial"/>
                <w:i/>
                <w:color w:val="FFFFFF" w:themeColor="background1"/>
                <w:sz w:val="18"/>
                <w:szCs w:val="18"/>
              </w:rPr>
              <w:t xml:space="preserve">(Check one response for each </w:t>
            </w:r>
            <w:r w:rsidR="006C4EF4" w:rsidRPr="000643AC">
              <w:rPr>
                <w:rFonts w:cs="Arial"/>
                <w:i/>
                <w:color w:val="FFFFFF" w:themeColor="background1"/>
                <w:sz w:val="18"/>
                <w:szCs w:val="18"/>
              </w:rPr>
              <w:t>requirement</w:t>
            </w:r>
            <w:r w:rsidRPr="000643AC">
              <w:rPr>
                <w:rFonts w:cs="Arial"/>
                <w:b/>
                <w:i/>
                <w:color w:val="FFFFFF" w:themeColor="background1"/>
                <w:sz w:val="18"/>
                <w:szCs w:val="18"/>
              </w:rPr>
              <w:t>)</w:t>
            </w:r>
          </w:p>
        </w:tc>
      </w:tr>
      <w:tr w:rsidR="00E5318D" w:rsidRPr="00E4205F" w14:paraId="2652B242" w14:textId="77777777" w:rsidTr="00E5318D">
        <w:trPr>
          <w:cantSplit/>
          <w:tblHeader/>
        </w:trPr>
        <w:tc>
          <w:tcPr>
            <w:tcW w:w="2091" w:type="pct"/>
            <w:gridSpan w:val="3"/>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6D93391A" w14:textId="77777777" w:rsidR="00E5318D" w:rsidRPr="00E4205F" w:rsidRDefault="00E5318D" w:rsidP="00065D88">
            <w:pPr>
              <w:spacing w:after="60"/>
              <w:jc w:val="center"/>
              <w:rPr>
                <w:rFonts w:cs="Arial"/>
                <w:b/>
                <w:sz w:val="16"/>
                <w:szCs w:val="16"/>
                <w:u w:val="single"/>
              </w:rPr>
            </w:pPr>
          </w:p>
        </w:tc>
        <w:tc>
          <w:tcPr>
            <w:tcW w:w="1346"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440293C1" w14:textId="77777777" w:rsidR="00E5318D" w:rsidRPr="00E4205F" w:rsidRDefault="00E5318D" w:rsidP="00065D88">
            <w:pPr>
              <w:spacing w:after="60"/>
              <w:jc w:val="center"/>
              <w:rPr>
                <w:rFonts w:cs="Arial"/>
                <w:b/>
                <w:sz w:val="16"/>
                <w:szCs w:val="16"/>
                <w:u w:val="single"/>
              </w:rPr>
            </w:pPr>
          </w:p>
        </w:tc>
        <w:tc>
          <w:tcPr>
            <w:tcW w:w="391"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1EB2FF3" w14:textId="77777777" w:rsidR="00E5318D" w:rsidRPr="00E4205F" w:rsidRDefault="00E5318D" w:rsidP="00065D88">
            <w:pPr>
              <w:spacing w:before="40" w:after="0"/>
              <w:jc w:val="center"/>
              <w:rPr>
                <w:rFonts w:cs="Arial"/>
                <w:sz w:val="16"/>
                <w:szCs w:val="16"/>
              </w:rPr>
            </w:pPr>
            <w:r w:rsidRPr="00E4205F">
              <w:rPr>
                <w:rFonts w:cs="Arial"/>
                <w:sz w:val="16"/>
                <w:szCs w:val="16"/>
              </w:rPr>
              <w:t>In Place</w:t>
            </w:r>
          </w:p>
        </w:tc>
        <w:tc>
          <w:tcPr>
            <w:tcW w:w="391" w:type="pct"/>
            <w:tcBorders>
              <w:left w:val="single" w:sz="4" w:space="0" w:color="FFFFFF" w:themeColor="background1"/>
              <w:bottom w:val="single" w:sz="2" w:space="0" w:color="808080" w:themeColor="background1" w:themeShade="80"/>
            </w:tcBorders>
            <w:shd w:val="clear" w:color="auto" w:fill="CBD4D5"/>
          </w:tcPr>
          <w:p w14:paraId="30B78814" w14:textId="3642E6C2" w:rsidR="00E5318D" w:rsidRPr="00E4205F" w:rsidRDefault="00E5318D" w:rsidP="00846280">
            <w:pPr>
              <w:spacing w:before="40" w:after="0"/>
              <w:jc w:val="center"/>
              <w:rPr>
                <w:rFonts w:cs="Arial"/>
                <w:sz w:val="16"/>
                <w:szCs w:val="16"/>
              </w:rPr>
            </w:pPr>
            <w:r w:rsidRPr="00E4205F">
              <w:rPr>
                <w:rFonts w:cs="Arial"/>
                <w:sz w:val="16"/>
                <w:szCs w:val="16"/>
              </w:rPr>
              <w:t xml:space="preserve">In </w:t>
            </w:r>
            <w:proofErr w:type="gramStart"/>
            <w:r w:rsidRPr="00E4205F">
              <w:rPr>
                <w:rFonts w:cs="Arial"/>
                <w:sz w:val="16"/>
                <w:szCs w:val="16"/>
              </w:rPr>
              <w:t>Place</w:t>
            </w:r>
            <w:r>
              <w:rPr>
                <w:rFonts w:cs="Arial"/>
                <w:sz w:val="16"/>
                <w:szCs w:val="16"/>
              </w:rPr>
              <w:t xml:space="preserve">  </w:t>
            </w:r>
            <w:r w:rsidRPr="00E4205F">
              <w:rPr>
                <w:rFonts w:cs="Arial"/>
                <w:sz w:val="16"/>
                <w:szCs w:val="16"/>
              </w:rPr>
              <w:t>with</w:t>
            </w:r>
            <w:proofErr w:type="gramEnd"/>
            <w:r w:rsidRPr="00E4205F">
              <w:rPr>
                <w:rFonts w:cs="Arial"/>
                <w:sz w:val="16"/>
                <w:szCs w:val="16"/>
              </w:rPr>
              <w:t xml:space="preserve"> CCW</w:t>
            </w:r>
          </w:p>
        </w:tc>
        <w:tc>
          <w:tcPr>
            <w:tcW w:w="391" w:type="pct"/>
            <w:tcBorders>
              <w:bottom w:val="single" w:sz="2" w:space="0" w:color="808080" w:themeColor="background1" w:themeShade="80"/>
            </w:tcBorders>
            <w:shd w:val="clear" w:color="auto" w:fill="CBD4D5"/>
            <w:tcMar>
              <w:left w:w="72" w:type="dxa"/>
              <w:right w:w="72" w:type="dxa"/>
            </w:tcMar>
          </w:tcPr>
          <w:p w14:paraId="020BD4AA" w14:textId="77777777" w:rsidR="00E5318D" w:rsidRPr="00E4205F" w:rsidRDefault="00E5318D" w:rsidP="00065D88">
            <w:pPr>
              <w:spacing w:before="40" w:after="0"/>
              <w:jc w:val="center"/>
              <w:rPr>
                <w:rFonts w:cs="Arial"/>
                <w:sz w:val="16"/>
                <w:szCs w:val="16"/>
              </w:rPr>
            </w:pPr>
            <w:r w:rsidRPr="00E4205F">
              <w:rPr>
                <w:rFonts w:cs="Arial"/>
                <w:sz w:val="16"/>
                <w:szCs w:val="16"/>
              </w:rPr>
              <w:t>Not Applicable</w:t>
            </w:r>
          </w:p>
        </w:tc>
        <w:tc>
          <w:tcPr>
            <w:tcW w:w="390" w:type="pct"/>
            <w:tcBorders>
              <w:bottom w:val="single" w:sz="2" w:space="0" w:color="808080" w:themeColor="background1" w:themeShade="80"/>
            </w:tcBorders>
            <w:shd w:val="clear" w:color="auto" w:fill="CBD4D5"/>
            <w:tcMar>
              <w:left w:w="72" w:type="dxa"/>
              <w:right w:w="72" w:type="dxa"/>
            </w:tcMar>
            <w:vAlign w:val="center"/>
          </w:tcPr>
          <w:p w14:paraId="1AEA3728" w14:textId="77777777" w:rsidR="00E5318D" w:rsidRPr="00E4205F" w:rsidRDefault="00E5318D" w:rsidP="00065D88">
            <w:pPr>
              <w:spacing w:before="40" w:after="0"/>
              <w:jc w:val="center"/>
              <w:rPr>
                <w:rFonts w:cs="Arial"/>
                <w:sz w:val="16"/>
                <w:szCs w:val="16"/>
              </w:rPr>
            </w:pPr>
            <w:r w:rsidRPr="00E61066">
              <w:rPr>
                <w:rFonts w:cs="Arial"/>
                <w:sz w:val="16"/>
                <w:szCs w:val="16"/>
              </w:rPr>
              <w:t>Not in Place</w:t>
            </w:r>
          </w:p>
        </w:tc>
      </w:tr>
      <w:tr w:rsidR="00611C97" w:rsidRPr="000A44B8" w14:paraId="0AD06B89"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7282997"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1</w:t>
            </w:r>
            <w:r w:rsidRPr="000A44B8">
              <w:rPr>
                <w:rFonts w:cs="Arial"/>
                <w:sz w:val="18"/>
                <w:szCs w:val="18"/>
              </w:rPr>
              <w:t xml:space="preserve"> Processes and mechanisms for identifying users and authenticating access to system components are defined and understood.</w:t>
            </w:r>
          </w:p>
        </w:tc>
      </w:tr>
      <w:tr w:rsidR="00E5318D" w:rsidRPr="000A44B8" w14:paraId="39A074EE"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8BA2CE6" w14:textId="77777777" w:rsidR="00E5318D" w:rsidRPr="000A44B8" w:rsidRDefault="00E5318D" w:rsidP="00065D88">
            <w:pPr>
              <w:pStyle w:val="TableText"/>
              <w:rPr>
                <w:b/>
                <w:bCs/>
                <w:szCs w:val="18"/>
              </w:rPr>
            </w:pPr>
            <w:r w:rsidRPr="000A44B8">
              <w:rPr>
                <w:b/>
                <w:bCs/>
                <w:szCs w:val="18"/>
              </w:rPr>
              <w:t>8.1.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9745C" w14:textId="77777777" w:rsidR="00E5318D" w:rsidRPr="000A44B8" w:rsidRDefault="00E5318D" w:rsidP="00065D88">
            <w:pPr>
              <w:pStyle w:val="TableBody"/>
              <w:rPr>
                <w:rFonts w:cs="Arial"/>
                <w:sz w:val="18"/>
                <w:szCs w:val="18"/>
              </w:rPr>
            </w:pPr>
            <w:r w:rsidRPr="000A44B8">
              <w:rPr>
                <w:rFonts w:cs="Arial"/>
                <w:sz w:val="18"/>
                <w:szCs w:val="18"/>
              </w:rPr>
              <w:t xml:space="preserve">All security policies and operational procedures that are identified in Requirement 8 are: </w:t>
            </w:r>
          </w:p>
          <w:p w14:paraId="17D1AA31" w14:textId="77777777" w:rsidR="00E5318D" w:rsidRPr="000A44B8" w:rsidRDefault="00E5318D" w:rsidP="00065D88">
            <w:pPr>
              <w:pStyle w:val="TableListBullet"/>
              <w:ind w:left="263" w:hanging="270"/>
              <w:rPr>
                <w:szCs w:val="18"/>
              </w:rPr>
            </w:pPr>
            <w:r w:rsidRPr="000A44B8">
              <w:rPr>
                <w:szCs w:val="18"/>
              </w:rPr>
              <w:t>Documented.</w:t>
            </w:r>
          </w:p>
          <w:p w14:paraId="617AD930" w14:textId="77777777" w:rsidR="00E5318D" w:rsidRPr="000A44B8" w:rsidRDefault="00E5318D" w:rsidP="00065D88">
            <w:pPr>
              <w:pStyle w:val="TableListBullet"/>
              <w:ind w:left="263" w:hanging="270"/>
              <w:rPr>
                <w:szCs w:val="18"/>
              </w:rPr>
            </w:pPr>
            <w:r w:rsidRPr="000A44B8">
              <w:rPr>
                <w:szCs w:val="18"/>
              </w:rPr>
              <w:t xml:space="preserve">Kept up to date. </w:t>
            </w:r>
          </w:p>
          <w:p w14:paraId="40EAF9E7" w14:textId="77777777" w:rsidR="00E5318D" w:rsidRPr="000A44B8" w:rsidRDefault="00E5318D" w:rsidP="00065D88">
            <w:pPr>
              <w:pStyle w:val="TableListBullet"/>
              <w:ind w:left="263" w:hanging="270"/>
              <w:rPr>
                <w:szCs w:val="18"/>
              </w:rPr>
            </w:pPr>
            <w:r w:rsidRPr="000A44B8">
              <w:rPr>
                <w:szCs w:val="18"/>
              </w:rPr>
              <w:t>In use.</w:t>
            </w:r>
          </w:p>
          <w:p w14:paraId="1181E93D" w14:textId="77777777" w:rsidR="00E5318D" w:rsidRPr="000A44B8" w:rsidRDefault="00E5318D" w:rsidP="00065D88">
            <w:pPr>
              <w:pStyle w:val="TableListBullet"/>
              <w:ind w:left="263" w:hanging="270"/>
              <w:rPr>
                <w:szCs w:val="18"/>
              </w:rPr>
            </w:pPr>
            <w:r w:rsidRPr="000A44B8">
              <w:rPr>
                <w:szCs w:val="18"/>
              </w:rPr>
              <w:t>Known to all affected partie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D863A" w14:textId="77777777" w:rsidR="00E5318D" w:rsidRPr="000A44B8" w:rsidRDefault="00E5318D" w:rsidP="00065D88">
            <w:pPr>
              <w:pStyle w:val="TableListBullet"/>
              <w:ind w:left="263" w:hanging="270"/>
              <w:rPr>
                <w:szCs w:val="18"/>
              </w:rPr>
            </w:pPr>
            <w:r w:rsidRPr="000A44B8">
              <w:rPr>
                <w:szCs w:val="18"/>
              </w:rPr>
              <w:t>Examine documentation.</w:t>
            </w:r>
          </w:p>
          <w:p w14:paraId="30733A56" w14:textId="77777777" w:rsidR="00E5318D" w:rsidRPr="000A44B8" w:rsidRDefault="00E5318D" w:rsidP="00065D88">
            <w:pPr>
              <w:pStyle w:val="TableListBullet"/>
              <w:ind w:left="263" w:hanging="270"/>
              <w:rPr>
                <w:szCs w:val="18"/>
              </w:rPr>
            </w:pPr>
            <w:r w:rsidRPr="000A44B8">
              <w:rPr>
                <w:szCs w:val="18"/>
              </w:rPr>
              <w:t>Interview personnel.</w:t>
            </w:r>
          </w:p>
          <w:p w14:paraId="4F91B1DC" w14:textId="77777777" w:rsidR="00E5318D" w:rsidRPr="000A44B8" w:rsidRDefault="00E5318D" w:rsidP="00065D88">
            <w:pPr>
              <w:pStyle w:val="TableListBullet"/>
              <w:numPr>
                <w:ilvl w:val="0"/>
                <w:numId w:val="0"/>
              </w:numPr>
              <w:ind w:left="263"/>
              <w:rPr>
                <w:szCs w:val="18"/>
              </w:rPr>
            </w:pP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611CB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98540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C7B7F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4E82A02"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611C97" w:rsidRPr="00987F3E" w14:paraId="63B33FE3" w14:textId="77777777" w:rsidTr="00E5318D">
        <w:trPr>
          <w:cantSplit/>
        </w:trPr>
        <w:tc>
          <w:tcPr>
            <w:tcW w:w="5000" w:type="pct"/>
            <w:gridSpan w:val="8"/>
            <w:tcBorders>
              <w:bottom w:val="single" w:sz="2" w:space="0" w:color="808080" w:themeColor="background1" w:themeShade="80"/>
            </w:tcBorders>
            <w:shd w:val="clear" w:color="auto" w:fill="DFE3E4"/>
          </w:tcPr>
          <w:p w14:paraId="5BB29F02" w14:textId="70B579CA" w:rsidR="00611C97" w:rsidRPr="0058798E" w:rsidRDefault="00D90191" w:rsidP="00065D88">
            <w:pPr>
              <w:spacing w:after="60"/>
              <w:rPr>
                <w:rFonts w:cs="Arial"/>
                <w:b/>
                <w:bCs/>
                <w:i/>
                <w:iCs/>
                <w:sz w:val="18"/>
                <w:szCs w:val="18"/>
              </w:rPr>
            </w:pPr>
            <w:r>
              <w:rPr>
                <w:rFonts w:cs="Arial"/>
                <w:b/>
                <w:bCs/>
                <w:i/>
                <w:iCs/>
                <w:sz w:val="18"/>
                <w:szCs w:val="18"/>
              </w:rPr>
              <w:t xml:space="preserve">SAQ </w:t>
            </w:r>
            <w:r w:rsidR="00611C97" w:rsidRPr="0058798E">
              <w:rPr>
                <w:rFonts w:cs="Arial"/>
                <w:b/>
                <w:bCs/>
                <w:i/>
                <w:iCs/>
                <w:sz w:val="18"/>
                <w:szCs w:val="18"/>
              </w:rPr>
              <w:t xml:space="preserve">Completion Guidance: </w:t>
            </w:r>
          </w:p>
          <w:p w14:paraId="6E8AF3AE" w14:textId="77777777" w:rsidR="00611C97" w:rsidRPr="00E66145" w:rsidRDefault="00611C97" w:rsidP="00065D88">
            <w:pPr>
              <w:spacing w:after="60"/>
              <w:rPr>
                <w:rFonts w:cs="Arial"/>
                <w:i/>
                <w:iCs/>
                <w:sz w:val="18"/>
                <w:szCs w:val="18"/>
              </w:rPr>
            </w:pPr>
            <w:r w:rsidRPr="0058798E">
              <w:rPr>
                <w:rFonts w:cs="Arial"/>
                <w:i/>
                <w:iCs/>
                <w:sz w:val="18"/>
                <w:szCs w:val="18"/>
              </w:rPr>
              <w:t>Selection of any of the In Place responses for Requirement 8.1.1 means that the merchant has policies and procedures in place that govern merchant activities for Requirement 8.</w:t>
            </w:r>
          </w:p>
        </w:tc>
      </w:tr>
      <w:tr w:rsidR="00611C97" w:rsidRPr="000A44B8" w14:paraId="19895719"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160CC46" w14:textId="77777777" w:rsidR="00611C97" w:rsidRPr="000A44B8" w:rsidRDefault="00611C97" w:rsidP="00065D88">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826C79">
              <w:rPr>
                <w:rStyle w:val="GlossaryCharacter"/>
                <w:rFonts w:cs="Arial"/>
                <w:color w:val="auto"/>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5318D" w:rsidRPr="000A44B8" w14:paraId="708E10EB"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44DF205D" w14:textId="77777777" w:rsidR="00E5318D" w:rsidRPr="000A44B8" w:rsidRDefault="00E5318D" w:rsidP="00065D88">
            <w:pPr>
              <w:pStyle w:val="TableText"/>
              <w:rPr>
                <w:b/>
                <w:bCs/>
                <w:szCs w:val="18"/>
              </w:rPr>
            </w:pPr>
            <w:r w:rsidRPr="000A44B8">
              <w:rPr>
                <w:b/>
                <w:bCs/>
                <w:szCs w:val="18"/>
              </w:rPr>
              <w:t>8.2.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E97829" w14:textId="77777777" w:rsidR="00E5318D" w:rsidRPr="000A44B8" w:rsidRDefault="00E5318D" w:rsidP="00065D88">
            <w:pPr>
              <w:pStyle w:val="TableTextBullet"/>
              <w:numPr>
                <w:ilvl w:val="0"/>
                <w:numId w:val="0"/>
              </w:numPr>
              <w:rPr>
                <w:rFonts w:cs="Arial"/>
                <w:szCs w:val="18"/>
              </w:rPr>
            </w:pPr>
            <w:r w:rsidRPr="000A44B8">
              <w:rPr>
                <w:rFonts w:cs="Arial"/>
                <w:szCs w:val="18"/>
              </w:rPr>
              <w:t>All users are assigned a unique ID before access to system components or cardholder data is allow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B397B6" w14:textId="77777777" w:rsidR="00E5318D" w:rsidRPr="000A44B8" w:rsidRDefault="00E5318D" w:rsidP="00065D88">
            <w:pPr>
              <w:pStyle w:val="TableListBullet"/>
              <w:ind w:left="263" w:hanging="270"/>
              <w:rPr>
                <w:szCs w:val="18"/>
              </w:rPr>
            </w:pPr>
            <w:r w:rsidRPr="000A44B8">
              <w:rPr>
                <w:szCs w:val="18"/>
              </w:rPr>
              <w:t>Interview responsible personnel.</w:t>
            </w:r>
          </w:p>
          <w:p w14:paraId="0DCFDA4A" w14:textId="77777777" w:rsidR="00E5318D" w:rsidRPr="000A44B8" w:rsidRDefault="00E5318D" w:rsidP="00065D88">
            <w:pPr>
              <w:pStyle w:val="TableListBullet"/>
              <w:ind w:left="263" w:hanging="270"/>
              <w:rPr>
                <w:szCs w:val="18"/>
              </w:rPr>
            </w:pPr>
            <w:r w:rsidRPr="000A44B8">
              <w:rPr>
                <w:szCs w:val="18"/>
              </w:rPr>
              <w:t>Examine audit logs and other evidence.</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9F6130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0461FE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4CD6C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4AD88C60"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6D4DDCD9" w14:textId="77777777" w:rsidTr="00E5318D">
        <w:trPr>
          <w:cantSplit/>
        </w:trPr>
        <w:tc>
          <w:tcPr>
            <w:tcW w:w="361" w:type="pct"/>
            <w:gridSpan w:val="2"/>
            <w:vMerge/>
            <w:tcBorders>
              <w:right w:val="single" w:sz="2" w:space="0" w:color="808080" w:themeColor="background1" w:themeShade="80"/>
            </w:tcBorders>
          </w:tcPr>
          <w:p w14:paraId="152C039B"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4930B14"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81CD9D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5DD7281"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5AEC0CA"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C26F33B" w14:textId="77777777" w:rsidR="00E5318D" w:rsidRPr="000A44B8" w:rsidRDefault="00E5318D" w:rsidP="00065D88">
            <w:pPr>
              <w:spacing w:after="60"/>
              <w:jc w:val="center"/>
              <w:rPr>
                <w:rFonts w:cs="Arial"/>
                <w:sz w:val="18"/>
                <w:szCs w:val="18"/>
              </w:rPr>
            </w:pPr>
          </w:p>
        </w:tc>
      </w:tr>
      <w:tr w:rsidR="00E5318D" w:rsidRPr="000A44B8" w14:paraId="6B146E97"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5F1E566F"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E6C5DB"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411AC2"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DAC40CA"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EDC6E8C"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989EB4A" w14:textId="77777777" w:rsidR="00E5318D" w:rsidRPr="000A44B8" w:rsidRDefault="00E5318D" w:rsidP="00065D88">
            <w:pPr>
              <w:spacing w:after="60"/>
              <w:jc w:val="center"/>
              <w:rPr>
                <w:rFonts w:cs="Arial"/>
                <w:sz w:val="18"/>
                <w:szCs w:val="18"/>
              </w:rPr>
            </w:pPr>
          </w:p>
        </w:tc>
      </w:tr>
      <w:tr w:rsidR="00E5318D" w:rsidRPr="000A44B8" w14:paraId="5BA85BF7"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09E3889A" w14:textId="77777777" w:rsidR="00E5318D" w:rsidRPr="000A44B8" w:rsidRDefault="00E5318D" w:rsidP="00065D88">
            <w:pPr>
              <w:pStyle w:val="TableText"/>
              <w:rPr>
                <w:b/>
                <w:bCs/>
                <w:szCs w:val="18"/>
              </w:rPr>
            </w:pPr>
            <w:r w:rsidRPr="000A44B8">
              <w:rPr>
                <w:b/>
                <w:bCs/>
                <w:szCs w:val="18"/>
              </w:rPr>
              <w:lastRenderedPageBreak/>
              <w:t>8.2.2</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FC253A" w14:textId="77777777" w:rsidR="00E5318D" w:rsidRPr="000A44B8" w:rsidRDefault="00E5318D" w:rsidP="00065D88">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826C79">
              <w:rPr>
                <w:rStyle w:val="GlossaryCharacter"/>
                <w:rFonts w:cs="Arial"/>
                <w:color w:val="auto"/>
                <w:sz w:val="18"/>
                <w:szCs w:val="18"/>
              </w:rPr>
              <w:t>accounts</w:t>
            </w:r>
            <w:r w:rsidRPr="00826C79">
              <w:rPr>
                <w:rFonts w:cs="Arial"/>
                <w:sz w:val="18"/>
                <w:szCs w:val="18"/>
              </w:rPr>
              <w:t xml:space="preserve">, or other shared </w:t>
            </w:r>
            <w:r w:rsidRPr="00826C79">
              <w:rPr>
                <w:rStyle w:val="GlossaryCharacter"/>
                <w:rFonts w:cs="Arial"/>
                <w:color w:val="auto"/>
                <w:sz w:val="18"/>
                <w:szCs w:val="18"/>
              </w:rPr>
              <w:t>authentication credentials</w:t>
            </w:r>
            <w:r w:rsidRPr="00826C79">
              <w:rPr>
                <w:rFonts w:cs="Arial"/>
                <w:sz w:val="18"/>
                <w:szCs w:val="18"/>
              </w:rPr>
              <w:t xml:space="preserve"> are only used </w:t>
            </w:r>
            <w:r w:rsidRPr="000A44B8">
              <w:rPr>
                <w:rFonts w:cs="Arial"/>
                <w:sz w:val="18"/>
                <w:szCs w:val="18"/>
              </w:rPr>
              <w:t>when necessary on an exception basis, and are managed as follows:</w:t>
            </w:r>
          </w:p>
          <w:p w14:paraId="7C2D257E" w14:textId="77777777" w:rsidR="00E5318D" w:rsidRPr="000A44B8" w:rsidRDefault="00E5318D" w:rsidP="00065D88">
            <w:pPr>
              <w:pStyle w:val="TableListBullet"/>
              <w:ind w:left="263" w:hanging="270"/>
              <w:rPr>
                <w:szCs w:val="18"/>
              </w:rPr>
            </w:pPr>
            <w:r w:rsidRPr="000A44B8">
              <w:rPr>
                <w:szCs w:val="18"/>
              </w:rPr>
              <w:t>Account use is prevented unless needed for an exceptional circumstance.</w:t>
            </w:r>
          </w:p>
          <w:p w14:paraId="6B0443B0" w14:textId="77777777" w:rsidR="00E5318D" w:rsidRPr="000A44B8" w:rsidRDefault="00E5318D" w:rsidP="00065D88">
            <w:pPr>
              <w:pStyle w:val="TableListBullet"/>
              <w:ind w:left="263" w:hanging="270"/>
              <w:rPr>
                <w:szCs w:val="18"/>
              </w:rPr>
            </w:pPr>
            <w:r w:rsidRPr="000A44B8">
              <w:rPr>
                <w:szCs w:val="18"/>
              </w:rPr>
              <w:t>Use is limited to the time needed for the exceptional circumstance.</w:t>
            </w:r>
          </w:p>
          <w:p w14:paraId="1DA5ACF4" w14:textId="77777777" w:rsidR="00E5318D" w:rsidRPr="000A44B8" w:rsidRDefault="00E5318D" w:rsidP="00065D88">
            <w:pPr>
              <w:pStyle w:val="TableListBullet"/>
              <w:ind w:left="263" w:hanging="270"/>
              <w:rPr>
                <w:szCs w:val="18"/>
              </w:rPr>
            </w:pPr>
            <w:r w:rsidRPr="000A44B8">
              <w:rPr>
                <w:szCs w:val="18"/>
              </w:rPr>
              <w:t>Business justification for use is documented.</w:t>
            </w:r>
          </w:p>
          <w:p w14:paraId="77E8C369" w14:textId="77777777" w:rsidR="00E5318D" w:rsidRPr="000A44B8" w:rsidRDefault="00E5318D" w:rsidP="00065D88">
            <w:pPr>
              <w:pStyle w:val="TableListBullet"/>
              <w:ind w:left="263" w:hanging="270"/>
              <w:rPr>
                <w:szCs w:val="18"/>
              </w:rPr>
            </w:pPr>
            <w:r w:rsidRPr="000A44B8">
              <w:rPr>
                <w:szCs w:val="18"/>
              </w:rPr>
              <w:t xml:space="preserve">Use is explicitly approved by management. </w:t>
            </w:r>
          </w:p>
          <w:p w14:paraId="379D8AE1" w14:textId="77777777" w:rsidR="00E5318D" w:rsidRPr="000A44B8" w:rsidRDefault="00E5318D" w:rsidP="00065D88">
            <w:pPr>
              <w:pStyle w:val="TableListBullet"/>
              <w:ind w:left="263" w:hanging="270"/>
              <w:rPr>
                <w:szCs w:val="18"/>
              </w:rPr>
            </w:pPr>
            <w:r w:rsidRPr="000A44B8">
              <w:rPr>
                <w:szCs w:val="18"/>
              </w:rPr>
              <w:t>Individual user identity is confirmed before access to an account is granted.</w:t>
            </w:r>
          </w:p>
          <w:p w14:paraId="31E5BDC5" w14:textId="77777777" w:rsidR="00E5318D" w:rsidRPr="000A44B8" w:rsidRDefault="00E5318D" w:rsidP="00065D88">
            <w:pPr>
              <w:pStyle w:val="TableListBullet"/>
              <w:ind w:left="263" w:hanging="270"/>
              <w:rPr>
                <w:szCs w:val="18"/>
              </w:rPr>
            </w:pPr>
            <w:r w:rsidRPr="000A44B8">
              <w:rPr>
                <w:szCs w:val="18"/>
              </w:rPr>
              <w:t>Every action taken is attributable to an individual user.</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ADF4D9" w14:textId="77777777" w:rsidR="00E5318D" w:rsidRPr="000A44B8" w:rsidRDefault="00E5318D" w:rsidP="00065D88">
            <w:pPr>
              <w:pStyle w:val="TableListBullet"/>
              <w:ind w:left="263" w:hanging="270"/>
              <w:rPr>
                <w:szCs w:val="18"/>
              </w:rPr>
            </w:pPr>
            <w:r w:rsidRPr="000A44B8">
              <w:rPr>
                <w:szCs w:val="18"/>
              </w:rPr>
              <w:t>Examine user account lists on system components and applicable documentation.</w:t>
            </w:r>
          </w:p>
          <w:p w14:paraId="0D971136" w14:textId="77777777" w:rsidR="00E5318D" w:rsidRPr="000A44B8" w:rsidRDefault="00E5318D" w:rsidP="00065D88">
            <w:pPr>
              <w:pStyle w:val="TableListBullet"/>
              <w:ind w:left="263" w:hanging="270"/>
              <w:rPr>
                <w:szCs w:val="18"/>
              </w:rPr>
            </w:pPr>
            <w:r w:rsidRPr="000A44B8">
              <w:rPr>
                <w:szCs w:val="18"/>
              </w:rPr>
              <w:t>Examine authentication policies and procedures.</w:t>
            </w:r>
          </w:p>
          <w:p w14:paraId="777BF910" w14:textId="77777777" w:rsidR="00E5318D" w:rsidRPr="000A44B8" w:rsidRDefault="00E5318D" w:rsidP="00065D88">
            <w:pPr>
              <w:pStyle w:val="TableListBullet"/>
              <w:ind w:left="263" w:hanging="270"/>
              <w:rPr>
                <w:szCs w:val="18"/>
              </w:rPr>
            </w:pPr>
            <w:r w:rsidRPr="000A44B8">
              <w:rPr>
                <w:szCs w:val="18"/>
              </w:rPr>
              <w:t>Interview system administrator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0EE0B5"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CF705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CCDBF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6E1FF935"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6B54ED3B" w14:textId="77777777" w:rsidTr="00E5318D">
        <w:trPr>
          <w:cantSplit/>
        </w:trPr>
        <w:tc>
          <w:tcPr>
            <w:tcW w:w="361" w:type="pct"/>
            <w:gridSpan w:val="2"/>
            <w:vMerge/>
            <w:tcBorders>
              <w:right w:val="single" w:sz="2" w:space="0" w:color="808080" w:themeColor="background1" w:themeShade="80"/>
            </w:tcBorders>
          </w:tcPr>
          <w:p w14:paraId="64DCFA5B"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C7D56EB"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F7C316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A7F8FC3"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25A46F4"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3C60DEED" w14:textId="77777777" w:rsidR="00E5318D" w:rsidRPr="000A44B8" w:rsidRDefault="00E5318D" w:rsidP="00065D88">
            <w:pPr>
              <w:spacing w:after="60"/>
              <w:jc w:val="center"/>
              <w:rPr>
                <w:rFonts w:cs="Arial"/>
                <w:sz w:val="18"/>
                <w:szCs w:val="18"/>
              </w:rPr>
            </w:pPr>
          </w:p>
        </w:tc>
      </w:tr>
      <w:tr w:rsidR="00E5318D" w:rsidRPr="000A44B8" w14:paraId="4FACBCE6"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41DE70C"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A357F83"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69C1B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3996E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A486E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31D83D19" w14:textId="77777777" w:rsidR="00E5318D" w:rsidRPr="000A44B8" w:rsidRDefault="00E5318D" w:rsidP="00065D88">
            <w:pPr>
              <w:spacing w:after="60"/>
              <w:jc w:val="center"/>
              <w:rPr>
                <w:rFonts w:cs="Arial"/>
                <w:sz w:val="18"/>
                <w:szCs w:val="18"/>
              </w:rPr>
            </w:pPr>
          </w:p>
        </w:tc>
      </w:tr>
      <w:tr w:rsidR="00E5318D" w:rsidRPr="000A44B8" w14:paraId="48650C21"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1C418D4D" w14:textId="77777777" w:rsidR="00E5318D" w:rsidRPr="000A44B8" w:rsidRDefault="00E5318D" w:rsidP="00065D88">
            <w:pPr>
              <w:pStyle w:val="TableText"/>
              <w:rPr>
                <w:b/>
                <w:bCs/>
                <w:szCs w:val="18"/>
              </w:rPr>
            </w:pPr>
            <w:r w:rsidRPr="000A44B8">
              <w:rPr>
                <w:b/>
                <w:bCs/>
                <w:szCs w:val="18"/>
              </w:rPr>
              <w:t>8.2.4</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D67614" w14:textId="77777777" w:rsidR="00E5318D" w:rsidRPr="000A44B8" w:rsidRDefault="00E5318D" w:rsidP="00065D88">
            <w:pPr>
              <w:pStyle w:val="TableBody"/>
              <w:rPr>
                <w:rFonts w:cs="Arial"/>
                <w:sz w:val="18"/>
                <w:szCs w:val="18"/>
              </w:rPr>
            </w:pPr>
            <w:r w:rsidRPr="000A44B8">
              <w:rPr>
                <w:rFonts w:cs="Arial"/>
                <w:sz w:val="18"/>
                <w:szCs w:val="18"/>
              </w:rPr>
              <w:t xml:space="preserve">Addition, deletion, and modification of user IDs, </w:t>
            </w:r>
            <w:r w:rsidRPr="000A44B8">
              <w:rPr>
                <w:rStyle w:val="GlossaryCharacter"/>
                <w:rFonts w:cs="Arial"/>
                <w:color w:val="auto"/>
                <w:sz w:val="18"/>
                <w:szCs w:val="18"/>
              </w:rPr>
              <w:t>authentication factors</w:t>
            </w:r>
            <w:r w:rsidRPr="000A44B8">
              <w:rPr>
                <w:rFonts w:cs="Arial"/>
                <w:sz w:val="18"/>
                <w:szCs w:val="18"/>
              </w:rPr>
              <w:t>, and other identifier objects are managed as follows:</w:t>
            </w:r>
          </w:p>
          <w:p w14:paraId="537C8C18" w14:textId="77777777" w:rsidR="00E5318D" w:rsidRPr="000A44B8" w:rsidRDefault="00E5318D" w:rsidP="00065D88">
            <w:pPr>
              <w:pStyle w:val="TableListBullet"/>
              <w:ind w:left="263" w:hanging="270"/>
              <w:rPr>
                <w:szCs w:val="18"/>
              </w:rPr>
            </w:pPr>
            <w:r w:rsidRPr="000A44B8">
              <w:rPr>
                <w:szCs w:val="18"/>
              </w:rPr>
              <w:t>Authorized with the appropriate approval.</w:t>
            </w:r>
          </w:p>
          <w:p w14:paraId="6C1762B6" w14:textId="77777777" w:rsidR="00E5318D" w:rsidRPr="000A44B8" w:rsidRDefault="00E5318D" w:rsidP="00065D88">
            <w:pPr>
              <w:pStyle w:val="TableListBullet"/>
              <w:ind w:left="263" w:hanging="270"/>
              <w:rPr>
                <w:szCs w:val="18"/>
              </w:rPr>
            </w:pPr>
            <w:r w:rsidRPr="000A44B8">
              <w:rPr>
                <w:szCs w:val="18"/>
              </w:rPr>
              <w:t>Implemented with only the privileges specified on the documented approval.</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832D2D5" w14:textId="77777777" w:rsidR="00E5318D" w:rsidRPr="000A44B8" w:rsidRDefault="00E5318D" w:rsidP="00065D88">
            <w:pPr>
              <w:pStyle w:val="TableListBullet"/>
              <w:ind w:left="263" w:hanging="270"/>
              <w:rPr>
                <w:szCs w:val="18"/>
              </w:rPr>
            </w:pPr>
            <w:r w:rsidRPr="000A44B8">
              <w:rPr>
                <w:szCs w:val="18"/>
              </w:rPr>
              <w:t>Examine documented authorizations across various phases of the account lifecycle (additions, modifications, and deletions).</w:t>
            </w:r>
          </w:p>
          <w:p w14:paraId="30CF12D1" w14:textId="77777777" w:rsidR="00E5318D" w:rsidRPr="000A44B8" w:rsidRDefault="00E5318D" w:rsidP="00065D88">
            <w:pPr>
              <w:pStyle w:val="TableListBullet"/>
              <w:ind w:left="263" w:hanging="270"/>
              <w:rPr>
                <w:szCs w:val="18"/>
              </w:rPr>
            </w:pPr>
            <w:r w:rsidRPr="000A44B8">
              <w:rPr>
                <w:szCs w:val="18"/>
              </w:rPr>
              <w:t>Examine system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11A2D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9FB29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A7A521"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3F76B75C"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6EE6C839" w14:textId="77777777" w:rsidTr="00E5318D">
        <w:trPr>
          <w:cantSplit/>
        </w:trPr>
        <w:tc>
          <w:tcPr>
            <w:tcW w:w="361" w:type="pct"/>
            <w:gridSpan w:val="2"/>
            <w:vMerge/>
            <w:tcBorders>
              <w:right w:val="single" w:sz="2" w:space="0" w:color="808080" w:themeColor="background1" w:themeShade="80"/>
            </w:tcBorders>
          </w:tcPr>
          <w:p w14:paraId="678F214E"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8FDACF0" w14:textId="77777777" w:rsidR="00E5318D" w:rsidRPr="000A44B8" w:rsidRDefault="00E5318D" w:rsidP="00065D88">
            <w:pPr>
              <w:pStyle w:val="AppNotes"/>
              <w:rPr>
                <w:color w:val="auto"/>
                <w:szCs w:val="18"/>
              </w:rPr>
            </w:pPr>
            <w:r w:rsidRPr="000A44B8">
              <w:rPr>
                <w:color w:val="auto"/>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6E059D7"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7E3614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079B32"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CD97EEA" w14:textId="77777777" w:rsidR="00E5318D" w:rsidRPr="000A44B8" w:rsidRDefault="00E5318D" w:rsidP="00065D88">
            <w:pPr>
              <w:spacing w:after="60"/>
              <w:jc w:val="center"/>
              <w:rPr>
                <w:rFonts w:cs="Arial"/>
                <w:sz w:val="18"/>
                <w:szCs w:val="18"/>
              </w:rPr>
            </w:pPr>
          </w:p>
        </w:tc>
      </w:tr>
      <w:tr w:rsidR="00E5318D" w:rsidRPr="000A44B8" w14:paraId="0C2492E7"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269C1E3B"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E408A16" w14:textId="77777777" w:rsidR="00E5318D" w:rsidRPr="000A44B8" w:rsidRDefault="00E5318D" w:rsidP="00065D88">
            <w:pPr>
              <w:pStyle w:val="TableListBullet"/>
              <w:numPr>
                <w:ilvl w:val="0"/>
                <w:numId w:val="0"/>
              </w:numPr>
              <w:ind w:left="-7"/>
              <w:rPr>
                <w:szCs w:val="18"/>
              </w:rPr>
            </w:pPr>
            <w:r w:rsidRPr="000A44B8">
              <w:rPr>
                <w:szCs w:val="18"/>
              </w:rPr>
              <w:t>This requirement applies to all user accounts, including employees, contractors, consultants, temporary workers, and third-party vendor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FE40DE"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0B341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18E7E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0F856947" w14:textId="77777777" w:rsidR="00E5318D" w:rsidRPr="000A44B8" w:rsidRDefault="00E5318D" w:rsidP="00065D88">
            <w:pPr>
              <w:spacing w:after="60"/>
              <w:jc w:val="center"/>
              <w:rPr>
                <w:rFonts w:cs="Arial"/>
                <w:sz w:val="18"/>
                <w:szCs w:val="18"/>
              </w:rPr>
            </w:pPr>
          </w:p>
        </w:tc>
      </w:tr>
      <w:tr w:rsidR="00E5318D" w:rsidRPr="000A44B8" w14:paraId="0503589B"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244DAE" w14:textId="77777777" w:rsidR="00E5318D" w:rsidRPr="000A44B8" w:rsidRDefault="00E5318D" w:rsidP="005A20AB">
            <w:pPr>
              <w:pStyle w:val="TableText"/>
              <w:keepNext/>
              <w:rPr>
                <w:b/>
                <w:bCs/>
                <w:szCs w:val="18"/>
              </w:rPr>
            </w:pPr>
            <w:r w:rsidRPr="000A44B8">
              <w:rPr>
                <w:b/>
                <w:bCs/>
                <w:szCs w:val="18"/>
              </w:rPr>
              <w:lastRenderedPageBreak/>
              <w:t>8.2.5</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C4FB07" w14:textId="77777777" w:rsidR="00E5318D" w:rsidRPr="000A44B8" w:rsidRDefault="00E5318D" w:rsidP="005A20AB">
            <w:pPr>
              <w:pStyle w:val="TableTextBullet"/>
              <w:keepNext/>
              <w:numPr>
                <w:ilvl w:val="0"/>
                <w:numId w:val="0"/>
              </w:numPr>
              <w:rPr>
                <w:rFonts w:cs="Arial"/>
                <w:szCs w:val="18"/>
              </w:rPr>
            </w:pPr>
            <w:r w:rsidRPr="000A44B8">
              <w:rPr>
                <w:rFonts w:cs="Arial"/>
                <w:szCs w:val="18"/>
              </w:rPr>
              <w:t>Access for terminated users is immediately revok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DF2E43" w14:textId="77777777" w:rsidR="00E5318D" w:rsidRPr="000A44B8" w:rsidRDefault="00E5318D" w:rsidP="005A20AB">
            <w:pPr>
              <w:pStyle w:val="TableListBullet"/>
              <w:keepNext/>
              <w:ind w:left="263" w:hanging="270"/>
              <w:rPr>
                <w:szCs w:val="18"/>
              </w:rPr>
            </w:pPr>
            <w:r w:rsidRPr="000A44B8">
              <w:rPr>
                <w:szCs w:val="18"/>
              </w:rPr>
              <w:t>Examine information sources for terminated users.</w:t>
            </w:r>
          </w:p>
          <w:p w14:paraId="2CFE776A" w14:textId="77777777" w:rsidR="00E5318D" w:rsidRPr="000A44B8" w:rsidRDefault="00E5318D" w:rsidP="005A20AB">
            <w:pPr>
              <w:pStyle w:val="TableListBullet"/>
              <w:keepNext/>
              <w:ind w:left="263" w:hanging="270"/>
              <w:rPr>
                <w:szCs w:val="18"/>
              </w:rPr>
            </w:pPr>
            <w:r w:rsidRPr="000A44B8">
              <w:rPr>
                <w:szCs w:val="18"/>
              </w:rPr>
              <w:t>Review current user access lists.</w:t>
            </w:r>
          </w:p>
          <w:p w14:paraId="3937E464" w14:textId="77777777" w:rsidR="00E5318D" w:rsidRPr="000A44B8" w:rsidRDefault="00E5318D" w:rsidP="005A20AB">
            <w:pPr>
              <w:pStyle w:val="TableListBullet"/>
              <w:keepNext/>
              <w:ind w:left="263" w:hanging="270"/>
              <w:rPr>
                <w:szCs w:val="18"/>
              </w:rPr>
            </w:pPr>
            <w:r w:rsidRPr="000A44B8">
              <w:rPr>
                <w:szCs w:val="18"/>
              </w:rPr>
              <w:t>Interview responsible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41A3B9" w14:textId="77777777" w:rsidR="00E5318D" w:rsidRPr="000A44B8" w:rsidRDefault="00E5318D"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32D06A" w14:textId="77777777" w:rsidR="00E5318D" w:rsidRPr="000A44B8" w:rsidRDefault="00E5318D"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353501" w14:textId="77777777" w:rsidR="00E5318D" w:rsidRPr="000A44B8" w:rsidRDefault="00E5318D" w:rsidP="005A20AB">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1A3F2F39" w14:textId="77777777" w:rsidR="00E5318D" w:rsidRPr="000A44B8" w:rsidRDefault="00E5318D" w:rsidP="005A20AB">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179F258A"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C6ADCF1" w14:textId="77777777" w:rsidR="00E5318D" w:rsidRPr="000A44B8" w:rsidRDefault="00E5318D" w:rsidP="00065D88">
            <w:pPr>
              <w:pStyle w:val="TableText"/>
              <w:rPr>
                <w:b/>
                <w:bCs/>
                <w:szCs w:val="18"/>
              </w:rPr>
            </w:pPr>
            <w:r w:rsidRPr="000A44B8">
              <w:rPr>
                <w:b/>
                <w:bCs/>
                <w:szCs w:val="18"/>
              </w:rPr>
              <w:t>8.2.6</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AAAF0F3" w14:textId="77777777" w:rsidR="00E5318D" w:rsidRPr="000A44B8" w:rsidRDefault="00E5318D" w:rsidP="00065D88">
            <w:pPr>
              <w:pStyle w:val="TableTextBullet"/>
              <w:numPr>
                <w:ilvl w:val="0"/>
                <w:numId w:val="0"/>
              </w:numPr>
              <w:rPr>
                <w:rFonts w:cs="Arial"/>
                <w:szCs w:val="18"/>
              </w:rPr>
            </w:pPr>
            <w:r w:rsidRPr="000A44B8">
              <w:rPr>
                <w:rFonts w:cs="Arial"/>
                <w:szCs w:val="18"/>
              </w:rPr>
              <w:t xml:space="preserve">Inactive user </w:t>
            </w:r>
            <w:r w:rsidRPr="000A44B8">
              <w:rPr>
                <w:rStyle w:val="GlossaryCharacter"/>
                <w:rFonts w:cs="Arial"/>
                <w:color w:val="auto"/>
                <w:szCs w:val="18"/>
              </w:rPr>
              <w:t>accounts</w:t>
            </w:r>
            <w:r w:rsidRPr="000A44B8">
              <w:rPr>
                <w:rFonts w:cs="Arial"/>
                <w:szCs w:val="18"/>
              </w:rPr>
              <w:t xml:space="preserve"> are removed or disabled within 90 days of inactivity.</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EA8D97" w14:textId="77777777" w:rsidR="00E5318D" w:rsidRPr="000A44B8" w:rsidRDefault="00E5318D" w:rsidP="00065D88">
            <w:pPr>
              <w:pStyle w:val="TableListBullet"/>
              <w:ind w:left="263" w:hanging="270"/>
              <w:rPr>
                <w:szCs w:val="18"/>
              </w:rPr>
            </w:pPr>
            <w:r w:rsidRPr="000A44B8">
              <w:rPr>
                <w:szCs w:val="18"/>
              </w:rPr>
              <w:t>Examine user accounts and last logon information.</w:t>
            </w:r>
          </w:p>
          <w:p w14:paraId="4346C89A" w14:textId="77777777" w:rsidR="00E5318D" w:rsidRPr="000A44B8" w:rsidRDefault="00E5318D" w:rsidP="00065D88">
            <w:pPr>
              <w:pStyle w:val="TableListBullet"/>
              <w:ind w:left="263" w:hanging="270"/>
              <w:rPr>
                <w:szCs w:val="18"/>
              </w:rPr>
            </w:pPr>
            <w:r w:rsidRPr="000A44B8">
              <w:rPr>
                <w:szCs w:val="18"/>
              </w:rPr>
              <w:t>Interview responsible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8A816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9334D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E7CF96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77A26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5A80452D"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F6FCEDD" w14:textId="77777777" w:rsidR="00E5318D" w:rsidRPr="000A44B8" w:rsidRDefault="00E5318D" w:rsidP="00065D88">
            <w:pPr>
              <w:pStyle w:val="TableText"/>
              <w:rPr>
                <w:b/>
                <w:bCs/>
                <w:szCs w:val="18"/>
              </w:rPr>
            </w:pPr>
            <w:r w:rsidRPr="000A44B8">
              <w:rPr>
                <w:b/>
                <w:bCs/>
                <w:szCs w:val="18"/>
              </w:rPr>
              <w:t>8.2.7</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5FC2D0" w14:textId="77777777" w:rsidR="00E5318D" w:rsidRPr="000A44B8" w:rsidRDefault="00E5318D" w:rsidP="00065D88">
            <w:pPr>
              <w:pStyle w:val="TableText"/>
              <w:rPr>
                <w:szCs w:val="18"/>
              </w:rPr>
            </w:pPr>
            <w:r w:rsidRPr="000A44B8">
              <w:rPr>
                <w:rStyle w:val="GlossaryCharacter"/>
                <w:color w:val="auto"/>
                <w:szCs w:val="18"/>
              </w:rPr>
              <w:t>Accounts</w:t>
            </w:r>
            <w:r w:rsidRPr="000A44B8">
              <w:rPr>
                <w:szCs w:val="18"/>
              </w:rPr>
              <w:t xml:space="preserve"> used by third parties to access, support, or maintain system components via remote access are managed as follows:</w:t>
            </w:r>
          </w:p>
          <w:p w14:paraId="67C166D3" w14:textId="77777777" w:rsidR="00E5318D" w:rsidRPr="000A44B8" w:rsidRDefault="00E5318D" w:rsidP="00065D88">
            <w:pPr>
              <w:pStyle w:val="TableListBullet"/>
              <w:ind w:left="263" w:hanging="270"/>
              <w:rPr>
                <w:szCs w:val="18"/>
              </w:rPr>
            </w:pPr>
            <w:r w:rsidRPr="000A44B8">
              <w:rPr>
                <w:szCs w:val="18"/>
              </w:rPr>
              <w:t xml:space="preserve">Enabled only during the </w:t>
            </w:r>
            <w:proofErr w:type="gramStart"/>
            <w:r w:rsidRPr="000A44B8">
              <w:rPr>
                <w:szCs w:val="18"/>
              </w:rPr>
              <w:t>time period</w:t>
            </w:r>
            <w:proofErr w:type="gramEnd"/>
            <w:r w:rsidRPr="000A44B8">
              <w:rPr>
                <w:szCs w:val="18"/>
              </w:rPr>
              <w:t xml:space="preserve"> needed and disabled when not in use.</w:t>
            </w:r>
          </w:p>
          <w:p w14:paraId="01928E83" w14:textId="77777777" w:rsidR="00E5318D" w:rsidRPr="000A44B8" w:rsidRDefault="00E5318D" w:rsidP="00065D88">
            <w:pPr>
              <w:pStyle w:val="TableListBullet"/>
              <w:ind w:left="263" w:hanging="270"/>
              <w:rPr>
                <w:szCs w:val="18"/>
              </w:rPr>
            </w:pPr>
            <w:r w:rsidRPr="000A44B8">
              <w:rPr>
                <w:szCs w:val="18"/>
              </w:rPr>
              <w:t>Use is monitored for unexpected activity.</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E71F39B" w14:textId="77777777" w:rsidR="00E5318D" w:rsidRPr="000A44B8" w:rsidRDefault="00E5318D" w:rsidP="00065D88">
            <w:pPr>
              <w:pStyle w:val="TableListBullet"/>
              <w:ind w:left="263" w:hanging="270"/>
              <w:rPr>
                <w:szCs w:val="18"/>
              </w:rPr>
            </w:pPr>
            <w:r w:rsidRPr="000A44B8">
              <w:rPr>
                <w:szCs w:val="18"/>
              </w:rPr>
              <w:t>Interview responsible personnel.</w:t>
            </w:r>
          </w:p>
          <w:p w14:paraId="249B6E1C" w14:textId="77777777" w:rsidR="00E5318D" w:rsidRPr="000A44B8" w:rsidRDefault="00E5318D" w:rsidP="00065D88">
            <w:pPr>
              <w:pStyle w:val="TableListBullet"/>
              <w:ind w:left="263" w:hanging="270"/>
              <w:rPr>
                <w:szCs w:val="18"/>
              </w:rPr>
            </w:pPr>
            <w:r w:rsidRPr="000A44B8">
              <w:rPr>
                <w:szCs w:val="18"/>
              </w:rPr>
              <w:t>Examine documentation for managing accounts.</w:t>
            </w:r>
          </w:p>
          <w:p w14:paraId="79DBDD4B" w14:textId="77777777" w:rsidR="00E5318D" w:rsidRPr="000A44B8" w:rsidRDefault="00E5318D" w:rsidP="00065D88">
            <w:pPr>
              <w:pStyle w:val="TableListBullet"/>
              <w:ind w:left="263" w:hanging="270"/>
              <w:rPr>
                <w:szCs w:val="18"/>
              </w:rPr>
            </w:pPr>
            <w:r w:rsidRPr="000A44B8">
              <w:rPr>
                <w:szCs w:val="18"/>
              </w:rPr>
              <w:t>Examine evidence.</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2C57E23"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D84A9C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7BC5046A"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50474DCB"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5E663DD4"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05EAC6CA" w14:textId="77777777" w:rsidR="00E5318D" w:rsidRPr="000A44B8" w:rsidRDefault="00E5318D" w:rsidP="00065D88">
            <w:pPr>
              <w:pStyle w:val="TableText"/>
              <w:keepNext/>
              <w:rPr>
                <w:b/>
                <w:bCs/>
                <w:szCs w:val="18"/>
              </w:rPr>
            </w:pPr>
            <w:r w:rsidRPr="000A44B8">
              <w:rPr>
                <w:b/>
                <w:bCs/>
                <w:szCs w:val="18"/>
              </w:rPr>
              <w:t>8.2.8</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AD8D507" w14:textId="77777777" w:rsidR="00E5318D" w:rsidRPr="000A44B8" w:rsidRDefault="00E5318D" w:rsidP="00065D88">
            <w:pPr>
              <w:pStyle w:val="TableTextBullet"/>
              <w:keepNext/>
              <w:numPr>
                <w:ilvl w:val="0"/>
                <w:numId w:val="0"/>
              </w:numPr>
              <w:rPr>
                <w:rFonts w:cs="Arial"/>
                <w:szCs w:val="18"/>
              </w:rPr>
            </w:pPr>
            <w:r w:rsidRPr="000A44B8">
              <w:rPr>
                <w:rFonts w:cs="Arial"/>
                <w:szCs w:val="18"/>
              </w:rPr>
              <w:t>If a user session has been idle for more than 15 minutes, the user is required to re-authenticate to re-activate the terminal or session.</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713660" w14:textId="77777777" w:rsidR="00E5318D" w:rsidRPr="000A44B8" w:rsidRDefault="00E5318D" w:rsidP="00065D88">
            <w:pPr>
              <w:pStyle w:val="TableListBullet"/>
              <w:keepNex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13FC9A2"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7270DA3"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8290AF1"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5995AEF8"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152C8939" w14:textId="77777777" w:rsidTr="00E5318D">
        <w:trPr>
          <w:cantSplit/>
        </w:trPr>
        <w:tc>
          <w:tcPr>
            <w:tcW w:w="361" w:type="pct"/>
            <w:gridSpan w:val="2"/>
            <w:vMerge/>
            <w:tcBorders>
              <w:right w:val="single" w:sz="2" w:space="0" w:color="808080" w:themeColor="background1" w:themeShade="80"/>
            </w:tcBorders>
          </w:tcPr>
          <w:p w14:paraId="135ED0C6"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77BFED7"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AEC5FD0"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9248302"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042E89F"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1E2CF04" w14:textId="77777777" w:rsidR="00E5318D" w:rsidRPr="000A44B8" w:rsidRDefault="00E5318D" w:rsidP="00065D88">
            <w:pPr>
              <w:keepNext/>
              <w:spacing w:after="60"/>
              <w:jc w:val="center"/>
              <w:rPr>
                <w:rFonts w:cs="Arial"/>
                <w:sz w:val="18"/>
                <w:szCs w:val="18"/>
              </w:rPr>
            </w:pPr>
          </w:p>
        </w:tc>
      </w:tr>
      <w:tr w:rsidR="00E5318D" w:rsidRPr="000A44B8" w14:paraId="0B4F3744"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8991D7B"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50CE65A" w14:textId="77777777" w:rsidR="00E5318D" w:rsidRPr="000A44B8" w:rsidRDefault="00E5318D" w:rsidP="00065D88">
            <w:pPr>
              <w:pStyle w:val="TableTextBullet"/>
              <w:numPr>
                <w:ilvl w:val="0"/>
                <w:numId w:val="0"/>
              </w:numPr>
              <w:rPr>
                <w:rFonts w:cs="Arial"/>
                <w:iCs/>
                <w:szCs w:val="18"/>
              </w:rPr>
            </w:pPr>
            <w:r w:rsidRPr="000A44B8">
              <w:rPr>
                <w:rFonts w:cs="Arial"/>
                <w:iCs/>
                <w:szCs w:val="18"/>
              </w:rPr>
              <w:t xml:space="preserve">This requirement is not intended to apply to user </w:t>
            </w:r>
            <w:r w:rsidRPr="00F2534B">
              <w:rPr>
                <w:rStyle w:val="GlossaryCharacter"/>
                <w:rFonts w:cs="Arial"/>
                <w:iCs/>
                <w:color w:val="auto"/>
                <w:szCs w:val="18"/>
              </w:rPr>
              <w:t>accounts</w:t>
            </w:r>
            <w:r w:rsidRPr="00F2534B">
              <w:rPr>
                <w:rFonts w:cs="Arial"/>
                <w:iCs/>
                <w:szCs w:val="18"/>
              </w:rPr>
              <w:t xml:space="preserve"> on point</w:t>
            </w:r>
            <w:r w:rsidRPr="000A44B8">
              <w:rPr>
                <w:rFonts w:cs="Arial"/>
                <w:iCs/>
                <w:szCs w:val="18"/>
              </w:rPr>
              <w:t>-of-sale terminals that have access to only one card number at a time to facilitate a single transaction (such as IDs used by cashiers on point-of-sale terminals).</w:t>
            </w:r>
          </w:p>
          <w:p w14:paraId="6AEDEF66" w14:textId="77777777" w:rsidR="00E5318D" w:rsidRPr="000A44B8" w:rsidRDefault="00E5318D" w:rsidP="00065D88">
            <w:pPr>
              <w:pStyle w:val="TableListBullet"/>
              <w:numPr>
                <w:ilvl w:val="0"/>
                <w:numId w:val="0"/>
              </w:numPr>
              <w:ind w:left="-7"/>
              <w:rPr>
                <w:szCs w:val="18"/>
              </w:rPr>
            </w:pPr>
            <w:r w:rsidRPr="000A44B8">
              <w:rPr>
                <w:iCs/>
                <w:szCs w:val="18"/>
              </w:rPr>
              <w:t>This requirement is not meant to prevent legitimate activities from being performed while the console/PC is unattended.</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05FAB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16F1BAA"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7F67F2"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32C3598D" w14:textId="77777777" w:rsidR="00E5318D" w:rsidRPr="000A44B8" w:rsidRDefault="00E5318D" w:rsidP="00065D88">
            <w:pPr>
              <w:spacing w:after="60"/>
              <w:jc w:val="center"/>
              <w:rPr>
                <w:rFonts w:cs="Arial"/>
                <w:sz w:val="18"/>
                <w:szCs w:val="18"/>
              </w:rPr>
            </w:pPr>
          </w:p>
        </w:tc>
      </w:tr>
      <w:tr w:rsidR="00611C97" w:rsidRPr="000A44B8" w14:paraId="3DD48BC7"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907DDCA" w14:textId="77777777" w:rsidR="00611C97" w:rsidRPr="000A44B8" w:rsidRDefault="00611C97" w:rsidP="002767CE">
            <w:pPr>
              <w:pStyle w:val="TableBody"/>
              <w:keepNext/>
              <w:spacing w:before="60"/>
              <w:rPr>
                <w:rFonts w:cs="Arial"/>
                <w:sz w:val="18"/>
                <w:szCs w:val="18"/>
              </w:rPr>
            </w:pPr>
            <w:r w:rsidRPr="000A44B8">
              <w:rPr>
                <w:rStyle w:val="BoldCharacter"/>
                <w:rFonts w:cs="Arial"/>
                <w:sz w:val="18"/>
                <w:szCs w:val="18"/>
              </w:rPr>
              <w:lastRenderedPageBreak/>
              <w:t>8.3</w:t>
            </w:r>
            <w:r w:rsidRPr="000A44B8">
              <w:rPr>
                <w:rFonts w:cs="Arial"/>
                <w:sz w:val="18"/>
                <w:szCs w:val="18"/>
              </w:rPr>
              <w:t xml:space="preserve"> Strong </w:t>
            </w:r>
            <w:r w:rsidRPr="000A44B8">
              <w:rPr>
                <w:rStyle w:val="GlossaryCharacter"/>
                <w:rFonts w:cs="Arial"/>
                <w:color w:val="auto"/>
                <w:sz w:val="18"/>
                <w:szCs w:val="18"/>
              </w:rPr>
              <w:t>authentication</w:t>
            </w:r>
            <w:r w:rsidRPr="000A44B8">
              <w:rPr>
                <w:rFonts w:cs="Arial"/>
                <w:sz w:val="18"/>
                <w:szCs w:val="18"/>
              </w:rPr>
              <w:t xml:space="preserve"> for users and administrators is established and managed.</w:t>
            </w:r>
          </w:p>
        </w:tc>
      </w:tr>
      <w:tr w:rsidR="00E5318D" w:rsidRPr="000A44B8" w14:paraId="1185514B"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1E03170E" w14:textId="77777777" w:rsidR="00E5318D" w:rsidRPr="000A44B8" w:rsidRDefault="00E5318D" w:rsidP="002767CE">
            <w:pPr>
              <w:pStyle w:val="TableText"/>
              <w:keepNext/>
              <w:rPr>
                <w:b/>
                <w:bCs/>
                <w:szCs w:val="18"/>
              </w:rPr>
            </w:pPr>
            <w:r w:rsidRPr="000A44B8">
              <w:rPr>
                <w:b/>
                <w:bCs/>
                <w:szCs w:val="18"/>
              </w:rPr>
              <w:t>8.3.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7982BAE" w14:textId="77777777" w:rsidR="00E5318D" w:rsidRPr="000A44B8" w:rsidRDefault="00E5318D" w:rsidP="002767CE">
            <w:pPr>
              <w:pStyle w:val="TableBody"/>
              <w:keepNext/>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0A44B8">
              <w:rPr>
                <w:rStyle w:val="GlossaryCharacter"/>
                <w:rFonts w:cs="Arial"/>
                <w:color w:val="auto"/>
                <w:sz w:val="18"/>
                <w:szCs w:val="18"/>
              </w:rPr>
              <w:t>authentication factors</w:t>
            </w:r>
            <w:r w:rsidRPr="000A44B8">
              <w:rPr>
                <w:rFonts w:cs="Arial"/>
                <w:sz w:val="18"/>
                <w:szCs w:val="18"/>
              </w:rPr>
              <w:t>:</w:t>
            </w:r>
          </w:p>
          <w:p w14:paraId="23D0A9E0" w14:textId="77777777" w:rsidR="00E5318D" w:rsidRPr="000A44B8" w:rsidRDefault="00E5318D" w:rsidP="002767CE">
            <w:pPr>
              <w:pStyle w:val="TableListBullet"/>
              <w:keepNext/>
              <w:ind w:left="263" w:hanging="270"/>
              <w:rPr>
                <w:szCs w:val="18"/>
              </w:rPr>
            </w:pPr>
            <w:r w:rsidRPr="000A44B8">
              <w:rPr>
                <w:szCs w:val="18"/>
              </w:rPr>
              <w:t>Something you know, such as a password or passphrase.</w:t>
            </w:r>
          </w:p>
          <w:p w14:paraId="1711AD00" w14:textId="77777777" w:rsidR="00E5318D" w:rsidRPr="000A44B8" w:rsidRDefault="00E5318D" w:rsidP="002767CE">
            <w:pPr>
              <w:pStyle w:val="TableListBullet"/>
              <w:keepNext/>
              <w:ind w:left="263" w:hanging="270"/>
              <w:rPr>
                <w:szCs w:val="18"/>
              </w:rPr>
            </w:pPr>
            <w:r w:rsidRPr="000A44B8">
              <w:rPr>
                <w:szCs w:val="18"/>
              </w:rPr>
              <w:t>Something you have, such as a token device or smart card.</w:t>
            </w:r>
          </w:p>
          <w:p w14:paraId="104C3A73" w14:textId="5DADD3E2" w:rsidR="00E5318D" w:rsidRPr="000A44B8" w:rsidRDefault="00E5318D" w:rsidP="002767CE">
            <w:pPr>
              <w:pStyle w:val="TableListBullet"/>
              <w:keepNext/>
              <w:ind w:left="263" w:hanging="270"/>
              <w:rPr>
                <w:szCs w:val="18"/>
              </w:rPr>
            </w:pPr>
            <w:r w:rsidRPr="000A44B8">
              <w:rPr>
                <w:szCs w:val="18"/>
              </w:rPr>
              <w:t>Something you are, such as a biometric elemen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6B055F" w14:textId="77777777" w:rsidR="00E5318D" w:rsidRPr="000A44B8" w:rsidRDefault="00E5318D" w:rsidP="002767CE">
            <w:pPr>
              <w:pStyle w:val="TableListBullet"/>
              <w:keepNext/>
              <w:ind w:left="263" w:hanging="270"/>
              <w:rPr>
                <w:szCs w:val="18"/>
              </w:rPr>
            </w:pPr>
            <w:r w:rsidRPr="000A44B8">
              <w:rPr>
                <w:szCs w:val="18"/>
              </w:rPr>
              <w:t>Examine documentation describing the authentication factor(s) used.</w:t>
            </w:r>
          </w:p>
          <w:p w14:paraId="3FBA052C" w14:textId="77777777" w:rsidR="00E5318D" w:rsidRPr="000A44B8" w:rsidRDefault="00E5318D" w:rsidP="002767CE">
            <w:pPr>
              <w:pStyle w:val="TableListBullet"/>
              <w:keepNext/>
              <w:ind w:left="263" w:hanging="270"/>
              <w:rPr>
                <w:szCs w:val="18"/>
              </w:rPr>
            </w:pPr>
            <w:r w:rsidRPr="000A44B8">
              <w:rPr>
                <w:szCs w:val="18"/>
              </w:rPr>
              <w:t>For each type of authentication factor used with each type of system component, observe the authentication proces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E6545E5"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E374505"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7E3A2F"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0A8AFFD5" w14:textId="77777777" w:rsidR="00E5318D" w:rsidRPr="000A44B8" w:rsidRDefault="00E5318D" w:rsidP="002767CE">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6A9A31C8" w14:textId="77777777" w:rsidTr="00E5318D">
        <w:trPr>
          <w:cantSplit/>
        </w:trPr>
        <w:tc>
          <w:tcPr>
            <w:tcW w:w="361" w:type="pct"/>
            <w:gridSpan w:val="2"/>
            <w:vMerge/>
            <w:tcBorders>
              <w:right w:val="single" w:sz="2" w:space="0" w:color="808080" w:themeColor="background1" w:themeShade="80"/>
            </w:tcBorders>
          </w:tcPr>
          <w:p w14:paraId="428C6597"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F22264D" w14:textId="77777777" w:rsidR="00E5318D" w:rsidRPr="000A44B8" w:rsidRDefault="00E5318D" w:rsidP="00065D88">
            <w:pPr>
              <w:pStyle w:val="AppNotes"/>
              <w:rPr>
                <w:color w:val="auto"/>
                <w:szCs w:val="18"/>
              </w:rPr>
            </w:pPr>
            <w:r w:rsidRPr="000A44B8">
              <w:rPr>
                <w:color w:val="auto"/>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C2426A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1EB7D82"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CD4E652"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3E94B96C" w14:textId="77777777" w:rsidR="00E5318D" w:rsidRPr="000A44B8" w:rsidRDefault="00E5318D" w:rsidP="00065D88">
            <w:pPr>
              <w:spacing w:after="60"/>
              <w:jc w:val="center"/>
              <w:rPr>
                <w:rFonts w:cs="Arial"/>
                <w:sz w:val="18"/>
                <w:szCs w:val="18"/>
              </w:rPr>
            </w:pPr>
          </w:p>
        </w:tc>
      </w:tr>
      <w:tr w:rsidR="00E5318D" w:rsidRPr="000A44B8" w14:paraId="43C87EB7"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874C5C9"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2D47AB8" w14:textId="77777777" w:rsidR="00E5318D" w:rsidRPr="000A44B8" w:rsidRDefault="00E5318D" w:rsidP="00065D88">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5C74E8B7" w14:textId="77777777" w:rsidR="00E5318D" w:rsidRPr="000A44B8" w:rsidRDefault="00E5318D" w:rsidP="00065D88">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0C10A8B3" w14:textId="186F8579" w:rsidR="00E5318D" w:rsidRPr="000A44B8" w:rsidRDefault="00E5318D" w:rsidP="00065D88">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2483E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E66EC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867F79"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39D537BF" w14:textId="77777777" w:rsidR="00E5318D" w:rsidRPr="000A44B8" w:rsidRDefault="00E5318D" w:rsidP="00065D88">
            <w:pPr>
              <w:spacing w:after="60"/>
              <w:jc w:val="center"/>
              <w:rPr>
                <w:rFonts w:cs="Arial"/>
                <w:sz w:val="18"/>
                <w:szCs w:val="18"/>
              </w:rPr>
            </w:pPr>
          </w:p>
        </w:tc>
      </w:tr>
      <w:tr w:rsidR="00E5318D" w:rsidRPr="000A44B8" w14:paraId="65531FA2"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DB214A2" w14:textId="77777777" w:rsidR="00E5318D" w:rsidRPr="000A44B8" w:rsidRDefault="00E5318D" w:rsidP="00065D88">
            <w:pPr>
              <w:pStyle w:val="TableText"/>
              <w:rPr>
                <w:b/>
                <w:bCs/>
                <w:szCs w:val="18"/>
              </w:rPr>
            </w:pPr>
            <w:r w:rsidRPr="000A44B8">
              <w:rPr>
                <w:b/>
                <w:bCs/>
                <w:szCs w:val="18"/>
              </w:rPr>
              <w:t>8.3.2</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CE891B" w14:textId="77777777" w:rsidR="00E5318D" w:rsidRPr="000A44B8" w:rsidRDefault="00E5318D" w:rsidP="00065D88">
            <w:pPr>
              <w:pStyle w:val="TableTextBullet"/>
              <w:numPr>
                <w:ilvl w:val="0"/>
                <w:numId w:val="0"/>
              </w:numPr>
              <w:rPr>
                <w:rFonts w:cs="Arial"/>
                <w:szCs w:val="18"/>
              </w:rPr>
            </w:pPr>
            <w:r w:rsidRPr="000A44B8">
              <w:rPr>
                <w:rFonts w:cs="Arial"/>
                <w:szCs w:val="18"/>
              </w:rPr>
              <w:t xml:space="preserve">Strong cryptography is used to render all </w:t>
            </w:r>
            <w:r w:rsidRPr="000A44B8">
              <w:rPr>
                <w:rStyle w:val="GlossaryCharacter"/>
                <w:rFonts w:cs="Arial"/>
                <w:color w:val="auto"/>
                <w:szCs w:val="18"/>
              </w:rPr>
              <w:t>authentication factors</w:t>
            </w:r>
            <w:r w:rsidRPr="000A44B8">
              <w:rPr>
                <w:rFonts w:cs="Arial"/>
                <w:szCs w:val="18"/>
              </w:rPr>
              <w:t xml:space="preserve"> unreadable during transmission and storage on all system component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6EAD33" w14:textId="403F9A2B" w:rsidR="00E5318D" w:rsidRPr="000A44B8" w:rsidRDefault="00E5318D" w:rsidP="00065D88">
            <w:pPr>
              <w:pStyle w:val="TableListBullet"/>
              <w:ind w:left="263" w:hanging="270"/>
              <w:rPr>
                <w:szCs w:val="18"/>
              </w:rPr>
            </w:pPr>
            <w:r w:rsidRPr="000A44B8">
              <w:rPr>
                <w:szCs w:val="18"/>
              </w:rPr>
              <w:t>Examine vendor documentation</w:t>
            </w:r>
            <w:r>
              <w:rPr>
                <w:szCs w:val="18"/>
              </w:rPr>
              <w:t>.</w:t>
            </w:r>
          </w:p>
          <w:p w14:paraId="51F72F94" w14:textId="77777777" w:rsidR="00E5318D" w:rsidRPr="000A44B8" w:rsidRDefault="00E5318D" w:rsidP="00065D88">
            <w:pPr>
              <w:pStyle w:val="TableListBullet"/>
              <w:ind w:left="263" w:hanging="270"/>
              <w:rPr>
                <w:szCs w:val="18"/>
              </w:rPr>
            </w:pPr>
            <w:r w:rsidRPr="000A44B8">
              <w:rPr>
                <w:szCs w:val="18"/>
              </w:rPr>
              <w:t>Examine system configuration settings.</w:t>
            </w:r>
          </w:p>
          <w:p w14:paraId="12E9277F" w14:textId="77777777" w:rsidR="00E5318D" w:rsidRPr="000A44B8" w:rsidRDefault="00E5318D" w:rsidP="00065D88">
            <w:pPr>
              <w:pStyle w:val="TableListBullet"/>
              <w:ind w:left="263" w:hanging="270"/>
              <w:rPr>
                <w:szCs w:val="18"/>
              </w:rPr>
            </w:pPr>
            <w:r w:rsidRPr="000A44B8">
              <w:rPr>
                <w:szCs w:val="18"/>
              </w:rPr>
              <w:t>Examine repositories of authentication factors.</w:t>
            </w:r>
          </w:p>
          <w:p w14:paraId="159CE7BD" w14:textId="77777777" w:rsidR="00E5318D" w:rsidRPr="000A44B8" w:rsidRDefault="00E5318D" w:rsidP="00065D88">
            <w:pPr>
              <w:pStyle w:val="TableListBullet"/>
              <w:ind w:left="263" w:hanging="270"/>
              <w:rPr>
                <w:szCs w:val="18"/>
              </w:rPr>
            </w:pPr>
            <w:r w:rsidRPr="000A44B8">
              <w:rPr>
                <w:szCs w:val="18"/>
              </w:rPr>
              <w:t>Examine data transmissions.</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7304C4"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8ABB81"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C25E6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2ACAC19"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16193477"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0F18110" w14:textId="77777777" w:rsidR="00E5318D" w:rsidRPr="000A44B8" w:rsidRDefault="00E5318D" w:rsidP="00065D88">
            <w:pPr>
              <w:pStyle w:val="TableText"/>
              <w:rPr>
                <w:b/>
                <w:bCs/>
                <w:szCs w:val="18"/>
              </w:rPr>
            </w:pPr>
            <w:r w:rsidRPr="000A44B8">
              <w:rPr>
                <w:b/>
                <w:bCs/>
                <w:szCs w:val="18"/>
              </w:rPr>
              <w:t>8.3.3</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F11C48" w14:textId="77777777" w:rsidR="00E5318D" w:rsidRPr="000A44B8" w:rsidRDefault="00E5318D" w:rsidP="00065D88">
            <w:pPr>
              <w:pStyle w:val="TableTextBullet"/>
              <w:numPr>
                <w:ilvl w:val="0"/>
                <w:numId w:val="0"/>
              </w:numPr>
              <w:rPr>
                <w:rFonts w:cs="Arial"/>
                <w:szCs w:val="18"/>
              </w:rPr>
            </w:pPr>
            <w:r w:rsidRPr="000A44B8">
              <w:rPr>
                <w:rFonts w:cs="Arial"/>
                <w:szCs w:val="18"/>
              </w:rPr>
              <w:t xml:space="preserve">User identity is verified before modifying any </w:t>
            </w:r>
            <w:r w:rsidRPr="000A44B8">
              <w:rPr>
                <w:rStyle w:val="GlossaryCharacter"/>
                <w:rFonts w:cs="Arial"/>
                <w:color w:val="auto"/>
                <w:szCs w:val="18"/>
              </w:rPr>
              <w:t>authentication factor</w:t>
            </w:r>
            <w:r w:rsidRPr="000A44B8">
              <w:rPr>
                <w:rFonts w:cs="Arial"/>
                <w:szCs w:val="18"/>
              </w:rPr>
              <w: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D6A4FD" w14:textId="77777777" w:rsidR="00E5318D" w:rsidRPr="000A44B8" w:rsidRDefault="00E5318D" w:rsidP="00065D88">
            <w:pPr>
              <w:pStyle w:val="TableListBullet"/>
              <w:ind w:left="263" w:hanging="270"/>
              <w:rPr>
                <w:szCs w:val="18"/>
              </w:rPr>
            </w:pPr>
            <w:r w:rsidRPr="000A44B8">
              <w:rPr>
                <w:szCs w:val="18"/>
              </w:rPr>
              <w:t>Examine procedures for modifying authentication factors.</w:t>
            </w:r>
          </w:p>
          <w:p w14:paraId="3484458B" w14:textId="77777777" w:rsidR="00E5318D" w:rsidRPr="000A44B8" w:rsidRDefault="00E5318D" w:rsidP="00065D88">
            <w:pPr>
              <w:pStyle w:val="TableListBullet"/>
              <w:ind w:left="263" w:hanging="270"/>
              <w:rPr>
                <w:szCs w:val="18"/>
              </w:rPr>
            </w:pPr>
            <w:r w:rsidRPr="000A44B8">
              <w:rPr>
                <w:szCs w:val="18"/>
              </w:rPr>
              <w:t>Observe security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6CB1D9"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EFAF31"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01C3C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7C0AF7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546D7260"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5FFE7BD7" w14:textId="77777777" w:rsidR="00E5318D" w:rsidRPr="000A44B8" w:rsidRDefault="00E5318D" w:rsidP="002767CE">
            <w:pPr>
              <w:pStyle w:val="TableText"/>
              <w:keepNext/>
              <w:rPr>
                <w:b/>
                <w:bCs/>
                <w:szCs w:val="18"/>
              </w:rPr>
            </w:pPr>
            <w:r w:rsidRPr="000A44B8">
              <w:rPr>
                <w:b/>
                <w:bCs/>
                <w:szCs w:val="18"/>
              </w:rPr>
              <w:lastRenderedPageBreak/>
              <w:t>8.3.4</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E1D34D" w14:textId="77777777" w:rsidR="00E5318D" w:rsidRPr="000A44B8" w:rsidRDefault="00E5318D" w:rsidP="002767CE">
            <w:pPr>
              <w:pStyle w:val="TableBody"/>
              <w:keepNext/>
              <w:rPr>
                <w:rFonts w:cs="Arial"/>
                <w:sz w:val="18"/>
                <w:szCs w:val="18"/>
              </w:rPr>
            </w:pPr>
            <w:r w:rsidRPr="000A44B8">
              <w:rPr>
                <w:rFonts w:cs="Arial"/>
                <w:sz w:val="18"/>
                <w:szCs w:val="18"/>
              </w:rPr>
              <w:t xml:space="preserve">Invalid </w:t>
            </w:r>
            <w:r w:rsidRPr="000A44B8">
              <w:rPr>
                <w:rStyle w:val="GlossaryCharacter"/>
                <w:rFonts w:cs="Arial"/>
                <w:color w:val="auto"/>
                <w:sz w:val="18"/>
                <w:szCs w:val="18"/>
              </w:rPr>
              <w:t>authentication</w:t>
            </w:r>
            <w:r w:rsidRPr="000A44B8">
              <w:rPr>
                <w:rFonts w:cs="Arial"/>
                <w:sz w:val="18"/>
                <w:szCs w:val="18"/>
              </w:rPr>
              <w:t xml:space="preserve"> attempts are limited by: </w:t>
            </w:r>
          </w:p>
          <w:p w14:paraId="327415E7" w14:textId="77777777" w:rsidR="00E5318D" w:rsidRPr="000A44B8" w:rsidRDefault="00E5318D" w:rsidP="002767CE">
            <w:pPr>
              <w:pStyle w:val="TableListBullet"/>
              <w:keepNext/>
              <w:ind w:left="263" w:hanging="270"/>
              <w:rPr>
                <w:szCs w:val="18"/>
              </w:rPr>
            </w:pPr>
            <w:r w:rsidRPr="000A44B8">
              <w:rPr>
                <w:szCs w:val="18"/>
              </w:rPr>
              <w:t>Locking out the user ID after not more than 10 attempts.</w:t>
            </w:r>
          </w:p>
          <w:p w14:paraId="2A790C19" w14:textId="77777777" w:rsidR="00E5318D" w:rsidRPr="000A44B8" w:rsidRDefault="00E5318D" w:rsidP="002767CE">
            <w:pPr>
              <w:pStyle w:val="TableListBullet"/>
              <w:keepNext/>
              <w:ind w:left="263" w:hanging="270"/>
              <w:rPr>
                <w:szCs w:val="18"/>
              </w:rPr>
            </w:pPr>
            <w:r w:rsidRPr="000A44B8">
              <w:rPr>
                <w:szCs w:val="18"/>
              </w:rPr>
              <w:t>Setting the lockout duration to a minimum of 30 minutes or until the user’s identity is confirm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0D1D202" w14:textId="77777777" w:rsidR="00E5318D" w:rsidRPr="000A44B8" w:rsidRDefault="00E5318D" w:rsidP="002767CE">
            <w:pPr>
              <w:pStyle w:val="TableListBullet"/>
              <w:keepNex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C724FAD"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675520"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9B96990" w14:textId="77777777" w:rsidR="00E5318D" w:rsidRPr="000A44B8" w:rsidRDefault="00E5318D" w:rsidP="002767CE">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0913B758" w14:textId="77777777" w:rsidR="00E5318D" w:rsidRPr="000A44B8" w:rsidRDefault="00E5318D" w:rsidP="002767CE">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42AC2058" w14:textId="77777777" w:rsidTr="00E5318D">
        <w:trPr>
          <w:cantSplit/>
        </w:trPr>
        <w:tc>
          <w:tcPr>
            <w:tcW w:w="361" w:type="pct"/>
            <w:gridSpan w:val="2"/>
            <w:vMerge/>
            <w:tcBorders>
              <w:right w:val="single" w:sz="2" w:space="0" w:color="808080" w:themeColor="background1" w:themeShade="80"/>
            </w:tcBorders>
          </w:tcPr>
          <w:p w14:paraId="05C9AAB0" w14:textId="77777777" w:rsidR="00E5318D" w:rsidRPr="000A44B8" w:rsidRDefault="00E5318D" w:rsidP="002767CE">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4A5E54D" w14:textId="77777777" w:rsidR="00E5318D" w:rsidRPr="000A44B8" w:rsidRDefault="00E5318D" w:rsidP="002767CE">
            <w:pPr>
              <w:pStyle w:val="AppNotes"/>
              <w:rPr>
                <w:color w:val="auto"/>
                <w:szCs w:val="18"/>
              </w:rPr>
            </w:pPr>
            <w:r w:rsidRPr="000A44B8">
              <w:rPr>
                <w:color w:val="auto"/>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B5A79C4" w14:textId="77777777" w:rsidR="00E5318D" w:rsidRPr="000A44B8" w:rsidRDefault="00E5318D" w:rsidP="002767CE">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8FE0FEC" w14:textId="77777777" w:rsidR="00E5318D" w:rsidRPr="000A44B8" w:rsidRDefault="00E5318D" w:rsidP="002767CE">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4078A78" w14:textId="77777777" w:rsidR="00E5318D" w:rsidRPr="000A44B8" w:rsidRDefault="00E5318D" w:rsidP="002767CE">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0057C84F" w14:textId="77777777" w:rsidR="00E5318D" w:rsidRPr="000A44B8" w:rsidRDefault="00E5318D" w:rsidP="002767CE">
            <w:pPr>
              <w:keepNext/>
              <w:spacing w:after="60"/>
              <w:jc w:val="center"/>
              <w:rPr>
                <w:rFonts w:cs="Arial"/>
                <w:sz w:val="18"/>
                <w:szCs w:val="18"/>
              </w:rPr>
            </w:pPr>
          </w:p>
        </w:tc>
      </w:tr>
      <w:tr w:rsidR="00E5318D" w:rsidRPr="000A44B8" w14:paraId="3483C480"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06198CD"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2FC79E"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309B56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80919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2060BB"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452B986F" w14:textId="77777777" w:rsidR="00E5318D" w:rsidRPr="000A44B8" w:rsidRDefault="00E5318D" w:rsidP="00065D88">
            <w:pPr>
              <w:spacing w:after="60"/>
              <w:jc w:val="center"/>
              <w:rPr>
                <w:rFonts w:cs="Arial"/>
                <w:sz w:val="18"/>
                <w:szCs w:val="18"/>
              </w:rPr>
            </w:pPr>
          </w:p>
        </w:tc>
      </w:tr>
      <w:tr w:rsidR="00E5318D" w:rsidRPr="000A44B8" w14:paraId="0E62D07E"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1624BD" w14:textId="77777777" w:rsidR="00E5318D" w:rsidRPr="000A44B8" w:rsidRDefault="00E5318D" w:rsidP="00065D88">
            <w:pPr>
              <w:pStyle w:val="TableText"/>
              <w:rPr>
                <w:b/>
                <w:bCs/>
                <w:szCs w:val="18"/>
              </w:rPr>
            </w:pPr>
            <w:r w:rsidRPr="000A44B8">
              <w:rPr>
                <w:b/>
                <w:bCs/>
                <w:szCs w:val="18"/>
              </w:rPr>
              <w:t>8.3.5</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28C3003" w14:textId="77777777" w:rsidR="00E5318D" w:rsidRPr="000A44B8" w:rsidRDefault="00E5318D" w:rsidP="00065D88">
            <w:pPr>
              <w:pStyle w:val="TableBody"/>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are set and reset for each user as follows: </w:t>
            </w:r>
          </w:p>
          <w:p w14:paraId="071ADCA1" w14:textId="77777777" w:rsidR="00E5318D" w:rsidRPr="000A44B8" w:rsidRDefault="00E5318D" w:rsidP="00065D88">
            <w:pPr>
              <w:pStyle w:val="TableListBullet"/>
              <w:ind w:left="263" w:hanging="270"/>
              <w:rPr>
                <w:szCs w:val="18"/>
              </w:rPr>
            </w:pPr>
            <w:r w:rsidRPr="000A44B8">
              <w:rPr>
                <w:szCs w:val="18"/>
              </w:rPr>
              <w:t>Set to a unique value for first-time use and upon reset.</w:t>
            </w:r>
          </w:p>
          <w:p w14:paraId="2C8EB194" w14:textId="77777777" w:rsidR="00E5318D" w:rsidRPr="000A44B8" w:rsidRDefault="00E5318D" w:rsidP="00065D88">
            <w:pPr>
              <w:pStyle w:val="TableListBullet"/>
              <w:ind w:left="263" w:hanging="270"/>
              <w:rPr>
                <w:szCs w:val="18"/>
              </w:rPr>
            </w:pPr>
            <w:r w:rsidRPr="000A44B8">
              <w:rPr>
                <w:szCs w:val="18"/>
              </w:rPr>
              <w:t>Forced to be changed immediately after the first use.</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3F513B" w14:textId="77777777" w:rsidR="00E5318D" w:rsidRPr="000A44B8" w:rsidRDefault="00E5318D" w:rsidP="00065D88">
            <w:pPr>
              <w:pStyle w:val="TableListBullet"/>
              <w:ind w:left="263" w:hanging="270"/>
              <w:rPr>
                <w:szCs w:val="18"/>
              </w:rPr>
            </w:pPr>
            <w:r w:rsidRPr="000A44B8">
              <w:rPr>
                <w:szCs w:val="18"/>
              </w:rPr>
              <w:t>Examine procedures for setting and resetting passwords/passphrases.</w:t>
            </w:r>
          </w:p>
          <w:p w14:paraId="0D1C35CE" w14:textId="77777777" w:rsidR="00E5318D" w:rsidRPr="000A44B8" w:rsidRDefault="00E5318D" w:rsidP="00065D88">
            <w:pPr>
              <w:pStyle w:val="TableListBullet"/>
              <w:ind w:left="263" w:hanging="270"/>
              <w:rPr>
                <w:szCs w:val="18"/>
              </w:rPr>
            </w:pPr>
            <w:r w:rsidRPr="000A44B8">
              <w:rPr>
                <w:szCs w:val="18"/>
              </w:rPr>
              <w:t>Observe security personnel.</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48CC92"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DCC16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4CBA9EA"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424BC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4F351154"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7FE51D27" w14:textId="77777777" w:rsidR="00E5318D" w:rsidRPr="000A44B8" w:rsidRDefault="00E5318D" w:rsidP="00065D88">
            <w:pPr>
              <w:pStyle w:val="TableText"/>
              <w:keepNext/>
              <w:rPr>
                <w:b/>
                <w:bCs/>
                <w:szCs w:val="18"/>
              </w:rPr>
            </w:pPr>
            <w:r w:rsidRPr="000A44B8">
              <w:rPr>
                <w:b/>
                <w:bCs/>
                <w:szCs w:val="18"/>
              </w:rPr>
              <w:t>8.3.6</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39C67E4" w14:textId="77777777" w:rsidR="00E5318D" w:rsidRPr="000A44B8" w:rsidRDefault="00E5318D" w:rsidP="00065D88">
            <w:pPr>
              <w:pStyle w:val="TableBody"/>
              <w:keepNext/>
              <w:rPr>
                <w:rFonts w:cs="Arial"/>
                <w:sz w:val="18"/>
                <w:szCs w:val="18"/>
              </w:rPr>
            </w:pPr>
            <w:r w:rsidRPr="000A44B8">
              <w:rPr>
                <w:rFonts w:cs="Arial"/>
                <w:sz w:val="18"/>
                <w:szCs w:val="18"/>
              </w:rPr>
              <w:t xml:space="preserve">If passwords/passphrases are used as </w:t>
            </w:r>
            <w:r w:rsidRPr="000A44B8">
              <w:rPr>
                <w:rStyle w:val="GlossaryCharacter"/>
                <w:rFonts w:cs="Arial"/>
                <w:color w:val="auto"/>
                <w:sz w:val="18"/>
                <w:szCs w:val="18"/>
              </w:rPr>
              <w:t>authentication factors</w:t>
            </w:r>
            <w:r w:rsidRPr="000A44B8">
              <w:rPr>
                <w:rFonts w:cs="Arial"/>
                <w:sz w:val="18"/>
                <w:szCs w:val="18"/>
              </w:rPr>
              <w:t xml:space="preserve"> to meet Requirement 8.3.1, they meet the following minimum level of complexity: </w:t>
            </w:r>
          </w:p>
          <w:p w14:paraId="724A6014" w14:textId="77777777" w:rsidR="00E5318D" w:rsidRPr="000A44B8" w:rsidRDefault="00E5318D" w:rsidP="00065D88">
            <w:pPr>
              <w:pStyle w:val="TableListBullet"/>
              <w:keepNext/>
              <w:ind w:left="263" w:hanging="270"/>
              <w:rPr>
                <w:szCs w:val="18"/>
              </w:rPr>
            </w:pPr>
            <w:r w:rsidRPr="000A44B8">
              <w:rPr>
                <w:szCs w:val="18"/>
              </w:rPr>
              <w:t>A minimum length of 12 characters (or IF the system does not support 12 characters, a minimum length of eight characters).</w:t>
            </w:r>
          </w:p>
          <w:p w14:paraId="2A54DFB2" w14:textId="77777777" w:rsidR="00E5318D" w:rsidRPr="000A44B8" w:rsidRDefault="00E5318D" w:rsidP="00065D88">
            <w:pPr>
              <w:pStyle w:val="TableListBullet"/>
              <w:keepNext/>
              <w:ind w:left="263" w:hanging="270"/>
              <w:rPr>
                <w:szCs w:val="18"/>
              </w:rPr>
            </w:pPr>
            <w:r w:rsidRPr="000A44B8">
              <w:rPr>
                <w:szCs w:val="18"/>
              </w:rPr>
              <w:t>Contain both numeric and alphabetic character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167008" w14:textId="77777777" w:rsidR="00E5318D" w:rsidRPr="000A44B8" w:rsidRDefault="00E5318D" w:rsidP="00065D88">
            <w:pPr>
              <w:pStyle w:val="TableListBullet"/>
              <w:keepNex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8D49782"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EC51D56"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0F6E8F"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7F11213D"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62F077F8" w14:textId="77777777" w:rsidTr="00E5318D">
        <w:trPr>
          <w:cantSplit/>
        </w:trPr>
        <w:tc>
          <w:tcPr>
            <w:tcW w:w="361" w:type="pct"/>
            <w:gridSpan w:val="2"/>
            <w:vMerge/>
            <w:tcBorders>
              <w:right w:val="single" w:sz="2" w:space="0" w:color="808080" w:themeColor="background1" w:themeShade="80"/>
            </w:tcBorders>
          </w:tcPr>
          <w:p w14:paraId="41E69A35"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6B6C329"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C69E8EA"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6193DDD"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9833BEB"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A9EA36D" w14:textId="77777777" w:rsidR="00E5318D" w:rsidRPr="000A44B8" w:rsidRDefault="00E5318D" w:rsidP="00065D88">
            <w:pPr>
              <w:keepNext/>
              <w:spacing w:after="60"/>
              <w:jc w:val="center"/>
              <w:rPr>
                <w:rFonts w:cs="Arial"/>
                <w:sz w:val="18"/>
                <w:szCs w:val="18"/>
              </w:rPr>
            </w:pPr>
          </w:p>
        </w:tc>
      </w:tr>
      <w:tr w:rsidR="00E5318D" w:rsidRPr="000A44B8" w14:paraId="1DEA0743"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E374A19"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A227539" w14:textId="77777777" w:rsidR="00E5318D" w:rsidRPr="000A44B8" w:rsidRDefault="00E5318D" w:rsidP="00065D88">
            <w:pPr>
              <w:pStyle w:val="TableBody"/>
              <w:rPr>
                <w:rFonts w:cs="Arial"/>
                <w:sz w:val="18"/>
                <w:szCs w:val="18"/>
              </w:rPr>
            </w:pPr>
            <w:r w:rsidRPr="000A44B8">
              <w:rPr>
                <w:rFonts w:cs="Arial"/>
                <w:sz w:val="18"/>
                <w:szCs w:val="18"/>
              </w:rPr>
              <w:t>This requirement is not intended to apply to:</w:t>
            </w:r>
          </w:p>
          <w:p w14:paraId="46F80B3C" w14:textId="77777777" w:rsidR="00E5318D" w:rsidRPr="000A44B8" w:rsidRDefault="00E5318D" w:rsidP="00D61519">
            <w:pPr>
              <w:pStyle w:val="TableListBullet"/>
              <w:keepNext/>
              <w:ind w:left="263" w:hanging="270"/>
              <w:rPr>
                <w:szCs w:val="18"/>
              </w:rPr>
            </w:pPr>
            <w:r w:rsidRPr="000A44B8">
              <w:rPr>
                <w:szCs w:val="18"/>
              </w:rPr>
              <w:t>User accounts on point-of-sale terminals that have access to only one card number at a time to facilitate a single transaction (such as IDs used by cashiers on point-of-sale terminals).</w:t>
            </w:r>
          </w:p>
          <w:p w14:paraId="34D3DC7B" w14:textId="77777777" w:rsidR="00E5318D" w:rsidRPr="000A44B8" w:rsidRDefault="00E5318D" w:rsidP="00D61519">
            <w:pPr>
              <w:pStyle w:val="TableListBullet"/>
              <w:keepNext/>
              <w:ind w:left="263" w:hanging="270"/>
              <w:rPr>
                <w:szCs w:val="18"/>
              </w:rPr>
            </w:pPr>
            <w:r w:rsidRPr="000A44B8">
              <w:rPr>
                <w:szCs w:val="18"/>
              </w:rPr>
              <w:t>Application or system accounts, which are governed by requirements in section 8.6.</w:t>
            </w:r>
          </w:p>
          <w:p w14:paraId="3EBE32CD" w14:textId="77777777" w:rsidR="00E5318D" w:rsidRPr="000A44B8" w:rsidRDefault="00E5318D" w:rsidP="00065D88">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21AFAD54" w14:textId="77777777" w:rsidR="00E5318D" w:rsidRPr="000A44B8" w:rsidRDefault="00E5318D" w:rsidP="00065D88">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99349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F83BD8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EBDA2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481D0F8A" w14:textId="77777777" w:rsidR="00E5318D" w:rsidRPr="000A44B8" w:rsidRDefault="00E5318D" w:rsidP="00065D88">
            <w:pPr>
              <w:spacing w:after="60"/>
              <w:jc w:val="center"/>
              <w:rPr>
                <w:rFonts w:cs="Arial"/>
                <w:sz w:val="18"/>
                <w:szCs w:val="18"/>
              </w:rPr>
            </w:pPr>
          </w:p>
        </w:tc>
      </w:tr>
      <w:tr w:rsidR="00E5318D" w:rsidRPr="000A44B8" w14:paraId="23A3B64D"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4A1C981D" w14:textId="77777777" w:rsidR="00E5318D" w:rsidRPr="000A44B8" w:rsidRDefault="00E5318D" w:rsidP="00065D88">
            <w:pPr>
              <w:pStyle w:val="TableText"/>
              <w:rPr>
                <w:b/>
                <w:bCs/>
                <w:szCs w:val="18"/>
              </w:rPr>
            </w:pPr>
            <w:r w:rsidRPr="000A44B8">
              <w:rPr>
                <w:b/>
                <w:bCs/>
                <w:szCs w:val="18"/>
              </w:rPr>
              <w:lastRenderedPageBreak/>
              <w:t>8.3.7</w:t>
            </w:r>
          </w:p>
          <w:p w14:paraId="36255EEC" w14:textId="29A47F74" w:rsidR="00E5318D" w:rsidRPr="000A44B8" w:rsidRDefault="00E5318D" w:rsidP="00065D88">
            <w:pPr>
              <w:pStyle w:val="TableText"/>
              <w:rPr>
                <w:b/>
                <w:bCs/>
                <w:szCs w:val="18"/>
              </w:rPr>
            </w:pP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B74572" w14:textId="77777777" w:rsidR="00E5318D" w:rsidRPr="000A44B8" w:rsidRDefault="00E5318D" w:rsidP="00065D88">
            <w:pPr>
              <w:pStyle w:val="TableTextBullet"/>
              <w:numPr>
                <w:ilvl w:val="0"/>
                <w:numId w:val="0"/>
              </w:numPr>
              <w:rPr>
                <w:rFonts w:cs="Arial"/>
                <w:szCs w:val="18"/>
              </w:rPr>
            </w:pPr>
            <w:r w:rsidRPr="000A44B8">
              <w:rPr>
                <w:rFonts w:cs="Arial"/>
                <w:szCs w:val="18"/>
              </w:rPr>
              <w:t>Individuals are not allowed to submit a new password/passphrase that is the same as any of the last four passwords/passphrases us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BF00BB7" w14:textId="77777777" w:rsidR="00E5318D" w:rsidRPr="000A44B8" w:rsidRDefault="00E5318D" w:rsidP="00065D88">
            <w:pPr>
              <w:pStyle w:val="TableListBullet"/>
              <w:ind w:left="263" w:hanging="270"/>
              <w:rPr>
                <w:szCs w:val="18"/>
              </w:rPr>
            </w:pPr>
            <w:r w:rsidRPr="000A44B8">
              <w:rPr>
                <w:szCs w:val="18"/>
              </w:rPr>
              <w:t>Examine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2FE5B80"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309062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1F6238"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2D07E9DE"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3B20E546" w14:textId="77777777" w:rsidTr="00E5318D">
        <w:trPr>
          <w:cantSplit/>
        </w:trPr>
        <w:tc>
          <w:tcPr>
            <w:tcW w:w="361" w:type="pct"/>
            <w:gridSpan w:val="2"/>
            <w:vMerge/>
            <w:tcBorders>
              <w:right w:val="single" w:sz="2" w:space="0" w:color="808080" w:themeColor="background1" w:themeShade="80"/>
            </w:tcBorders>
          </w:tcPr>
          <w:p w14:paraId="5A957AD8" w14:textId="4BFBFADB"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3968643" w14:textId="26BA4295" w:rsidR="00E5318D" w:rsidRPr="000A44B8" w:rsidRDefault="00E5318D" w:rsidP="00065D88">
            <w:pPr>
              <w:pStyle w:val="AppNotes"/>
              <w:rPr>
                <w:szCs w:val="18"/>
              </w:rPr>
            </w:pPr>
            <w:r w:rsidRPr="000A44B8">
              <w:rPr>
                <w:szCs w:val="18"/>
              </w:rPr>
              <w:t>Applicability Notes</w:t>
            </w:r>
            <w:r>
              <w:rPr>
                <w:szCs w:val="18"/>
              </w:rPr>
              <w:t xml:space="preserve"> </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0A9915B"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43A21C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353946B"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7871A702" w14:textId="77777777" w:rsidR="00E5318D" w:rsidRPr="000A44B8" w:rsidRDefault="00E5318D" w:rsidP="00065D88">
            <w:pPr>
              <w:spacing w:after="60"/>
              <w:jc w:val="center"/>
              <w:rPr>
                <w:rFonts w:cs="Arial"/>
                <w:sz w:val="18"/>
                <w:szCs w:val="18"/>
              </w:rPr>
            </w:pPr>
          </w:p>
        </w:tc>
      </w:tr>
      <w:tr w:rsidR="00E5318D" w:rsidRPr="000A44B8" w14:paraId="71592CC5"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7808777B" w14:textId="04122605"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7DCADB4" w14:textId="77777777" w:rsidR="00E5318D" w:rsidRPr="000A44B8" w:rsidRDefault="00E5318D" w:rsidP="00065D88">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00D4B0"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EC5F5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9F4825"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799F5A53" w14:textId="77777777" w:rsidR="00E5318D" w:rsidRPr="000A44B8" w:rsidRDefault="00E5318D" w:rsidP="00065D88">
            <w:pPr>
              <w:spacing w:after="60"/>
              <w:jc w:val="center"/>
              <w:rPr>
                <w:rFonts w:cs="Arial"/>
                <w:sz w:val="18"/>
                <w:szCs w:val="18"/>
              </w:rPr>
            </w:pPr>
          </w:p>
        </w:tc>
      </w:tr>
      <w:tr w:rsidR="00E5318D" w:rsidRPr="000A44B8" w14:paraId="2DABF059"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517684C" w14:textId="77777777" w:rsidR="00E5318D" w:rsidRPr="000A44B8" w:rsidRDefault="00E5318D" w:rsidP="00065D88">
            <w:pPr>
              <w:pStyle w:val="TableText"/>
              <w:rPr>
                <w:b/>
                <w:bCs/>
                <w:szCs w:val="18"/>
              </w:rPr>
            </w:pPr>
            <w:r w:rsidRPr="000A44B8">
              <w:rPr>
                <w:b/>
                <w:bCs/>
                <w:szCs w:val="18"/>
              </w:rPr>
              <w:t>8.3.8</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E08E048" w14:textId="77777777" w:rsidR="00E5318D" w:rsidRPr="000A44B8" w:rsidRDefault="00E5318D" w:rsidP="00065D88">
            <w:pPr>
              <w:pStyle w:val="TableTextBullet"/>
              <w:numPr>
                <w:ilvl w:val="0"/>
                <w:numId w:val="0"/>
              </w:numPr>
              <w:rPr>
                <w:rFonts w:cs="Arial"/>
                <w:szCs w:val="18"/>
              </w:rPr>
            </w:pPr>
            <w:r w:rsidRPr="000A44B8">
              <w:rPr>
                <w:rFonts w:cs="Arial"/>
                <w:szCs w:val="18"/>
              </w:rPr>
              <w:t>Authentication policies and procedures are documented and communicated to all users including:</w:t>
            </w:r>
          </w:p>
          <w:p w14:paraId="65911E98" w14:textId="77777777" w:rsidR="00E5318D" w:rsidRPr="000A44B8" w:rsidRDefault="00E5318D" w:rsidP="00065D88">
            <w:pPr>
              <w:pStyle w:val="TableListBullet"/>
              <w:ind w:left="263" w:hanging="270"/>
              <w:rPr>
                <w:szCs w:val="18"/>
              </w:rPr>
            </w:pPr>
            <w:r w:rsidRPr="000A44B8">
              <w:rPr>
                <w:szCs w:val="18"/>
              </w:rPr>
              <w:t>Guidance on selecting strong authentication factors.</w:t>
            </w:r>
          </w:p>
          <w:p w14:paraId="0B4F918D" w14:textId="77777777" w:rsidR="00E5318D" w:rsidRPr="000A44B8" w:rsidRDefault="00E5318D" w:rsidP="00065D88">
            <w:pPr>
              <w:pStyle w:val="TableListBullet"/>
              <w:ind w:left="263" w:hanging="270"/>
              <w:rPr>
                <w:szCs w:val="18"/>
              </w:rPr>
            </w:pPr>
            <w:r w:rsidRPr="000A44B8">
              <w:rPr>
                <w:szCs w:val="18"/>
              </w:rPr>
              <w:t>Guidance for how users should protect their authentication factors.</w:t>
            </w:r>
          </w:p>
          <w:p w14:paraId="068F8A05" w14:textId="77777777" w:rsidR="00E5318D" w:rsidRPr="000A44B8" w:rsidRDefault="00E5318D" w:rsidP="00065D88">
            <w:pPr>
              <w:pStyle w:val="TableListBullet"/>
              <w:ind w:left="263" w:hanging="270"/>
              <w:rPr>
                <w:szCs w:val="18"/>
              </w:rPr>
            </w:pPr>
            <w:r w:rsidRPr="000A44B8">
              <w:rPr>
                <w:szCs w:val="18"/>
              </w:rPr>
              <w:t>Instructions not to reuse previously used passwords/passphrases.</w:t>
            </w:r>
          </w:p>
          <w:p w14:paraId="4BAE9358" w14:textId="77777777" w:rsidR="00E5318D" w:rsidRPr="000A44B8" w:rsidRDefault="00E5318D" w:rsidP="00065D88">
            <w:pPr>
              <w:pStyle w:val="TableListBullet"/>
              <w:ind w:left="263" w:hanging="270"/>
              <w:rPr>
                <w:szCs w:val="18"/>
              </w:rPr>
            </w:pPr>
            <w:r w:rsidRPr="000A44B8">
              <w:rPr>
                <w:szCs w:val="18"/>
              </w:rPr>
              <w:t>Instructions to change passwords/passphrases if there is any suspicion or knowledge that the password/passphrases have been compromised and how to report the inciden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3577349" w14:textId="77777777" w:rsidR="00E5318D" w:rsidRPr="000A44B8" w:rsidRDefault="00E5318D" w:rsidP="00065D88">
            <w:pPr>
              <w:pStyle w:val="TableListBullet"/>
              <w:ind w:left="263" w:hanging="270"/>
              <w:rPr>
                <w:szCs w:val="18"/>
              </w:rPr>
            </w:pPr>
            <w:r w:rsidRPr="000A44B8">
              <w:rPr>
                <w:szCs w:val="18"/>
              </w:rPr>
              <w:t>Examine procedures.</w:t>
            </w:r>
          </w:p>
          <w:p w14:paraId="4CEE629A" w14:textId="77777777" w:rsidR="00E5318D" w:rsidRPr="000A44B8" w:rsidRDefault="00E5318D" w:rsidP="00065D88">
            <w:pPr>
              <w:pStyle w:val="TableListBullet"/>
              <w:ind w:left="263" w:hanging="270"/>
              <w:rPr>
                <w:szCs w:val="18"/>
              </w:rPr>
            </w:pPr>
            <w:r w:rsidRPr="000A44B8">
              <w:rPr>
                <w:szCs w:val="18"/>
              </w:rPr>
              <w:t>Interview personnel.</w:t>
            </w:r>
          </w:p>
          <w:p w14:paraId="704998CA" w14:textId="77777777" w:rsidR="00E5318D" w:rsidRPr="000A44B8" w:rsidRDefault="00E5318D" w:rsidP="00065D88">
            <w:pPr>
              <w:pStyle w:val="TableListBullet"/>
              <w:ind w:left="263" w:hanging="270"/>
              <w:rPr>
                <w:szCs w:val="18"/>
              </w:rPr>
            </w:pPr>
            <w:r w:rsidRPr="000A44B8">
              <w:rPr>
                <w:szCs w:val="18"/>
              </w:rPr>
              <w:t>Review authentication policies and procedures that are distributed to users.</w:t>
            </w:r>
          </w:p>
          <w:p w14:paraId="52777E55" w14:textId="77777777" w:rsidR="00E5318D" w:rsidRPr="000A44B8" w:rsidRDefault="00E5318D" w:rsidP="00065D88">
            <w:pPr>
              <w:pStyle w:val="TableListBullet"/>
              <w:ind w:left="263" w:hanging="270"/>
              <w:rPr>
                <w:szCs w:val="18"/>
              </w:rPr>
            </w:pPr>
            <w:r w:rsidRPr="000A44B8">
              <w:rPr>
                <w:szCs w:val="18"/>
              </w:rPr>
              <w:t>Interview users.</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3673F2"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0AE86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BDEA0D"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C8D54E"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47461D31"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5BB0950D" w14:textId="77777777" w:rsidR="00E5318D" w:rsidRDefault="00E5318D" w:rsidP="00065D88">
            <w:pPr>
              <w:pStyle w:val="TableText"/>
              <w:rPr>
                <w:b/>
                <w:bCs/>
                <w:szCs w:val="18"/>
              </w:rPr>
            </w:pPr>
            <w:r w:rsidRPr="000A44B8">
              <w:rPr>
                <w:b/>
                <w:bCs/>
                <w:szCs w:val="18"/>
              </w:rPr>
              <w:t>8.3.9</w:t>
            </w:r>
          </w:p>
          <w:p w14:paraId="38304619" w14:textId="36E11176" w:rsidR="00E5318D" w:rsidRPr="000A44B8" w:rsidRDefault="00E5318D" w:rsidP="00A20CE3">
            <w:pPr>
              <w:pStyle w:val="TableText"/>
              <w:rPr>
                <w:b/>
                <w:bCs/>
                <w:szCs w:val="18"/>
              </w:rPr>
            </w:pP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EFDF6AA" w14:textId="77777777" w:rsidR="00E5318D" w:rsidRPr="000A44B8" w:rsidRDefault="00E5318D" w:rsidP="00065D88">
            <w:pPr>
              <w:pStyle w:val="TableBody"/>
              <w:rPr>
                <w:rFonts w:cs="Arial"/>
                <w:sz w:val="18"/>
                <w:szCs w:val="18"/>
              </w:rPr>
            </w:pPr>
            <w:r w:rsidRPr="000A44B8">
              <w:rPr>
                <w:rFonts w:cs="Arial"/>
                <w:sz w:val="18"/>
                <w:szCs w:val="18"/>
              </w:rPr>
              <w:t xml:space="preserve">If passwords/passphrases are used as the only </w:t>
            </w:r>
            <w:r w:rsidRPr="000A44B8">
              <w:rPr>
                <w:rStyle w:val="GlossaryCharacter"/>
                <w:rFonts w:cs="Arial"/>
                <w:color w:val="auto"/>
                <w:sz w:val="18"/>
                <w:szCs w:val="18"/>
              </w:rPr>
              <w:t>authentication factor</w:t>
            </w:r>
            <w:r w:rsidRPr="000A44B8">
              <w:rPr>
                <w:rFonts w:cs="Arial"/>
                <w:sz w:val="18"/>
                <w:szCs w:val="18"/>
              </w:rPr>
              <w:t xml:space="preserve"> for user access (i.e., in any single-factor authentication implementation) then either:</w:t>
            </w:r>
          </w:p>
          <w:p w14:paraId="5FEC9978" w14:textId="77777777" w:rsidR="00E5318D" w:rsidRPr="000A44B8" w:rsidRDefault="00E5318D" w:rsidP="00065D88">
            <w:pPr>
              <w:pStyle w:val="TableListBullet"/>
              <w:ind w:left="263" w:hanging="270"/>
              <w:rPr>
                <w:szCs w:val="18"/>
                <w:lang w:val="en-US"/>
              </w:rPr>
            </w:pPr>
            <w:r w:rsidRPr="000A44B8">
              <w:rPr>
                <w:szCs w:val="18"/>
                <w:lang w:val="en-US"/>
              </w:rPr>
              <w:t xml:space="preserve">Passwords/passphrases are changed at least once every 90 days, </w:t>
            </w:r>
          </w:p>
          <w:p w14:paraId="12C875E6" w14:textId="77777777" w:rsidR="00E5318D" w:rsidRPr="000A44B8" w:rsidRDefault="00E5318D" w:rsidP="00065D88">
            <w:pPr>
              <w:pStyle w:val="TableBody"/>
              <w:spacing w:before="60" w:line="259" w:lineRule="auto"/>
              <w:ind w:left="330"/>
              <w:rPr>
                <w:rFonts w:cs="Arial"/>
                <w:b/>
                <w:sz w:val="18"/>
                <w:szCs w:val="18"/>
              </w:rPr>
            </w:pPr>
            <w:r w:rsidRPr="000A44B8">
              <w:rPr>
                <w:rFonts w:cs="Arial"/>
                <w:b/>
                <w:sz w:val="18"/>
                <w:szCs w:val="18"/>
              </w:rPr>
              <w:t>OR</w:t>
            </w:r>
          </w:p>
          <w:p w14:paraId="2F5FC236" w14:textId="77777777" w:rsidR="00E5318D" w:rsidRPr="000A44B8" w:rsidRDefault="00E5318D" w:rsidP="00065D88">
            <w:pPr>
              <w:pStyle w:val="TableListBullet"/>
              <w:ind w:left="263" w:hanging="270"/>
              <w:rPr>
                <w:szCs w:val="18"/>
              </w:rPr>
            </w:pPr>
            <w:r w:rsidRPr="000A44B8">
              <w:rPr>
                <w:szCs w:val="18"/>
                <w:lang w:val="en-US"/>
              </w:rPr>
              <w:t xml:space="preserve">The </w:t>
            </w:r>
            <w:r w:rsidRPr="000A44B8">
              <w:rPr>
                <w:szCs w:val="18"/>
              </w:rPr>
              <w:t>security</w:t>
            </w:r>
            <w:r w:rsidRPr="000A44B8">
              <w:rPr>
                <w:szCs w:val="18"/>
                <w:lang w:val="en-US"/>
              </w:rPr>
              <w:t xml:space="preserve"> posture of </w:t>
            </w:r>
            <w:r w:rsidRPr="000A44B8">
              <w:rPr>
                <w:rStyle w:val="GlossaryCharacter"/>
                <w:color w:val="auto"/>
                <w:szCs w:val="18"/>
              </w:rPr>
              <w:t>accounts</w:t>
            </w:r>
            <w:r w:rsidRPr="000A44B8">
              <w:rPr>
                <w:szCs w:val="18"/>
              </w:rPr>
              <w:t xml:space="preserve"> </w:t>
            </w:r>
            <w:r w:rsidRPr="000A44B8">
              <w:rPr>
                <w:szCs w:val="18"/>
                <w:lang w:val="en-US"/>
              </w:rPr>
              <w:t>is dynamically analyzed, and real-time access to resources is automatically determined accordingly.</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07AA5A4D" w14:textId="77777777" w:rsidR="00E5318D" w:rsidRPr="000A44B8" w:rsidRDefault="00E5318D" w:rsidP="00065D88">
            <w:pPr>
              <w:pStyle w:val="TableListBullet"/>
              <w:ind w:left="263" w:hanging="270"/>
              <w:rPr>
                <w:szCs w:val="18"/>
              </w:rPr>
            </w:pPr>
            <w:r w:rsidRPr="000A44B8">
              <w:rPr>
                <w:szCs w:val="18"/>
              </w:rPr>
              <w:t>Inspect system configuration settings.</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56F6C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C4693C6"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F174C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181A629F"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3ACDAAB5" w14:textId="77777777" w:rsidTr="00E5318D">
        <w:trPr>
          <w:cantSplit/>
        </w:trPr>
        <w:tc>
          <w:tcPr>
            <w:tcW w:w="361" w:type="pct"/>
            <w:gridSpan w:val="2"/>
            <w:vMerge/>
            <w:tcBorders>
              <w:right w:val="single" w:sz="2" w:space="0" w:color="808080" w:themeColor="background1" w:themeShade="80"/>
            </w:tcBorders>
          </w:tcPr>
          <w:p w14:paraId="67DAB9D0"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1758AC" w14:textId="7367A19F" w:rsidR="00E5318D" w:rsidRPr="000A44B8" w:rsidRDefault="00E5318D" w:rsidP="00065D88">
            <w:pPr>
              <w:pStyle w:val="AppNotes"/>
              <w:rPr>
                <w:szCs w:val="18"/>
              </w:rPr>
            </w:pPr>
            <w:r w:rsidRPr="004A41DC">
              <w:rPr>
                <w:szCs w:val="18"/>
              </w:rPr>
              <w:t>Applicability Notes</w:t>
            </w:r>
            <w:r>
              <w:rPr>
                <w:szCs w:val="18"/>
              </w:rPr>
              <w:t xml:space="preserve"> </w:t>
            </w:r>
            <w:r w:rsidRPr="00955C5B">
              <w:rPr>
                <w:b w:val="0"/>
                <w:bCs w:val="0"/>
                <w:i/>
                <w:iCs w:val="0"/>
                <w:szCs w:val="18"/>
              </w:rPr>
              <w:t>(continued)</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3B19ED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0278E93"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FE4EDE"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524408F" w14:textId="77777777" w:rsidR="00E5318D" w:rsidRPr="000A44B8" w:rsidRDefault="00E5318D" w:rsidP="00065D88">
            <w:pPr>
              <w:spacing w:after="60"/>
              <w:jc w:val="center"/>
              <w:rPr>
                <w:rFonts w:cs="Arial"/>
                <w:sz w:val="18"/>
                <w:szCs w:val="18"/>
              </w:rPr>
            </w:pPr>
          </w:p>
        </w:tc>
      </w:tr>
      <w:tr w:rsidR="00E5318D" w:rsidRPr="000A44B8" w14:paraId="3E5F5C2D" w14:textId="77777777" w:rsidTr="00E5318D">
        <w:trPr>
          <w:cantSplit/>
        </w:trPr>
        <w:tc>
          <w:tcPr>
            <w:tcW w:w="361" w:type="pct"/>
            <w:gridSpan w:val="2"/>
            <w:tcBorders>
              <w:bottom w:val="single" w:sz="2" w:space="0" w:color="808080" w:themeColor="background1" w:themeShade="80"/>
              <w:right w:val="single" w:sz="2" w:space="0" w:color="808080" w:themeColor="background1" w:themeShade="80"/>
            </w:tcBorders>
          </w:tcPr>
          <w:p w14:paraId="7F1AA5C9" w14:textId="685AE3F5" w:rsidR="00E5318D" w:rsidRPr="000A44B8" w:rsidRDefault="00E5318D" w:rsidP="00065D88">
            <w:pPr>
              <w:pStyle w:val="TableText"/>
              <w:rPr>
                <w:b/>
                <w:bCs/>
                <w:szCs w:val="18"/>
              </w:rPr>
            </w:pPr>
            <w:r>
              <w:rPr>
                <w:b/>
                <w:bCs/>
                <w:szCs w:val="18"/>
              </w:rPr>
              <w:lastRenderedPageBreak/>
              <w:t xml:space="preserve">8.3.9 </w:t>
            </w:r>
            <w:r w:rsidRPr="001B46A5">
              <w:rPr>
                <w:i/>
                <w:iCs w:val="0"/>
                <w:szCs w:val="18"/>
              </w:rPr>
              <w:t>(cont</w:t>
            </w:r>
            <w:r>
              <w:rPr>
                <w:i/>
                <w:iCs w:val="0"/>
                <w:szCs w:val="18"/>
              </w:rPr>
              <w:t>.</w:t>
            </w:r>
            <w:r w:rsidRPr="001B46A5">
              <w:rPr>
                <w:i/>
                <w:iCs w:val="0"/>
                <w:szCs w:val="18"/>
              </w:rPr>
              <w:t>)</w:t>
            </w: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570D86" w14:textId="77777777" w:rsidR="00E5318D" w:rsidRPr="000A44B8" w:rsidRDefault="00E5318D" w:rsidP="00065D88">
            <w:pPr>
              <w:pStyle w:val="TableTextBullet"/>
              <w:numPr>
                <w:ilvl w:val="0"/>
                <w:numId w:val="0"/>
              </w:numPr>
              <w:rPr>
                <w:rFonts w:cs="Arial"/>
                <w:szCs w:val="18"/>
              </w:rPr>
            </w:pPr>
            <w:r w:rsidRPr="000A44B8">
              <w:rPr>
                <w:rFonts w:cs="Arial"/>
                <w:szCs w:val="18"/>
              </w:rPr>
              <w:t>This requirement applies to in-scope system components that are not in the CDE because these components are not subject to MFA requirements.</w:t>
            </w:r>
          </w:p>
          <w:p w14:paraId="72AEB11B" w14:textId="77777777" w:rsidR="00E5318D" w:rsidRPr="000A44B8" w:rsidRDefault="00E5318D" w:rsidP="00065D88">
            <w:pPr>
              <w:pStyle w:val="TableTextBullet"/>
              <w:numPr>
                <w:ilvl w:val="0"/>
                <w:numId w:val="0"/>
              </w:numPr>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32CD5A70" w14:textId="77777777" w:rsidR="00E5318D" w:rsidRPr="000A44B8" w:rsidRDefault="00E5318D" w:rsidP="00065D88">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13377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4342E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732CBA4"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2BB169C" w14:textId="77777777" w:rsidR="00E5318D" w:rsidRPr="000A44B8" w:rsidRDefault="00E5318D" w:rsidP="00065D88">
            <w:pPr>
              <w:spacing w:after="60"/>
              <w:jc w:val="center"/>
              <w:rPr>
                <w:rFonts w:cs="Arial"/>
                <w:sz w:val="18"/>
                <w:szCs w:val="18"/>
              </w:rPr>
            </w:pPr>
          </w:p>
        </w:tc>
      </w:tr>
      <w:tr w:rsidR="00E5318D" w:rsidRPr="008F40F0" w14:paraId="4DFFD729" w14:textId="77777777" w:rsidTr="00E5318D">
        <w:trPr>
          <w:cantSplit/>
        </w:trPr>
        <w:tc>
          <w:tcPr>
            <w:tcW w:w="361" w:type="pct"/>
            <w:gridSpan w:val="2"/>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AE2027D" w14:textId="77777777" w:rsidR="00E5318D" w:rsidRPr="008F40F0" w:rsidRDefault="00E5318D" w:rsidP="00065D88">
            <w:pPr>
              <w:pStyle w:val="TableText"/>
              <w:rPr>
                <w:b/>
                <w:bCs/>
                <w:szCs w:val="18"/>
              </w:rPr>
            </w:pPr>
            <w:r w:rsidRPr="008F40F0">
              <w:rPr>
                <w:b/>
                <w:bCs/>
                <w:szCs w:val="18"/>
              </w:rPr>
              <w:t>8.3.1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B865D0A" w14:textId="77777777" w:rsidR="00E5318D" w:rsidRPr="008F40F0" w:rsidRDefault="00E5318D" w:rsidP="00065D88">
            <w:pPr>
              <w:pStyle w:val="TableBody"/>
              <w:rPr>
                <w:rFonts w:cs="Arial"/>
                <w:sz w:val="18"/>
                <w:szCs w:val="18"/>
              </w:rPr>
            </w:pPr>
            <w:r w:rsidRPr="008F40F0">
              <w:rPr>
                <w:rFonts w:cs="Arial"/>
                <w:sz w:val="18"/>
                <w:szCs w:val="18"/>
              </w:rPr>
              <w:t xml:space="preserve">Where </w:t>
            </w:r>
            <w:r w:rsidRPr="008F40F0">
              <w:rPr>
                <w:rStyle w:val="GlossaryCharacter"/>
                <w:rFonts w:cs="Arial"/>
                <w:color w:val="auto"/>
                <w:sz w:val="18"/>
                <w:szCs w:val="18"/>
              </w:rPr>
              <w:t>authentication factors</w:t>
            </w:r>
            <w:r w:rsidRPr="008F40F0">
              <w:rPr>
                <w:rFonts w:cs="Arial"/>
                <w:sz w:val="18"/>
                <w:szCs w:val="18"/>
              </w:rPr>
              <w:t xml:space="preserve"> such as physical or logical security tokens, smart cards, or certificates are used: </w:t>
            </w:r>
          </w:p>
          <w:p w14:paraId="5CAC0420" w14:textId="77777777" w:rsidR="00E5318D" w:rsidRPr="008F40F0" w:rsidRDefault="00E5318D" w:rsidP="00065D88">
            <w:pPr>
              <w:pStyle w:val="TableListBullet"/>
              <w:ind w:left="263" w:hanging="270"/>
              <w:rPr>
                <w:szCs w:val="18"/>
              </w:rPr>
            </w:pPr>
            <w:r w:rsidRPr="008F40F0">
              <w:rPr>
                <w:szCs w:val="18"/>
              </w:rPr>
              <w:t xml:space="preserve">Factors are assigned to an individual user and not shared among multiple users. </w:t>
            </w:r>
          </w:p>
          <w:p w14:paraId="4E272201" w14:textId="77777777" w:rsidR="00E5318D" w:rsidRPr="008F40F0" w:rsidRDefault="00E5318D" w:rsidP="00065D88">
            <w:pPr>
              <w:pStyle w:val="TableListBullet"/>
              <w:ind w:left="263" w:hanging="270"/>
              <w:rPr>
                <w:rStyle w:val="BoldItalicCharacter"/>
                <w:szCs w:val="18"/>
              </w:rPr>
            </w:pPr>
            <w:r w:rsidRPr="008F40F0">
              <w:rPr>
                <w:szCs w:val="18"/>
              </w:rPr>
              <w:t>Physical and/or logical controls ensure only the intended user can use that factor to gain acces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06D29" w14:textId="77777777" w:rsidR="00E5318D" w:rsidRPr="008F40F0" w:rsidRDefault="00E5318D" w:rsidP="00065D88">
            <w:pPr>
              <w:pStyle w:val="TableListBullet"/>
              <w:ind w:left="263" w:hanging="270"/>
              <w:rPr>
                <w:szCs w:val="18"/>
              </w:rPr>
            </w:pPr>
            <w:r w:rsidRPr="008F40F0">
              <w:rPr>
                <w:szCs w:val="18"/>
              </w:rPr>
              <w:t>Examine authentication policies and procedures.</w:t>
            </w:r>
          </w:p>
          <w:p w14:paraId="7E788DD7" w14:textId="77777777" w:rsidR="00E5318D" w:rsidRPr="008F40F0" w:rsidRDefault="00E5318D" w:rsidP="00065D88">
            <w:pPr>
              <w:pStyle w:val="TableListBullet"/>
              <w:ind w:left="263" w:hanging="270"/>
              <w:rPr>
                <w:szCs w:val="18"/>
              </w:rPr>
            </w:pPr>
            <w:r w:rsidRPr="008F40F0">
              <w:rPr>
                <w:szCs w:val="18"/>
              </w:rPr>
              <w:t>Interview security personnel.</w:t>
            </w:r>
          </w:p>
          <w:p w14:paraId="71E66A09" w14:textId="77777777" w:rsidR="00E5318D" w:rsidRPr="008F40F0" w:rsidRDefault="00E5318D" w:rsidP="00065D88">
            <w:pPr>
              <w:pStyle w:val="TableListBullet"/>
              <w:ind w:left="263" w:hanging="270"/>
              <w:rPr>
                <w:szCs w:val="18"/>
              </w:rPr>
            </w:pPr>
            <w:r w:rsidRPr="008F40F0">
              <w:rPr>
                <w:szCs w:val="18"/>
              </w:rPr>
              <w:t>Examine system configuration settings and/or observe physical controls, as applicable.</w:t>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7EE211" w14:textId="77777777" w:rsidR="00E5318D" w:rsidRPr="008F40F0" w:rsidRDefault="00E5318D"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8F40F0">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B37753" w14:textId="77777777" w:rsidR="00E5318D" w:rsidRPr="008F40F0" w:rsidRDefault="00E5318D"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8F40F0">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5B08B4" w14:textId="77777777" w:rsidR="00E5318D" w:rsidRPr="008F40F0" w:rsidRDefault="00E5318D" w:rsidP="00065D88">
            <w:pPr>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8F40F0">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F698428" w14:textId="77777777" w:rsidR="00E5318D" w:rsidRPr="008F40F0"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611C97" w:rsidRPr="008F40F0" w14:paraId="4D329DE3"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AEE25F2" w14:textId="77777777" w:rsidR="00611C97" w:rsidRPr="008F40F0" w:rsidRDefault="00611C97" w:rsidP="00065D88">
            <w:pPr>
              <w:pStyle w:val="TableBody"/>
              <w:keepNext/>
              <w:spacing w:before="60"/>
              <w:rPr>
                <w:rFonts w:cs="Arial"/>
                <w:sz w:val="18"/>
                <w:szCs w:val="18"/>
              </w:rPr>
            </w:pPr>
            <w:r w:rsidRPr="008F40F0">
              <w:rPr>
                <w:rStyle w:val="BoldCharacter"/>
                <w:rFonts w:cs="Arial"/>
                <w:sz w:val="18"/>
                <w:szCs w:val="18"/>
              </w:rPr>
              <w:t xml:space="preserve">8.4 </w:t>
            </w:r>
            <w:proofErr w:type="gramStart"/>
            <w:r w:rsidRPr="008F40F0">
              <w:rPr>
                <w:rFonts w:cs="Arial"/>
                <w:sz w:val="18"/>
                <w:szCs w:val="18"/>
              </w:rPr>
              <w:t>Multi-factor</w:t>
            </w:r>
            <w:proofErr w:type="gramEnd"/>
            <w:r w:rsidRPr="008F40F0">
              <w:rPr>
                <w:rFonts w:cs="Arial"/>
                <w:sz w:val="18"/>
                <w:szCs w:val="18"/>
              </w:rPr>
              <w:t xml:space="preserve"> </w:t>
            </w:r>
            <w:r w:rsidRPr="008F40F0">
              <w:rPr>
                <w:rStyle w:val="GlossaryCharacter"/>
                <w:rFonts w:cs="Arial"/>
                <w:color w:val="auto"/>
                <w:sz w:val="18"/>
                <w:szCs w:val="18"/>
              </w:rPr>
              <w:t>authentication</w:t>
            </w:r>
            <w:r w:rsidRPr="008F40F0">
              <w:rPr>
                <w:rFonts w:cs="Arial"/>
                <w:sz w:val="18"/>
                <w:szCs w:val="18"/>
              </w:rPr>
              <w:t xml:space="preserve"> (MFA) is implemented to secure access into the CDE.</w:t>
            </w:r>
          </w:p>
        </w:tc>
      </w:tr>
      <w:tr w:rsidR="00E5318D" w:rsidRPr="008F40F0" w14:paraId="4FD912B6"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29DFF9BD" w14:textId="77777777" w:rsidR="00E5318D" w:rsidRPr="008F40F0" w:rsidRDefault="00E5318D" w:rsidP="00065D88">
            <w:pPr>
              <w:pStyle w:val="TableText"/>
              <w:keepNext/>
              <w:rPr>
                <w:b/>
                <w:bCs/>
                <w:szCs w:val="18"/>
              </w:rPr>
            </w:pPr>
            <w:r w:rsidRPr="008F40F0">
              <w:rPr>
                <w:b/>
                <w:bCs/>
                <w:szCs w:val="18"/>
              </w:rPr>
              <w:t>8.4.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7C8D32" w14:textId="77777777" w:rsidR="00E5318D" w:rsidRPr="008F40F0" w:rsidRDefault="00E5318D" w:rsidP="00065D88">
            <w:pPr>
              <w:pStyle w:val="TableBody"/>
              <w:keepNext/>
              <w:rPr>
                <w:rStyle w:val="BoldItalicCharacter"/>
                <w:rFonts w:cs="Arial"/>
                <w:b w:val="0"/>
                <w:bCs w:val="0"/>
                <w:i w:val="0"/>
                <w:iCs w:val="0"/>
                <w:sz w:val="18"/>
                <w:szCs w:val="18"/>
              </w:rPr>
            </w:pPr>
            <w:r w:rsidRPr="008F40F0">
              <w:rPr>
                <w:rFonts w:cs="Arial"/>
                <w:sz w:val="18"/>
                <w:szCs w:val="18"/>
              </w:rPr>
              <w:t xml:space="preserve">MFA is implemented for all non-console access into the CDE for personnel with </w:t>
            </w:r>
            <w:r w:rsidRPr="008F40F0">
              <w:rPr>
                <w:rStyle w:val="GlossaryCharacter"/>
                <w:rFonts w:cs="Arial"/>
                <w:color w:val="auto"/>
                <w:sz w:val="18"/>
                <w:szCs w:val="18"/>
              </w:rPr>
              <w:t>administrative access</w:t>
            </w:r>
            <w:r w:rsidRPr="008F40F0">
              <w:rPr>
                <w:rFonts w:cs="Arial"/>
                <w:sz w:val="18"/>
                <w:szCs w:val="18"/>
              </w:rPr>
              <w:t>.</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418039" w14:textId="77777777" w:rsidR="00E5318D" w:rsidRPr="008F40F0" w:rsidRDefault="00E5318D" w:rsidP="00065D88">
            <w:pPr>
              <w:pStyle w:val="TableListBullet"/>
              <w:keepNext/>
              <w:ind w:left="263" w:hanging="270"/>
              <w:rPr>
                <w:szCs w:val="18"/>
              </w:rPr>
            </w:pPr>
            <w:r w:rsidRPr="008F40F0">
              <w:rPr>
                <w:szCs w:val="18"/>
              </w:rPr>
              <w:t>Examine network and/or system configurations.</w:t>
            </w:r>
          </w:p>
          <w:p w14:paraId="0CE0C202" w14:textId="77777777" w:rsidR="00E5318D" w:rsidRPr="008F40F0" w:rsidRDefault="00E5318D" w:rsidP="00065D88">
            <w:pPr>
              <w:pStyle w:val="TableListBullet"/>
              <w:keepNext/>
              <w:ind w:left="263" w:hanging="270"/>
              <w:rPr>
                <w:rFonts w:eastAsia="Arial"/>
                <w:szCs w:val="18"/>
              </w:rPr>
            </w:pPr>
            <w:r w:rsidRPr="008F40F0">
              <w:rPr>
                <w:szCs w:val="18"/>
              </w:rPr>
              <w:t>Observe administrator personnel logging into the CDE.</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57F7C27" w14:textId="77777777" w:rsidR="00E5318D" w:rsidRPr="008F40F0" w:rsidRDefault="00E5318D"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8F40F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CAAB34" w14:textId="77777777" w:rsidR="00E5318D" w:rsidRPr="008F40F0" w:rsidRDefault="00E5318D"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8F40F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BF63E4" w14:textId="77777777" w:rsidR="00E5318D" w:rsidRPr="008F40F0" w:rsidRDefault="00E5318D" w:rsidP="00065D88">
            <w:pPr>
              <w:keepNext/>
              <w:spacing w:after="60"/>
              <w:jc w:val="center"/>
              <w:rPr>
                <w:rFonts w:cs="Arial"/>
                <w:sz w:val="18"/>
                <w:szCs w:val="18"/>
              </w:rPr>
            </w:pPr>
            <w:r w:rsidRPr="008F40F0">
              <w:rPr>
                <w:rFonts w:cs="Arial"/>
                <w:sz w:val="18"/>
                <w:szCs w:val="18"/>
              </w:rPr>
              <w:fldChar w:fldCharType="begin">
                <w:ffData>
                  <w:name w:val="Check1"/>
                  <w:enabled/>
                  <w:calcOnExit w:val="0"/>
                  <w:checkBox>
                    <w:sizeAuto/>
                    <w:default w:val="0"/>
                  </w:checkBox>
                </w:ffData>
              </w:fldChar>
            </w:r>
            <w:r w:rsidRPr="008F40F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8F40F0">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7467DEBE" w14:textId="77777777" w:rsidR="00E5318D" w:rsidRPr="008F40F0"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54862F67" w14:textId="77777777" w:rsidTr="00E5318D">
        <w:trPr>
          <w:cantSplit/>
        </w:trPr>
        <w:tc>
          <w:tcPr>
            <w:tcW w:w="361" w:type="pct"/>
            <w:gridSpan w:val="2"/>
            <w:vMerge/>
            <w:tcBorders>
              <w:right w:val="single" w:sz="2" w:space="0" w:color="808080" w:themeColor="background1" w:themeShade="80"/>
            </w:tcBorders>
          </w:tcPr>
          <w:p w14:paraId="55AFBB57" w14:textId="77777777" w:rsidR="00E5318D" w:rsidRPr="000A44B8" w:rsidRDefault="00E5318D" w:rsidP="00065D88">
            <w:pPr>
              <w:pStyle w:val="TableT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1B2CFAC"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3D5D5D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D7AA46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7FEDB1E"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5728D527" w14:textId="77777777" w:rsidR="00E5318D" w:rsidRPr="000A44B8" w:rsidRDefault="00E5318D" w:rsidP="00065D88">
            <w:pPr>
              <w:spacing w:after="60"/>
              <w:jc w:val="center"/>
              <w:rPr>
                <w:rFonts w:cs="Arial"/>
                <w:sz w:val="18"/>
                <w:szCs w:val="18"/>
              </w:rPr>
            </w:pPr>
          </w:p>
        </w:tc>
      </w:tr>
      <w:tr w:rsidR="00E5318D" w:rsidRPr="000A44B8" w14:paraId="2D28D50A"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AD57462"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9DEB802" w14:textId="77777777" w:rsidR="00E5318D" w:rsidRPr="000A44B8" w:rsidRDefault="00E5318D" w:rsidP="00065D88">
            <w:pPr>
              <w:pStyle w:val="TableBody"/>
              <w:spacing w:line="259" w:lineRule="auto"/>
              <w:rPr>
                <w:rFonts w:cs="Arial"/>
                <w:sz w:val="18"/>
                <w:szCs w:val="18"/>
              </w:rPr>
            </w:pPr>
            <w:r w:rsidRPr="000A44B8">
              <w:rPr>
                <w:rFonts w:cs="Arial"/>
                <w:sz w:val="18"/>
                <w:szCs w:val="18"/>
              </w:rPr>
              <w:t xml:space="preserve">The requirement for MFA for non-console administrative access applies to all personnel with elevated or increased privileges accessing the CDE via a non-console connection—that is, via logical access occurring over a network interface rather than via a direct, physical connection. </w:t>
            </w:r>
          </w:p>
          <w:p w14:paraId="6045E77C" w14:textId="77777777" w:rsidR="00E5318D" w:rsidRPr="000A44B8" w:rsidRDefault="00E5318D" w:rsidP="00065D88">
            <w:pPr>
              <w:pStyle w:val="TableListBullet"/>
              <w:numPr>
                <w:ilvl w:val="0"/>
                <w:numId w:val="0"/>
              </w:numPr>
              <w:ind w:left="-7"/>
              <w:rPr>
                <w:szCs w:val="18"/>
              </w:rPr>
            </w:pPr>
            <w:r w:rsidRPr="000A44B8">
              <w:rPr>
                <w:szCs w:val="18"/>
              </w:rPr>
              <w:t>MFA is considered a best practice for non-console administrative access to in-scope system components that are not part of the CDE.</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CE7A2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321366"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053C4D"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0FE707F4" w14:textId="77777777" w:rsidR="00E5318D" w:rsidRPr="000A44B8" w:rsidRDefault="00E5318D" w:rsidP="00065D88">
            <w:pPr>
              <w:spacing w:after="60"/>
              <w:jc w:val="center"/>
              <w:rPr>
                <w:rFonts w:cs="Arial"/>
                <w:sz w:val="18"/>
                <w:szCs w:val="18"/>
              </w:rPr>
            </w:pPr>
          </w:p>
        </w:tc>
      </w:tr>
      <w:tr w:rsidR="00E5318D" w:rsidRPr="000A44B8" w14:paraId="200CD4B3"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1281995B" w14:textId="77777777" w:rsidR="00E5318D" w:rsidRPr="000A44B8" w:rsidRDefault="00E5318D" w:rsidP="00065D88">
            <w:pPr>
              <w:pStyle w:val="TableText"/>
              <w:keepNext/>
              <w:rPr>
                <w:b/>
                <w:bCs/>
                <w:szCs w:val="18"/>
              </w:rPr>
            </w:pPr>
            <w:r w:rsidRPr="000A44B8">
              <w:rPr>
                <w:b/>
                <w:bCs/>
                <w:szCs w:val="18"/>
              </w:rPr>
              <w:lastRenderedPageBreak/>
              <w:t>8.4.2</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0E4FECB" w14:textId="77777777" w:rsidR="00E5318D" w:rsidRPr="000A44B8" w:rsidRDefault="00E5318D" w:rsidP="00065D88">
            <w:pPr>
              <w:pStyle w:val="TableBody"/>
              <w:keepNext/>
              <w:rPr>
                <w:rStyle w:val="BoldItalicCharacter"/>
                <w:rFonts w:cs="Arial"/>
                <w:sz w:val="18"/>
                <w:szCs w:val="18"/>
              </w:rPr>
            </w:pPr>
            <w:r w:rsidRPr="000A44B8">
              <w:rPr>
                <w:rFonts w:cs="Arial"/>
                <w:sz w:val="18"/>
                <w:szCs w:val="18"/>
              </w:rPr>
              <w:t>MFA is implemented for all access into the CDE.</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C0F7735" w14:textId="77777777" w:rsidR="00E5318D" w:rsidRPr="000A44B8" w:rsidRDefault="00E5318D" w:rsidP="00065D88">
            <w:pPr>
              <w:pStyle w:val="TableListBullet"/>
              <w:keepNext/>
              <w:ind w:left="263" w:hanging="270"/>
              <w:rPr>
                <w:szCs w:val="18"/>
              </w:rPr>
            </w:pPr>
            <w:r w:rsidRPr="000A44B8">
              <w:rPr>
                <w:szCs w:val="18"/>
              </w:rPr>
              <w:t>Examine network and/or system configurations.</w:t>
            </w:r>
          </w:p>
          <w:p w14:paraId="385CEE57" w14:textId="77777777" w:rsidR="00E5318D" w:rsidRPr="000A44B8" w:rsidRDefault="00E5318D" w:rsidP="00065D88">
            <w:pPr>
              <w:pStyle w:val="TableListBullet"/>
              <w:keepNext/>
              <w:ind w:left="263" w:hanging="270"/>
              <w:rPr>
                <w:szCs w:val="18"/>
              </w:rPr>
            </w:pPr>
            <w:r w:rsidRPr="000A44B8">
              <w:rPr>
                <w:szCs w:val="18"/>
              </w:rPr>
              <w:t>Observe personnel logging in to the CDE.</w:t>
            </w:r>
          </w:p>
          <w:p w14:paraId="60306163" w14:textId="77777777" w:rsidR="00E5318D" w:rsidRPr="000A44B8" w:rsidRDefault="00E5318D" w:rsidP="00065D88">
            <w:pPr>
              <w:pStyle w:val="TableListBullet"/>
              <w:keepNext/>
              <w:ind w:left="263" w:hanging="270"/>
              <w:rPr>
                <w:rFonts w:eastAsia="Arial"/>
                <w:szCs w:val="18"/>
              </w:rPr>
            </w:pPr>
            <w:r w:rsidRPr="000A44B8">
              <w:rPr>
                <w:szCs w:val="18"/>
              </w:rPr>
              <w:t>Examine evidence.</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14EE61"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D09C9CB"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1A35FE1"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23A22FB4"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63024AD6" w14:textId="77777777" w:rsidTr="00E5318D">
        <w:trPr>
          <w:cantSplit/>
        </w:trPr>
        <w:tc>
          <w:tcPr>
            <w:tcW w:w="361" w:type="pct"/>
            <w:gridSpan w:val="2"/>
            <w:vMerge/>
            <w:tcBorders>
              <w:right w:val="single" w:sz="2" w:space="0" w:color="808080" w:themeColor="background1" w:themeShade="80"/>
            </w:tcBorders>
          </w:tcPr>
          <w:p w14:paraId="2748955F"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69715C9"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D2B834F"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9592585"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7D4CFDD"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A37353D" w14:textId="77777777" w:rsidR="00E5318D" w:rsidRPr="000A44B8" w:rsidRDefault="00E5318D" w:rsidP="00065D88">
            <w:pPr>
              <w:keepNext/>
              <w:spacing w:after="60"/>
              <w:jc w:val="center"/>
              <w:rPr>
                <w:rFonts w:cs="Arial"/>
                <w:sz w:val="18"/>
                <w:szCs w:val="18"/>
              </w:rPr>
            </w:pPr>
          </w:p>
        </w:tc>
      </w:tr>
      <w:tr w:rsidR="00E5318D" w:rsidRPr="000A44B8" w14:paraId="02469693"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9FDE03C"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B905E99" w14:textId="77777777" w:rsidR="00E5318D" w:rsidRPr="000A44B8" w:rsidRDefault="00E5318D" w:rsidP="00065D88">
            <w:pPr>
              <w:pStyle w:val="TableBody"/>
              <w:rPr>
                <w:rFonts w:cs="Arial"/>
                <w:sz w:val="18"/>
                <w:szCs w:val="18"/>
              </w:rPr>
            </w:pPr>
            <w:r w:rsidRPr="000A44B8">
              <w:rPr>
                <w:rFonts w:cs="Arial"/>
                <w:sz w:val="18"/>
                <w:szCs w:val="18"/>
              </w:rPr>
              <w:t xml:space="preserve">This requirement does not apply to: </w:t>
            </w:r>
          </w:p>
          <w:p w14:paraId="7C89F6A2" w14:textId="77777777" w:rsidR="00E5318D" w:rsidRPr="00CA1008" w:rsidRDefault="00E5318D" w:rsidP="00065D88">
            <w:pPr>
              <w:pStyle w:val="TableListBullet"/>
              <w:ind w:left="263" w:hanging="270"/>
              <w:rPr>
                <w:szCs w:val="18"/>
              </w:rPr>
            </w:pPr>
            <w:r w:rsidRPr="000A44B8">
              <w:rPr>
                <w:szCs w:val="18"/>
              </w:rPr>
              <w:t xml:space="preserve">Application or </w:t>
            </w:r>
            <w:r w:rsidRPr="00CA1008">
              <w:rPr>
                <w:szCs w:val="18"/>
              </w:rPr>
              <w:t xml:space="preserve">system </w:t>
            </w:r>
            <w:r w:rsidRPr="00CA1008">
              <w:rPr>
                <w:rStyle w:val="GlossaryCharacter"/>
                <w:color w:val="auto"/>
                <w:szCs w:val="18"/>
              </w:rPr>
              <w:t>accounts</w:t>
            </w:r>
            <w:r w:rsidRPr="00CA1008">
              <w:rPr>
                <w:szCs w:val="18"/>
              </w:rPr>
              <w:t xml:space="preserve"> performing automated functions.</w:t>
            </w:r>
          </w:p>
          <w:p w14:paraId="53C7AA00" w14:textId="77777777" w:rsidR="00E5318D" w:rsidRPr="00CA1008" w:rsidRDefault="00E5318D" w:rsidP="00065D88">
            <w:pPr>
              <w:pStyle w:val="TableListBullet"/>
              <w:ind w:left="263" w:hanging="270"/>
              <w:rPr>
                <w:szCs w:val="18"/>
              </w:rPr>
            </w:pPr>
            <w:r w:rsidRPr="00CA1008">
              <w:rPr>
                <w:szCs w:val="18"/>
              </w:rPr>
              <w:t>User accounts on point-of-sale terminals that have access to only one card number at a time to facilitate a single transaction (such as IDs used by cashiers on point-of-sale terminals).</w:t>
            </w:r>
          </w:p>
          <w:p w14:paraId="2DD1934C" w14:textId="77777777" w:rsidR="00E5318D" w:rsidRPr="00CA1008" w:rsidRDefault="00E5318D" w:rsidP="00065D88">
            <w:pPr>
              <w:pStyle w:val="TableBody"/>
              <w:rPr>
                <w:rFonts w:cs="Arial"/>
                <w:sz w:val="18"/>
                <w:szCs w:val="18"/>
              </w:rPr>
            </w:pPr>
            <w:r w:rsidRPr="00CA1008">
              <w:rPr>
                <w:rFonts w:cs="Arial"/>
                <w:sz w:val="18"/>
                <w:szCs w:val="18"/>
              </w:rPr>
              <w:t xml:space="preserve">MFA is required for both types of access specified in Requirements 8.4.2 and 8.4.3. Therefore, applying MFA to one type of access does not replace the need to apply another instance of MFA to the other type of access. If an individual first connects to the entity’s network via remote access, and then later initiates a connection into the CDE from within the network, per this requirement the individual would authenticate using MFA twice, once when connecting via remote access to the entity’s network and once when connecting via non-console </w:t>
            </w:r>
            <w:r w:rsidRPr="00CA1008">
              <w:rPr>
                <w:rStyle w:val="GlossaryCharacter"/>
                <w:rFonts w:cs="Arial"/>
                <w:color w:val="auto"/>
                <w:sz w:val="18"/>
                <w:szCs w:val="18"/>
              </w:rPr>
              <w:t>administrative access</w:t>
            </w:r>
            <w:r w:rsidRPr="00CA1008">
              <w:rPr>
                <w:rFonts w:cs="Arial"/>
                <w:sz w:val="18"/>
                <w:szCs w:val="18"/>
              </w:rPr>
              <w:t xml:space="preserve"> from the entity’s network into the CDE.</w:t>
            </w:r>
          </w:p>
          <w:p w14:paraId="5C0CA785" w14:textId="77777777" w:rsidR="00E5318D" w:rsidRPr="000A44B8" w:rsidRDefault="00E5318D" w:rsidP="00065D88">
            <w:pPr>
              <w:pStyle w:val="TableBody"/>
              <w:rPr>
                <w:rFonts w:cs="Arial"/>
                <w:sz w:val="18"/>
                <w:szCs w:val="18"/>
              </w:rPr>
            </w:pPr>
            <w:r w:rsidRPr="00CA1008">
              <w:rPr>
                <w:rFonts w:cs="Arial"/>
                <w:sz w:val="18"/>
                <w:szCs w:val="18"/>
              </w:rPr>
              <w:t xml:space="preserve">The MFA requirements apply for all types of system components, including cloud, hosted systems, and on-premises </w:t>
            </w:r>
            <w:r w:rsidRPr="00CA1008">
              <w:rPr>
                <w:rStyle w:val="GlossaryCharacter"/>
                <w:rFonts w:cs="Arial"/>
                <w:color w:val="auto"/>
                <w:sz w:val="18"/>
                <w:szCs w:val="18"/>
              </w:rPr>
              <w:t>applications</w:t>
            </w:r>
            <w:r w:rsidRPr="00CA1008">
              <w:rPr>
                <w:rFonts w:cs="Arial"/>
                <w:sz w:val="18"/>
                <w:szCs w:val="18"/>
              </w:rPr>
              <w:t xml:space="preserve">, network security devices, workstations, servers, and endpoints, and includes access directly to an </w:t>
            </w:r>
            <w:r w:rsidRPr="000A44B8">
              <w:rPr>
                <w:rFonts w:cs="Arial"/>
                <w:sz w:val="18"/>
                <w:szCs w:val="18"/>
              </w:rPr>
              <w:t xml:space="preserve">entity’s networks or systems as well as web-based access to an application or function. </w:t>
            </w:r>
          </w:p>
          <w:p w14:paraId="6C837C25" w14:textId="77777777" w:rsidR="00E5318D" w:rsidRPr="000A44B8" w:rsidRDefault="00E5318D" w:rsidP="00065D88">
            <w:pPr>
              <w:pStyle w:val="TableBody"/>
              <w:rPr>
                <w:rFonts w:cs="Arial"/>
                <w:sz w:val="18"/>
                <w:szCs w:val="18"/>
              </w:rPr>
            </w:pPr>
            <w:r w:rsidRPr="000A44B8">
              <w:rPr>
                <w:rFonts w:cs="Arial"/>
                <w:sz w:val="18"/>
                <w:szCs w:val="18"/>
              </w:rPr>
              <w:t>MFA for remote access into the CDE can be implemented at the network or system/application level; it does not have to be applied at both levels. For example, if MFA is used when a user connects to the CDE network, it does not have to be used when the user logs into each system or application within the CDE.</w:t>
            </w:r>
          </w:p>
          <w:p w14:paraId="0B3E87B0" w14:textId="43E8D60F" w:rsidR="00E5318D" w:rsidRPr="000A44B8" w:rsidRDefault="00E5318D" w:rsidP="00065D88">
            <w:pPr>
              <w:pStyle w:val="TableListBullet"/>
              <w:numPr>
                <w:ilvl w:val="0"/>
                <w:numId w:val="0"/>
              </w:numPr>
              <w:ind w:left="-7"/>
              <w:rPr>
                <w:szCs w:val="18"/>
              </w:rPr>
            </w:pPr>
            <w:r w:rsidRPr="000A44B8">
              <w:rPr>
                <w:rFonts w:eastAsia="Times New Roman"/>
                <w:i/>
                <w:iCs/>
                <w:color w:val="C00000"/>
                <w:szCs w:val="18"/>
                <w:lang w:eastAsia="en-GB"/>
              </w:rPr>
              <w:t>This requirement is a best practice until 31 March 2025, after which it will be required and must be fully considered during a PCI DSS assessment</w:t>
            </w:r>
            <w:r>
              <w:rPr>
                <w:rFonts w:eastAsia="Times New Roman"/>
                <w:i/>
                <w:iCs/>
                <w:color w:val="C00000"/>
                <w:szCs w:val="18"/>
                <w:lang w:eastAsia="en-GB"/>
              </w:rPr>
              <w: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8E8224E"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79137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5CAE08"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18D3C13" w14:textId="77777777" w:rsidR="00E5318D" w:rsidRPr="000A44B8" w:rsidRDefault="00E5318D" w:rsidP="00065D88">
            <w:pPr>
              <w:spacing w:after="60"/>
              <w:jc w:val="center"/>
              <w:rPr>
                <w:rFonts w:cs="Arial"/>
                <w:sz w:val="18"/>
                <w:szCs w:val="18"/>
              </w:rPr>
            </w:pPr>
          </w:p>
        </w:tc>
      </w:tr>
      <w:tr w:rsidR="00E5318D" w:rsidRPr="000A44B8" w14:paraId="1A4B5741"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690B2791" w14:textId="77777777" w:rsidR="00E5318D" w:rsidRPr="000A44B8" w:rsidRDefault="00E5318D" w:rsidP="00065D88">
            <w:pPr>
              <w:pStyle w:val="TableText"/>
              <w:keepNext/>
              <w:rPr>
                <w:b/>
                <w:bCs/>
                <w:szCs w:val="18"/>
              </w:rPr>
            </w:pPr>
            <w:r w:rsidRPr="000A44B8">
              <w:rPr>
                <w:b/>
                <w:bCs/>
                <w:szCs w:val="18"/>
              </w:rPr>
              <w:lastRenderedPageBreak/>
              <w:t>8.4.3</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BF9DF49" w14:textId="77777777" w:rsidR="00E5318D" w:rsidRPr="000A44B8" w:rsidRDefault="00E5318D" w:rsidP="00065D88">
            <w:pPr>
              <w:pStyle w:val="TableBody"/>
              <w:keepNext/>
              <w:rPr>
                <w:rFonts w:cs="Arial"/>
                <w:sz w:val="18"/>
                <w:szCs w:val="18"/>
              </w:rPr>
            </w:pPr>
            <w:r w:rsidRPr="000A44B8">
              <w:rPr>
                <w:rFonts w:cs="Arial"/>
                <w:sz w:val="18"/>
                <w:szCs w:val="18"/>
              </w:rPr>
              <w:t>MFA is implemented for all remote network access originating from outside the entity’s network that could access or impact the CDE as follows:</w:t>
            </w:r>
          </w:p>
          <w:p w14:paraId="6BF7DCCB" w14:textId="77777777" w:rsidR="00E5318D" w:rsidRPr="000A44B8" w:rsidRDefault="00E5318D" w:rsidP="00065D88">
            <w:pPr>
              <w:pStyle w:val="TableListBullet"/>
              <w:keepNext/>
              <w:ind w:left="263" w:hanging="270"/>
              <w:rPr>
                <w:szCs w:val="18"/>
              </w:rPr>
            </w:pPr>
            <w:r w:rsidRPr="000A44B8">
              <w:rPr>
                <w:szCs w:val="18"/>
              </w:rPr>
              <w:t>All remote access by all personnel, both users and administrators, originating from outside the entity’s network.</w:t>
            </w:r>
          </w:p>
          <w:p w14:paraId="1EDE3988" w14:textId="77777777" w:rsidR="00E5318D" w:rsidRPr="000A44B8" w:rsidRDefault="00E5318D" w:rsidP="00065D88">
            <w:pPr>
              <w:pStyle w:val="TableListBullet"/>
              <w:keepNext/>
              <w:ind w:left="263" w:hanging="270"/>
              <w:rPr>
                <w:rStyle w:val="BoldItalicCharacter"/>
                <w:szCs w:val="18"/>
              </w:rPr>
            </w:pPr>
            <w:r w:rsidRPr="000A44B8">
              <w:rPr>
                <w:szCs w:val="18"/>
              </w:rPr>
              <w:t>All remote access by third parties and vendor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51CB88" w14:textId="77777777" w:rsidR="00E5318D" w:rsidRPr="000A44B8" w:rsidRDefault="00E5318D" w:rsidP="00065D88">
            <w:pPr>
              <w:pStyle w:val="TableListBullet"/>
              <w:keepNext/>
              <w:ind w:left="263" w:hanging="270"/>
              <w:rPr>
                <w:szCs w:val="18"/>
              </w:rPr>
            </w:pPr>
            <w:r w:rsidRPr="000A44B8">
              <w:rPr>
                <w:szCs w:val="18"/>
              </w:rPr>
              <w:t>Examine network and/or system configurations for remote access servers and systems.</w:t>
            </w:r>
          </w:p>
          <w:p w14:paraId="32F9F1EE" w14:textId="77777777" w:rsidR="00E5318D" w:rsidRPr="000A44B8" w:rsidRDefault="00E5318D" w:rsidP="00065D88">
            <w:pPr>
              <w:pStyle w:val="TableListBullet"/>
              <w:keepNext/>
              <w:ind w:left="263" w:hanging="270"/>
              <w:rPr>
                <w:szCs w:val="18"/>
              </w:rPr>
            </w:pPr>
            <w:r w:rsidRPr="000A44B8">
              <w:rPr>
                <w:szCs w:val="18"/>
              </w:rPr>
              <w:t>Observe personnel (for example, users and administrators) connecting remotely to the network.</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9C302EA"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953A17B"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1BB932C"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5409E2B7"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7DF1C1D3" w14:textId="77777777" w:rsidTr="00E5318D">
        <w:trPr>
          <w:cantSplit/>
        </w:trPr>
        <w:tc>
          <w:tcPr>
            <w:tcW w:w="361" w:type="pct"/>
            <w:gridSpan w:val="2"/>
            <w:vMerge/>
            <w:tcBorders>
              <w:right w:val="single" w:sz="2" w:space="0" w:color="808080" w:themeColor="background1" w:themeShade="80"/>
            </w:tcBorders>
          </w:tcPr>
          <w:p w14:paraId="575F2B1C"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905AA7C"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96A44AA"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CD92412"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F83A775"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18BBF6A4" w14:textId="77777777" w:rsidR="00E5318D" w:rsidRPr="000A44B8" w:rsidRDefault="00E5318D" w:rsidP="00065D88">
            <w:pPr>
              <w:keepNext/>
              <w:spacing w:after="60"/>
              <w:jc w:val="center"/>
              <w:rPr>
                <w:rFonts w:cs="Arial"/>
                <w:sz w:val="18"/>
                <w:szCs w:val="18"/>
              </w:rPr>
            </w:pPr>
          </w:p>
        </w:tc>
      </w:tr>
      <w:tr w:rsidR="00E5318D" w:rsidRPr="000A44B8" w14:paraId="67E6C494"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3EA5AA19"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47B5107" w14:textId="77777777" w:rsidR="00E5318D" w:rsidRPr="008E1410" w:rsidRDefault="00E5318D" w:rsidP="00065D88">
            <w:pPr>
              <w:pStyle w:val="TableBody"/>
              <w:rPr>
                <w:rFonts w:cs="Arial"/>
                <w:b/>
                <w:bCs/>
                <w:sz w:val="18"/>
                <w:szCs w:val="18"/>
              </w:rPr>
            </w:pPr>
            <w:r w:rsidRPr="000A44B8">
              <w:rPr>
                <w:rFonts w:cs="Arial"/>
                <w:sz w:val="18"/>
                <w:szCs w:val="18"/>
              </w:rPr>
              <w:t xml:space="preserve">The </w:t>
            </w:r>
            <w:r w:rsidRPr="008E1410">
              <w:rPr>
                <w:rFonts w:cs="Arial"/>
                <w:sz w:val="18"/>
                <w:szCs w:val="18"/>
              </w:rPr>
              <w:t xml:space="preserve">requirement for MFA for remote access originating from outside the entity’s network applies to all user </w:t>
            </w:r>
            <w:r w:rsidRPr="008E1410">
              <w:rPr>
                <w:rStyle w:val="GlossaryCharacter"/>
                <w:rFonts w:cs="Arial"/>
                <w:color w:val="auto"/>
                <w:sz w:val="18"/>
                <w:szCs w:val="18"/>
              </w:rPr>
              <w:t>accounts</w:t>
            </w:r>
            <w:r w:rsidRPr="008E1410">
              <w:rPr>
                <w:rFonts w:cs="Arial"/>
                <w:sz w:val="18"/>
                <w:szCs w:val="18"/>
              </w:rPr>
              <w:t xml:space="preserve"> that can access the network remotely, where that remote access leads to or could lead to access into the CDE.</w:t>
            </w:r>
          </w:p>
          <w:p w14:paraId="39E0727A" w14:textId="77777777" w:rsidR="00E5318D" w:rsidRPr="008E1410" w:rsidRDefault="00E5318D" w:rsidP="00065D88">
            <w:pPr>
              <w:pStyle w:val="TableBody"/>
              <w:rPr>
                <w:rFonts w:cs="Arial"/>
                <w:sz w:val="18"/>
                <w:szCs w:val="18"/>
              </w:rPr>
            </w:pPr>
            <w:r w:rsidRPr="008E1410">
              <w:rPr>
                <w:rFonts w:cs="Arial"/>
                <w:sz w:val="18"/>
                <w:szCs w:val="18"/>
              </w:rPr>
              <w:t>If remote access is to a part of the entity’s network that is properly segmented from the CDE, such that remote users cannot access or impact the CDE, MFA for remote access to that part of the network is not required. However, MFA is required for any remote access to networks with access to the CDE and is recommended for all remote access to the entity’s networks.</w:t>
            </w:r>
          </w:p>
          <w:p w14:paraId="729492C0" w14:textId="77777777" w:rsidR="00E5318D" w:rsidRPr="000A44B8" w:rsidRDefault="00E5318D" w:rsidP="00065D88">
            <w:pPr>
              <w:pStyle w:val="TableListBullet"/>
              <w:numPr>
                <w:ilvl w:val="0"/>
                <w:numId w:val="0"/>
              </w:numPr>
              <w:ind w:left="-7"/>
              <w:rPr>
                <w:szCs w:val="18"/>
              </w:rPr>
            </w:pPr>
            <w:r w:rsidRPr="008E1410">
              <w:rPr>
                <w:szCs w:val="18"/>
              </w:rPr>
              <w:t xml:space="preserve">The MFA requirements apply for all types of system components, including cloud, hosted systems, and on-premises </w:t>
            </w:r>
            <w:r w:rsidRPr="008E1410">
              <w:rPr>
                <w:rStyle w:val="GlossaryCharacter"/>
                <w:color w:val="auto"/>
                <w:szCs w:val="18"/>
              </w:rPr>
              <w:t>applications</w:t>
            </w:r>
            <w:r w:rsidRPr="008E1410">
              <w:rPr>
                <w:szCs w:val="18"/>
              </w:rPr>
              <w:t>, network security devices, workstations, servers, and endpoints, and includes access directly to an entity’s networks or systems as well as web-based access to an application or function.</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CEC72F"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BC449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576176D"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1E6D7323" w14:textId="77777777" w:rsidR="00E5318D" w:rsidRPr="000A44B8" w:rsidRDefault="00E5318D" w:rsidP="00065D88">
            <w:pPr>
              <w:spacing w:after="60"/>
              <w:jc w:val="center"/>
              <w:rPr>
                <w:rFonts w:cs="Arial"/>
                <w:sz w:val="18"/>
                <w:szCs w:val="18"/>
              </w:rPr>
            </w:pPr>
          </w:p>
        </w:tc>
      </w:tr>
      <w:tr w:rsidR="00611C97" w:rsidRPr="000A44B8" w14:paraId="5B1300BA"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04AD1" w14:textId="77777777" w:rsidR="00611C97" w:rsidRPr="000A44B8" w:rsidRDefault="00611C97" w:rsidP="00065D88">
            <w:pPr>
              <w:pStyle w:val="TableBody"/>
              <w:keepNext/>
              <w:rPr>
                <w:rFonts w:cs="Arial"/>
                <w:sz w:val="18"/>
                <w:szCs w:val="18"/>
              </w:rPr>
            </w:pPr>
            <w:r w:rsidRPr="000A44B8">
              <w:rPr>
                <w:rStyle w:val="BoldCharacter"/>
                <w:rFonts w:cs="Arial"/>
                <w:sz w:val="18"/>
                <w:szCs w:val="18"/>
              </w:rPr>
              <w:lastRenderedPageBreak/>
              <w:t>8.5</w:t>
            </w:r>
            <w:r w:rsidRPr="000A44B8">
              <w:rPr>
                <w:rFonts w:cs="Arial"/>
                <w:sz w:val="18"/>
                <w:szCs w:val="18"/>
              </w:rPr>
              <w:t xml:space="preserve"> </w:t>
            </w:r>
            <w:proofErr w:type="gramStart"/>
            <w:r w:rsidRPr="000A44B8">
              <w:rPr>
                <w:rFonts w:cs="Arial"/>
                <w:sz w:val="18"/>
                <w:szCs w:val="18"/>
              </w:rPr>
              <w:t>Multi-factor</w:t>
            </w:r>
            <w:proofErr w:type="gramEnd"/>
            <w:r w:rsidRPr="000A44B8">
              <w:rPr>
                <w:rFonts w:cs="Arial"/>
                <w:sz w:val="18"/>
                <w:szCs w:val="18"/>
              </w:rPr>
              <w:t xml:space="preserve"> </w:t>
            </w:r>
            <w:r w:rsidRPr="000A44B8">
              <w:rPr>
                <w:rStyle w:val="GlossaryCharacter"/>
                <w:rFonts w:cs="Arial"/>
                <w:color w:val="auto"/>
                <w:sz w:val="18"/>
                <w:szCs w:val="18"/>
              </w:rPr>
              <w:t>authentication</w:t>
            </w:r>
            <w:r w:rsidRPr="000A44B8">
              <w:rPr>
                <w:rFonts w:cs="Arial"/>
                <w:sz w:val="18"/>
                <w:szCs w:val="18"/>
              </w:rPr>
              <w:t xml:space="preserve"> (MFA) systems are configured to prevent misuse.</w:t>
            </w:r>
          </w:p>
        </w:tc>
      </w:tr>
      <w:tr w:rsidR="00E5318D" w:rsidRPr="000A44B8" w14:paraId="3F6B1F08" w14:textId="77777777" w:rsidTr="00E5318D">
        <w:trPr>
          <w:cantSplit/>
        </w:trPr>
        <w:tc>
          <w:tcPr>
            <w:tcW w:w="361" w:type="pct"/>
            <w:gridSpan w:val="2"/>
            <w:vMerge w:val="restart"/>
            <w:tcBorders>
              <w:top w:val="single" w:sz="2" w:space="0" w:color="808080" w:themeColor="background1" w:themeShade="80"/>
              <w:right w:val="single" w:sz="2" w:space="0" w:color="808080" w:themeColor="background1" w:themeShade="80"/>
            </w:tcBorders>
          </w:tcPr>
          <w:p w14:paraId="030FC062" w14:textId="77777777" w:rsidR="00E5318D" w:rsidRPr="000A44B8" w:rsidRDefault="00E5318D" w:rsidP="00065D88">
            <w:pPr>
              <w:pStyle w:val="TableText"/>
              <w:keepNext/>
              <w:rPr>
                <w:b/>
                <w:bCs/>
                <w:szCs w:val="18"/>
              </w:rPr>
            </w:pPr>
            <w:r w:rsidRPr="000A44B8">
              <w:rPr>
                <w:b/>
                <w:bCs/>
                <w:szCs w:val="18"/>
              </w:rPr>
              <w:t>8.5.1</w:t>
            </w:r>
          </w:p>
        </w:tc>
        <w:tc>
          <w:tcPr>
            <w:tcW w:w="173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E5416CB" w14:textId="77777777" w:rsidR="00E5318D" w:rsidRPr="000A44B8" w:rsidRDefault="00E5318D" w:rsidP="00065D88">
            <w:pPr>
              <w:pStyle w:val="TableBody"/>
              <w:keepNext/>
              <w:rPr>
                <w:rFonts w:cs="Arial"/>
                <w:sz w:val="18"/>
                <w:szCs w:val="18"/>
              </w:rPr>
            </w:pPr>
            <w:r w:rsidRPr="000A44B8">
              <w:rPr>
                <w:rFonts w:cs="Arial"/>
                <w:sz w:val="18"/>
                <w:szCs w:val="18"/>
              </w:rPr>
              <w:t>MFA systems are implemented as follows:</w:t>
            </w:r>
          </w:p>
          <w:p w14:paraId="4AFB1D26" w14:textId="77777777" w:rsidR="00E5318D" w:rsidRPr="000A44B8" w:rsidRDefault="00E5318D" w:rsidP="00065D88">
            <w:pPr>
              <w:pStyle w:val="TableListBullet"/>
              <w:keepNext/>
              <w:ind w:left="263" w:hanging="270"/>
              <w:rPr>
                <w:szCs w:val="18"/>
              </w:rPr>
            </w:pPr>
            <w:r w:rsidRPr="000A44B8">
              <w:rPr>
                <w:szCs w:val="18"/>
              </w:rPr>
              <w:t>The MFA system is not susceptible to replay attacks.</w:t>
            </w:r>
          </w:p>
          <w:p w14:paraId="1E9A1C83" w14:textId="77777777" w:rsidR="00E5318D" w:rsidRPr="000A44B8" w:rsidRDefault="00E5318D" w:rsidP="00065D88">
            <w:pPr>
              <w:pStyle w:val="TableListBullet"/>
              <w:keepNext/>
              <w:ind w:left="263" w:hanging="270"/>
              <w:rPr>
                <w:szCs w:val="18"/>
              </w:rPr>
            </w:pPr>
            <w:r w:rsidRPr="000A44B8">
              <w:rPr>
                <w:szCs w:val="18"/>
              </w:rPr>
              <w:t xml:space="preserve">MFA systems cannot be bypassed by any users, including administrative users unless specifically documented, and authorized by management on an exception basis, for a limited </w:t>
            </w:r>
            <w:proofErr w:type="gramStart"/>
            <w:r w:rsidRPr="000A44B8">
              <w:rPr>
                <w:szCs w:val="18"/>
              </w:rPr>
              <w:t>time period</w:t>
            </w:r>
            <w:proofErr w:type="gramEnd"/>
            <w:r w:rsidRPr="000A44B8">
              <w:rPr>
                <w:szCs w:val="18"/>
              </w:rPr>
              <w:t xml:space="preserve">. </w:t>
            </w:r>
          </w:p>
          <w:p w14:paraId="1944A209" w14:textId="77777777" w:rsidR="00E5318D" w:rsidRPr="000A44B8" w:rsidRDefault="00E5318D" w:rsidP="00065D88">
            <w:pPr>
              <w:pStyle w:val="TableListBullet"/>
              <w:keepNext/>
              <w:ind w:left="263" w:hanging="270"/>
              <w:rPr>
                <w:szCs w:val="18"/>
              </w:rPr>
            </w:pPr>
            <w:r w:rsidRPr="000A44B8">
              <w:rPr>
                <w:szCs w:val="18"/>
              </w:rPr>
              <w:t xml:space="preserve">At least two different types of </w:t>
            </w:r>
            <w:r w:rsidRPr="000A44B8">
              <w:rPr>
                <w:rStyle w:val="GlossaryCharacter"/>
                <w:color w:val="auto"/>
                <w:szCs w:val="18"/>
              </w:rPr>
              <w:t>authentication factors</w:t>
            </w:r>
            <w:r w:rsidRPr="000A44B8">
              <w:rPr>
                <w:szCs w:val="18"/>
              </w:rPr>
              <w:t xml:space="preserve"> are used.</w:t>
            </w:r>
          </w:p>
          <w:p w14:paraId="790901F1" w14:textId="77777777" w:rsidR="00E5318D" w:rsidRPr="000A44B8" w:rsidRDefault="00E5318D" w:rsidP="00065D88">
            <w:pPr>
              <w:pStyle w:val="TableListBullet"/>
              <w:keepNext/>
              <w:ind w:left="263" w:hanging="270"/>
              <w:rPr>
                <w:rStyle w:val="BoldItalicCharacter"/>
                <w:i w:val="0"/>
                <w:iCs w:val="0"/>
                <w:szCs w:val="18"/>
              </w:rPr>
            </w:pPr>
            <w:r w:rsidRPr="000A44B8">
              <w:rPr>
                <w:szCs w:val="18"/>
              </w:rPr>
              <w:t>Success of all authentication factors is required before access is</w:t>
            </w:r>
            <w:r w:rsidRPr="000A44B8">
              <w:rPr>
                <w:szCs w:val="18"/>
                <w:lang w:val="en-US"/>
              </w:rPr>
              <w:t xml:space="preserve"> granted.</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9C701C" w14:textId="77777777" w:rsidR="00E5318D" w:rsidRPr="000A44B8" w:rsidRDefault="00E5318D" w:rsidP="00065D88">
            <w:pPr>
              <w:pStyle w:val="TableListBullet"/>
              <w:keepNext/>
              <w:ind w:left="263" w:hanging="270"/>
              <w:rPr>
                <w:szCs w:val="18"/>
              </w:rPr>
            </w:pPr>
            <w:r w:rsidRPr="000A44B8">
              <w:rPr>
                <w:szCs w:val="18"/>
              </w:rPr>
              <w:t>Examine vendor system documentation.</w:t>
            </w:r>
          </w:p>
          <w:p w14:paraId="3185E23A" w14:textId="77777777" w:rsidR="00E5318D" w:rsidRPr="000A44B8" w:rsidRDefault="00E5318D" w:rsidP="00065D88">
            <w:pPr>
              <w:pStyle w:val="TableListBullet"/>
              <w:keepNext/>
              <w:ind w:left="263" w:hanging="270"/>
              <w:rPr>
                <w:szCs w:val="18"/>
              </w:rPr>
            </w:pPr>
            <w:r w:rsidRPr="000A44B8">
              <w:rPr>
                <w:szCs w:val="18"/>
              </w:rPr>
              <w:t>Examine system configurations for the MFA implementation.</w:t>
            </w:r>
          </w:p>
          <w:p w14:paraId="78448ECD" w14:textId="77777777" w:rsidR="00E5318D" w:rsidRPr="000A44B8" w:rsidRDefault="00E5318D" w:rsidP="00065D88">
            <w:pPr>
              <w:pStyle w:val="TableListBullet"/>
              <w:keepNext/>
              <w:ind w:left="263" w:hanging="270"/>
              <w:rPr>
                <w:szCs w:val="18"/>
              </w:rPr>
            </w:pPr>
            <w:r w:rsidRPr="000A44B8">
              <w:rPr>
                <w:szCs w:val="18"/>
              </w:rPr>
              <w:t>Interview responsible personnel and observe processes.</w:t>
            </w:r>
          </w:p>
          <w:p w14:paraId="79275677" w14:textId="77777777" w:rsidR="00E5318D" w:rsidRPr="000A44B8" w:rsidRDefault="00E5318D" w:rsidP="00065D88">
            <w:pPr>
              <w:pStyle w:val="TableListBullet"/>
              <w:keepNext/>
              <w:ind w:left="263" w:hanging="270"/>
              <w:rPr>
                <w:szCs w:val="18"/>
              </w:rPr>
            </w:pPr>
            <w:r w:rsidRPr="000A44B8">
              <w:rPr>
                <w:szCs w:val="18"/>
              </w:rPr>
              <w:t>Observe personnel logging into system components in the CDE.</w:t>
            </w:r>
          </w:p>
          <w:p w14:paraId="752D0724" w14:textId="77777777" w:rsidR="00E5318D" w:rsidRPr="000A44B8" w:rsidRDefault="00E5318D" w:rsidP="00065D88">
            <w:pPr>
              <w:pStyle w:val="TableListBullet"/>
              <w:keepNext/>
              <w:ind w:left="263" w:hanging="270"/>
              <w:rPr>
                <w:szCs w:val="18"/>
              </w:rPr>
            </w:pPr>
            <w:r w:rsidRPr="000A44B8">
              <w:rPr>
                <w:szCs w:val="18"/>
              </w:rPr>
              <w:t>Observe personnel connecting remotely from outside the entity’s network.</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B77F047"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349CBE8"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DB96E6"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7F38C1AE"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230712EB" w14:textId="77777777" w:rsidTr="00E5318D">
        <w:trPr>
          <w:cantSplit/>
        </w:trPr>
        <w:tc>
          <w:tcPr>
            <w:tcW w:w="361" w:type="pct"/>
            <w:gridSpan w:val="2"/>
            <w:vMerge/>
            <w:tcBorders>
              <w:right w:val="single" w:sz="2" w:space="0" w:color="808080" w:themeColor="background1" w:themeShade="80"/>
            </w:tcBorders>
          </w:tcPr>
          <w:p w14:paraId="0B924243" w14:textId="77777777" w:rsidR="00E5318D" w:rsidRPr="000A44B8" w:rsidRDefault="00E5318D" w:rsidP="00065D88">
            <w:pPr>
              <w:pStyle w:val="TableText"/>
              <w:keepNext/>
              <w:rPr>
                <w:b/>
                <w:bCs/>
                <w:szCs w:val="18"/>
              </w:rPr>
            </w:pPr>
          </w:p>
        </w:tc>
        <w:tc>
          <w:tcPr>
            <w:tcW w:w="307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504BB57"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193B886"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B1A9DD5"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14B01AB"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458BE618" w14:textId="77777777" w:rsidR="00E5318D" w:rsidRPr="000A44B8" w:rsidRDefault="00E5318D" w:rsidP="00065D88">
            <w:pPr>
              <w:keepNext/>
              <w:spacing w:after="60"/>
              <w:jc w:val="center"/>
              <w:rPr>
                <w:rFonts w:cs="Arial"/>
                <w:sz w:val="18"/>
                <w:szCs w:val="18"/>
              </w:rPr>
            </w:pPr>
          </w:p>
        </w:tc>
      </w:tr>
      <w:tr w:rsidR="00E5318D" w:rsidRPr="000A44B8" w14:paraId="3189B2D4" w14:textId="77777777" w:rsidTr="00E5318D">
        <w:trPr>
          <w:cantSplit/>
        </w:trPr>
        <w:tc>
          <w:tcPr>
            <w:tcW w:w="361" w:type="pct"/>
            <w:gridSpan w:val="2"/>
            <w:vMerge/>
            <w:tcBorders>
              <w:bottom w:val="single" w:sz="2" w:space="0" w:color="808080" w:themeColor="background1" w:themeShade="80"/>
              <w:right w:val="single" w:sz="2" w:space="0" w:color="808080" w:themeColor="background1" w:themeShade="80"/>
            </w:tcBorders>
          </w:tcPr>
          <w:p w14:paraId="616D7FEF" w14:textId="77777777" w:rsidR="00E5318D" w:rsidRPr="000A44B8" w:rsidRDefault="00E5318D" w:rsidP="00065D88">
            <w:pPr>
              <w:pStyle w:val="TableText"/>
              <w:rPr>
                <w:b/>
                <w:bCs/>
                <w:szCs w:val="18"/>
              </w:rPr>
            </w:pPr>
          </w:p>
        </w:tc>
        <w:tc>
          <w:tcPr>
            <w:tcW w:w="307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40D1E75D" w14:textId="77777777" w:rsidR="00E5318D" w:rsidRPr="000A44B8" w:rsidRDefault="00E5318D"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A5B812"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9369DA"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11D2C0D"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672FD84B" w14:textId="77777777" w:rsidR="00E5318D" w:rsidRPr="000A44B8" w:rsidRDefault="00E5318D" w:rsidP="00065D88">
            <w:pPr>
              <w:spacing w:after="60"/>
              <w:jc w:val="center"/>
              <w:rPr>
                <w:rFonts w:cs="Arial"/>
                <w:sz w:val="18"/>
                <w:szCs w:val="18"/>
              </w:rPr>
            </w:pPr>
          </w:p>
        </w:tc>
      </w:tr>
      <w:tr w:rsidR="00E808E0" w:rsidRPr="00E808E0" w14:paraId="721670FE" w14:textId="77777777" w:rsidTr="00E5318D">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8"/>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A9E32FB" w14:textId="77777777" w:rsidR="00611C97" w:rsidRPr="00E808E0" w:rsidRDefault="00611C97" w:rsidP="00065D88">
            <w:pPr>
              <w:pStyle w:val="TableBody"/>
              <w:keepNext/>
              <w:rPr>
                <w:rFonts w:cs="Arial"/>
                <w:sz w:val="18"/>
                <w:szCs w:val="18"/>
              </w:rPr>
            </w:pPr>
            <w:r w:rsidRPr="00E808E0">
              <w:rPr>
                <w:rStyle w:val="BoldCharacter"/>
                <w:rFonts w:cs="Arial"/>
                <w:sz w:val="18"/>
                <w:szCs w:val="18"/>
              </w:rPr>
              <w:lastRenderedPageBreak/>
              <w:t xml:space="preserve">8.6 </w:t>
            </w:r>
            <w:r w:rsidRPr="00E808E0">
              <w:rPr>
                <w:rFonts w:cs="Arial"/>
                <w:sz w:val="18"/>
                <w:szCs w:val="18"/>
              </w:rPr>
              <w:t xml:space="preserve">Use of </w:t>
            </w:r>
            <w:r w:rsidRPr="00E808E0">
              <w:rPr>
                <w:rStyle w:val="GlossaryCharacter"/>
                <w:rFonts w:cs="Arial"/>
                <w:color w:val="auto"/>
                <w:sz w:val="18"/>
                <w:szCs w:val="18"/>
              </w:rPr>
              <w:t>application and system accounts</w:t>
            </w:r>
            <w:r w:rsidRPr="00E808E0">
              <w:rPr>
                <w:rFonts w:cs="Arial"/>
                <w:sz w:val="18"/>
                <w:szCs w:val="18"/>
              </w:rPr>
              <w:t xml:space="preserve"> and associated </w:t>
            </w:r>
            <w:r w:rsidRPr="00E808E0">
              <w:rPr>
                <w:rStyle w:val="GlossaryCharacter"/>
                <w:rFonts w:cs="Arial"/>
                <w:color w:val="auto"/>
                <w:sz w:val="18"/>
                <w:szCs w:val="18"/>
              </w:rPr>
              <w:t>authentication factors</w:t>
            </w:r>
            <w:r w:rsidRPr="00E808E0">
              <w:rPr>
                <w:rFonts w:cs="Arial"/>
                <w:sz w:val="18"/>
                <w:szCs w:val="18"/>
              </w:rPr>
              <w:t xml:space="preserve"> is strictly managed.</w:t>
            </w:r>
          </w:p>
        </w:tc>
      </w:tr>
      <w:tr w:rsidR="00E5318D" w:rsidRPr="00E808E0" w14:paraId="738829BB" w14:textId="77777777" w:rsidTr="00E5318D">
        <w:trPr>
          <w:cantSplit/>
        </w:trPr>
        <w:tc>
          <w:tcPr>
            <w:tcW w:w="336" w:type="pct"/>
            <w:vMerge w:val="restart"/>
            <w:tcBorders>
              <w:top w:val="single" w:sz="2" w:space="0" w:color="808080" w:themeColor="background1" w:themeShade="80"/>
              <w:right w:val="single" w:sz="2" w:space="0" w:color="808080" w:themeColor="background1" w:themeShade="80"/>
            </w:tcBorders>
          </w:tcPr>
          <w:p w14:paraId="61F9A7BF" w14:textId="77777777" w:rsidR="00E5318D" w:rsidRPr="00E808E0" w:rsidRDefault="00E5318D" w:rsidP="00065D88">
            <w:pPr>
              <w:pStyle w:val="TableText"/>
              <w:keepNext/>
              <w:rPr>
                <w:b/>
                <w:bCs/>
                <w:szCs w:val="18"/>
              </w:rPr>
            </w:pPr>
            <w:r w:rsidRPr="00E808E0">
              <w:rPr>
                <w:b/>
                <w:bCs/>
                <w:szCs w:val="18"/>
              </w:rPr>
              <w:t>8.6.1</w:t>
            </w:r>
          </w:p>
        </w:tc>
        <w:tc>
          <w:tcPr>
            <w:tcW w:w="1755"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1A544BF" w14:textId="77777777" w:rsidR="00E5318D" w:rsidRPr="00E808E0" w:rsidRDefault="00E5318D" w:rsidP="00065D88">
            <w:pPr>
              <w:pStyle w:val="TableBody"/>
              <w:keepNext/>
              <w:rPr>
                <w:rFonts w:cs="Arial"/>
                <w:sz w:val="18"/>
                <w:szCs w:val="18"/>
              </w:rPr>
            </w:pPr>
            <w:r w:rsidRPr="00E808E0">
              <w:rPr>
                <w:rFonts w:cs="Arial"/>
                <w:sz w:val="18"/>
                <w:szCs w:val="18"/>
              </w:rPr>
              <w:t xml:space="preserve">If accounts used by systems or </w:t>
            </w:r>
            <w:r w:rsidRPr="00E808E0">
              <w:rPr>
                <w:rStyle w:val="GlossaryCharacter"/>
                <w:rFonts w:cs="Arial"/>
                <w:color w:val="auto"/>
                <w:sz w:val="18"/>
                <w:szCs w:val="18"/>
              </w:rPr>
              <w:t>applications</w:t>
            </w:r>
            <w:r w:rsidRPr="00E808E0">
              <w:rPr>
                <w:rFonts w:cs="Arial"/>
                <w:sz w:val="18"/>
                <w:szCs w:val="18"/>
              </w:rPr>
              <w:t xml:space="preserve"> can be used for interactive login, they are managed as follows: </w:t>
            </w:r>
          </w:p>
          <w:p w14:paraId="7C4B1E9D" w14:textId="77777777" w:rsidR="00E5318D" w:rsidRPr="00E808E0" w:rsidRDefault="00E5318D" w:rsidP="00065D88">
            <w:pPr>
              <w:pStyle w:val="TableListBullet"/>
              <w:keepNext/>
              <w:ind w:left="263" w:hanging="270"/>
              <w:rPr>
                <w:szCs w:val="18"/>
              </w:rPr>
            </w:pPr>
            <w:r w:rsidRPr="00E808E0">
              <w:rPr>
                <w:szCs w:val="18"/>
              </w:rPr>
              <w:t>Interactive use is prevented unless needed for an exceptional circumstance.</w:t>
            </w:r>
          </w:p>
          <w:p w14:paraId="68E254F5" w14:textId="77777777" w:rsidR="00E5318D" w:rsidRPr="00E808E0" w:rsidRDefault="00E5318D" w:rsidP="00065D88">
            <w:pPr>
              <w:pStyle w:val="TableListBullet"/>
              <w:keepNext/>
              <w:ind w:left="263" w:hanging="270"/>
              <w:rPr>
                <w:szCs w:val="18"/>
              </w:rPr>
            </w:pPr>
            <w:r w:rsidRPr="00E808E0">
              <w:rPr>
                <w:szCs w:val="18"/>
              </w:rPr>
              <w:t>Interactive use is limited to the time needed for the exceptional circumstance.</w:t>
            </w:r>
          </w:p>
          <w:p w14:paraId="4DE238CF" w14:textId="77777777" w:rsidR="00E5318D" w:rsidRPr="00E808E0" w:rsidRDefault="00E5318D" w:rsidP="00065D88">
            <w:pPr>
              <w:pStyle w:val="TableListBullet"/>
              <w:keepNext/>
              <w:ind w:left="263" w:hanging="270"/>
              <w:rPr>
                <w:szCs w:val="18"/>
              </w:rPr>
            </w:pPr>
            <w:r w:rsidRPr="00E808E0">
              <w:rPr>
                <w:szCs w:val="18"/>
              </w:rPr>
              <w:t>Business justification for interactive use is documented.</w:t>
            </w:r>
          </w:p>
          <w:p w14:paraId="7AAA3610" w14:textId="77777777" w:rsidR="00E5318D" w:rsidRPr="00E808E0" w:rsidRDefault="00E5318D" w:rsidP="00065D88">
            <w:pPr>
              <w:pStyle w:val="TableListBullet"/>
              <w:keepNext/>
              <w:ind w:left="263" w:hanging="270"/>
              <w:rPr>
                <w:szCs w:val="18"/>
              </w:rPr>
            </w:pPr>
            <w:r w:rsidRPr="00E808E0">
              <w:rPr>
                <w:szCs w:val="18"/>
              </w:rPr>
              <w:t xml:space="preserve">Interactive use is explicitly approved by management. </w:t>
            </w:r>
          </w:p>
          <w:p w14:paraId="6EE8EDFC" w14:textId="77777777" w:rsidR="00E5318D" w:rsidRPr="00E808E0" w:rsidRDefault="00E5318D" w:rsidP="00065D88">
            <w:pPr>
              <w:pStyle w:val="TableListBullet"/>
              <w:keepNext/>
              <w:ind w:left="263" w:hanging="270"/>
              <w:rPr>
                <w:szCs w:val="18"/>
              </w:rPr>
            </w:pPr>
            <w:r w:rsidRPr="00E808E0">
              <w:rPr>
                <w:szCs w:val="18"/>
              </w:rPr>
              <w:t>Individual user identity is confirmed before access to account is granted.</w:t>
            </w:r>
          </w:p>
          <w:p w14:paraId="78FEC538" w14:textId="77777777" w:rsidR="00E5318D" w:rsidRPr="00E808E0" w:rsidRDefault="00E5318D" w:rsidP="00065D88">
            <w:pPr>
              <w:pStyle w:val="TableListBullet"/>
              <w:keepNext/>
              <w:ind w:left="263" w:hanging="270"/>
              <w:rPr>
                <w:rStyle w:val="BoldItalicCharacter"/>
                <w:szCs w:val="18"/>
              </w:rPr>
            </w:pPr>
            <w:r w:rsidRPr="00E808E0">
              <w:rPr>
                <w:szCs w:val="18"/>
              </w:rPr>
              <w:t>Every action taken is attributable to an individual user.</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0E0EC1A" w14:textId="77777777" w:rsidR="00E5318D" w:rsidRPr="00E808E0" w:rsidRDefault="00E5318D" w:rsidP="00065D88">
            <w:pPr>
              <w:pStyle w:val="TableListBullet"/>
              <w:keepNext/>
              <w:ind w:left="263" w:hanging="270"/>
              <w:rPr>
                <w:szCs w:val="18"/>
              </w:rPr>
            </w:pPr>
            <w:r w:rsidRPr="00E808E0">
              <w:rPr>
                <w:szCs w:val="18"/>
              </w:rPr>
              <w:t>Examine application and system accounts that can be used interactively.</w:t>
            </w:r>
          </w:p>
          <w:p w14:paraId="2FCE9DE7" w14:textId="77777777" w:rsidR="00E5318D" w:rsidRPr="00E808E0" w:rsidRDefault="00E5318D" w:rsidP="00065D88">
            <w:pPr>
              <w:pStyle w:val="TableListBullet"/>
              <w:keepNext/>
              <w:ind w:left="263" w:hanging="270"/>
              <w:rPr>
                <w:szCs w:val="18"/>
              </w:rPr>
            </w:pPr>
            <w:r w:rsidRPr="00E808E0">
              <w:rPr>
                <w:szCs w:val="18"/>
              </w:rPr>
              <w:t>Interview administrative personnel.</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8C7572"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E808E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B8257AD"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E808E0">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6600C6"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E808E0">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3F38725D" w14:textId="77777777" w:rsidR="00E5318D" w:rsidRPr="00E808E0" w:rsidRDefault="00E5318D" w:rsidP="00065D88">
            <w:pPr>
              <w:keepNext/>
              <w:spacing w:after="60"/>
              <w:jc w:val="center"/>
              <w:rPr>
                <w:rFonts w:cs="Arial"/>
                <w:sz w:val="18"/>
                <w:szCs w:val="18"/>
              </w:rPr>
            </w:pPr>
            <w:r w:rsidRPr="00E808E0">
              <w:rPr>
                <w:rFonts w:cs="Arial"/>
                <w:sz w:val="18"/>
                <w:szCs w:val="18"/>
              </w:rPr>
              <w:fldChar w:fldCharType="begin">
                <w:ffData>
                  <w:name w:val="Check1"/>
                  <w:enabled/>
                  <w:calcOnExit w:val="0"/>
                  <w:checkBox>
                    <w:sizeAuto/>
                    <w:default w:val="0"/>
                  </w:checkBox>
                </w:ffData>
              </w:fldChar>
            </w:r>
            <w:r w:rsidRPr="00E808E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E808E0">
              <w:rPr>
                <w:rFonts w:cs="Arial"/>
                <w:sz w:val="18"/>
                <w:szCs w:val="18"/>
              </w:rPr>
              <w:fldChar w:fldCharType="end"/>
            </w:r>
          </w:p>
        </w:tc>
      </w:tr>
      <w:tr w:rsidR="00E5318D" w:rsidRPr="000A44B8" w14:paraId="3B253F0C" w14:textId="77777777" w:rsidTr="00E5318D">
        <w:trPr>
          <w:cantSplit/>
        </w:trPr>
        <w:tc>
          <w:tcPr>
            <w:tcW w:w="336" w:type="pct"/>
            <w:vMerge/>
            <w:tcBorders>
              <w:right w:val="single" w:sz="2" w:space="0" w:color="808080" w:themeColor="background1" w:themeShade="80"/>
            </w:tcBorders>
          </w:tcPr>
          <w:p w14:paraId="49B5E3DE" w14:textId="77777777" w:rsidR="00E5318D" w:rsidRPr="000A44B8" w:rsidRDefault="00E5318D" w:rsidP="00065D88">
            <w:pPr>
              <w:pStyle w:val="TableText"/>
              <w:keepNext/>
              <w:rPr>
                <w:b/>
                <w:bCs/>
                <w:szCs w:val="18"/>
              </w:rPr>
            </w:pPr>
          </w:p>
        </w:tc>
        <w:tc>
          <w:tcPr>
            <w:tcW w:w="3101"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1F39C14"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9B7A2B3"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74E99B65"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C0AD39"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8C2257F" w14:textId="77777777" w:rsidR="00E5318D" w:rsidRPr="000A44B8" w:rsidRDefault="00E5318D" w:rsidP="00065D88">
            <w:pPr>
              <w:keepNext/>
              <w:spacing w:after="60"/>
              <w:jc w:val="center"/>
              <w:rPr>
                <w:rFonts w:cs="Arial"/>
                <w:sz w:val="18"/>
                <w:szCs w:val="18"/>
              </w:rPr>
            </w:pPr>
          </w:p>
        </w:tc>
      </w:tr>
      <w:tr w:rsidR="00E5318D" w:rsidRPr="000A44B8" w14:paraId="6CEA1D6D" w14:textId="77777777" w:rsidTr="00E5318D">
        <w:trPr>
          <w:cantSplit/>
        </w:trPr>
        <w:tc>
          <w:tcPr>
            <w:tcW w:w="336" w:type="pct"/>
            <w:vMerge/>
            <w:tcBorders>
              <w:bottom w:val="single" w:sz="2" w:space="0" w:color="808080" w:themeColor="background1" w:themeShade="80"/>
              <w:right w:val="single" w:sz="2" w:space="0" w:color="808080" w:themeColor="background1" w:themeShade="80"/>
            </w:tcBorders>
          </w:tcPr>
          <w:p w14:paraId="1EF074E5" w14:textId="77777777" w:rsidR="00E5318D" w:rsidRPr="000A44B8" w:rsidRDefault="00E5318D" w:rsidP="00065D88">
            <w:pPr>
              <w:pStyle w:val="TableText"/>
              <w:rPr>
                <w:b/>
                <w:bCs/>
                <w:szCs w:val="18"/>
              </w:rPr>
            </w:pPr>
          </w:p>
        </w:tc>
        <w:tc>
          <w:tcPr>
            <w:tcW w:w="3101"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9C13E40" w14:textId="77777777" w:rsidR="00E5318D" w:rsidRPr="000A44B8" w:rsidRDefault="00E5318D"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7DD48C"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4FDAA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6359993"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4151745E" w14:textId="77777777" w:rsidR="00E5318D" w:rsidRPr="000A44B8" w:rsidRDefault="00E5318D" w:rsidP="00065D88">
            <w:pPr>
              <w:spacing w:after="60"/>
              <w:jc w:val="center"/>
              <w:rPr>
                <w:rFonts w:cs="Arial"/>
                <w:sz w:val="18"/>
                <w:szCs w:val="18"/>
              </w:rPr>
            </w:pPr>
          </w:p>
        </w:tc>
      </w:tr>
      <w:tr w:rsidR="00E5318D" w:rsidRPr="000A44B8" w14:paraId="7E97E5E6" w14:textId="77777777" w:rsidTr="00E5318D">
        <w:trPr>
          <w:cantSplit/>
        </w:trPr>
        <w:tc>
          <w:tcPr>
            <w:tcW w:w="336" w:type="pct"/>
            <w:vMerge w:val="restart"/>
            <w:tcBorders>
              <w:top w:val="single" w:sz="2" w:space="0" w:color="808080" w:themeColor="background1" w:themeShade="80"/>
              <w:right w:val="single" w:sz="2" w:space="0" w:color="808080" w:themeColor="background1" w:themeShade="80"/>
            </w:tcBorders>
          </w:tcPr>
          <w:p w14:paraId="6C77D249" w14:textId="77777777" w:rsidR="00E5318D" w:rsidRPr="000A44B8" w:rsidRDefault="00E5318D" w:rsidP="00065D88">
            <w:pPr>
              <w:pStyle w:val="TableText"/>
              <w:keepNext/>
              <w:rPr>
                <w:b/>
                <w:bCs/>
                <w:szCs w:val="18"/>
              </w:rPr>
            </w:pPr>
            <w:r w:rsidRPr="000A44B8">
              <w:rPr>
                <w:b/>
                <w:bCs/>
                <w:szCs w:val="18"/>
              </w:rPr>
              <w:t>8.6.2</w:t>
            </w:r>
          </w:p>
        </w:tc>
        <w:tc>
          <w:tcPr>
            <w:tcW w:w="1755"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CB25BE" w14:textId="77777777" w:rsidR="00E5318D" w:rsidRPr="000A44B8" w:rsidRDefault="00E5318D" w:rsidP="00065D88">
            <w:pPr>
              <w:pStyle w:val="TableText"/>
              <w:keepNext/>
              <w:rPr>
                <w:rStyle w:val="BoldItalicCharacter"/>
                <w:b w:val="0"/>
                <w:bCs w:val="0"/>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that can be used for interactive login are not hard coded in scripts, configuration/property files, or bespoke and custom source code.</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73C12A" w14:textId="77777777" w:rsidR="00E5318D" w:rsidRPr="000A44B8" w:rsidRDefault="00E5318D" w:rsidP="00065D88">
            <w:pPr>
              <w:pStyle w:val="TableListBullet"/>
              <w:keepNext/>
              <w:ind w:left="263" w:hanging="270"/>
              <w:rPr>
                <w:szCs w:val="18"/>
              </w:rPr>
            </w:pPr>
            <w:r w:rsidRPr="000A44B8">
              <w:rPr>
                <w:szCs w:val="18"/>
              </w:rPr>
              <w:t>Interview personnel.</w:t>
            </w:r>
          </w:p>
          <w:p w14:paraId="32C64B9D" w14:textId="77777777" w:rsidR="00E5318D" w:rsidRPr="000A44B8" w:rsidRDefault="00E5318D" w:rsidP="00065D88">
            <w:pPr>
              <w:pStyle w:val="TableListBullet"/>
              <w:keepNext/>
              <w:ind w:left="263" w:hanging="270"/>
              <w:rPr>
                <w:szCs w:val="18"/>
              </w:rPr>
            </w:pPr>
            <w:r w:rsidRPr="000A44B8">
              <w:rPr>
                <w:szCs w:val="18"/>
              </w:rPr>
              <w:t>Examine system development procedures.</w:t>
            </w:r>
          </w:p>
          <w:p w14:paraId="7C4F9A53" w14:textId="77777777" w:rsidR="00E5318D" w:rsidRPr="000A44B8" w:rsidRDefault="00E5318D" w:rsidP="00065D88">
            <w:pPr>
              <w:pStyle w:val="TableListBullet"/>
              <w:keepNext/>
              <w:ind w:left="263" w:hanging="270"/>
              <w:rPr>
                <w:szCs w:val="18"/>
              </w:rPr>
            </w:pPr>
            <w:r w:rsidRPr="000A44B8">
              <w:rPr>
                <w:szCs w:val="18"/>
              </w:rPr>
              <w:t>Examine scripts, configuration/property files, and bespoke and custom source code for application and system accounts that can be used for interactive login.</w:t>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E06F9F"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126D7D8"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82AB345" w14:textId="77777777" w:rsidR="00E5318D" w:rsidRPr="000A44B8" w:rsidRDefault="00E5318D" w:rsidP="00065D88">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092C2BC5" w14:textId="77777777" w:rsidR="00E5318D" w:rsidRPr="000A44B8" w:rsidRDefault="00E5318D" w:rsidP="00065D88">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3E1E6AD5" w14:textId="77777777" w:rsidTr="00E5318D">
        <w:trPr>
          <w:cantSplit/>
        </w:trPr>
        <w:tc>
          <w:tcPr>
            <w:tcW w:w="336" w:type="pct"/>
            <w:vMerge/>
            <w:tcBorders>
              <w:right w:val="single" w:sz="2" w:space="0" w:color="808080" w:themeColor="background1" w:themeShade="80"/>
            </w:tcBorders>
          </w:tcPr>
          <w:p w14:paraId="245BB7BF" w14:textId="77777777" w:rsidR="00E5318D" w:rsidRPr="000A44B8" w:rsidRDefault="00E5318D" w:rsidP="00065D88">
            <w:pPr>
              <w:pStyle w:val="TableText"/>
              <w:keepNext/>
              <w:rPr>
                <w:b/>
                <w:bCs/>
                <w:szCs w:val="18"/>
              </w:rPr>
            </w:pPr>
          </w:p>
        </w:tc>
        <w:tc>
          <w:tcPr>
            <w:tcW w:w="3101"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A4D25B" w14:textId="77777777" w:rsidR="00E5318D" w:rsidRPr="000A44B8" w:rsidRDefault="00E5318D" w:rsidP="00065D88">
            <w:pPr>
              <w:pStyle w:val="AppNotes"/>
              <w:rPr>
                <w:szCs w:val="18"/>
              </w:rPr>
            </w:pPr>
            <w:r w:rsidRPr="000A44B8">
              <w:rPr>
                <w:szCs w:val="18"/>
              </w:rPr>
              <w:t>Applicability Notes</w:t>
            </w: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6726E132"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99A29FB" w14:textId="77777777" w:rsidR="00E5318D" w:rsidRPr="000A44B8" w:rsidRDefault="00E5318D" w:rsidP="00065D88">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F13990C" w14:textId="77777777" w:rsidR="00E5318D" w:rsidRPr="000A44B8" w:rsidRDefault="00E5318D" w:rsidP="00065D88">
            <w:pPr>
              <w:keepNext/>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DE32564" w14:textId="77777777" w:rsidR="00E5318D" w:rsidRPr="000A44B8" w:rsidRDefault="00E5318D" w:rsidP="00065D88">
            <w:pPr>
              <w:keepNext/>
              <w:spacing w:after="60"/>
              <w:jc w:val="center"/>
              <w:rPr>
                <w:rFonts w:cs="Arial"/>
                <w:sz w:val="18"/>
                <w:szCs w:val="18"/>
              </w:rPr>
            </w:pPr>
          </w:p>
        </w:tc>
      </w:tr>
      <w:tr w:rsidR="00E5318D" w:rsidRPr="000A44B8" w14:paraId="1355CF0B" w14:textId="77777777" w:rsidTr="00E5318D">
        <w:trPr>
          <w:cantSplit/>
        </w:trPr>
        <w:tc>
          <w:tcPr>
            <w:tcW w:w="336" w:type="pct"/>
            <w:vMerge/>
            <w:tcBorders>
              <w:bottom w:val="single" w:sz="2" w:space="0" w:color="808080" w:themeColor="background1" w:themeShade="80"/>
              <w:right w:val="single" w:sz="2" w:space="0" w:color="808080" w:themeColor="background1" w:themeShade="80"/>
            </w:tcBorders>
          </w:tcPr>
          <w:p w14:paraId="2FF550CF" w14:textId="77777777" w:rsidR="00E5318D" w:rsidRPr="000A44B8" w:rsidRDefault="00E5318D" w:rsidP="00065D88">
            <w:pPr>
              <w:pStyle w:val="TableText"/>
              <w:rPr>
                <w:b/>
                <w:bCs/>
                <w:szCs w:val="18"/>
              </w:rPr>
            </w:pPr>
          </w:p>
        </w:tc>
        <w:tc>
          <w:tcPr>
            <w:tcW w:w="3101" w:type="pct"/>
            <w:gridSpan w:val="3"/>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7129F076" w14:textId="77777777" w:rsidR="00E5318D" w:rsidRPr="000A44B8" w:rsidRDefault="00E5318D" w:rsidP="00065D88">
            <w:pPr>
              <w:pStyle w:val="TableText"/>
              <w:rPr>
                <w:szCs w:val="18"/>
              </w:rPr>
            </w:pPr>
            <w:r w:rsidRPr="000A44B8">
              <w:rPr>
                <w:szCs w:val="18"/>
              </w:rPr>
              <w:t>Stored passwords/passphrases are required to be encrypted in accordance with PCI DSS Requirement 8.3.2.</w:t>
            </w:r>
          </w:p>
          <w:p w14:paraId="70FAC1D8" w14:textId="77777777" w:rsidR="00E5318D" w:rsidRPr="000A44B8" w:rsidRDefault="00E5318D" w:rsidP="00065D88">
            <w:pPr>
              <w:pStyle w:val="TableListBullet"/>
              <w:numPr>
                <w:ilvl w:val="0"/>
                <w:numId w:val="0"/>
              </w:numPr>
              <w:ind w:left="-7"/>
              <w:rPr>
                <w:szCs w:val="18"/>
              </w:rPr>
            </w:pPr>
            <w:r w:rsidRPr="000A44B8">
              <w:rPr>
                <w:i/>
                <w:iCs/>
                <w:color w:val="C00000"/>
                <w:szCs w:val="18"/>
              </w:rPr>
              <w:t>This requirement is a best practice until 31 March 2025, after which it will be required and must be fully considered during a PCI DSS assessment.</w:t>
            </w: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EEB79B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A98A9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0AF4A94" w14:textId="77777777" w:rsidR="00E5318D" w:rsidRPr="000A44B8"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tcBorders>
            <w:shd w:val="clear" w:color="auto" w:fill="auto"/>
          </w:tcPr>
          <w:p w14:paraId="1FCCEABB" w14:textId="77777777" w:rsidR="00E5318D" w:rsidRPr="000A44B8" w:rsidRDefault="00E5318D" w:rsidP="00065D88">
            <w:pPr>
              <w:spacing w:after="60"/>
              <w:jc w:val="center"/>
              <w:rPr>
                <w:rFonts w:cs="Arial"/>
                <w:sz w:val="18"/>
                <w:szCs w:val="18"/>
              </w:rPr>
            </w:pPr>
          </w:p>
        </w:tc>
      </w:tr>
      <w:tr w:rsidR="00E5318D" w:rsidRPr="000A44B8" w14:paraId="365D74AF" w14:textId="77777777" w:rsidTr="00E5318D">
        <w:trPr>
          <w:cantSplit/>
        </w:trPr>
        <w:tc>
          <w:tcPr>
            <w:tcW w:w="336" w:type="pct"/>
            <w:vMerge w:val="restart"/>
            <w:tcBorders>
              <w:top w:val="single" w:sz="2" w:space="0" w:color="808080" w:themeColor="background1" w:themeShade="80"/>
              <w:right w:val="single" w:sz="2" w:space="0" w:color="808080" w:themeColor="background1" w:themeShade="80"/>
            </w:tcBorders>
          </w:tcPr>
          <w:p w14:paraId="5DF49AEE" w14:textId="77777777" w:rsidR="00E5318D" w:rsidRPr="000A44B8" w:rsidRDefault="00E5318D" w:rsidP="00065D88">
            <w:pPr>
              <w:pStyle w:val="TableText"/>
              <w:rPr>
                <w:b/>
                <w:bCs/>
                <w:szCs w:val="18"/>
              </w:rPr>
            </w:pPr>
            <w:r w:rsidRPr="000A44B8">
              <w:rPr>
                <w:b/>
                <w:bCs/>
                <w:szCs w:val="18"/>
              </w:rPr>
              <w:lastRenderedPageBreak/>
              <w:t>8.6.3</w:t>
            </w:r>
          </w:p>
        </w:tc>
        <w:tc>
          <w:tcPr>
            <w:tcW w:w="1755" w:type="pct"/>
            <w:gridSpan w:val="2"/>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E896AC" w14:textId="77777777" w:rsidR="00E5318D" w:rsidRPr="000A44B8" w:rsidRDefault="00E5318D" w:rsidP="00065D88">
            <w:pPr>
              <w:pStyle w:val="TableText"/>
              <w:rPr>
                <w:szCs w:val="18"/>
              </w:rPr>
            </w:pPr>
            <w:r w:rsidRPr="000A44B8">
              <w:rPr>
                <w:szCs w:val="18"/>
              </w:rPr>
              <w:t xml:space="preserve">Passwords/passphrases for any </w:t>
            </w:r>
            <w:r w:rsidRPr="000A44B8">
              <w:rPr>
                <w:rStyle w:val="GlossaryCharacter"/>
                <w:color w:val="auto"/>
                <w:szCs w:val="18"/>
              </w:rPr>
              <w:t>application and system accounts</w:t>
            </w:r>
            <w:r w:rsidRPr="000A44B8">
              <w:rPr>
                <w:szCs w:val="18"/>
              </w:rPr>
              <w:t xml:space="preserve"> are protected against misuse as follows: </w:t>
            </w:r>
          </w:p>
          <w:p w14:paraId="74E901C6" w14:textId="77777777" w:rsidR="00E5318D" w:rsidRPr="000A44B8" w:rsidRDefault="00E5318D" w:rsidP="00065D88">
            <w:pPr>
              <w:pStyle w:val="TableListBullet"/>
              <w:ind w:left="263" w:hanging="270"/>
              <w:rPr>
                <w:szCs w:val="18"/>
              </w:rPr>
            </w:pPr>
            <w:r w:rsidRPr="000A44B8">
              <w:rPr>
                <w:szCs w:val="18"/>
                <w:lang w:val="en-US"/>
              </w:rPr>
              <w:t xml:space="preserve">Passwords/passphrases are changed </w:t>
            </w:r>
            <w:r w:rsidRPr="000A44B8">
              <w:rPr>
                <w:szCs w:val="18"/>
              </w:rPr>
              <w:t>periodically (at the frequency defined in the entity’s targeted risk analysis, which is performed according to all elements specified in Requirement 12.3.1) and upon suspicion or confirmation of compromise.</w:t>
            </w:r>
          </w:p>
          <w:p w14:paraId="29F5F919" w14:textId="77777777" w:rsidR="00E5318D" w:rsidRPr="000A44B8" w:rsidRDefault="00E5318D" w:rsidP="00065D88">
            <w:pPr>
              <w:pStyle w:val="TableListBullet"/>
              <w:ind w:left="263" w:hanging="270"/>
              <w:rPr>
                <w:rStyle w:val="BoldItalicCharacter"/>
                <w:szCs w:val="18"/>
              </w:rPr>
            </w:pPr>
            <w:r w:rsidRPr="000A44B8">
              <w:rPr>
                <w:szCs w:val="18"/>
              </w:rPr>
              <w:t>Passwords/passphrases are constructed with sufficient</w:t>
            </w:r>
            <w:r w:rsidRPr="000A44B8">
              <w:rPr>
                <w:szCs w:val="18"/>
                <w:lang w:val="en-US"/>
              </w:rPr>
              <w:t xml:space="preserve"> complexity appropriate for how frequently the entity changes the passwords/passphrases.</w:t>
            </w:r>
          </w:p>
        </w:tc>
        <w:tc>
          <w:tcPr>
            <w:tcW w:w="134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620AC6" w14:textId="77777777" w:rsidR="00E5318D" w:rsidRPr="000A44B8" w:rsidRDefault="00E5318D" w:rsidP="00065D88">
            <w:pPr>
              <w:pStyle w:val="TableListBullet"/>
              <w:ind w:left="263" w:hanging="270"/>
              <w:rPr>
                <w:szCs w:val="18"/>
              </w:rPr>
            </w:pPr>
            <w:r w:rsidRPr="000A44B8">
              <w:rPr>
                <w:szCs w:val="18"/>
              </w:rPr>
              <w:t>Examine policies and procedures.</w:t>
            </w:r>
          </w:p>
          <w:p w14:paraId="38442DD7" w14:textId="77777777" w:rsidR="00E5318D" w:rsidRPr="000A44B8" w:rsidRDefault="00E5318D" w:rsidP="00065D88">
            <w:pPr>
              <w:pStyle w:val="TableListBullet"/>
              <w:ind w:left="263" w:hanging="270"/>
              <w:rPr>
                <w:szCs w:val="18"/>
              </w:rPr>
            </w:pPr>
            <w:r w:rsidRPr="000A44B8">
              <w:rPr>
                <w:szCs w:val="18"/>
              </w:rPr>
              <w:t>Examine the targeted risk analysis.</w:t>
            </w:r>
          </w:p>
          <w:p w14:paraId="2A9F57C4" w14:textId="77777777" w:rsidR="00E5318D" w:rsidRPr="000A44B8" w:rsidRDefault="00E5318D" w:rsidP="00065D88">
            <w:pPr>
              <w:pStyle w:val="TableListBullet"/>
              <w:ind w:left="263" w:hanging="270"/>
              <w:rPr>
                <w:szCs w:val="18"/>
              </w:rPr>
            </w:pPr>
            <w:r w:rsidRPr="000A44B8">
              <w:rPr>
                <w:szCs w:val="18"/>
              </w:rPr>
              <w:t>Interview responsible personnel.</w:t>
            </w:r>
          </w:p>
          <w:p w14:paraId="3DF6B8B2" w14:textId="77777777" w:rsidR="00E5318D" w:rsidRPr="000A44B8" w:rsidRDefault="00E5318D" w:rsidP="00065D88">
            <w:pPr>
              <w:pStyle w:val="TableListBullet"/>
              <w:ind w:left="263" w:hanging="270"/>
              <w:rPr>
                <w:szCs w:val="18"/>
              </w:rPr>
            </w:pPr>
            <w:r w:rsidRPr="000A44B8">
              <w:rPr>
                <w:szCs w:val="18"/>
              </w:rPr>
              <w:t>Examine system configuration setting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184AD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FD2E6B"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B4C6FF" w14:textId="77777777" w:rsidR="00E5318D" w:rsidRPr="000A44B8" w:rsidRDefault="00E5318D" w:rsidP="00065D88">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A44B8">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2F42F27D" w14:textId="77777777" w:rsidR="00E5318D" w:rsidRPr="000A44B8"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A44B8" w14:paraId="0C7437F5" w14:textId="77777777" w:rsidTr="00E5318D">
        <w:trPr>
          <w:cantSplit/>
        </w:trPr>
        <w:tc>
          <w:tcPr>
            <w:tcW w:w="336" w:type="pct"/>
            <w:vMerge/>
            <w:tcBorders>
              <w:right w:val="single" w:sz="2" w:space="0" w:color="808080" w:themeColor="background1" w:themeShade="80"/>
            </w:tcBorders>
          </w:tcPr>
          <w:p w14:paraId="3A523E28" w14:textId="77777777" w:rsidR="00E5318D" w:rsidRPr="000A44B8" w:rsidRDefault="00E5318D" w:rsidP="00065D88">
            <w:pPr>
              <w:pStyle w:val="TableText"/>
              <w:rPr>
                <w:b/>
                <w:bCs/>
                <w:szCs w:val="18"/>
              </w:rPr>
            </w:pPr>
          </w:p>
        </w:tc>
        <w:tc>
          <w:tcPr>
            <w:tcW w:w="3101" w:type="pct"/>
            <w:gridSpan w:val="3"/>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27638B" w14:textId="77777777" w:rsidR="00E5318D" w:rsidRPr="000A44B8" w:rsidRDefault="00E5318D" w:rsidP="00065D88">
            <w:pPr>
              <w:pStyle w:val="AppNotes"/>
              <w:rPr>
                <w:szCs w:val="18"/>
              </w:rPr>
            </w:pPr>
            <w:r w:rsidRPr="000A44B8">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02228B44"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24552ED"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65213E9"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55D2A0EB" w14:textId="77777777" w:rsidR="00E5318D" w:rsidRPr="000A44B8" w:rsidRDefault="00E5318D" w:rsidP="00065D88">
            <w:pPr>
              <w:spacing w:after="60"/>
              <w:jc w:val="center"/>
              <w:rPr>
                <w:rFonts w:cs="Arial"/>
                <w:sz w:val="18"/>
                <w:szCs w:val="18"/>
              </w:rPr>
            </w:pPr>
          </w:p>
        </w:tc>
      </w:tr>
      <w:tr w:rsidR="00E5318D" w:rsidRPr="000A44B8" w14:paraId="1053BFEE" w14:textId="77777777" w:rsidTr="00E5318D">
        <w:trPr>
          <w:cantSplit/>
        </w:trPr>
        <w:tc>
          <w:tcPr>
            <w:tcW w:w="336" w:type="pct"/>
            <w:vMerge/>
            <w:tcBorders>
              <w:right w:val="single" w:sz="2" w:space="0" w:color="808080" w:themeColor="background1" w:themeShade="80"/>
            </w:tcBorders>
          </w:tcPr>
          <w:p w14:paraId="61936AA6" w14:textId="77777777" w:rsidR="00E5318D" w:rsidRPr="000A44B8" w:rsidRDefault="00E5318D" w:rsidP="00065D88">
            <w:pPr>
              <w:pStyle w:val="TableText"/>
              <w:rPr>
                <w:b/>
                <w:bCs/>
                <w:szCs w:val="18"/>
              </w:rPr>
            </w:pPr>
          </w:p>
        </w:tc>
        <w:tc>
          <w:tcPr>
            <w:tcW w:w="3101" w:type="pct"/>
            <w:gridSpan w:val="3"/>
            <w:tcBorders>
              <w:top w:val="nil"/>
              <w:left w:val="single" w:sz="2" w:space="0" w:color="808080" w:themeColor="background1" w:themeShade="80"/>
              <w:right w:val="single" w:sz="2" w:space="0" w:color="808080" w:themeColor="background1" w:themeShade="80"/>
            </w:tcBorders>
          </w:tcPr>
          <w:p w14:paraId="6F6F486E" w14:textId="77777777" w:rsidR="00E5318D" w:rsidRPr="000A44B8" w:rsidRDefault="00E5318D" w:rsidP="00065D88">
            <w:pPr>
              <w:pStyle w:val="TableListBullet"/>
              <w:numPr>
                <w:ilvl w:val="0"/>
                <w:numId w:val="0"/>
              </w:numPr>
              <w:ind w:left="-7"/>
              <w:rPr>
                <w:szCs w:val="18"/>
              </w:rPr>
            </w:pPr>
            <w:r w:rsidRPr="000A44B8">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1B3A93E8"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3148ED2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060E1835" w14:textId="77777777" w:rsidR="00E5318D" w:rsidRPr="000A44B8" w:rsidRDefault="00E5318D" w:rsidP="00065D88">
            <w:pPr>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65C34C52" w14:textId="77777777" w:rsidR="00E5318D" w:rsidRPr="000A44B8" w:rsidRDefault="00E5318D" w:rsidP="00065D88">
            <w:pPr>
              <w:spacing w:after="60"/>
              <w:jc w:val="center"/>
              <w:rPr>
                <w:rFonts w:cs="Arial"/>
                <w:sz w:val="18"/>
                <w:szCs w:val="18"/>
              </w:rPr>
            </w:pPr>
          </w:p>
        </w:tc>
      </w:tr>
    </w:tbl>
    <w:p w14:paraId="77F6D4A4" w14:textId="77777777" w:rsidR="00611C97" w:rsidRPr="00E4205F" w:rsidRDefault="00611C97" w:rsidP="00611C97">
      <w:pPr>
        <w:pStyle w:val="Heading2Bold"/>
        <w:rPr>
          <w:sz w:val="16"/>
          <w:szCs w:val="16"/>
        </w:rPr>
      </w:pPr>
    </w:p>
    <w:p w14:paraId="534886D9"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206A02A2" w14:textId="77777777" w:rsidR="00611C97" w:rsidRPr="00E4205F" w:rsidRDefault="00611C97" w:rsidP="005C5D97">
      <w:pPr>
        <w:pStyle w:val="Heading3NoNum"/>
        <w:spacing w:after="200"/>
      </w:pPr>
      <w:bookmarkStart w:id="111" w:name="_Toc96773055"/>
      <w:bookmarkStart w:id="112" w:name="_Toc98339105"/>
      <w:bookmarkStart w:id="113" w:name="_Toc119497626"/>
      <w:r w:rsidRPr="00E4205F">
        <w:lastRenderedPageBreak/>
        <w:t>Requirement 9: Restrict Physical Access to Cardholder Data</w:t>
      </w:r>
      <w:bookmarkEnd w:id="111"/>
      <w:bookmarkEnd w:id="112"/>
      <w:bookmarkEnd w:id="113"/>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59"/>
        <w:gridCol w:w="4466"/>
        <w:gridCol w:w="3585"/>
        <w:gridCol w:w="1011"/>
        <w:gridCol w:w="1013"/>
        <w:gridCol w:w="1013"/>
        <w:gridCol w:w="1013"/>
      </w:tblGrid>
      <w:tr w:rsidR="00611C97" w:rsidRPr="000E0E12" w14:paraId="38F97059" w14:textId="77777777" w:rsidTr="00A41BDC">
        <w:trPr>
          <w:cantSplit/>
          <w:tblHeader/>
        </w:trPr>
        <w:tc>
          <w:tcPr>
            <w:tcW w:w="2054" w:type="pct"/>
            <w:gridSpan w:val="2"/>
            <w:vMerge w:val="restart"/>
            <w:tcBorders>
              <w:right w:val="single" w:sz="4" w:space="0" w:color="FFFFFF" w:themeColor="background1"/>
            </w:tcBorders>
            <w:shd w:val="clear" w:color="auto" w:fill="006A72"/>
            <w:vAlign w:val="center"/>
          </w:tcPr>
          <w:p w14:paraId="2BEC0E93"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83" w:type="pct"/>
            <w:vMerge w:val="restart"/>
            <w:tcBorders>
              <w:left w:val="single" w:sz="4" w:space="0" w:color="FFFFFF" w:themeColor="background1"/>
              <w:right w:val="single" w:sz="4" w:space="0" w:color="FFFFFF" w:themeColor="background1"/>
            </w:tcBorders>
            <w:shd w:val="clear" w:color="auto" w:fill="006A72"/>
            <w:vAlign w:val="center"/>
          </w:tcPr>
          <w:p w14:paraId="19F7DFCB"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563" w:type="pct"/>
            <w:gridSpan w:val="4"/>
            <w:tcBorders>
              <w:left w:val="single" w:sz="4" w:space="0" w:color="FFFFFF" w:themeColor="background1"/>
            </w:tcBorders>
            <w:shd w:val="clear" w:color="auto" w:fill="006A72"/>
            <w:vAlign w:val="center"/>
          </w:tcPr>
          <w:p w14:paraId="55511FAC" w14:textId="444F47D5"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1"/>
              <w:t>♦</w:t>
            </w:r>
          </w:p>
          <w:p w14:paraId="2438FAC7" w14:textId="69B05515"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E5318D" w:rsidRPr="000E0E12" w14:paraId="73D023CD" w14:textId="77777777" w:rsidTr="00A41BDC">
        <w:trPr>
          <w:cantSplit/>
          <w:tblHeader/>
        </w:trPr>
        <w:tc>
          <w:tcPr>
            <w:tcW w:w="2054"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5457C7D2" w14:textId="77777777" w:rsidR="00E5318D" w:rsidRPr="000E0E12" w:rsidRDefault="00E5318D" w:rsidP="00065D88">
            <w:pPr>
              <w:spacing w:after="60"/>
              <w:jc w:val="center"/>
              <w:rPr>
                <w:rFonts w:cs="Arial"/>
                <w:b/>
                <w:sz w:val="18"/>
                <w:szCs w:val="18"/>
                <w:u w:val="single"/>
              </w:rPr>
            </w:pPr>
          </w:p>
        </w:tc>
        <w:tc>
          <w:tcPr>
            <w:tcW w:w="1383"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469993B0" w14:textId="77777777" w:rsidR="00E5318D" w:rsidRPr="000E0E12" w:rsidRDefault="00E5318D" w:rsidP="00065D88">
            <w:pPr>
              <w:spacing w:after="60"/>
              <w:jc w:val="center"/>
              <w:rPr>
                <w:rFonts w:cs="Arial"/>
                <w:b/>
                <w:sz w:val="18"/>
                <w:szCs w:val="18"/>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0CC39CF5"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tc>
        <w:tc>
          <w:tcPr>
            <w:tcW w:w="391" w:type="pct"/>
            <w:tcBorders>
              <w:left w:val="single" w:sz="4" w:space="0" w:color="FFFFFF" w:themeColor="background1"/>
              <w:bottom w:val="single" w:sz="2" w:space="0" w:color="808080" w:themeColor="background1" w:themeShade="80"/>
            </w:tcBorders>
            <w:shd w:val="clear" w:color="auto" w:fill="CBD4D5"/>
            <w:vAlign w:val="center"/>
          </w:tcPr>
          <w:p w14:paraId="47692A8F"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p w14:paraId="28929BB3" w14:textId="77777777" w:rsidR="00E5318D" w:rsidRPr="000E0E12" w:rsidRDefault="00E5318D" w:rsidP="00065D88">
            <w:pPr>
              <w:spacing w:before="40" w:after="0"/>
              <w:jc w:val="center"/>
              <w:rPr>
                <w:rFonts w:cs="Arial"/>
                <w:sz w:val="16"/>
                <w:szCs w:val="16"/>
              </w:rPr>
            </w:pPr>
            <w:r w:rsidRPr="000E0E12">
              <w:rPr>
                <w:rFonts w:cs="Arial"/>
                <w:sz w:val="16"/>
                <w:szCs w:val="16"/>
              </w:rPr>
              <w:t>with CCW</w:t>
            </w:r>
          </w:p>
        </w:tc>
        <w:tc>
          <w:tcPr>
            <w:tcW w:w="391" w:type="pct"/>
            <w:tcBorders>
              <w:bottom w:val="single" w:sz="2" w:space="0" w:color="808080" w:themeColor="background1" w:themeShade="80"/>
            </w:tcBorders>
            <w:shd w:val="clear" w:color="auto" w:fill="CBD4D5"/>
            <w:tcMar>
              <w:left w:w="72" w:type="dxa"/>
              <w:right w:w="72" w:type="dxa"/>
            </w:tcMar>
            <w:vAlign w:val="center"/>
          </w:tcPr>
          <w:p w14:paraId="140FBA59" w14:textId="77777777" w:rsidR="00E5318D" w:rsidRPr="000E0E12" w:rsidRDefault="00E5318D" w:rsidP="00065D88">
            <w:pPr>
              <w:spacing w:before="40" w:after="0"/>
              <w:jc w:val="center"/>
              <w:rPr>
                <w:rFonts w:cs="Arial"/>
                <w:sz w:val="16"/>
                <w:szCs w:val="16"/>
              </w:rPr>
            </w:pPr>
            <w:r w:rsidRPr="000E0E12">
              <w:rPr>
                <w:rFonts w:cs="Arial"/>
                <w:sz w:val="16"/>
                <w:szCs w:val="16"/>
              </w:rPr>
              <w:t>Not Applicable</w:t>
            </w:r>
          </w:p>
        </w:tc>
        <w:tc>
          <w:tcPr>
            <w:tcW w:w="391" w:type="pct"/>
            <w:tcBorders>
              <w:bottom w:val="single" w:sz="2" w:space="0" w:color="808080" w:themeColor="background1" w:themeShade="80"/>
            </w:tcBorders>
            <w:shd w:val="clear" w:color="auto" w:fill="CBD4D5"/>
            <w:tcMar>
              <w:left w:w="72" w:type="dxa"/>
              <w:right w:w="72" w:type="dxa"/>
            </w:tcMar>
            <w:vAlign w:val="center"/>
          </w:tcPr>
          <w:p w14:paraId="3A6C9D02" w14:textId="77777777" w:rsidR="00E5318D" w:rsidRPr="000E0E12" w:rsidRDefault="00E5318D" w:rsidP="00065D88">
            <w:pPr>
              <w:spacing w:before="40" w:after="0"/>
              <w:jc w:val="center"/>
              <w:rPr>
                <w:rFonts w:cs="Arial"/>
                <w:sz w:val="16"/>
                <w:szCs w:val="16"/>
              </w:rPr>
            </w:pPr>
            <w:r w:rsidRPr="00E61066">
              <w:rPr>
                <w:rFonts w:cs="Arial"/>
                <w:sz w:val="16"/>
                <w:szCs w:val="16"/>
              </w:rPr>
              <w:t>Not in Place</w:t>
            </w:r>
          </w:p>
        </w:tc>
      </w:tr>
      <w:tr w:rsidR="00611C97" w:rsidRPr="000E0E12" w14:paraId="5380B9B6"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4D9683C" w14:textId="77777777" w:rsidR="00611C97" w:rsidRPr="000E0E12" w:rsidRDefault="00611C97" w:rsidP="00065D88">
            <w:pPr>
              <w:pStyle w:val="TableBody"/>
              <w:keepNext/>
              <w:spacing w:before="60"/>
              <w:rPr>
                <w:rFonts w:cs="Arial"/>
                <w:sz w:val="18"/>
                <w:szCs w:val="18"/>
              </w:rPr>
            </w:pPr>
            <w:r w:rsidRPr="000E0E12">
              <w:rPr>
                <w:rStyle w:val="BoldCharacter"/>
                <w:rFonts w:cs="Arial"/>
                <w:sz w:val="18"/>
                <w:szCs w:val="18"/>
              </w:rPr>
              <w:t>9.2</w:t>
            </w:r>
            <w:r w:rsidRPr="000E0E12">
              <w:rPr>
                <w:rFonts w:cs="Arial"/>
                <w:sz w:val="18"/>
                <w:szCs w:val="18"/>
              </w:rPr>
              <w:t xml:space="preserve"> Physical access controls manage entry into facilities and systems containing cardholder data.</w:t>
            </w:r>
          </w:p>
        </w:tc>
      </w:tr>
      <w:tr w:rsidR="00E5318D" w:rsidRPr="000E0E12" w14:paraId="75F5E8B5"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C6154F6" w14:textId="77777777" w:rsidR="00E5318D" w:rsidRPr="000E0E12" w:rsidRDefault="00E5318D" w:rsidP="00065D88">
            <w:pPr>
              <w:pStyle w:val="TableText"/>
              <w:rPr>
                <w:b/>
                <w:bCs/>
                <w:szCs w:val="18"/>
              </w:rPr>
            </w:pPr>
            <w:r w:rsidRPr="000E0E12">
              <w:rPr>
                <w:b/>
                <w:bCs/>
                <w:szCs w:val="18"/>
              </w:rPr>
              <w:t>9.2.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D050CAE" w14:textId="77777777" w:rsidR="00E5318D" w:rsidRPr="000E0E12" w:rsidRDefault="00E5318D" w:rsidP="00065D88">
            <w:pPr>
              <w:pStyle w:val="TableListBullet"/>
              <w:numPr>
                <w:ilvl w:val="0"/>
                <w:numId w:val="0"/>
              </w:numPr>
              <w:rPr>
                <w:szCs w:val="18"/>
              </w:rPr>
            </w:pPr>
            <w:r w:rsidRPr="000E0E12">
              <w:rPr>
                <w:szCs w:val="18"/>
              </w:rPr>
              <w:t>Appropriate facility entry controls are in place to restrict physical access to systems in the CDE.</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C4223D" w14:textId="77777777" w:rsidR="00E5318D" w:rsidRPr="000E0E12" w:rsidRDefault="00E5318D" w:rsidP="00065D88">
            <w:pPr>
              <w:pStyle w:val="TableListBullet"/>
              <w:ind w:left="263" w:hanging="270"/>
              <w:rPr>
                <w:szCs w:val="18"/>
              </w:rPr>
            </w:pPr>
            <w:r w:rsidRPr="000E0E12">
              <w:rPr>
                <w:szCs w:val="18"/>
              </w:rPr>
              <w:t>Observe physical entry controls.</w:t>
            </w:r>
          </w:p>
          <w:p w14:paraId="20624C63" w14:textId="77777777" w:rsidR="00E5318D" w:rsidRPr="000E0E12" w:rsidRDefault="00E5318D" w:rsidP="00065D88">
            <w:pPr>
              <w:pStyle w:val="TableListBullet"/>
              <w:ind w:left="263" w:hanging="270"/>
              <w:rPr>
                <w:szCs w:val="18"/>
              </w:rPr>
            </w:pPr>
            <w:r w:rsidRPr="000E0E12">
              <w:rPr>
                <w:szCs w:val="18"/>
              </w:rPr>
              <w:t>Interview responsible personnel.</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6193DB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187D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A9803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A9BE4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611C97" w:rsidRPr="000E0E12" w14:paraId="2520FA59"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516C219" w14:textId="77777777" w:rsidR="00611C97" w:rsidRPr="000E0E12" w:rsidRDefault="00611C97" w:rsidP="00065D88">
            <w:pPr>
              <w:pStyle w:val="TableTextBullet"/>
              <w:keepNext/>
              <w:numPr>
                <w:ilvl w:val="0"/>
                <w:numId w:val="0"/>
              </w:numPr>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611C97" w:rsidRPr="000E0E12" w14:paraId="57A0F808"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30E3D2" w14:textId="5D581F10" w:rsidR="00611C97" w:rsidRPr="001C49C6" w:rsidRDefault="007762BE" w:rsidP="00065D88">
            <w:pPr>
              <w:pStyle w:val="TableTextBullet"/>
              <w:keepNext/>
              <w:numPr>
                <w:ilvl w:val="0"/>
                <w:numId w:val="0"/>
              </w:numPr>
              <w:rPr>
                <w:rFonts w:cs="Arial"/>
                <w:bCs/>
                <w:i/>
                <w:iCs/>
                <w:szCs w:val="18"/>
              </w:rPr>
            </w:pPr>
            <w:r w:rsidRPr="007762BE">
              <w:rPr>
                <w:rFonts w:cs="Arial"/>
                <w:b/>
                <w:i/>
                <w:iCs/>
                <w:szCs w:val="18"/>
              </w:rPr>
              <w:t>Note:</w:t>
            </w:r>
            <w:r>
              <w:rPr>
                <w:rFonts w:cs="Arial"/>
                <w:bCs/>
                <w:i/>
                <w:iCs/>
                <w:szCs w:val="18"/>
              </w:rPr>
              <w:t xml:space="preserve"> </w:t>
            </w:r>
            <w:r w:rsidR="00611C97" w:rsidRPr="001C49C6">
              <w:rPr>
                <w:rFonts w:cs="Arial"/>
                <w:bCs/>
                <w:i/>
                <w:iCs/>
                <w:szCs w:val="18"/>
              </w:rPr>
              <w:t>For SAQ</w:t>
            </w:r>
            <w:r w:rsidR="004A65F9">
              <w:rPr>
                <w:rFonts w:cs="Arial"/>
                <w:bCs/>
                <w:i/>
                <w:iCs/>
                <w:szCs w:val="18"/>
              </w:rPr>
              <w:t xml:space="preserve"> A-EP</w:t>
            </w:r>
            <w:r w:rsidR="00611C97" w:rsidRPr="001C49C6">
              <w:rPr>
                <w:rFonts w:cs="Arial"/>
                <w:bCs/>
                <w:i/>
                <w:iCs/>
                <w:szCs w:val="18"/>
              </w:rPr>
              <w:t>, Requirements at 9.4 only apply to merchants with paper records (for example, receipts or printed reports) with account data, including primary account numbers (PANs).</w:t>
            </w:r>
          </w:p>
        </w:tc>
      </w:tr>
      <w:tr w:rsidR="00E5318D" w:rsidRPr="000E0E12" w14:paraId="1A4FB7EF"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55837C7" w14:textId="77777777" w:rsidR="00E5318D" w:rsidRPr="000E0E12" w:rsidRDefault="00E5318D" w:rsidP="00065D88">
            <w:pPr>
              <w:pStyle w:val="TableText"/>
              <w:rPr>
                <w:b/>
                <w:bCs/>
                <w:szCs w:val="18"/>
              </w:rPr>
            </w:pPr>
            <w:r w:rsidRPr="000E0E12">
              <w:rPr>
                <w:b/>
                <w:bCs/>
                <w:szCs w:val="18"/>
              </w:rPr>
              <w:t>9.4.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460A436" w14:textId="77777777" w:rsidR="00E5318D" w:rsidRPr="000E0E12" w:rsidRDefault="00E5318D" w:rsidP="00065D88">
            <w:pPr>
              <w:pStyle w:val="TableBody"/>
              <w:rPr>
                <w:rFonts w:cs="Arial"/>
                <w:bCs/>
                <w:sz w:val="18"/>
                <w:szCs w:val="18"/>
              </w:rPr>
            </w:pPr>
            <w:r w:rsidRPr="000E0E12">
              <w:rPr>
                <w:rFonts w:cs="Arial"/>
                <w:bCs/>
                <w:sz w:val="18"/>
                <w:szCs w:val="18"/>
              </w:rPr>
              <w:t>All media with cardholder data is physically secured.</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A887A10" w14:textId="77777777" w:rsidR="00E5318D" w:rsidRPr="000E0E12" w:rsidRDefault="00E5318D" w:rsidP="00065D88">
            <w:pPr>
              <w:pStyle w:val="TableListBullet"/>
              <w:ind w:left="263" w:hanging="270"/>
              <w:rPr>
                <w:szCs w:val="18"/>
              </w:rPr>
            </w:pPr>
            <w:r w:rsidRPr="000E0E12">
              <w:rPr>
                <w:szCs w:val="18"/>
              </w:rPr>
              <w:t>Examine documentation.</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BFBED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08D78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A849E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42854F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E0E12" w14:paraId="48FA801D"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F501480" w14:textId="77777777" w:rsidR="00E5318D" w:rsidRPr="000E0E12" w:rsidRDefault="00E5318D" w:rsidP="00065D88">
            <w:pPr>
              <w:pStyle w:val="TableText"/>
              <w:jc w:val="right"/>
              <w:rPr>
                <w:b/>
                <w:bCs/>
                <w:szCs w:val="18"/>
              </w:rPr>
            </w:pPr>
            <w:r w:rsidRPr="000E0E12">
              <w:rPr>
                <w:b/>
                <w:bCs/>
                <w:szCs w:val="18"/>
              </w:rPr>
              <w:t>9.4.1.1</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2F7A0C" w14:textId="77777777" w:rsidR="00E5318D" w:rsidRPr="000E0E12" w:rsidRDefault="00E5318D" w:rsidP="00065D88">
            <w:pPr>
              <w:pStyle w:val="TableBody"/>
              <w:rPr>
                <w:rFonts w:cs="Arial"/>
                <w:sz w:val="18"/>
                <w:szCs w:val="18"/>
              </w:rPr>
            </w:pPr>
            <w:r w:rsidRPr="000E0E12">
              <w:rPr>
                <w:rFonts w:cs="Arial"/>
                <w:sz w:val="18"/>
                <w:szCs w:val="18"/>
              </w:rPr>
              <w:t>Offline media backups with cardholder data are stored in a secure location.</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69E877" w14:textId="77777777" w:rsidR="00E5318D" w:rsidRPr="000E0E12" w:rsidRDefault="00E5318D" w:rsidP="00065D88">
            <w:pPr>
              <w:pStyle w:val="TableListBullet"/>
              <w:ind w:left="263" w:hanging="270"/>
              <w:rPr>
                <w:szCs w:val="18"/>
              </w:rPr>
            </w:pPr>
            <w:r w:rsidRPr="000E0E12">
              <w:rPr>
                <w:szCs w:val="18"/>
              </w:rPr>
              <w:t>Examine documented procedures.</w:t>
            </w:r>
          </w:p>
          <w:p w14:paraId="0007E95D" w14:textId="77777777" w:rsidR="00E5318D" w:rsidRPr="000E0E12" w:rsidRDefault="00E5318D" w:rsidP="00065D88">
            <w:pPr>
              <w:pStyle w:val="TableListBullet"/>
              <w:ind w:left="263" w:hanging="270"/>
              <w:rPr>
                <w:szCs w:val="18"/>
              </w:rPr>
            </w:pPr>
            <w:r w:rsidRPr="000E0E12">
              <w:rPr>
                <w:szCs w:val="18"/>
              </w:rPr>
              <w:t>Examine logs or other documentation.</w:t>
            </w:r>
          </w:p>
          <w:p w14:paraId="4A9036E1" w14:textId="77777777" w:rsidR="00E5318D" w:rsidRPr="000E0E12" w:rsidRDefault="00E5318D" w:rsidP="00065D88">
            <w:pPr>
              <w:pStyle w:val="TableListBullet"/>
              <w:ind w:left="263" w:hanging="270"/>
              <w:rPr>
                <w:szCs w:val="18"/>
              </w:rPr>
            </w:pPr>
            <w:r w:rsidRPr="000E0E12">
              <w:rPr>
                <w:szCs w:val="18"/>
              </w:rPr>
              <w:t>Interview responsible personnel at the storge location(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996220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A3D77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35E5CE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61E71A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E0E12" w14:paraId="01152D37"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E176FBD" w14:textId="77777777" w:rsidR="00E5318D" w:rsidRPr="000E0E12" w:rsidRDefault="00E5318D" w:rsidP="00065D88">
            <w:pPr>
              <w:pStyle w:val="TableText"/>
              <w:rPr>
                <w:b/>
                <w:bCs/>
                <w:szCs w:val="18"/>
              </w:rPr>
            </w:pPr>
            <w:r w:rsidRPr="000E0E12">
              <w:rPr>
                <w:b/>
                <w:bCs/>
                <w:szCs w:val="18"/>
              </w:rPr>
              <w:t>9.4.2</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26983A" w14:textId="77777777" w:rsidR="00E5318D" w:rsidRPr="000E0E12" w:rsidRDefault="00E5318D" w:rsidP="00065D88">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AAB87F" w14:textId="77777777" w:rsidR="00E5318D" w:rsidRPr="000E0E12" w:rsidRDefault="00E5318D" w:rsidP="00065D88">
            <w:pPr>
              <w:pStyle w:val="TableListBullet"/>
              <w:ind w:left="263" w:hanging="270"/>
              <w:rPr>
                <w:szCs w:val="18"/>
              </w:rPr>
            </w:pPr>
            <w:r w:rsidRPr="000E0E12">
              <w:rPr>
                <w:szCs w:val="18"/>
              </w:rPr>
              <w:t>Examine documented procedures.</w:t>
            </w:r>
          </w:p>
          <w:p w14:paraId="0B74A84C" w14:textId="77777777" w:rsidR="00E5318D" w:rsidRPr="000E0E12" w:rsidRDefault="00E5318D" w:rsidP="00065D88">
            <w:pPr>
              <w:pStyle w:val="TableListBullet"/>
              <w:ind w:left="263" w:hanging="270"/>
              <w:rPr>
                <w:szCs w:val="18"/>
              </w:rPr>
            </w:pPr>
            <w:r w:rsidRPr="000E0E12">
              <w:rPr>
                <w:szCs w:val="18"/>
              </w:rPr>
              <w:t>Examine media logs or other documentation.</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5691C0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6485F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16D2EB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4A60B8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E0E12" w14:paraId="443A1791" w14:textId="77777777" w:rsidTr="00A41BDC">
        <w:trPr>
          <w:cantSplit/>
        </w:trPr>
        <w:tc>
          <w:tcPr>
            <w:tcW w:w="33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4743687" w14:textId="77777777" w:rsidR="00E5318D" w:rsidRPr="000E0E12" w:rsidRDefault="00E5318D" w:rsidP="00065D88">
            <w:pPr>
              <w:pStyle w:val="TableText"/>
              <w:rPr>
                <w:b/>
                <w:bCs/>
                <w:szCs w:val="18"/>
              </w:rPr>
            </w:pPr>
            <w:r w:rsidRPr="000E0E12">
              <w:rPr>
                <w:b/>
                <w:bCs/>
                <w:szCs w:val="18"/>
              </w:rPr>
              <w:t>9.4.3</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95C9E95" w14:textId="77777777" w:rsidR="00E5318D" w:rsidRPr="000E0E12" w:rsidRDefault="00E5318D" w:rsidP="00065D88">
            <w:pPr>
              <w:pStyle w:val="TableListBullet"/>
              <w:numPr>
                <w:ilvl w:val="0"/>
                <w:numId w:val="0"/>
              </w:numPr>
              <w:rPr>
                <w:szCs w:val="18"/>
              </w:rPr>
            </w:pPr>
            <w:r w:rsidRPr="000E0E12">
              <w:rPr>
                <w:szCs w:val="18"/>
              </w:rPr>
              <w:t>Media with cardholder data sent outside the facility is secured as follows:</w:t>
            </w:r>
          </w:p>
          <w:p w14:paraId="34E5121D" w14:textId="5CCE1705" w:rsidR="00E5318D" w:rsidRPr="00AC51F5" w:rsidRDefault="00E5318D" w:rsidP="00FF5FBD">
            <w:pPr>
              <w:pStyle w:val="TableListBullet"/>
              <w:ind w:left="263" w:hanging="270"/>
              <w:rPr>
                <w:i/>
                <w:iCs/>
                <w:color w:val="A6A6A6" w:themeColor="background1" w:themeShade="A6"/>
                <w:szCs w:val="18"/>
              </w:rPr>
            </w:pPr>
            <w:r w:rsidRPr="00FA13DE">
              <w:rPr>
                <w:i/>
                <w:iCs/>
                <w:color w:val="808080" w:themeColor="background1" w:themeShade="80"/>
                <w:szCs w:val="18"/>
              </w:rPr>
              <w:t>Bullet intentionally left blank for this SAQ.</w:t>
            </w:r>
          </w:p>
          <w:p w14:paraId="020BC288" w14:textId="368F6398" w:rsidR="00E5318D" w:rsidRPr="00AC51F5" w:rsidRDefault="00E5318D" w:rsidP="00FF5FBD">
            <w:pPr>
              <w:pStyle w:val="TableListBullet"/>
              <w:ind w:left="263" w:hanging="270"/>
              <w:rPr>
                <w:szCs w:val="18"/>
              </w:rPr>
            </w:pPr>
            <w:r w:rsidRPr="00AC51F5">
              <w:rPr>
                <w:szCs w:val="18"/>
              </w:rPr>
              <w:t>Media is sent by secured courier or other delivery method that can be accurately tracked.</w:t>
            </w:r>
          </w:p>
          <w:p w14:paraId="6A72E147" w14:textId="28C8EF8D" w:rsidR="00E5318D" w:rsidRPr="000E0E12" w:rsidRDefault="00E5318D" w:rsidP="00FF5FBD">
            <w:pPr>
              <w:pStyle w:val="TableListBullet"/>
              <w:ind w:left="263" w:hanging="270"/>
              <w:rPr>
                <w:szCs w:val="18"/>
              </w:rPr>
            </w:pPr>
            <w:r w:rsidRPr="006B7EC2">
              <w:rPr>
                <w:i/>
                <w:iCs/>
                <w:color w:val="808080" w:themeColor="background1" w:themeShade="80"/>
                <w:szCs w:val="18"/>
              </w:rPr>
              <w:t>Bullet intentionally left blank for this SAQ.</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39615E" w14:textId="77777777" w:rsidR="00E5318D" w:rsidRPr="000E0E12" w:rsidRDefault="00E5318D" w:rsidP="00065D88">
            <w:pPr>
              <w:pStyle w:val="TableListBullet"/>
              <w:ind w:left="263" w:hanging="270"/>
              <w:rPr>
                <w:szCs w:val="18"/>
              </w:rPr>
            </w:pPr>
            <w:r w:rsidRPr="000E0E12">
              <w:rPr>
                <w:szCs w:val="18"/>
              </w:rPr>
              <w:t>Examine documented procedures.</w:t>
            </w:r>
          </w:p>
          <w:p w14:paraId="385947AA" w14:textId="77777777" w:rsidR="00E5318D" w:rsidRPr="000E0E12" w:rsidRDefault="00E5318D" w:rsidP="00065D88">
            <w:pPr>
              <w:pStyle w:val="TableListBullet"/>
              <w:ind w:left="263" w:hanging="270"/>
              <w:rPr>
                <w:szCs w:val="18"/>
              </w:rPr>
            </w:pPr>
            <w:r w:rsidRPr="000E0E12">
              <w:rPr>
                <w:szCs w:val="18"/>
              </w:rPr>
              <w:t>Interview personnel.</w:t>
            </w:r>
          </w:p>
          <w:p w14:paraId="541F098B" w14:textId="77777777" w:rsidR="00E5318D" w:rsidRPr="000E0E12" w:rsidRDefault="00E5318D" w:rsidP="00065D88">
            <w:pPr>
              <w:pStyle w:val="TableListBullet"/>
              <w:ind w:left="263" w:hanging="270"/>
              <w:rPr>
                <w:szCs w:val="18"/>
              </w:rPr>
            </w:pPr>
            <w:r w:rsidRPr="000E0E12">
              <w:rPr>
                <w:szCs w:val="18"/>
              </w:rPr>
              <w:t>Examine records.</w:t>
            </w:r>
          </w:p>
          <w:p w14:paraId="45BDE998" w14:textId="77777777" w:rsidR="00E5318D" w:rsidRPr="000E0E12" w:rsidRDefault="00E5318D" w:rsidP="00065D88">
            <w:pPr>
              <w:pStyle w:val="TableListBullet"/>
              <w:ind w:left="263" w:hanging="270"/>
              <w:rPr>
                <w:szCs w:val="18"/>
              </w:rPr>
            </w:pPr>
            <w:r w:rsidRPr="000E0E12">
              <w:rPr>
                <w:szCs w:val="18"/>
              </w:rPr>
              <w:t>Examine offsite tracking logs for all medi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B74CB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07539D"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56233F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36F69C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E0E12" w14:paraId="33E8802C" w14:textId="77777777" w:rsidTr="00A41BDC">
        <w:trPr>
          <w:cantSplit/>
          <w:trHeight w:val="476"/>
        </w:trPr>
        <w:tc>
          <w:tcPr>
            <w:tcW w:w="331" w:type="pct"/>
            <w:vMerge w:val="restart"/>
            <w:tcBorders>
              <w:top w:val="single" w:sz="2" w:space="0" w:color="808080" w:themeColor="background1" w:themeShade="80"/>
              <w:right w:val="single" w:sz="2" w:space="0" w:color="808080" w:themeColor="background1" w:themeShade="80"/>
            </w:tcBorders>
          </w:tcPr>
          <w:p w14:paraId="03A6DD76" w14:textId="77777777" w:rsidR="00E5318D" w:rsidRPr="000E0E12" w:rsidRDefault="00E5318D" w:rsidP="00A41BDC">
            <w:pPr>
              <w:pStyle w:val="TableText"/>
              <w:keepNext/>
              <w:rPr>
                <w:b/>
                <w:bCs/>
                <w:szCs w:val="18"/>
              </w:rPr>
            </w:pPr>
            <w:r w:rsidRPr="000E0E12">
              <w:rPr>
                <w:b/>
                <w:bCs/>
                <w:szCs w:val="18"/>
              </w:rPr>
              <w:lastRenderedPageBreak/>
              <w:t>9.4.4</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ED5FDD" w14:textId="49B79EEF" w:rsidR="00E5318D" w:rsidRPr="000E0E12" w:rsidRDefault="00E5318D" w:rsidP="00A41BDC">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2838850" w14:textId="77777777" w:rsidR="00E5318D" w:rsidRPr="000E0E12" w:rsidRDefault="00E5318D" w:rsidP="00A41BDC">
            <w:pPr>
              <w:pStyle w:val="TableListBullet"/>
              <w:keepNext/>
              <w:ind w:left="263" w:hanging="270"/>
              <w:rPr>
                <w:szCs w:val="18"/>
              </w:rPr>
            </w:pPr>
            <w:r w:rsidRPr="000E0E12">
              <w:rPr>
                <w:szCs w:val="18"/>
              </w:rPr>
              <w:t>Examine documented procedures.</w:t>
            </w:r>
          </w:p>
          <w:p w14:paraId="1B11358A" w14:textId="77777777" w:rsidR="00E5318D" w:rsidRPr="000E0E12" w:rsidRDefault="00E5318D" w:rsidP="00A41BDC">
            <w:pPr>
              <w:pStyle w:val="TableListBullet"/>
              <w:keepNext/>
              <w:ind w:left="263" w:hanging="270"/>
              <w:rPr>
                <w:szCs w:val="18"/>
              </w:rPr>
            </w:pPr>
            <w:r w:rsidRPr="000E0E12">
              <w:rPr>
                <w:szCs w:val="18"/>
              </w:rPr>
              <w:t>Examine offsite media tracking logs.</w:t>
            </w:r>
          </w:p>
          <w:p w14:paraId="7E3FA5C1" w14:textId="77777777" w:rsidR="00E5318D" w:rsidRPr="000E0E12" w:rsidRDefault="00E5318D" w:rsidP="00A41BDC">
            <w:pPr>
              <w:pStyle w:val="TableListBullet"/>
              <w:keepNext/>
              <w:ind w:left="263" w:hanging="270"/>
              <w:rPr>
                <w:szCs w:val="18"/>
              </w:rPr>
            </w:pPr>
            <w:r w:rsidRPr="000E0E12">
              <w:rPr>
                <w:szCs w:val="18"/>
              </w:rPr>
              <w:t>Interview responsible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AC6C6E9"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C9C4C4"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49B096D"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6AC57363"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E0E12" w14:paraId="6D420685" w14:textId="77777777" w:rsidTr="00A41BDC">
        <w:trPr>
          <w:cantSplit/>
          <w:trHeight w:val="474"/>
        </w:trPr>
        <w:tc>
          <w:tcPr>
            <w:tcW w:w="331" w:type="pct"/>
            <w:vMerge/>
            <w:tcBorders>
              <w:right w:val="single" w:sz="2" w:space="0" w:color="808080" w:themeColor="background1" w:themeShade="80"/>
            </w:tcBorders>
          </w:tcPr>
          <w:p w14:paraId="7989DE57" w14:textId="77777777" w:rsidR="00E5318D" w:rsidRPr="000E0E12" w:rsidRDefault="00E5318D" w:rsidP="00A41BDC">
            <w:pPr>
              <w:pStyle w:val="TableText"/>
              <w:keepNext/>
              <w:rPr>
                <w:b/>
                <w:bCs/>
                <w:szCs w:val="18"/>
              </w:rPr>
            </w:pPr>
          </w:p>
        </w:tc>
        <w:tc>
          <w:tcPr>
            <w:tcW w:w="31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9239EF3" w14:textId="77777777" w:rsidR="00E5318D" w:rsidRPr="000E0E12" w:rsidRDefault="00E5318D" w:rsidP="00A41BDC">
            <w:pPr>
              <w:pStyle w:val="AppNotes"/>
              <w:rPr>
                <w:szCs w:val="18"/>
              </w:rPr>
            </w:pPr>
            <w:r w:rsidRPr="000E0E12">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695A71F" w14:textId="77777777" w:rsidR="00E5318D" w:rsidRPr="000E0E12" w:rsidRDefault="00E5318D" w:rsidP="00A41BDC">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563917BE" w14:textId="77777777" w:rsidR="00E5318D" w:rsidRPr="000E0E12" w:rsidRDefault="00E5318D" w:rsidP="00A41BDC">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1ECE7614" w14:textId="77777777" w:rsidR="00E5318D" w:rsidRPr="000E0E12" w:rsidRDefault="00E5318D" w:rsidP="00A41BDC">
            <w:pPr>
              <w:keepNext/>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71949C6D" w14:textId="77777777" w:rsidR="00E5318D" w:rsidRPr="000E0E12" w:rsidRDefault="00E5318D" w:rsidP="00A41BDC">
            <w:pPr>
              <w:keepNext/>
              <w:spacing w:after="60"/>
              <w:jc w:val="center"/>
              <w:rPr>
                <w:rFonts w:cs="Arial"/>
                <w:sz w:val="18"/>
                <w:szCs w:val="18"/>
              </w:rPr>
            </w:pPr>
          </w:p>
        </w:tc>
      </w:tr>
      <w:tr w:rsidR="00E5318D" w:rsidRPr="000E0E12" w14:paraId="5968859D" w14:textId="77777777" w:rsidTr="00A41BDC">
        <w:trPr>
          <w:cantSplit/>
          <w:trHeight w:val="474"/>
        </w:trPr>
        <w:tc>
          <w:tcPr>
            <w:tcW w:w="331" w:type="pct"/>
            <w:vMerge/>
            <w:tcBorders>
              <w:bottom w:val="single" w:sz="2" w:space="0" w:color="808080" w:themeColor="background1" w:themeShade="80"/>
              <w:right w:val="single" w:sz="2" w:space="0" w:color="808080" w:themeColor="background1" w:themeShade="80"/>
            </w:tcBorders>
          </w:tcPr>
          <w:p w14:paraId="1900FF26" w14:textId="77777777" w:rsidR="00E5318D" w:rsidRPr="000E0E12" w:rsidRDefault="00E5318D" w:rsidP="00065D88">
            <w:pPr>
              <w:pStyle w:val="TableText"/>
              <w:rPr>
                <w:b/>
                <w:bCs/>
                <w:szCs w:val="18"/>
              </w:rPr>
            </w:pPr>
          </w:p>
        </w:tc>
        <w:tc>
          <w:tcPr>
            <w:tcW w:w="31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6491EC2" w14:textId="77777777" w:rsidR="00E5318D" w:rsidRPr="000E0E12" w:rsidRDefault="00E5318D" w:rsidP="00065D88">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2DDD08" w14:textId="77777777" w:rsidR="00E5318D" w:rsidRPr="000E0E12"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854C9A" w14:textId="77777777" w:rsidR="00E5318D" w:rsidRPr="000E0E12"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C56C2E" w14:textId="77777777" w:rsidR="00E5318D" w:rsidRPr="000E0E12" w:rsidRDefault="00E5318D" w:rsidP="00065D88">
            <w:pPr>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21D3E798" w14:textId="77777777" w:rsidR="00E5318D" w:rsidRPr="000E0E12" w:rsidRDefault="00E5318D" w:rsidP="00065D88">
            <w:pPr>
              <w:spacing w:after="60"/>
              <w:jc w:val="center"/>
              <w:rPr>
                <w:rFonts w:cs="Arial"/>
                <w:sz w:val="18"/>
                <w:szCs w:val="18"/>
              </w:rPr>
            </w:pPr>
          </w:p>
        </w:tc>
      </w:tr>
      <w:tr w:rsidR="00E5318D" w:rsidRPr="000E0E12" w14:paraId="5387F52A" w14:textId="77777777" w:rsidTr="00A41BDC">
        <w:trPr>
          <w:cantSplit/>
        </w:trPr>
        <w:tc>
          <w:tcPr>
            <w:tcW w:w="331" w:type="pct"/>
            <w:vMerge w:val="restart"/>
            <w:tcBorders>
              <w:top w:val="single" w:sz="2" w:space="0" w:color="808080" w:themeColor="background1" w:themeShade="80"/>
              <w:right w:val="single" w:sz="2" w:space="0" w:color="808080" w:themeColor="background1" w:themeShade="80"/>
            </w:tcBorders>
          </w:tcPr>
          <w:p w14:paraId="6812FBD7" w14:textId="77777777" w:rsidR="00E5318D" w:rsidRPr="000E0E12" w:rsidRDefault="00E5318D" w:rsidP="001B1D43">
            <w:pPr>
              <w:pStyle w:val="TableText"/>
              <w:keepNext/>
              <w:rPr>
                <w:b/>
                <w:bCs/>
                <w:szCs w:val="18"/>
              </w:rPr>
            </w:pPr>
            <w:r w:rsidRPr="000E0E12">
              <w:rPr>
                <w:b/>
                <w:bCs/>
                <w:szCs w:val="18"/>
              </w:rPr>
              <w:t>9.4.6</w:t>
            </w:r>
          </w:p>
        </w:tc>
        <w:tc>
          <w:tcPr>
            <w:tcW w:w="172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5468A8" w14:textId="77777777" w:rsidR="00E5318D" w:rsidRPr="000E0E12" w:rsidRDefault="00E5318D" w:rsidP="001B1D43">
            <w:pPr>
              <w:pStyle w:val="TableListBullet"/>
              <w:keepNext/>
              <w:numPr>
                <w:ilvl w:val="0"/>
                <w:numId w:val="0"/>
              </w:numPr>
              <w:rPr>
                <w:szCs w:val="18"/>
              </w:rPr>
            </w:pPr>
            <w:r w:rsidRPr="000E0E12">
              <w:rPr>
                <w:szCs w:val="18"/>
              </w:rPr>
              <w:t>Hard-copy materials with cardholder data are destroyed when no longer needed for business or legal reasons, as follows:</w:t>
            </w:r>
          </w:p>
          <w:p w14:paraId="303FD10B" w14:textId="77777777" w:rsidR="00E5318D" w:rsidRPr="000E0E12" w:rsidRDefault="00E5318D" w:rsidP="001B1D43">
            <w:pPr>
              <w:pStyle w:val="TableListBullet"/>
              <w:keepNext/>
              <w:rPr>
                <w:szCs w:val="18"/>
              </w:rPr>
            </w:pPr>
            <w:r w:rsidRPr="000E0E12">
              <w:rPr>
                <w:szCs w:val="18"/>
              </w:rPr>
              <w:t>Materials are cross-cut shredded, incinerated, or pulped so that cardholder data cannot be reconstructed.</w:t>
            </w:r>
          </w:p>
          <w:p w14:paraId="05039BCC" w14:textId="72E40F39" w:rsidR="00E5318D" w:rsidRPr="000E0E12" w:rsidRDefault="00E5318D" w:rsidP="006C5DAD">
            <w:pPr>
              <w:pStyle w:val="TableListBullet"/>
              <w:keepNext/>
              <w:rPr>
                <w:iCs/>
                <w:szCs w:val="18"/>
              </w:rPr>
            </w:pPr>
            <w:r w:rsidRPr="000E0E12">
              <w:rPr>
                <w:szCs w:val="18"/>
              </w:rPr>
              <w:t>Materials are stored in secure storage containers prior to destruction.</w:t>
            </w:r>
          </w:p>
        </w:tc>
        <w:tc>
          <w:tcPr>
            <w:tcW w:w="138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67C93D5" w14:textId="77777777" w:rsidR="00E5318D" w:rsidRPr="000E0E12" w:rsidRDefault="00E5318D" w:rsidP="001B1D43">
            <w:pPr>
              <w:pStyle w:val="TableListBullet"/>
              <w:keepNext/>
              <w:rPr>
                <w:szCs w:val="18"/>
              </w:rPr>
            </w:pPr>
            <w:r w:rsidRPr="000E0E12">
              <w:rPr>
                <w:szCs w:val="18"/>
              </w:rPr>
              <w:t>Examine the periodic media destruction policy.</w:t>
            </w:r>
          </w:p>
          <w:p w14:paraId="24405176" w14:textId="77777777" w:rsidR="00E5318D" w:rsidRPr="000E0E12" w:rsidRDefault="00E5318D" w:rsidP="001B1D43">
            <w:pPr>
              <w:pStyle w:val="TableListBullet"/>
              <w:keepNext/>
              <w:rPr>
                <w:szCs w:val="18"/>
              </w:rPr>
            </w:pPr>
            <w:r w:rsidRPr="000E0E12">
              <w:rPr>
                <w:szCs w:val="18"/>
              </w:rPr>
              <w:t>Observe processes.</w:t>
            </w:r>
          </w:p>
          <w:p w14:paraId="5281D1BD" w14:textId="77777777" w:rsidR="00E5318D" w:rsidRPr="000E0E12" w:rsidRDefault="00E5318D" w:rsidP="001B1D43">
            <w:pPr>
              <w:pStyle w:val="TableListBullet"/>
              <w:keepNext/>
              <w:rPr>
                <w:szCs w:val="18"/>
              </w:rPr>
            </w:pPr>
            <w:r w:rsidRPr="000E0E12">
              <w:rPr>
                <w:szCs w:val="18"/>
              </w:rPr>
              <w:t>Interview personnel.</w:t>
            </w:r>
          </w:p>
          <w:p w14:paraId="59583080" w14:textId="77777777" w:rsidR="00E5318D" w:rsidRPr="000E0E12" w:rsidRDefault="00E5318D" w:rsidP="001B1D43">
            <w:pPr>
              <w:pStyle w:val="TableListBullet"/>
              <w:keepNext/>
              <w:rPr>
                <w:szCs w:val="18"/>
              </w:rPr>
            </w:pPr>
            <w:r w:rsidRPr="000E0E12">
              <w:rPr>
                <w:szCs w:val="18"/>
              </w:rPr>
              <w:t>Observe storage container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7498D78"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C50ECF"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665E67A"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1" w:type="pct"/>
            <w:vMerge w:val="restart"/>
            <w:tcBorders>
              <w:top w:val="single" w:sz="2" w:space="0" w:color="808080" w:themeColor="background1" w:themeShade="80"/>
              <w:left w:val="single" w:sz="2" w:space="0" w:color="808080" w:themeColor="background1" w:themeShade="80"/>
            </w:tcBorders>
            <w:shd w:val="clear" w:color="auto" w:fill="auto"/>
          </w:tcPr>
          <w:p w14:paraId="6E47CCC8" w14:textId="77777777" w:rsidR="00E5318D" w:rsidRPr="000E0E12" w:rsidRDefault="00E5318D" w:rsidP="001B1D4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0E0E12" w14:paraId="6B35CE4D" w14:textId="77777777" w:rsidTr="00A41BDC">
        <w:trPr>
          <w:cantSplit/>
        </w:trPr>
        <w:tc>
          <w:tcPr>
            <w:tcW w:w="331" w:type="pct"/>
            <w:vMerge/>
            <w:tcBorders>
              <w:right w:val="single" w:sz="2" w:space="0" w:color="808080" w:themeColor="background1" w:themeShade="80"/>
            </w:tcBorders>
          </w:tcPr>
          <w:p w14:paraId="21D5244D" w14:textId="77777777" w:rsidR="00E5318D" w:rsidRPr="000E0E12" w:rsidRDefault="00E5318D" w:rsidP="001B1D43">
            <w:pPr>
              <w:pStyle w:val="TableText"/>
              <w:keepNext/>
              <w:rPr>
                <w:b/>
                <w:bCs/>
                <w:szCs w:val="18"/>
              </w:rPr>
            </w:pPr>
          </w:p>
        </w:tc>
        <w:tc>
          <w:tcPr>
            <w:tcW w:w="31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8DE61DD" w14:textId="77777777" w:rsidR="00E5318D" w:rsidRPr="000E0E12" w:rsidRDefault="00E5318D" w:rsidP="001B1D43">
            <w:pPr>
              <w:pStyle w:val="AppNotes"/>
              <w:rPr>
                <w:szCs w:val="18"/>
              </w:rPr>
            </w:pPr>
            <w:r w:rsidRPr="000E0E12">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565CFE20"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488DFD39"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right w:val="single" w:sz="2" w:space="0" w:color="808080" w:themeColor="background1" w:themeShade="80"/>
            </w:tcBorders>
            <w:shd w:val="clear" w:color="auto" w:fill="auto"/>
          </w:tcPr>
          <w:p w14:paraId="2C125065"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tcBorders>
            <w:shd w:val="clear" w:color="auto" w:fill="auto"/>
          </w:tcPr>
          <w:p w14:paraId="55A30CFB" w14:textId="77777777" w:rsidR="00E5318D" w:rsidRPr="000E0E12" w:rsidRDefault="00E5318D" w:rsidP="001B1D43">
            <w:pPr>
              <w:keepNext/>
              <w:spacing w:after="60"/>
              <w:jc w:val="center"/>
              <w:rPr>
                <w:rFonts w:cs="Arial"/>
                <w:sz w:val="18"/>
                <w:szCs w:val="18"/>
              </w:rPr>
            </w:pPr>
          </w:p>
        </w:tc>
      </w:tr>
      <w:tr w:rsidR="00E5318D" w:rsidRPr="000E0E12" w14:paraId="583FBE16" w14:textId="77777777" w:rsidTr="00A41BDC">
        <w:trPr>
          <w:cantSplit/>
        </w:trPr>
        <w:tc>
          <w:tcPr>
            <w:tcW w:w="331" w:type="pct"/>
            <w:vMerge/>
            <w:tcBorders>
              <w:bottom w:val="single" w:sz="2" w:space="0" w:color="808080" w:themeColor="background1" w:themeShade="80"/>
              <w:right w:val="single" w:sz="2" w:space="0" w:color="808080" w:themeColor="background1" w:themeShade="80"/>
            </w:tcBorders>
          </w:tcPr>
          <w:p w14:paraId="0A384701" w14:textId="77777777" w:rsidR="00E5318D" w:rsidRPr="000E0E12" w:rsidRDefault="00E5318D" w:rsidP="001B1D43">
            <w:pPr>
              <w:pStyle w:val="TableText"/>
              <w:keepNext/>
              <w:rPr>
                <w:b/>
                <w:bCs/>
                <w:szCs w:val="18"/>
              </w:rPr>
            </w:pPr>
          </w:p>
        </w:tc>
        <w:tc>
          <w:tcPr>
            <w:tcW w:w="31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2C089B8D" w14:textId="77777777" w:rsidR="00E5318D" w:rsidRPr="000E0E12" w:rsidRDefault="00E5318D" w:rsidP="001B1D43">
            <w:pPr>
              <w:pStyle w:val="TableListBullet"/>
              <w:keepNex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442DD0"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9E6A3E"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62D1179" w14:textId="77777777" w:rsidR="00E5318D" w:rsidRPr="000E0E12" w:rsidRDefault="00E5318D" w:rsidP="001B1D43">
            <w:pPr>
              <w:keepNext/>
              <w:spacing w:after="60"/>
              <w:jc w:val="center"/>
              <w:rPr>
                <w:rFonts w:cs="Arial"/>
                <w:sz w:val="18"/>
                <w:szCs w:val="18"/>
              </w:rPr>
            </w:pPr>
          </w:p>
        </w:tc>
        <w:tc>
          <w:tcPr>
            <w:tcW w:w="391" w:type="pct"/>
            <w:vMerge/>
            <w:tcBorders>
              <w:left w:val="single" w:sz="2" w:space="0" w:color="808080" w:themeColor="background1" w:themeShade="80"/>
              <w:bottom w:val="single" w:sz="2" w:space="0" w:color="808080" w:themeColor="background1" w:themeShade="80"/>
            </w:tcBorders>
            <w:shd w:val="clear" w:color="auto" w:fill="auto"/>
          </w:tcPr>
          <w:p w14:paraId="0A040BA7" w14:textId="77777777" w:rsidR="00E5318D" w:rsidRPr="000E0E12" w:rsidRDefault="00E5318D" w:rsidP="001B1D43">
            <w:pPr>
              <w:keepNext/>
              <w:spacing w:after="60"/>
              <w:jc w:val="center"/>
              <w:rPr>
                <w:rFonts w:cs="Arial"/>
                <w:sz w:val="18"/>
                <w:szCs w:val="18"/>
              </w:rPr>
            </w:pPr>
          </w:p>
        </w:tc>
      </w:tr>
      <w:tr w:rsidR="00611C97" w:rsidRPr="004978D6" w14:paraId="13D6246F" w14:textId="77777777" w:rsidTr="00065D88">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7CE453" w14:textId="41430FA4" w:rsidR="00611C97" w:rsidRPr="004978D6" w:rsidRDefault="000901F1" w:rsidP="00065D88">
            <w:pPr>
              <w:pStyle w:val="TableTextBullet"/>
              <w:numPr>
                <w:ilvl w:val="0"/>
                <w:numId w:val="0"/>
              </w:numPr>
              <w:rPr>
                <w:i/>
                <w:iCs/>
              </w:rPr>
            </w:pPr>
            <w:r>
              <w:rPr>
                <w:b/>
                <w:bCs/>
                <w:i/>
                <w:iCs/>
              </w:rPr>
              <w:t xml:space="preserve">SAQ </w:t>
            </w:r>
            <w:r w:rsidR="00611C97" w:rsidRPr="004978D6">
              <w:rPr>
                <w:b/>
                <w:bCs/>
                <w:i/>
                <w:iCs/>
              </w:rPr>
              <w:t>Completion Guidance:</w:t>
            </w:r>
            <w:r w:rsidR="00611C97" w:rsidRPr="004978D6">
              <w:rPr>
                <w:i/>
                <w:iCs/>
              </w:rPr>
              <w:t xml:space="preserve"> </w:t>
            </w:r>
          </w:p>
          <w:p w14:paraId="28940FAE" w14:textId="77777777" w:rsidR="00611C97" w:rsidRDefault="00611C97" w:rsidP="00065D88">
            <w:pPr>
              <w:pStyle w:val="TableTextBullet"/>
              <w:numPr>
                <w:ilvl w:val="0"/>
                <w:numId w:val="0"/>
              </w:numPr>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164FF0D0" w14:textId="0112A3A8" w:rsidR="00C005D6" w:rsidRPr="004978D6" w:rsidRDefault="00C005D6" w:rsidP="00065D88">
            <w:pPr>
              <w:pStyle w:val="TableTextBullet"/>
              <w:numPr>
                <w:ilvl w:val="0"/>
                <w:numId w:val="0"/>
              </w:numPr>
              <w:rPr>
                <w:rFonts w:cs="Arial"/>
                <w:bCs/>
                <w:i/>
                <w:iCs/>
                <w:szCs w:val="18"/>
              </w:rPr>
            </w:pPr>
            <w:r w:rsidRPr="006917E0">
              <w:rPr>
                <w:i/>
                <w:iCs/>
              </w:rPr>
              <w:t xml:space="preserve">If the merchant never stores any paper with account data, </w:t>
            </w:r>
            <w:r>
              <w:rPr>
                <w:i/>
                <w:iCs/>
              </w:rPr>
              <w:t>mark this</w:t>
            </w:r>
            <w:r w:rsidRPr="006917E0">
              <w:rPr>
                <w:i/>
                <w:iCs/>
              </w:rPr>
              <w:t xml:space="preserve"> </w:t>
            </w:r>
            <w:r>
              <w:rPr>
                <w:i/>
                <w:iCs/>
              </w:rPr>
              <w:t xml:space="preserve">requirement as </w:t>
            </w:r>
            <w:r w:rsidRPr="006917E0">
              <w:rPr>
                <w:i/>
                <w:iCs/>
              </w:rPr>
              <w:t xml:space="preserve">Not Applicable and complete </w:t>
            </w:r>
            <w:r w:rsidR="00E57B84">
              <w:rPr>
                <w:i/>
                <w:iCs/>
              </w:rPr>
              <w:t>Appendix C</w:t>
            </w:r>
            <w:r w:rsidRPr="006917E0">
              <w:rPr>
                <w:i/>
                <w:iCs/>
              </w:rPr>
              <w:t xml:space="preserve">: Explanation of </w:t>
            </w:r>
            <w:r>
              <w:rPr>
                <w:i/>
                <w:iCs/>
              </w:rPr>
              <w:t>Requirements Noted as Not Applicable.</w:t>
            </w:r>
          </w:p>
        </w:tc>
      </w:tr>
    </w:tbl>
    <w:p w14:paraId="7F831C71" w14:textId="77777777" w:rsidR="00611C97" w:rsidRPr="00D1796C" w:rsidRDefault="00611C97" w:rsidP="00611C97">
      <w:pPr>
        <w:pStyle w:val="Heading2NoNum"/>
      </w:pPr>
      <w:bookmarkStart w:id="114" w:name="_Toc96773056"/>
      <w:bookmarkStart w:id="115" w:name="_Toc98339106"/>
      <w:bookmarkStart w:id="116" w:name="_Toc119497627"/>
      <w:r w:rsidRPr="00E4205F">
        <w:lastRenderedPageBreak/>
        <w:t>Regularly Monitor and Test Networks</w:t>
      </w:r>
      <w:bookmarkEnd w:id="114"/>
      <w:bookmarkEnd w:id="115"/>
      <w:bookmarkEnd w:id="116"/>
      <w:r w:rsidRPr="00E4205F">
        <w:t xml:space="preserve"> </w:t>
      </w:r>
    </w:p>
    <w:p w14:paraId="63E72165" w14:textId="77777777" w:rsidR="00611C97" w:rsidRPr="004E1103" w:rsidRDefault="00611C97" w:rsidP="00611C97">
      <w:pPr>
        <w:pStyle w:val="Heading3NoNum"/>
      </w:pPr>
      <w:bookmarkStart w:id="117" w:name="_Toc96773057"/>
      <w:bookmarkStart w:id="118" w:name="_Toc98339107"/>
      <w:bookmarkStart w:id="119" w:name="_Toc119497628"/>
      <w:r w:rsidRPr="00E4205F">
        <w:t xml:space="preserve">Requirement 10: Log and Monitor All Access to System </w:t>
      </w:r>
      <w:r w:rsidRPr="00D1796C">
        <w:t>Components</w:t>
      </w:r>
      <w:r w:rsidRPr="00E4205F">
        <w:t xml:space="preserve"> and Cardholder Data</w:t>
      </w:r>
      <w:bookmarkEnd w:id="117"/>
      <w:bookmarkEnd w:id="118"/>
      <w:bookmarkEnd w:id="119"/>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50"/>
        <w:gridCol w:w="4565"/>
        <w:gridCol w:w="3396"/>
        <w:gridCol w:w="1011"/>
        <w:gridCol w:w="1011"/>
        <w:gridCol w:w="1011"/>
        <w:gridCol w:w="1016"/>
      </w:tblGrid>
      <w:tr w:rsidR="00611C97" w:rsidRPr="00E4205F" w14:paraId="50E431E0" w14:textId="77777777" w:rsidTr="00A41BDC">
        <w:trPr>
          <w:cantSplit/>
          <w:tblHeader/>
        </w:trPr>
        <w:tc>
          <w:tcPr>
            <w:tcW w:w="2128" w:type="pct"/>
            <w:gridSpan w:val="2"/>
            <w:vMerge w:val="restart"/>
            <w:tcBorders>
              <w:right w:val="single" w:sz="4" w:space="0" w:color="FFFFFF" w:themeColor="background1"/>
            </w:tcBorders>
            <w:shd w:val="clear" w:color="auto" w:fill="006A72"/>
            <w:vAlign w:val="center"/>
          </w:tcPr>
          <w:p w14:paraId="34F913C2"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10" w:type="pct"/>
            <w:vMerge w:val="restart"/>
            <w:tcBorders>
              <w:left w:val="single" w:sz="4" w:space="0" w:color="FFFFFF" w:themeColor="background1"/>
              <w:right w:val="single" w:sz="4" w:space="0" w:color="FFFFFF" w:themeColor="background1"/>
            </w:tcBorders>
            <w:shd w:val="clear" w:color="auto" w:fill="006A72"/>
            <w:vAlign w:val="center"/>
          </w:tcPr>
          <w:p w14:paraId="5277BAD0" w14:textId="77777777" w:rsidR="00611C97" w:rsidRPr="000E0E12" w:rsidRDefault="00611C97" w:rsidP="00065D88">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562" w:type="pct"/>
            <w:gridSpan w:val="4"/>
            <w:tcBorders>
              <w:left w:val="single" w:sz="4" w:space="0" w:color="FFFFFF" w:themeColor="background1"/>
            </w:tcBorders>
            <w:shd w:val="clear" w:color="auto" w:fill="006A72"/>
            <w:vAlign w:val="center"/>
          </w:tcPr>
          <w:p w14:paraId="5646A663" w14:textId="18471164" w:rsidR="00611C97" w:rsidRPr="000E0E12" w:rsidRDefault="00611C97" w:rsidP="00065D88">
            <w:pPr>
              <w:spacing w:after="0"/>
              <w:jc w:val="center"/>
              <w:rPr>
                <w:rFonts w:cs="Arial"/>
                <w:b/>
                <w:color w:val="FFFFFF" w:themeColor="background1"/>
                <w:sz w:val="18"/>
                <w:szCs w:val="18"/>
              </w:rPr>
            </w:pPr>
            <w:r w:rsidRPr="000E0E12">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2"/>
              <w:t>♦</w:t>
            </w:r>
          </w:p>
          <w:p w14:paraId="6F6A0239" w14:textId="2CBCFE71" w:rsidR="00611C97" w:rsidRPr="000E0E12" w:rsidRDefault="00611C97" w:rsidP="00065D88">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0E0E12">
              <w:rPr>
                <w:rFonts w:cs="Arial"/>
                <w:b/>
                <w:i/>
                <w:color w:val="FFFFFF" w:themeColor="background1"/>
                <w:sz w:val="18"/>
                <w:szCs w:val="18"/>
              </w:rPr>
              <w:t>)</w:t>
            </w:r>
          </w:p>
        </w:tc>
      </w:tr>
      <w:tr w:rsidR="00E5318D" w:rsidRPr="00E4205F" w14:paraId="08EF9A66" w14:textId="77777777" w:rsidTr="00A41BDC">
        <w:trPr>
          <w:cantSplit/>
          <w:tblHeader/>
        </w:trPr>
        <w:tc>
          <w:tcPr>
            <w:tcW w:w="21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5D5A513D" w14:textId="77777777" w:rsidR="00E5318D" w:rsidRPr="000E0E12" w:rsidRDefault="00E5318D" w:rsidP="00065D88">
            <w:pPr>
              <w:spacing w:after="60"/>
              <w:jc w:val="center"/>
              <w:rPr>
                <w:rFonts w:cs="Arial"/>
                <w:b/>
                <w:sz w:val="18"/>
                <w:szCs w:val="18"/>
                <w:u w:val="single"/>
              </w:rPr>
            </w:pPr>
          </w:p>
        </w:tc>
        <w:tc>
          <w:tcPr>
            <w:tcW w:w="1310"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6CEB7C74" w14:textId="77777777" w:rsidR="00E5318D" w:rsidRPr="000E0E12" w:rsidRDefault="00E5318D" w:rsidP="00065D88">
            <w:pPr>
              <w:spacing w:after="60"/>
              <w:jc w:val="center"/>
              <w:rPr>
                <w:rFonts w:cs="Arial"/>
                <w:b/>
                <w:sz w:val="18"/>
                <w:szCs w:val="18"/>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112728B"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tc>
        <w:tc>
          <w:tcPr>
            <w:tcW w:w="390" w:type="pct"/>
            <w:tcBorders>
              <w:left w:val="single" w:sz="4" w:space="0" w:color="FFFFFF" w:themeColor="background1"/>
              <w:bottom w:val="single" w:sz="2" w:space="0" w:color="808080" w:themeColor="background1" w:themeShade="80"/>
            </w:tcBorders>
            <w:shd w:val="clear" w:color="auto" w:fill="CBD4D5"/>
            <w:vAlign w:val="center"/>
          </w:tcPr>
          <w:p w14:paraId="5BC0F079" w14:textId="77777777" w:rsidR="00E5318D" w:rsidRPr="000E0E12" w:rsidRDefault="00E5318D" w:rsidP="00065D88">
            <w:pPr>
              <w:spacing w:before="40" w:after="0"/>
              <w:jc w:val="center"/>
              <w:rPr>
                <w:rFonts w:cs="Arial"/>
                <w:sz w:val="16"/>
                <w:szCs w:val="16"/>
              </w:rPr>
            </w:pPr>
            <w:r w:rsidRPr="000E0E12">
              <w:rPr>
                <w:rFonts w:cs="Arial"/>
                <w:sz w:val="16"/>
                <w:szCs w:val="16"/>
              </w:rPr>
              <w:t>In Place</w:t>
            </w:r>
          </w:p>
          <w:p w14:paraId="13D631B8" w14:textId="77777777" w:rsidR="00E5318D" w:rsidRPr="000E0E12" w:rsidRDefault="00E5318D" w:rsidP="00065D88">
            <w:pPr>
              <w:spacing w:before="40" w:after="0"/>
              <w:jc w:val="center"/>
              <w:rPr>
                <w:rFonts w:cs="Arial"/>
                <w:sz w:val="16"/>
                <w:szCs w:val="16"/>
              </w:rPr>
            </w:pPr>
            <w:r w:rsidRPr="000E0E12">
              <w:rPr>
                <w:rFonts w:cs="Arial"/>
                <w:sz w:val="16"/>
                <w:szCs w:val="16"/>
              </w:rPr>
              <w:t>with CCW</w:t>
            </w:r>
          </w:p>
        </w:tc>
        <w:tc>
          <w:tcPr>
            <w:tcW w:w="390" w:type="pct"/>
            <w:tcBorders>
              <w:bottom w:val="single" w:sz="2" w:space="0" w:color="808080" w:themeColor="background1" w:themeShade="80"/>
            </w:tcBorders>
            <w:shd w:val="clear" w:color="auto" w:fill="CBD4D5"/>
            <w:tcMar>
              <w:left w:w="72" w:type="dxa"/>
              <w:right w:w="72" w:type="dxa"/>
            </w:tcMar>
            <w:vAlign w:val="center"/>
          </w:tcPr>
          <w:p w14:paraId="38413969" w14:textId="77777777" w:rsidR="00E5318D" w:rsidRPr="000E0E12" w:rsidRDefault="00E5318D" w:rsidP="00065D88">
            <w:pPr>
              <w:spacing w:before="40" w:after="0"/>
              <w:jc w:val="center"/>
              <w:rPr>
                <w:rFonts w:cs="Arial"/>
                <w:sz w:val="16"/>
                <w:szCs w:val="16"/>
              </w:rPr>
            </w:pPr>
            <w:r w:rsidRPr="000E0E12">
              <w:rPr>
                <w:rFonts w:cs="Arial"/>
                <w:sz w:val="16"/>
                <w:szCs w:val="16"/>
              </w:rPr>
              <w:t>Not Applicable</w:t>
            </w:r>
          </w:p>
        </w:tc>
        <w:tc>
          <w:tcPr>
            <w:tcW w:w="392" w:type="pct"/>
            <w:tcBorders>
              <w:bottom w:val="single" w:sz="2" w:space="0" w:color="808080" w:themeColor="background1" w:themeShade="80"/>
            </w:tcBorders>
            <w:shd w:val="clear" w:color="auto" w:fill="CBD4D5"/>
            <w:tcMar>
              <w:left w:w="72" w:type="dxa"/>
              <w:right w:w="72" w:type="dxa"/>
            </w:tcMar>
            <w:vAlign w:val="center"/>
          </w:tcPr>
          <w:p w14:paraId="3944369B" w14:textId="77777777" w:rsidR="00E5318D" w:rsidRPr="000E0E12" w:rsidRDefault="00E5318D" w:rsidP="00065D88">
            <w:pPr>
              <w:spacing w:before="40" w:after="0"/>
              <w:jc w:val="center"/>
              <w:rPr>
                <w:rFonts w:cs="Arial"/>
                <w:sz w:val="16"/>
                <w:szCs w:val="16"/>
              </w:rPr>
            </w:pPr>
            <w:r w:rsidRPr="000E0E12">
              <w:rPr>
                <w:rFonts w:cs="Arial"/>
                <w:sz w:val="16"/>
                <w:szCs w:val="16"/>
              </w:rPr>
              <w:t>Not in Place</w:t>
            </w:r>
          </w:p>
        </w:tc>
      </w:tr>
      <w:tr w:rsidR="00611C97" w:rsidRPr="00E4205F" w14:paraId="79090856"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D0878A3"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10.2</w:t>
            </w:r>
            <w:r w:rsidRPr="00837271">
              <w:rPr>
                <w:rFonts w:cs="Arial"/>
                <w:sz w:val="18"/>
                <w:szCs w:val="18"/>
              </w:rPr>
              <w:t xml:space="preserve"> </w:t>
            </w:r>
            <w:r w:rsidRPr="00837271">
              <w:rPr>
                <w:rStyle w:val="GlossaryCharacter"/>
                <w:rFonts w:cs="Arial"/>
                <w:color w:val="auto"/>
                <w:sz w:val="18"/>
                <w:szCs w:val="18"/>
              </w:rPr>
              <w:t>Audit logs</w:t>
            </w:r>
            <w:r w:rsidRPr="00837271">
              <w:rPr>
                <w:rFonts w:cs="Arial"/>
                <w:sz w:val="18"/>
                <w:szCs w:val="18"/>
              </w:rPr>
              <w:t xml:space="preserve"> are implemented to support the detection of anomalies and suspicious activity, and the forensic analysis of events.</w:t>
            </w:r>
          </w:p>
        </w:tc>
      </w:tr>
      <w:tr w:rsidR="00E5318D" w:rsidRPr="00E4205F" w14:paraId="25A1A1F7"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91C6A6" w14:textId="77777777" w:rsidR="00E5318D" w:rsidRPr="00837271" w:rsidRDefault="00E5318D" w:rsidP="00065D88">
            <w:pPr>
              <w:pStyle w:val="TableText"/>
              <w:rPr>
                <w:b/>
                <w:bCs/>
                <w:szCs w:val="18"/>
              </w:rPr>
            </w:pPr>
            <w:r w:rsidRPr="00837271">
              <w:rPr>
                <w:b/>
                <w:bCs/>
                <w:szCs w:val="18"/>
              </w:rPr>
              <w:t>10.2.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57EAE6F" w14:textId="77777777" w:rsidR="00E5318D" w:rsidRPr="00837271" w:rsidRDefault="00E5318D" w:rsidP="00065D88">
            <w:pPr>
              <w:pStyle w:val="TableBody"/>
              <w:rPr>
                <w:rFonts w:cs="Arial"/>
                <w:sz w:val="18"/>
                <w:szCs w:val="18"/>
              </w:rPr>
            </w:pPr>
            <w:r w:rsidRPr="00837271">
              <w:rPr>
                <w:rFonts w:cs="Arial"/>
                <w:sz w:val="18"/>
                <w:szCs w:val="18"/>
              </w:rPr>
              <w:t>Audit logs are enabled and active for all system components and cardholder data.</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7F6DA41" w14:textId="77777777" w:rsidR="00E5318D" w:rsidRPr="00837271" w:rsidRDefault="00E5318D" w:rsidP="00065D88">
            <w:pPr>
              <w:pStyle w:val="TableListBullet"/>
              <w:ind w:left="263" w:hanging="270"/>
              <w:rPr>
                <w:szCs w:val="18"/>
              </w:rPr>
            </w:pPr>
            <w:r w:rsidRPr="00837271">
              <w:rPr>
                <w:szCs w:val="18"/>
              </w:rPr>
              <w:t>Interview the system administrator.</w:t>
            </w:r>
          </w:p>
          <w:p w14:paraId="741FA1E3" w14:textId="77777777" w:rsidR="00E5318D" w:rsidRPr="00837271" w:rsidRDefault="00E5318D" w:rsidP="00065D88">
            <w:pPr>
              <w:pStyle w:val="TableListBullet"/>
              <w:ind w:left="263" w:hanging="270"/>
              <w:rPr>
                <w:szCs w:val="18"/>
              </w:rPr>
            </w:pPr>
            <w:r w:rsidRPr="00837271">
              <w:rPr>
                <w:szCs w:val="18"/>
              </w:rPr>
              <w:t>Examine system configuration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927D1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D5F6D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1A8F33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987B11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4E7D4410"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4CF35B4" w14:textId="77777777" w:rsidR="00E5318D" w:rsidRPr="00837271" w:rsidRDefault="00E5318D" w:rsidP="00065D88">
            <w:pPr>
              <w:pStyle w:val="TableText"/>
              <w:jc w:val="right"/>
              <w:rPr>
                <w:b/>
                <w:bCs/>
                <w:szCs w:val="18"/>
              </w:rPr>
            </w:pPr>
            <w:r w:rsidRPr="00837271">
              <w:rPr>
                <w:b/>
                <w:bCs/>
                <w:szCs w:val="18"/>
              </w:rPr>
              <w:t>10.2.1.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C4C2456"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dividual user access to cardholder data.</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1AF14C"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54A7ECB1"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30145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89703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C5533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11645B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3397EE1C"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6A8F7B3" w14:textId="77777777" w:rsidR="00E5318D" w:rsidRPr="00837271" w:rsidRDefault="00E5318D" w:rsidP="00065D88">
            <w:pPr>
              <w:pStyle w:val="TableText"/>
              <w:jc w:val="right"/>
              <w:rPr>
                <w:b/>
                <w:bCs/>
                <w:szCs w:val="18"/>
              </w:rPr>
            </w:pPr>
            <w:r w:rsidRPr="00837271">
              <w:rPr>
                <w:b/>
                <w:bCs/>
                <w:szCs w:val="18"/>
              </w:rPr>
              <w:t>10.2.1.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B3363D3"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tions taken by any individual with </w:t>
            </w:r>
            <w:r w:rsidRPr="00837271">
              <w:rPr>
                <w:rStyle w:val="GlossaryCharacter"/>
                <w:rFonts w:cs="Arial"/>
                <w:color w:val="auto"/>
                <w:sz w:val="18"/>
                <w:szCs w:val="18"/>
              </w:rPr>
              <w:t>administrative access</w:t>
            </w:r>
            <w:r w:rsidRPr="00837271">
              <w:rPr>
                <w:rFonts w:cs="Arial"/>
                <w:sz w:val="18"/>
                <w:szCs w:val="18"/>
              </w:rPr>
              <w:t xml:space="preserve">, including any interactive use of application or system </w:t>
            </w:r>
            <w:r w:rsidRPr="00837271">
              <w:rPr>
                <w:rStyle w:val="GlossaryCharacter"/>
                <w:rFonts w:cs="Arial"/>
                <w:color w:val="auto"/>
                <w:sz w:val="18"/>
                <w:szCs w:val="18"/>
              </w:rPr>
              <w:t>accounts</w:t>
            </w:r>
            <w:r w:rsidRPr="00837271">
              <w:rPr>
                <w:rFonts w:cs="Arial"/>
                <w:sz w:val="18"/>
                <w:szCs w:val="18"/>
              </w:rPr>
              <w:t>.</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89484E"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26A7AA16"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34C7FE"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8E8FF0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32049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9E6BAC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310A9A18"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6967A24" w14:textId="77777777" w:rsidR="00E5318D" w:rsidRPr="00837271" w:rsidRDefault="00E5318D" w:rsidP="00065D88">
            <w:pPr>
              <w:pStyle w:val="TableText"/>
              <w:jc w:val="right"/>
              <w:rPr>
                <w:b/>
                <w:bCs/>
                <w:szCs w:val="18"/>
              </w:rPr>
            </w:pPr>
            <w:r w:rsidRPr="00837271">
              <w:rPr>
                <w:b/>
                <w:bCs/>
                <w:szCs w:val="18"/>
              </w:rPr>
              <w:t>10.2.1.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D8AC58"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access to audit log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45869B5"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5EDC385E"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6B526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45149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79D7B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255CF9E"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2974AE14"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C65F50" w14:textId="77777777" w:rsidR="00E5318D" w:rsidRPr="00837271" w:rsidRDefault="00E5318D" w:rsidP="00065D88">
            <w:pPr>
              <w:pStyle w:val="TableText"/>
              <w:jc w:val="right"/>
              <w:rPr>
                <w:b/>
                <w:bCs/>
                <w:szCs w:val="18"/>
              </w:rPr>
            </w:pPr>
            <w:r w:rsidRPr="00837271">
              <w:rPr>
                <w:b/>
                <w:bCs/>
                <w:szCs w:val="18"/>
              </w:rPr>
              <w:t>10.2.1.4</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4373AE"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invalid logical access attempt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B9982E"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3C0FD881"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6F1A4C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4A5C6D"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BDF7D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29D9F4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50E92D90"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470BCE" w14:textId="77777777" w:rsidR="00E5318D" w:rsidRPr="00837271" w:rsidRDefault="00E5318D" w:rsidP="00065D88">
            <w:pPr>
              <w:pStyle w:val="TableText"/>
              <w:jc w:val="right"/>
              <w:rPr>
                <w:b/>
                <w:bCs/>
                <w:szCs w:val="18"/>
              </w:rPr>
            </w:pPr>
            <w:r w:rsidRPr="00837271">
              <w:rPr>
                <w:b/>
                <w:bCs/>
                <w:szCs w:val="18"/>
              </w:rPr>
              <w:t>10.2.1.5</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9CD62C"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hanges to identification and </w:t>
            </w:r>
            <w:r w:rsidRPr="00837271">
              <w:rPr>
                <w:rStyle w:val="GlossaryCharacter"/>
                <w:rFonts w:cs="Arial"/>
                <w:color w:val="auto"/>
                <w:sz w:val="18"/>
                <w:szCs w:val="18"/>
              </w:rPr>
              <w:t>authentication credentials</w:t>
            </w:r>
            <w:r w:rsidRPr="00837271">
              <w:rPr>
                <w:rFonts w:cs="Arial"/>
                <w:sz w:val="18"/>
                <w:szCs w:val="18"/>
              </w:rPr>
              <w:t xml:space="preserve"> including, but not limited to:</w:t>
            </w:r>
          </w:p>
          <w:p w14:paraId="37D12509" w14:textId="77777777" w:rsidR="00E5318D" w:rsidRPr="00837271" w:rsidRDefault="00E5318D" w:rsidP="00065D88">
            <w:pPr>
              <w:pStyle w:val="TableListBullet"/>
              <w:ind w:left="263" w:hanging="270"/>
              <w:rPr>
                <w:szCs w:val="18"/>
              </w:rPr>
            </w:pPr>
            <w:r w:rsidRPr="00837271">
              <w:rPr>
                <w:szCs w:val="18"/>
              </w:rPr>
              <w:t xml:space="preserve">Creation of new </w:t>
            </w:r>
            <w:r w:rsidRPr="00837271">
              <w:rPr>
                <w:rStyle w:val="GlossaryCharacter"/>
                <w:color w:val="auto"/>
                <w:szCs w:val="18"/>
              </w:rPr>
              <w:t>accounts</w:t>
            </w:r>
            <w:r w:rsidRPr="00837271">
              <w:rPr>
                <w:szCs w:val="18"/>
              </w:rPr>
              <w:t>.</w:t>
            </w:r>
          </w:p>
          <w:p w14:paraId="6D8695F2" w14:textId="77777777" w:rsidR="00E5318D" w:rsidRPr="00837271" w:rsidRDefault="00E5318D" w:rsidP="00065D88">
            <w:pPr>
              <w:pStyle w:val="TableListBullet"/>
              <w:ind w:left="263" w:hanging="270"/>
              <w:rPr>
                <w:szCs w:val="18"/>
              </w:rPr>
            </w:pPr>
            <w:r w:rsidRPr="00837271">
              <w:rPr>
                <w:szCs w:val="18"/>
              </w:rPr>
              <w:t>Elevation of privileges.</w:t>
            </w:r>
          </w:p>
          <w:p w14:paraId="5F335049" w14:textId="77777777" w:rsidR="00E5318D" w:rsidRPr="00837271" w:rsidRDefault="00E5318D" w:rsidP="00065D88">
            <w:pPr>
              <w:pStyle w:val="TableListBullet"/>
              <w:ind w:left="263" w:hanging="270"/>
              <w:rPr>
                <w:szCs w:val="18"/>
              </w:rPr>
            </w:pPr>
            <w:r w:rsidRPr="00837271">
              <w:rPr>
                <w:szCs w:val="18"/>
              </w:rPr>
              <w:t xml:space="preserve">All changes, additions, or deletions to accounts with </w:t>
            </w:r>
            <w:r w:rsidRPr="00837271">
              <w:rPr>
                <w:rStyle w:val="GlossaryCharacter"/>
                <w:color w:val="auto"/>
                <w:szCs w:val="18"/>
              </w:rPr>
              <w:t>administrative access</w:t>
            </w:r>
            <w:r w:rsidRPr="00837271">
              <w:rPr>
                <w:szCs w:val="18"/>
              </w:rPr>
              <w:t>.</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E9BE599"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4DC3F9B2"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24EF6B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A5B5DD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799FE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tcBorders>
            <w:shd w:val="clear" w:color="auto" w:fill="auto"/>
          </w:tcPr>
          <w:p w14:paraId="36F7865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543691D5"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C85E07B" w14:textId="77777777" w:rsidR="00E5318D" w:rsidRPr="00837271" w:rsidRDefault="00E5318D" w:rsidP="00065D88">
            <w:pPr>
              <w:pStyle w:val="TableText"/>
              <w:jc w:val="right"/>
              <w:rPr>
                <w:b/>
                <w:bCs/>
                <w:szCs w:val="18"/>
              </w:rPr>
            </w:pPr>
            <w:r w:rsidRPr="00837271">
              <w:rPr>
                <w:b/>
                <w:bCs/>
                <w:szCs w:val="18"/>
              </w:rPr>
              <w:t>10.2.1.6</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018920"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the following: </w:t>
            </w:r>
          </w:p>
          <w:p w14:paraId="70F68489" w14:textId="77777777" w:rsidR="00E5318D" w:rsidRPr="00837271" w:rsidRDefault="00E5318D" w:rsidP="00065D88">
            <w:pPr>
              <w:pStyle w:val="TableListBullet"/>
              <w:ind w:left="263" w:hanging="270"/>
              <w:rPr>
                <w:szCs w:val="18"/>
              </w:rPr>
            </w:pPr>
            <w:r w:rsidRPr="00837271">
              <w:rPr>
                <w:szCs w:val="18"/>
              </w:rPr>
              <w:t xml:space="preserve">All initialization of new audit logs, and </w:t>
            </w:r>
          </w:p>
          <w:p w14:paraId="3C477BE6" w14:textId="77777777" w:rsidR="00E5318D" w:rsidRPr="00837271" w:rsidRDefault="00E5318D" w:rsidP="00065D88">
            <w:pPr>
              <w:pStyle w:val="TableListBullet"/>
              <w:ind w:left="263" w:hanging="270"/>
              <w:rPr>
                <w:szCs w:val="18"/>
              </w:rPr>
            </w:pPr>
            <w:r w:rsidRPr="00837271">
              <w:rPr>
                <w:szCs w:val="18"/>
              </w:rPr>
              <w:t>All starting, stopping, or pausing of the existing audit log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D68F169"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5E020E3A"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FE8B30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297D0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9D394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63ABE32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3EDBB403"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C856E79" w14:textId="77777777" w:rsidR="00E5318D" w:rsidRPr="00837271" w:rsidRDefault="00E5318D" w:rsidP="00065D88">
            <w:pPr>
              <w:pStyle w:val="TableText"/>
              <w:jc w:val="right"/>
              <w:rPr>
                <w:b/>
                <w:bCs/>
                <w:szCs w:val="18"/>
              </w:rPr>
            </w:pPr>
            <w:r w:rsidRPr="00837271">
              <w:rPr>
                <w:b/>
                <w:bCs/>
                <w:szCs w:val="18"/>
              </w:rPr>
              <w:lastRenderedPageBreak/>
              <w:t>10.2.1.7</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EBE67C"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capture all creation and deletion of system-level object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5F5E44F" w14:textId="77777777" w:rsidR="00E5318D" w:rsidRPr="00837271" w:rsidRDefault="00E5318D" w:rsidP="00065D88">
            <w:pPr>
              <w:pStyle w:val="TableListBullet"/>
              <w:ind w:left="263" w:hanging="270"/>
              <w:rPr>
                <w:szCs w:val="18"/>
              </w:rPr>
            </w:pPr>
            <w:r w:rsidRPr="00837271">
              <w:rPr>
                <w:szCs w:val="18"/>
              </w:rPr>
              <w:t xml:space="preserve">Examine audit log configurations. </w:t>
            </w:r>
          </w:p>
          <w:p w14:paraId="35448C8E"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D105F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DEC18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A120DE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61ACD7B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23789611"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D95A398" w14:textId="77777777" w:rsidR="00E5318D" w:rsidRPr="00837271" w:rsidRDefault="00E5318D" w:rsidP="00065D88">
            <w:pPr>
              <w:pStyle w:val="TableText"/>
              <w:rPr>
                <w:b/>
                <w:bCs/>
                <w:szCs w:val="18"/>
              </w:rPr>
            </w:pPr>
            <w:r w:rsidRPr="00837271">
              <w:rPr>
                <w:b/>
                <w:bCs/>
                <w:szCs w:val="18"/>
              </w:rPr>
              <w:t>10.2.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B1C327"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s</w:t>
            </w:r>
            <w:r w:rsidRPr="00837271">
              <w:rPr>
                <w:rFonts w:cs="Arial"/>
                <w:sz w:val="18"/>
                <w:szCs w:val="18"/>
              </w:rPr>
              <w:t xml:space="preserve"> record the following details for each auditable event:</w:t>
            </w:r>
          </w:p>
          <w:p w14:paraId="7E988D33" w14:textId="77777777" w:rsidR="00E5318D" w:rsidRPr="00837271" w:rsidRDefault="00E5318D" w:rsidP="00065D88">
            <w:pPr>
              <w:pStyle w:val="TableListBullet"/>
              <w:ind w:left="263" w:hanging="270"/>
              <w:rPr>
                <w:szCs w:val="18"/>
              </w:rPr>
            </w:pPr>
            <w:r w:rsidRPr="00837271">
              <w:rPr>
                <w:szCs w:val="18"/>
              </w:rPr>
              <w:t>User identification.</w:t>
            </w:r>
          </w:p>
          <w:p w14:paraId="3D6DDC28" w14:textId="77777777" w:rsidR="00E5318D" w:rsidRPr="00837271" w:rsidRDefault="00E5318D" w:rsidP="00065D88">
            <w:pPr>
              <w:pStyle w:val="TableListBullet"/>
              <w:ind w:left="263" w:hanging="270"/>
              <w:rPr>
                <w:szCs w:val="18"/>
              </w:rPr>
            </w:pPr>
            <w:r w:rsidRPr="00837271">
              <w:rPr>
                <w:szCs w:val="18"/>
              </w:rPr>
              <w:t>Type of event.</w:t>
            </w:r>
          </w:p>
          <w:p w14:paraId="3AA3C379" w14:textId="77777777" w:rsidR="00E5318D" w:rsidRPr="00837271" w:rsidRDefault="00E5318D" w:rsidP="00065D88">
            <w:pPr>
              <w:pStyle w:val="TableListBullet"/>
              <w:ind w:left="263" w:hanging="270"/>
              <w:rPr>
                <w:szCs w:val="18"/>
              </w:rPr>
            </w:pPr>
            <w:r w:rsidRPr="00837271">
              <w:rPr>
                <w:szCs w:val="18"/>
              </w:rPr>
              <w:t>Date and time.</w:t>
            </w:r>
          </w:p>
          <w:p w14:paraId="378EC3BC" w14:textId="77777777" w:rsidR="00E5318D" w:rsidRPr="00837271" w:rsidRDefault="00E5318D" w:rsidP="00065D88">
            <w:pPr>
              <w:pStyle w:val="TableListBullet"/>
              <w:ind w:left="263" w:hanging="270"/>
              <w:rPr>
                <w:szCs w:val="18"/>
              </w:rPr>
            </w:pPr>
            <w:r w:rsidRPr="00837271">
              <w:rPr>
                <w:szCs w:val="18"/>
              </w:rPr>
              <w:t>Success and failure indication.</w:t>
            </w:r>
          </w:p>
          <w:p w14:paraId="7AF7E7C6" w14:textId="77777777" w:rsidR="00E5318D" w:rsidRPr="00837271" w:rsidRDefault="00E5318D" w:rsidP="00065D88">
            <w:pPr>
              <w:pStyle w:val="TableListBullet"/>
              <w:ind w:left="263" w:hanging="270"/>
              <w:rPr>
                <w:szCs w:val="18"/>
              </w:rPr>
            </w:pPr>
            <w:r w:rsidRPr="00837271">
              <w:rPr>
                <w:szCs w:val="18"/>
              </w:rPr>
              <w:t>Origination of event.</w:t>
            </w:r>
          </w:p>
          <w:p w14:paraId="13838707" w14:textId="77777777" w:rsidR="00E5318D" w:rsidRPr="00837271" w:rsidRDefault="00E5318D" w:rsidP="00065D88">
            <w:pPr>
              <w:pStyle w:val="TableListBullet"/>
              <w:ind w:left="263" w:hanging="270"/>
              <w:rPr>
                <w:szCs w:val="18"/>
              </w:rPr>
            </w:pPr>
            <w:r w:rsidRPr="00837271">
              <w:rPr>
                <w:szCs w:val="18"/>
              </w:rPr>
              <w:t>Identity or name of affected data, system component, resource, or service (for example, name and protocol).</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DFC0D4" w14:textId="77777777" w:rsidR="00E5318D" w:rsidRPr="00837271" w:rsidRDefault="00E5318D" w:rsidP="00065D88">
            <w:pPr>
              <w:pStyle w:val="TableListBullet"/>
              <w:ind w:left="263" w:hanging="270"/>
              <w:rPr>
                <w:szCs w:val="18"/>
              </w:rPr>
            </w:pPr>
            <w:r w:rsidRPr="00837271">
              <w:rPr>
                <w:szCs w:val="18"/>
              </w:rPr>
              <w:t>Interview responsible personnel.</w:t>
            </w:r>
          </w:p>
          <w:p w14:paraId="1DF56214" w14:textId="77777777" w:rsidR="00E5318D" w:rsidRPr="00837271" w:rsidRDefault="00E5318D" w:rsidP="00065D88">
            <w:pPr>
              <w:pStyle w:val="TableListBullet"/>
              <w:ind w:left="263" w:hanging="270"/>
              <w:rPr>
                <w:szCs w:val="18"/>
              </w:rPr>
            </w:pPr>
            <w:r w:rsidRPr="00837271">
              <w:rPr>
                <w:szCs w:val="18"/>
              </w:rPr>
              <w:t>Examine audit log configurations.</w:t>
            </w:r>
          </w:p>
          <w:p w14:paraId="69C063AB" w14:textId="77777777" w:rsidR="00E5318D" w:rsidRPr="00837271" w:rsidRDefault="00E5318D" w:rsidP="00065D88">
            <w:pPr>
              <w:pStyle w:val="TableListBullet"/>
              <w:ind w:left="263" w:hanging="270"/>
              <w:rPr>
                <w:szCs w:val="18"/>
              </w:rPr>
            </w:pPr>
            <w:r w:rsidRPr="00837271">
              <w:rPr>
                <w:szCs w:val="18"/>
              </w:rPr>
              <w:t>Examine audit log data.</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4BC7F2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E65A69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34D6B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tcBorders>
            <w:shd w:val="clear" w:color="auto" w:fill="auto"/>
          </w:tcPr>
          <w:p w14:paraId="6E1E824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611C97" w:rsidRPr="00E4205F" w14:paraId="7FD6E5EB"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421CD89" w14:textId="77777777" w:rsidR="00611C97" w:rsidRPr="00837271" w:rsidRDefault="00611C97" w:rsidP="00065D88">
            <w:pPr>
              <w:pStyle w:val="TableBody"/>
              <w:rPr>
                <w:rFonts w:cs="Arial"/>
                <w:sz w:val="18"/>
                <w:szCs w:val="18"/>
              </w:rPr>
            </w:pPr>
            <w:r w:rsidRPr="00837271">
              <w:rPr>
                <w:rStyle w:val="BoldCharacter"/>
                <w:rFonts w:cs="Arial"/>
                <w:sz w:val="18"/>
                <w:szCs w:val="18"/>
              </w:rPr>
              <w:t xml:space="preserve">10.3 </w:t>
            </w:r>
            <w:r w:rsidRPr="00837271">
              <w:rPr>
                <w:rStyle w:val="GlossaryCharacter"/>
                <w:rFonts w:cs="Arial"/>
                <w:color w:val="auto"/>
                <w:sz w:val="18"/>
                <w:szCs w:val="18"/>
              </w:rPr>
              <w:t>Audit logs</w:t>
            </w:r>
            <w:r w:rsidRPr="00837271">
              <w:rPr>
                <w:rFonts w:cs="Arial"/>
                <w:sz w:val="18"/>
                <w:szCs w:val="18"/>
              </w:rPr>
              <w:t xml:space="preserve"> are protected from destruction and unauthorized modifications.</w:t>
            </w:r>
          </w:p>
        </w:tc>
      </w:tr>
      <w:tr w:rsidR="00E5318D" w:rsidRPr="00E4205F" w14:paraId="109B327A"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23F70D0" w14:textId="77777777" w:rsidR="00E5318D" w:rsidRPr="00837271" w:rsidRDefault="00E5318D" w:rsidP="00065D88">
            <w:pPr>
              <w:pStyle w:val="TableText"/>
              <w:rPr>
                <w:b/>
                <w:bCs/>
                <w:szCs w:val="18"/>
              </w:rPr>
            </w:pPr>
            <w:r w:rsidRPr="00837271">
              <w:rPr>
                <w:b/>
                <w:bCs/>
                <w:szCs w:val="18"/>
              </w:rPr>
              <w:t>10.3.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6D7D2ED" w14:textId="77777777" w:rsidR="00E5318D" w:rsidRPr="00837271" w:rsidRDefault="00E5318D" w:rsidP="00065D88">
            <w:pPr>
              <w:pStyle w:val="TableBody"/>
              <w:rPr>
                <w:rFonts w:cs="Arial"/>
                <w:sz w:val="18"/>
                <w:szCs w:val="18"/>
              </w:rPr>
            </w:pPr>
            <w:r w:rsidRPr="00837271">
              <w:rPr>
                <w:rFonts w:cs="Arial"/>
                <w:sz w:val="18"/>
                <w:szCs w:val="18"/>
              </w:rPr>
              <w:t>Read access to audit logs files is limited to those with a job-related need.</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C38F36" w14:textId="48FBDBC5" w:rsidR="00E5318D" w:rsidRPr="00837271" w:rsidRDefault="00E5318D" w:rsidP="00065D88">
            <w:pPr>
              <w:pStyle w:val="TableListBullet"/>
              <w:ind w:left="263" w:hanging="270"/>
              <w:rPr>
                <w:szCs w:val="18"/>
              </w:rPr>
            </w:pPr>
            <w:r w:rsidRPr="00837271">
              <w:rPr>
                <w:szCs w:val="18"/>
              </w:rPr>
              <w:t>Interview system administrators</w:t>
            </w:r>
            <w:r>
              <w:rPr>
                <w:szCs w:val="18"/>
              </w:rPr>
              <w:t>.</w:t>
            </w:r>
          </w:p>
          <w:p w14:paraId="0959DE8A" w14:textId="77777777" w:rsidR="00E5318D" w:rsidRPr="00837271" w:rsidRDefault="00E5318D" w:rsidP="00065D88">
            <w:pPr>
              <w:pStyle w:val="TableListBullet"/>
              <w:ind w:left="263" w:hanging="270"/>
              <w:rPr>
                <w:szCs w:val="18"/>
              </w:rPr>
            </w:pPr>
            <w:r w:rsidRPr="00837271">
              <w:rPr>
                <w:szCs w:val="18"/>
              </w:rPr>
              <w:t>Examine system configurations and privileg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7BB186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A3A06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3206F1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tcBorders>
            <w:shd w:val="clear" w:color="auto" w:fill="auto"/>
          </w:tcPr>
          <w:p w14:paraId="2E51BBB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6B23498B"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CEC2160" w14:textId="77777777" w:rsidR="00E5318D" w:rsidRPr="00837271" w:rsidRDefault="00E5318D" w:rsidP="00065D88">
            <w:pPr>
              <w:pStyle w:val="TableText"/>
              <w:rPr>
                <w:b/>
                <w:bCs/>
                <w:szCs w:val="18"/>
              </w:rPr>
            </w:pPr>
            <w:r w:rsidRPr="00837271">
              <w:rPr>
                <w:b/>
                <w:bCs/>
                <w:szCs w:val="18"/>
              </w:rPr>
              <w:t>10.3.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C93C69"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are protected to prevent modifications by individual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F6E7F" w14:textId="77777777" w:rsidR="00E5318D" w:rsidRPr="00837271" w:rsidRDefault="00E5318D" w:rsidP="00065D88">
            <w:pPr>
              <w:pStyle w:val="TableListBullet"/>
              <w:ind w:left="263" w:hanging="270"/>
              <w:rPr>
                <w:szCs w:val="18"/>
              </w:rPr>
            </w:pPr>
            <w:r w:rsidRPr="00837271">
              <w:rPr>
                <w:szCs w:val="18"/>
              </w:rPr>
              <w:t>Examine system configurations and privileges.</w:t>
            </w:r>
          </w:p>
          <w:p w14:paraId="28DEDCC6" w14:textId="77777777" w:rsidR="00E5318D" w:rsidRPr="00837271" w:rsidRDefault="00E5318D" w:rsidP="00065D88">
            <w:pPr>
              <w:pStyle w:val="TableListBullet"/>
              <w:ind w:left="263" w:hanging="270"/>
              <w:rPr>
                <w:szCs w:val="18"/>
              </w:rPr>
            </w:pPr>
            <w:r w:rsidRPr="00837271">
              <w:rPr>
                <w:szCs w:val="18"/>
              </w:rPr>
              <w:t>Interview system administrator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C85B3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9602B2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B9E0F6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39C2397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4826212B"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3C945FE" w14:textId="77777777" w:rsidR="00E5318D" w:rsidRPr="00837271" w:rsidRDefault="00E5318D" w:rsidP="00065D88">
            <w:pPr>
              <w:pStyle w:val="TableText"/>
              <w:rPr>
                <w:b/>
                <w:bCs/>
                <w:szCs w:val="18"/>
              </w:rPr>
            </w:pPr>
            <w:r w:rsidRPr="00837271">
              <w:rPr>
                <w:b/>
                <w:bCs/>
                <w:szCs w:val="18"/>
              </w:rPr>
              <w:t>10.3.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B8EFBB7" w14:textId="77777777" w:rsidR="00E5318D" w:rsidRPr="00837271" w:rsidRDefault="00E5318D" w:rsidP="00065D88">
            <w:pPr>
              <w:pStyle w:val="TableBody"/>
              <w:rPr>
                <w:rFonts w:cs="Arial"/>
                <w:sz w:val="18"/>
                <w:szCs w:val="18"/>
              </w:rPr>
            </w:pPr>
            <w:r w:rsidRPr="00837271">
              <w:rPr>
                <w:rStyle w:val="GlossaryCharacter"/>
                <w:rFonts w:cs="Arial"/>
                <w:color w:val="auto"/>
                <w:sz w:val="18"/>
                <w:szCs w:val="18"/>
              </w:rPr>
              <w:t>Audit log</w:t>
            </w:r>
            <w:r w:rsidRPr="00837271">
              <w:rPr>
                <w:rFonts w:cs="Arial"/>
                <w:sz w:val="18"/>
                <w:szCs w:val="18"/>
              </w:rPr>
              <w:t xml:space="preserve"> files, including those for external-facing technologies, are promptly backed up to a secure, central, internal log server(s) or other media that is difficult to modify.</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75B582C" w14:textId="77777777" w:rsidR="00E5318D" w:rsidRPr="00837271" w:rsidRDefault="00E5318D" w:rsidP="00065D88">
            <w:pPr>
              <w:pStyle w:val="TableListBullet"/>
              <w:ind w:left="263" w:hanging="270"/>
              <w:rPr>
                <w:szCs w:val="18"/>
              </w:rPr>
            </w:pPr>
            <w:r w:rsidRPr="00837271">
              <w:rPr>
                <w:szCs w:val="18"/>
              </w:rPr>
              <w:t>Examine backup configurations or log fil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526EC4"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3704CC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F0BD21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tcBorders>
            <w:shd w:val="clear" w:color="auto" w:fill="auto"/>
          </w:tcPr>
          <w:p w14:paraId="73881F4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42BFA26B"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9D3580B" w14:textId="77777777" w:rsidR="00E5318D" w:rsidRPr="00837271" w:rsidRDefault="00E5318D" w:rsidP="00065D88">
            <w:pPr>
              <w:pStyle w:val="TableText"/>
              <w:rPr>
                <w:b/>
                <w:bCs/>
                <w:szCs w:val="18"/>
              </w:rPr>
            </w:pPr>
            <w:r w:rsidRPr="00837271">
              <w:rPr>
                <w:b/>
                <w:bCs/>
                <w:szCs w:val="18"/>
              </w:rPr>
              <w:t>10.3.4</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E58DA4" w14:textId="77777777" w:rsidR="00E5318D" w:rsidRPr="00837271" w:rsidRDefault="00E5318D" w:rsidP="00065D88">
            <w:pPr>
              <w:pStyle w:val="TableBody"/>
              <w:rPr>
                <w:rFonts w:cs="Arial"/>
                <w:sz w:val="18"/>
                <w:szCs w:val="18"/>
              </w:rPr>
            </w:pPr>
            <w:r w:rsidRPr="00837271">
              <w:rPr>
                <w:rFonts w:cs="Arial"/>
                <w:sz w:val="18"/>
                <w:szCs w:val="18"/>
              </w:rPr>
              <w:t xml:space="preserve">File integrity monitoring or change-detection mechanisms is used on </w:t>
            </w:r>
            <w:r w:rsidRPr="00837271">
              <w:rPr>
                <w:rStyle w:val="GlossaryCharacter"/>
                <w:rFonts w:cs="Arial"/>
                <w:color w:val="auto"/>
                <w:sz w:val="18"/>
                <w:szCs w:val="18"/>
              </w:rPr>
              <w:t>audit logs</w:t>
            </w:r>
            <w:r w:rsidRPr="00837271">
              <w:rPr>
                <w:rFonts w:cs="Arial"/>
                <w:sz w:val="18"/>
                <w:szCs w:val="18"/>
              </w:rPr>
              <w:t xml:space="preserve"> to ensure that existing log data cannot be changed without generating alert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7798ED" w14:textId="77777777" w:rsidR="00E5318D" w:rsidRPr="00837271" w:rsidRDefault="00E5318D" w:rsidP="00065D88">
            <w:pPr>
              <w:pStyle w:val="TableListBullet"/>
              <w:ind w:left="263" w:hanging="270"/>
              <w:rPr>
                <w:szCs w:val="18"/>
              </w:rPr>
            </w:pPr>
            <w:r w:rsidRPr="00837271">
              <w:rPr>
                <w:szCs w:val="18"/>
              </w:rPr>
              <w:t>Examine system settings.</w:t>
            </w:r>
          </w:p>
          <w:p w14:paraId="3732BFD3" w14:textId="77777777" w:rsidR="00E5318D" w:rsidRPr="00837271" w:rsidRDefault="00E5318D" w:rsidP="00065D88">
            <w:pPr>
              <w:pStyle w:val="TableListBullet"/>
              <w:ind w:left="263" w:hanging="270"/>
              <w:rPr>
                <w:szCs w:val="18"/>
              </w:rPr>
            </w:pPr>
            <w:r w:rsidRPr="00837271">
              <w:rPr>
                <w:szCs w:val="18"/>
              </w:rPr>
              <w:t>Examine monitored files.</w:t>
            </w:r>
          </w:p>
          <w:p w14:paraId="30F5C1B8" w14:textId="77777777" w:rsidR="00E5318D" w:rsidRPr="00837271" w:rsidRDefault="00E5318D" w:rsidP="00065D88">
            <w:pPr>
              <w:pStyle w:val="TableListBullet"/>
              <w:ind w:left="263" w:hanging="270"/>
              <w:rPr>
                <w:szCs w:val="18"/>
              </w:rPr>
            </w:pPr>
            <w:r w:rsidRPr="00837271">
              <w:rPr>
                <w:szCs w:val="18"/>
              </w:rPr>
              <w:t>Examine results from monitoring activiti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F156EE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44D9E6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FACBA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tcBorders>
            <w:shd w:val="clear" w:color="auto" w:fill="auto"/>
          </w:tcPr>
          <w:p w14:paraId="2262C8D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611C97" w:rsidRPr="00E4205F" w14:paraId="7DD55436"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CC6B332" w14:textId="77777777" w:rsidR="00611C97" w:rsidRPr="00837271" w:rsidRDefault="00611C97" w:rsidP="00A41BDC">
            <w:pPr>
              <w:pStyle w:val="TableBody"/>
              <w:keepNext/>
              <w:rPr>
                <w:rFonts w:cs="Arial"/>
                <w:sz w:val="18"/>
                <w:szCs w:val="18"/>
              </w:rPr>
            </w:pPr>
            <w:r w:rsidRPr="00837271">
              <w:rPr>
                <w:rStyle w:val="BoldCharacter"/>
                <w:rFonts w:cs="Arial"/>
                <w:sz w:val="18"/>
                <w:szCs w:val="18"/>
              </w:rPr>
              <w:lastRenderedPageBreak/>
              <w:t xml:space="preserve">10.4 </w:t>
            </w:r>
            <w:r w:rsidRPr="00837271">
              <w:rPr>
                <w:rStyle w:val="GlossaryCharacter"/>
                <w:rFonts w:cs="Arial"/>
                <w:color w:val="auto"/>
                <w:sz w:val="18"/>
                <w:szCs w:val="18"/>
              </w:rPr>
              <w:t>Audit logs</w:t>
            </w:r>
            <w:r w:rsidRPr="00837271">
              <w:rPr>
                <w:rFonts w:cs="Arial"/>
                <w:sz w:val="18"/>
                <w:szCs w:val="18"/>
              </w:rPr>
              <w:t xml:space="preserve"> are reviewed to identify anomalies or suspicious activity.</w:t>
            </w:r>
          </w:p>
        </w:tc>
      </w:tr>
      <w:tr w:rsidR="00E5318D" w:rsidRPr="00E4205F" w14:paraId="382261DC"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0C8DA8" w14:textId="77777777" w:rsidR="00E5318D" w:rsidRPr="00837271" w:rsidRDefault="00E5318D" w:rsidP="00065D88">
            <w:pPr>
              <w:pStyle w:val="TableText"/>
              <w:rPr>
                <w:b/>
                <w:bCs/>
                <w:szCs w:val="18"/>
              </w:rPr>
            </w:pPr>
            <w:r w:rsidRPr="00837271">
              <w:rPr>
                <w:b/>
                <w:bCs/>
                <w:szCs w:val="18"/>
              </w:rPr>
              <w:t>10.4.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3518F" w14:textId="77777777" w:rsidR="00E5318D" w:rsidRPr="00837271" w:rsidRDefault="00E5318D" w:rsidP="00065D88">
            <w:pPr>
              <w:pStyle w:val="TableBody"/>
              <w:rPr>
                <w:rFonts w:cs="Arial"/>
                <w:sz w:val="18"/>
                <w:szCs w:val="18"/>
              </w:rPr>
            </w:pPr>
            <w:r w:rsidRPr="00837271">
              <w:rPr>
                <w:rFonts w:cs="Arial"/>
                <w:sz w:val="18"/>
                <w:szCs w:val="18"/>
              </w:rPr>
              <w:t>The following audit logs are reviewed at least once daily:</w:t>
            </w:r>
          </w:p>
          <w:p w14:paraId="7C7C813C" w14:textId="77777777" w:rsidR="00E5318D" w:rsidRPr="00837271" w:rsidRDefault="00E5318D" w:rsidP="00065D88">
            <w:pPr>
              <w:pStyle w:val="TableListBullet"/>
              <w:ind w:left="263" w:hanging="270"/>
              <w:rPr>
                <w:szCs w:val="18"/>
                <w:lang w:val="en-US"/>
              </w:rPr>
            </w:pPr>
            <w:r w:rsidRPr="00837271">
              <w:rPr>
                <w:szCs w:val="18"/>
                <w:lang w:val="en-US"/>
              </w:rPr>
              <w:t xml:space="preserve">All security events. </w:t>
            </w:r>
          </w:p>
          <w:p w14:paraId="4F76D408" w14:textId="77777777" w:rsidR="00E5318D" w:rsidRPr="00837271" w:rsidRDefault="00E5318D" w:rsidP="00065D88">
            <w:pPr>
              <w:pStyle w:val="TableListBullet"/>
              <w:ind w:left="263" w:hanging="270"/>
              <w:rPr>
                <w:szCs w:val="18"/>
                <w:lang w:val="en-US"/>
              </w:rPr>
            </w:pPr>
            <w:r w:rsidRPr="00837271">
              <w:rPr>
                <w:szCs w:val="18"/>
                <w:lang w:val="en-US"/>
              </w:rPr>
              <w:t>Logs of all system components that store, process, or transmit CHD and/or SAD.</w:t>
            </w:r>
          </w:p>
          <w:p w14:paraId="1CB10CDA" w14:textId="77777777" w:rsidR="00E5318D" w:rsidRPr="00837271" w:rsidRDefault="00E5318D" w:rsidP="00065D88">
            <w:pPr>
              <w:pStyle w:val="TableListBullet"/>
              <w:ind w:left="263" w:hanging="270"/>
              <w:rPr>
                <w:szCs w:val="18"/>
                <w:lang w:val="en-US"/>
              </w:rPr>
            </w:pPr>
            <w:r w:rsidRPr="00837271">
              <w:rPr>
                <w:szCs w:val="18"/>
                <w:lang w:val="en-US"/>
              </w:rPr>
              <w:t>Logs of all critical system components.</w:t>
            </w:r>
          </w:p>
          <w:p w14:paraId="4F46C7C8" w14:textId="77777777" w:rsidR="00E5318D" w:rsidRPr="00837271" w:rsidRDefault="00E5318D" w:rsidP="00065D88">
            <w:pPr>
              <w:pStyle w:val="TableListBullet"/>
              <w:ind w:left="263" w:hanging="270"/>
              <w:rPr>
                <w:szCs w:val="18"/>
              </w:rPr>
            </w:pPr>
            <w:r w:rsidRPr="00837271">
              <w:rPr>
                <w:szCs w:val="18"/>
                <w:lang w:val="en-US"/>
              </w:rPr>
              <w:t>Logs of all servers and system components that perform security functions (for example, network security controls, intrusion-detection systems/intrusion-prevention systems (IDS/IPS), authentication server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6B3386" w14:textId="77777777" w:rsidR="00E5318D" w:rsidRPr="00837271" w:rsidRDefault="00E5318D" w:rsidP="00065D88">
            <w:pPr>
              <w:pStyle w:val="TableListBullet"/>
              <w:ind w:left="263" w:hanging="270"/>
              <w:rPr>
                <w:szCs w:val="18"/>
              </w:rPr>
            </w:pPr>
            <w:r w:rsidRPr="00837271">
              <w:rPr>
                <w:szCs w:val="18"/>
              </w:rPr>
              <w:t>Examine security policies and procedures.</w:t>
            </w:r>
          </w:p>
          <w:p w14:paraId="50A47CC9" w14:textId="77777777" w:rsidR="00E5318D" w:rsidRPr="00837271" w:rsidRDefault="00E5318D" w:rsidP="00065D88">
            <w:pPr>
              <w:pStyle w:val="TableListBullet"/>
              <w:ind w:left="263" w:hanging="270"/>
              <w:rPr>
                <w:szCs w:val="18"/>
              </w:rPr>
            </w:pPr>
            <w:r w:rsidRPr="00837271">
              <w:rPr>
                <w:szCs w:val="18"/>
              </w:rPr>
              <w:t xml:space="preserve">Observe processes. </w:t>
            </w:r>
          </w:p>
          <w:p w14:paraId="51541471" w14:textId="77777777" w:rsidR="00E5318D" w:rsidRPr="00837271" w:rsidRDefault="00E5318D" w:rsidP="00065D88">
            <w:pPr>
              <w:pStyle w:val="TableListBullet"/>
              <w:ind w:left="263" w:hanging="270"/>
              <w:rPr>
                <w:szCs w:val="18"/>
              </w:rPr>
            </w:pPr>
            <w:r w:rsidRPr="00837271">
              <w:rPr>
                <w:szCs w:val="18"/>
              </w:rPr>
              <w:t>Interview personnel.</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A122B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DBCD2DE"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00FC7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854613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480C50E8"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1A10F776" w14:textId="77777777" w:rsidR="00E5318D" w:rsidRPr="00837271" w:rsidRDefault="00E5318D" w:rsidP="00065D88">
            <w:pPr>
              <w:pStyle w:val="TableText"/>
              <w:jc w:val="right"/>
              <w:rPr>
                <w:b/>
                <w:bCs/>
                <w:szCs w:val="18"/>
              </w:rPr>
            </w:pPr>
            <w:r w:rsidRPr="00837271">
              <w:rPr>
                <w:b/>
                <w:bCs/>
                <w:szCs w:val="18"/>
              </w:rPr>
              <w:t>10.4.1.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01176FC" w14:textId="7C6A90B5" w:rsidR="00E5318D" w:rsidRPr="00837271" w:rsidRDefault="00E5318D" w:rsidP="00FA13DE">
            <w:pPr>
              <w:pStyle w:val="TableBody"/>
              <w:spacing w:before="60" w:after="180"/>
              <w:rPr>
                <w:i/>
                <w:iCs/>
                <w:szCs w:val="18"/>
              </w:rPr>
            </w:pPr>
            <w:r w:rsidRPr="00837271">
              <w:rPr>
                <w:rFonts w:cs="Arial"/>
                <w:sz w:val="18"/>
                <w:szCs w:val="18"/>
              </w:rPr>
              <w:t xml:space="preserve">Automated mechanisms are used to perform </w:t>
            </w:r>
            <w:r w:rsidRPr="00837271">
              <w:rPr>
                <w:rStyle w:val="GlossaryCharacter"/>
                <w:rFonts w:cs="Arial"/>
                <w:color w:val="auto"/>
                <w:sz w:val="18"/>
                <w:szCs w:val="18"/>
              </w:rPr>
              <w:t>audit log</w:t>
            </w:r>
            <w:r w:rsidRPr="00837271">
              <w:rPr>
                <w:rFonts w:cs="Arial"/>
                <w:sz w:val="18"/>
                <w:szCs w:val="18"/>
              </w:rPr>
              <w:t xml:space="preserve"> review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90E6E58" w14:textId="77777777" w:rsidR="00E5318D" w:rsidRPr="00837271" w:rsidRDefault="00E5318D" w:rsidP="00065D88">
            <w:pPr>
              <w:pStyle w:val="TableListBullet"/>
              <w:ind w:left="263" w:hanging="270"/>
              <w:rPr>
                <w:szCs w:val="18"/>
              </w:rPr>
            </w:pPr>
            <w:r w:rsidRPr="00837271">
              <w:rPr>
                <w:szCs w:val="18"/>
              </w:rPr>
              <w:t>Examine log review mechanisms.</w:t>
            </w:r>
          </w:p>
          <w:p w14:paraId="39AC2D24" w14:textId="77777777" w:rsidR="00E5318D" w:rsidRPr="00837271" w:rsidRDefault="00E5318D" w:rsidP="00065D88">
            <w:pPr>
              <w:pStyle w:val="TableListBullet"/>
              <w:ind w:left="263" w:hanging="270"/>
              <w:rPr>
                <w:szCs w:val="18"/>
              </w:rPr>
            </w:pPr>
            <w:r w:rsidRPr="00837271">
              <w:rPr>
                <w:szCs w:val="18"/>
              </w:rPr>
              <w:t>Interview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D4C8BA2"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95794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D2969E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18D1EA0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33E4D207" w14:textId="77777777" w:rsidTr="00A41BDC">
        <w:trPr>
          <w:cantSplit/>
        </w:trPr>
        <w:tc>
          <w:tcPr>
            <w:tcW w:w="367" w:type="pct"/>
            <w:vMerge/>
            <w:tcBorders>
              <w:right w:val="single" w:sz="2" w:space="0" w:color="808080" w:themeColor="background1" w:themeShade="80"/>
            </w:tcBorders>
          </w:tcPr>
          <w:p w14:paraId="1B88B4DE" w14:textId="77777777" w:rsidR="00E5318D" w:rsidRPr="000E0E12" w:rsidRDefault="00E5318D" w:rsidP="00065D88">
            <w:pPr>
              <w:pStyle w:val="TableText"/>
              <w:jc w:val="righ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68F614B" w14:textId="77777777" w:rsidR="00E5318D" w:rsidRPr="000E0E12" w:rsidRDefault="00E5318D" w:rsidP="00065D88">
            <w:pPr>
              <w:pStyle w:val="AppNotes"/>
              <w:rPr>
                <w:szCs w:val="18"/>
              </w:rPr>
            </w:pPr>
            <w:r w:rsidRPr="000E0E12">
              <w:rPr>
                <w:szCs w:val="18"/>
                <w:lang w:eastAsia="en-GB"/>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5946060"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48420C74"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66C97148"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590BC72C" w14:textId="77777777" w:rsidR="00E5318D" w:rsidRPr="000E0E12" w:rsidRDefault="00E5318D" w:rsidP="00065D88">
            <w:pPr>
              <w:spacing w:after="60"/>
              <w:jc w:val="center"/>
              <w:rPr>
                <w:rFonts w:cs="Arial"/>
                <w:sz w:val="18"/>
                <w:szCs w:val="18"/>
              </w:rPr>
            </w:pPr>
          </w:p>
        </w:tc>
      </w:tr>
      <w:tr w:rsidR="00E5318D" w:rsidRPr="00E4205F" w14:paraId="314495E9"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6C5A37B9" w14:textId="77777777" w:rsidR="00E5318D" w:rsidRPr="000E0E12" w:rsidRDefault="00E5318D" w:rsidP="00065D88">
            <w:pPr>
              <w:pStyle w:val="TableText"/>
              <w:jc w:val="righ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C18A499" w14:textId="77777777" w:rsidR="00E5318D" w:rsidRPr="000E0E12" w:rsidRDefault="00E5318D"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86F6D1B"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5B97163"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24548F"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60CCF0F3" w14:textId="77777777" w:rsidR="00E5318D" w:rsidRPr="000E0E12" w:rsidRDefault="00E5318D" w:rsidP="00065D88">
            <w:pPr>
              <w:spacing w:after="60"/>
              <w:jc w:val="center"/>
              <w:rPr>
                <w:rFonts w:cs="Arial"/>
                <w:sz w:val="18"/>
                <w:szCs w:val="18"/>
              </w:rPr>
            </w:pPr>
          </w:p>
        </w:tc>
      </w:tr>
      <w:tr w:rsidR="00E5318D" w:rsidRPr="00E4205F" w14:paraId="7F553AAD"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2F37DA3F" w14:textId="77777777" w:rsidR="00E5318D" w:rsidRPr="000E0E12" w:rsidRDefault="00E5318D" w:rsidP="00065D88">
            <w:pPr>
              <w:pStyle w:val="TableText"/>
              <w:rPr>
                <w:b/>
                <w:bCs/>
                <w:szCs w:val="18"/>
              </w:rPr>
            </w:pPr>
            <w:r w:rsidRPr="000E0E12">
              <w:rPr>
                <w:b/>
                <w:bCs/>
                <w:szCs w:val="18"/>
              </w:rPr>
              <w:t>10.4.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BC6B1F" w14:textId="77777777" w:rsidR="00E5318D" w:rsidRPr="000E0E12" w:rsidRDefault="00E5318D" w:rsidP="00065D88">
            <w:pPr>
              <w:pStyle w:val="TableBody"/>
              <w:rPr>
                <w:rFonts w:cs="Arial"/>
                <w:i/>
                <w:iCs/>
                <w:sz w:val="18"/>
                <w:szCs w:val="18"/>
              </w:rPr>
            </w:pPr>
            <w:r w:rsidRPr="000E0E12">
              <w:rPr>
                <w:rFonts w:cs="Arial"/>
                <w:sz w:val="18"/>
                <w:szCs w:val="18"/>
              </w:rPr>
              <w:t>Logs of all other system components (those not specified in Requirement 10.4.1) are reviewed periodically.</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3663BA3" w14:textId="77777777" w:rsidR="00E5318D" w:rsidRPr="000E0E12" w:rsidRDefault="00E5318D" w:rsidP="00065D88">
            <w:pPr>
              <w:pStyle w:val="TableListBullet"/>
              <w:ind w:left="263" w:hanging="270"/>
              <w:rPr>
                <w:szCs w:val="18"/>
              </w:rPr>
            </w:pPr>
            <w:r w:rsidRPr="000E0E12">
              <w:rPr>
                <w:szCs w:val="18"/>
              </w:rPr>
              <w:t>Examine security policies and procedures.</w:t>
            </w:r>
          </w:p>
          <w:p w14:paraId="740A989B" w14:textId="77777777" w:rsidR="00E5318D" w:rsidRPr="000E0E12" w:rsidRDefault="00E5318D" w:rsidP="00065D88">
            <w:pPr>
              <w:pStyle w:val="TableListBullet"/>
              <w:ind w:left="263" w:hanging="270"/>
              <w:rPr>
                <w:szCs w:val="18"/>
              </w:rPr>
            </w:pPr>
            <w:r w:rsidRPr="000E0E12">
              <w:rPr>
                <w:szCs w:val="18"/>
              </w:rPr>
              <w:t>Examine documented results of log reviews.</w:t>
            </w:r>
          </w:p>
          <w:p w14:paraId="558D5B95" w14:textId="77777777" w:rsidR="00E5318D" w:rsidRPr="000E0E12" w:rsidRDefault="00E5318D" w:rsidP="00065D88">
            <w:pPr>
              <w:pStyle w:val="TableListBullet"/>
              <w:ind w:left="263" w:hanging="270"/>
              <w:rPr>
                <w:szCs w:val="18"/>
              </w:rPr>
            </w:pPr>
            <w:r w:rsidRPr="000E0E12">
              <w:rPr>
                <w:szCs w:val="18"/>
              </w:rPr>
              <w:t>Interview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AFF44E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E037A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2CC61F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05D60A49"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55ECE2DA" w14:textId="77777777" w:rsidTr="00A41BDC">
        <w:trPr>
          <w:cantSplit/>
        </w:trPr>
        <w:tc>
          <w:tcPr>
            <w:tcW w:w="367" w:type="pct"/>
            <w:vMerge/>
            <w:tcBorders>
              <w:right w:val="single" w:sz="2" w:space="0" w:color="808080" w:themeColor="background1" w:themeShade="80"/>
            </w:tcBorders>
          </w:tcPr>
          <w:p w14:paraId="03B90CD7" w14:textId="77777777" w:rsidR="00E5318D" w:rsidRPr="000E0E12"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D2E4FAC" w14:textId="77777777" w:rsidR="00E5318D" w:rsidRPr="000E0E12" w:rsidRDefault="00E5318D" w:rsidP="00065D88">
            <w:pPr>
              <w:pStyle w:val="AppNotes"/>
              <w:rPr>
                <w:szCs w:val="18"/>
              </w:rPr>
            </w:pPr>
            <w:r w:rsidRPr="000E0E12">
              <w:rPr>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4B362D6"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10E36E35"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3F7161FA"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7BC8803F" w14:textId="77777777" w:rsidR="00E5318D" w:rsidRPr="000E0E12" w:rsidRDefault="00E5318D" w:rsidP="00065D88">
            <w:pPr>
              <w:spacing w:after="60"/>
              <w:jc w:val="center"/>
              <w:rPr>
                <w:rFonts w:cs="Arial"/>
                <w:sz w:val="18"/>
                <w:szCs w:val="18"/>
              </w:rPr>
            </w:pPr>
          </w:p>
        </w:tc>
      </w:tr>
      <w:tr w:rsidR="00E5318D" w:rsidRPr="00E4205F" w14:paraId="3395EB3A"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7BC7A9AC" w14:textId="77777777" w:rsidR="00E5318D" w:rsidRPr="000E0E12"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C51B94" w14:textId="77777777" w:rsidR="00E5318D" w:rsidRPr="000E0E12" w:rsidRDefault="00E5318D" w:rsidP="00065D88">
            <w:pPr>
              <w:pStyle w:val="TableListBullet"/>
              <w:numPr>
                <w:ilvl w:val="0"/>
                <w:numId w:val="0"/>
              </w:numPr>
              <w:ind w:left="-7"/>
              <w:rPr>
                <w:szCs w:val="18"/>
              </w:rPr>
            </w:pPr>
            <w:r w:rsidRPr="000E0E12">
              <w:rPr>
                <w:szCs w:val="18"/>
              </w:rPr>
              <w:t>This requirement is applicable to all other in-scope system components not included in Requirement 10.4.1.</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5BFCC6A"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A11DB93"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7CBE90E"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04B87610" w14:textId="77777777" w:rsidR="00E5318D" w:rsidRPr="000E0E12" w:rsidRDefault="00E5318D" w:rsidP="00065D88">
            <w:pPr>
              <w:spacing w:after="60"/>
              <w:jc w:val="center"/>
              <w:rPr>
                <w:rFonts w:cs="Arial"/>
                <w:sz w:val="18"/>
                <w:szCs w:val="18"/>
              </w:rPr>
            </w:pPr>
          </w:p>
        </w:tc>
      </w:tr>
      <w:tr w:rsidR="00E5318D" w:rsidRPr="00E4205F" w14:paraId="3C290AF7"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196DD861" w14:textId="77777777" w:rsidR="00E5318D" w:rsidRPr="000E0E12" w:rsidRDefault="00E5318D" w:rsidP="00A41BDC">
            <w:pPr>
              <w:pStyle w:val="TableText"/>
              <w:keepNext/>
              <w:jc w:val="right"/>
              <w:rPr>
                <w:b/>
                <w:bCs/>
                <w:szCs w:val="18"/>
              </w:rPr>
            </w:pPr>
            <w:r w:rsidRPr="000E0E12">
              <w:rPr>
                <w:b/>
                <w:bCs/>
                <w:szCs w:val="18"/>
              </w:rPr>
              <w:lastRenderedPageBreak/>
              <w:t>10.4.2.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612BF95" w14:textId="77777777" w:rsidR="00E5318D" w:rsidRPr="000E0E12" w:rsidRDefault="00E5318D" w:rsidP="00A41BDC">
            <w:pPr>
              <w:pStyle w:val="TableBody"/>
              <w:keepNext/>
              <w:rPr>
                <w:rFonts w:cs="Arial"/>
                <w:sz w:val="18"/>
                <w:szCs w:val="18"/>
              </w:rPr>
            </w:pPr>
            <w:r w:rsidRPr="000E0E12">
              <w:rPr>
                <w:rFonts w:cs="Arial"/>
                <w:sz w:val="18"/>
                <w:szCs w:val="18"/>
              </w:rPr>
              <w:t>The frequency of periodic log reviews for all other system components (not defined in Requirement 10.4.1) is defined in the entity’s targeted risk analysis, which is performed according to all elements specified in Requirement 12.3.1.</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4C6F67" w14:textId="77777777" w:rsidR="00E5318D" w:rsidRPr="000E0E12" w:rsidRDefault="00E5318D" w:rsidP="00A41BDC">
            <w:pPr>
              <w:pStyle w:val="TableListBullet"/>
              <w:keepNext/>
              <w:ind w:left="263" w:hanging="270"/>
              <w:rPr>
                <w:szCs w:val="18"/>
              </w:rPr>
            </w:pPr>
            <w:r w:rsidRPr="000E0E12">
              <w:rPr>
                <w:szCs w:val="18"/>
              </w:rPr>
              <w:t>Examine the targeted risk analysis.</w:t>
            </w:r>
          </w:p>
          <w:p w14:paraId="675A85B4" w14:textId="77777777" w:rsidR="00E5318D" w:rsidRPr="000E0E12" w:rsidRDefault="00E5318D" w:rsidP="00A41BDC">
            <w:pPr>
              <w:pStyle w:val="TableListBullet"/>
              <w:keepNext/>
              <w:ind w:left="263" w:hanging="270"/>
              <w:rPr>
                <w:szCs w:val="18"/>
              </w:rPr>
            </w:pPr>
            <w:r w:rsidRPr="000E0E12">
              <w:rPr>
                <w:szCs w:val="18"/>
              </w:rPr>
              <w:t>Examine documented results of periodic log reviews.</w:t>
            </w:r>
          </w:p>
          <w:p w14:paraId="16C82894" w14:textId="77777777" w:rsidR="00E5318D" w:rsidRPr="000E0E12" w:rsidRDefault="00E5318D" w:rsidP="00A41BDC">
            <w:pPr>
              <w:pStyle w:val="TableListBullet"/>
              <w:keepNext/>
              <w:ind w:left="263" w:hanging="270"/>
              <w:rPr>
                <w:szCs w:val="18"/>
              </w:rPr>
            </w:pPr>
            <w:r w:rsidRPr="000E0E12">
              <w:rPr>
                <w:szCs w:val="18"/>
              </w:rPr>
              <w:t>Interview personnel.</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7C9759B"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6B18BDC"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D9E6B44"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7185FC32" w14:textId="77777777" w:rsidR="00E5318D" w:rsidRPr="000E0E12" w:rsidRDefault="00E5318D" w:rsidP="00A41BDC">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6F3E74D8" w14:textId="77777777" w:rsidTr="00A41BDC">
        <w:trPr>
          <w:cantSplit/>
        </w:trPr>
        <w:tc>
          <w:tcPr>
            <w:tcW w:w="367" w:type="pct"/>
            <w:vMerge/>
            <w:tcBorders>
              <w:right w:val="single" w:sz="2" w:space="0" w:color="808080" w:themeColor="background1" w:themeShade="80"/>
            </w:tcBorders>
          </w:tcPr>
          <w:p w14:paraId="0D9688DD" w14:textId="77777777" w:rsidR="00E5318D" w:rsidRPr="000E0E12" w:rsidRDefault="00E5318D" w:rsidP="00065D88">
            <w:pPr>
              <w:pStyle w:val="TableText"/>
              <w:jc w:val="righ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30D45AC" w14:textId="77777777" w:rsidR="00E5318D" w:rsidRPr="000E0E12" w:rsidRDefault="00E5318D" w:rsidP="00065D88">
            <w:pPr>
              <w:pStyle w:val="AppNotes"/>
              <w:rPr>
                <w:szCs w:val="18"/>
              </w:rPr>
            </w:pPr>
            <w:r w:rsidRPr="000E0E12">
              <w:rPr>
                <w:szCs w:val="18"/>
                <w:lang w:eastAsia="en-GB"/>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0F36CAF4"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4414A298"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5023AF91"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041330A9" w14:textId="77777777" w:rsidR="00E5318D" w:rsidRPr="000E0E12" w:rsidRDefault="00E5318D" w:rsidP="00065D88">
            <w:pPr>
              <w:spacing w:after="60"/>
              <w:jc w:val="center"/>
              <w:rPr>
                <w:rFonts w:cs="Arial"/>
                <w:sz w:val="18"/>
                <w:szCs w:val="18"/>
              </w:rPr>
            </w:pPr>
          </w:p>
        </w:tc>
      </w:tr>
      <w:tr w:rsidR="00E5318D" w:rsidRPr="00E4205F" w14:paraId="59E14E91"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4A157E2D" w14:textId="77777777" w:rsidR="00E5318D" w:rsidRPr="000E0E12" w:rsidRDefault="00E5318D" w:rsidP="00065D88">
            <w:pPr>
              <w:pStyle w:val="TableText"/>
              <w:jc w:val="righ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59659FE" w14:textId="77777777" w:rsidR="00E5318D" w:rsidRPr="000E0E12" w:rsidRDefault="00E5318D" w:rsidP="00065D88">
            <w:pPr>
              <w:pStyle w:val="TableListBullet"/>
              <w:numPr>
                <w:ilvl w:val="0"/>
                <w:numId w:val="0"/>
              </w:numPr>
              <w:ind w:left="-7"/>
              <w:rPr>
                <w:szCs w:val="18"/>
              </w:rPr>
            </w:pPr>
            <w:r w:rsidRPr="000E0E12">
              <w:rPr>
                <w:i/>
                <w:iCs/>
                <w:color w:val="C00000"/>
                <w:szCs w:val="18"/>
                <w:lang w:eastAsia="en-GB"/>
              </w:rPr>
              <w:t>This requirement is a best practice until 31 March 2025, after which it will be required and must be fully considered during a PCI DSS assessment.</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407305A"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2D6C6B0"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ACD6739"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44FDDBAD" w14:textId="77777777" w:rsidR="00E5318D" w:rsidRPr="000E0E12" w:rsidRDefault="00E5318D" w:rsidP="00065D88">
            <w:pPr>
              <w:spacing w:after="60"/>
              <w:jc w:val="center"/>
              <w:rPr>
                <w:rFonts w:cs="Arial"/>
                <w:sz w:val="18"/>
                <w:szCs w:val="18"/>
              </w:rPr>
            </w:pPr>
          </w:p>
        </w:tc>
      </w:tr>
      <w:tr w:rsidR="00E5318D" w:rsidRPr="00E4205F" w14:paraId="5F3458A5"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38FFEE5" w14:textId="77777777" w:rsidR="00E5318D" w:rsidRPr="000E0E12" w:rsidRDefault="00E5318D" w:rsidP="00065D88">
            <w:pPr>
              <w:pStyle w:val="TableText"/>
              <w:rPr>
                <w:b/>
                <w:bCs/>
                <w:szCs w:val="18"/>
              </w:rPr>
            </w:pPr>
            <w:r w:rsidRPr="000E0E12">
              <w:rPr>
                <w:b/>
                <w:bCs/>
                <w:szCs w:val="18"/>
              </w:rPr>
              <w:t>10.4.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6327873" w14:textId="77777777" w:rsidR="00E5318D" w:rsidRPr="00837271" w:rsidRDefault="00E5318D" w:rsidP="00065D88">
            <w:pPr>
              <w:pStyle w:val="TableBody"/>
              <w:rPr>
                <w:rFonts w:cs="Arial"/>
                <w:sz w:val="18"/>
                <w:szCs w:val="18"/>
              </w:rPr>
            </w:pPr>
            <w:r w:rsidRPr="00837271">
              <w:rPr>
                <w:rFonts w:cs="Arial"/>
                <w:sz w:val="18"/>
                <w:szCs w:val="18"/>
              </w:rPr>
              <w:t>Exceptions and anomalies identified during the review process are addressed.</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43A4C6" w14:textId="77777777" w:rsidR="00E5318D" w:rsidRPr="00837271" w:rsidRDefault="00E5318D" w:rsidP="00065D88">
            <w:pPr>
              <w:pStyle w:val="TableListBullet"/>
              <w:ind w:left="263" w:hanging="270"/>
              <w:rPr>
                <w:szCs w:val="18"/>
              </w:rPr>
            </w:pPr>
            <w:r w:rsidRPr="00837271">
              <w:rPr>
                <w:szCs w:val="18"/>
              </w:rPr>
              <w:t>Examine security policies and procedures.</w:t>
            </w:r>
          </w:p>
          <w:p w14:paraId="43152755" w14:textId="77777777" w:rsidR="00E5318D" w:rsidRPr="00837271" w:rsidRDefault="00E5318D" w:rsidP="00065D88">
            <w:pPr>
              <w:pStyle w:val="TableListBullet"/>
              <w:ind w:left="263" w:hanging="270"/>
              <w:rPr>
                <w:szCs w:val="18"/>
              </w:rPr>
            </w:pPr>
            <w:r w:rsidRPr="00837271">
              <w:rPr>
                <w:szCs w:val="18"/>
              </w:rPr>
              <w:t>Observe processes.</w:t>
            </w:r>
          </w:p>
          <w:p w14:paraId="1D92B4D5" w14:textId="77777777" w:rsidR="00E5318D" w:rsidRPr="00837271" w:rsidRDefault="00E5318D" w:rsidP="00065D88">
            <w:pPr>
              <w:pStyle w:val="TableListBullet"/>
              <w:ind w:left="263" w:hanging="270"/>
              <w:rPr>
                <w:szCs w:val="18"/>
              </w:rPr>
            </w:pPr>
            <w:r w:rsidRPr="00837271">
              <w:rPr>
                <w:szCs w:val="18"/>
              </w:rPr>
              <w:t>Interview personnel.</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3017C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00C5925"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004CA7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2D7787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611C97" w:rsidRPr="00E4205F" w14:paraId="1D5773EB"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639AAB9"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5 </w:t>
            </w:r>
            <w:r w:rsidRPr="00837271">
              <w:rPr>
                <w:rStyle w:val="GlossaryCharacter"/>
                <w:rFonts w:cs="Arial"/>
                <w:color w:val="auto"/>
                <w:sz w:val="18"/>
                <w:szCs w:val="18"/>
              </w:rPr>
              <w:t>Audit log</w:t>
            </w:r>
            <w:r w:rsidRPr="00837271">
              <w:rPr>
                <w:rFonts w:cs="Arial"/>
                <w:sz w:val="18"/>
                <w:szCs w:val="18"/>
              </w:rPr>
              <w:t xml:space="preserve"> history is retained and available for analysis.</w:t>
            </w:r>
          </w:p>
        </w:tc>
      </w:tr>
      <w:tr w:rsidR="00E5318D" w:rsidRPr="00E4205F" w14:paraId="398FFA36"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F06C9D3" w14:textId="77777777" w:rsidR="00E5318D" w:rsidRPr="000E0E12" w:rsidRDefault="00E5318D" w:rsidP="00065D88">
            <w:pPr>
              <w:pStyle w:val="TableText"/>
              <w:rPr>
                <w:b/>
                <w:bCs/>
                <w:szCs w:val="18"/>
              </w:rPr>
            </w:pPr>
            <w:r w:rsidRPr="000E0E12">
              <w:rPr>
                <w:b/>
                <w:bCs/>
                <w:szCs w:val="18"/>
              </w:rPr>
              <w:t>10.5.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2797A20" w14:textId="77777777" w:rsidR="00E5318D" w:rsidRPr="00837271" w:rsidRDefault="00E5318D" w:rsidP="00065D88">
            <w:pPr>
              <w:pStyle w:val="TableBody"/>
              <w:rPr>
                <w:rFonts w:cs="Arial"/>
                <w:sz w:val="18"/>
                <w:szCs w:val="18"/>
              </w:rPr>
            </w:pPr>
            <w:r w:rsidRPr="00837271">
              <w:rPr>
                <w:rFonts w:cs="Arial"/>
                <w:sz w:val="18"/>
                <w:szCs w:val="18"/>
              </w:rPr>
              <w:t>Retain audit log history for at least 12 months, with at least the most recent three months immediately available for analysi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94EC245" w14:textId="77777777" w:rsidR="00E5318D" w:rsidRPr="00837271" w:rsidRDefault="00E5318D" w:rsidP="00065D88">
            <w:pPr>
              <w:pStyle w:val="TableListBullet"/>
              <w:ind w:left="263" w:hanging="270"/>
              <w:rPr>
                <w:szCs w:val="18"/>
              </w:rPr>
            </w:pPr>
            <w:r w:rsidRPr="00837271">
              <w:rPr>
                <w:szCs w:val="18"/>
              </w:rPr>
              <w:t>Examine documented audit log retention policies and procedures.</w:t>
            </w:r>
          </w:p>
          <w:p w14:paraId="2D7F7DBA" w14:textId="77777777" w:rsidR="00E5318D" w:rsidRPr="00837271" w:rsidRDefault="00E5318D" w:rsidP="00065D88">
            <w:pPr>
              <w:pStyle w:val="TableListBullet"/>
              <w:ind w:left="263" w:hanging="270"/>
              <w:rPr>
                <w:szCs w:val="18"/>
              </w:rPr>
            </w:pPr>
            <w:r w:rsidRPr="00837271">
              <w:rPr>
                <w:szCs w:val="18"/>
              </w:rPr>
              <w:t>Examine configurations of audit log history.</w:t>
            </w:r>
          </w:p>
          <w:p w14:paraId="0F071CEF" w14:textId="77777777" w:rsidR="00E5318D" w:rsidRPr="00837271" w:rsidRDefault="00E5318D" w:rsidP="00065D88">
            <w:pPr>
              <w:pStyle w:val="TableListBullet"/>
              <w:ind w:left="263" w:hanging="270"/>
              <w:rPr>
                <w:szCs w:val="18"/>
              </w:rPr>
            </w:pPr>
            <w:r w:rsidRPr="00837271">
              <w:rPr>
                <w:szCs w:val="18"/>
              </w:rPr>
              <w:t>Examine audit logs.</w:t>
            </w:r>
          </w:p>
          <w:p w14:paraId="1EEDB549" w14:textId="77777777" w:rsidR="00E5318D" w:rsidRPr="00837271" w:rsidRDefault="00E5318D" w:rsidP="00065D88">
            <w:pPr>
              <w:pStyle w:val="TableListBullet"/>
              <w:ind w:left="263" w:hanging="270"/>
              <w:rPr>
                <w:szCs w:val="18"/>
              </w:rPr>
            </w:pPr>
            <w:r w:rsidRPr="00837271">
              <w:rPr>
                <w:szCs w:val="18"/>
              </w:rPr>
              <w:t>Interview personnel.</w:t>
            </w:r>
          </w:p>
          <w:p w14:paraId="2050730C" w14:textId="77777777" w:rsidR="00E5318D" w:rsidRPr="00837271" w:rsidRDefault="00E5318D" w:rsidP="00065D88">
            <w:pPr>
              <w:pStyle w:val="TableListBullet"/>
              <w:ind w:left="263" w:hanging="270"/>
              <w:rPr>
                <w:szCs w:val="18"/>
              </w:rPr>
            </w:pPr>
            <w:r w:rsidRPr="00837271">
              <w:rPr>
                <w:szCs w:val="18"/>
              </w:rPr>
              <w:t>Observe process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5A540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57AA97"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C88981"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744FEEF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611C97" w:rsidRPr="00E4205F" w14:paraId="0FB8C137"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37EBA2A" w14:textId="77777777" w:rsidR="00611C97" w:rsidRPr="00837271" w:rsidRDefault="00611C97" w:rsidP="00065D88">
            <w:pPr>
              <w:pStyle w:val="TableBody"/>
              <w:keepNext/>
              <w:spacing w:before="60"/>
              <w:rPr>
                <w:rFonts w:cs="Arial"/>
                <w:sz w:val="18"/>
                <w:szCs w:val="18"/>
              </w:rPr>
            </w:pPr>
            <w:r w:rsidRPr="00837271">
              <w:rPr>
                <w:rStyle w:val="BoldCharacter"/>
                <w:rFonts w:cs="Arial"/>
                <w:sz w:val="18"/>
                <w:szCs w:val="18"/>
              </w:rPr>
              <w:t xml:space="preserve">10.6 </w:t>
            </w:r>
            <w:r w:rsidRPr="00837271">
              <w:rPr>
                <w:rFonts w:cs="Arial"/>
                <w:sz w:val="18"/>
                <w:szCs w:val="18"/>
              </w:rPr>
              <w:t>Time-synchronization mechanisms support consistent time settings across all systems.</w:t>
            </w:r>
          </w:p>
        </w:tc>
      </w:tr>
      <w:tr w:rsidR="00E5318D" w:rsidRPr="00E4205F" w14:paraId="32C26810" w14:textId="77777777" w:rsidTr="00A41BDC">
        <w:trPr>
          <w:cantSplit/>
        </w:trPr>
        <w:tc>
          <w:tcPr>
            <w:tcW w:w="367" w:type="pct"/>
            <w:vMerge w:val="restart"/>
            <w:tcBorders>
              <w:top w:val="single" w:sz="2" w:space="0" w:color="808080" w:themeColor="background1" w:themeShade="80"/>
              <w:right w:val="single" w:sz="2" w:space="0" w:color="808080" w:themeColor="background1" w:themeShade="80"/>
            </w:tcBorders>
          </w:tcPr>
          <w:p w14:paraId="3DD91A4C" w14:textId="77777777" w:rsidR="00E5318D" w:rsidRPr="000E0E12" w:rsidRDefault="00E5318D" w:rsidP="00065D88">
            <w:pPr>
              <w:pStyle w:val="TableText"/>
              <w:rPr>
                <w:b/>
                <w:bCs/>
                <w:szCs w:val="18"/>
              </w:rPr>
            </w:pPr>
            <w:r w:rsidRPr="000E0E12">
              <w:rPr>
                <w:b/>
                <w:bCs/>
                <w:szCs w:val="18"/>
              </w:rPr>
              <w:t>10.6.1</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D29BBE" w14:textId="77777777" w:rsidR="00E5318D" w:rsidRPr="00837271" w:rsidRDefault="00E5318D" w:rsidP="00065D88">
            <w:pPr>
              <w:pStyle w:val="TableText"/>
            </w:pPr>
            <w:r w:rsidRPr="00837271">
              <w:t>System clocks and time are synchronized using time-synchronization technology.</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6ADA276" w14:textId="77777777" w:rsidR="00E5318D" w:rsidRPr="00837271" w:rsidRDefault="00E5318D" w:rsidP="00065D88">
            <w:pPr>
              <w:pStyle w:val="TableListBullet"/>
              <w:ind w:left="263" w:hanging="270"/>
              <w:rPr>
                <w:szCs w:val="18"/>
              </w:rPr>
            </w:pPr>
            <w:r w:rsidRPr="00837271">
              <w:rPr>
                <w:szCs w:val="18"/>
              </w:rPr>
              <w:t>Examine system configuration settings.</w:t>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3E6BED"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BBF1B8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75C1A1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336131DB"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57DB96BD" w14:textId="77777777" w:rsidTr="00A41BDC">
        <w:trPr>
          <w:cantSplit/>
        </w:trPr>
        <w:tc>
          <w:tcPr>
            <w:tcW w:w="367" w:type="pct"/>
            <w:vMerge/>
            <w:tcBorders>
              <w:right w:val="single" w:sz="2" w:space="0" w:color="808080" w:themeColor="background1" w:themeShade="80"/>
            </w:tcBorders>
          </w:tcPr>
          <w:p w14:paraId="671F0EEB" w14:textId="77777777" w:rsidR="00E5318D" w:rsidRPr="000E0E12"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D8C36CC" w14:textId="77777777" w:rsidR="00E5318D" w:rsidRPr="00837271" w:rsidRDefault="00E5318D" w:rsidP="00065D88">
            <w:pPr>
              <w:pStyle w:val="AppNotes"/>
              <w:rPr>
                <w:color w:val="auto"/>
                <w:szCs w:val="18"/>
              </w:rPr>
            </w:pPr>
            <w:r w:rsidRPr="00837271">
              <w:rPr>
                <w:color w:val="auto"/>
                <w:szCs w:val="18"/>
              </w:rPr>
              <w:t>Applicability Notes</w:t>
            </w: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771EF963"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7A523D87"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right w:val="single" w:sz="2" w:space="0" w:color="808080" w:themeColor="background1" w:themeShade="80"/>
            </w:tcBorders>
            <w:shd w:val="clear" w:color="auto" w:fill="auto"/>
          </w:tcPr>
          <w:p w14:paraId="27F8E87B"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12FB904D" w14:textId="77777777" w:rsidR="00E5318D" w:rsidRPr="000E0E12" w:rsidRDefault="00E5318D" w:rsidP="00065D88">
            <w:pPr>
              <w:spacing w:after="60"/>
              <w:jc w:val="center"/>
              <w:rPr>
                <w:rFonts w:cs="Arial"/>
                <w:sz w:val="18"/>
                <w:szCs w:val="18"/>
              </w:rPr>
            </w:pPr>
          </w:p>
        </w:tc>
      </w:tr>
      <w:tr w:rsidR="00E5318D" w:rsidRPr="00E4205F" w14:paraId="557210AE" w14:textId="77777777" w:rsidTr="00A41BDC">
        <w:trPr>
          <w:cantSplit/>
        </w:trPr>
        <w:tc>
          <w:tcPr>
            <w:tcW w:w="367" w:type="pct"/>
            <w:vMerge/>
            <w:tcBorders>
              <w:bottom w:val="single" w:sz="2" w:space="0" w:color="808080" w:themeColor="background1" w:themeShade="80"/>
              <w:right w:val="single" w:sz="2" w:space="0" w:color="808080" w:themeColor="background1" w:themeShade="80"/>
            </w:tcBorders>
          </w:tcPr>
          <w:p w14:paraId="1E32B66A" w14:textId="77777777" w:rsidR="00E5318D" w:rsidRPr="000E0E12"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A8CCD9D" w14:textId="77777777" w:rsidR="00E5318D" w:rsidRPr="00837271" w:rsidRDefault="00E5318D" w:rsidP="00065D88">
            <w:pPr>
              <w:pStyle w:val="TableText"/>
            </w:pPr>
            <w:r w:rsidRPr="00837271">
              <w:t>Keeping time-synchronization technology current includes managing vulnerabilities and patching the technology according to PCI DSS Requirements 6.3.1 and 6.3.3.</w:t>
            </w: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B8AFFE"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6446058" w14:textId="77777777" w:rsidR="00E5318D" w:rsidRPr="000E0E12" w:rsidRDefault="00E5318D" w:rsidP="00065D88">
            <w:pPr>
              <w:spacing w:after="60"/>
              <w:jc w:val="center"/>
              <w:rPr>
                <w:rFonts w:cs="Arial"/>
                <w:sz w:val="18"/>
                <w:szCs w:val="18"/>
              </w:rPr>
            </w:pPr>
          </w:p>
        </w:tc>
        <w:tc>
          <w:tcPr>
            <w:tcW w:w="390"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1FD5BA1" w14:textId="77777777" w:rsidR="00E5318D" w:rsidRPr="000E0E12" w:rsidRDefault="00E5318D" w:rsidP="00065D88">
            <w:pPr>
              <w:spacing w:after="60"/>
              <w:jc w:val="center"/>
              <w:rPr>
                <w:rFonts w:cs="Arial"/>
                <w:sz w:val="18"/>
                <w:szCs w:val="18"/>
              </w:rPr>
            </w:pPr>
          </w:p>
        </w:tc>
        <w:tc>
          <w:tcPr>
            <w:tcW w:w="392" w:type="pct"/>
            <w:vMerge/>
            <w:tcBorders>
              <w:left w:val="single" w:sz="2" w:space="0" w:color="808080" w:themeColor="background1" w:themeShade="80"/>
              <w:bottom w:val="single" w:sz="2" w:space="0" w:color="808080" w:themeColor="background1" w:themeShade="80"/>
            </w:tcBorders>
            <w:shd w:val="clear" w:color="auto" w:fill="auto"/>
          </w:tcPr>
          <w:p w14:paraId="4FB1074E" w14:textId="77777777" w:rsidR="00E5318D" w:rsidRPr="000E0E12" w:rsidRDefault="00E5318D" w:rsidP="00065D88">
            <w:pPr>
              <w:spacing w:after="60"/>
              <w:jc w:val="center"/>
              <w:rPr>
                <w:rFonts w:cs="Arial"/>
                <w:sz w:val="18"/>
                <w:szCs w:val="18"/>
              </w:rPr>
            </w:pPr>
          </w:p>
        </w:tc>
      </w:tr>
      <w:tr w:rsidR="00E5318D" w:rsidRPr="00E4205F" w14:paraId="7E924095"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3F6B8C8" w14:textId="77777777" w:rsidR="00E5318D" w:rsidRPr="000E0E12" w:rsidRDefault="00E5318D" w:rsidP="00065D88">
            <w:pPr>
              <w:pStyle w:val="TableText"/>
              <w:rPr>
                <w:b/>
                <w:bCs/>
                <w:szCs w:val="18"/>
              </w:rPr>
            </w:pPr>
            <w:r w:rsidRPr="000E0E12">
              <w:rPr>
                <w:b/>
                <w:bCs/>
                <w:szCs w:val="18"/>
              </w:rPr>
              <w:lastRenderedPageBreak/>
              <w:t>10.6.2</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1B94C3" w14:textId="77777777" w:rsidR="00E5318D" w:rsidRPr="00837271" w:rsidRDefault="00E5318D" w:rsidP="00065D88">
            <w:pPr>
              <w:pStyle w:val="TableText"/>
            </w:pPr>
            <w:r w:rsidRPr="00837271">
              <w:t>Systems are configured to the correct and consistent time as follows:</w:t>
            </w:r>
          </w:p>
          <w:p w14:paraId="6C270150" w14:textId="77777777" w:rsidR="00E5318D" w:rsidRPr="00837271" w:rsidRDefault="00E5318D" w:rsidP="00065D88">
            <w:pPr>
              <w:pStyle w:val="TableListBullet"/>
              <w:ind w:left="263" w:hanging="270"/>
              <w:rPr>
                <w:szCs w:val="18"/>
              </w:rPr>
            </w:pPr>
            <w:r w:rsidRPr="00837271">
              <w:rPr>
                <w:szCs w:val="18"/>
              </w:rPr>
              <w:t>One or more designated time servers are in use.</w:t>
            </w:r>
          </w:p>
          <w:p w14:paraId="2F6A394C" w14:textId="77777777" w:rsidR="00E5318D" w:rsidRPr="00837271" w:rsidRDefault="00E5318D" w:rsidP="00065D88">
            <w:pPr>
              <w:pStyle w:val="TableListBullet"/>
              <w:ind w:left="263" w:hanging="270"/>
              <w:rPr>
                <w:szCs w:val="18"/>
              </w:rPr>
            </w:pPr>
            <w:r w:rsidRPr="00837271">
              <w:rPr>
                <w:szCs w:val="18"/>
              </w:rPr>
              <w:t>Only the designated central time server(s) receives time from external sources.</w:t>
            </w:r>
          </w:p>
          <w:p w14:paraId="1924ED5B" w14:textId="77777777" w:rsidR="00E5318D" w:rsidRPr="00837271" w:rsidRDefault="00E5318D" w:rsidP="00065D88">
            <w:pPr>
              <w:pStyle w:val="TableListBullet"/>
              <w:ind w:left="263" w:hanging="270"/>
              <w:rPr>
                <w:szCs w:val="18"/>
              </w:rPr>
            </w:pPr>
            <w:r w:rsidRPr="00837271">
              <w:rPr>
                <w:szCs w:val="18"/>
              </w:rPr>
              <w:t>Time received from external sources is based on International Atomic Time or Coordinated Universal Time (UTC).</w:t>
            </w:r>
          </w:p>
          <w:p w14:paraId="38B2803E" w14:textId="77777777" w:rsidR="00E5318D" w:rsidRPr="00837271" w:rsidRDefault="00E5318D" w:rsidP="00065D88">
            <w:pPr>
              <w:pStyle w:val="TableListBullet"/>
              <w:ind w:left="263" w:hanging="270"/>
              <w:rPr>
                <w:szCs w:val="18"/>
              </w:rPr>
            </w:pPr>
            <w:r w:rsidRPr="00837271">
              <w:rPr>
                <w:szCs w:val="18"/>
              </w:rPr>
              <w:t>The designated time server(s) accept time updates only from specific industry-accepted external sources.</w:t>
            </w:r>
          </w:p>
          <w:p w14:paraId="32EEAF9A" w14:textId="77777777" w:rsidR="00E5318D" w:rsidRPr="00837271" w:rsidRDefault="00E5318D" w:rsidP="00065D88">
            <w:pPr>
              <w:pStyle w:val="TableListBullet"/>
              <w:ind w:left="263" w:hanging="270"/>
              <w:rPr>
                <w:szCs w:val="18"/>
              </w:rPr>
            </w:pPr>
            <w:r w:rsidRPr="00837271">
              <w:rPr>
                <w:szCs w:val="18"/>
              </w:rPr>
              <w:t>Where there is more than one designated time server, the time servers peer with one another to keep accurate time.</w:t>
            </w:r>
          </w:p>
          <w:p w14:paraId="09D38210" w14:textId="77777777" w:rsidR="00E5318D" w:rsidRPr="00837271" w:rsidRDefault="00E5318D" w:rsidP="00065D88">
            <w:pPr>
              <w:pStyle w:val="TableListBullet"/>
              <w:ind w:left="263" w:hanging="270"/>
              <w:rPr>
                <w:szCs w:val="18"/>
              </w:rPr>
            </w:pPr>
            <w:r w:rsidRPr="00837271">
              <w:rPr>
                <w:szCs w:val="18"/>
              </w:rPr>
              <w:t>Internal systems receive time information only from designated central time server(s).</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2314E7F" w14:textId="77777777" w:rsidR="00E5318D" w:rsidRPr="00837271" w:rsidRDefault="00E5318D" w:rsidP="00065D88">
            <w:pPr>
              <w:pStyle w:val="TableListBullet"/>
              <w:ind w:left="263" w:hanging="270"/>
              <w:rPr>
                <w:szCs w:val="18"/>
              </w:rPr>
            </w:pPr>
            <w:r w:rsidRPr="00837271">
              <w:rPr>
                <w:szCs w:val="18"/>
              </w:rPr>
              <w:t>Examine system configuration settings for acquiring, distributing, and storing the correct time.</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9D17D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A81AFA"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263C7F"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AEBAE80"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r w:rsidR="00E5318D" w:rsidRPr="00E4205F" w14:paraId="1043748C" w14:textId="77777777" w:rsidTr="00A41BDC">
        <w:trPr>
          <w:cantSplit/>
        </w:trPr>
        <w:tc>
          <w:tcPr>
            <w:tcW w:w="36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BC49D66" w14:textId="77777777" w:rsidR="00E5318D" w:rsidRPr="000E0E12" w:rsidRDefault="00E5318D" w:rsidP="00065D88">
            <w:pPr>
              <w:pStyle w:val="TableText"/>
              <w:rPr>
                <w:b/>
                <w:bCs/>
                <w:szCs w:val="18"/>
              </w:rPr>
            </w:pPr>
            <w:r w:rsidRPr="000E0E12">
              <w:rPr>
                <w:b/>
                <w:bCs/>
                <w:szCs w:val="18"/>
              </w:rPr>
              <w:t>10.6.3</w:t>
            </w:r>
          </w:p>
        </w:tc>
        <w:tc>
          <w:tcPr>
            <w:tcW w:w="1761"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0D722E7" w14:textId="77777777" w:rsidR="00E5318D" w:rsidRPr="00837271" w:rsidRDefault="00E5318D" w:rsidP="00065D88">
            <w:pPr>
              <w:pStyle w:val="TableBody"/>
              <w:rPr>
                <w:rFonts w:cs="Arial"/>
                <w:sz w:val="18"/>
                <w:szCs w:val="18"/>
              </w:rPr>
            </w:pPr>
            <w:r w:rsidRPr="00837271">
              <w:rPr>
                <w:rFonts w:cs="Arial"/>
                <w:sz w:val="18"/>
                <w:szCs w:val="18"/>
              </w:rPr>
              <w:t xml:space="preserve">Time synchronization settings and data are protected as follows: </w:t>
            </w:r>
          </w:p>
          <w:p w14:paraId="6862D161" w14:textId="77777777" w:rsidR="00E5318D" w:rsidRPr="00837271" w:rsidRDefault="00E5318D" w:rsidP="00065D88">
            <w:pPr>
              <w:pStyle w:val="TableListBullet"/>
              <w:ind w:left="263" w:hanging="270"/>
              <w:rPr>
                <w:szCs w:val="18"/>
                <w:lang w:val="en-US"/>
              </w:rPr>
            </w:pPr>
            <w:r w:rsidRPr="00837271">
              <w:rPr>
                <w:szCs w:val="18"/>
                <w:lang w:val="en-US"/>
              </w:rPr>
              <w:t>Access to time data is restricted to only personnel with a business need.</w:t>
            </w:r>
          </w:p>
          <w:p w14:paraId="320771CC" w14:textId="77777777" w:rsidR="00E5318D" w:rsidRPr="00837271" w:rsidRDefault="00E5318D" w:rsidP="00065D88">
            <w:pPr>
              <w:pStyle w:val="TableListBullet"/>
              <w:ind w:left="263" w:hanging="270"/>
              <w:rPr>
                <w:szCs w:val="18"/>
              </w:rPr>
            </w:pPr>
            <w:r w:rsidRPr="00837271">
              <w:rPr>
                <w:szCs w:val="18"/>
                <w:lang w:val="en-US"/>
              </w:rPr>
              <w:t>Any changes to time settings on critical systems are logged, monitored, and reviewed.</w:t>
            </w:r>
          </w:p>
        </w:tc>
        <w:tc>
          <w:tcPr>
            <w:tcW w:w="131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A566BD" w14:textId="77777777" w:rsidR="00E5318D" w:rsidRPr="00837271" w:rsidRDefault="00E5318D" w:rsidP="00065D88">
            <w:pPr>
              <w:pStyle w:val="TableListBullet"/>
              <w:ind w:left="263" w:hanging="270"/>
              <w:rPr>
                <w:szCs w:val="18"/>
              </w:rPr>
            </w:pPr>
            <w:r w:rsidRPr="00837271">
              <w:rPr>
                <w:szCs w:val="18"/>
              </w:rPr>
              <w:t>Examine system configurations and time-synchronization settings and logs.</w:t>
            </w:r>
          </w:p>
          <w:p w14:paraId="7E63535F" w14:textId="77777777" w:rsidR="00E5318D" w:rsidRPr="00837271" w:rsidRDefault="00E5318D" w:rsidP="00065D88">
            <w:pPr>
              <w:pStyle w:val="TableListBullet"/>
              <w:ind w:left="263" w:hanging="270"/>
              <w:rPr>
                <w:szCs w:val="18"/>
              </w:rPr>
            </w:pPr>
            <w:r w:rsidRPr="00837271">
              <w:rPr>
                <w:szCs w:val="18"/>
              </w:rPr>
              <w:t>Observe processes.</w:t>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382673C"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BF4F38"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04B3A3"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C6C4296" w14:textId="77777777" w:rsidR="00E5318D" w:rsidRPr="000E0E12" w:rsidRDefault="00E5318D" w:rsidP="00065D88">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0E0E12">
              <w:rPr>
                <w:rFonts w:cs="Arial"/>
                <w:sz w:val="18"/>
                <w:szCs w:val="18"/>
              </w:rPr>
              <w:fldChar w:fldCharType="end"/>
            </w:r>
          </w:p>
        </w:tc>
      </w:tr>
    </w:tbl>
    <w:p w14:paraId="70F34EB7" w14:textId="77777777" w:rsidR="00611C97" w:rsidRPr="00E4205F" w:rsidRDefault="00611C97" w:rsidP="00611C97">
      <w:pPr>
        <w:rPr>
          <w:rFonts w:cs="Arial"/>
          <w:sz w:val="16"/>
          <w:szCs w:val="16"/>
        </w:rPr>
      </w:pPr>
    </w:p>
    <w:p w14:paraId="411FA40A"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75E4DA4A" w14:textId="77777777" w:rsidR="00611C97" w:rsidRDefault="00611C97" w:rsidP="00611C97"/>
    <w:p w14:paraId="67972DBC" w14:textId="77777777" w:rsidR="00611C97" w:rsidRPr="004E1103" w:rsidRDefault="00611C97" w:rsidP="000708D5">
      <w:pPr>
        <w:pStyle w:val="Heading3NoNum"/>
        <w:spacing w:before="120"/>
      </w:pPr>
      <w:bookmarkStart w:id="120" w:name="_Toc96773058"/>
      <w:bookmarkStart w:id="121" w:name="_Toc98339108"/>
      <w:bookmarkStart w:id="122" w:name="_Toc119497629"/>
      <w:r w:rsidRPr="00E4205F">
        <w:t>Requirement 11: Test Security of Systems and Networks Regularly</w:t>
      </w:r>
      <w:bookmarkEnd w:id="120"/>
      <w:bookmarkEnd w:id="121"/>
      <w:bookmarkEnd w:id="122"/>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49"/>
        <w:gridCol w:w="4653"/>
        <w:gridCol w:w="3307"/>
        <w:gridCol w:w="1011"/>
        <w:gridCol w:w="430"/>
        <w:gridCol w:w="583"/>
        <w:gridCol w:w="226"/>
        <w:gridCol w:w="788"/>
        <w:gridCol w:w="23"/>
        <w:gridCol w:w="990"/>
      </w:tblGrid>
      <w:tr w:rsidR="00611C97" w:rsidRPr="00FB60D0" w14:paraId="747F1042" w14:textId="77777777" w:rsidTr="00A41BDC">
        <w:trPr>
          <w:cantSplit/>
          <w:tblHeader/>
        </w:trPr>
        <w:tc>
          <w:tcPr>
            <w:tcW w:w="2161" w:type="pct"/>
            <w:gridSpan w:val="2"/>
            <w:vMerge w:val="restart"/>
            <w:tcBorders>
              <w:right w:val="single" w:sz="4" w:space="0" w:color="FFFFFF" w:themeColor="background1"/>
            </w:tcBorders>
            <w:shd w:val="clear" w:color="auto" w:fill="006A72"/>
            <w:vAlign w:val="center"/>
          </w:tcPr>
          <w:p w14:paraId="2DC27205"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PCI DSS Requirement</w:t>
            </w:r>
          </w:p>
        </w:tc>
        <w:tc>
          <w:tcPr>
            <w:tcW w:w="1276" w:type="pct"/>
            <w:vMerge w:val="restart"/>
            <w:tcBorders>
              <w:left w:val="single" w:sz="4" w:space="0" w:color="FFFFFF" w:themeColor="background1"/>
              <w:right w:val="single" w:sz="4" w:space="0" w:color="FFFFFF" w:themeColor="background1"/>
            </w:tcBorders>
            <w:shd w:val="clear" w:color="auto" w:fill="006A72"/>
            <w:vAlign w:val="center"/>
          </w:tcPr>
          <w:p w14:paraId="179CF2CD" w14:textId="77777777" w:rsidR="00611C97" w:rsidRPr="00FB60D0" w:rsidRDefault="00611C97" w:rsidP="00065D88">
            <w:pPr>
              <w:spacing w:after="60"/>
              <w:jc w:val="center"/>
              <w:rPr>
                <w:rFonts w:cs="Arial"/>
                <w:b/>
                <w:color w:val="FFFFFF" w:themeColor="background1"/>
                <w:sz w:val="18"/>
                <w:szCs w:val="18"/>
              </w:rPr>
            </w:pPr>
            <w:r w:rsidRPr="00FB60D0">
              <w:rPr>
                <w:rFonts w:cs="Arial"/>
                <w:b/>
                <w:color w:val="FFFFFF" w:themeColor="background1"/>
                <w:sz w:val="18"/>
                <w:szCs w:val="18"/>
              </w:rPr>
              <w:t>Expected Testing</w:t>
            </w:r>
          </w:p>
        </w:tc>
        <w:tc>
          <w:tcPr>
            <w:tcW w:w="1563" w:type="pct"/>
            <w:gridSpan w:val="7"/>
            <w:tcBorders>
              <w:left w:val="single" w:sz="4" w:space="0" w:color="FFFFFF" w:themeColor="background1"/>
            </w:tcBorders>
            <w:shd w:val="clear" w:color="auto" w:fill="006A72"/>
            <w:vAlign w:val="center"/>
          </w:tcPr>
          <w:p w14:paraId="7B1B52CC" w14:textId="6ABFCBF8" w:rsidR="00611C97" w:rsidRPr="00FB60D0" w:rsidRDefault="00611C97" w:rsidP="00065D88">
            <w:pPr>
              <w:spacing w:after="0"/>
              <w:jc w:val="center"/>
              <w:rPr>
                <w:rFonts w:cs="Arial"/>
                <w:b/>
                <w:color w:val="FFFFFF" w:themeColor="background1"/>
                <w:sz w:val="18"/>
                <w:szCs w:val="18"/>
              </w:rPr>
            </w:pPr>
            <w:r w:rsidRPr="00FB60D0">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3"/>
              <w:t>♦</w:t>
            </w:r>
          </w:p>
          <w:p w14:paraId="62446261" w14:textId="6979F988" w:rsidR="00611C97" w:rsidRPr="00FB60D0" w:rsidRDefault="00611C97" w:rsidP="00065D88">
            <w:pPr>
              <w:spacing w:before="0" w:after="0"/>
              <w:jc w:val="center"/>
              <w:rPr>
                <w:rFonts w:cs="Arial"/>
                <w:b/>
                <w:color w:val="FFFFFF" w:themeColor="background1"/>
                <w:sz w:val="18"/>
                <w:szCs w:val="18"/>
              </w:rPr>
            </w:pPr>
            <w:r w:rsidRPr="00FB60D0">
              <w:rPr>
                <w:rFonts w:cs="Arial"/>
                <w:i/>
                <w:color w:val="FFFFFF" w:themeColor="background1"/>
                <w:sz w:val="18"/>
                <w:szCs w:val="18"/>
              </w:rPr>
              <w:t xml:space="preserve">(Check one response for each </w:t>
            </w:r>
            <w:r w:rsidR="001B6A4F">
              <w:rPr>
                <w:rFonts w:cs="Arial"/>
                <w:i/>
                <w:color w:val="FFFFFF" w:themeColor="background1"/>
                <w:sz w:val="18"/>
                <w:szCs w:val="18"/>
              </w:rPr>
              <w:t>requirement</w:t>
            </w:r>
            <w:r w:rsidRPr="00FB60D0">
              <w:rPr>
                <w:rFonts w:cs="Arial"/>
                <w:b/>
                <w:i/>
                <w:color w:val="FFFFFF" w:themeColor="background1"/>
                <w:sz w:val="18"/>
                <w:szCs w:val="18"/>
              </w:rPr>
              <w:t>)</w:t>
            </w:r>
          </w:p>
        </w:tc>
      </w:tr>
      <w:tr w:rsidR="00E5318D" w:rsidRPr="00FB60D0" w14:paraId="79720508" w14:textId="77777777" w:rsidTr="00A41BDC">
        <w:trPr>
          <w:cantSplit/>
          <w:tblHeader/>
        </w:trPr>
        <w:tc>
          <w:tcPr>
            <w:tcW w:w="2161"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99F98D4" w14:textId="77777777" w:rsidR="00E5318D" w:rsidRPr="00FB60D0" w:rsidRDefault="00E5318D" w:rsidP="00065D88">
            <w:pPr>
              <w:spacing w:after="60"/>
              <w:jc w:val="center"/>
              <w:rPr>
                <w:rFonts w:cs="Arial"/>
                <w:b/>
                <w:sz w:val="18"/>
                <w:szCs w:val="18"/>
                <w:u w:val="single"/>
              </w:rPr>
            </w:pPr>
          </w:p>
        </w:tc>
        <w:tc>
          <w:tcPr>
            <w:tcW w:w="127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AB6E9BD" w14:textId="77777777" w:rsidR="00E5318D" w:rsidRPr="00FB60D0" w:rsidRDefault="00E5318D" w:rsidP="00065D88">
            <w:pPr>
              <w:spacing w:after="60"/>
              <w:jc w:val="center"/>
              <w:rPr>
                <w:rFonts w:cs="Arial"/>
                <w:b/>
                <w:sz w:val="18"/>
                <w:szCs w:val="18"/>
                <w:u w:val="single"/>
              </w:rPr>
            </w:pPr>
          </w:p>
        </w:tc>
        <w:tc>
          <w:tcPr>
            <w:tcW w:w="390"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2631C0A4" w14:textId="77777777" w:rsidR="00E5318D" w:rsidRPr="00FB60D0" w:rsidRDefault="00E5318D" w:rsidP="00065D88">
            <w:pPr>
              <w:spacing w:before="40" w:after="0"/>
              <w:jc w:val="center"/>
              <w:rPr>
                <w:rFonts w:cs="Arial"/>
                <w:sz w:val="16"/>
                <w:szCs w:val="16"/>
              </w:rPr>
            </w:pPr>
            <w:r w:rsidRPr="00FB60D0">
              <w:rPr>
                <w:rFonts w:cs="Arial"/>
                <w:sz w:val="16"/>
                <w:szCs w:val="16"/>
              </w:rPr>
              <w:t>In Place</w:t>
            </w:r>
          </w:p>
        </w:tc>
        <w:tc>
          <w:tcPr>
            <w:tcW w:w="391" w:type="pct"/>
            <w:gridSpan w:val="2"/>
            <w:tcBorders>
              <w:left w:val="single" w:sz="4" w:space="0" w:color="FFFFFF" w:themeColor="background1"/>
              <w:bottom w:val="single" w:sz="2" w:space="0" w:color="808080" w:themeColor="background1" w:themeShade="80"/>
            </w:tcBorders>
            <w:shd w:val="clear" w:color="auto" w:fill="CBD4D5"/>
            <w:vAlign w:val="center"/>
          </w:tcPr>
          <w:p w14:paraId="7D3A78F9" w14:textId="483223CF" w:rsidR="00E5318D" w:rsidRPr="00FB60D0" w:rsidRDefault="00E5318D" w:rsidP="00846280">
            <w:pPr>
              <w:spacing w:before="40" w:after="0"/>
              <w:jc w:val="center"/>
              <w:rPr>
                <w:rFonts w:cs="Arial"/>
                <w:sz w:val="16"/>
                <w:szCs w:val="16"/>
              </w:rPr>
            </w:pPr>
            <w:r w:rsidRPr="00FB60D0">
              <w:rPr>
                <w:rFonts w:cs="Arial"/>
                <w:sz w:val="16"/>
                <w:szCs w:val="16"/>
              </w:rPr>
              <w:t>In Place</w:t>
            </w:r>
            <w:r>
              <w:rPr>
                <w:rFonts w:cs="Arial"/>
                <w:sz w:val="16"/>
                <w:szCs w:val="16"/>
              </w:rPr>
              <w:t xml:space="preserve"> </w:t>
            </w:r>
            <w:r w:rsidRPr="00FB60D0">
              <w:rPr>
                <w:rFonts w:cs="Arial"/>
                <w:sz w:val="16"/>
                <w:szCs w:val="16"/>
              </w:rPr>
              <w:t>with CCW</w:t>
            </w:r>
          </w:p>
        </w:tc>
        <w:tc>
          <w:tcPr>
            <w:tcW w:w="391" w:type="pct"/>
            <w:gridSpan w:val="2"/>
            <w:tcBorders>
              <w:bottom w:val="single" w:sz="2" w:space="0" w:color="808080" w:themeColor="background1" w:themeShade="80"/>
            </w:tcBorders>
            <w:shd w:val="clear" w:color="auto" w:fill="CBD4D5"/>
            <w:tcMar>
              <w:left w:w="72" w:type="dxa"/>
              <w:right w:w="72" w:type="dxa"/>
            </w:tcMar>
            <w:vAlign w:val="center"/>
          </w:tcPr>
          <w:p w14:paraId="76ED8E3F" w14:textId="77777777" w:rsidR="00E5318D" w:rsidRPr="00FB60D0" w:rsidRDefault="00E5318D" w:rsidP="00065D88">
            <w:pPr>
              <w:spacing w:before="40" w:after="0"/>
              <w:jc w:val="center"/>
              <w:rPr>
                <w:rFonts w:cs="Arial"/>
                <w:sz w:val="16"/>
                <w:szCs w:val="16"/>
              </w:rPr>
            </w:pPr>
            <w:r w:rsidRPr="00FB60D0">
              <w:rPr>
                <w:rFonts w:cs="Arial"/>
                <w:sz w:val="16"/>
                <w:szCs w:val="16"/>
              </w:rPr>
              <w:t>Not Applicable</w:t>
            </w:r>
          </w:p>
        </w:tc>
        <w:tc>
          <w:tcPr>
            <w:tcW w:w="391" w:type="pct"/>
            <w:gridSpan w:val="2"/>
            <w:tcBorders>
              <w:bottom w:val="single" w:sz="2" w:space="0" w:color="808080" w:themeColor="background1" w:themeShade="80"/>
            </w:tcBorders>
            <w:shd w:val="clear" w:color="auto" w:fill="CBD4D5"/>
            <w:tcMar>
              <w:left w:w="72" w:type="dxa"/>
              <w:right w:w="72" w:type="dxa"/>
            </w:tcMar>
            <w:vAlign w:val="center"/>
          </w:tcPr>
          <w:p w14:paraId="1276FA6E" w14:textId="77777777" w:rsidR="00E5318D" w:rsidRPr="00FB60D0" w:rsidRDefault="00E5318D" w:rsidP="00065D88">
            <w:pPr>
              <w:spacing w:before="40" w:after="0"/>
              <w:jc w:val="center"/>
              <w:rPr>
                <w:rFonts w:cs="Arial"/>
                <w:sz w:val="16"/>
                <w:szCs w:val="16"/>
              </w:rPr>
            </w:pPr>
            <w:r w:rsidRPr="00FB60D0">
              <w:rPr>
                <w:rFonts w:cs="Arial"/>
                <w:sz w:val="16"/>
                <w:szCs w:val="16"/>
              </w:rPr>
              <w:t>Not in Place</w:t>
            </w:r>
          </w:p>
        </w:tc>
      </w:tr>
      <w:tr w:rsidR="00611C97" w:rsidRPr="00FB60D0" w14:paraId="7E3516E8"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10"/>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893190F" w14:textId="77777777" w:rsidR="00611C97" w:rsidRPr="00FB60D0" w:rsidRDefault="00611C97" w:rsidP="00065D88">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E5318D" w:rsidRPr="00FB60D0" w14:paraId="4873AD07" w14:textId="77777777" w:rsidTr="00A41BDC">
        <w:trPr>
          <w:cantSplit/>
        </w:trPr>
        <w:tc>
          <w:tcPr>
            <w:tcW w:w="366" w:type="pct"/>
            <w:vMerge w:val="restart"/>
            <w:tcBorders>
              <w:top w:val="single" w:sz="2" w:space="0" w:color="808080" w:themeColor="background1" w:themeShade="80"/>
              <w:right w:val="single" w:sz="2" w:space="0" w:color="808080" w:themeColor="background1" w:themeShade="80"/>
            </w:tcBorders>
          </w:tcPr>
          <w:p w14:paraId="30795E70" w14:textId="77777777" w:rsidR="00E5318D" w:rsidRPr="00FB60D0" w:rsidRDefault="00E5318D" w:rsidP="00065D88">
            <w:pPr>
              <w:pStyle w:val="TableText"/>
              <w:rPr>
                <w:b/>
                <w:bCs/>
                <w:szCs w:val="18"/>
              </w:rPr>
            </w:pPr>
            <w:r w:rsidRPr="00FB60D0">
              <w:rPr>
                <w:b/>
                <w:bCs/>
                <w:szCs w:val="18"/>
              </w:rPr>
              <w:t>11.3.2</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B28BE56" w14:textId="77777777" w:rsidR="00E5318D" w:rsidRPr="00FB60D0" w:rsidRDefault="00E5318D" w:rsidP="00065D88">
            <w:pPr>
              <w:pStyle w:val="TableBody"/>
              <w:rPr>
                <w:sz w:val="18"/>
                <w:szCs w:val="18"/>
              </w:rPr>
            </w:pPr>
            <w:r w:rsidRPr="00FB60D0">
              <w:rPr>
                <w:sz w:val="18"/>
                <w:szCs w:val="18"/>
              </w:rPr>
              <w:t>External vulnerability scans are performed as follows:</w:t>
            </w:r>
          </w:p>
          <w:p w14:paraId="251AC64E" w14:textId="77777777" w:rsidR="00E5318D" w:rsidRPr="00FB60D0" w:rsidRDefault="00E5318D" w:rsidP="00065D88">
            <w:pPr>
              <w:pStyle w:val="TableListBullet"/>
              <w:ind w:left="263" w:hanging="270"/>
              <w:rPr>
                <w:szCs w:val="18"/>
              </w:rPr>
            </w:pPr>
            <w:r w:rsidRPr="00FB60D0">
              <w:rPr>
                <w:szCs w:val="18"/>
              </w:rPr>
              <w:t>At least once every three months.</w:t>
            </w:r>
          </w:p>
          <w:p w14:paraId="0F3668BE" w14:textId="2380B374" w:rsidR="00E5318D" w:rsidRPr="00FB60D0" w:rsidRDefault="00E5318D" w:rsidP="00065D88">
            <w:pPr>
              <w:pStyle w:val="TableListBullet"/>
              <w:ind w:left="263" w:hanging="270"/>
              <w:rPr>
                <w:szCs w:val="18"/>
              </w:rPr>
            </w:pPr>
            <w:r w:rsidRPr="00FB60D0">
              <w:rPr>
                <w:szCs w:val="18"/>
              </w:rPr>
              <w:t xml:space="preserve">By </w:t>
            </w:r>
            <w:r>
              <w:rPr>
                <w:szCs w:val="18"/>
              </w:rPr>
              <w:t xml:space="preserve">a </w:t>
            </w:r>
            <w:r w:rsidRPr="00FB60D0">
              <w:rPr>
                <w:szCs w:val="18"/>
              </w:rPr>
              <w:t>PCI SSC Approved Scanning Vendor (ASV)</w:t>
            </w:r>
            <w:r>
              <w:rPr>
                <w:szCs w:val="18"/>
              </w:rPr>
              <w:t>.</w:t>
            </w:r>
          </w:p>
          <w:p w14:paraId="355D02A9" w14:textId="77777777" w:rsidR="00E5318D" w:rsidRPr="00FB60D0" w:rsidRDefault="00E5318D" w:rsidP="00065D88">
            <w:pPr>
              <w:pStyle w:val="TableListBullet"/>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3BEBBB" w14:textId="77777777" w:rsidR="00E5318D" w:rsidRPr="00FB60D0" w:rsidRDefault="00E5318D" w:rsidP="00065D88">
            <w:pPr>
              <w:pStyle w:val="TableListBullet"/>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31CF32B6" w14:textId="77777777" w:rsidR="00E5318D" w:rsidRPr="00FB60D0" w:rsidRDefault="00E5318D" w:rsidP="00065D88">
            <w:pPr>
              <w:pStyle w:val="TableListBullet"/>
              <w:ind w:left="263" w:hanging="270"/>
              <w:rPr>
                <w:szCs w:val="18"/>
              </w:rPr>
            </w:pPr>
            <w:r w:rsidRPr="00FB60D0">
              <w:rPr>
                <w:szCs w:val="18"/>
              </w:rPr>
              <w:t>Examine ASV scan reports.</w:t>
            </w:r>
          </w:p>
          <w:p w14:paraId="74D9386C" w14:textId="77777777" w:rsidR="00E5318D" w:rsidRPr="00FB60D0" w:rsidRDefault="00E5318D" w:rsidP="00E80847">
            <w:pPr>
              <w:pStyle w:val="TableListBullet"/>
              <w:numPr>
                <w:ilvl w:val="0"/>
                <w:numId w:val="0"/>
              </w:numPr>
              <w:rPr>
                <w:szCs w:val="18"/>
              </w:rPr>
            </w:pPr>
          </w:p>
        </w:tc>
        <w:tc>
          <w:tcPr>
            <w:tcW w:w="390" w:type="pct"/>
            <w:vMerge w:val="restart"/>
            <w:shd w:val="clear" w:color="auto" w:fill="auto"/>
          </w:tcPr>
          <w:p w14:paraId="4C566BF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2A77B4D3"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1496666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68E230B6"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24284F11" w14:textId="77777777" w:rsidTr="00A41BDC">
        <w:trPr>
          <w:cantSplit/>
        </w:trPr>
        <w:tc>
          <w:tcPr>
            <w:tcW w:w="366" w:type="pct"/>
            <w:vMerge/>
            <w:tcBorders>
              <w:right w:val="single" w:sz="2" w:space="0" w:color="808080" w:themeColor="background1" w:themeShade="80"/>
            </w:tcBorders>
          </w:tcPr>
          <w:p w14:paraId="18C1C980" w14:textId="77777777" w:rsidR="00E5318D" w:rsidRPr="00FB60D0"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5D5BF2D0" w14:textId="77777777" w:rsidR="00E5318D" w:rsidRPr="00FB60D0" w:rsidRDefault="00E5318D" w:rsidP="00065D88">
            <w:pPr>
              <w:pStyle w:val="AppNotes"/>
              <w:rPr>
                <w:szCs w:val="18"/>
              </w:rPr>
            </w:pPr>
            <w:r w:rsidRPr="00FB60D0">
              <w:rPr>
                <w:szCs w:val="18"/>
              </w:rPr>
              <w:t>Applicability Notes</w:t>
            </w:r>
          </w:p>
        </w:tc>
        <w:tc>
          <w:tcPr>
            <w:tcW w:w="390" w:type="pct"/>
            <w:vMerge/>
            <w:shd w:val="clear" w:color="auto" w:fill="auto"/>
          </w:tcPr>
          <w:p w14:paraId="2B7F020F"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427ED3E3"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35CF631A"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7019ADAA" w14:textId="77777777" w:rsidR="00E5318D" w:rsidRPr="00FB60D0" w:rsidRDefault="00E5318D" w:rsidP="00065D88">
            <w:pPr>
              <w:spacing w:after="60"/>
              <w:jc w:val="center"/>
              <w:rPr>
                <w:rFonts w:cs="Arial"/>
                <w:sz w:val="18"/>
                <w:szCs w:val="18"/>
              </w:rPr>
            </w:pPr>
          </w:p>
        </w:tc>
      </w:tr>
      <w:tr w:rsidR="00E5318D" w:rsidRPr="00FB60D0" w14:paraId="77EBCA51" w14:textId="77777777" w:rsidTr="00A41BDC">
        <w:trPr>
          <w:cantSplit/>
        </w:trPr>
        <w:tc>
          <w:tcPr>
            <w:tcW w:w="366" w:type="pct"/>
            <w:vMerge/>
            <w:tcBorders>
              <w:bottom w:val="single" w:sz="2" w:space="0" w:color="808080" w:themeColor="background1" w:themeShade="80"/>
              <w:right w:val="single" w:sz="2" w:space="0" w:color="808080" w:themeColor="background1" w:themeShade="80"/>
            </w:tcBorders>
          </w:tcPr>
          <w:p w14:paraId="396DFFD7" w14:textId="77777777" w:rsidR="00E5318D" w:rsidRPr="00FB60D0"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tcBorders>
          </w:tcPr>
          <w:p w14:paraId="4BFCAB94" w14:textId="77777777" w:rsidR="00E5318D" w:rsidRPr="00FB60D0" w:rsidRDefault="00E5318D" w:rsidP="00065D88">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374F29C1" w14:textId="77777777" w:rsidR="00E5318D" w:rsidRPr="00FB60D0" w:rsidRDefault="00E5318D" w:rsidP="00065D88">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7301948C" w14:textId="77777777" w:rsidR="00E5318D" w:rsidRPr="00FB60D0" w:rsidRDefault="00E5318D" w:rsidP="00065D88">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EACAAFC" w14:textId="77777777" w:rsidR="00E5318D" w:rsidRPr="00FB60D0" w:rsidRDefault="00E5318D" w:rsidP="00065D88">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390" w:type="pct"/>
            <w:vMerge/>
            <w:shd w:val="clear" w:color="auto" w:fill="auto"/>
          </w:tcPr>
          <w:p w14:paraId="61283D38"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5FC1659C"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29269413"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480B6343" w14:textId="77777777" w:rsidR="00E5318D" w:rsidRPr="00FB60D0" w:rsidRDefault="00E5318D" w:rsidP="00065D88">
            <w:pPr>
              <w:spacing w:after="60"/>
              <w:jc w:val="center"/>
              <w:rPr>
                <w:rFonts w:cs="Arial"/>
                <w:sz w:val="18"/>
                <w:szCs w:val="18"/>
              </w:rPr>
            </w:pPr>
          </w:p>
        </w:tc>
      </w:tr>
      <w:tr w:rsidR="00E5318D" w:rsidRPr="00FB60D0" w14:paraId="194FD731" w14:textId="77777777" w:rsidTr="00A41BDC">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BBD827C" w14:textId="77777777" w:rsidR="00E5318D" w:rsidRPr="00FB60D0" w:rsidRDefault="00E5318D" w:rsidP="00065D88">
            <w:pPr>
              <w:pStyle w:val="TableText"/>
              <w:rPr>
                <w:b/>
                <w:bCs/>
                <w:szCs w:val="18"/>
              </w:rPr>
            </w:pPr>
            <w:r w:rsidRPr="00FB60D0">
              <w:rPr>
                <w:b/>
                <w:bCs/>
                <w:szCs w:val="18"/>
              </w:rPr>
              <w:lastRenderedPageBreak/>
              <w:t>11.3.2.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04388AB" w14:textId="77777777" w:rsidR="00E5318D" w:rsidRPr="00FB60D0" w:rsidRDefault="00E5318D" w:rsidP="00065D88">
            <w:pPr>
              <w:pStyle w:val="TableListBullet"/>
              <w:numPr>
                <w:ilvl w:val="0"/>
                <w:numId w:val="0"/>
              </w:numPr>
              <w:rPr>
                <w:szCs w:val="18"/>
              </w:rPr>
            </w:pPr>
            <w:r w:rsidRPr="00FB60D0">
              <w:rPr>
                <w:szCs w:val="18"/>
              </w:rPr>
              <w:t>External vulnerability scans are performed after any significant change as follows:</w:t>
            </w:r>
          </w:p>
          <w:p w14:paraId="59DED5BF" w14:textId="77777777" w:rsidR="00E5318D" w:rsidRPr="00FB60D0" w:rsidRDefault="00E5318D" w:rsidP="00065D88">
            <w:pPr>
              <w:pStyle w:val="TableListBullet"/>
              <w:ind w:left="263" w:hanging="270"/>
              <w:rPr>
                <w:szCs w:val="18"/>
              </w:rPr>
            </w:pPr>
            <w:r w:rsidRPr="00FB60D0">
              <w:rPr>
                <w:szCs w:val="18"/>
              </w:rPr>
              <w:t>Vulnerabilities that are scored 4.0 or higher by the CVSS are resolved.</w:t>
            </w:r>
          </w:p>
          <w:p w14:paraId="54BAE11E" w14:textId="77777777" w:rsidR="00E5318D" w:rsidRPr="00FB60D0" w:rsidRDefault="00E5318D" w:rsidP="00065D88">
            <w:pPr>
              <w:pStyle w:val="TableListBullet"/>
              <w:ind w:left="263" w:hanging="270"/>
              <w:rPr>
                <w:szCs w:val="18"/>
              </w:rPr>
            </w:pPr>
            <w:r w:rsidRPr="00FB60D0">
              <w:rPr>
                <w:szCs w:val="18"/>
              </w:rPr>
              <w:t>Rescans are conducted as needed.</w:t>
            </w:r>
          </w:p>
          <w:p w14:paraId="205B28D9" w14:textId="77777777" w:rsidR="00E5318D" w:rsidRPr="00FB60D0" w:rsidRDefault="00E5318D" w:rsidP="00065D88">
            <w:pPr>
              <w:pStyle w:val="TableListBullet"/>
              <w:ind w:left="263" w:hanging="270"/>
              <w:rPr>
                <w:szCs w:val="18"/>
              </w:rPr>
            </w:pPr>
            <w:r w:rsidRPr="00FB60D0">
              <w:rPr>
                <w:szCs w:val="18"/>
              </w:rPr>
              <w:t>Scans are performed by qualified personnel and organizational independence of the tester exists (not required to be a QSA or ASV).</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43AC45A" w14:textId="77777777" w:rsidR="00E5318D" w:rsidRPr="00FB60D0" w:rsidRDefault="00E5318D" w:rsidP="00065D88">
            <w:pPr>
              <w:pStyle w:val="TableListBullet"/>
              <w:ind w:left="263" w:hanging="270"/>
              <w:rPr>
                <w:szCs w:val="18"/>
              </w:rPr>
            </w:pPr>
            <w:r w:rsidRPr="00FB60D0">
              <w:rPr>
                <w:szCs w:val="18"/>
              </w:rPr>
              <w:t>Examine change control documentation.</w:t>
            </w:r>
          </w:p>
          <w:p w14:paraId="3D8BA163" w14:textId="77777777" w:rsidR="00E5318D" w:rsidRPr="00FB60D0" w:rsidRDefault="00E5318D" w:rsidP="00065D88">
            <w:pPr>
              <w:pStyle w:val="TableListBullet"/>
              <w:ind w:left="263" w:hanging="270"/>
              <w:rPr>
                <w:szCs w:val="18"/>
              </w:rPr>
            </w:pPr>
            <w:r w:rsidRPr="00FB60D0">
              <w:rPr>
                <w:szCs w:val="18"/>
              </w:rPr>
              <w:t>Interview personnel.</w:t>
            </w:r>
          </w:p>
          <w:p w14:paraId="30BB3400" w14:textId="77777777" w:rsidR="00E5318D" w:rsidRPr="00FB60D0" w:rsidRDefault="00E5318D" w:rsidP="00065D88">
            <w:pPr>
              <w:pStyle w:val="TableListBullet"/>
              <w:ind w:left="263" w:hanging="270"/>
              <w:rPr>
                <w:szCs w:val="18"/>
              </w:rPr>
            </w:pPr>
            <w:r w:rsidRPr="00FB60D0">
              <w:rPr>
                <w:szCs w:val="18"/>
              </w:rPr>
              <w:t>Examine external scan, and as applicable rescan reports.</w:t>
            </w:r>
          </w:p>
        </w:tc>
        <w:tc>
          <w:tcPr>
            <w:tcW w:w="390" w:type="pct"/>
            <w:shd w:val="clear" w:color="auto" w:fill="auto"/>
          </w:tcPr>
          <w:p w14:paraId="18C6A018"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16F8861F"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053B884E"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57E8CEBC"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611C97" w:rsidRPr="00FB60D0" w14:paraId="2A03EE92"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10"/>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26FF44ED" w14:textId="77777777" w:rsidR="00611C97" w:rsidRPr="00FB60D0" w:rsidRDefault="00611C97" w:rsidP="000708D5">
            <w:pPr>
              <w:pStyle w:val="TableBody"/>
              <w:keepNext/>
              <w:rPr>
                <w:rFonts w:cs="Arial"/>
                <w:sz w:val="18"/>
                <w:szCs w:val="18"/>
              </w:rPr>
            </w:pPr>
            <w:r w:rsidRPr="00FB60D0">
              <w:rPr>
                <w:rStyle w:val="BoldCharacter"/>
                <w:rFonts w:cs="Arial"/>
                <w:sz w:val="18"/>
                <w:szCs w:val="18"/>
              </w:rPr>
              <w:t xml:space="preserve">11.4 </w:t>
            </w:r>
            <w:r w:rsidRPr="00FB60D0">
              <w:rPr>
                <w:rFonts w:cs="Arial"/>
                <w:sz w:val="18"/>
                <w:szCs w:val="18"/>
              </w:rPr>
              <w:t>External and internal penetration testing is regularly performed, and exploitable vulnerabilities and security weaknesses are corrected.</w:t>
            </w:r>
          </w:p>
        </w:tc>
      </w:tr>
      <w:tr w:rsidR="00E5318D" w:rsidRPr="00FB60D0" w14:paraId="6C9D8580" w14:textId="77777777" w:rsidTr="00A41BDC">
        <w:trPr>
          <w:cantSplit/>
        </w:trPr>
        <w:tc>
          <w:tcPr>
            <w:tcW w:w="366" w:type="pct"/>
            <w:vMerge w:val="restart"/>
            <w:tcBorders>
              <w:top w:val="single" w:sz="2" w:space="0" w:color="808080" w:themeColor="background1" w:themeShade="80"/>
              <w:right w:val="single" w:sz="2" w:space="0" w:color="808080" w:themeColor="background1" w:themeShade="80"/>
            </w:tcBorders>
          </w:tcPr>
          <w:p w14:paraId="73E432E6" w14:textId="77777777" w:rsidR="00E5318D" w:rsidRPr="00FB60D0" w:rsidRDefault="00E5318D" w:rsidP="005C3C1A">
            <w:pPr>
              <w:pStyle w:val="TableText"/>
              <w:keepNext/>
              <w:jc w:val="center"/>
              <w:rPr>
                <w:b/>
                <w:bCs/>
                <w:szCs w:val="18"/>
              </w:rPr>
            </w:pPr>
            <w:r w:rsidRPr="00FB60D0">
              <w:rPr>
                <w:b/>
                <w:bCs/>
                <w:szCs w:val="18"/>
              </w:rPr>
              <w:t>11.4.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8195EC" w14:textId="77777777" w:rsidR="00E5318D" w:rsidRPr="00FB60D0" w:rsidRDefault="00E5318D" w:rsidP="000708D5">
            <w:pPr>
              <w:pStyle w:val="TableBody"/>
              <w:keepNext/>
              <w:rPr>
                <w:rFonts w:cs="Arial"/>
                <w:sz w:val="18"/>
                <w:szCs w:val="18"/>
              </w:rPr>
            </w:pPr>
            <w:r w:rsidRPr="00FB60D0">
              <w:rPr>
                <w:rFonts w:cs="Arial"/>
                <w:sz w:val="18"/>
                <w:szCs w:val="18"/>
              </w:rPr>
              <w:t xml:space="preserve">A penetration testing methodology is defined, documented, and implemented by the entity, and includes: </w:t>
            </w:r>
          </w:p>
          <w:p w14:paraId="4A6135A8" w14:textId="77777777" w:rsidR="00E5318D" w:rsidRPr="00FB60D0" w:rsidRDefault="00E5318D" w:rsidP="000708D5">
            <w:pPr>
              <w:pStyle w:val="TableListBullet"/>
              <w:keepNext/>
              <w:ind w:left="263" w:hanging="270"/>
              <w:rPr>
                <w:szCs w:val="18"/>
              </w:rPr>
            </w:pPr>
            <w:r w:rsidRPr="00FB60D0">
              <w:rPr>
                <w:szCs w:val="18"/>
              </w:rPr>
              <w:t>Industry-accepted penetration testing approaches.</w:t>
            </w:r>
          </w:p>
          <w:p w14:paraId="0E544D58" w14:textId="77777777" w:rsidR="00E5318D" w:rsidRPr="00FB60D0" w:rsidRDefault="00E5318D" w:rsidP="000708D5">
            <w:pPr>
              <w:pStyle w:val="TableListBullet"/>
              <w:keepNext/>
              <w:ind w:left="263" w:hanging="270"/>
              <w:rPr>
                <w:szCs w:val="18"/>
              </w:rPr>
            </w:pPr>
            <w:r w:rsidRPr="00FB60D0">
              <w:rPr>
                <w:szCs w:val="18"/>
              </w:rPr>
              <w:t xml:space="preserve">Coverage for the entire CDE perimeter and critical systems. </w:t>
            </w:r>
          </w:p>
          <w:p w14:paraId="5327DE3E" w14:textId="77777777" w:rsidR="00E5318D" w:rsidRPr="00FB60D0" w:rsidRDefault="00E5318D" w:rsidP="000708D5">
            <w:pPr>
              <w:pStyle w:val="TableListBullet"/>
              <w:keepNext/>
              <w:ind w:left="263" w:hanging="270"/>
              <w:rPr>
                <w:szCs w:val="18"/>
              </w:rPr>
            </w:pPr>
            <w:r w:rsidRPr="00FB60D0">
              <w:rPr>
                <w:szCs w:val="18"/>
              </w:rPr>
              <w:t xml:space="preserve">Testing from both inside and outside the network. </w:t>
            </w:r>
          </w:p>
          <w:p w14:paraId="3B85CFFC" w14:textId="77777777" w:rsidR="00E5318D" w:rsidRPr="00FB60D0" w:rsidRDefault="00E5318D" w:rsidP="000708D5">
            <w:pPr>
              <w:pStyle w:val="TableListBullet"/>
              <w:keepNext/>
              <w:ind w:left="263" w:hanging="270"/>
              <w:rPr>
                <w:szCs w:val="18"/>
              </w:rPr>
            </w:pPr>
            <w:r w:rsidRPr="00FB60D0">
              <w:rPr>
                <w:szCs w:val="18"/>
              </w:rPr>
              <w:t xml:space="preserve">Testing to validate any segmentation and scope-reduction controls. </w:t>
            </w:r>
          </w:p>
          <w:p w14:paraId="1788B9C3" w14:textId="77777777" w:rsidR="00E5318D" w:rsidRPr="00FB60D0" w:rsidRDefault="00E5318D" w:rsidP="000708D5">
            <w:pPr>
              <w:pStyle w:val="TableListBullet"/>
              <w:keepNext/>
              <w:ind w:left="263" w:hanging="270"/>
              <w:rPr>
                <w:szCs w:val="18"/>
              </w:rPr>
            </w:pPr>
            <w:r w:rsidRPr="00FB60D0">
              <w:rPr>
                <w:szCs w:val="18"/>
              </w:rPr>
              <w:t xml:space="preserve">Application-layer penetration testing to identify, at a minimum, the vulnerabilities listed in Requirement 6.2.4. </w:t>
            </w:r>
          </w:p>
          <w:p w14:paraId="734B1EB1" w14:textId="77777777" w:rsidR="00E5318D" w:rsidRPr="00FB60D0" w:rsidRDefault="00E5318D" w:rsidP="000708D5">
            <w:pPr>
              <w:pStyle w:val="TableListBullet"/>
              <w:keepNext/>
              <w:ind w:left="263" w:hanging="270"/>
              <w:rPr>
                <w:szCs w:val="18"/>
              </w:rPr>
            </w:pPr>
            <w:r w:rsidRPr="00FB60D0">
              <w:rPr>
                <w:szCs w:val="18"/>
              </w:rPr>
              <w:t xml:space="preserve">Network-layer penetration tests that encompass all components that support network functions as well as operating systems. </w:t>
            </w:r>
          </w:p>
          <w:p w14:paraId="23E556A0" w14:textId="77777777" w:rsidR="00E5318D" w:rsidRPr="00FB60D0" w:rsidRDefault="00E5318D" w:rsidP="000708D5">
            <w:pPr>
              <w:pStyle w:val="TableListBullet"/>
              <w:keepNext/>
              <w:ind w:left="263" w:hanging="270"/>
              <w:rPr>
                <w:szCs w:val="18"/>
              </w:rPr>
            </w:pPr>
            <w:r w:rsidRPr="00FB60D0">
              <w:rPr>
                <w:szCs w:val="18"/>
              </w:rPr>
              <w:t xml:space="preserve">Review and consideration of threats and vulnerabilities experienced in the last 12 months. </w:t>
            </w:r>
          </w:p>
          <w:p w14:paraId="30390860" w14:textId="77777777" w:rsidR="00E5318D" w:rsidRPr="00FB60D0" w:rsidRDefault="00E5318D" w:rsidP="000708D5">
            <w:pPr>
              <w:pStyle w:val="TableListBullet"/>
              <w:keepNext/>
              <w:ind w:left="263" w:hanging="270"/>
              <w:rPr>
                <w:szCs w:val="18"/>
              </w:rPr>
            </w:pPr>
            <w:r w:rsidRPr="00FB60D0">
              <w:rPr>
                <w:szCs w:val="18"/>
              </w:rPr>
              <w:t xml:space="preserve">Documented approach to assessing and addressing the risk posed by exploitable vulnerabilities and security weaknesses found during penetration testing. </w:t>
            </w:r>
          </w:p>
          <w:p w14:paraId="170312F5" w14:textId="77777777" w:rsidR="00E5318D" w:rsidRPr="00FB60D0" w:rsidRDefault="00E5318D" w:rsidP="000708D5">
            <w:pPr>
              <w:pStyle w:val="TableListBullet"/>
              <w:keepNext/>
              <w:ind w:left="263" w:hanging="270"/>
              <w:rPr>
                <w:szCs w:val="18"/>
              </w:rPr>
            </w:pPr>
            <w:r w:rsidRPr="00FB60D0">
              <w:rPr>
                <w:szCs w:val="18"/>
              </w:rPr>
              <w:t>Retention of penetration testing results and remediation activities results for at least 12 months.</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BFB10CD" w14:textId="77777777" w:rsidR="00E5318D" w:rsidRPr="00FB60D0" w:rsidRDefault="00E5318D" w:rsidP="000708D5">
            <w:pPr>
              <w:pStyle w:val="TableListBullet"/>
              <w:keepNext/>
              <w:ind w:left="263" w:hanging="270"/>
              <w:rPr>
                <w:szCs w:val="18"/>
              </w:rPr>
            </w:pPr>
            <w:r w:rsidRPr="00FB60D0">
              <w:rPr>
                <w:szCs w:val="18"/>
              </w:rPr>
              <w:t>Examine documentation.</w:t>
            </w:r>
          </w:p>
          <w:p w14:paraId="19C07379" w14:textId="77777777" w:rsidR="00E5318D" w:rsidRPr="00FB60D0" w:rsidRDefault="00E5318D" w:rsidP="000708D5">
            <w:pPr>
              <w:pStyle w:val="TableListBullet"/>
              <w:keepNext/>
              <w:ind w:left="263" w:hanging="270"/>
              <w:rPr>
                <w:szCs w:val="18"/>
              </w:rPr>
            </w:pPr>
            <w:r w:rsidRPr="00FB60D0">
              <w:rPr>
                <w:szCs w:val="18"/>
              </w:rPr>
              <w:t>Interview personnel.</w:t>
            </w:r>
          </w:p>
        </w:tc>
        <w:tc>
          <w:tcPr>
            <w:tcW w:w="390" w:type="pct"/>
            <w:vMerge w:val="restart"/>
            <w:shd w:val="clear" w:color="auto" w:fill="auto"/>
          </w:tcPr>
          <w:p w14:paraId="071AAB1F"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252386A6"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6DD36982"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628392A4"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35D0AC00" w14:textId="77777777" w:rsidTr="00A41BDC">
        <w:trPr>
          <w:cantSplit/>
          <w:trHeight w:val="194"/>
        </w:trPr>
        <w:tc>
          <w:tcPr>
            <w:tcW w:w="366" w:type="pct"/>
            <w:vMerge/>
            <w:tcBorders>
              <w:right w:val="single" w:sz="2" w:space="0" w:color="808080" w:themeColor="background1" w:themeShade="80"/>
            </w:tcBorders>
          </w:tcPr>
          <w:p w14:paraId="72177D3A" w14:textId="77777777" w:rsidR="00E5318D" w:rsidRPr="00FB60D0" w:rsidRDefault="00E5318D" w:rsidP="00065D88">
            <w:pPr>
              <w:pStyle w:val="TableText"/>
              <w:jc w:val="right"/>
              <w:rPr>
                <w:b/>
                <w:bCs/>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0A2C127C" w14:textId="01D4ED93" w:rsidR="00E5318D" w:rsidRPr="006C1E03" w:rsidRDefault="00E5318D" w:rsidP="00065D88">
            <w:pPr>
              <w:pStyle w:val="AppNotes"/>
              <w:rPr>
                <w:i/>
                <w:iCs w:val="0"/>
                <w:szCs w:val="18"/>
              </w:rPr>
            </w:pPr>
            <w:r w:rsidRPr="00FB60D0">
              <w:rPr>
                <w:szCs w:val="18"/>
              </w:rPr>
              <w:t>Applicability Notes</w:t>
            </w:r>
            <w:r>
              <w:rPr>
                <w:szCs w:val="18"/>
              </w:rPr>
              <w:t xml:space="preserve"> </w:t>
            </w:r>
            <w:r w:rsidRPr="006C1E03">
              <w:rPr>
                <w:b w:val="0"/>
                <w:bCs w:val="0"/>
                <w:i/>
                <w:iCs w:val="0"/>
                <w:szCs w:val="18"/>
              </w:rPr>
              <w:t>(continued)</w:t>
            </w:r>
          </w:p>
        </w:tc>
        <w:tc>
          <w:tcPr>
            <w:tcW w:w="390" w:type="pct"/>
            <w:vMerge/>
            <w:shd w:val="clear" w:color="auto" w:fill="auto"/>
          </w:tcPr>
          <w:p w14:paraId="57CDCEA0"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0D7CB714"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7A9CBDAC"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6A2558E8" w14:textId="77777777" w:rsidR="00E5318D" w:rsidRPr="00FB60D0" w:rsidRDefault="00E5318D" w:rsidP="00065D88">
            <w:pPr>
              <w:spacing w:after="60"/>
              <w:jc w:val="center"/>
              <w:rPr>
                <w:rFonts w:cs="Arial"/>
                <w:sz w:val="18"/>
                <w:szCs w:val="18"/>
              </w:rPr>
            </w:pPr>
          </w:p>
        </w:tc>
      </w:tr>
      <w:tr w:rsidR="00E5318D" w:rsidRPr="00FB60D0" w14:paraId="6713FD22" w14:textId="77777777" w:rsidTr="00A41BDC">
        <w:trPr>
          <w:cantSplit/>
        </w:trPr>
        <w:tc>
          <w:tcPr>
            <w:tcW w:w="366" w:type="pct"/>
            <w:tcBorders>
              <w:right w:val="single" w:sz="2" w:space="0" w:color="808080" w:themeColor="background1" w:themeShade="80"/>
            </w:tcBorders>
          </w:tcPr>
          <w:p w14:paraId="4F013163" w14:textId="3BAF4F2B" w:rsidR="00E5318D" w:rsidRPr="005C3C1A" w:rsidRDefault="00E5318D" w:rsidP="005C3C1A">
            <w:pPr>
              <w:pStyle w:val="TableText"/>
              <w:jc w:val="center"/>
              <w:rPr>
                <w:b/>
                <w:bCs/>
                <w:i/>
                <w:iCs w:val="0"/>
                <w:szCs w:val="18"/>
              </w:rPr>
            </w:pPr>
            <w:r>
              <w:rPr>
                <w:b/>
                <w:bCs/>
                <w:szCs w:val="18"/>
              </w:rPr>
              <w:lastRenderedPageBreak/>
              <w:t xml:space="preserve">11.4.1 </w:t>
            </w:r>
            <w:r w:rsidRPr="005C3C1A">
              <w:rPr>
                <w:i/>
                <w:iCs w:val="0"/>
                <w:szCs w:val="18"/>
              </w:rPr>
              <w:t>(cont.)</w:t>
            </w:r>
          </w:p>
        </w:tc>
        <w:tc>
          <w:tcPr>
            <w:tcW w:w="3071" w:type="pct"/>
            <w:gridSpan w:val="2"/>
            <w:tcBorders>
              <w:top w:val="single" w:sz="2" w:space="0" w:color="808080" w:themeColor="background1" w:themeShade="80"/>
              <w:left w:val="single" w:sz="2" w:space="0" w:color="808080" w:themeColor="background1" w:themeShade="80"/>
            </w:tcBorders>
            <w:shd w:val="clear" w:color="auto" w:fill="auto"/>
          </w:tcPr>
          <w:p w14:paraId="05525FA2" w14:textId="77777777" w:rsidR="00E5318D" w:rsidRPr="00FB60D0" w:rsidRDefault="00E5318D" w:rsidP="00065D88">
            <w:pPr>
              <w:pStyle w:val="TableBody"/>
              <w:rPr>
                <w:rFonts w:cs="Arial"/>
                <w:sz w:val="18"/>
                <w:szCs w:val="18"/>
              </w:rPr>
            </w:pPr>
            <w:r w:rsidRPr="00FB60D0">
              <w:rPr>
                <w:rFonts w:cs="Arial"/>
                <w:sz w:val="18"/>
                <w:szCs w:val="18"/>
              </w:rPr>
              <w:t xml:space="preserve">Testing from inside the network (or “internal penetration testing”) means testing from both inside the CDE and into the CDE from trusted and untrusted internal networks. </w:t>
            </w:r>
          </w:p>
          <w:p w14:paraId="7BD0850B" w14:textId="442B8B7D" w:rsidR="00E5318D" w:rsidRPr="00FB60D0" w:rsidRDefault="00E5318D" w:rsidP="00065D88">
            <w:pPr>
              <w:pStyle w:val="TableListBullet"/>
              <w:ind w:left="-7"/>
              <w:rPr>
                <w:szCs w:val="18"/>
              </w:rPr>
            </w:pPr>
            <w:r w:rsidRPr="00FB60D0">
              <w:rPr>
                <w:szCs w:val="18"/>
              </w:rPr>
              <w:t>Testing from outside the network (or “external penetration testing”) means testing the exposed external perimeter of trusted networks, and critical systems connected to or accessible to public network infrastructures.</w:t>
            </w:r>
          </w:p>
        </w:tc>
        <w:tc>
          <w:tcPr>
            <w:tcW w:w="390" w:type="pct"/>
            <w:vMerge/>
            <w:shd w:val="clear" w:color="auto" w:fill="auto"/>
          </w:tcPr>
          <w:p w14:paraId="098CEE49"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7E9E2096"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419D9F9E"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5701472A" w14:textId="77777777" w:rsidR="00E5318D" w:rsidRPr="00FB60D0" w:rsidRDefault="00E5318D" w:rsidP="00065D88">
            <w:pPr>
              <w:spacing w:after="60"/>
              <w:jc w:val="center"/>
              <w:rPr>
                <w:rFonts w:cs="Arial"/>
                <w:sz w:val="18"/>
                <w:szCs w:val="18"/>
              </w:rPr>
            </w:pPr>
          </w:p>
        </w:tc>
      </w:tr>
      <w:tr w:rsidR="00E5318D" w:rsidRPr="00FB60D0" w14:paraId="183C97B4" w14:textId="77777777" w:rsidTr="00A41BDC">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E23EADB" w14:textId="77777777" w:rsidR="00E5318D" w:rsidRPr="00FB60D0" w:rsidRDefault="00E5318D" w:rsidP="00065D88">
            <w:pPr>
              <w:pStyle w:val="TableText"/>
              <w:rPr>
                <w:b/>
                <w:bCs/>
                <w:szCs w:val="18"/>
              </w:rPr>
            </w:pPr>
            <w:r w:rsidRPr="00FB60D0">
              <w:rPr>
                <w:b/>
                <w:bCs/>
                <w:szCs w:val="18"/>
              </w:rPr>
              <w:t>11.4.3</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F5C06E" w14:textId="77777777" w:rsidR="00E5318D" w:rsidRPr="00FB60D0" w:rsidRDefault="00E5318D" w:rsidP="00065D88">
            <w:pPr>
              <w:pStyle w:val="TableListBullet"/>
              <w:numPr>
                <w:ilvl w:val="0"/>
                <w:numId w:val="0"/>
              </w:numPr>
              <w:ind w:left="-9"/>
              <w:rPr>
                <w:szCs w:val="18"/>
              </w:rPr>
            </w:pPr>
            <w:r w:rsidRPr="00FB60D0">
              <w:rPr>
                <w:szCs w:val="18"/>
              </w:rPr>
              <w:t>External penetration testing is performed:</w:t>
            </w:r>
          </w:p>
          <w:p w14:paraId="68E412F3" w14:textId="77777777" w:rsidR="00E5318D" w:rsidRPr="00FB60D0" w:rsidRDefault="00E5318D" w:rsidP="0068105F">
            <w:pPr>
              <w:pStyle w:val="TableListBullet"/>
              <w:ind w:left="263" w:hanging="270"/>
              <w:rPr>
                <w:szCs w:val="18"/>
              </w:rPr>
            </w:pPr>
            <w:r w:rsidRPr="00FB60D0">
              <w:rPr>
                <w:szCs w:val="18"/>
              </w:rPr>
              <w:t>Per the entity’s defined methodology.</w:t>
            </w:r>
          </w:p>
          <w:p w14:paraId="10B7F010" w14:textId="77777777" w:rsidR="00E5318D" w:rsidRPr="00FB60D0" w:rsidRDefault="00E5318D" w:rsidP="00065D88">
            <w:pPr>
              <w:pStyle w:val="TableListBullet"/>
              <w:ind w:left="263" w:hanging="270"/>
              <w:rPr>
                <w:szCs w:val="18"/>
              </w:rPr>
            </w:pPr>
            <w:r w:rsidRPr="00FB60D0">
              <w:rPr>
                <w:szCs w:val="18"/>
              </w:rPr>
              <w:t>At least once every 12 months.</w:t>
            </w:r>
          </w:p>
          <w:p w14:paraId="7B814BFB" w14:textId="77777777" w:rsidR="00E5318D" w:rsidRPr="00FB60D0" w:rsidRDefault="00E5318D" w:rsidP="00065D88">
            <w:pPr>
              <w:pStyle w:val="TableListBullet"/>
              <w:ind w:left="263" w:hanging="270"/>
              <w:rPr>
                <w:szCs w:val="18"/>
              </w:rPr>
            </w:pPr>
            <w:r w:rsidRPr="00FB60D0">
              <w:rPr>
                <w:szCs w:val="18"/>
              </w:rPr>
              <w:t>After any significant infrastructure or application upgrade or change.</w:t>
            </w:r>
          </w:p>
          <w:p w14:paraId="2A4CE8E7" w14:textId="2679B3C7" w:rsidR="00E5318D" w:rsidRPr="00FB60D0" w:rsidRDefault="00E5318D" w:rsidP="00065D88">
            <w:pPr>
              <w:pStyle w:val="TableListBullet"/>
              <w:ind w:left="263" w:hanging="270"/>
              <w:rPr>
                <w:szCs w:val="18"/>
              </w:rPr>
            </w:pPr>
            <w:r w:rsidRPr="00FB60D0">
              <w:rPr>
                <w:szCs w:val="18"/>
              </w:rPr>
              <w:t>By a qualified internal resource or qualified external third-party</w:t>
            </w:r>
            <w:r>
              <w:rPr>
                <w:szCs w:val="18"/>
              </w:rPr>
              <w:t>.</w:t>
            </w:r>
          </w:p>
          <w:p w14:paraId="638F9E30" w14:textId="77777777" w:rsidR="00E5318D" w:rsidRPr="00FB60D0" w:rsidRDefault="00E5318D" w:rsidP="00065D88">
            <w:pPr>
              <w:pStyle w:val="TableListBullet"/>
              <w:ind w:left="263" w:hanging="270"/>
              <w:rPr>
                <w:szCs w:val="18"/>
              </w:rPr>
            </w:pPr>
            <w:r w:rsidRPr="00FB60D0">
              <w:rPr>
                <w:szCs w:val="18"/>
              </w:rPr>
              <w:t>Organizational independence of the tester exists (not required to be a QSA or ASV).</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17B48117" w14:textId="77777777" w:rsidR="00E5318D" w:rsidRPr="00FB60D0" w:rsidRDefault="00E5318D" w:rsidP="00065D88">
            <w:pPr>
              <w:pStyle w:val="TableListBullet"/>
              <w:ind w:left="263" w:hanging="270"/>
              <w:rPr>
                <w:szCs w:val="18"/>
              </w:rPr>
            </w:pPr>
            <w:r w:rsidRPr="00FB60D0">
              <w:rPr>
                <w:szCs w:val="18"/>
              </w:rPr>
              <w:t>Examine scope of work.</w:t>
            </w:r>
          </w:p>
          <w:p w14:paraId="02C9072E" w14:textId="77777777" w:rsidR="00E5318D" w:rsidRPr="00FB60D0" w:rsidRDefault="00E5318D" w:rsidP="00065D88">
            <w:pPr>
              <w:pStyle w:val="TableListBullet"/>
              <w:ind w:left="263" w:hanging="270"/>
              <w:rPr>
                <w:szCs w:val="18"/>
              </w:rPr>
            </w:pPr>
            <w:r w:rsidRPr="00FB60D0">
              <w:rPr>
                <w:szCs w:val="18"/>
              </w:rPr>
              <w:t>Examine results from the most recent external penetration test.</w:t>
            </w:r>
          </w:p>
          <w:p w14:paraId="75252F8C" w14:textId="77777777" w:rsidR="00E5318D" w:rsidRPr="00FB60D0" w:rsidRDefault="00E5318D" w:rsidP="00065D88">
            <w:pPr>
              <w:pStyle w:val="TableListBullet"/>
              <w:ind w:left="263" w:hanging="270"/>
              <w:rPr>
                <w:szCs w:val="18"/>
              </w:rPr>
            </w:pPr>
            <w:r w:rsidRPr="00FB60D0">
              <w:rPr>
                <w:szCs w:val="18"/>
              </w:rPr>
              <w:t>Interview responsible personnel.</w:t>
            </w:r>
          </w:p>
        </w:tc>
        <w:tc>
          <w:tcPr>
            <w:tcW w:w="390" w:type="pct"/>
            <w:shd w:val="clear" w:color="auto" w:fill="FFFFFF" w:themeFill="background1"/>
          </w:tcPr>
          <w:p w14:paraId="2E9E04C6"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FFFFFF" w:themeFill="background1"/>
          </w:tcPr>
          <w:p w14:paraId="7F29F48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FFFFFF" w:themeFill="background1"/>
          </w:tcPr>
          <w:p w14:paraId="36EA2534"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FFFFFF" w:themeFill="background1"/>
          </w:tcPr>
          <w:p w14:paraId="4FA21641" w14:textId="77777777" w:rsidR="00E5318D" w:rsidRPr="00FB60D0" w:rsidRDefault="00E5318D" w:rsidP="00065D88">
            <w:pPr>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3A9BD0A3" w14:textId="77777777" w:rsidTr="00A41BDC">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79490EE" w14:textId="77777777" w:rsidR="00E5318D" w:rsidRPr="00FB60D0" w:rsidRDefault="00E5318D" w:rsidP="00065D88">
            <w:pPr>
              <w:pStyle w:val="TableText"/>
              <w:rPr>
                <w:b/>
                <w:bCs/>
                <w:szCs w:val="18"/>
              </w:rPr>
            </w:pPr>
            <w:r w:rsidRPr="00FB60D0">
              <w:rPr>
                <w:b/>
                <w:bCs/>
                <w:szCs w:val="18"/>
              </w:rPr>
              <w:t>11.4.4</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988F1AC" w14:textId="77777777" w:rsidR="00E5318D" w:rsidRPr="00FB60D0" w:rsidRDefault="00E5318D" w:rsidP="00065D88">
            <w:pPr>
              <w:pStyle w:val="TableBody"/>
              <w:rPr>
                <w:rFonts w:cs="Arial"/>
                <w:sz w:val="18"/>
                <w:szCs w:val="18"/>
              </w:rPr>
            </w:pPr>
            <w:r w:rsidRPr="00FB60D0">
              <w:rPr>
                <w:rFonts w:cs="Arial"/>
                <w:sz w:val="18"/>
                <w:szCs w:val="18"/>
              </w:rPr>
              <w:t>Exploitable vulnerabilities and security weaknesses found during penetration testing are corrected as follows:</w:t>
            </w:r>
          </w:p>
          <w:p w14:paraId="25AC2CF3" w14:textId="77777777" w:rsidR="00E5318D" w:rsidRPr="00FB60D0" w:rsidRDefault="00E5318D" w:rsidP="00065D88">
            <w:pPr>
              <w:pStyle w:val="TableListBullet"/>
              <w:ind w:left="263" w:hanging="270"/>
              <w:rPr>
                <w:szCs w:val="18"/>
              </w:rPr>
            </w:pPr>
            <w:r w:rsidRPr="00FB60D0">
              <w:rPr>
                <w:szCs w:val="18"/>
              </w:rPr>
              <w:t>In accordance with the entity’s assessment of the risk posed by the security issue as defined in Requirement 6.3.1.</w:t>
            </w:r>
          </w:p>
          <w:p w14:paraId="59453B78" w14:textId="77777777" w:rsidR="00E5318D" w:rsidRPr="00FB60D0" w:rsidRDefault="00E5318D" w:rsidP="00065D88">
            <w:pPr>
              <w:pStyle w:val="TableListBullet"/>
              <w:ind w:left="263" w:hanging="270"/>
              <w:rPr>
                <w:szCs w:val="18"/>
              </w:rPr>
            </w:pPr>
            <w:r w:rsidRPr="00FB60D0">
              <w:rPr>
                <w:szCs w:val="18"/>
              </w:rPr>
              <w:t>Penetration testing is repeated to verify the corrections.</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0075896" w14:textId="77777777" w:rsidR="00E5318D" w:rsidRPr="00FB60D0" w:rsidRDefault="00E5318D" w:rsidP="00065D88">
            <w:pPr>
              <w:pStyle w:val="TableListBullet"/>
              <w:ind w:left="263" w:hanging="270"/>
              <w:rPr>
                <w:szCs w:val="18"/>
              </w:rPr>
            </w:pPr>
            <w:r w:rsidRPr="00FB60D0">
              <w:rPr>
                <w:szCs w:val="18"/>
              </w:rPr>
              <w:t>Examine penetration testing results.</w:t>
            </w:r>
          </w:p>
        </w:tc>
        <w:tc>
          <w:tcPr>
            <w:tcW w:w="390" w:type="pct"/>
            <w:shd w:val="clear" w:color="auto" w:fill="auto"/>
          </w:tcPr>
          <w:p w14:paraId="44DE653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22DD7F9E"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072E249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103E219A"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6764B215" w14:textId="77777777" w:rsidTr="00A41BDC">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69FBFD4" w14:textId="77777777" w:rsidR="00E5318D" w:rsidRPr="00FB60D0" w:rsidRDefault="00E5318D" w:rsidP="00065D88">
            <w:pPr>
              <w:pStyle w:val="TableText"/>
              <w:rPr>
                <w:b/>
                <w:bCs/>
                <w:szCs w:val="18"/>
              </w:rPr>
            </w:pPr>
            <w:r w:rsidRPr="00FB60D0">
              <w:rPr>
                <w:b/>
                <w:bCs/>
                <w:szCs w:val="18"/>
              </w:rPr>
              <w:lastRenderedPageBreak/>
              <w:t>11.4.5</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8EEDD9" w14:textId="77777777" w:rsidR="00E5318D" w:rsidRPr="00FB60D0" w:rsidRDefault="00E5318D" w:rsidP="00065D88">
            <w:pPr>
              <w:pStyle w:val="TableListBullet"/>
              <w:numPr>
                <w:ilvl w:val="0"/>
                <w:numId w:val="0"/>
              </w:numPr>
              <w:rPr>
                <w:szCs w:val="18"/>
              </w:rPr>
            </w:pPr>
            <w:r w:rsidRPr="00FB60D0">
              <w:rPr>
                <w:szCs w:val="18"/>
              </w:rPr>
              <w:t>If segmentation is used to isolate the CDE from other networks, penetration tests are performed on segmentation controls as follows:</w:t>
            </w:r>
          </w:p>
          <w:p w14:paraId="3B4782C3" w14:textId="3F3DB190" w:rsidR="00E5318D" w:rsidRPr="00FB60D0" w:rsidRDefault="00E5318D" w:rsidP="00065D88">
            <w:pPr>
              <w:pStyle w:val="TableListBullet"/>
              <w:ind w:left="263" w:hanging="270"/>
              <w:rPr>
                <w:szCs w:val="18"/>
              </w:rPr>
            </w:pPr>
            <w:r w:rsidRPr="00FB60D0">
              <w:rPr>
                <w:szCs w:val="18"/>
              </w:rPr>
              <w:t>At least once every 12 months and after any changes to segmentation controls/methods</w:t>
            </w:r>
            <w:r>
              <w:rPr>
                <w:szCs w:val="18"/>
              </w:rPr>
              <w:t>.</w:t>
            </w:r>
            <w:r w:rsidRPr="00FB60D0">
              <w:rPr>
                <w:szCs w:val="18"/>
              </w:rPr>
              <w:t xml:space="preserve"> </w:t>
            </w:r>
          </w:p>
          <w:p w14:paraId="41704004" w14:textId="77777777" w:rsidR="00E5318D" w:rsidRPr="00FB60D0" w:rsidRDefault="00E5318D" w:rsidP="00065D88">
            <w:pPr>
              <w:pStyle w:val="TableListBullet"/>
              <w:ind w:left="263" w:hanging="270"/>
              <w:rPr>
                <w:szCs w:val="18"/>
              </w:rPr>
            </w:pPr>
            <w:r w:rsidRPr="00FB60D0">
              <w:rPr>
                <w:szCs w:val="18"/>
              </w:rPr>
              <w:t>Covering all segmentation controls/methods in use.</w:t>
            </w:r>
          </w:p>
          <w:p w14:paraId="0A54B6BE" w14:textId="77777777" w:rsidR="00E5318D" w:rsidRPr="00FB60D0" w:rsidRDefault="00E5318D" w:rsidP="00065D88">
            <w:pPr>
              <w:pStyle w:val="TableListBullet"/>
              <w:ind w:left="263" w:hanging="270"/>
              <w:rPr>
                <w:szCs w:val="18"/>
              </w:rPr>
            </w:pPr>
            <w:r w:rsidRPr="00FB60D0">
              <w:rPr>
                <w:szCs w:val="18"/>
              </w:rPr>
              <w:t>According to the entity’s defined penetration testing methodology.</w:t>
            </w:r>
          </w:p>
          <w:p w14:paraId="6EF34FF7" w14:textId="77777777" w:rsidR="00E5318D" w:rsidRPr="00FB60D0" w:rsidRDefault="00E5318D" w:rsidP="00065D88">
            <w:pPr>
              <w:pStyle w:val="TableListBullet"/>
              <w:ind w:left="263" w:hanging="270"/>
              <w:rPr>
                <w:szCs w:val="18"/>
              </w:rPr>
            </w:pPr>
            <w:r w:rsidRPr="00FB60D0">
              <w:rPr>
                <w:szCs w:val="18"/>
              </w:rPr>
              <w:t>Confirming that the segmentation controls/methods are operational and effective, and isolate the CDE from all out-of-scope systems.</w:t>
            </w:r>
          </w:p>
          <w:p w14:paraId="074FB8BC" w14:textId="77777777" w:rsidR="00E5318D" w:rsidRPr="00FB60D0" w:rsidRDefault="00E5318D" w:rsidP="00065D88">
            <w:pPr>
              <w:pStyle w:val="TableListBullet"/>
              <w:ind w:left="263" w:hanging="270"/>
              <w:rPr>
                <w:szCs w:val="18"/>
              </w:rPr>
            </w:pPr>
            <w:r w:rsidRPr="00FB60D0">
              <w:rPr>
                <w:szCs w:val="18"/>
              </w:rPr>
              <w:t>Confirming effectiveness of any use of isolation to separate systems with differing security levels (see Requirement 2.2.3).</w:t>
            </w:r>
          </w:p>
          <w:p w14:paraId="186EBD78" w14:textId="77777777" w:rsidR="00E5318D" w:rsidRPr="00FB60D0" w:rsidRDefault="00E5318D" w:rsidP="00065D88">
            <w:pPr>
              <w:pStyle w:val="TableListBullet"/>
              <w:ind w:left="263" w:hanging="270"/>
              <w:rPr>
                <w:szCs w:val="18"/>
              </w:rPr>
            </w:pPr>
            <w:r w:rsidRPr="00FB60D0">
              <w:rPr>
                <w:szCs w:val="18"/>
              </w:rPr>
              <w:t>Performed by a qualified internal resource or qualified external third party.</w:t>
            </w:r>
          </w:p>
          <w:p w14:paraId="6B676EC5" w14:textId="77777777" w:rsidR="00E5318D" w:rsidRPr="00FB60D0" w:rsidRDefault="00E5318D" w:rsidP="00065D88">
            <w:pPr>
              <w:pStyle w:val="TableListBullet"/>
              <w:ind w:left="263" w:hanging="270"/>
              <w:rPr>
                <w:szCs w:val="18"/>
              </w:rPr>
            </w:pPr>
            <w:r w:rsidRPr="00FB60D0">
              <w:rPr>
                <w:szCs w:val="18"/>
              </w:rPr>
              <w:t>Organizational independence of the tester exists (not required to be a QSA or ASV).</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7A117506" w14:textId="77777777" w:rsidR="00E5318D" w:rsidRPr="00FB60D0" w:rsidRDefault="00E5318D" w:rsidP="00065D88">
            <w:pPr>
              <w:pStyle w:val="TableListBullet"/>
              <w:ind w:left="263" w:hanging="270"/>
              <w:rPr>
                <w:szCs w:val="18"/>
              </w:rPr>
            </w:pPr>
            <w:r w:rsidRPr="00FB60D0">
              <w:rPr>
                <w:szCs w:val="18"/>
              </w:rPr>
              <w:t>Examine segmentation controls.</w:t>
            </w:r>
          </w:p>
          <w:p w14:paraId="0AC351F5" w14:textId="77777777" w:rsidR="00E5318D" w:rsidRPr="00FB60D0" w:rsidRDefault="00E5318D" w:rsidP="00065D88">
            <w:pPr>
              <w:pStyle w:val="TableListBullet"/>
              <w:ind w:left="263" w:hanging="270"/>
              <w:rPr>
                <w:szCs w:val="18"/>
              </w:rPr>
            </w:pPr>
            <w:r w:rsidRPr="00FB60D0">
              <w:rPr>
                <w:szCs w:val="18"/>
              </w:rPr>
              <w:t>Review penetration-testing methodology.</w:t>
            </w:r>
          </w:p>
          <w:p w14:paraId="022BD157" w14:textId="77777777" w:rsidR="00E5318D" w:rsidRPr="00FB60D0" w:rsidRDefault="00E5318D" w:rsidP="00065D88">
            <w:pPr>
              <w:pStyle w:val="TableListBullet"/>
              <w:ind w:left="263" w:hanging="270"/>
              <w:rPr>
                <w:szCs w:val="18"/>
              </w:rPr>
            </w:pPr>
            <w:r w:rsidRPr="00FB60D0">
              <w:rPr>
                <w:szCs w:val="18"/>
              </w:rPr>
              <w:t>Examine the results from the most recent penetration test.</w:t>
            </w:r>
          </w:p>
          <w:p w14:paraId="660AA5F5" w14:textId="77777777" w:rsidR="00E5318D" w:rsidRPr="00FB60D0" w:rsidRDefault="00E5318D" w:rsidP="00065D88">
            <w:pPr>
              <w:pStyle w:val="TableListBullet"/>
              <w:ind w:left="263" w:hanging="270"/>
              <w:rPr>
                <w:szCs w:val="18"/>
              </w:rPr>
            </w:pPr>
            <w:r w:rsidRPr="00FB60D0">
              <w:rPr>
                <w:szCs w:val="18"/>
              </w:rPr>
              <w:t>Interview responsible personnel.</w:t>
            </w:r>
          </w:p>
        </w:tc>
        <w:tc>
          <w:tcPr>
            <w:tcW w:w="390" w:type="pct"/>
            <w:shd w:val="clear" w:color="auto" w:fill="auto"/>
          </w:tcPr>
          <w:p w14:paraId="418DA06B"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714FEF6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507A53FB"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7FF4A4D6"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611C97" w:rsidRPr="000708D5" w14:paraId="65B6C170"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10"/>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4DE50327" w14:textId="77777777" w:rsidR="00611C97" w:rsidRPr="000708D5" w:rsidRDefault="00611C97" w:rsidP="00065D88">
            <w:pPr>
              <w:pStyle w:val="TableBody"/>
              <w:keepNext/>
              <w:spacing w:before="60"/>
              <w:rPr>
                <w:rFonts w:cs="Arial"/>
                <w:sz w:val="19"/>
                <w:szCs w:val="19"/>
              </w:rPr>
            </w:pPr>
            <w:r w:rsidRPr="000708D5">
              <w:rPr>
                <w:rStyle w:val="BoldCharacter"/>
                <w:rFonts w:cs="Arial"/>
                <w:sz w:val="19"/>
                <w:szCs w:val="19"/>
              </w:rPr>
              <w:t xml:space="preserve">11.5 </w:t>
            </w:r>
            <w:r w:rsidRPr="000708D5">
              <w:rPr>
                <w:rFonts w:cs="Arial"/>
                <w:sz w:val="19"/>
                <w:szCs w:val="19"/>
              </w:rPr>
              <w:t>Network intrusions and unexpected file changes are detected and responded to.</w:t>
            </w:r>
          </w:p>
        </w:tc>
      </w:tr>
      <w:tr w:rsidR="00E5318D" w:rsidRPr="00FB60D0" w14:paraId="627BDE16" w14:textId="77777777" w:rsidTr="00A41BDC">
        <w:trPr>
          <w:cantSplit/>
        </w:trPr>
        <w:tc>
          <w:tcPr>
            <w:tcW w:w="366"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F27D076" w14:textId="77777777" w:rsidR="00E5318D" w:rsidRPr="00FB60D0" w:rsidRDefault="00E5318D" w:rsidP="00065D88">
            <w:pPr>
              <w:pStyle w:val="TableText"/>
              <w:rPr>
                <w:b/>
                <w:bCs/>
                <w:szCs w:val="18"/>
              </w:rPr>
            </w:pPr>
            <w:r w:rsidRPr="00FB60D0">
              <w:rPr>
                <w:b/>
                <w:bCs/>
                <w:szCs w:val="18"/>
              </w:rPr>
              <w:t>11.5.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575127D" w14:textId="77777777" w:rsidR="00E5318D" w:rsidRPr="00FB60D0" w:rsidRDefault="00E5318D" w:rsidP="00065D88">
            <w:pPr>
              <w:pStyle w:val="TableListBullet"/>
              <w:numPr>
                <w:ilvl w:val="0"/>
                <w:numId w:val="0"/>
              </w:numPr>
              <w:rPr>
                <w:szCs w:val="18"/>
              </w:rPr>
            </w:pPr>
            <w:r w:rsidRPr="00FB60D0">
              <w:rPr>
                <w:szCs w:val="18"/>
              </w:rPr>
              <w:t>Intrusion-detection and/or intrusion-prevention techniques are used to detect and/or prevent intrusions into the network as follows:</w:t>
            </w:r>
          </w:p>
          <w:p w14:paraId="1753142A" w14:textId="77777777" w:rsidR="00E5318D" w:rsidRPr="00FB60D0" w:rsidRDefault="00E5318D" w:rsidP="00065D88">
            <w:pPr>
              <w:pStyle w:val="TableListBullet"/>
              <w:ind w:left="263" w:hanging="270"/>
              <w:rPr>
                <w:szCs w:val="18"/>
              </w:rPr>
            </w:pPr>
            <w:r w:rsidRPr="00FB60D0">
              <w:rPr>
                <w:szCs w:val="18"/>
              </w:rPr>
              <w:t>All traffic is monitored at the perimeter of the CDE.</w:t>
            </w:r>
          </w:p>
          <w:p w14:paraId="69393F0F" w14:textId="77777777" w:rsidR="00E5318D" w:rsidRPr="00FB60D0" w:rsidRDefault="00E5318D" w:rsidP="00065D88">
            <w:pPr>
              <w:pStyle w:val="TableListBullet"/>
              <w:ind w:left="263" w:hanging="270"/>
              <w:rPr>
                <w:szCs w:val="18"/>
              </w:rPr>
            </w:pPr>
            <w:r w:rsidRPr="00FB60D0">
              <w:rPr>
                <w:szCs w:val="18"/>
              </w:rPr>
              <w:t>All traffic is monitored at critical points in the CDE.</w:t>
            </w:r>
          </w:p>
          <w:p w14:paraId="54351E4E" w14:textId="77777777" w:rsidR="00E5318D" w:rsidRPr="00FB60D0" w:rsidRDefault="00E5318D" w:rsidP="00065D88">
            <w:pPr>
              <w:pStyle w:val="TableListBullet"/>
              <w:ind w:left="263" w:hanging="270"/>
              <w:rPr>
                <w:szCs w:val="18"/>
              </w:rPr>
            </w:pPr>
            <w:r w:rsidRPr="00FB60D0">
              <w:rPr>
                <w:szCs w:val="18"/>
              </w:rPr>
              <w:t>Personnel are alerted to suspected compromises.</w:t>
            </w:r>
          </w:p>
          <w:p w14:paraId="14D879D8" w14:textId="26686EAD" w:rsidR="00E5318D" w:rsidRPr="00FB60D0" w:rsidRDefault="00E5318D" w:rsidP="00065D88">
            <w:pPr>
              <w:pStyle w:val="TableListBullet"/>
              <w:ind w:left="263" w:hanging="270"/>
              <w:rPr>
                <w:szCs w:val="18"/>
              </w:rPr>
            </w:pPr>
            <w:r w:rsidRPr="00FB60D0">
              <w:rPr>
                <w:szCs w:val="18"/>
              </w:rPr>
              <w:t>All intrusion-detection and prevention engines</w:t>
            </w:r>
            <w:r>
              <w:rPr>
                <w:szCs w:val="18"/>
              </w:rPr>
              <w:t>.</w:t>
            </w:r>
            <w:r w:rsidRPr="00FB60D0">
              <w:rPr>
                <w:szCs w:val="18"/>
              </w:rPr>
              <w:t xml:space="preserve"> baselines, and signatures are kept up to date.</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4FC70F56" w14:textId="77777777" w:rsidR="00E5318D" w:rsidRPr="00FB60D0" w:rsidRDefault="00E5318D" w:rsidP="00065D88">
            <w:pPr>
              <w:pStyle w:val="TableListBullet"/>
              <w:ind w:left="263" w:hanging="270"/>
              <w:rPr>
                <w:szCs w:val="18"/>
              </w:rPr>
            </w:pPr>
            <w:r w:rsidRPr="00FB60D0">
              <w:rPr>
                <w:szCs w:val="18"/>
              </w:rPr>
              <w:t>Examine system configurations and network diagrams.</w:t>
            </w:r>
          </w:p>
          <w:p w14:paraId="22A4351B" w14:textId="77777777" w:rsidR="00E5318D" w:rsidRPr="00FB60D0" w:rsidRDefault="00E5318D" w:rsidP="00065D88">
            <w:pPr>
              <w:pStyle w:val="TableListBullet"/>
              <w:ind w:left="263" w:hanging="270"/>
              <w:rPr>
                <w:szCs w:val="18"/>
              </w:rPr>
            </w:pPr>
            <w:r w:rsidRPr="00FB60D0">
              <w:rPr>
                <w:szCs w:val="18"/>
              </w:rPr>
              <w:t>Examine system configurations.</w:t>
            </w:r>
          </w:p>
          <w:p w14:paraId="1095FEA4" w14:textId="77777777" w:rsidR="00E5318D" w:rsidRPr="00FB60D0" w:rsidRDefault="00E5318D" w:rsidP="00065D88">
            <w:pPr>
              <w:pStyle w:val="TableListBullet"/>
              <w:ind w:left="263" w:hanging="270"/>
              <w:rPr>
                <w:szCs w:val="18"/>
              </w:rPr>
            </w:pPr>
            <w:r w:rsidRPr="00FB60D0">
              <w:rPr>
                <w:szCs w:val="18"/>
              </w:rPr>
              <w:t>Interview responsible personnel.</w:t>
            </w:r>
          </w:p>
          <w:p w14:paraId="65568509" w14:textId="77777777" w:rsidR="00E5318D" w:rsidRPr="00FB60D0" w:rsidRDefault="00E5318D" w:rsidP="00065D88">
            <w:pPr>
              <w:pStyle w:val="TableListBullet"/>
              <w:ind w:left="263" w:hanging="270"/>
              <w:rPr>
                <w:szCs w:val="18"/>
              </w:rPr>
            </w:pPr>
            <w:r w:rsidRPr="00FB60D0">
              <w:rPr>
                <w:szCs w:val="18"/>
              </w:rPr>
              <w:t>Examine vendor documentation.</w:t>
            </w:r>
          </w:p>
        </w:tc>
        <w:tc>
          <w:tcPr>
            <w:tcW w:w="556" w:type="pct"/>
            <w:gridSpan w:val="2"/>
            <w:shd w:val="clear" w:color="auto" w:fill="auto"/>
          </w:tcPr>
          <w:p w14:paraId="433A9199"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12" w:type="pct"/>
            <w:gridSpan w:val="2"/>
            <w:shd w:val="clear" w:color="auto" w:fill="auto"/>
          </w:tcPr>
          <w:p w14:paraId="38F06091"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13" w:type="pct"/>
            <w:gridSpan w:val="2"/>
            <w:shd w:val="clear" w:color="auto" w:fill="auto"/>
          </w:tcPr>
          <w:p w14:paraId="624414A5"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82" w:type="pct"/>
            <w:shd w:val="clear" w:color="auto" w:fill="auto"/>
          </w:tcPr>
          <w:p w14:paraId="68D8DBF9"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67664772" w14:textId="77777777" w:rsidTr="00A41BDC">
        <w:trPr>
          <w:cantSplit/>
        </w:trPr>
        <w:tc>
          <w:tcPr>
            <w:tcW w:w="366" w:type="pct"/>
            <w:vMerge w:val="restart"/>
            <w:tcBorders>
              <w:top w:val="single" w:sz="2" w:space="0" w:color="808080" w:themeColor="background1" w:themeShade="80"/>
              <w:right w:val="single" w:sz="2" w:space="0" w:color="808080" w:themeColor="background1" w:themeShade="80"/>
            </w:tcBorders>
          </w:tcPr>
          <w:p w14:paraId="44CE4C99" w14:textId="77777777" w:rsidR="00E5318D" w:rsidRPr="00FB60D0" w:rsidRDefault="00E5318D" w:rsidP="00065D88">
            <w:pPr>
              <w:pStyle w:val="TableText"/>
              <w:rPr>
                <w:b/>
                <w:bCs/>
                <w:szCs w:val="18"/>
              </w:rPr>
            </w:pPr>
            <w:r w:rsidRPr="00FB60D0">
              <w:rPr>
                <w:b/>
                <w:bCs/>
                <w:szCs w:val="18"/>
              </w:rPr>
              <w:lastRenderedPageBreak/>
              <w:t>11.5.2</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95D5064" w14:textId="77777777" w:rsidR="00E5318D" w:rsidRPr="00FB60D0" w:rsidRDefault="00E5318D" w:rsidP="00065D88">
            <w:pPr>
              <w:pStyle w:val="TableTextBullet"/>
              <w:numPr>
                <w:ilvl w:val="0"/>
                <w:numId w:val="0"/>
              </w:numPr>
              <w:rPr>
                <w:rFonts w:cs="Arial"/>
                <w:szCs w:val="18"/>
              </w:rPr>
            </w:pPr>
            <w:r w:rsidRPr="00FB60D0">
              <w:rPr>
                <w:szCs w:val="18"/>
              </w:rPr>
              <w:t>A change-detection mechanism (for example, file integrity monitoring tools) is deployed as follows:</w:t>
            </w:r>
          </w:p>
          <w:p w14:paraId="4BE1D8C1" w14:textId="77777777" w:rsidR="00E5318D" w:rsidRPr="00FB60D0" w:rsidRDefault="00E5318D" w:rsidP="00065D88">
            <w:pPr>
              <w:pStyle w:val="TableListBullet"/>
              <w:rPr>
                <w:szCs w:val="18"/>
              </w:rPr>
            </w:pPr>
            <w:r w:rsidRPr="00FB60D0">
              <w:rPr>
                <w:szCs w:val="18"/>
              </w:rPr>
              <w:t>To alert personnel to unauthorized modification (including changes, additions, and deletions) of critical files.</w:t>
            </w:r>
          </w:p>
          <w:p w14:paraId="32454872" w14:textId="77777777" w:rsidR="00E5318D" w:rsidRPr="00FB60D0" w:rsidRDefault="00E5318D" w:rsidP="00065D88">
            <w:pPr>
              <w:pStyle w:val="TableListBullet"/>
              <w:rPr>
                <w:szCs w:val="18"/>
              </w:rPr>
            </w:pPr>
            <w:r w:rsidRPr="00FB60D0">
              <w:rPr>
                <w:szCs w:val="18"/>
              </w:rPr>
              <w:t>To perform critical file comparisons at least once weekly.</w:t>
            </w:r>
          </w:p>
        </w:tc>
        <w:tc>
          <w:tcPr>
            <w:tcW w:w="1276"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26F8F935" w14:textId="77777777" w:rsidR="00E5318D" w:rsidRPr="00FB60D0" w:rsidRDefault="00E5318D" w:rsidP="00065D88">
            <w:pPr>
              <w:pStyle w:val="TableListBullet"/>
              <w:ind w:left="263" w:hanging="270"/>
              <w:rPr>
                <w:szCs w:val="18"/>
              </w:rPr>
            </w:pPr>
            <w:r w:rsidRPr="00FB60D0">
              <w:rPr>
                <w:szCs w:val="18"/>
              </w:rPr>
              <w:t>Examine system settings for the change-detection mechanism.</w:t>
            </w:r>
          </w:p>
          <w:p w14:paraId="387D3E25" w14:textId="77777777" w:rsidR="00E5318D" w:rsidRPr="00FB60D0" w:rsidRDefault="00E5318D" w:rsidP="00065D88">
            <w:pPr>
              <w:pStyle w:val="TableListBullet"/>
              <w:ind w:left="263" w:hanging="270"/>
              <w:rPr>
                <w:szCs w:val="18"/>
              </w:rPr>
            </w:pPr>
            <w:r w:rsidRPr="00FB60D0">
              <w:rPr>
                <w:szCs w:val="18"/>
              </w:rPr>
              <w:t>Examine monitored files.</w:t>
            </w:r>
          </w:p>
          <w:p w14:paraId="37C5EDC1" w14:textId="77777777" w:rsidR="00E5318D" w:rsidRPr="00FB60D0" w:rsidRDefault="00E5318D" w:rsidP="00065D88">
            <w:pPr>
              <w:pStyle w:val="TableListBullet"/>
              <w:ind w:left="263" w:hanging="270"/>
              <w:rPr>
                <w:szCs w:val="18"/>
              </w:rPr>
            </w:pPr>
            <w:r w:rsidRPr="00FB60D0">
              <w:rPr>
                <w:szCs w:val="18"/>
              </w:rPr>
              <w:t>Examine results from monitoring activities.</w:t>
            </w:r>
          </w:p>
        </w:tc>
        <w:tc>
          <w:tcPr>
            <w:tcW w:w="390" w:type="pct"/>
            <w:vMerge w:val="restart"/>
            <w:shd w:val="clear" w:color="auto" w:fill="auto"/>
          </w:tcPr>
          <w:p w14:paraId="3F3ED690"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68BA16CB"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724F1FA7"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vMerge w:val="restart"/>
            <w:shd w:val="clear" w:color="auto" w:fill="auto"/>
          </w:tcPr>
          <w:p w14:paraId="607E4692" w14:textId="77777777" w:rsidR="00E5318D" w:rsidRPr="00FB60D0" w:rsidRDefault="00E5318D" w:rsidP="00065D88">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710F8F71" w14:textId="77777777" w:rsidTr="00A41BDC">
        <w:trPr>
          <w:cantSplit/>
        </w:trPr>
        <w:tc>
          <w:tcPr>
            <w:tcW w:w="366" w:type="pct"/>
            <w:vMerge/>
            <w:tcBorders>
              <w:right w:val="single" w:sz="2" w:space="0" w:color="808080" w:themeColor="background1" w:themeShade="80"/>
            </w:tcBorders>
          </w:tcPr>
          <w:p w14:paraId="59CFDCA5" w14:textId="77777777" w:rsidR="00E5318D" w:rsidRPr="00FB60D0"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165085ED" w14:textId="77777777" w:rsidR="00E5318D" w:rsidRPr="00FB60D0" w:rsidRDefault="00E5318D" w:rsidP="00065D88">
            <w:pPr>
              <w:pStyle w:val="AppNotes"/>
              <w:rPr>
                <w:szCs w:val="18"/>
              </w:rPr>
            </w:pPr>
            <w:r w:rsidRPr="00FB60D0">
              <w:rPr>
                <w:szCs w:val="18"/>
              </w:rPr>
              <w:t>Applicability Notes</w:t>
            </w:r>
          </w:p>
        </w:tc>
        <w:tc>
          <w:tcPr>
            <w:tcW w:w="390" w:type="pct"/>
            <w:vMerge/>
            <w:shd w:val="clear" w:color="auto" w:fill="auto"/>
          </w:tcPr>
          <w:p w14:paraId="2A2EA2BA"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5A2573F0"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77FB153C"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766A8F7C" w14:textId="77777777" w:rsidR="00E5318D" w:rsidRPr="00FB60D0" w:rsidRDefault="00E5318D" w:rsidP="00065D88">
            <w:pPr>
              <w:spacing w:after="60"/>
              <w:jc w:val="center"/>
              <w:rPr>
                <w:rFonts w:cs="Arial"/>
                <w:sz w:val="18"/>
                <w:szCs w:val="18"/>
              </w:rPr>
            </w:pPr>
          </w:p>
        </w:tc>
      </w:tr>
      <w:tr w:rsidR="00E5318D" w:rsidRPr="00FB60D0" w14:paraId="7366513F" w14:textId="77777777" w:rsidTr="00A41BDC">
        <w:trPr>
          <w:cantSplit/>
        </w:trPr>
        <w:tc>
          <w:tcPr>
            <w:tcW w:w="366" w:type="pct"/>
            <w:vMerge/>
            <w:tcBorders>
              <w:bottom w:val="single" w:sz="2" w:space="0" w:color="808080" w:themeColor="background1" w:themeShade="80"/>
              <w:right w:val="single" w:sz="2" w:space="0" w:color="808080" w:themeColor="background1" w:themeShade="80"/>
            </w:tcBorders>
          </w:tcPr>
          <w:p w14:paraId="7CFEC494" w14:textId="77777777" w:rsidR="00E5318D" w:rsidRPr="00FB60D0" w:rsidRDefault="00E5318D" w:rsidP="00065D88">
            <w:pPr>
              <w:pStyle w:val="TableText"/>
              <w:rPr>
                <w:b/>
                <w:bCs/>
                <w:szCs w:val="18"/>
              </w:rPr>
            </w:pPr>
          </w:p>
        </w:tc>
        <w:tc>
          <w:tcPr>
            <w:tcW w:w="3071" w:type="pct"/>
            <w:gridSpan w:val="2"/>
            <w:tcBorders>
              <w:top w:val="nil"/>
              <w:left w:val="single" w:sz="2" w:space="0" w:color="808080" w:themeColor="background1" w:themeShade="80"/>
              <w:bottom w:val="single" w:sz="2" w:space="0" w:color="808080" w:themeColor="background1" w:themeShade="80"/>
            </w:tcBorders>
          </w:tcPr>
          <w:p w14:paraId="54C85C92" w14:textId="77777777" w:rsidR="00E5318D" w:rsidRPr="00FB60D0" w:rsidRDefault="00E5318D" w:rsidP="00065D88">
            <w:pPr>
              <w:pStyle w:val="TableListBullet"/>
              <w:numPr>
                <w:ilvl w:val="0"/>
                <w:numId w:val="0"/>
              </w:numPr>
              <w:ind w:left="-7"/>
              <w:rPr>
                <w:szCs w:val="18"/>
              </w:rPr>
            </w:pPr>
            <w:r w:rsidRPr="00FB60D0">
              <w:rPr>
                <w:iCs/>
                <w:szCs w:val="18"/>
              </w:rPr>
              <w:t xml:space="preserve">For change-detection purposes, critical files are usually those that do not regularly change, </w:t>
            </w:r>
            <w:r w:rsidRPr="00273D5B">
              <w:rPr>
                <w:iCs/>
                <w:szCs w:val="18"/>
              </w:rPr>
              <w:t xml:space="preserve">but the modification of which could indicate a system compromise or risk of compromise. Change-detection mechanisms such as file integrity monitoring products usually come pre-configured with critical files for the related operating system. Other critical files, such as those for custom </w:t>
            </w:r>
            <w:r w:rsidRPr="00273D5B">
              <w:rPr>
                <w:rStyle w:val="GlossaryCharacter"/>
                <w:iCs/>
                <w:color w:val="auto"/>
                <w:szCs w:val="18"/>
              </w:rPr>
              <w:t>applications</w:t>
            </w:r>
            <w:r w:rsidRPr="00273D5B">
              <w:rPr>
                <w:iCs/>
                <w:szCs w:val="18"/>
              </w:rPr>
              <w:t>, must be evaluated and defined by the entity (that is, the merchant or service provider).</w:t>
            </w:r>
          </w:p>
        </w:tc>
        <w:tc>
          <w:tcPr>
            <w:tcW w:w="390" w:type="pct"/>
            <w:vMerge/>
            <w:shd w:val="clear" w:color="auto" w:fill="auto"/>
          </w:tcPr>
          <w:p w14:paraId="25944227"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43BAA856"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1866CFCE" w14:textId="77777777" w:rsidR="00E5318D" w:rsidRPr="00FB60D0" w:rsidRDefault="00E5318D" w:rsidP="00065D88">
            <w:pPr>
              <w:spacing w:after="60"/>
              <w:jc w:val="center"/>
              <w:rPr>
                <w:rFonts w:cs="Arial"/>
                <w:sz w:val="18"/>
                <w:szCs w:val="18"/>
              </w:rPr>
            </w:pPr>
          </w:p>
        </w:tc>
        <w:tc>
          <w:tcPr>
            <w:tcW w:w="391" w:type="pct"/>
            <w:gridSpan w:val="2"/>
            <w:vMerge/>
            <w:shd w:val="clear" w:color="auto" w:fill="auto"/>
          </w:tcPr>
          <w:p w14:paraId="3B3ECDB4" w14:textId="77777777" w:rsidR="00E5318D" w:rsidRPr="00FB60D0" w:rsidRDefault="00E5318D" w:rsidP="00065D88">
            <w:pPr>
              <w:spacing w:after="60"/>
              <w:jc w:val="center"/>
              <w:rPr>
                <w:rFonts w:cs="Arial"/>
                <w:sz w:val="18"/>
                <w:szCs w:val="18"/>
              </w:rPr>
            </w:pPr>
          </w:p>
        </w:tc>
      </w:tr>
      <w:tr w:rsidR="00611C97" w:rsidRPr="00FB60D0" w14:paraId="5AE0ACF2"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10"/>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747DC71" w14:textId="77777777" w:rsidR="00611C97" w:rsidRPr="00FB60D0" w:rsidRDefault="00611C97" w:rsidP="000708D5">
            <w:pPr>
              <w:pStyle w:val="TableBody"/>
              <w:keepNext/>
              <w:spacing w:before="60"/>
              <w:rPr>
                <w:rFonts w:cs="Arial"/>
                <w:sz w:val="18"/>
                <w:szCs w:val="18"/>
              </w:rPr>
            </w:pPr>
            <w:r w:rsidRPr="00FB60D0">
              <w:rPr>
                <w:rStyle w:val="BoldCharacter"/>
                <w:rFonts w:cs="Arial"/>
                <w:sz w:val="18"/>
                <w:szCs w:val="18"/>
              </w:rPr>
              <w:lastRenderedPageBreak/>
              <w:t xml:space="preserve">11.6 </w:t>
            </w:r>
            <w:r w:rsidRPr="00FB60D0">
              <w:rPr>
                <w:rFonts w:cs="Arial"/>
                <w:sz w:val="18"/>
                <w:szCs w:val="18"/>
              </w:rPr>
              <w:t>Unauthorized changes on payment pages are detected and responded to</w:t>
            </w:r>
          </w:p>
        </w:tc>
      </w:tr>
      <w:tr w:rsidR="00611C97" w:rsidRPr="004978D6" w14:paraId="6A796B98"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10"/>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435AEA3" w14:textId="0F6AB1C0" w:rsidR="00611C97" w:rsidRPr="004978D6" w:rsidRDefault="00611C97" w:rsidP="000708D5">
            <w:pPr>
              <w:pStyle w:val="TableTextBullet"/>
              <w:keepNext/>
              <w:numPr>
                <w:ilvl w:val="0"/>
                <w:numId w:val="0"/>
              </w:numPr>
              <w:rPr>
                <w:rFonts w:cs="Arial"/>
                <w:i/>
                <w:iCs/>
                <w:szCs w:val="18"/>
              </w:rPr>
            </w:pPr>
            <w:r>
              <w:rPr>
                <w:b/>
                <w:bCs/>
                <w:i/>
                <w:iCs/>
              </w:rPr>
              <w:t xml:space="preserve">Note: </w:t>
            </w:r>
            <w:r w:rsidRPr="006F0FE2">
              <w:rPr>
                <w:i/>
                <w:iCs/>
              </w:rPr>
              <w:t>For SAQ A-EP, Requirement 11.6.1 applies to webservers that host the payment page(s) provided from the merchant’s website to the customer’s browser.</w:t>
            </w:r>
          </w:p>
        </w:tc>
      </w:tr>
      <w:tr w:rsidR="000708D5" w:rsidRPr="00FB60D0" w14:paraId="5F300426" w14:textId="77777777" w:rsidTr="00A41BDC">
        <w:trPr>
          <w:cantSplit/>
        </w:trPr>
        <w:tc>
          <w:tcPr>
            <w:tcW w:w="366" w:type="pct"/>
            <w:vMerge w:val="restart"/>
            <w:tcBorders>
              <w:top w:val="single" w:sz="2" w:space="0" w:color="808080" w:themeColor="background1" w:themeShade="80"/>
              <w:bottom w:val="single" w:sz="2" w:space="0" w:color="FFFFFF" w:themeColor="background1"/>
              <w:right w:val="single" w:sz="2" w:space="0" w:color="808080" w:themeColor="background1" w:themeShade="80"/>
            </w:tcBorders>
          </w:tcPr>
          <w:p w14:paraId="4F2191E4" w14:textId="77777777" w:rsidR="000708D5" w:rsidRPr="00FB60D0" w:rsidRDefault="000708D5" w:rsidP="000708D5">
            <w:pPr>
              <w:pStyle w:val="TableText"/>
              <w:keepNext/>
              <w:rPr>
                <w:b/>
                <w:bCs/>
                <w:szCs w:val="18"/>
              </w:rPr>
            </w:pPr>
            <w:r w:rsidRPr="00FB60D0">
              <w:rPr>
                <w:b/>
                <w:bCs/>
                <w:szCs w:val="18"/>
              </w:rPr>
              <w:t>11.6.1</w:t>
            </w: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E6B257" w14:textId="77777777" w:rsidR="000708D5" w:rsidRPr="00FB60D0" w:rsidRDefault="000708D5" w:rsidP="000708D5">
            <w:pPr>
              <w:pStyle w:val="TableText"/>
              <w:keepNext/>
              <w:rPr>
                <w:szCs w:val="18"/>
              </w:rPr>
            </w:pPr>
            <w:r w:rsidRPr="00FB60D0">
              <w:rPr>
                <w:szCs w:val="18"/>
              </w:rPr>
              <w:t>A change- and tamper-detection mechanism is deployed as follows:</w:t>
            </w:r>
          </w:p>
        </w:tc>
        <w:tc>
          <w:tcPr>
            <w:tcW w:w="2839" w:type="pct"/>
            <w:gridSpan w:val="8"/>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0E549DA2" w14:textId="77777777" w:rsidR="000708D5" w:rsidRPr="00FB60D0" w:rsidRDefault="000708D5" w:rsidP="000708D5">
            <w:pPr>
              <w:keepNext/>
              <w:spacing w:after="60"/>
              <w:rPr>
                <w:rFonts w:cs="Arial"/>
                <w:sz w:val="18"/>
                <w:szCs w:val="18"/>
              </w:rPr>
            </w:pPr>
          </w:p>
        </w:tc>
      </w:tr>
      <w:tr w:rsidR="00E5318D" w:rsidRPr="00FB60D0" w14:paraId="08053887" w14:textId="77777777" w:rsidTr="00A41BDC">
        <w:trPr>
          <w:cantSplit/>
        </w:trPr>
        <w:tc>
          <w:tcPr>
            <w:tcW w:w="366" w:type="pct"/>
            <w:vMerge/>
            <w:tcBorders>
              <w:top w:val="single" w:sz="4" w:space="0" w:color="808080"/>
              <w:bottom w:val="single" w:sz="2" w:space="0" w:color="FFFFFF" w:themeColor="background1"/>
              <w:right w:val="single" w:sz="2" w:space="0" w:color="808080" w:themeColor="background1" w:themeShade="80"/>
            </w:tcBorders>
          </w:tcPr>
          <w:p w14:paraId="501C1DC4" w14:textId="77777777" w:rsidR="00E5318D" w:rsidRPr="00FB60D0" w:rsidRDefault="00E5318D" w:rsidP="000708D5">
            <w:pPr>
              <w:pStyle w:val="TableText"/>
              <w:keepNext/>
              <w:jc w:val="right"/>
              <w:rPr>
                <w:szCs w:val="18"/>
              </w:rPr>
            </w:pP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AEBA9F" w14:textId="77777777" w:rsidR="00E5318D" w:rsidRPr="00FB60D0" w:rsidRDefault="00E5318D" w:rsidP="000708D5">
            <w:pPr>
              <w:pStyle w:val="TableListBullet"/>
              <w:keepNext/>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276" w:type="pct"/>
            <w:vMerge w:val="restart"/>
            <w:tcBorders>
              <w:top w:val="single" w:sz="2" w:space="0" w:color="808080" w:themeColor="background1" w:themeShade="80"/>
              <w:left w:val="single" w:sz="2" w:space="0" w:color="808080" w:themeColor="background1" w:themeShade="80"/>
            </w:tcBorders>
          </w:tcPr>
          <w:p w14:paraId="073A5E7A" w14:textId="77777777" w:rsidR="00E5318D" w:rsidRPr="00FB60D0" w:rsidRDefault="00E5318D" w:rsidP="000708D5">
            <w:pPr>
              <w:pStyle w:val="TableListBullet"/>
              <w:keepNext/>
              <w:rPr>
                <w:szCs w:val="18"/>
              </w:rPr>
            </w:pPr>
            <w:r w:rsidRPr="00FB60D0">
              <w:rPr>
                <w:szCs w:val="18"/>
              </w:rPr>
              <w:t>Examine system settings and mechanism configuration settings.</w:t>
            </w:r>
          </w:p>
          <w:p w14:paraId="65471355" w14:textId="77777777" w:rsidR="00E5318D" w:rsidRPr="00FB60D0" w:rsidRDefault="00E5318D" w:rsidP="000708D5">
            <w:pPr>
              <w:pStyle w:val="TableListBullet"/>
              <w:keepNext/>
              <w:rPr>
                <w:szCs w:val="18"/>
              </w:rPr>
            </w:pPr>
            <w:r w:rsidRPr="00FB60D0">
              <w:rPr>
                <w:szCs w:val="18"/>
              </w:rPr>
              <w:t>Examine monitored payment pages.</w:t>
            </w:r>
          </w:p>
          <w:p w14:paraId="72BD99BD" w14:textId="77777777" w:rsidR="00E5318D" w:rsidRPr="00FB60D0" w:rsidRDefault="00E5318D" w:rsidP="000708D5">
            <w:pPr>
              <w:pStyle w:val="TableListBullet"/>
              <w:keepNext/>
              <w:rPr>
                <w:szCs w:val="18"/>
              </w:rPr>
            </w:pPr>
            <w:r w:rsidRPr="00FB60D0">
              <w:rPr>
                <w:szCs w:val="18"/>
              </w:rPr>
              <w:t>Examine results from monitoring activities.</w:t>
            </w:r>
          </w:p>
          <w:p w14:paraId="6EBFDD25" w14:textId="77777777" w:rsidR="00E5318D" w:rsidRPr="00FB60D0" w:rsidRDefault="00E5318D" w:rsidP="000708D5">
            <w:pPr>
              <w:pStyle w:val="TableListBullet"/>
              <w:keepNext/>
              <w:rPr>
                <w:szCs w:val="18"/>
              </w:rPr>
            </w:pPr>
            <w:r w:rsidRPr="00FB60D0">
              <w:rPr>
                <w:szCs w:val="18"/>
              </w:rPr>
              <w:t>Examine the mechanism configuration settings.</w:t>
            </w:r>
          </w:p>
          <w:p w14:paraId="5193CD73" w14:textId="77777777" w:rsidR="00E5318D" w:rsidRPr="00FB60D0" w:rsidRDefault="00E5318D" w:rsidP="000708D5">
            <w:pPr>
              <w:pStyle w:val="TableListBullet"/>
              <w:keepNext/>
              <w:rPr>
                <w:szCs w:val="18"/>
              </w:rPr>
            </w:pPr>
            <w:r w:rsidRPr="00FB60D0">
              <w:rPr>
                <w:szCs w:val="18"/>
              </w:rPr>
              <w:t>Examine configuration settings.</w:t>
            </w:r>
          </w:p>
          <w:p w14:paraId="2E3D9C1B" w14:textId="77777777" w:rsidR="00E5318D" w:rsidRPr="00FB60D0" w:rsidRDefault="00E5318D" w:rsidP="000708D5">
            <w:pPr>
              <w:pStyle w:val="TableListBullet"/>
              <w:keepNext/>
              <w:rPr>
                <w:szCs w:val="18"/>
              </w:rPr>
            </w:pPr>
            <w:r w:rsidRPr="00FB60D0">
              <w:rPr>
                <w:szCs w:val="18"/>
              </w:rPr>
              <w:t>Interview responsible personnel.</w:t>
            </w:r>
          </w:p>
          <w:p w14:paraId="0C9A7DCC" w14:textId="77777777" w:rsidR="00E5318D" w:rsidRPr="00FB60D0" w:rsidRDefault="00E5318D" w:rsidP="000708D5">
            <w:pPr>
              <w:pStyle w:val="TableListBullet"/>
              <w:keepNext/>
              <w:rPr>
                <w:szCs w:val="18"/>
              </w:rPr>
            </w:pPr>
            <w:r w:rsidRPr="00FB60D0">
              <w:rPr>
                <w:szCs w:val="18"/>
              </w:rPr>
              <w:t>If applicable, examine the targeted risk analysis.</w:t>
            </w:r>
          </w:p>
        </w:tc>
        <w:tc>
          <w:tcPr>
            <w:tcW w:w="390" w:type="pct"/>
            <w:shd w:val="clear" w:color="auto" w:fill="auto"/>
          </w:tcPr>
          <w:p w14:paraId="1DD8A140"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1AAED930"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56601070"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3E63717A"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357F6AFE" w14:textId="77777777" w:rsidTr="00A41BDC">
        <w:trPr>
          <w:cantSplit/>
        </w:trPr>
        <w:tc>
          <w:tcPr>
            <w:tcW w:w="366" w:type="pct"/>
            <w:vMerge/>
            <w:tcBorders>
              <w:top w:val="single" w:sz="4" w:space="0" w:color="808080"/>
              <w:bottom w:val="single" w:sz="2" w:space="0" w:color="FFFFFF" w:themeColor="background1"/>
              <w:right w:val="single" w:sz="2" w:space="0" w:color="808080" w:themeColor="background1" w:themeShade="80"/>
            </w:tcBorders>
          </w:tcPr>
          <w:p w14:paraId="4B565966" w14:textId="77777777" w:rsidR="00E5318D" w:rsidRPr="00FB60D0" w:rsidRDefault="00E5318D" w:rsidP="000708D5">
            <w:pPr>
              <w:pStyle w:val="TableText"/>
              <w:keepNext/>
              <w:jc w:val="right"/>
              <w:rPr>
                <w:szCs w:val="18"/>
              </w:rPr>
            </w:pPr>
          </w:p>
        </w:tc>
        <w:tc>
          <w:tcPr>
            <w:tcW w:w="1795"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B08D66" w14:textId="77777777" w:rsidR="00E5318D" w:rsidRPr="00FB60D0" w:rsidRDefault="00E5318D" w:rsidP="000708D5">
            <w:pPr>
              <w:pStyle w:val="TableListBullet"/>
              <w:keepNext/>
              <w:rPr>
                <w:szCs w:val="18"/>
              </w:rPr>
            </w:pPr>
            <w:r w:rsidRPr="00FB60D0">
              <w:rPr>
                <w:szCs w:val="18"/>
              </w:rPr>
              <w:t xml:space="preserve">The mechanism is configured to evaluate the received HTTP header and payment page. </w:t>
            </w:r>
          </w:p>
        </w:tc>
        <w:tc>
          <w:tcPr>
            <w:tcW w:w="1276" w:type="pct"/>
            <w:vMerge/>
            <w:tcBorders>
              <w:left w:val="single" w:sz="2" w:space="0" w:color="808080" w:themeColor="background1" w:themeShade="80"/>
            </w:tcBorders>
          </w:tcPr>
          <w:p w14:paraId="722D58BE" w14:textId="77777777" w:rsidR="00E5318D" w:rsidRPr="00FB60D0" w:rsidRDefault="00E5318D" w:rsidP="000708D5">
            <w:pPr>
              <w:pStyle w:val="TableTextBullet"/>
              <w:keepNext/>
              <w:ind w:left="200" w:hanging="200"/>
              <w:rPr>
                <w:rFonts w:cs="Arial"/>
                <w:szCs w:val="18"/>
              </w:rPr>
            </w:pPr>
          </w:p>
        </w:tc>
        <w:tc>
          <w:tcPr>
            <w:tcW w:w="390" w:type="pct"/>
            <w:shd w:val="clear" w:color="auto" w:fill="auto"/>
          </w:tcPr>
          <w:p w14:paraId="50B2774B"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69976544"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68122228"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1AB53A04"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E5318D" w:rsidRPr="00FB60D0" w14:paraId="019E27D0" w14:textId="77777777" w:rsidTr="00A41BDC">
        <w:trPr>
          <w:cantSplit/>
          <w:trHeight w:val="575"/>
        </w:trPr>
        <w:tc>
          <w:tcPr>
            <w:tcW w:w="366" w:type="pct"/>
            <w:vMerge/>
            <w:tcBorders>
              <w:top w:val="single" w:sz="4" w:space="0" w:color="808080"/>
              <w:bottom w:val="single" w:sz="2" w:space="0" w:color="FFFFFF" w:themeColor="background1"/>
              <w:right w:val="single" w:sz="2" w:space="0" w:color="808080" w:themeColor="background1" w:themeShade="80"/>
            </w:tcBorders>
          </w:tcPr>
          <w:p w14:paraId="74386D4F" w14:textId="77777777" w:rsidR="00E5318D" w:rsidRPr="00FB60D0" w:rsidRDefault="00E5318D" w:rsidP="000708D5">
            <w:pPr>
              <w:pStyle w:val="TableText"/>
              <w:keepNext/>
              <w:jc w:val="right"/>
              <w:rPr>
                <w:szCs w:val="18"/>
              </w:rPr>
            </w:pPr>
          </w:p>
        </w:tc>
        <w:tc>
          <w:tcPr>
            <w:tcW w:w="1795"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5CFC770B" w14:textId="77777777" w:rsidR="00E5318D" w:rsidRPr="00FB60D0" w:rsidRDefault="00E5318D" w:rsidP="000708D5">
            <w:pPr>
              <w:pStyle w:val="TableListBullet"/>
              <w:keepNext/>
              <w:ind w:left="263" w:hanging="270"/>
              <w:rPr>
                <w:szCs w:val="18"/>
              </w:rPr>
            </w:pPr>
            <w:r w:rsidRPr="00FB60D0">
              <w:rPr>
                <w:szCs w:val="18"/>
              </w:rPr>
              <w:t>The mechanism functions are performed as follows:</w:t>
            </w:r>
          </w:p>
          <w:p w14:paraId="5C6FC327" w14:textId="1424D25F" w:rsidR="00E5318D" w:rsidRPr="00FB60D0" w:rsidRDefault="00E5318D" w:rsidP="000708D5">
            <w:pPr>
              <w:pStyle w:val="TableListBullet2"/>
              <w:keepNext/>
              <w:framePr w:wrap="around"/>
              <w:rPr>
                <w:szCs w:val="18"/>
              </w:rPr>
            </w:pPr>
            <w:r w:rsidRPr="00FB60D0">
              <w:rPr>
                <w:szCs w:val="18"/>
              </w:rPr>
              <w:t xml:space="preserve">At least once every seven days </w:t>
            </w:r>
          </w:p>
          <w:p w14:paraId="469E870F" w14:textId="77777777" w:rsidR="00E5318D" w:rsidRPr="00FB60D0" w:rsidRDefault="00E5318D" w:rsidP="000708D5">
            <w:pPr>
              <w:pStyle w:val="TableListBullet"/>
              <w:keepNext/>
              <w:numPr>
                <w:ilvl w:val="0"/>
                <w:numId w:val="0"/>
              </w:numPr>
              <w:ind w:left="600"/>
              <w:rPr>
                <w:szCs w:val="18"/>
                <w:lang w:val="en-US"/>
              </w:rPr>
            </w:pPr>
            <w:r w:rsidRPr="00FB60D0">
              <w:rPr>
                <w:b/>
                <w:bCs/>
                <w:szCs w:val="18"/>
                <w:lang w:val="en-US"/>
              </w:rPr>
              <w:t>OR</w:t>
            </w:r>
          </w:p>
          <w:p w14:paraId="4AB026C3" w14:textId="77777777" w:rsidR="00E5318D" w:rsidRPr="00FB60D0" w:rsidRDefault="00E5318D" w:rsidP="000708D5">
            <w:pPr>
              <w:pStyle w:val="TableListBullet2"/>
              <w:keepNext/>
              <w:framePr w:wrap="auto"/>
              <w:rPr>
                <w:szCs w:val="18"/>
              </w:rPr>
            </w:pPr>
            <w:r w:rsidRPr="00FB60D0">
              <w:rPr>
                <w:szCs w:val="18"/>
              </w:rPr>
              <w:t>Periodically (at the frequency defined in the entity’s targeted risk analysis, which is performed according to all elements specified in Requirement 12.3.1).</w:t>
            </w:r>
          </w:p>
        </w:tc>
        <w:tc>
          <w:tcPr>
            <w:tcW w:w="1276" w:type="pct"/>
            <w:vMerge/>
            <w:tcBorders>
              <w:left w:val="single" w:sz="2" w:space="0" w:color="808080" w:themeColor="background1" w:themeShade="80"/>
            </w:tcBorders>
          </w:tcPr>
          <w:p w14:paraId="62CBD849" w14:textId="77777777" w:rsidR="00E5318D" w:rsidRPr="00FB60D0" w:rsidRDefault="00E5318D" w:rsidP="000708D5">
            <w:pPr>
              <w:pStyle w:val="TableTextBullet"/>
              <w:keepNext/>
              <w:ind w:left="200" w:hanging="200"/>
              <w:rPr>
                <w:rFonts w:cs="Arial"/>
                <w:szCs w:val="18"/>
              </w:rPr>
            </w:pPr>
          </w:p>
        </w:tc>
        <w:tc>
          <w:tcPr>
            <w:tcW w:w="390" w:type="pct"/>
            <w:shd w:val="clear" w:color="auto" w:fill="auto"/>
          </w:tcPr>
          <w:p w14:paraId="4135535E"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35CC17BD"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268E856D"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c>
          <w:tcPr>
            <w:tcW w:w="391" w:type="pct"/>
            <w:gridSpan w:val="2"/>
            <w:shd w:val="clear" w:color="auto" w:fill="auto"/>
          </w:tcPr>
          <w:p w14:paraId="44A178A5" w14:textId="77777777" w:rsidR="00E5318D" w:rsidRPr="00FB60D0" w:rsidRDefault="00E5318D" w:rsidP="000708D5">
            <w:pPr>
              <w:keepNext/>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FB60D0">
              <w:rPr>
                <w:rFonts w:cs="Arial"/>
                <w:sz w:val="18"/>
                <w:szCs w:val="18"/>
              </w:rPr>
              <w:fldChar w:fldCharType="end"/>
            </w:r>
          </w:p>
        </w:tc>
      </w:tr>
      <w:tr w:rsidR="000708D5" w:rsidRPr="00FB60D0" w14:paraId="35B4ADC8" w14:textId="77777777" w:rsidTr="00A41BDC">
        <w:trPr>
          <w:cantSplit/>
          <w:trHeight w:val="1181"/>
        </w:trPr>
        <w:tc>
          <w:tcPr>
            <w:tcW w:w="366" w:type="pct"/>
            <w:vMerge w:val="restart"/>
            <w:tcBorders>
              <w:top w:val="single" w:sz="2" w:space="0" w:color="FFFFFF" w:themeColor="background1"/>
              <w:right w:val="single" w:sz="2" w:space="0" w:color="808080" w:themeColor="background1" w:themeShade="80"/>
            </w:tcBorders>
          </w:tcPr>
          <w:p w14:paraId="2B6A102F" w14:textId="77777777" w:rsidR="000708D5" w:rsidRPr="00FB60D0" w:rsidRDefault="000708D5" w:rsidP="00065D88">
            <w:pPr>
              <w:pStyle w:val="TableText"/>
              <w:jc w:val="right"/>
              <w:rPr>
                <w:szCs w:val="18"/>
              </w:rPr>
            </w:pPr>
          </w:p>
        </w:tc>
        <w:tc>
          <w:tcPr>
            <w:tcW w:w="1795"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EFBA8B4" w14:textId="77777777" w:rsidR="000708D5" w:rsidRPr="00FB60D0" w:rsidRDefault="000708D5" w:rsidP="00065D88">
            <w:pPr>
              <w:pStyle w:val="TableListBullet"/>
              <w:ind w:left="263" w:hanging="270"/>
              <w:rPr>
                <w:szCs w:val="18"/>
              </w:rPr>
            </w:pPr>
          </w:p>
        </w:tc>
        <w:tc>
          <w:tcPr>
            <w:tcW w:w="1276" w:type="pct"/>
            <w:vMerge/>
            <w:tcBorders>
              <w:left w:val="single" w:sz="2" w:space="0" w:color="808080" w:themeColor="background1" w:themeShade="80"/>
              <w:bottom w:val="single" w:sz="2" w:space="0" w:color="808080" w:themeColor="background1" w:themeShade="80"/>
            </w:tcBorders>
          </w:tcPr>
          <w:p w14:paraId="3783C743" w14:textId="77777777" w:rsidR="000708D5" w:rsidRPr="00FB60D0" w:rsidRDefault="000708D5" w:rsidP="00065D88">
            <w:pPr>
              <w:pStyle w:val="TableTextBullet"/>
              <w:ind w:left="200" w:hanging="200"/>
              <w:rPr>
                <w:rFonts w:cs="Arial"/>
                <w:szCs w:val="18"/>
              </w:rPr>
            </w:pPr>
          </w:p>
        </w:tc>
        <w:tc>
          <w:tcPr>
            <w:tcW w:w="1563" w:type="pct"/>
            <w:gridSpan w:val="7"/>
            <w:shd w:val="clear" w:color="auto" w:fill="E2E7E6"/>
          </w:tcPr>
          <w:p w14:paraId="55802A92" w14:textId="3F0A9C0F" w:rsidR="000708D5" w:rsidRPr="00DA7577" w:rsidRDefault="00FC1241" w:rsidP="00065D88">
            <w:pPr>
              <w:pStyle w:val="TableText"/>
              <w:rPr>
                <w:b/>
                <w:bCs/>
                <w:i/>
                <w:iCs w:val="0"/>
              </w:rPr>
            </w:pPr>
            <w:r>
              <w:rPr>
                <w:b/>
                <w:bCs/>
                <w:i/>
                <w:iCs w:val="0"/>
              </w:rPr>
              <w:t xml:space="preserve">SAQ </w:t>
            </w:r>
            <w:r w:rsidR="000708D5" w:rsidRPr="00DA7577">
              <w:rPr>
                <w:b/>
                <w:bCs/>
                <w:i/>
                <w:iCs w:val="0"/>
              </w:rPr>
              <w:t xml:space="preserve">Completion Guidance: </w:t>
            </w:r>
          </w:p>
          <w:p w14:paraId="30EE014D" w14:textId="61155B4A" w:rsidR="000708D5" w:rsidRPr="00DA7577" w:rsidRDefault="000708D5" w:rsidP="00065D88">
            <w:pPr>
              <w:pStyle w:val="TableText"/>
              <w:rPr>
                <w:i/>
                <w:iCs w:val="0"/>
              </w:rPr>
            </w:pPr>
            <w:r w:rsidRPr="00DA7577">
              <w:rPr>
                <w:i/>
                <w:iCs w:val="0"/>
              </w:rPr>
              <w:t xml:space="preserve">If a merchant uses URL redirects, where the merchant hosts the page(s) on their website(s) that provides the address (the URL) of the merchant’s payment page/form to the merchant’s customers, mark this requirement as Not Applicable and complete </w:t>
            </w:r>
            <w:r w:rsidR="00E57B84">
              <w:rPr>
                <w:i/>
              </w:rPr>
              <w:t>Appendix C</w:t>
            </w:r>
            <w:r w:rsidR="004B3113" w:rsidRPr="006917E0">
              <w:rPr>
                <w:i/>
              </w:rPr>
              <w:t xml:space="preserve">: Explanation of </w:t>
            </w:r>
            <w:r w:rsidR="004B3113">
              <w:rPr>
                <w:i/>
              </w:rPr>
              <w:t>Requirements Noted as Not Applicable</w:t>
            </w:r>
            <w:r w:rsidRPr="00DA7577">
              <w:rPr>
                <w:i/>
                <w:iCs w:val="0"/>
              </w:rPr>
              <w:t>.</w:t>
            </w:r>
          </w:p>
        </w:tc>
      </w:tr>
      <w:tr w:rsidR="006A424F" w:rsidRPr="00FB60D0" w14:paraId="15DEF112" w14:textId="77777777" w:rsidTr="00A41BDC">
        <w:trPr>
          <w:cantSplit/>
          <w:trHeight w:val="194"/>
        </w:trPr>
        <w:tc>
          <w:tcPr>
            <w:tcW w:w="366" w:type="pct"/>
            <w:vMerge/>
            <w:tcBorders>
              <w:top w:val="single" w:sz="2" w:space="0" w:color="FFFFFF" w:themeColor="background1"/>
              <w:right w:val="single" w:sz="2" w:space="0" w:color="808080" w:themeColor="background1" w:themeShade="80"/>
            </w:tcBorders>
          </w:tcPr>
          <w:p w14:paraId="6F7B9E15" w14:textId="77777777" w:rsidR="006A424F" w:rsidRPr="00FB60D0" w:rsidRDefault="006A424F" w:rsidP="00065D88">
            <w:pPr>
              <w:pStyle w:val="TableText"/>
              <w:rPr>
                <w:szCs w:val="18"/>
              </w:rPr>
            </w:pP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746C6FF4" w14:textId="64A05B1A" w:rsidR="006A424F" w:rsidRPr="000708D5" w:rsidRDefault="006A424F" w:rsidP="00065D88">
            <w:pPr>
              <w:pStyle w:val="AppNotes"/>
              <w:rPr>
                <w:b w:val="0"/>
                <w:bCs w:val="0"/>
                <w:i/>
                <w:iCs w:val="0"/>
                <w:szCs w:val="18"/>
              </w:rPr>
            </w:pPr>
            <w:r w:rsidRPr="00FB60D0">
              <w:rPr>
                <w:szCs w:val="18"/>
              </w:rPr>
              <w:t>Applicability Notes</w:t>
            </w:r>
            <w:r>
              <w:rPr>
                <w:szCs w:val="18"/>
              </w:rPr>
              <w:t xml:space="preserve"> </w:t>
            </w:r>
            <w:r>
              <w:rPr>
                <w:b w:val="0"/>
                <w:bCs w:val="0"/>
                <w:i/>
                <w:iCs w:val="0"/>
                <w:szCs w:val="18"/>
              </w:rPr>
              <w:t>(continued)</w:t>
            </w:r>
          </w:p>
        </w:tc>
        <w:tc>
          <w:tcPr>
            <w:tcW w:w="1563" w:type="pct"/>
            <w:gridSpan w:val="7"/>
            <w:vMerge w:val="restart"/>
            <w:shd w:val="clear" w:color="auto" w:fill="auto"/>
          </w:tcPr>
          <w:p w14:paraId="3FEA2D76" w14:textId="77777777" w:rsidR="006A424F" w:rsidRPr="00FB60D0" w:rsidRDefault="006A424F" w:rsidP="00065D88">
            <w:pPr>
              <w:spacing w:after="60"/>
              <w:rPr>
                <w:rFonts w:cs="Arial"/>
                <w:sz w:val="18"/>
                <w:szCs w:val="18"/>
              </w:rPr>
            </w:pPr>
          </w:p>
        </w:tc>
      </w:tr>
      <w:tr w:rsidR="006A424F" w:rsidRPr="00FB60D0" w14:paraId="4F691BFD" w14:textId="77777777" w:rsidTr="00A41BDC">
        <w:trPr>
          <w:cantSplit/>
          <w:trHeight w:val="194"/>
        </w:trPr>
        <w:tc>
          <w:tcPr>
            <w:tcW w:w="366" w:type="pct"/>
            <w:vMerge w:val="restart"/>
            <w:tcBorders>
              <w:right w:val="single" w:sz="2" w:space="0" w:color="808080" w:themeColor="background1" w:themeShade="80"/>
            </w:tcBorders>
          </w:tcPr>
          <w:p w14:paraId="0C01499A" w14:textId="37F02C80" w:rsidR="006A424F" w:rsidRPr="00B21363" w:rsidRDefault="006A424F" w:rsidP="000708D5">
            <w:pPr>
              <w:pStyle w:val="TableText"/>
              <w:keepNext/>
              <w:rPr>
                <w:i/>
                <w:iCs w:val="0"/>
                <w:szCs w:val="18"/>
              </w:rPr>
            </w:pPr>
            <w:r>
              <w:rPr>
                <w:b/>
                <w:bCs/>
                <w:szCs w:val="18"/>
              </w:rPr>
              <w:lastRenderedPageBreak/>
              <w:t>11.6.1</w:t>
            </w:r>
            <w:r>
              <w:rPr>
                <w:b/>
                <w:bCs/>
                <w:szCs w:val="18"/>
              </w:rPr>
              <w:br/>
            </w:r>
            <w:r>
              <w:rPr>
                <w:i/>
                <w:iCs w:val="0"/>
                <w:szCs w:val="18"/>
              </w:rPr>
              <w:t>(cont.)</w:t>
            </w:r>
          </w:p>
        </w:tc>
        <w:tc>
          <w:tcPr>
            <w:tcW w:w="3071"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8715A96" w14:textId="28B7A5BC" w:rsidR="006A424F" w:rsidRPr="00FB60D0" w:rsidRDefault="006A424F" w:rsidP="000708D5">
            <w:pPr>
              <w:pStyle w:val="AppNotes"/>
              <w:rPr>
                <w:szCs w:val="18"/>
              </w:rPr>
            </w:pPr>
            <w:r w:rsidRPr="00FB60D0">
              <w:rPr>
                <w:szCs w:val="18"/>
              </w:rPr>
              <w:t>Applicability Notes</w:t>
            </w:r>
          </w:p>
        </w:tc>
        <w:tc>
          <w:tcPr>
            <w:tcW w:w="1563" w:type="pct"/>
            <w:gridSpan w:val="7"/>
            <w:vMerge/>
            <w:shd w:val="clear" w:color="auto" w:fill="auto"/>
          </w:tcPr>
          <w:p w14:paraId="53466A4E" w14:textId="77777777" w:rsidR="006A424F" w:rsidRPr="00FB60D0" w:rsidRDefault="006A424F" w:rsidP="000708D5">
            <w:pPr>
              <w:keepNext/>
              <w:spacing w:after="60"/>
              <w:rPr>
                <w:rFonts w:cs="Arial"/>
                <w:sz w:val="18"/>
                <w:szCs w:val="18"/>
              </w:rPr>
            </w:pPr>
          </w:p>
        </w:tc>
      </w:tr>
      <w:tr w:rsidR="006A424F" w:rsidRPr="00FB60D0" w14:paraId="766A6220" w14:textId="77777777" w:rsidTr="00A41BDC">
        <w:trPr>
          <w:cantSplit/>
        </w:trPr>
        <w:tc>
          <w:tcPr>
            <w:tcW w:w="366" w:type="pct"/>
            <w:vMerge/>
            <w:tcBorders>
              <w:right w:val="single" w:sz="2" w:space="0" w:color="808080" w:themeColor="background1" w:themeShade="80"/>
            </w:tcBorders>
          </w:tcPr>
          <w:p w14:paraId="24D2F3EA" w14:textId="77777777" w:rsidR="006A424F" w:rsidRPr="00FB60D0" w:rsidRDefault="006A424F" w:rsidP="00065D88">
            <w:pPr>
              <w:pStyle w:val="TableText"/>
              <w:rPr>
                <w:szCs w:val="18"/>
              </w:rPr>
            </w:pPr>
          </w:p>
        </w:tc>
        <w:tc>
          <w:tcPr>
            <w:tcW w:w="3071" w:type="pct"/>
            <w:gridSpan w:val="2"/>
            <w:tcBorders>
              <w:top w:val="nil"/>
              <w:left w:val="single" w:sz="2" w:space="0" w:color="808080" w:themeColor="background1" w:themeShade="80"/>
              <w:bottom w:val="single" w:sz="2" w:space="0" w:color="808080" w:themeColor="background1" w:themeShade="80"/>
            </w:tcBorders>
            <w:shd w:val="clear" w:color="auto" w:fill="auto"/>
          </w:tcPr>
          <w:p w14:paraId="4BE43093" w14:textId="77777777" w:rsidR="006A424F" w:rsidRPr="00FB60D0" w:rsidRDefault="006A424F" w:rsidP="00065D88">
            <w:pPr>
              <w:spacing w:after="60"/>
              <w:rPr>
                <w:iCs/>
                <w:sz w:val="18"/>
                <w:szCs w:val="18"/>
              </w:rPr>
            </w:pPr>
            <w:r w:rsidRPr="00FB60D0">
              <w:rPr>
                <w:iCs/>
                <w:sz w:val="18"/>
                <w:szCs w:val="18"/>
              </w:rPr>
              <w:t>E-commerce skimming code or techniques cannot be added to payment pages as received by the consumer browser without a timely alert being generated. Anti-skimming measures cannot be removed from payment pages without a prompt alert being generated.</w:t>
            </w:r>
          </w:p>
          <w:p w14:paraId="0C2845B5" w14:textId="57BDC1E5" w:rsidR="006A424F" w:rsidRPr="00FB60D0" w:rsidRDefault="006A424F" w:rsidP="00065D88">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to prevent and detect unexpected script activities.</w:t>
            </w:r>
          </w:p>
          <w:p w14:paraId="0006DD1E" w14:textId="77777777" w:rsidR="006A424F" w:rsidRPr="00FB60D0" w:rsidRDefault="006A424F" w:rsidP="00065D88">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1563" w:type="pct"/>
            <w:gridSpan w:val="7"/>
            <w:vMerge/>
            <w:shd w:val="clear" w:color="auto" w:fill="auto"/>
          </w:tcPr>
          <w:p w14:paraId="1691E77D" w14:textId="77777777" w:rsidR="006A424F" w:rsidRPr="00FB60D0" w:rsidRDefault="006A424F" w:rsidP="00065D88">
            <w:pPr>
              <w:spacing w:after="60"/>
              <w:rPr>
                <w:b/>
                <w:bCs/>
                <w:iCs/>
                <w:sz w:val="18"/>
                <w:szCs w:val="18"/>
              </w:rPr>
            </w:pPr>
          </w:p>
        </w:tc>
      </w:tr>
    </w:tbl>
    <w:p w14:paraId="664E909C" w14:textId="77777777" w:rsidR="00611C97" w:rsidRPr="00E4205F" w:rsidRDefault="00611C97" w:rsidP="00611C97">
      <w:pPr>
        <w:spacing w:before="0" w:after="0" w:line="240" w:lineRule="auto"/>
        <w:rPr>
          <w:rFonts w:eastAsiaTheme="majorEastAsia" w:cs="Arial"/>
          <w:b/>
          <w:bCs/>
          <w:kern w:val="32"/>
          <w:sz w:val="16"/>
          <w:szCs w:val="16"/>
        </w:rPr>
      </w:pPr>
      <w:r w:rsidRPr="00E4205F">
        <w:rPr>
          <w:rFonts w:cs="Arial"/>
          <w:sz w:val="16"/>
          <w:szCs w:val="16"/>
        </w:rPr>
        <w:br w:type="page"/>
      </w:r>
    </w:p>
    <w:p w14:paraId="6F0E9FDD" w14:textId="77777777" w:rsidR="00611C97" w:rsidRPr="00E4205F" w:rsidRDefault="00611C97" w:rsidP="00611C97">
      <w:pPr>
        <w:pStyle w:val="Heading2NoNum"/>
      </w:pPr>
      <w:bookmarkStart w:id="123" w:name="_Toc86758683"/>
      <w:bookmarkStart w:id="124" w:name="_Toc92704356"/>
      <w:bookmarkStart w:id="125" w:name="_Toc96773059"/>
      <w:bookmarkStart w:id="126" w:name="_Toc98339109"/>
      <w:bookmarkStart w:id="127" w:name="_Toc119497630"/>
      <w:r w:rsidRPr="00E4205F">
        <w:lastRenderedPageBreak/>
        <w:t>Maintain an Information Security Policy</w:t>
      </w:r>
      <w:bookmarkEnd w:id="123"/>
      <w:bookmarkEnd w:id="124"/>
      <w:bookmarkEnd w:id="125"/>
      <w:bookmarkEnd w:id="126"/>
      <w:bookmarkEnd w:id="127"/>
      <w:r w:rsidRPr="00E4205F">
        <w:t xml:space="preserve"> </w:t>
      </w:r>
    </w:p>
    <w:p w14:paraId="1F17D068" w14:textId="77777777" w:rsidR="00611C97" w:rsidRDefault="00611C97" w:rsidP="00611C97">
      <w:pPr>
        <w:pStyle w:val="Heading3NoNum"/>
      </w:pPr>
      <w:bookmarkStart w:id="128" w:name="_Toc96773060"/>
      <w:bookmarkStart w:id="129" w:name="_Toc98339110"/>
      <w:bookmarkStart w:id="130" w:name="_Toc119497631"/>
      <w:r w:rsidRPr="00E4205F">
        <w:t xml:space="preserve">Requirement 12: Support Information Security with </w:t>
      </w:r>
      <w:r w:rsidRPr="00D1796C">
        <w:t>Organizational</w:t>
      </w:r>
      <w:r w:rsidRPr="00E4205F">
        <w:t xml:space="preserve"> Policies and Programs</w:t>
      </w:r>
      <w:bookmarkEnd w:id="128"/>
      <w:bookmarkEnd w:id="129"/>
      <w:bookmarkEnd w:id="130"/>
    </w:p>
    <w:p w14:paraId="7F166493" w14:textId="46E10218" w:rsidR="004C4C1E" w:rsidRPr="004C4C1E" w:rsidRDefault="004C4C1E" w:rsidP="004C4C1E">
      <w:pPr>
        <w:pStyle w:val="BodyText"/>
      </w:pPr>
      <w:r w:rsidRPr="00B92ADC">
        <w:rPr>
          <w:b/>
          <w:bCs/>
        </w:rPr>
        <w:t>Note:</w:t>
      </w:r>
      <w:r w:rsidRPr="004C4C1E">
        <w:t xml:space="preserve"> Requirement 12 specifies that merchants have information security policies for their personnel, but these policies can be as simple or complex as needed for the size and complexity of the merchant’s operations. The policy document must be provided to all </w:t>
      </w:r>
      <w:proofErr w:type="gramStart"/>
      <w:r w:rsidRPr="004C4C1E">
        <w:t>personnel</w:t>
      </w:r>
      <w:proofErr w:type="gramEnd"/>
      <w:r w:rsidRPr="004C4C1E">
        <w:t xml:space="preserve"> so they are aware of their responsibilities for protecting payment terminals, any paper documents with </w:t>
      </w:r>
      <w:r w:rsidR="00C13618">
        <w:t>account</w:t>
      </w:r>
      <w:r w:rsidRPr="004C4C1E">
        <w:t xml:space="preserve"> data, etc. If a merchant has no employees, then it is expected that the merchant understands and acknowledges their responsibility for security within their store(s).</w:t>
      </w:r>
    </w:p>
    <w:tbl>
      <w:tblPr>
        <w:tblW w:w="500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8"/>
        <w:gridCol w:w="4664"/>
        <w:gridCol w:w="3307"/>
        <w:gridCol w:w="1017"/>
        <w:gridCol w:w="1017"/>
        <w:gridCol w:w="1023"/>
        <w:gridCol w:w="1012"/>
      </w:tblGrid>
      <w:tr w:rsidR="00611C97" w:rsidRPr="00987F3E" w14:paraId="181F9636" w14:textId="77777777" w:rsidTr="00A41BDC">
        <w:trPr>
          <w:cantSplit/>
          <w:tblHeader/>
        </w:trPr>
        <w:tc>
          <w:tcPr>
            <w:tcW w:w="2158" w:type="pct"/>
            <w:gridSpan w:val="2"/>
            <w:vMerge w:val="restart"/>
            <w:tcBorders>
              <w:right w:val="single" w:sz="4" w:space="0" w:color="FFFFFF" w:themeColor="background1"/>
            </w:tcBorders>
            <w:shd w:val="clear" w:color="auto" w:fill="006A72"/>
            <w:vAlign w:val="center"/>
          </w:tcPr>
          <w:p w14:paraId="6FA2E7A4"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PCI DSS Requirement</w:t>
            </w:r>
          </w:p>
        </w:tc>
        <w:tc>
          <w:tcPr>
            <w:tcW w:w="1274" w:type="pct"/>
            <w:vMerge w:val="restart"/>
            <w:tcBorders>
              <w:left w:val="single" w:sz="4" w:space="0" w:color="FFFFFF" w:themeColor="background1"/>
              <w:right w:val="single" w:sz="4" w:space="0" w:color="FFFFFF" w:themeColor="background1"/>
            </w:tcBorders>
            <w:shd w:val="clear" w:color="auto" w:fill="006A72"/>
            <w:vAlign w:val="center"/>
          </w:tcPr>
          <w:p w14:paraId="579D71D1" w14:textId="77777777" w:rsidR="00611C97" w:rsidRPr="00987F3E" w:rsidRDefault="00611C97" w:rsidP="00065D88">
            <w:pPr>
              <w:spacing w:after="60"/>
              <w:jc w:val="center"/>
              <w:rPr>
                <w:rFonts w:cs="Arial"/>
                <w:b/>
                <w:color w:val="FFFFFF" w:themeColor="background1"/>
                <w:sz w:val="18"/>
                <w:szCs w:val="18"/>
              </w:rPr>
            </w:pPr>
            <w:r w:rsidRPr="00987F3E">
              <w:rPr>
                <w:rFonts w:cs="Arial"/>
                <w:b/>
                <w:color w:val="FFFFFF" w:themeColor="background1"/>
                <w:sz w:val="18"/>
                <w:szCs w:val="18"/>
              </w:rPr>
              <w:t>Expected Testing</w:t>
            </w:r>
          </w:p>
        </w:tc>
        <w:tc>
          <w:tcPr>
            <w:tcW w:w="1568" w:type="pct"/>
            <w:gridSpan w:val="4"/>
            <w:tcBorders>
              <w:left w:val="single" w:sz="4" w:space="0" w:color="FFFFFF" w:themeColor="background1"/>
            </w:tcBorders>
            <w:shd w:val="clear" w:color="auto" w:fill="006A72"/>
            <w:vAlign w:val="center"/>
          </w:tcPr>
          <w:p w14:paraId="4E2446DA" w14:textId="33E6D22B" w:rsidR="00611C97" w:rsidRPr="00987F3E" w:rsidRDefault="00611C97" w:rsidP="00065D88">
            <w:pPr>
              <w:spacing w:after="0"/>
              <w:jc w:val="center"/>
              <w:rPr>
                <w:rFonts w:cs="Arial"/>
                <w:b/>
                <w:color w:val="FFFFFF" w:themeColor="background1"/>
                <w:sz w:val="18"/>
                <w:szCs w:val="18"/>
              </w:rPr>
            </w:pPr>
            <w:r w:rsidRPr="00987F3E">
              <w:rPr>
                <w:rFonts w:cs="Arial"/>
                <w:b/>
                <w:color w:val="FFFFFF" w:themeColor="background1"/>
                <w:sz w:val="18"/>
                <w:szCs w:val="18"/>
              </w:rPr>
              <w:t>Response</w:t>
            </w:r>
            <w:r w:rsidR="00D34473">
              <w:rPr>
                <w:rStyle w:val="FootnoteReference"/>
                <w:rFonts w:cs="Arial"/>
                <w:b/>
                <w:color w:val="FFFFFF" w:themeColor="background1"/>
                <w:sz w:val="18"/>
                <w:szCs w:val="18"/>
              </w:rPr>
              <w:footnoteReference w:customMarkFollows="1" w:id="14"/>
              <w:t>♦</w:t>
            </w:r>
          </w:p>
          <w:p w14:paraId="60BEF08F" w14:textId="0B31D07F" w:rsidR="00611C97" w:rsidRPr="00987F3E" w:rsidRDefault="00611C97" w:rsidP="00065D88">
            <w:pPr>
              <w:spacing w:before="0" w:after="0"/>
              <w:jc w:val="center"/>
              <w:rPr>
                <w:rFonts w:cs="Arial"/>
                <w:b/>
                <w:color w:val="FFFFFF" w:themeColor="background1"/>
                <w:sz w:val="18"/>
                <w:szCs w:val="18"/>
              </w:rPr>
            </w:pPr>
            <w:r w:rsidRPr="00987F3E">
              <w:rPr>
                <w:rFonts w:cs="Arial"/>
                <w:i/>
                <w:color w:val="FFFFFF" w:themeColor="background1"/>
                <w:sz w:val="18"/>
                <w:szCs w:val="18"/>
              </w:rPr>
              <w:t xml:space="preserve">(Check one response for each </w:t>
            </w:r>
            <w:r w:rsidR="00A56010">
              <w:rPr>
                <w:rFonts w:cs="Arial"/>
                <w:i/>
                <w:color w:val="FFFFFF" w:themeColor="background1"/>
                <w:sz w:val="18"/>
                <w:szCs w:val="18"/>
              </w:rPr>
              <w:t>requirement</w:t>
            </w:r>
            <w:r w:rsidRPr="00987F3E">
              <w:rPr>
                <w:rFonts w:cs="Arial"/>
                <w:b/>
                <w:i/>
                <w:color w:val="FFFFFF" w:themeColor="background1"/>
                <w:sz w:val="18"/>
                <w:szCs w:val="18"/>
              </w:rPr>
              <w:t>)</w:t>
            </w:r>
          </w:p>
        </w:tc>
      </w:tr>
      <w:tr w:rsidR="00A41BDC" w:rsidRPr="00987F3E" w14:paraId="7A65CB10" w14:textId="77777777" w:rsidTr="00A41BDC">
        <w:trPr>
          <w:cantSplit/>
          <w:tblHeader/>
        </w:trPr>
        <w:tc>
          <w:tcPr>
            <w:tcW w:w="215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ED25D8D" w14:textId="77777777" w:rsidR="00E5318D" w:rsidRPr="00987F3E" w:rsidRDefault="00E5318D" w:rsidP="00065D88">
            <w:pPr>
              <w:spacing w:after="60"/>
              <w:jc w:val="center"/>
              <w:rPr>
                <w:rFonts w:cs="Arial"/>
                <w:b/>
                <w:sz w:val="18"/>
                <w:szCs w:val="18"/>
                <w:u w:val="single"/>
              </w:rPr>
            </w:pPr>
          </w:p>
        </w:tc>
        <w:tc>
          <w:tcPr>
            <w:tcW w:w="1274"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75BAC16" w14:textId="77777777" w:rsidR="00E5318D" w:rsidRPr="00987F3E" w:rsidRDefault="00E5318D" w:rsidP="00065D88">
            <w:pPr>
              <w:spacing w:after="60"/>
              <w:jc w:val="center"/>
              <w:rPr>
                <w:rFonts w:cs="Arial"/>
                <w:b/>
                <w:sz w:val="18"/>
                <w:szCs w:val="18"/>
                <w:u w:val="single"/>
              </w:rPr>
            </w:pPr>
          </w:p>
        </w:tc>
        <w:tc>
          <w:tcPr>
            <w:tcW w:w="392"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2E594DE" w14:textId="77777777" w:rsidR="00E5318D" w:rsidRPr="00987F3E" w:rsidRDefault="00E5318D" w:rsidP="00A41BDC">
            <w:pPr>
              <w:spacing w:before="40" w:after="0"/>
              <w:jc w:val="center"/>
              <w:rPr>
                <w:rFonts w:cs="Arial"/>
                <w:sz w:val="16"/>
                <w:szCs w:val="16"/>
              </w:rPr>
            </w:pPr>
            <w:r w:rsidRPr="00987F3E">
              <w:rPr>
                <w:rFonts w:cs="Arial"/>
                <w:sz w:val="16"/>
                <w:szCs w:val="16"/>
              </w:rPr>
              <w:t>In Place</w:t>
            </w:r>
          </w:p>
        </w:tc>
        <w:tc>
          <w:tcPr>
            <w:tcW w:w="392" w:type="pct"/>
            <w:tcBorders>
              <w:left w:val="single" w:sz="4" w:space="0" w:color="FFFFFF" w:themeColor="background1"/>
              <w:bottom w:val="single" w:sz="2" w:space="0" w:color="808080" w:themeColor="background1" w:themeShade="80"/>
            </w:tcBorders>
            <w:shd w:val="clear" w:color="auto" w:fill="CBD4D5"/>
            <w:vAlign w:val="center"/>
          </w:tcPr>
          <w:p w14:paraId="55F04F07" w14:textId="7C48D4AF" w:rsidR="00E5318D" w:rsidRPr="00987F3E" w:rsidRDefault="00E5318D" w:rsidP="00A41BDC">
            <w:pPr>
              <w:spacing w:before="40" w:after="0"/>
              <w:jc w:val="center"/>
              <w:rPr>
                <w:rFonts w:cs="Arial"/>
                <w:sz w:val="16"/>
                <w:szCs w:val="16"/>
              </w:rPr>
            </w:pPr>
            <w:r w:rsidRPr="00987F3E">
              <w:rPr>
                <w:rFonts w:cs="Arial"/>
                <w:sz w:val="16"/>
                <w:szCs w:val="16"/>
              </w:rPr>
              <w:t>In Place</w:t>
            </w:r>
            <w:r>
              <w:rPr>
                <w:rFonts w:cs="Arial"/>
                <w:sz w:val="16"/>
                <w:szCs w:val="16"/>
              </w:rPr>
              <w:t xml:space="preserve"> </w:t>
            </w:r>
            <w:r w:rsidRPr="00987F3E">
              <w:rPr>
                <w:rFonts w:cs="Arial"/>
                <w:sz w:val="16"/>
                <w:szCs w:val="16"/>
              </w:rPr>
              <w:t>with CCW</w:t>
            </w:r>
          </w:p>
        </w:tc>
        <w:tc>
          <w:tcPr>
            <w:tcW w:w="394" w:type="pct"/>
            <w:tcBorders>
              <w:bottom w:val="single" w:sz="2" w:space="0" w:color="808080" w:themeColor="background1" w:themeShade="80"/>
            </w:tcBorders>
            <w:shd w:val="clear" w:color="auto" w:fill="CBD4D5"/>
            <w:tcMar>
              <w:left w:w="72" w:type="dxa"/>
              <w:right w:w="72" w:type="dxa"/>
            </w:tcMar>
            <w:vAlign w:val="center"/>
          </w:tcPr>
          <w:p w14:paraId="545895C1" w14:textId="77777777" w:rsidR="00E5318D" w:rsidRPr="00987F3E" w:rsidRDefault="00E5318D" w:rsidP="00A41BDC">
            <w:pPr>
              <w:spacing w:before="40" w:after="0"/>
              <w:jc w:val="center"/>
              <w:rPr>
                <w:rFonts w:cs="Arial"/>
                <w:sz w:val="16"/>
                <w:szCs w:val="16"/>
              </w:rPr>
            </w:pPr>
            <w:r w:rsidRPr="00987F3E">
              <w:rPr>
                <w:rFonts w:cs="Arial"/>
                <w:sz w:val="16"/>
                <w:szCs w:val="16"/>
              </w:rPr>
              <w:t>Not Applicable</w:t>
            </w:r>
          </w:p>
        </w:tc>
        <w:tc>
          <w:tcPr>
            <w:tcW w:w="390" w:type="pct"/>
            <w:tcBorders>
              <w:bottom w:val="single" w:sz="2" w:space="0" w:color="808080" w:themeColor="background1" w:themeShade="80"/>
            </w:tcBorders>
            <w:shd w:val="clear" w:color="auto" w:fill="CBD4D5"/>
            <w:tcMar>
              <w:left w:w="72" w:type="dxa"/>
              <w:right w:w="72" w:type="dxa"/>
            </w:tcMar>
            <w:vAlign w:val="center"/>
          </w:tcPr>
          <w:p w14:paraId="6575FC88" w14:textId="77777777" w:rsidR="00E5318D" w:rsidRPr="00987F3E" w:rsidRDefault="00E5318D" w:rsidP="00A41BDC">
            <w:pPr>
              <w:spacing w:before="40" w:after="0"/>
              <w:jc w:val="center"/>
              <w:rPr>
                <w:rFonts w:cs="Arial"/>
                <w:sz w:val="16"/>
                <w:szCs w:val="16"/>
              </w:rPr>
            </w:pPr>
            <w:r w:rsidRPr="00987F3E">
              <w:rPr>
                <w:rFonts w:cs="Arial"/>
                <w:sz w:val="16"/>
                <w:szCs w:val="16"/>
              </w:rPr>
              <w:t>Not in Place</w:t>
            </w:r>
          </w:p>
        </w:tc>
      </w:tr>
      <w:tr w:rsidR="00611C97" w:rsidRPr="00987F3E" w14:paraId="3047A3D8"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2F7320C"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1 </w:t>
            </w:r>
            <w:r w:rsidRPr="00987F3E">
              <w:rPr>
                <w:rFonts w:cs="Arial"/>
                <w:sz w:val="18"/>
                <w:szCs w:val="18"/>
              </w:rPr>
              <w:t>A comprehensive information security policy that governs and provides direction for protection of the entity’s information assets is known and current.</w:t>
            </w:r>
          </w:p>
        </w:tc>
      </w:tr>
      <w:tr w:rsidR="00A41BDC" w:rsidRPr="00987F3E" w14:paraId="6E1F7AD1"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76552C3" w14:textId="77777777" w:rsidR="00E5318D" w:rsidRPr="00987F3E" w:rsidRDefault="00E5318D" w:rsidP="00065D88">
            <w:pPr>
              <w:pStyle w:val="TableText"/>
              <w:jc w:val="right"/>
              <w:rPr>
                <w:b/>
                <w:bCs/>
                <w:szCs w:val="18"/>
              </w:rPr>
            </w:pPr>
            <w:r w:rsidRPr="00987F3E">
              <w:rPr>
                <w:b/>
                <w:bCs/>
                <w:szCs w:val="18"/>
              </w:rPr>
              <w:t>12.1.1</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4CCA6" w14:textId="77777777" w:rsidR="00E5318D" w:rsidRPr="00987F3E" w:rsidRDefault="00E5318D" w:rsidP="00065D88">
            <w:pPr>
              <w:pStyle w:val="TableBody"/>
              <w:rPr>
                <w:rFonts w:cs="Arial"/>
                <w:sz w:val="18"/>
                <w:szCs w:val="18"/>
              </w:rPr>
            </w:pPr>
            <w:r w:rsidRPr="00987F3E">
              <w:rPr>
                <w:rFonts w:cs="Arial"/>
                <w:sz w:val="18"/>
                <w:szCs w:val="18"/>
              </w:rPr>
              <w:t xml:space="preserve">An overall information security policy is: </w:t>
            </w:r>
          </w:p>
          <w:p w14:paraId="3FCBAC8F" w14:textId="77777777" w:rsidR="00E5318D" w:rsidRPr="00987F3E" w:rsidRDefault="00E5318D" w:rsidP="00065D88">
            <w:pPr>
              <w:pStyle w:val="TableListBullet"/>
              <w:ind w:left="263" w:hanging="270"/>
              <w:rPr>
                <w:szCs w:val="18"/>
              </w:rPr>
            </w:pPr>
            <w:r w:rsidRPr="00987F3E">
              <w:rPr>
                <w:szCs w:val="18"/>
              </w:rPr>
              <w:t xml:space="preserve">Established. </w:t>
            </w:r>
          </w:p>
          <w:p w14:paraId="03A7C2E5" w14:textId="77777777" w:rsidR="00E5318D" w:rsidRPr="00987F3E" w:rsidRDefault="00E5318D" w:rsidP="00065D88">
            <w:pPr>
              <w:pStyle w:val="TableListBullet"/>
              <w:ind w:left="263" w:hanging="270"/>
              <w:rPr>
                <w:szCs w:val="18"/>
              </w:rPr>
            </w:pPr>
            <w:r w:rsidRPr="00987F3E">
              <w:rPr>
                <w:szCs w:val="18"/>
              </w:rPr>
              <w:t>Published.</w:t>
            </w:r>
          </w:p>
          <w:p w14:paraId="55EC6F9B" w14:textId="77777777" w:rsidR="00E5318D" w:rsidRPr="00987F3E" w:rsidRDefault="00E5318D" w:rsidP="00065D88">
            <w:pPr>
              <w:pStyle w:val="TableListBullet"/>
              <w:ind w:left="263" w:hanging="270"/>
              <w:rPr>
                <w:szCs w:val="18"/>
              </w:rPr>
            </w:pPr>
            <w:r w:rsidRPr="00987F3E">
              <w:rPr>
                <w:szCs w:val="18"/>
              </w:rPr>
              <w:t>Maintained.</w:t>
            </w:r>
          </w:p>
          <w:p w14:paraId="6A8271C9" w14:textId="77777777" w:rsidR="00E5318D" w:rsidRPr="00987F3E" w:rsidRDefault="00E5318D" w:rsidP="00065D88">
            <w:pPr>
              <w:pStyle w:val="TableListBullet"/>
              <w:ind w:left="263" w:hanging="270"/>
              <w:rPr>
                <w:szCs w:val="18"/>
              </w:rPr>
            </w:pPr>
            <w:r w:rsidRPr="00987F3E">
              <w:rPr>
                <w:szCs w:val="18"/>
              </w:rPr>
              <w:t>Disseminated to all relevant personnel, as well as to relevant vendors and business partners.</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9541C1D" w14:textId="77777777" w:rsidR="00E5318D" w:rsidRPr="00987F3E" w:rsidRDefault="00E5318D" w:rsidP="00065D88">
            <w:pPr>
              <w:pStyle w:val="TableListBullet"/>
              <w:ind w:left="263" w:hanging="270"/>
              <w:rPr>
                <w:szCs w:val="18"/>
              </w:rPr>
            </w:pPr>
            <w:r w:rsidRPr="00987F3E">
              <w:rPr>
                <w:szCs w:val="18"/>
              </w:rPr>
              <w:t>Examine the information security policy.</w:t>
            </w:r>
          </w:p>
          <w:p w14:paraId="1AC75430" w14:textId="77777777" w:rsidR="00E5318D" w:rsidRPr="00987F3E" w:rsidRDefault="00E5318D" w:rsidP="00065D88">
            <w:pPr>
              <w:pStyle w:val="TableListBullet"/>
              <w:ind w:left="263" w:hanging="270"/>
              <w:rPr>
                <w:szCs w:val="18"/>
              </w:rPr>
            </w:pPr>
            <w:r w:rsidRPr="00987F3E">
              <w:rPr>
                <w:szCs w:val="18"/>
              </w:rPr>
              <w:t>Interview personnel.</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BF56C22"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142451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AA170C3"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E6FB27F"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A41BDC" w:rsidRPr="00987F3E" w14:paraId="43531A8F"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48B7851C" w14:textId="77777777" w:rsidR="00E5318D" w:rsidRPr="00987F3E" w:rsidRDefault="00E5318D" w:rsidP="00065D88">
            <w:pPr>
              <w:pStyle w:val="TableText"/>
              <w:jc w:val="right"/>
              <w:rPr>
                <w:b/>
                <w:bCs/>
                <w:szCs w:val="18"/>
              </w:rPr>
            </w:pPr>
            <w:r w:rsidRPr="00987F3E">
              <w:rPr>
                <w:b/>
                <w:bCs/>
                <w:szCs w:val="18"/>
              </w:rPr>
              <w:t>12.1.2</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37A4D47" w14:textId="77777777" w:rsidR="00E5318D" w:rsidRPr="00987F3E" w:rsidRDefault="00E5318D" w:rsidP="00065D88">
            <w:pPr>
              <w:pStyle w:val="TableBody"/>
              <w:rPr>
                <w:rFonts w:cs="Arial"/>
                <w:sz w:val="18"/>
                <w:szCs w:val="18"/>
              </w:rPr>
            </w:pPr>
            <w:r w:rsidRPr="00987F3E">
              <w:rPr>
                <w:rFonts w:cs="Arial"/>
                <w:sz w:val="18"/>
                <w:szCs w:val="18"/>
              </w:rPr>
              <w:t>The information security policy is:</w:t>
            </w:r>
          </w:p>
          <w:p w14:paraId="45F368EC" w14:textId="77777777" w:rsidR="00E5318D" w:rsidRPr="00987F3E" w:rsidRDefault="00E5318D" w:rsidP="00065D88">
            <w:pPr>
              <w:pStyle w:val="TableListBullet"/>
              <w:ind w:left="263" w:hanging="270"/>
              <w:rPr>
                <w:szCs w:val="18"/>
              </w:rPr>
            </w:pPr>
            <w:r w:rsidRPr="00987F3E">
              <w:rPr>
                <w:szCs w:val="18"/>
              </w:rPr>
              <w:t>Reviewed at least once every 12 months.</w:t>
            </w:r>
          </w:p>
          <w:p w14:paraId="260CEE31" w14:textId="00D408A4" w:rsidR="00E5318D" w:rsidRPr="00987F3E" w:rsidRDefault="00E5318D" w:rsidP="00065D88">
            <w:pPr>
              <w:pStyle w:val="TableListBullet"/>
              <w:ind w:left="263" w:hanging="270"/>
              <w:rPr>
                <w:szCs w:val="18"/>
              </w:rPr>
            </w:pPr>
            <w:r w:rsidRPr="00987F3E">
              <w:rPr>
                <w:szCs w:val="18"/>
              </w:rPr>
              <w:t>Updated as needed to reflect changes to business objectives or risks to the environment</w:t>
            </w:r>
            <w:r>
              <w:rPr>
                <w:szCs w:val="18"/>
              </w:rPr>
              <w:t>.</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1A9A14" w14:textId="77777777" w:rsidR="00E5318D" w:rsidRPr="00987F3E" w:rsidRDefault="00E5318D" w:rsidP="00065D88">
            <w:pPr>
              <w:pStyle w:val="TableListBullet"/>
              <w:ind w:left="263" w:hanging="270"/>
              <w:rPr>
                <w:szCs w:val="18"/>
              </w:rPr>
            </w:pPr>
            <w:r w:rsidRPr="00987F3E">
              <w:rPr>
                <w:szCs w:val="18"/>
              </w:rPr>
              <w:t>Examine the information security policy.</w:t>
            </w:r>
          </w:p>
          <w:p w14:paraId="6C95C7A8"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919626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DE1ED1A"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35049EA"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A308B0C"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611C97" w:rsidRPr="00987F3E" w14:paraId="65D5BBEF" w14:textId="77777777" w:rsidTr="00A41BDC">
        <w:trPr>
          <w:cantSplit/>
        </w:trPr>
        <w:tc>
          <w:tcPr>
            <w:tcW w:w="5000" w:type="pct"/>
            <w:gridSpan w:val="7"/>
            <w:tcBorders>
              <w:bottom w:val="single" w:sz="2" w:space="0" w:color="808080" w:themeColor="background1" w:themeShade="80"/>
            </w:tcBorders>
            <w:shd w:val="clear" w:color="auto" w:fill="DFE3E4"/>
          </w:tcPr>
          <w:p w14:paraId="2991AC72" w14:textId="25FBB943" w:rsidR="00611C97" w:rsidRDefault="007B1A48"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549150CD" w14:textId="07ADAB8C" w:rsidR="00CE12B9"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s 12.1.1 and 12.1.2 means that the merchant has a security policy that is reasonable for the size and complexity of the merchant’s operations, and that the policy is reviewed at least once every 12 months and updated if needed.</w:t>
            </w:r>
          </w:p>
        </w:tc>
      </w:tr>
      <w:tr w:rsidR="00A41BDC" w:rsidRPr="00987F3E" w14:paraId="688F86F6"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2591ACF" w14:textId="77777777" w:rsidR="00E5318D" w:rsidRPr="00987F3E" w:rsidRDefault="00E5318D" w:rsidP="00374975">
            <w:pPr>
              <w:pStyle w:val="TableText"/>
              <w:keepNext/>
              <w:jc w:val="right"/>
              <w:rPr>
                <w:b/>
                <w:bCs/>
                <w:szCs w:val="18"/>
              </w:rPr>
            </w:pPr>
            <w:r w:rsidRPr="00987F3E">
              <w:rPr>
                <w:b/>
                <w:bCs/>
                <w:szCs w:val="18"/>
              </w:rPr>
              <w:lastRenderedPageBreak/>
              <w:t>12.1.3</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666AAB" w14:textId="77777777" w:rsidR="00E5318D" w:rsidRPr="00987F3E" w:rsidRDefault="00E5318D" w:rsidP="00374975">
            <w:pPr>
              <w:pStyle w:val="TableBody"/>
              <w:keepNext/>
              <w:rPr>
                <w:rFonts w:cs="Arial"/>
                <w:sz w:val="18"/>
                <w:szCs w:val="18"/>
              </w:rPr>
            </w:pPr>
            <w:r w:rsidRPr="00987F3E">
              <w:rPr>
                <w:rFonts w:cs="Arial"/>
                <w:sz w:val="18"/>
                <w:szCs w:val="18"/>
              </w:rPr>
              <w:t>The security policy clearly defines information security roles and responsibilities for all personnel, and all personnel are aware of and acknowledge their information security responsibilities.</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716D213" w14:textId="77777777" w:rsidR="00E5318D" w:rsidRPr="00987F3E" w:rsidRDefault="00E5318D" w:rsidP="00374975">
            <w:pPr>
              <w:pStyle w:val="TableListBullet"/>
              <w:keepNext/>
              <w:ind w:left="263" w:hanging="270"/>
              <w:rPr>
                <w:szCs w:val="18"/>
              </w:rPr>
            </w:pPr>
            <w:r w:rsidRPr="00987F3E">
              <w:rPr>
                <w:szCs w:val="18"/>
              </w:rPr>
              <w:t>Examine the information security policy.</w:t>
            </w:r>
          </w:p>
          <w:p w14:paraId="71860654" w14:textId="77777777" w:rsidR="00E5318D" w:rsidRPr="00987F3E" w:rsidRDefault="00E5318D" w:rsidP="00374975">
            <w:pPr>
              <w:pStyle w:val="TableListBullet"/>
              <w:keepNext/>
              <w:ind w:left="263" w:hanging="270"/>
              <w:rPr>
                <w:szCs w:val="18"/>
              </w:rPr>
            </w:pPr>
            <w:r w:rsidRPr="00987F3E">
              <w:rPr>
                <w:szCs w:val="18"/>
              </w:rPr>
              <w:t>Interview responsible personnel.</w:t>
            </w:r>
          </w:p>
          <w:p w14:paraId="3DADC624" w14:textId="77777777" w:rsidR="00E5318D" w:rsidRPr="00987F3E" w:rsidRDefault="00E5318D" w:rsidP="00374975">
            <w:pPr>
              <w:pStyle w:val="TableListBullet"/>
              <w:keepNext/>
              <w:ind w:left="263" w:hanging="270"/>
              <w:rPr>
                <w:szCs w:val="18"/>
              </w:rPr>
            </w:pPr>
            <w:r w:rsidRPr="00987F3E">
              <w:rPr>
                <w:szCs w:val="18"/>
              </w:rPr>
              <w:t>Examine documented evidence.</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E973635"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A077502"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CE08D56"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D9AD94E"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611C97" w:rsidRPr="00987F3E" w14:paraId="25436EEE" w14:textId="77777777" w:rsidTr="00A41BDC">
        <w:trPr>
          <w:cantSplit/>
        </w:trPr>
        <w:tc>
          <w:tcPr>
            <w:tcW w:w="5000" w:type="pct"/>
            <w:gridSpan w:val="7"/>
            <w:tcBorders>
              <w:bottom w:val="single" w:sz="2" w:space="0" w:color="808080" w:themeColor="background1" w:themeShade="80"/>
            </w:tcBorders>
            <w:shd w:val="clear" w:color="auto" w:fill="DFE3E4"/>
          </w:tcPr>
          <w:p w14:paraId="65396E7F" w14:textId="4236E4B5" w:rsidR="00611C97" w:rsidRDefault="003F7E6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6750E3E3" w14:textId="77777777"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1.3 means that the merchant’s security policy defines basic security responsibilities for all personnel, consistent with the size and complexity of the merchant’s operations. For example, security responsibilities could be defined according to basic responsibilities by employee levels, such as the responsibilities expected of a manager/owner and those expected of clerks.</w:t>
            </w:r>
          </w:p>
        </w:tc>
      </w:tr>
      <w:tr w:rsidR="00A41BDC" w:rsidRPr="00987F3E" w14:paraId="45283618" w14:textId="77777777" w:rsidTr="00A41BDC">
        <w:trPr>
          <w:cantSplit/>
        </w:trPr>
        <w:tc>
          <w:tcPr>
            <w:tcW w:w="361"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270376C8" w14:textId="77777777" w:rsidR="00E5318D" w:rsidRPr="00987F3E" w:rsidRDefault="00E5318D" w:rsidP="00065D88">
            <w:pPr>
              <w:pStyle w:val="TableText"/>
              <w:jc w:val="right"/>
              <w:rPr>
                <w:b/>
                <w:bCs/>
                <w:szCs w:val="18"/>
              </w:rPr>
            </w:pPr>
            <w:r w:rsidRPr="00987F3E">
              <w:rPr>
                <w:b/>
                <w:bCs/>
                <w:szCs w:val="18"/>
              </w:rPr>
              <w:t>12.1.4</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F093B9" w14:textId="77777777" w:rsidR="00E5318D" w:rsidRPr="00987F3E" w:rsidRDefault="00E5318D" w:rsidP="00065D88">
            <w:pPr>
              <w:pStyle w:val="TableBody"/>
              <w:rPr>
                <w:rFonts w:cs="Arial"/>
                <w:sz w:val="18"/>
                <w:szCs w:val="18"/>
              </w:rPr>
            </w:pPr>
            <w:r w:rsidRPr="00987F3E">
              <w:rPr>
                <w:rFonts w:cs="Arial"/>
                <w:sz w:val="18"/>
                <w:szCs w:val="18"/>
              </w:rPr>
              <w:t>Responsibility for information security is formally assigned to a Chief Information Security Officer or other information security knowledgeable member of executive management.</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A5FFB79" w14:textId="77777777" w:rsidR="00E5318D" w:rsidRPr="00987F3E" w:rsidRDefault="00E5318D" w:rsidP="00065D88">
            <w:pPr>
              <w:pStyle w:val="TableListBullet"/>
              <w:ind w:left="263" w:hanging="270"/>
              <w:rPr>
                <w:szCs w:val="18"/>
              </w:rPr>
            </w:pPr>
            <w:r w:rsidRPr="00987F3E">
              <w:rPr>
                <w:szCs w:val="18"/>
              </w:rPr>
              <w:t>Examine the information security policy.</w:t>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F3F0D94"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0F89838"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BA4282"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396397C"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611C97" w:rsidRPr="00987F3E" w14:paraId="69AEB8DF"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5B65C11F"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t xml:space="preserve">12.3 </w:t>
            </w:r>
            <w:r w:rsidRPr="00987F3E">
              <w:rPr>
                <w:rFonts w:cs="Arial"/>
                <w:sz w:val="18"/>
                <w:szCs w:val="18"/>
              </w:rPr>
              <w:t>Risks to the cardholder data environment are formally identified, evaluated, and managed.</w:t>
            </w:r>
          </w:p>
        </w:tc>
      </w:tr>
      <w:tr w:rsidR="00A41BDC" w:rsidRPr="00987F3E" w14:paraId="6CC7A4E0" w14:textId="77777777" w:rsidTr="00A41BDC">
        <w:trPr>
          <w:cantSplit/>
        </w:trPr>
        <w:tc>
          <w:tcPr>
            <w:tcW w:w="361" w:type="pct"/>
            <w:vMerge w:val="restart"/>
            <w:tcBorders>
              <w:top w:val="single" w:sz="2" w:space="0" w:color="808080" w:themeColor="background1" w:themeShade="80"/>
              <w:right w:val="single" w:sz="2" w:space="0" w:color="808080" w:themeColor="background1" w:themeShade="80"/>
            </w:tcBorders>
          </w:tcPr>
          <w:p w14:paraId="6EF73174" w14:textId="77777777" w:rsidR="00E5318D" w:rsidRPr="00987F3E" w:rsidRDefault="00E5318D" w:rsidP="00065D88">
            <w:pPr>
              <w:pStyle w:val="TableText"/>
              <w:rPr>
                <w:b/>
                <w:bCs/>
                <w:szCs w:val="18"/>
              </w:rPr>
            </w:pPr>
            <w:r w:rsidRPr="00987F3E">
              <w:rPr>
                <w:b/>
                <w:bCs/>
                <w:szCs w:val="18"/>
              </w:rPr>
              <w:t>12.3.1</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C31254E" w14:textId="77777777" w:rsidR="00E5318D" w:rsidRPr="00987F3E" w:rsidRDefault="00E5318D" w:rsidP="00065D88">
            <w:pPr>
              <w:pStyle w:val="TableListBullet"/>
              <w:numPr>
                <w:ilvl w:val="0"/>
                <w:numId w:val="0"/>
              </w:numPr>
              <w:rPr>
                <w:szCs w:val="18"/>
              </w:rPr>
            </w:pPr>
            <w:r w:rsidRPr="00987F3E">
              <w:rPr>
                <w:szCs w:val="18"/>
              </w:rPr>
              <w:t>Each PCI DSS requirement that provides flexibility for how frequently it is performed (for example, requirements to be performed periodically) is supported by a targeted risk analysis that is documented and includes:</w:t>
            </w:r>
          </w:p>
          <w:p w14:paraId="2470E60C" w14:textId="77777777" w:rsidR="00E5318D" w:rsidRPr="00987F3E" w:rsidRDefault="00E5318D" w:rsidP="00065D88">
            <w:pPr>
              <w:pStyle w:val="TableListBullet"/>
              <w:ind w:left="263" w:hanging="270"/>
              <w:rPr>
                <w:szCs w:val="18"/>
              </w:rPr>
            </w:pPr>
            <w:r w:rsidRPr="00987F3E">
              <w:rPr>
                <w:szCs w:val="18"/>
              </w:rPr>
              <w:t xml:space="preserve">Identification of the assets being protected. </w:t>
            </w:r>
          </w:p>
          <w:p w14:paraId="1A36237E" w14:textId="77777777" w:rsidR="00E5318D" w:rsidRPr="00987F3E" w:rsidRDefault="00E5318D" w:rsidP="00065D88">
            <w:pPr>
              <w:pStyle w:val="TableListBullet"/>
              <w:ind w:left="263" w:hanging="270"/>
              <w:rPr>
                <w:szCs w:val="18"/>
              </w:rPr>
            </w:pPr>
            <w:r w:rsidRPr="00987F3E">
              <w:rPr>
                <w:szCs w:val="18"/>
              </w:rPr>
              <w:t>Identification of the threat(s) that the requirement is protecting against.</w:t>
            </w:r>
          </w:p>
          <w:p w14:paraId="29FC570A" w14:textId="77777777" w:rsidR="00E5318D" w:rsidRPr="00987F3E" w:rsidRDefault="00E5318D" w:rsidP="00065D88">
            <w:pPr>
              <w:pStyle w:val="TableListBullet"/>
              <w:ind w:left="263" w:hanging="270"/>
              <w:rPr>
                <w:szCs w:val="18"/>
              </w:rPr>
            </w:pPr>
            <w:r w:rsidRPr="00987F3E">
              <w:rPr>
                <w:szCs w:val="18"/>
              </w:rPr>
              <w:t xml:space="preserve">Identification of factors that contribute to the likelihood and/or impact of a threat being realized. </w:t>
            </w:r>
          </w:p>
          <w:p w14:paraId="50A3F24C" w14:textId="77777777" w:rsidR="00E5318D" w:rsidRPr="00987F3E" w:rsidRDefault="00E5318D" w:rsidP="00065D88">
            <w:pPr>
              <w:pStyle w:val="TableListBullet"/>
              <w:ind w:left="263" w:hanging="270"/>
              <w:rPr>
                <w:szCs w:val="18"/>
              </w:rPr>
            </w:pPr>
            <w:r w:rsidRPr="00987F3E">
              <w:rPr>
                <w:szCs w:val="18"/>
              </w:rPr>
              <w:t>Resulting analysis that determines, and includes justification for, how frequently the requirement must be performed to minimize the likelihood of the threat being realized.</w:t>
            </w:r>
          </w:p>
          <w:p w14:paraId="3C933B61" w14:textId="5EF561FE" w:rsidR="00E5318D" w:rsidRPr="00987F3E" w:rsidRDefault="00E5318D" w:rsidP="00065D88">
            <w:pPr>
              <w:pStyle w:val="TableListBullet"/>
              <w:ind w:left="263" w:hanging="270"/>
              <w:rPr>
                <w:szCs w:val="18"/>
              </w:rPr>
            </w:pPr>
            <w:r w:rsidRPr="00987F3E">
              <w:rPr>
                <w:szCs w:val="18"/>
              </w:rPr>
              <w:t>Review of each targeted risk analysis at least once every 12 months to determine whether the results are still valid or if an updated risk analysis is needed</w:t>
            </w:r>
            <w:r>
              <w:rPr>
                <w:szCs w:val="18"/>
              </w:rPr>
              <w:t>.</w:t>
            </w:r>
          </w:p>
          <w:p w14:paraId="7759D60C" w14:textId="77777777" w:rsidR="00E5318D" w:rsidRPr="00987F3E" w:rsidRDefault="00E5318D" w:rsidP="00065D88">
            <w:pPr>
              <w:pStyle w:val="TableListBullet"/>
              <w:ind w:left="263" w:hanging="270"/>
              <w:rPr>
                <w:szCs w:val="18"/>
              </w:rPr>
            </w:pPr>
            <w:r w:rsidRPr="00987F3E">
              <w:rPr>
                <w:szCs w:val="18"/>
              </w:rPr>
              <w:t>Performance of updated risk analyses when needed, as determined by the</w:t>
            </w:r>
            <w:r w:rsidRPr="00987F3E">
              <w:rPr>
                <w:szCs w:val="18"/>
                <w:lang w:val="en-US"/>
              </w:rPr>
              <w:t xml:space="preserve"> annual review.</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757415" w14:textId="77777777" w:rsidR="00E5318D" w:rsidRPr="00987F3E" w:rsidRDefault="00E5318D" w:rsidP="00065D88">
            <w:pPr>
              <w:pStyle w:val="TableListBullet"/>
              <w:ind w:left="263" w:hanging="270"/>
              <w:rPr>
                <w:szCs w:val="18"/>
              </w:rPr>
            </w:pPr>
            <w:r w:rsidRPr="00987F3E">
              <w:rPr>
                <w:szCs w:val="18"/>
              </w:rPr>
              <w:t>Examine documented policies and procedures.</w:t>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F32EDB"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9709C"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4"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DA4BC4"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0" w:type="pct"/>
            <w:vMerge w:val="restart"/>
            <w:tcBorders>
              <w:top w:val="single" w:sz="2" w:space="0" w:color="808080" w:themeColor="background1" w:themeShade="80"/>
              <w:left w:val="single" w:sz="2" w:space="0" w:color="808080" w:themeColor="background1" w:themeShade="80"/>
            </w:tcBorders>
            <w:shd w:val="clear" w:color="auto" w:fill="auto"/>
          </w:tcPr>
          <w:p w14:paraId="64996BC1"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A41BDC" w:rsidRPr="00987F3E" w14:paraId="12561C1C" w14:textId="77777777" w:rsidTr="00A41BDC">
        <w:trPr>
          <w:cantSplit/>
        </w:trPr>
        <w:tc>
          <w:tcPr>
            <w:tcW w:w="361" w:type="pct"/>
            <w:vMerge/>
            <w:tcBorders>
              <w:right w:val="single" w:sz="2" w:space="0" w:color="808080" w:themeColor="background1" w:themeShade="80"/>
            </w:tcBorders>
          </w:tcPr>
          <w:p w14:paraId="420D1671" w14:textId="77777777" w:rsidR="00E5318D" w:rsidRPr="00987F3E" w:rsidRDefault="00E5318D" w:rsidP="00065D88">
            <w:pPr>
              <w:pStyle w:val="TableT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B22CAA4" w14:textId="77777777" w:rsidR="00E5318D" w:rsidRPr="00987F3E" w:rsidRDefault="00E5318D" w:rsidP="00065D88">
            <w:pPr>
              <w:pStyle w:val="AppNotes"/>
              <w:rPr>
                <w:szCs w:val="18"/>
              </w:rPr>
            </w:pPr>
            <w:r w:rsidRPr="00987F3E">
              <w:rPr>
                <w:szCs w:val="18"/>
              </w:rPr>
              <w:t>Applicability Notes</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50C4A408"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22D5B86D" w14:textId="77777777" w:rsidR="00E5318D" w:rsidRPr="00987F3E" w:rsidRDefault="00E5318D" w:rsidP="00065D88">
            <w:pPr>
              <w:spacing w:after="60"/>
              <w:jc w:val="center"/>
              <w:rPr>
                <w:rFonts w:cs="Arial"/>
                <w:sz w:val="18"/>
                <w:szCs w:val="18"/>
              </w:rPr>
            </w:pPr>
          </w:p>
        </w:tc>
        <w:tc>
          <w:tcPr>
            <w:tcW w:w="394" w:type="pct"/>
            <w:vMerge/>
            <w:tcBorders>
              <w:left w:val="single" w:sz="2" w:space="0" w:color="808080" w:themeColor="background1" w:themeShade="80"/>
              <w:right w:val="single" w:sz="2" w:space="0" w:color="808080" w:themeColor="background1" w:themeShade="80"/>
            </w:tcBorders>
            <w:shd w:val="clear" w:color="auto" w:fill="auto"/>
          </w:tcPr>
          <w:p w14:paraId="2FA87B4A" w14:textId="77777777" w:rsidR="00E5318D" w:rsidRPr="00987F3E"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6D8E977A" w14:textId="77777777" w:rsidR="00E5318D" w:rsidRPr="00987F3E" w:rsidRDefault="00E5318D" w:rsidP="00065D88">
            <w:pPr>
              <w:spacing w:after="60"/>
              <w:jc w:val="center"/>
              <w:rPr>
                <w:rFonts w:cs="Arial"/>
                <w:sz w:val="18"/>
                <w:szCs w:val="18"/>
              </w:rPr>
            </w:pPr>
          </w:p>
        </w:tc>
      </w:tr>
      <w:tr w:rsidR="00A41BDC" w:rsidRPr="00987F3E" w14:paraId="3A1FB79B" w14:textId="77777777" w:rsidTr="00A41BDC">
        <w:trPr>
          <w:cantSplit/>
        </w:trPr>
        <w:tc>
          <w:tcPr>
            <w:tcW w:w="361" w:type="pct"/>
            <w:vMerge/>
            <w:tcBorders>
              <w:right w:val="single" w:sz="2" w:space="0" w:color="808080" w:themeColor="background1" w:themeShade="80"/>
            </w:tcBorders>
          </w:tcPr>
          <w:p w14:paraId="0C810A29" w14:textId="77777777" w:rsidR="00E5318D" w:rsidRPr="00987F3E" w:rsidRDefault="00E5318D" w:rsidP="00065D88">
            <w:pPr>
              <w:pStyle w:val="TableText"/>
              <w:rPr>
                <w:b/>
                <w:bCs/>
                <w:szCs w:val="18"/>
              </w:rPr>
            </w:pPr>
          </w:p>
        </w:tc>
        <w:tc>
          <w:tcPr>
            <w:tcW w:w="3071" w:type="pct"/>
            <w:gridSpan w:val="2"/>
            <w:tcBorders>
              <w:top w:val="nil"/>
              <w:left w:val="single" w:sz="2" w:space="0" w:color="808080" w:themeColor="background1" w:themeShade="80"/>
              <w:right w:val="single" w:sz="2" w:space="0" w:color="808080" w:themeColor="background1" w:themeShade="80"/>
            </w:tcBorders>
          </w:tcPr>
          <w:p w14:paraId="4D6F6BE9" w14:textId="77777777" w:rsidR="00E5318D" w:rsidRPr="00987F3E" w:rsidRDefault="00E5318D" w:rsidP="00065D88">
            <w:pPr>
              <w:pStyle w:val="TableListBullet"/>
              <w:numPr>
                <w:ilvl w:val="0"/>
                <w:numId w:val="0"/>
              </w:numPr>
              <w:ind w:left="-7"/>
              <w:rPr>
                <w:szCs w:val="18"/>
              </w:rPr>
            </w:pPr>
            <w:r w:rsidRPr="00987F3E">
              <w:rPr>
                <w:i/>
                <w:color w:val="C00000"/>
                <w:szCs w:val="18"/>
              </w:rPr>
              <w:t>This requirement is a best practice until 31 March 2025, after which it will be required and must be fully considered during a PCI DSS assessment.</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68B9925"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747EEF90" w14:textId="77777777" w:rsidR="00E5318D" w:rsidRPr="00987F3E" w:rsidRDefault="00E5318D" w:rsidP="00065D88">
            <w:pPr>
              <w:spacing w:after="60"/>
              <w:jc w:val="center"/>
              <w:rPr>
                <w:rFonts w:cs="Arial"/>
                <w:sz w:val="18"/>
                <w:szCs w:val="18"/>
              </w:rPr>
            </w:pPr>
          </w:p>
        </w:tc>
        <w:tc>
          <w:tcPr>
            <w:tcW w:w="394" w:type="pct"/>
            <w:vMerge/>
            <w:tcBorders>
              <w:left w:val="single" w:sz="2" w:space="0" w:color="808080" w:themeColor="background1" w:themeShade="80"/>
              <w:right w:val="single" w:sz="2" w:space="0" w:color="808080" w:themeColor="background1" w:themeShade="80"/>
            </w:tcBorders>
            <w:shd w:val="clear" w:color="auto" w:fill="auto"/>
          </w:tcPr>
          <w:p w14:paraId="16B1111E" w14:textId="77777777" w:rsidR="00E5318D" w:rsidRPr="00987F3E" w:rsidRDefault="00E5318D" w:rsidP="00065D88">
            <w:pPr>
              <w:spacing w:after="60"/>
              <w:jc w:val="center"/>
              <w:rPr>
                <w:rFonts w:cs="Arial"/>
                <w:sz w:val="18"/>
                <w:szCs w:val="18"/>
              </w:rPr>
            </w:pPr>
          </w:p>
        </w:tc>
        <w:tc>
          <w:tcPr>
            <w:tcW w:w="390" w:type="pct"/>
            <w:vMerge/>
            <w:tcBorders>
              <w:left w:val="single" w:sz="2" w:space="0" w:color="808080" w:themeColor="background1" w:themeShade="80"/>
            </w:tcBorders>
            <w:shd w:val="clear" w:color="auto" w:fill="auto"/>
          </w:tcPr>
          <w:p w14:paraId="21EA71E2" w14:textId="77777777" w:rsidR="00E5318D" w:rsidRPr="00987F3E" w:rsidRDefault="00E5318D" w:rsidP="00065D88">
            <w:pPr>
              <w:spacing w:after="60"/>
              <w:jc w:val="center"/>
              <w:rPr>
                <w:rFonts w:cs="Arial"/>
                <w:sz w:val="18"/>
                <w:szCs w:val="18"/>
              </w:rPr>
            </w:pPr>
          </w:p>
        </w:tc>
      </w:tr>
      <w:tr w:rsidR="00611C97" w:rsidRPr="00987F3E" w14:paraId="68EB8AAF"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B13FD5D" w14:textId="77777777" w:rsidR="00611C97" w:rsidRPr="00987F3E" w:rsidRDefault="00611C97" w:rsidP="00374975">
            <w:pPr>
              <w:pStyle w:val="TableBody"/>
              <w:keepNext/>
              <w:spacing w:before="60"/>
              <w:rPr>
                <w:rFonts w:cs="Arial"/>
                <w:sz w:val="18"/>
                <w:szCs w:val="18"/>
              </w:rPr>
            </w:pPr>
            <w:r w:rsidRPr="00987F3E">
              <w:rPr>
                <w:rStyle w:val="BoldCharacter"/>
                <w:rFonts w:cs="Arial"/>
                <w:sz w:val="18"/>
                <w:szCs w:val="18"/>
              </w:rPr>
              <w:t xml:space="preserve">12.6 </w:t>
            </w:r>
            <w:r w:rsidRPr="00987F3E">
              <w:rPr>
                <w:rFonts w:cs="Arial"/>
                <w:sz w:val="18"/>
                <w:szCs w:val="18"/>
              </w:rPr>
              <w:t>Security awareness education is an ongoing activity.</w:t>
            </w:r>
          </w:p>
        </w:tc>
      </w:tr>
      <w:tr w:rsidR="00A41BDC" w:rsidRPr="00987F3E" w14:paraId="7ACF239B" w14:textId="77777777" w:rsidTr="00A41BDC">
        <w:trPr>
          <w:cantSplit/>
        </w:trPr>
        <w:tc>
          <w:tcPr>
            <w:tcW w:w="361" w:type="pct"/>
            <w:tcBorders>
              <w:top w:val="single" w:sz="2" w:space="0" w:color="808080" w:themeColor="background1" w:themeShade="80"/>
              <w:right w:val="single" w:sz="2" w:space="0" w:color="808080" w:themeColor="background1" w:themeShade="80"/>
            </w:tcBorders>
          </w:tcPr>
          <w:p w14:paraId="2F345ABB" w14:textId="77777777" w:rsidR="00E5318D" w:rsidRPr="00987F3E" w:rsidRDefault="00E5318D" w:rsidP="00374975">
            <w:pPr>
              <w:pStyle w:val="TableText"/>
              <w:keepNext/>
              <w:jc w:val="right"/>
              <w:rPr>
                <w:b/>
                <w:bCs/>
                <w:szCs w:val="18"/>
              </w:rPr>
            </w:pPr>
            <w:r w:rsidRPr="00987F3E">
              <w:rPr>
                <w:b/>
                <w:bCs/>
                <w:szCs w:val="18"/>
              </w:rPr>
              <w:t>12.6.1</w:t>
            </w:r>
          </w:p>
        </w:tc>
        <w:tc>
          <w:tcPr>
            <w:tcW w:w="1797"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068974C7" w14:textId="77777777" w:rsidR="00E5318D" w:rsidRPr="00987F3E" w:rsidRDefault="00E5318D" w:rsidP="00374975">
            <w:pPr>
              <w:pStyle w:val="TableListBullet"/>
              <w:keepNext/>
              <w:numPr>
                <w:ilvl w:val="0"/>
                <w:numId w:val="0"/>
              </w:numPr>
              <w:rPr>
                <w:szCs w:val="18"/>
              </w:rPr>
            </w:pPr>
            <w:r w:rsidRPr="00987F3E">
              <w:rPr>
                <w:szCs w:val="18"/>
              </w:rPr>
              <w:t>A formal security awareness program is implemented to make all personnel aware of the entity’s information security policy and procedures, and their role in protecting the cardholder data.</w:t>
            </w:r>
          </w:p>
        </w:tc>
        <w:tc>
          <w:tcPr>
            <w:tcW w:w="127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6251BCA6" w14:textId="77777777" w:rsidR="00E5318D" w:rsidRPr="00987F3E" w:rsidRDefault="00E5318D" w:rsidP="00374975">
            <w:pPr>
              <w:pStyle w:val="TableListBullet"/>
              <w:keepNext/>
              <w:rPr>
                <w:szCs w:val="18"/>
              </w:rPr>
            </w:pPr>
            <w:r w:rsidRPr="00987F3E">
              <w:rPr>
                <w:szCs w:val="18"/>
              </w:rPr>
              <w:t>Examine the security awareness program.</w:t>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4BF1BA5"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29485FF"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4"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9C50C63"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0" w:type="pct"/>
            <w:tcBorders>
              <w:top w:val="single" w:sz="2" w:space="0" w:color="808080" w:themeColor="background1" w:themeShade="80"/>
              <w:left w:val="single" w:sz="2" w:space="0" w:color="808080" w:themeColor="background1" w:themeShade="80"/>
            </w:tcBorders>
            <w:shd w:val="clear" w:color="auto" w:fill="auto"/>
          </w:tcPr>
          <w:p w14:paraId="777912B2" w14:textId="77777777" w:rsidR="00E5318D" w:rsidRPr="00987F3E" w:rsidRDefault="00E5318D" w:rsidP="00374975">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611C97" w:rsidRPr="00987F3E" w14:paraId="4D03ED8D" w14:textId="77777777" w:rsidTr="00A41BDC">
        <w:trPr>
          <w:cantSplit/>
        </w:trPr>
        <w:tc>
          <w:tcPr>
            <w:tcW w:w="5000" w:type="pct"/>
            <w:gridSpan w:val="7"/>
            <w:tcBorders>
              <w:bottom w:val="single" w:sz="2" w:space="0" w:color="808080" w:themeColor="background1" w:themeShade="80"/>
            </w:tcBorders>
            <w:shd w:val="clear" w:color="auto" w:fill="DFE3E4"/>
          </w:tcPr>
          <w:p w14:paraId="7795F5B4" w14:textId="19FDB245" w:rsidR="00611C97" w:rsidRDefault="00D4364C"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EFFF918" w14:textId="7C28DEE1" w:rsidR="00611C97" w:rsidRPr="00E66145" w:rsidRDefault="00611C97" w:rsidP="00065D88">
            <w:pPr>
              <w:spacing w:after="60"/>
              <w:rPr>
                <w:rFonts w:cs="Arial"/>
                <w:i/>
                <w:iCs/>
                <w:sz w:val="18"/>
                <w:szCs w:val="18"/>
              </w:rPr>
            </w:pPr>
            <w:r w:rsidRPr="00277ECD">
              <w:rPr>
                <w:rFonts w:cs="Arial"/>
                <w:i/>
                <w:iCs/>
                <w:sz w:val="18"/>
                <w:szCs w:val="18"/>
              </w:rPr>
              <w:t>Selection of any of the In Place responses for Requirement 12.6.1 means that the merchant has a security awareness program in place, consistent with the size and complexity of the merchant’s operations. For example, a simple awareness program could be a flyer posted in the back office, or a periodic e-mail sent to all employees. Examples of awareness program messaging include descriptions of security tips all employees should follow, such as how to lock doors and storage containers.</w:t>
            </w:r>
          </w:p>
        </w:tc>
      </w:tr>
      <w:tr w:rsidR="00A41BDC" w:rsidRPr="00987F3E" w14:paraId="25DA8EA9" w14:textId="77777777" w:rsidTr="00A41BDC">
        <w:trPr>
          <w:cantSplit/>
        </w:trPr>
        <w:tc>
          <w:tcPr>
            <w:tcW w:w="361" w:type="pct"/>
            <w:vMerge w:val="restart"/>
          </w:tcPr>
          <w:p w14:paraId="1C979372" w14:textId="77777777" w:rsidR="00E5318D" w:rsidRPr="00987F3E" w:rsidRDefault="00E5318D" w:rsidP="00065D88">
            <w:pPr>
              <w:pStyle w:val="TableText"/>
              <w:keepNext/>
              <w:jc w:val="right"/>
              <w:rPr>
                <w:b/>
                <w:bCs/>
                <w:szCs w:val="18"/>
              </w:rPr>
            </w:pPr>
            <w:r w:rsidRPr="00987F3E">
              <w:rPr>
                <w:b/>
                <w:bCs/>
                <w:szCs w:val="18"/>
              </w:rPr>
              <w:t>12.6.3.1</w:t>
            </w:r>
          </w:p>
        </w:tc>
        <w:tc>
          <w:tcPr>
            <w:tcW w:w="1797" w:type="pct"/>
            <w:tcBorders>
              <w:bottom w:val="single" w:sz="4" w:space="0" w:color="808080"/>
            </w:tcBorders>
          </w:tcPr>
          <w:p w14:paraId="7E005041" w14:textId="77777777" w:rsidR="00E5318D" w:rsidRPr="00987F3E" w:rsidRDefault="00E5318D" w:rsidP="00065D88">
            <w:pPr>
              <w:pStyle w:val="TableBody"/>
              <w:keepNext/>
              <w:rPr>
                <w:rFonts w:cs="Arial"/>
                <w:sz w:val="18"/>
                <w:szCs w:val="18"/>
              </w:rPr>
            </w:pPr>
            <w:r w:rsidRPr="00987F3E">
              <w:rPr>
                <w:rFonts w:cs="Arial"/>
                <w:sz w:val="18"/>
                <w:szCs w:val="18"/>
              </w:rPr>
              <w:t>Security awareness training includes awareness of threats and vulnerabilities that could impact the security of the CDE, including but not limited to:</w:t>
            </w:r>
          </w:p>
          <w:p w14:paraId="6D13D7A1" w14:textId="77777777" w:rsidR="00E5318D" w:rsidRPr="00987F3E" w:rsidRDefault="00E5318D" w:rsidP="00065D88">
            <w:pPr>
              <w:pStyle w:val="TableListBullet"/>
              <w:keepNext/>
              <w:ind w:left="263" w:hanging="270"/>
              <w:rPr>
                <w:szCs w:val="18"/>
              </w:rPr>
            </w:pPr>
            <w:r w:rsidRPr="00987F3E">
              <w:rPr>
                <w:szCs w:val="18"/>
              </w:rPr>
              <w:t xml:space="preserve">Phishing and related attacks. </w:t>
            </w:r>
          </w:p>
          <w:p w14:paraId="2D442BCF" w14:textId="77777777" w:rsidR="00E5318D" w:rsidRPr="00987F3E" w:rsidRDefault="00E5318D" w:rsidP="00065D88">
            <w:pPr>
              <w:pStyle w:val="TableListBullet"/>
              <w:keepNext/>
              <w:ind w:left="263" w:hanging="270"/>
              <w:rPr>
                <w:szCs w:val="18"/>
              </w:rPr>
            </w:pPr>
            <w:r w:rsidRPr="00987F3E">
              <w:rPr>
                <w:szCs w:val="18"/>
              </w:rPr>
              <w:t>Social engineering.</w:t>
            </w:r>
          </w:p>
        </w:tc>
        <w:tc>
          <w:tcPr>
            <w:tcW w:w="1274" w:type="pct"/>
            <w:tcBorders>
              <w:bottom w:val="single" w:sz="4" w:space="0" w:color="808080"/>
            </w:tcBorders>
          </w:tcPr>
          <w:p w14:paraId="2B516277" w14:textId="77777777" w:rsidR="00E5318D" w:rsidRPr="00987F3E" w:rsidRDefault="00E5318D" w:rsidP="00065D88">
            <w:pPr>
              <w:pStyle w:val="TableListBullet"/>
              <w:keepNext/>
              <w:ind w:left="263" w:hanging="270"/>
              <w:rPr>
                <w:szCs w:val="18"/>
              </w:rPr>
            </w:pPr>
            <w:r w:rsidRPr="00987F3E">
              <w:rPr>
                <w:szCs w:val="18"/>
              </w:rPr>
              <w:t>Examine security awareness training content.</w:t>
            </w:r>
          </w:p>
        </w:tc>
        <w:tc>
          <w:tcPr>
            <w:tcW w:w="392" w:type="pct"/>
            <w:vMerge w:val="restart"/>
            <w:shd w:val="clear" w:color="auto" w:fill="auto"/>
          </w:tcPr>
          <w:p w14:paraId="6C3B46E5"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391BACF6"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769F82F0"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606F3895" w14:textId="77777777" w:rsidR="00E5318D" w:rsidRPr="00987F3E" w:rsidRDefault="00E5318D" w:rsidP="00065D88">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A41BDC" w:rsidRPr="00987F3E" w14:paraId="1F5F39BA" w14:textId="77777777" w:rsidTr="00A41BDC">
        <w:trPr>
          <w:cantSplit/>
        </w:trPr>
        <w:tc>
          <w:tcPr>
            <w:tcW w:w="361" w:type="pct"/>
            <w:vMerge/>
          </w:tcPr>
          <w:p w14:paraId="4C9FBDC3" w14:textId="77777777" w:rsidR="00E5318D" w:rsidRPr="00987F3E" w:rsidRDefault="00E5318D" w:rsidP="00065D88">
            <w:pPr>
              <w:pStyle w:val="TableText"/>
              <w:keepNext/>
              <w:jc w:val="right"/>
              <w:rPr>
                <w:b/>
                <w:bCs/>
                <w:szCs w:val="18"/>
              </w:rPr>
            </w:pPr>
          </w:p>
        </w:tc>
        <w:tc>
          <w:tcPr>
            <w:tcW w:w="3071" w:type="pct"/>
            <w:gridSpan w:val="2"/>
            <w:tcBorders>
              <w:bottom w:val="nil"/>
            </w:tcBorders>
            <w:shd w:val="clear" w:color="auto" w:fill="DFE3E4"/>
          </w:tcPr>
          <w:p w14:paraId="273FCFE9" w14:textId="77777777" w:rsidR="00E5318D" w:rsidRPr="00987F3E" w:rsidRDefault="00E5318D" w:rsidP="00065D88">
            <w:pPr>
              <w:pStyle w:val="AppNotes"/>
              <w:rPr>
                <w:szCs w:val="18"/>
              </w:rPr>
            </w:pPr>
            <w:r w:rsidRPr="00987F3E">
              <w:rPr>
                <w:szCs w:val="18"/>
              </w:rPr>
              <w:t>Applicability Notes</w:t>
            </w:r>
          </w:p>
        </w:tc>
        <w:tc>
          <w:tcPr>
            <w:tcW w:w="392" w:type="pct"/>
            <w:vMerge/>
            <w:shd w:val="clear" w:color="auto" w:fill="auto"/>
          </w:tcPr>
          <w:p w14:paraId="5617F0F7" w14:textId="77777777" w:rsidR="00E5318D" w:rsidRPr="00987F3E" w:rsidRDefault="00E5318D" w:rsidP="00065D88">
            <w:pPr>
              <w:keepNext/>
              <w:spacing w:after="60"/>
              <w:jc w:val="center"/>
              <w:rPr>
                <w:rFonts w:cs="Arial"/>
                <w:sz w:val="18"/>
                <w:szCs w:val="18"/>
              </w:rPr>
            </w:pPr>
          </w:p>
        </w:tc>
        <w:tc>
          <w:tcPr>
            <w:tcW w:w="392" w:type="pct"/>
            <w:vMerge/>
            <w:shd w:val="clear" w:color="auto" w:fill="auto"/>
          </w:tcPr>
          <w:p w14:paraId="6F840CF8" w14:textId="77777777" w:rsidR="00E5318D" w:rsidRPr="00987F3E" w:rsidRDefault="00E5318D" w:rsidP="00065D88">
            <w:pPr>
              <w:keepNext/>
              <w:spacing w:after="60"/>
              <w:jc w:val="center"/>
              <w:rPr>
                <w:rFonts w:cs="Arial"/>
                <w:sz w:val="18"/>
                <w:szCs w:val="18"/>
              </w:rPr>
            </w:pPr>
          </w:p>
        </w:tc>
        <w:tc>
          <w:tcPr>
            <w:tcW w:w="392" w:type="pct"/>
            <w:vMerge/>
            <w:shd w:val="clear" w:color="auto" w:fill="auto"/>
          </w:tcPr>
          <w:p w14:paraId="6A42AF87" w14:textId="77777777" w:rsidR="00E5318D" w:rsidRPr="00987F3E" w:rsidRDefault="00E5318D" w:rsidP="00065D88">
            <w:pPr>
              <w:keepNext/>
              <w:spacing w:after="60"/>
              <w:jc w:val="center"/>
              <w:rPr>
                <w:rFonts w:cs="Arial"/>
                <w:sz w:val="18"/>
                <w:szCs w:val="18"/>
              </w:rPr>
            </w:pPr>
          </w:p>
        </w:tc>
        <w:tc>
          <w:tcPr>
            <w:tcW w:w="392" w:type="pct"/>
            <w:vMerge/>
            <w:shd w:val="clear" w:color="auto" w:fill="auto"/>
          </w:tcPr>
          <w:p w14:paraId="1B54CD93" w14:textId="77777777" w:rsidR="00E5318D" w:rsidRPr="00987F3E" w:rsidRDefault="00E5318D" w:rsidP="00065D88">
            <w:pPr>
              <w:keepNext/>
              <w:spacing w:after="60"/>
              <w:jc w:val="center"/>
              <w:rPr>
                <w:rFonts w:cs="Arial"/>
                <w:sz w:val="18"/>
                <w:szCs w:val="18"/>
              </w:rPr>
            </w:pPr>
          </w:p>
        </w:tc>
      </w:tr>
      <w:tr w:rsidR="00A41BDC" w:rsidRPr="00987F3E" w14:paraId="4098146F" w14:textId="77777777" w:rsidTr="00A41BDC">
        <w:trPr>
          <w:cantSplit/>
        </w:trPr>
        <w:tc>
          <w:tcPr>
            <w:tcW w:w="361" w:type="pct"/>
            <w:vMerge/>
            <w:tcBorders>
              <w:bottom w:val="single" w:sz="4" w:space="0" w:color="808080"/>
            </w:tcBorders>
          </w:tcPr>
          <w:p w14:paraId="23364653" w14:textId="77777777" w:rsidR="00E5318D" w:rsidRPr="00987F3E" w:rsidRDefault="00E5318D" w:rsidP="00065D88">
            <w:pPr>
              <w:pStyle w:val="TableText"/>
              <w:jc w:val="right"/>
              <w:rPr>
                <w:b/>
                <w:bCs/>
                <w:szCs w:val="18"/>
              </w:rPr>
            </w:pPr>
          </w:p>
        </w:tc>
        <w:tc>
          <w:tcPr>
            <w:tcW w:w="3071" w:type="pct"/>
            <w:gridSpan w:val="2"/>
            <w:tcBorders>
              <w:top w:val="nil"/>
              <w:bottom w:val="single" w:sz="4" w:space="0" w:color="808080"/>
            </w:tcBorders>
          </w:tcPr>
          <w:p w14:paraId="7434A901" w14:textId="77777777" w:rsidR="00E5318D" w:rsidRPr="00987F3E" w:rsidRDefault="00E5318D" w:rsidP="00065D88">
            <w:pPr>
              <w:pStyle w:val="TableBody"/>
              <w:rPr>
                <w:rFonts w:cs="Arial"/>
                <w:sz w:val="18"/>
                <w:szCs w:val="18"/>
              </w:rPr>
            </w:pPr>
            <w:r w:rsidRPr="00987F3E">
              <w:rPr>
                <w:rFonts w:cs="Arial"/>
                <w:sz w:val="18"/>
                <w:szCs w:val="18"/>
              </w:rPr>
              <w:t>See Requirement 5.4.1 in PCI DSS for guidance on the difference between technical and automated controls to detect and protect users from phishing attacks, and this requirement for providing users security awareness training about phishing and social engineering. These are two separate and distinct requirements, and one is not met by implementing controls required by the other one.</w:t>
            </w:r>
          </w:p>
          <w:p w14:paraId="234476D0" w14:textId="77777777" w:rsidR="00E5318D" w:rsidRPr="00987F3E" w:rsidRDefault="00E5318D" w:rsidP="00065D88">
            <w:pPr>
              <w:pStyle w:val="TableListBullet"/>
              <w:numPr>
                <w:ilvl w:val="0"/>
                <w:numId w:val="0"/>
              </w:numPr>
              <w:ind w:left="-7"/>
              <w:rPr>
                <w:szCs w:val="18"/>
              </w:rPr>
            </w:pPr>
            <w:r w:rsidRPr="00987F3E">
              <w:rPr>
                <w:i/>
                <w:iCs/>
                <w:color w:val="C00000"/>
                <w:szCs w:val="18"/>
              </w:rPr>
              <w:t>This requirement is a best practice until 31 March 2025, after which it will be required and must be fully considered during a PCI DSS assessment.</w:t>
            </w:r>
          </w:p>
        </w:tc>
        <w:tc>
          <w:tcPr>
            <w:tcW w:w="392" w:type="pct"/>
            <w:vMerge/>
            <w:tcBorders>
              <w:bottom w:val="single" w:sz="4" w:space="0" w:color="808080"/>
            </w:tcBorders>
            <w:shd w:val="clear" w:color="auto" w:fill="auto"/>
          </w:tcPr>
          <w:p w14:paraId="148ECF53"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45B45AC0"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2CA12E46"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3E78EFE6" w14:textId="77777777" w:rsidR="00E5318D" w:rsidRPr="00987F3E" w:rsidRDefault="00E5318D" w:rsidP="00065D88">
            <w:pPr>
              <w:spacing w:after="60"/>
              <w:jc w:val="center"/>
              <w:rPr>
                <w:rFonts w:cs="Arial"/>
                <w:sz w:val="18"/>
                <w:szCs w:val="18"/>
              </w:rPr>
            </w:pPr>
          </w:p>
        </w:tc>
      </w:tr>
      <w:tr w:rsidR="00611C97" w:rsidRPr="00987F3E" w14:paraId="6C693366"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127BC23" w14:textId="77777777" w:rsidR="00611C97" w:rsidRPr="00987F3E" w:rsidRDefault="00611C97" w:rsidP="002C52FF">
            <w:pPr>
              <w:pStyle w:val="TableBody"/>
              <w:keepNext/>
              <w:spacing w:before="60"/>
              <w:rPr>
                <w:rFonts w:cs="Arial"/>
                <w:sz w:val="18"/>
                <w:szCs w:val="18"/>
              </w:rPr>
            </w:pPr>
            <w:r w:rsidRPr="00987F3E">
              <w:rPr>
                <w:rStyle w:val="BoldCharacter"/>
                <w:rFonts w:cs="Arial"/>
                <w:sz w:val="18"/>
                <w:szCs w:val="18"/>
              </w:rPr>
              <w:lastRenderedPageBreak/>
              <w:t xml:space="preserve">12.8 </w:t>
            </w:r>
            <w:r w:rsidRPr="00987F3E">
              <w:rPr>
                <w:rFonts w:cs="Arial"/>
                <w:sz w:val="18"/>
                <w:szCs w:val="18"/>
              </w:rPr>
              <w:t>Risk to information assets associated with third-party service provider (TPSP) relationships is managed.</w:t>
            </w:r>
          </w:p>
        </w:tc>
      </w:tr>
      <w:tr w:rsidR="00A41BDC" w:rsidRPr="00987F3E" w14:paraId="42644C6D" w14:textId="77777777" w:rsidTr="00A41BDC">
        <w:trPr>
          <w:cantSplit/>
        </w:trPr>
        <w:tc>
          <w:tcPr>
            <w:tcW w:w="361" w:type="pct"/>
            <w:vMerge w:val="restart"/>
            <w:tcBorders>
              <w:top w:val="single" w:sz="2" w:space="0" w:color="808080" w:themeColor="background1" w:themeShade="80"/>
              <w:right w:val="single" w:sz="2" w:space="0" w:color="808080" w:themeColor="background1" w:themeShade="80"/>
            </w:tcBorders>
          </w:tcPr>
          <w:p w14:paraId="1AE5C219" w14:textId="77777777" w:rsidR="00E5318D" w:rsidRPr="00987F3E" w:rsidRDefault="00E5318D" w:rsidP="002C52FF">
            <w:pPr>
              <w:pStyle w:val="TableText"/>
              <w:keepNext/>
              <w:rPr>
                <w:b/>
                <w:bCs/>
                <w:szCs w:val="18"/>
              </w:rPr>
            </w:pPr>
            <w:r w:rsidRPr="00987F3E">
              <w:rPr>
                <w:b/>
                <w:bCs/>
                <w:szCs w:val="18"/>
              </w:rPr>
              <w:t>12.8.1</w:t>
            </w:r>
          </w:p>
        </w:tc>
        <w:tc>
          <w:tcPr>
            <w:tcW w:w="179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B5409A0" w14:textId="77777777" w:rsidR="00E5318D" w:rsidRPr="00987F3E" w:rsidRDefault="00E5318D" w:rsidP="002C52FF">
            <w:pPr>
              <w:pStyle w:val="TableListBullet"/>
              <w:keepNext/>
              <w:numPr>
                <w:ilvl w:val="0"/>
                <w:numId w:val="0"/>
              </w:numPr>
              <w:rPr>
                <w:szCs w:val="18"/>
              </w:rPr>
            </w:pPr>
            <w:r w:rsidRPr="00987F3E">
              <w:rPr>
                <w:szCs w:val="18"/>
              </w:rPr>
              <w:t xml:space="preserve">A list of </w:t>
            </w:r>
            <w:r w:rsidRPr="00BF558D">
              <w:rPr>
                <w:szCs w:val="18"/>
              </w:rPr>
              <w:t xml:space="preserve">all third-party service providers (TPSPs) with which </w:t>
            </w:r>
            <w:r w:rsidRPr="00BF558D">
              <w:rPr>
                <w:rStyle w:val="GlossaryCharacter"/>
                <w:color w:val="auto"/>
                <w:szCs w:val="18"/>
              </w:rPr>
              <w:t>account data</w:t>
            </w:r>
            <w:r w:rsidRPr="00BF558D">
              <w:rPr>
                <w:szCs w:val="18"/>
              </w:rPr>
              <w:t xml:space="preserve"> is shared </w:t>
            </w:r>
            <w:r w:rsidRPr="00987F3E">
              <w:rPr>
                <w:szCs w:val="18"/>
              </w:rPr>
              <w:t>or that could affect the security of account data is maintained, including a description for each of the services provided.</w:t>
            </w:r>
          </w:p>
        </w:tc>
        <w:tc>
          <w:tcPr>
            <w:tcW w:w="127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024971" w14:textId="77777777" w:rsidR="00E5318D" w:rsidRPr="00987F3E" w:rsidRDefault="00E5318D" w:rsidP="002C52FF">
            <w:pPr>
              <w:pStyle w:val="TableListBullet"/>
              <w:keepNext/>
              <w:ind w:left="263" w:hanging="270"/>
              <w:rPr>
                <w:szCs w:val="18"/>
              </w:rPr>
            </w:pPr>
            <w:r w:rsidRPr="00987F3E">
              <w:rPr>
                <w:szCs w:val="18"/>
              </w:rPr>
              <w:t>Examine policies and procedures.</w:t>
            </w:r>
          </w:p>
          <w:p w14:paraId="0CC859E2" w14:textId="77777777" w:rsidR="00E5318D" w:rsidRPr="00987F3E" w:rsidRDefault="00E5318D" w:rsidP="002C52FF">
            <w:pPr>
              <w:pStyle w:val="TableListBullet"/>
              <w:keepNext/>
              <w:ind w:left="263" w:hanging="270"/>
              <w:rPr>
                <w:szCs w:val="18"/>
              </w:rPr>
            </w:pPr>
            <w:r w:rsidRPr="00987F3E">
              <w:rPr>
                <w:szCs w:val="18"/>
              </w:rPr>
              <w:t>Examine list of TPSPs.</w:t>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2CE0CE"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DB93765"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A3C1CBF"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tcBorders>
              <w:top w:val="single" w:sz="2" w:space="0" w:color="808080" w:themeColor="background1" w:themeShade="80"/>
              <w:left w:val="single" w:sz="2" w:space="0" w:color="808080" w:themeColor="background1" w:themeShade="80"/>
            </w:tcBorders>
            <w:shd w:val="clear" w:color="auto" w:fill="auto"/>
          </w:tcPr>
          <w:p w14:paraId="4F27BC01" w14:textId="77777777" w:rsidR="00E5318D" w:rsidRPr="00987F3E" w:rsidRDefault="00E5318D" w:rsidP="002C52FF">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A41BDC" w:rsidRPr="00987F3E" w14:paraId="62954285" w14:textId="77777777" w:rsidTr="00A41BDC">
        <w:trPr>
          <w:cantSplit/>
        </w:trPr>
        <w:tc>
          <w:tcPr>
            <w:tcW w:w="361" w:type="pct"/>
            <w:vMerge/>
            <w:tcBorders>
              <w:right w:val="single" w:sz="2" w:space="0" w:color="808080" w:themeColor="background1" w:themeShade="80"/>
            </w:tcBorders>
          </w:tcPr>
          <w:p w14:paraId="1CD4D82D" w14:textId="77777777" w:rsidR="00E5318D" w:rsidRPr="00987F3E" w:rsidRDefault="00E5318D" w:rsidP="002C52FF">
            <w:pPr>
              <w:pStyle w:val="TableText"/>
              <w:keepNext/>
              <w:rPr>
                <w:b/>
                <w:bCs/>
                <w:szCs w:val="18"/>
              </w:rPr>
            </w:pPr>
          </w:p>
        </w:tc>
        <w:tc>
          <w:tcPr>
            <w:tcW w:w="3071"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2C760360" w14:textId="77777777" w:rsidR="00E5318D" w:rsidRPr="00987F3E" w:rsidRDefault="00E5318D" w:rsidP="002C52FF">
            <w:pPr>
              <w:pStyle w:val="AppNotes"/>
              <w:rPr>
                <w:szCs w:val="18"/>
              </w:rPr>
            </w:pPr>
            <w:r w:rsidRPr="00987F3E">
              <w:rPr>
                <w:szCs w:val="18"/>
              </w:rPr>
              <w:t>Applicability Notes</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66C4939" w14:textId="77777777" w:rsidR="00E5318D" w:rsidRPr="00987F3E" w:rsidRDefault="00E5318D" w:rsidP="002C52FF">
            <w:pPr>
              <w:keepNext/>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341F742" w14:textId="77777777" w:rsidR="00E5318D" w:rsidRPr="00987F3E" w:rsidRDefault="00E5318D" w:rsidP="002C52FF">
            <w:pPr>
              <w:keepNext/>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1DCAF9CA" w14:textId="77777777" w:rsidR="00E5318D" w:rsidRPr="00987F3E" w:rsidRDefault="00E5318D" w:rsidP="002C52FF">
            <w:pPr>
              <w:keepNext/>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0EDD8072" w14:textId="77777777" w:rsidR="00E5318D" w:rsidRPr="00987F3E" w:rsidRDefault="00E5318D" w:rsidP="002C52FF">
            <w:pPr>
              <w:keepNext/>
              <w:spacing w:after="60"/>
              <w:jc w:val="center"/>
              <w:rPr>
                <w:rFonts w:cs="Arial"/>
                <w:sz w:val="18"/>
                <w:szCs w:val="18"/>
              </w:rPr>
            </w:pPr>
          </w:p>
        </w:tc>
      </w:tr>
      <w:tr w:rsidR="00A41BDC" w:rsidRPr="00987F3E" w14:paraId="3FD9AF00" w14:textId="77777777" w:rsidTr="00A41BDC">
        <w:trPr>
          <w:cantSplit/>
        </w:trPr>
        <w:tc>
          <w:tcPr>
            <w:tcW w:w="361" w:type="pct"/>
            <w:vMerge/>
            <w:tcBorders>
              <w:right w:val="single" w:sz="2" w:space="0" w:color="808080" w:themeColor="background1" w:themeShade="80"/>
            </w:tcBorders>
          </w:tcPr>
          <w:p w14:paraId="1325CF7F" w14:textId="77777777" w:rsidR="00E5318D" w:rsidRPr="00987F3E" w:rsidRDefault="00E5318D" w:rsidP="00065D88">
            <w:pPr>
              <w:pStyle w:val="TableText"/>
              <w:rPr>
                <w:b/>
                <w:bCs/>
                <w:szCs w:val="18"/>
              </w:rPr>
            </w:pPr>
          </w:p>
        </w:tc>
        <w:tc>
          <w:tcPr>
            <w:tcW w:w="3071" w:type="pct"/>
            <w:gridSpan w:val="2"/>
            <w:tcBorders>
              <w:top w:val="nil"/>
              <w:left w:val="single" w:sz="2" w:space="0" w:color="808080" w:themeColor="background1" w:themeShade="80"/>
              <w:right w:val="single" w:sz="2" w:space="0" w:color="808080" w:themeColor="background1" w:themeShade="80"/>
            </w:tcBorders>
          </w:tcPr>
          <w:p w14:paraId="2C95F32F" w14:textId="77777777" w:rsidR="00E5318D" w:rsidRPr="00987F3E" w:rsidRDefault="00E5318D" w:rsidP="00065D88">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0F9F26D2"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67A10A79"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right w:val="single" w:sz="2" w:space="0" w:color="808080" w:themeColor="background1" w:themeShade="80"/>
            </w:tcBorders>
            <w:shd w:val="clear" w:color="auto" w:fill="auto"/>
          </w:tcPr>
          <w:p w14:paraId="48309962" w14:textId="77777777" w:rsidR="00E5318D" w:rsidRPr="00987F3E" w:rsidRDefault="00E5318D" w:rsidP="00065D88">
            <w:pPr>
              <w:spacing w:after="60"/>
              <w:jc w:val="center"/>
              <w:rPr>
                <w:rFonts w:cs="Arial"/>
                <w:sz w:val="18"/>
                <w:szCs w:val="18"/>
              </w:rPr>
            </w:pPr>
          </w:p>
        </w:tc>
        <w:tc>
          <w:tcPr>
            <w:tcW w:w="392" w:type="pct"/>
            <w:vMerge/>
            <w:tcBorders>
              <w:left w:val="single" w:sz="2" w:space="0" w:color="808080" w:themeColor="background1" w:themeShade="80"/>
            </w:tcBorders>
            <w:shd w:val="clear" w:color="auto" w:fill="auto"/>
          </w:tcPr>
          <w:p w14:paraId="0B7919A6" w14:textId="77777777" w:rsidR="00E5318D" w:rsidRPr="00987F3E" w:rsidRDefault="00E5318D" w:rsidP="00065D88">
            <w:pPr>
              <w:spacing w:after="60"/>
              <w:jc w:val="center"/>
              <w:rPr>
                <w:rFonts w:cs="Arial"/>
                <w:sz w:val="18"/>
                <w:szCs w:val="18"/>
              </w:rPr>
            </w:pPr>
          </w:p>
        </w:tc>
      </w:tr>
      <w:tr w:rsidR="00A41BDC" w:rsidRPr="00987F3E" w14:paraId="79A05737" w14:textId="77777777" w:rsidTr="00A41BDC">
        <w:trPr>
          <w:cantSplit/>
        </w:trPr>
        <w:tc>
          <w:tcPr>
            <w:tcW w:w="361" w:type="pct"/>
            <w:vMerge w:val="restart"/>
          </w:tcPr>
          <w:p w14:paraId="1D1B6799" w14:textId="77777777" w:rsidR="00E5318D" w:rsidRPr="00987F3E" w:rsidRDefault="00E5318D" w:rsidP="00065D88">
            <w:pPr>
              <w:pStyle w:val="TableText"/>
              <w:rPr>
                <w:b/>
                <w:bCs/>
                <w:szCs w:val="18"/>
              </w:rPr>
            </w:pPr>
            <w:r w:rsidRPr="00987F3E">
              <w:rPr>
                <w:b/>
                <w:bCs/>
                <w:szCs w:val="18"/>
              </w:rPr>
              <w:t>12.8.2</w:t>
            </w:r>
          </w:p>
        </w:tc>
        <w:tc>
          <w:tcPr>
            <w:tcW w:w="1797" w:type="pct"/>
            <w:tcBorders>
              <w:bottom w:val="single" w:sz="4" w:space="0" w:color="808080"/>
            </w:tcBorders>
          </w:tcPr>
          <w:p w14:paraId="3F620ED5" w14:textId="77777777" w:rsidR="00E5318D" w:rsidRPr="00987F3E" w:rsidRDefault="00E5318D" w:rsidP="00065D88">
            <w:pPr>
              <w:pStyle w:val="TableBody"/>
              <w:rPr>
                <w:rFonts w:cs="Arial"/>
                <w:sz w:val="18"/>
                <w:szCs w:val="18"/>
              </w:rPr>
            </w:pPr>
            <w:r w:rsidRPr="00987F3E">
              <w:rPr>
                <w:rFonts w:cs="Arial"/>
                <w:sz w:val="18"/>
                <w:szCs w:val="18"/>
              </w:rPr>
              <w:t xml:space="preserve">Written agreements with TPSPs are maintained as follows: </w:t>
            </w:r>
          </w:p>
          <w:p w14:paraId="2FDFC856" w14:textId="77777777" w:rsidR="00E5318D" w:rsidRPr="00987F3E" w:rsidRDefault="00E5318D" w:rsidP="00065D88">
            <w:pPr>
              <w:pStyle w:val="TableListBullet"/>
              <w:ind w:left="263" w:hanging="270"/>
              <w:rPr>
                <w:szCs w:val="18"/>
              </w:rPr>
            </w:pPr>
            <w:r w:rsidRPr="00987F3E">
              <w:rPr>
                <w:szCs w:val="18"/>
              </w:rPr>
              <w:t>Written agreements are maintained with all TPSPs with which account data is shared or that could affect the security of the CDE.</w:t>
            </w:r>
          </w:p>
          <w:p w14:paraId="3715659B" w14:textId="77777777" w:rsidR="00E5318D" w:rsidRPr="00987F3E" w:rsidRDefault="00E5318D" w:rsidP="00065D88">
            <w:pPr>
              <w:pStyle w:val="TableListBullet"/>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274" w:type="pct"/>
            <w:tcBorders>
              <w:bottom w:val="single" w:sz="4" w:space="0" w:color="808080"/>
            </w:tcBorders>
          </w:tcPr>
          <w:p w14:paraId="4AE7C765" w14:textId="77777777" w:rsidR="00E5318D" w:rsidRPr="00987F3E" w:rsidRDefault="00E5318D" w:rsidP="00065D88">
            <w:pPr>
              <w:pStyle w:val="TableListBullet"/>
              <w:ind w:left="263" w:hanging="270"/>
              <w:rPr>
                <w:szCs w:val="18"/>
              </w:rPr>
            </w:pPr>
            <w:r w:rsidRPr="00987F3E">
              <w:rPr>
                <w:szCs w:val="18"/>
              </w:rPr>
              <w:t>Examine policies and procedures.</w:t>
            </w:r>
          </w:p>
          <w:p w14:paraId="38D95099" w14:textId="77777777" w:rsidR="00E5318D" w:rsidRPr="00987F3E" w:rsidRDefault="00E5318D" w:rsidP="00065D88">
            <w:pPr>
              <w:pStyle w:val="TableListBullet"/>
              <w:ind w:left="263" w:hanging="270"/>
              <w:rPr>
                <w:szCs w:val="18"/>
              </w:rPr>
            </w:pPr>
            <w:r w:rsidRPr="00987F3E">
              <w:rPr>
                <w:szCs w:val="18"/>
              </w:rPr>
              <w:t>Examine written agreements with TPSPs.</w:t>
            </w:r>
          </w:p>
        </w:tc>
        <w:tc>
          <w:tcPr>
            <w:tcW w:w="392" w:type="pct"/>
            <w:vMerge w:val="restart"/>
            <w:shd w:val="clear" w:color="auto" w:fill="auto"/>
          </w:tcPr>
          <w:p w14:paraId="03F5CE6F"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07FD2B6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0C853862"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6DD0AD96"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A41BDC" w:rsidRPr="00987F3E" w14:paraId="63A1E1DE" w14:textId="77777777" w:rsidTr="00A41BDC">
        <w:trPr>
          <w:cantSplit/>
        </w:trPr>
        <w:tc>
          <w:tcPr>
            <w:tcW w:w="361" w:type="pct"/>
            <w:vMerge/>
          </w:tcPr>
          <w:p w14:paraId="173EBF69" w14:textId="77777777" w:rsidR="00E5318D" w:rsidRPr="00987F3E" w:rsidRDefault="00E5318D" w:rsidP="00065D88">
            <w:pPr>
              <w:pStyle w:val="TableText"/>
              <w:rPr>
                <w:b/>
                <w:bCs/>
                <w:szCs w:val="18"/>
              </w:rPr>
            </w:pPr>
          </w:p>
        </w:tc>
        <w:tc>
          <w:tcPr>
            <w:tcW w:w="3071" w:type="pct"/>
            <w:gridSpan w:val="2"/>
            <w:tcBorders>
              <w:bottom w:val="nil"/>
            </w:tcBorders>
            <w:shd w:val="clear" w:color="auto" w:fill="DFE3E4"/>
          </w:tcPr>
          <w:p w14:paraId="5D41DE4F" w14:textId="77777777" w:rsidR="00E5318D" w:rsidRPr="00987F3E" w:rsidRDefault="00E5318D" w:rsidP="00065D88">
            <w:pPr>
              <w:pStyle w:val="AppNotes"/>
              <w:rPr>
                <w:szCs w:val="18"/>
              </w:rPr>
            </w:pPr>
            <w:r w:rsidRPr="00987F3E">
              <w:rPr>
                <w:szCs w:val="18"/>
              </w:rPr>
              <w:t>Applicability Notes</w:t>
            </w:r>
          </w:p>
        </w:tc>
        <w:tc>
          <w:tcPr>
            <w:tcW w:w="392" w:type="pct"/>
            <w:vMerge/>
            <w:shd w:val="clear" w:color="auto" w:fill="auto"/>
          </w:tcPr>
          <w:p w14:paraId="42FA5B42"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198BD5A9"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54327912"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2F5B7B9C" w14:textId="77777777" w:rsidR="00E5318D" w:rsidRPr="00987F3E" w:rsidRDefault="00E5318D" w:rsidP="00065D88">
            <w:pPr>
              <w:spacing w:after="60"/>
              <w:jc w:val="center"/>
              <w:rPr>
                <w:rFonts w:cs="Arial"/>
                <w:sz w:val="18"/>
                <w:szCs w:val="18"/>
              </w:rPr>
            </w:pPr>
          </w:p>
        </w:tc>
      </w:tr>
      <w:tr w:rsidR="00A41BDC" w:rsidRPr="00987F3E" w14:paraId="13ED2EF7" w14:textId="77777777" w:rsidTr="00A41BDC">
        <w:trPr>
          <w:cantSplit/>
        </w:trPr>
        <w:tc>
          <w:tcPr>
            <w:tcW w:w="361" w:type="pct"/>
            <w:vMerge/>
          </w:tcPr>
          <w:p w14:paraId="5462E574" w14:textId="77777777" w:rsidR="00E5318D" w:rsidRPr="00987F3E" w:rsidRDefault="00E5318D" w:rsidP="00065D88">
            <w:pPr>
              <w:pStyle w:val="TableText"/>
              <w:rPr>
                <w:b/>
                <w:bCs/>
                <w:szCs w:val="18"/>
              </w:rPr>
            </w:pPr>
          </w:p>
        </w:tc>
        <w:tc>
          <w:tcPr>
            <w:tcW w:w="3071" w:type="pct"/>
            <w:gridSpan w:val="2"/>
            <w:tcBorders>
              <w:top w:val="nil"/>
            </w:tcBorders>
          </w:tcPr>
          <w:p w14:paraId="71096AE1" w14:textId="77777777" w:rsidR="00E5318D" w:rsidRPr="00987F3E" w:rsidRDefault="00E5318D" w:rsidP="00065D88">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11562E7B" w14:textId="77777777" w:rsidR="00E5318D" w:rsidRPr="00987F3E" w:rsidRDefault="00E5318D" w:rsidP="00065D88">
            <w:pPr>
              <w:pStyle w:val="TableListBullet"/>
              <w:numPr>
                <w:ilvl w:val="0"/>
                <w:numId w:val="0"/>
              </w:numPr>
              <w:ind w:left="-7"/>
              <w:rPr>
                <w:szCs w:val="18"/>
              </w:rPr>
            </w:pPr>
            <w:r w:rsidRPr="00987F3E">
              <w:rPr>
                <w:szCs w:val="18"/>
              </w:rPr>
              <w:t xml:space="preserve">Evidence that a TPSP is meeting PCI DSS requirements (for example, a PCI DSS Attestation of </w:t>
            </w:r>
            <w:r w:rsidRPr="00386DA3">
              <w:rPr>
                <w:szCs w:val="18"/>
              </w:rPr>
              <w:t>Compliance (</w:t>
            </w:r>
            <w:r w:rsidRPr="00386DA3">
              <w:rPr>
                <w:rStyle w:val="GlossaryCharacter"/>
                <w:color w:val="auto"/>
                <w:szCs w:val="18"/>
              </w:rPr>
              <w:t>AOC</w:t>
            </w:r>
            <w:r w:rsidRPr="00386DA3">
              <w:rPr>
                <w:szCs w:val="18"/>
              </w:rPr>
              <w:t xml:space="preserve">) or a declaration </w:t>
            </w:r>
            <w:r w:rsidRPr="00987F3E">
              <w:rPr>
                <w:szCs w:val="18"/>
              </w:rPr>
              <w:t>on a company’s website) is not the same as a written agreement specified in this requirement.</w:t>
            </w:r>
          </w:p>
        </w:tc>
        <w:tc>
          <w:tcPr>
            <w:tcW w:w="392" w:type="pct"/>
            <w:vMerge/>
            <w:shd w:val="clear" w:color="auto" w:fill="auto"/>
          </w:tcPr>
          <w:p w14:paraId="3241D829"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230E6E92"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58217C66"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17AE472C" w14:textId="77777777" w:rsidR="00E5318D" w:rsidRPr="00987F3E" w:rsidRDefault="00E5318D" w:rsidP="00065D88">
            <w:pPr>
              <w:spacing w:after="60"/>
              <w:jc w:val="center"/>
              <w:rPr>
                <w:rFonts w:cs="Arial"/>
                <w:sz w:val="18"/>
                <w:szCs w:val="18"/>
              </w:rPr>
            </w:pPr>
          </w:p>
        </w:tc>
      </w:tr>
      <w:tr w:rsidR="00A41BDC" w:rsidRPr="00987F3E" w14:paraId="3422C014" w14:textId="77777777" w:rsidTr="00A41BDC">
        <w:trPr>
          <w:cantSplit/>
        </w:trPr>
        <w:tc>
          <w:tcPr>
            <w:tcW w:w="361" w:type="pct"/>
          </w:tcPr>
          <w:p w14:paraId="0D2F7441" w14:textId="77777777" w:rsidR="00E5318D" w:rsidRPr="00987F3E" w:rsidRDefault="00E5318D" w:rsidP="00065D88">
            <w:pPr>
              <w:pStyle w:val="TableText"/>
              <w:rPr>
                <w:b/>
                <w:bCs/>
                <w:szCs w:val="18"/>
              </w:rPr>
            </w:pPr>
            <w:r w:rsidRPr="00987F3E">
              <w:rPr>
                <w:b/>
                <w:bCs/>
                <w:szCs w:val="18"/>
              </w:rPr>
              <w:t>12.8.3</w:t>
            </w:r>
          </w:p>
        </w:tc>
        <w:tc>
          <w:tcPr>
            <w:tcW w:w="1797" w:type="pct"/>
          </w:tcPr>
          <w:p w14:paraId="708B8FC4" w14:textId="77777777" w:rsidR="00E5318D" w:rsidRPr="00987F3E" w:rsidRDefault="00E5318D" w:rsidP="00065D88">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274" w:type="pct"/>
          </w:tcPr>
          <w:p w14:paraId="35174E36" w14:textId="77777777" w:rsidR="00E5318D" w:rsidRPr="00987F3E" w:rsidRDefault="00E5318D" w:rsidP="00065D88">
            <w:pPr>
              <w:pStyle w:val="TableListBullet"/>
              <w:ind w:left="263" w:hanging="270"/>
              <w:rPr>
                <w:szCs w:val="18"/>
              </w:rPr>
            </w:pPr>
            <w:r w:rsidRPr="00987F3E">
              <w:rPr>
                <w:szCs w:val="18"/>
              </w:rPr>
              <w:t>Examine policies and procedures.</w:t>
            </w:r>
          </w:p>
          <w:p w14:paraId="5A2038C5" w14:textId="77777777" w:rsidR="00E5318D" w:rsidRPr="00987F3E" w:rsidRDefault="00E5318D" w:rsidP="00065D88">
            <w:pPr>
              <w:pStyle w:val="TableListBullet"/>
              <w:ind w:left="263" w:hanging="270"/>
              <w:rPr>
                <w:szCs w:val="18"/>
              </w:rPr>
            </w:pPr>
            <w:r w:rsidRPr="00987F3E">
              <w:rPr>
                <w:szCs w:val="18"/>
              </w:rPr>
              <w:t>Examine evidence.</w:t>
            </w:r>
          </w:p>
          <w:p w14:paraId="212EBE87"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shd w:val="clear" w:color="auto" w:fill="auto"/>
          </w:tcPr>
          <w:p w14:paraId="194FF62B"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shd w:val="clear" w:color="auto" w:fill="auto"/>
          </w:tcPr>
          <w:p w14:paraId="2BA3A125"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shd w:val="clear" w:color="auto" w:fill="auto"/>
          </w:tcPr>
          <w:p w14:paraId="59F2CEA8"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shd w:val="clear" w:color="auto" w:fill="auto"/>
          </w:tcPr>
          <w:p w14:paraId="52EEF466"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A41BDC" w:rsidRPr="00987F3E" w14:paraId="774D9993" w14:textId="77777777" w:rsidTr="00A41BDC">
        <w:trPr>
          <w:cantSplit/>
        </w:trPr>
        <w:tc>
          <w:tcPr>
            <w:tcW w:w="361" w:type="pct"/>
            <w:vMerge w:val="restart"/>
          </w:tcPr>
          <w:p w14:paraId="342F7CA2" w14:textId="77777777" w:rsidR="00E5318D" w:rsidRPr="00987F3E" w:rsidRDefault="00E5318D" w:rsidP="00065D88">
            <w:pPr>
              <w:pStyle w:val="TableText"/>
              <w:rPr>
                <w:b/>
                <w:bCs/>
                <w:szCs w:val="18"/>
              </w:rPr>
            </w:pPr>
            <w:r w:rsidRPr="00987F3E">
              <w:rPr>
                <w:b/>
                <w:bCs/>
                <w:szCs w:val="18"/>
              </w:rPr>
              <w:lastRenderedPageBreak/>
              <w:t>12.8.4</w:t>
            </w:r>
          </w:p>
        </w:tc>
        <w:tc>
          <w:tcPr>
            <w:tcW w:w="1797" w:type="pct"/>
            <w:tcBorders>
              <w:bottom w:val="single" w:sz="4" w:space="0" w:color="808080"/>
            </w:tcBorders>
          </w:tcPr>
          <w:p w14:paraId="1CCD23A0" w14:textId="77777777" w:rsidR="00E5318D" w:rsidRPr="00987F3E" w:rsidRDefault="00E5318D" w:rsidP="00065D88">
            <w:pPr>
              <w:pStyle w:val="TableListBullet"/>
              <w:numPr>
                <w:ilvl w:val="0"/>
                <w:numId w:val="0"/>
              </w:numPr>
              <w:rPr>
                <w:szCs w:val="18"/>
              </w:rPr>
            </w:pPr>
            <w:r w:rsidRPr="00987F3E">
              <w:rPr>
                <w:szCs w:val="18"/>
              </w:rPr>
              <w:t>A program is implemented to monitor TPSPs’ PCI DSS compliance status at least once every 12 months.</w:t>
            </w:r>
          </w:p>
        </w:tc>
        <w:tc>
          <w:tcPr>
            <w:tcW w:w="1274" w:type="pct"/>
            <w:tcBorders>
              <w:bottom w:val="single" w:sz="4" w:space="0" w:color="808080"/>
            </w:tcBorders>
          </w:tcPr>
          <w:p w14:paraId="04DC83A0" w14:textId="77777777" w:rsidR="00E5318D" w:rsidRPr="00987F3E" w:rsidRDefault="00E5318D" w:rsidP="00065D88">
            <w:pPr>
              <w:pStyle w:val="TableListBullet"/>
              <w:ind w:left="263" w:hanging="270"/>
              <w:rPr>
                <w:szCs w:val="18"/>
              </w:rPr>
            </w:pPr>
            <w:r w:rsidRPr="00987F3E">
              <w:rPr>
                <w:szCs w:val="18"/>
              </w:rPr>
              <w:t>Examine policies and procedures.</w:t>
            </w:r>
          </w:p>
          <w:p w14:paraId="1AB24414" w14:textId="77777777" w:rsidR="00E5318D" w:rsidRPr="00987F3E" w:rsidRDefault="00E5318D" w:rsidP="00065D88">
            <w:pPr>
              <w:pStyle w:val="TableListBullet"/>
              <w:ind w:left="263" w:hanging="270"/>
              <w:rPr>
                <w:szCs w:val="18"/>
              </w:rPr>
            </w:pPr>
            <w:r w:rsidRPr="00987F3E">
              <w:rPr>
                <w:szCs w:val="18"/>
              </w:rPr>
              <w:t>Examine documentation.</w:t>
            </w:r>
          </w:p>
          <w:p w14:paraId="43EA7A86"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vMerge w:val="restart"/>
            <w:shd w:val="clear" w:color="auto" w:fill="auto"/>
          </w:tcPr>
          <w:p w14:paraId="156B368E"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4D18B130"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3EA6BB3B"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vMerge w:val="restart"/>
            <w:shd w:val="clear" w:color="auto" w:fill="auto"/>
          </w:tcPr>
          <w:p w14:paraId="1D699A35"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A41BDC" w:rsidRPr="00987F3E" w14:paraId="4D7E2125" w14:textId="77777777" w:rsidTr="00A41BDC">
        <w:trPr>
          <w:cantSplit/>
        </w:trPr>
        <w:tc>
          <w:tcPr>
            <w:tcW w:w="361" w:type="pct"/>
            <w:vMerge/>
          </w:tcPr>
          <w:p w14:paraId="770990B0" w14:textId="77777777" w:rsidR="00E5318D" w:rsidRPr="00987F3E" w:rsidRDefault="00E5318D" w:rsidP="00065D88">
            <w:pPr>
              <w:pStyle w:val="TableText"/>
              <w:rPr>
                <w:b/>
                <w:bCs/>
                <w:szCs w:val="18"/>
              </w:rPr>
            </w:pPr>
          </w:p>
        </w:tc>
        <w:tc>
          <w:tcPr>
            <w:tcW w:w="3071" w:type="pct"/>
            <w:gridSpan w:val="2"/>
            <w:tcBorders>
              <w:bottom w:val="nil"/>
            </w:tcBorders>
            <w:shd w:val="clear" w:color="auto" w:fill="DFE3E4"/>
          </w:tcPr>
          <w:p w14:paraId="4500AC8B" w14:textId="77777777" w:rsidR="00E5318D" w:rsidRPr="00987F3E" w:rsidRDefault="00E5318D" w:rsidP="00065D88">
            <w:pPr>
              <w:pStyle w:val="AppNotes"/>
              <w:rPr>
                <w:szCs w:val="18"/>
              </w:rPr>
            </w:pPr>
            <w:r w:rsidRPr="00987F3E">
              <w:rPr>
                <w:szCs w:val="18"/>
              </w:rPr>
              <w:t>Applicability Notes</w:t>
            </w:r>
          </w:p>
        </w:tc>
        <w:tc>
          <w:tcPr>
            <w:tcW w:w="392" w:type="pct"/>
            <w:vMerge/>
            <w:shd w:val="clear" w:color="auto" w:fill="auto"/>
          </w:tcPr>
          <w:p w14:paraId="45E82D08"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77147241"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786686A7" w14:textId="77777777" w:rsidR="00E5318D" w:rsidRPr="00987F3E" w:rsidRDefault="00E5318D" w:rsidP="00065D88">
            <w:pPr>
              <w:spacing w:after="60"/>
              <w:jc w:val="center"/>
              <w:rPr>
                <w:rFonts w:cs="Arial"/>
                <w:sz w:val="18"/>
                <w:szCs w:val="18"/>
              </w:rPr>
            </w:pPr>
          </w:p>
        </w:tc>
        <w:tc>
          <w:tcPr>
            <w:tcW w:w="392" w:type="pct"/>
            <w:vMerge/>
            <w:shd w:val="clear" w:color="auto" w:fill="auto"/>
          </w:tcPr>
          <w:p w14:paraId="1048A211" w14:textId="77777777" w:rsidR="00E5318D" w:rsidRPr="00987F3E" w:rsidRDefault="00E5318D" w:rsidP="00065D88">
            <w:pPr>
              <w:spacing w:after="60"/>
              <w:jc w:val="center"/>
              <w:rPr>
                <w:rFonts w:cs="Arial"/>
                <w:sz w:val="18"/>
                <w:szCs w:val="18"/>
              </w:rPr>
            </w:pPr>
          </w:p>
        </w:tc>
      </w:tr>
      <w:tr w:rsidR="00A41BDC" w:rsidRPr="00987F3E" w14:paraId="00BCD525" w14:textId="77777777" w:rsidTr="00A41BDC">
        <w:trPr>
          <w:cantSplit/>
        </w:trPr>
        <w:tc>
          <w:tcPr>
            <w:tcW w:w="361" w:type="pct"/>
            <w:vMerge/>
            <w:tcBorders>
              <w:bottom w:val="single" w:sz="4" w:space="0" w:color="808080"/>
            </w:tcBorders>
          </w:tcPr>
          <w:p w14:paraId="7ACA6067" w14:textId="77777777" w:rsidR="00E5318D" w:rsidRPr="00987F3E" w:rsidRDefault="00E5318D" w:rsidP="00065D88">
            <w:pPr>
              <w:pStyle w:val="TableText"/>
              <w:rPr>
                <w:b/>
                <w:bCs/>
                <w:szCs w:val="18"/>
              </w:rPr>
            </w:pPr>
          </w:p>
        </w:tc>
        <w:tc>
          <w:tcPr>
            <w:tcW w:w="3071" w:type="pct"/>
            <w:gridSpan w:val="2"/>
            <w:tcBorders>
              <w:top w:val="nil"/>
              <w:bottom w:val="single" w:sz="4" w:space="0" w:color="808080"/>
            </w:tcBorders>
          </w:tcPr>
          <w:p w14:paraId="40E15910" w14:textId="77777777" w:rsidR="00E5318D" w:rsidRPr="00987F3E" w:rsidRDefault="00E5318D" w:rsidP="00065D88">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392" w:type="pct"/>
            <w:vMerge/>
            <w:tcBorders>
              <w:bottom w:val="single" w:sz="4" w:space="0" w:color="808080"/>
            </w:tcBorders>
            <w:shd w:val="clear" w:color="auto" w:fill="auto"/>
          </w:tcPr>
          <w:p w14:paraId="20228837"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67D071CE"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31259934" w14:textId="77777777" w:rsidR="00E5318D" w:rsidRPr="00987F3E" w:rsidRDefault="00E5318D" w:rsidP="00065D88">
            <w:pPr>
              <w:spacing w:after="60"/>
              <w:jc w:val="center"/>
              <w:rPr>
                <w:rFonts w:cs="Arial"/>
                <w:sz w:val="18"/>
                <w:szCs w:val="18"/>
              </w:rPr>
            </w:pPr>
          </w:p>
        </w:tc>
        <w:tc>
          <w:tcPr>
            <w:tcW w:w="392" w:type="pct"/>
            <w:vMerge/>
            <w:tcBorders>
              <w:bottom w:val="single" w:sz="4" w:space="0" w:color="808080"/>
            </w:tcBorders>
            <w:shd w:val="clear" w:color="auto" w:fill="auto"/>
          </w:tcPr>
          <w:p w14:paraId="0A7334CA" w14:textId="77777777" w:rsidR="00E5318D" w:rsidRPr="00987F3E" w:rsidRDefault="00E5318D" w:rsidP="00065D88">
            <w:pPr>
              <w:spacing w:after="60"/>
              <w:jc w:val="center"/>
              <w:rPr>
                <w:rFonts w:cs="Arial"/>
                <w:sz w:val="18"/>
                <w:szCs w:val="18"/>
              </w:rPr>
            </w:pPr>
          </w:p>
        </w:tc>
      </w:tr>
      <w:tr w:rsidR="00A41BDC" w:rsidRPr="00987F3E" w14:paraId="37C9F2B1" w14:textId="77777777" w:rsidTr="00A41BDC">
        <w:trPr>
          <w:cantSplit/>
        </w:trPr>
        <w:tc>
          <w:tcPr>
            <w:tcW w:w="361" w:type="pct"/>
            <w:tcBorders>
              <w:bottom w:val="single" w:sz="2" w:space="0" w:color="808080" w:themeColor="background1" w:themeShade="80"/>
              <w:right w:val="single" w:sz="2" w:space="0" w:color="808080" w:themeColor="background1" w:themeShade="80"/>
            </w:tcBorders>
          </w:tcPr>
          <w:p w14:paraId="6749A2EA" w14:textId="77777777" w:rsidR="00E5318D" w:rsidRPr="00987F3E" w:rsidRDefault="00E5318D" w:rsidP="00065D88">
            <w:pPr>
              <w:pStyle w:val="TableText"/>
              <w:rPr>
                <w:b/>
                <w:bCs/>
                <w:szCs w:val="18"/>
              </w:rPr>
            </w:pPr>
            <w:r w:rsidRPr="00987F3E">
              <w:rPr>
                <w:b/>
                <w:bCs/>
                <w:szCs w:val="18"/>
              </w:rPr>
              <w:t>12.8.5</w:t>
            </w:r>
          </w:p>
        </w:tc>
        <w:tc>
          <w:tcPr>
            <w:tcW w:w="1797"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EFBC6E0" w14:textId="77777777" w:rsidR="00E5318D" w:rsidRPr="00987F3E" w:rsidRDefault="00E5318D" w:rsidP="00065D88">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27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6C093279" w14:textId="77777777" w:rsidR="00E5318D" w:rsidRPr="00987F3E" w:rsidRDefault="00E5318D" w:rsidP="00065D88">
            <w:pPr>
              <w:pStyle w:val="TableListBullet"/>
              <w:ind w:left="263" w:hanging="270"/>
              <w:rPr>
                <w:szCs w:val="18"/>
              </w:rPr>
            </w:pPr>
            <w:r w:rsidRPr="00987F3E">
              <w:rPr>
                <w:szCs w:val="18"/>
              </w:rPr>
              <w:t>Examine policies and procedures.</w:t>
            </w:r>
          </w:p>
          <w:p w14:paraId="37E24784" w14:textId="77777777" w:rsidR="00E5318D" w:rsidRPr="00987F3E" w:rsidRDefault="00E5318D" w:rsidP="00065D88">
            <w:pPr>
              <w:pStyle w:val="TableListBullet"/>
              <w:ind w:left="263" w:hanging="270"/>
              <w:rPr>
                <w:szCs w:val="18"/>
              </w:rPr>
            </w:pPr>
            <w:r w:rsidRPr="00987F3E">
              <w:rPr>
                <w:szCs w:val="18"/>
              </w:rPr>
              <w:t>Examine documentation.</w:t>
            </w:r>
          </w:p>
          <w:p w14:paraId="7EDE5AA8" w14:textId="77777777" w:rsidR="00E5318D" w:rsidRPr="00987F3E" w:rsidRDefault="00E5318D" w:rsidP="00065D88">
            <w:pPr>
              <w:pStyle w:val="TableListBullet"/>
              <w:ind w:left="263" w:hanging="270"/>
              <w:rPr>
                <w:szCs w:val="18"/>
              </w:rPr>
            </w:pPr>
            <w:r w:rsidRPr="00987F3E">
              <w:rPr>
                <w:szCs w:val="18"/>
              </w:rPr>
              <w:t>Interview responsible personnel.</w:t>
            </w:r>
          </w:p>
        </w:tc>
        <w:tc>
          <w:tcPr>
            <w:tcW w:w="392"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348D8B7"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CAEBDB9"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4853621"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left w:val="single" w:sz="2" w:space="0" w:color="808080" w:themeColor="background1" w:themeShade="80"/>
              <w:bottom w:val="single" w:sz="2" w:space="0" w:color="808080" w:themeColor="background1" w:themeShade="80"/>
            </w:tcBorders>
            <w:shd w:val="clear" w:color="auto" w:fill="auto"/>
          </w:tcPr>
          <w:p w14:paraId="357A8195"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611C97" w:rsidRPr="00987F3E" w14:paraId="4383B0BF" w14:textId="77777777" w:rsidTr="00A41BDC">
        <w:trPr>
          <w:cantSplit/>
        </w:trPr>
        <w:tc>
          <w:tcPr>
            <w:tcW w:w="5000" w:type="pct"/>
            <w:gridSpan w:val="7"/>
            <w:tcBorders>
              <w:bottom w:val="single" w:sz="2" w:space="0" w:color="808080" w:themeColor="background1" w:themeShade="80"/>
            </w:tcBorders>
            <w:shd w:val="clear" w:color="auto" w:fill="DFE3E4"/>
          </w:tcPr>
          <w:p w14:paraId="597047AA" w14:textId="1C509047" w:rsidR="00611C97" w:rsidRDefault="007A4C2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437A3D05" w14:textId="3394E0C8" w:rsidR="00611C97" w:rsidRPr="00E66145" w:rsidRDefault="00611C97" w:rsidP="00065D88">
            <w:pPr>
              <w:spacing w:after="60"/>
              <w:rPr>
                <w:rFonts w:cs="Arial"/>
                <w:i/>
                <w:iCs/>
                <w:sz w:val="18"/>
                <w:szCs w:val="18"/>
              </w:rPr>
            </w:pPr>
            <w:r w:rsidRPr="002B1F58">
              <w:rPr>
                <w:rFonts w:cs="Arial"/>
                <w:i/>
                <w:iCs/>
                <w:sz w:val="18"/>
                <w:szCs w:val="18"/>
              </w:rPr>
              <w:t>Selection of any of the In Place responses for requirements at 12.8.1 through 12.8.</w:t>
            </w:r>
            <w:r w:rsidR="00446D4B">
              <w:rPr>
                <w:rFonts w:cs="Arial"/>
                <w:i/>
                <w:iCs/>
                <w:sz w:val="18"/>
                <w:szCs w:val="18"/>
              </w:rPr>
              <w:t>5</w:t>
            </w:r>
            <w:r w:rsidR="00446D4B" w:rsidRPr="002B1F58">
              <w:rPr>
                <w:rFonts w:cs="Arial"/>
                <w:i/>
                <w:iCs/>
                <w:sz w:val="18"/>
                <w:szCs w:val="18"/>
              </w:rPr>
              <w:t xml:space="preserve"> </w:t>
            </w:r>
            <w:r w:rsidRPr="002B1F58">
              <w:rPr>
                <w:rFonts w:cs="Arial"/>
                <w:i/>
                <w:iCs/>
                <w:sz w:val="18"/>
                <w:szCs w:val="18"/>
              </w:rPr>
              <w:t xml:space="preserve">means that the merchant has a list of, and agreements with, service providers </w:t>
            </w:r>
            <w:r w:rsidR="009F1449">
              <w:rPr>
                <w:rFonts w:cs="Arial"/>
                <w:i/>
                <w:iCs/>
                <w:sz w:val="18"/>
                <w:szCs w:val="18"/>
              </w:rPr>
              <w:t>it</w:t>
            </w:r>
            <w:r w:rsidR="009F1449" w:rsidRPr="002B1F58">
              <w:rPr>
                <w:rFonts w:cs="Arial"/>
                <w:i/>
                <w:iCs/>
                <w:sz w:val="18"/>
                <w:szCs w:val="18"/>
              </w:rPr>
              <w:t xml:space="preserve"> </w:t>
            </w:r>
            <w:r w:rsidRPr="002B1F58">
              <w:rPr>
                <w:rFonts w:cs="Arial"/>
                <w:i/>
                <w:iCs/>
                <w:sz w:val="18"/>
                <w:szCs w:val="18"/>
              </w:rPr>
              <w:t>share</w:t>
            </w:r>
            <w:r w:rsidR="00742D95">
              <w:rPr>
                <w:rFonts w:cs="Arial"/>
                <w:i/>
                <w:iCs/>
                <w:sz w:val="18"/>
                <w:szCs w:val="18"/>
              </w:rPr>
              <w:t>s</w:t>
            </w:r>
            <w:r w:rsidRPr="002B1F58">
              <w:rPr>
                <w:rFonts w:cs="Arial"/>
                <w:i/>
                <w:iCs/>
                <w:sz w:val="18"/>
                <w:szCs w:val="18"/>
              </w:rPr>
              <w:t xml:space="preserve"> </w:t>
            </w:r>
            <w:r w:rsidR="00582608">
              <w:rPr>
                <w:rFonts w:cs="Arial"/>
                <w:i/>
                <w:iCs/>
                <w:sz w:val="18"/>
                <w:szCs w:val="18"/>
              </w:rPr>
              <w:t>account</w:t>
            </w:r>
            <w:r w:rsidR="00582608" w:rsidRPr="002B1F58">
              <w:rPr>
                <w:rFonts w:cs="Arial"/>
                <w:i/>
                <w:iCs/>
                <w:sz w:val="18"/>
                <w:szCs w:val="18"/>
              </w:rPr>
              <w:t xml:space="preserve"> </w:t>
            </w:r>
            <w:r w:rsidRPr="002B1F58">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r w:rsidRPr="00821654">
              <w:rPr>
                <w:rFonts w:cs="Arial"/>
                <w:i/>
                <w:iCs/>
                <w:sz w:val="18"/>
                <w:szCs w:val="18"/>
              </w:rPr>
              <w:t>.</w:t>
            </w:r>
          </w:p>
        </w:tc>
      </w:tr>
      <w:tr w:rsidR="00611C97" w:rsidRPr="00987F3E" w14:paraId="21558A8D" w14:textId="77777777" w:rsidTr="00A41BDC">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6FC8A62" w14:textId="77777777" w:rsidR="00611C97" w:rsidRPr="00987F3E" w:rsidRDefault="00611C97" w:rsidP="00065D88">
            <w:pPr>
              <w:pStyle w:val="TableBody"/>
              <w:keepNext/>
              <w:spacing w:before="60"/>
              <w:rPr>
                <w:rFonts w:cs="Arial"/>
                <w:sz w:val="18"/>
                <w:szCs w:val="18"/>
              </w:rPr>
            </w:pPr>
            <w:r w:rsidRPr="00987F3E">
              <w:rPr>
                <w:rStyle w:val="BoldCharacter"/>
                <w:rFonts w:cs="Arial"/>
                <w:sz w:val="18"/>
                <w:szCs w:val="18"/>
              </w:rPr>
              <w:lastRenderedPageBreak/>
              <w:t xml:space="preserve">12.10 </w:t>
            </w:r>
            <w:r w:rsidRPr="00987F3E">
              <w:rPr>
                <w:rFonts w:cs="Arial"/>
                <w:sz w:val="18"/>
                <w:szCs w:val="18"/>
              </w:rPr>
              <w:t>Suspected and confirmed security incidents that could impact the CDE are responded to immediately.</w:t>
            </w:r>
          </w:p>
        </w:tc>
      </w:tr>
      <w:tr w:rsidR="00A41BDC" w:rsidRPr="00987F3E" w14:paraId="70AD376C" w14:textId="77777777" w:rsidTr="00A41BDC">
        <w:trPr>
          <w:cantSplit/>
        </w:trPr>
        <w:tc>
          <w:tcPr>
            <w:tcW w:w="361" w:type="pct"/>
            <w:tcBorders>
              <w:top w:val="single" w:sz="2" w:space="0" w:color="808080" w:themeColor="background1" w:themeShade="80"/>
              <w:right w:val="single" w:sz="2" w:space="0" w:color="808080" w:themeColor="background1" w:themeShade="80"/>
            </w:tcBorders>
          </w:tcPr>
          <w:p w14:paraId="69B0F87F" w14:textId="77777777" w:rsidR="00E5318D" w:rsidRPr="00987F3E" w:rsidRDefault="00E5318D" w:rsidP="00065D88">
            <w:pPr>
              <w:pStyle w:val="TableText"/>
              <w:rPr>
                <w:b/>
                <w:bCs/>
                <w:szCs w:val="18"/>
              </w:rPr>
            </w:pPr>
            <w:r w:rsidRPr="00987F3E">
              <w:rPr>
                <w:b/>
                <w:bCs/>
                <w:szCs w:val="18"/>
              </w:rPr>
              <w:t>12.10.1</w:t>
            </w:r>
          </w:p>
        </w:tc>
        <w:tc>
          <w:tcPr>
            <w:tcW w:w="1797"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4539FF98" w14:textId="77777777" w:rsidR="00E5318D" w:rsidRPr="00987F3E" w:rsidRDefault="00E5318D" w:rsidP="00065D88">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D0F53CB" w14:textId="77777777" w:rsidR="00E5318D" w:rsidRPr="00987F3E" w:rsidRDefault="00E5318D" w:rsidP="00065D88">
            <w:pPr>
              <w:pStyle w:val="TableListBullet"/>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300E69F7" w14:textId="77777777" w:rsidR="00E5318D" w:rsidRPr="00987F3E" w:rsidRDefault="00E5318D" w:rsidP="00065D88">
            <w:pPr>
              <w:pStyle w:val="TableListBullet"/>
              <w:ind w:left="263" w:hanging="270"/>
              <w:rPr>
                <w:szCs w:val="18"/>
              </w:rPr>
            </w:pPr>
            <w:r w:rsidRPr="00987F3E">
              <w:rPr>
                <w:szCs w:val="18"/>
                <w:lang w:val="en-US"/>
              </w:rPr>
              <w:t>Incident response</w:t>
            </w:r>
            <w:r w:rsidRPr="00987F3E">
              <w:rPr>
                <w:szCs w:val="18"/>
              </w:rPr>
              <w:t xml:space="preserve"> procedures with specific containment and mitigation activities for different types of incidents.</w:t>
            </w:r>
          </w:p>
          <w:p w14:paraId="3403ECB1" w14:textId="77777777" w:rsidR="00E5318D" w:rsidRPr="00987F3E" w:rsidRDefault="00E5318D" w:rsidP="00065D88">
            <w:pPr>
              <w:pStyle w:val="TableListBullet"/>
              <w:ind w:left="263" w:hanging="270"/>
              <w:rPr>
                <w:szCs w:val="18"/>
              </w:rPr>
            </w:pPr>
            <w:r w:rsidRPr="00987F3E">
              <w:rPr>
                <w:szCs w:val="18"/>
              </w:rPr>
              <w:t>Business recovery and continuity procedures.</w:t>
            </w:r>
          </w:p>
          <w:p w14:paraId="159C127A" w14:textId="77777777" w:rsidR="00E5318D" w:rsidRPr="00987F3E" w:rsidRDefault="00E5318D" w:rsidP="00065D88">
            <w:pPr>
              <w:pStyle w:val="TableListBullet"/>
              <w:ind w:left="263" w:hanging="270"/>
              <w:rPr>
                <w:szCs w:val="18"/>
              </w:rPr>
            </w:pPr>
            <w:r w:rsidRPr="00987F3E">
              <w:rPr>
                <w:szCs w:val="18"/>
              </w:rPr>
              <w:t>Data backup processes.</w:t>
            </w:r>
          </w:p>
          <w:p w14:paraId="1F7D936F" w14:textId="77777777" w:rsidR="00E5318D" w:rsidRPr="00987F3E" w:rsidRDefault="00E5318D" w:rsidP="00065D88">
            <w:pPr>
              <w:pStyle w:val="TableListBullet"/>
              <w:ind w:left="263" w:hanging="270"/>
              <w:rPr>
                <w:szCs w:val="18"/>
              </w:rPr>
            </w:pPr>
            <w:r w:rsidRPr="00987F3E">
              <w:rPr>
                <w:szCs w:val="18"/>
              </w:rPr>
              <w:t>Analysis of legal requirements for reporting compromises.</w:t>
            </w:r>
          </w:p>
          <w:p w14:paraId="2F8DDD3F" w14:textId="77777777" w:rsidR="00E5318D" w:rsidRPr="00987F3E" w:rsidRDefault="00E5318D" w:rsidP="00065D88">
            <w:pPr>
              <w:pStyle w:val="TableListBullet"/>
              <w:ind w:left="263" w:hanging="270"/>
              <w:rPr>
                <w:szCs w:val="18"/>
              </w:rPr>
            </w:pPr>
            <w:r w:rsidRPr="00987F3E">
              <w:rPr>
                <w:szCs w:val="18"/>
              </w:rPr>
              <w:t>Coverage and responses of all critical system components.</w:t>
            </w:r>
          </w:p>
          <w:p w14:paraId="706D7E25" w14:textId="77777777" w:rsidR="00E5318D" w:rsidRPr="00987F3E" w:rsidRDefault="00E5318D" w:rsidP="00065D88">
            <w:pPr>
              <w:pStyle w:val="TableListBullet"/>
              <w:ind w:left="263" w:hanging="270"/>
              <w:rPr>
                <w:szCs w:val="18"/>
              </w:rPr>
            </w:pPr>
            <w:r w:rsidRPr="00987F3E">
              <w:rPr>
                <w:szCs w:val="18"/>
              </w:rPr>
              <w:t>Reference or inclusion of incident response procedures from the payment brands.</w:t>
            </w:r>
          </w:p>
        </w:tc>
        <w:tc>
          <w:tcPr>
            <w:tcW w:w="1274"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38D3D7D" w14:textId="77777777" w:rsidR="00E5318D" w:rsidRPr="00987F3E" w:rsidRDefault="00E5318D" w:rsidP="00065D88">
            <w:pPr>
              <w:pStyle w:val="TableListBullet"/>
              <w:ind w:left="263" w:hanging="270"/>
              <w:rPr>
                <w:szCs w:val="18"/>
              </w:rPr>
            </w:pPr>
            <w:r w:rsidRPr="00987F3E">
              <w:rPr>
                <w:szCs w:val="18"/>
              </w:rPr>
              <w:t>Examine the incident response plan.</w:t>
            </w:r>
          </w:p>
          <w:p w14:paraId="4C7CBB8D" w14:textId="77777777" w:rsidR="00E5318D" w:rsidRPr="00987F3E" w:rsidRDefault="00E5318D" w:rsidP="00065D88">
            <w:pPr>
              <w:pStyle w:val="TableListBullet"/>
              <w:ind w:left="263" w:hanging="270"/>
              <w:rPr>
                <w:szCs w:val="18"/>
              </w:rPr>
            </w:pPr>
            <w:r w:rsidRPr="00987F3E">
              <w:rPr>
                <w:szCs w:val="18"/>
              </w:rPr>
              <w:t>Interview personnel.</w:t>
            </w:r>
          </w:p>
          <w:p w14:paraId="6833F393" w14:textId="77777777" w:rsidR="00E5318D" w:rsidRPr="00987F3E" w:rsidRDefault="00E5318D" w:rsidP="00065D88">
            <w:pPr>
              <w:pStyle w:val="TableListBullet"/>
              <w:ind w:left="263" w:hanging="270"/>
              <w:rPr>
                <w:szCs w:val="18"/>
              </w:rPr>
            </w:pPr>
            <w:r w:rsidRPr="00987F3E">
              <w:rPr>
                <w:szCs w:val="18"/>
              </w:rPr>
              <w:t>Examine documentation from previously reported incidents.</w:t>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C144910"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143AB8E"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tcBorders>
              <w:top w:val="single" w:sz="2" w:space="0" w:color="808080" w:themeColor="background1" w:themeShade="80"/>
              <w:left w:val="single" w:sz="2" w:space="0" w:color="808080" w:themeColor="background1" w:themeShade="80"/>
            </w:tcBorders>
            <w:shd w:val="clear" w:color="auto" w:fill="auto"/>
          </w:tcPr>
          <w:p w14:paraId="29ADADA0"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shd w:val="clear" w:color="auto" w:fill="auto"/>
          </w:tcPr>
          <w:p w14:paraId="06EA96F0" w14:textId="77777777" w:rsidR="00E5318D" w:rsidRPr="00987F3E" w:rsidRDefault="00E5318D" w:rsidP="00065D88">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r w:rsidR="00611C97" w:rsidRPr="00987F3E" w14:paraId="572E6EBC" w14:textId="77777777" w:rsidTr="00A41BDC">
        <w:trPr>
          <w:cantSplit/>
        </w:trPr>
        <w:tc>
          <w:tcPr>
            <w:tcW w:w="5000" w:type="pct"/>
            <w:gridSpan w:val="7"/>
            <w:tcBorders>
              <w:bottom w:val="single" w:sz="2" w:space="0" w:color="808080" w:themeColor="background1" w:themeShade="80"/>
            </w:tcBorders>
            <w:shd w:val="clear" w:color="auto" w:fill="DFE3E4"/>
          </w:tcPr>
          <w:p w14:paraId="403419F4" w14:textId="1DBD84C5" w:rsidR="00611C97" w:rsidRDefault="00473289" w:rsidP="00065D88">
            <w:pPr>
              <w:spacing w:after="60"/>
              <w:rPr>
                <w:rFonts w:cs="Arial"/>
                <w:i/>
                <w:iCs/>
                <w:sz w:val="18"/>
                <w:szCs w:val="18"/>
              </w:rPr>
            </w:pPr>
            <w:r>
              <w:rPr>
                <w:rFonts w:cs="Arial"/>
                <w:b/>
                <w:bCs/>
                <w:i/>
                <w:iCs/>
                <w:sz w:val="18"/>
                <w:szCs w:val="18"/>
              </w:rPr>
              <w:t xml:space="preserve">SAQ </w:t>
            </w:r>
            <w:r w:rsidR="00611C97" w:rsidRPr="00E66145">
              <w:rPr>
                <w:rFonts w:cs="Arial"/>
                <w:b/>
                <w:bCs/>
                <w:i/>
                <w:iCs/>
                <w:sz w:val="18"/>
                <w:szCs w:val="18"/>
              </w:rPr>
              <w:t>Completion Guidance:</w:t>
            </w:r>
            <w:r w:rsidR="00611C97" w:rsidRPr="00E66145">
              <w:rPr>
                <w:rFonts w:cs="Arial"/>
                <w:i/>
                <w:iCs/>
                <w:sz w:val="18"/>
                <w:szCs w:val="18"/>
              </w:rPr>
              <w:t xml:space="preserve"> </w:t>
            </w:r>
          </w:p>
          <w:p w14:paraId="29D478E3" w14:textId="5DD7263A" w:rsidR="00611C97" w:rsidRPr="00E66145" w:rsidRDefault="00611C97" w:rsidP="00065D88">
            <w:pPr>
              <w:spacing w:after="60"/>
              <w:rPr>
                <w:rFonts w:cs="Arial"/>
                <w:i/>
                <w:iCs/>
                <w:sz w:val="18"/>
                <w:szCs w:val="18"/>
              </w:rPr>
            </w:pPr>
            <w:r w:rsidRPr="008733C3">
              <w:rPr>
                <w:rFonts w:cs="Arial"/>
                <w:i/>
                <w:iCs/>
                <w:sz w:val="18"/>
                <w:szCs w:val="18"/>
              </w:rPr>
              <w:t xml:space="preserve">Selection of any of the In Place responses for </w:t>
            </w:r>
            <w:r w:rsidR="00FA1985">
              <w:rPr>
                <w:rFonts w:cs="Arial"/>
                <w:i/>
                <w:iCs/>
                <w:sz w:val="18"/>
                <w:szCs w:val="18"/>
              </w:rPr>
              <w:t>R</w:t>
            </w:r>
            <w:r w:rsidRPr="008733C3">
              <w:rPr>
                <w:rFonts w:cs="Arial"/>
                <w:i/>
                <w:iCs/>
                <w:sz w:val="18"/>
                <w:szCs w:val="18"/>
              </w:rPr>
              <w:t xml:space="preserve">equirement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733C3">
              <w:rPr>
                <w:rFonts w:cs="Arial"/>
                <w:i/>
                <w:iCs/>
                <w:sz w:val="18"/>
                <w:szCs w:val="18"/>
              </w:rPr>
              <w:t>accurate, but</w:t>
            </w:r>
            <w:proofErr w:type="gramEnd"/>
            <w:r w:rsidRPr="008733C3">
              <w:rPr>
                <w:rFonts w:cs="Arial"/>
                <w:i/>
                <w:iCs/>
                <w:sz w:val="18"/>
                <w:szCs w:val="18"/>
              </w:rPr>
              <w:t xml:space="preserve"> could extend all the way to a full incident response plan including backup “</w:t>
            </w:r>
            <w:proofErr w:type="spellStart"/>
            <w:r w:rsidRPr="008733C3">
              <w:rPr>
                <w:rFonts w:cs="Arial"/>
                <w:i/>
                <w:iCs/>
                <w:sz w:val="18"/>
                <w:szCs w:val="18"/>
              </w:rPr>
              <w:t>hotsite</w:t>
            </w:r>
            <w:proofErr w:type="spellEnd"/>
            <w:r w:rsidRPr="008733C3">
              <w:rPr>
                <w:rFonts w:cs="Arial"/>
                <w:i/>
                <w:iCs/>
                <w:sz w:val="18"/>
                <w:szCs w:val="18"/>
              </w:rPr>
              <w:t>” facilities and thorough annual testing. This plan should be readily available to all personnel as a resource in an emergency.</w:t>
            </w:r>
          </w:p>
        </w:tc>
      </w:tr>
      <w:tr w:rsidR="00A41BDC" w:rsidRPr="00987F3E" w14:paraId="51F29DF0" w14:textId="77777777" w:rsidTr="00A41BDC">
        <w:trPr>
          <w:cantSplit/>
        </w:trPr>
        <w:tc>
          <w:tcPr>
            <w:tcW w:w="361" w:type="pct"/>
          </w:tcPr>
          <w:p w14:paraId="0764C35A" w14:textId="77777777" w:rsidR="00E5318D" w:rsidRPr="00987F3E" w:rsidRDefault="00E5318D" w:rsidP="00065D88">
            <w:pPr>
              <w:pStyle w:val="TableText"/>
              <w:rPr>
                <w:b/>
                <w:bCs/>
                <w:szCs w:val="18"/>
              </w:rPr>
            </w:pPr>
            <w:r w:rsidRPr="00987F3E">
              <w:rPr>
                <w:b/>
                <w:bCs/>
                <w:szCs w:val="18"/>
              </w:rPr>
              <w:t>12.10.3</w:t>
            </w:r>
          </w:p>
        </w:tc>
        <w:tc>
          <w:tcPr>
            <w:tcW w:w="1797" w:type="pct"/>
          </w:tcPr>
          <w:p w14:paraId="3FA71376" w14:textId="77777777" w:rsidR="00E5318D" w:rsidRPr="00987F3E" w:rsidRDefault="00E5318D" w:rsidP="00065D88">
            <w:pPr>
              <w:pStyle w:val="TableListBullet"/>
              <w:numPr>
                <w:ilvl w:val="0"/>
                <w:numId w:val="0"/>
              </w:numPr>
              <w:rPr>
                <w:szCs w:val="18"/>
              </w:rPr>
            </w:pPr>
            <w:r w:rsidRPr="00987F3E">
              <w:rPr>
                <w:szCs w:val="18"/>
              </w:rPr>
              <w:t>Specific personnel are designated to be available on a 24/7 basis to respond to suspected or confirmed security incidents.</w:t>
            </w:r>
          </w:p>
        </w:tc>
        <w:tc>
          <w:tcPr>
            <w:tcW w:w="1274" w:type="pct"/>
          </w:tcPr>
          <w:p w14:paraId="07A25F73" w14:textId="77777777" w:rsidR="00E5318D" w:rsidRPr="00987F3E" w:rsidRDefault="00E5318D" w:rsidP="00065D88">
            <w:pPr>
              <w:pStyle w:val="TableListBullet"/>
              <w:ind w:left="263" w:hanging="270"/>
              <w:rPr>
                <w:szCs w:val="18"/>
              </w:rPr>
            </w:pPr>
            <w:r w:rsidRPr="00987F3E">
              <w:rPr>
                <w:szCs w:val="18"/>
              </w:rPr>
              <w:t>Interview responsible personnel.</w:t>
            </w:r>
          </w:p>
          <w:p w14:paraId="7B34807C" w14:textId="77777777" w:rsidR="00E5318D" w:rsidRPr="00987F3E" w:rsidRDefault="00E5318D" w:rsidP="00065D88">
            <w:pPr>
              <w:pStyle w:val="TableListBullet"/>
              <w:ind w:left="263" w:hanging="270"/>
              <w:rPr>
                <w:szCs w:val="18"/>
              </w:rPr>
            </w:pPr>
            <w:r w:rsidRPr="00987F3E">
              <w:rPr>
                <w:szCs w:val="18"/>
              </w:rPr>
              <w:t>Examine documentation.</w:t>
            </w:r>
          </w:p>
        </w:tc>
        <w:tc>
          <w:tcPr>
            <w:tcW w:w="392" w:type="pct"/>
            <w:shd w:val="clear" w:color="auto" w:fill="auto"/>
          </w:tcPr>
          <w:p w14:paraId="283220B7"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shd w:val="clear" w:color="auto" w:fill="auto"/>
          </w:tcPr>
          <w:p w14:paraId="261DD623"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shd w:val="clear" w:color="auto" w:fill="auto"/>
          </w:tcPr>
          <w:p w14:paraId="3C1D94E0"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c>
          <w:tcPr>
            <w:tcW w:w="392" w:type="pct"/>
            <w:shd w:val="clear" w:color="auto" w:fill="auto"/>
          </w:tcPr>
          <w:p w14:paraId="55E51F67" w14:textId="77777777" w:rsidR="00E5318D" w:rsidRPr="00987F3E" w:rsidRDefault="00E5318D" w:rsidP="00065D88">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B96495">
              <w:rPr>
                <w:rFonts w:cs="Arial"/>
                <w:sz w:val="18"/>
                <w:szCs w:val="18"/>
              </w:rPr>
            </w:r>
            <w:r w:rsidR="00B96495">
              <w:rPr>
                <w:rFonts w:cs="Arial"/>
                <w:sz w:val="18"/>
                <w:szCs w:val="18"/>
              </w:rPr>
              <w:fldChar w:fldCharType="separate"/>
            </w:r>
            <w:r w:rsidRPr="00987F3E">
              <w:rPr>
                <w:rFonts w:cs="Arial"/>
                <w:sz w:val="18"/>
                <w:szCs w:val="18"/>
              </w:rPr>
              <w:fldChar w:fldCharType="end"/>
            </w:r>
          </w:p>
        </w:tc>
      </w:tr>
    </w:tbl>
    <w:p w14:paraId="36502B6F" w14:textId="77777777" w:rsidR="00611C97" w:rsidRDefault="00611C97" w:rsidP="00611C97"/>
    <w:p w14:paraId="3C9F2295" w14:textId="77777777" w:rsidR="00611C97" w:rsidRDefault="00611C97" w:rsidP="00611C97">
      <w:pPr>
        <w:spacing w:before="0" w:after="0" w:line="240" w:lineRule="auto"/>
      </w:pPr>
      <w:r>
        <w:br w:type="page"/>
      </w:r>
    </w:p>
    <w:p w14:paraId="7E467D45" w14:textId="77777777" w:rsidR="006920DE" w:rsidRDefault="006920DE" w:rsidP="006920DE">
      <w:pPr>
        <w:pStyle w:val="Heading3"/>
        <w:tabs>
          <w:tab w:val="left" w:pos="1701"/>
        </w:tabs>
        <w:spacing w:before="360"/>
        <w:ind w:left="1714" w:hanging="1714"/>
      </w:pPr>
    </w:p>
    <w:p w14:paraId="3AC03EAD" w14:textId="510CB0B1" w:rsidR="009B2432" w:rsidRDefault="009B2432" w:rsidP="009B2432">
      <w:pPr>
        <w:pStyle w:val="Heading2"/>
      </w:pPr>
      <w:bookmarkStart w:id="131" w:name="_Toc119497632"/>
      <w:bookmarkStart w:id="132" w:name="_Toc98339111"/>
      <w:r w:rsidRPr="00764864">
        <w:t xml:space="preserve">Appendix </w:t>
      </w:r>
      <w:r>
        <w:t>A</w:t>
      </w:r>
      <w:r w:rsidRPr="00764864">
        <w:t>:</w:t>
      </w:r>
      <w:r>
        <w:tab/>
      </w:r>
      <w:r w:rsidR="00734573">
        <w:t>Additional PCI DSS Requirements</w:t>
      </w:r>
      <w:bookmarkEnd w:id="131"/>
      <w:r w:rsidRPr="00764864">
        <w:t xml:space="preserve"> </w:t>
      </w:r>
    </w:p>
    <w:p w14:paraId="0B66AFE2" w14:textId="52D43F64" w:rsidR="00803BE1" w:rsidRDefault="00803BE1" w:rsidP="006920DE">
      <w:pPr>
        <w:pStyle w:val="Heading3"/>
        <w:tabs>
          <w:tab w:val="left" w:pos="1701"/>
        </w:tabs>
        <w:spacing w:before="360"/>
        <w:ind w:left="1714" w:hanging="1714"/>
      </w:pPr>
      <w:bookmarkStart w:id="133" w:name="_Toc119497633"/>
      <w:r w:rsidRPr="00D10FEA">
        <w:t>Appendix A1:</w:t>
      </w:r>
      <w:r w:rsidR="00734573">
        <w:t xml:space="preserve"> </w:t>
      </w:r>
      <w:r w:rsidRPr="00D10FEA">
        <w:t xml:space="preserve">Additional PCI DSS Requirements for </w:t>
      </w:r>
      <w:r>
        <w:t>Multi-Tenant</w:t>
      </w:r>
      <w:r w:rsidRPr="00D10FEA">
        <w:t xml:space="preserve"> </w:t>
      </w:r>
      <w:r>
        <w:t>Service</w:t>
      </w:r>
      <w:r w:rsidRPr="00D10FEA">
        <w:t xml:space="preserve"> Providers</w:t>
      </w:r>
      <w:bookmarkEnd w:id="64"/>
      <w:bookmarkEnd w:id="132"/>
      <w:bookmarkEnd w:id="133"/>
    </w:p>
    <w:p w14:paraId="7D762D6A" w14:textId="718018F1" w:rsidR="00803BE1" w:rsidRDefault="00803BE1" w:rsidP="002878F4">
      <w:pPr>
        <w:spacing w:before="240"/>
        <w:ind w:left="360"/>
        <w:rPr>
          <w:rFonts w:cs="Arial"/>
          <w:szCs w:val="20"/>
        </w:rPr>
      </w:pPr>
      <w:r w:rsidRPr="00174394">
        <w:rPr>
          <w:rFonts w:cs="Arial"/>
          <w:szCs w:val="20"/>
        </w:rPr>
        <w:t xml:space="preserve">This </w:t>
      </w:r>
      <w:r w:rsidR="00760F5A">
        <w:rPr>
          <w:rFonts w:cs="Arial"/>
          <w:szCs w:val="20"/>
        </w:rPr>
        <w:t>A</w:t>
      </w:r>
      <w:r w:rsidRPr="00174394">
        <w:rPr>
          <w:rFonts w:cs="Arial"/>
          <w:szCs w:val="20"/>
        </w:rPr>
        <w:t xml:space="preserve">ppendix is not used for merchant assessments. </w:t>
      </w:r>
    </w:p>
    <w:p w14:paraId="1379582E" w14:textId="113C0318" w:rsidR="00803BE1" w:rsidRPr="00D10FEA" w:rsidRDefault="00803BE1" w:rsidP="00803BE1">
      <w:pPr>
        <w:pStyle w:val="Heading3"/>
        <w:tabs>
          <w:tab w:val="left" w:pos="1701"/>
        </w:tabs>
        <w:spacing w:before="240"/>
        <w:ind w:left="1712" w:hanging="1712"/>
      </w:pPr>
      <w:bookmarkStart w:id="134" w:name="_Toc515030969"/>
      <w:bookmarkStart w:id="135" w:name="_Toc98339112"/>
      <w:bookmarkStart w:id="136" w:name="_Toc119497634"/>
      <w:r w:rsidRPr="00D10FEA">
        <w:t>Appendix A2:</w:t>
      </w:r>
      <w:r w:rsidR="00734573">
        <w:t xml:space="preserve"> </w:t>
      </w:r>
      <w:r w:rsidRPr="00D10FEA">
        <w:t>Additional PCI DSS Requirements for Entities using SSL/early TLS</w:t>
      </w:r>
      <w:r w:rsidRPr="003C5311">
        <w:t xml:space="preserve"> for Card-Present POS POI </w:t>
      </w:r>
      <w:r>
        <w:t>Terminal Connections</w:t>
      </w:r>
      <w:bookmarkEnd w:id="134"/>
      <w:bookmarkEnd w:id="135"/>
      <w:bookmarkEnd w:id="136"/>
    </w:p>
    <w:p w14:paraId="6122FD11" w14:textId="5A49CFE8" w:rsidR="00803BE1" w:rsidRDefault="00803BE1" w:rsidP="002312D3">
      <w:pPr>
        <w:spacing w:before="240"/>
        <w:ind w:left="360"/>
      </w:pPr>
      <w:r w:rsidRPr="008A593A">
        <w:rPr>
          <w:rFonts w:cs="Arial"/>
          <w:szCs w:val="20"/>
        </w:rPr>
        <w:t xml:space="preserve">This </w:t>
      </w:r>
      <w:r w:rsidR="00760F5A">
        <w:rPr>
          <w:rFonts w:cs="Arial"/>
          <w:szCs w:val="20"/>
        </w:rPr>
        <w:t>A</w:t>
      </w:r>
      <w:r w:rsidRPr="008A593A">
        <w:rPr>
          <w:rFonts w:cs="Arial"/>
          <w:szCs w:val="20"/>
        </w:rPr>
        <w:t xml:space="preserve">ppendix is not used for </w:t>
      </w:r>
      <w:r>
        <w:rPr>
          <w:rFonts w:cs="Arial"/>
          <w:szCs w:val="20"/>
        </w:rPr>
        <w:t xml:space="preserve">SAQ </w:t>
      </w:r>
      <w:r w:rsidR="007C3F11">
        <w:rPr>
          <w:rFonts w:cs="Arial"/>
          <w:szCs w:val="20"/>
        </w:rPr>
        <w:t>A-EP</w:t>
      </w:r>
      <w:r>
        <w:rPr>
          <w:rFonts w:cs="Arial"/>
          <w:szCs w:val="20"/>
        </w:rPr>
        <w:t xml:space="preserve"> </w:t>
      </w:r>
      <w:r w:rsidRPr="008A593A">
        <w:rPr>
          <w:rFonts w:cs="Arial"/>
          <w:szCs w:val="20"/>
        </w:rPr>
        <w:t>merchant assessments</w:t>
      </w:r>
      <w:r w:rsidR="00991B89">
        <w:rPr>
          <w:rFonts w:cs="Arial"/>
          <w:szCs w:val="20"/>
        </w:rPr>
        <w:t>.</w:t>
      </w:r>
      <w:r>
        <w:rPr>
          <w:rFonts w:cs="Arial"/>
          <w:szCs w:val="20"/>
        </w:rPr>
        <w:t xml:space="preserve"> </w:t>
      </w:r>
    </w:p>
    <w:p w14:paraId="165358FC" w14:textId="209ACB02" w:rsidR="00803BE1" w:rsidRPr="00D10FEA" w:rsidRDefault="00803BE1" w:rsidP="00803BE1">
      <w:pPr>
        <w:pStyle w:val="Heading3"/>
        <w:tabs>
          <w:tab w:val="left" w:pos="1701"/>
        </w:tabs>
        <w:spacing w:before="240"/>
        <w:ind w:left="1712" w:hanging="1712"/>
      </w:pPr>
      <w:bookmarkStart w:id="137" w:name="_Toc515030970"/>
      <w:bookmarkStart w:id="138" w:name="_Toc98339113"/>
      <w:bookmarkStart w:id="139" w:name="_Toc119497635"/>
      <w:r w:rsidRPr="00D10FEA">
        <w:t xml:space="preserve">Appendix A3: </w:t>
      </w:r>
      <w:r w:rsidR="00734573">
        <w:t xml:space="preserve"> </w:t>
      </w:r>
      <w:r w:rsidRPr="00D10FEA">
        <w:t>Designated Entities Supplemental Validation (DESV)</w:t>
      </w:r>
      <w:bookmarkEnd w:id="137"/>
      <w:bookmarkEnd w:id="138"/>
      <w:bookmarkEnd w:id="139"/>
    </w:p>
    <w:p w14:paraId="16896CED" w14:textId="5CB9E8F2" w:rsidR="00803BE1" w:rsidRDefault="00803BE1" w:rsidP="00803BE1">
      <w:pPr>
        <w:ind w:left="360"/>
        <w:rPr>
          <w:rFonts w:cs="Arial"/>
          <w:szCs w:val="20"/>
        </w:rPr>
      </w:pPr>
      <w:r w:rsidRPr="00726BC4">
        <w:t xml:space="preserve">This Appendix applies </w:t>
      </w:r>
      <w:r w:rsidRPr="00F24740">
        <w:t>only</w:t>
      </w:r>
      <w:r w:rsidRPr="00726BC4">
        <w:t xml:space="preserve">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r>
        <w:rPr>
          <w:rFonts w:cs="Arial"/>
          <w:szCs w:val="20"/>
        </w:rPr>
        <w:t xml:space="preserve">   </w:t>
      </w:r>
    </w:p>
    <w:p w14:paraId="7D517856" w14:textId="77777777" w:rsidR="00412C6A" w:rsidRDefault="00412C6A">
      <w:pPr>
        <w:sectPr w:rsidR="00412C6A" w:rsidSect="00A20C55">
          <w:headerReference w:type="default" r:id="rId24"/>
          <w:footerReference w:type="default" r:id="rId25"/>
          <w:footerReference w:type="first" r:id="rId26"/>
          <w:footnotePr>
            <w:numFmt w:val="chicago"/>
            <w:numRestart w:val="eachSect"/>
          </w:footnotePr>
          <w:pgSz w:w="15840" w:h="12240" w:orient="landscape" w:code="1"/>
          <w:pgMar w:top="1350" w:right="1440" w:bottom="1080" w:left="1440" w:header="720" w:footer="591" w:gutter="0"/>
          <w:cols w:space="720"/>
          <w:docGrid w:linePitch="360"/>
        </w:sectPr>
      </w:pPr>
    </w:p>
    <w:p w14:paraId="5F830B22" w14:textId="77777777" w:rsidR="00823AFB" w:rsidRPr="00764864" w:rsidRDefault="00823AFB" w:rsidP="00823AFB">
      <w:pPr>
        <w:pStyle w:val="Heading2"/>
      </w:pPr>
      <w:bookmarkStart w:id="140" w:name="_Toc275753541"/>
      <w:bookmarkStart w:id="141" w:name="_Toc377997588"/>
      <w:bookmarkStart w:id="142" w:name="_Toc96773065"/>
      <w:bookmarkStart w:id="143" w:name="_Toc96955982"/>
      <w:bookmarkStart w:id="144" w:name="_Toc98339114"/>
      <w:bookmarkStart w:id="145" w:name="_Toc119497636"/>
      <w:bookmarkEnd w:id="65"/>
      <w:bookmarkEnd w:id="66"/>
      <w:bookmarkEnd w:id="67"/>
      <w:r w:rsidRPr="00764864">
        <w:lastRenderedPageBreak/>
        <w:t>Appendix B:</w:t>
      </w:r>
      <w:r>
        <w:tab/>
      </w:r>
      <w:r w:rsidRPr="00764864">
        <w:t>Compensating Controls Worksheet</w:t>
      </w:r>
      <w:bookmarkEnd w:id="140"/>
      <w:bookmarkEnd w:id="141"/>
      <w:bookmarkEnd w:id="142"/>
      <w:bookmarkEnd w:id="143"/>
      <w:bookmarkEnd w:id="144"/>
      <w:bookmarkEnd w:id="145"/>
      <w:r w:rsidRPr="00764864">
        <w:t xml:space="preserve"> </w:t>
      </w:r>
    </w:p>
    <w:p w14:paraId="414F0A97" w14:textId="237DE10D" w:rsidR="00823AFB" w:rsidRPr="00764864" w:rsidRDefault="00F07357" w:rsidP="00823AFB">
      <w:pPr>
        <w:tabs>
          <w:tab w:val="right" w:leader="underscore" w:pos="3600"/>
        </w:tabs>
        <w:rPr>
          <w:i/>
        </w:rPr>
      </w:pPr>
      <w:r>
        <w:rPr>
          <w:i/>
        </w:rPr>
        <w:t>This</w:t>
      </w:r>
      <w:r w:rsidR="00823AFB" w:rsidRPr="00764864">
        <w:rPr>
          <w:i/>
        </w:rPr>
        <w:t xml:space="preserve"> </w:t>
      </w:r>
      <w:r w:rsidR="000F0A4C">
        <w:rPr>
          <w:i/>
        </w:rPr>
        <w:t xml:space="preserve">Appendix </w:t>
      </w:r>
      <w:r>
        <w:rPr>
          <w:i/>
        </w:rPr>
        <w:t>must be completed</w:t>
      </w:r>
      <w:r w:rsidR="00823AFB" w:rsidRPr="00764864">
        <w:rPr>
          <w:i/>
        </w:rPr>
        <w:t xml:space="preserve"> to define compensating controls for any requirement where </w:t>
      </w:r>
      <w:r w:rsidR="00823AFB">
        <w:rPr>
          <w:i/>
        </w:rPr>
        <w:t>In Place</w:t>
      </w:r>
      <w:r w:rsidR="00823AFB" w:rsidRPr="00764864">
        <w:rPr>
          <w:i/>
        </w:rPr>
        <w:t xml:space="preserve"> with CCW was </w:t>
      </w:r>
      <w:r w:rsidR="00823AFB">
        <w:rPr>
          <w:i/>
        </w:rPr>
        <w:t>selected</w:t>
      </w:r>
      <w:r w:rsidR="00823AFB" w:rsidRPr="00764864">
        <w:rPr>
          <w:i/>
        </w:rPr>
        <w:t>.</w:t>
      </w:r>
    </w:p>
    <w:p w14:paraId="10562AA2" w14:textId="77777777" w:rsidR="00823AFB" w:rsidRPr="00764864" w:rsidRDefault="00823AFB" w:rsidP="00823AFB">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54AE5248" w14:textId="77777777" w:rsidR="00823AFB" w:rsidRPr="00764864" w:rsidRDefault="00823AFB" w:rsidP="00823AFB">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3E976E4C" w14:textId="77777777" w:rsidR="00823AFB" w:rsidRPr="00764864" w:rsidRDefault="00823AFB" w:rsidP="00823AFB">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823AFB" w:rsidRPr="00482DA9" w14:paraId="691A125B" w14:textId="77777777" w:rsidTr="00065D88">
        <w:trPr>
          <w:jc w:val="center"/>
        </w:trPr>
        <w:tc>
          <w:tcPr>
            <w:tcW w:w="2399" w:type="dxa"/>
            <w:tcBorders>
              <w:right w:val="single" w:sz="4" w:space="0" w:color="FFFFFF" w:themeColor="background1"/>
            </w:tcBorders>
            <w:shd w:val="clear" w:color="auto" w:fill="006A72"/>
          </w:tcPr>
          <w:p w14:paraId="526F20CA" w14:textId="77777777" w:rsidR="00823AFB" w:rsidRPr="00482DA9" w:rsidRDefault="00823AFB" w:rsidP="00065D88">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C49D4A8"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076FDA65" w14:textId="77777777" w:rsidR="00823AFB" w:rsidRPr="00482DA9" w:rsidRDefault="00823AFB" w:rsidP="00065D88">
            <w:pPr>
              <w:spacing w:before="120" w:after="60"/>
              <w:rPr>
                <w:rFonts w:cs="Arial"/>
                <w:b/>
                <w:color w:val="FFFFFF" w:themeColor="background1"/>
                <w:szCs w:val="22"/>
              </w:rPr>
            </w:pPr>
            <w:r w:rsidRPr="00482DA9">
              <w:rPr>
                <w:rFonts w:cs="Arial"/>
                <w:b/>
                <w:color w:val="FFFFFF" w:themeColor="background1"/>
                <w:szCs w:val="22"/>
              </w:rPr>
              <w:t>Explanation</w:t>
            </w:r>
          </w:p>
        </w:tc>
      </w:tr>
      <w:tr w:rsidR="00823AFB" w:rsidRPr="00764864" w14:paraId="1030B0FD" w14:textId="77777777" w:rsidTr="00065D88">
        <w:trPr>
          <w:jc w:val="center"/>
        </w:trPr>
        <w:tc>
          <w:tcPr>
            <w:tcW w:w="2399" w:type="dxa"/>
          </w:tcPr>
          <w:p w14:paraId="283F19B5" w14:textId="77777777" w:rsidR="00823AFB" w:rsidRPr="00764864" w:rsidRDefault="00823AFB" w:rsidP="006779B8">
            <w:pPr>
              <w:numPr>
                <w:ilvl w:val="0"/>
                <w:numId w:val="16"/>
              </w:numPr>
              <w:spacing w:after="60"/>
              <w:rPr>
                <w:rFonts w:cs="Arial"/>
                <w:b/>
                <w:szCs w:val="22"/>
              </w:rPr>
            </w:pPr>
            <w:r w:rsidRPr="00764864">
              <w:rPr>
                <w:rFonts w:cs="Arial"/>
                <w:b/>
                <w:szCs w:val="22"/>
              </w:rPr>
              <w:t>Constraints</w:t>
            </w:r>
          </w:p>
        </w:tc>
        <w:tc>
          <w:tcPr>
            <w:tcW w:w="3690" w:type="dxa"/>
          </w:tcPr>
          <w:p w14:paraId="17C9F6C5" w14:textId="77777777" w:rsidR="00823AFB" w:rsidRPr="00764864" w:rsidRDefault="00823AFB" w:rsidP="00065D88">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3A0C9804"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B9B43F8" w14:textId="77777777" w:rsidTr="00065D88">
        <w:trPr>
          <w:jc w:val="center"/>
        </w:trPr>
        <w:tc>
          <w:tcPr>
            <w:tcW w:w="2399" w:type="dxa"/>
          </w:tcPr>
          <w:p w14:paraId="3702A417" w14:textId="77777777" w:rsidR="00823AFB" w:rsidRPr="00764864" w:rsidRDefault="00823AFB" w:rsidP="006779B8">
            <w:pPr>
              <w:numPr>
                <w:ilvl w:val="0"/>
                <w:numId w:val="16"/>
              </w:numPr>
              <w:spacing w:after="60"/>
              <w:rPr>
                <w:rFonts w:cs="Arial"/>
                <w:b/>
                <w:szCs w:val="22"/>
              </w:rPr>
            </w:pPr>
            <w:r>
              <w:rPr>
                <w:rFonts w:cs="Arial"/>
                <w:b/>
                <w:szCs w:val="22"/>
              </w:rPr>
              <w:t>Definition of Compensating Controls</w:t>
            </w:r>
          </w:p>
        </w:tc>
        <w:tc>
          <w:tcPr>
            <w:tcW w:w="3690" w:type="dxa"/>
          </w:tcPr>
          <w:p w14:paraId="7B5DD973" w14:textId="77777777" w:rsidR="00823AFB" w:rsidRPr="00764864" w:rsidRDefault="00823AFB" w:rsidP="00065D88">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5A6BFB79"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3539D8CE" w14:textId="77777777" w:rsidTr="00065D88">
        <w:trPr>
          <w:jc w:val="center"/>
        </w:trPr>
        <w:tc>
          <w:tcPr>
            <w:tcW w:w="2399" w:type="dxa"/>
            <w:vMerge w:val="restart"/>
          </w:tcPr>
          <w:p w14:paraId="0E8B7A55" w14:textId="77777777" w:rsidR="00823AFB" w:rsidRPr="00764864" w:rsidRDefault="00823AFB" w:rsidP="006779B8">
            <w:pPr>
              <w:numPr>
                <w:ilvl w:val="0"/>
                <w:numId w:val="16"/>
              </w:numPr>
              <w:spacing w:after="60"/>
              <w:rPr>
                <w:rFonts w:cs="Arial"/>
                <w:b/>
                <w:szCs w:val="22"/>
              </w:rPr>
            </w:pPr>
            <w:r>
              <w:rPr>
                <w:rFonts w:cs="Arial"/>
                <w:b/>
                <w:szCs w:val="22"/>
              </w:rPr>
              <w:t>Objective</w:t>
            </w:r>
          </w:p>
        </w:tc>
        <w:tc>
          <w:tcPr>
            <w:tcW w:w="3690" w:type="dxa"/>
          </w:tcPr>
          <w:p w14:paraId="17E0BE76" w14:textId="77777777" w:rsidR="00823AFB" w:rsidRPr="00764864" w:rsidRDefault="00823AFB" w:rsidP="00065D88">
            <w:pPr>
              <w:spacing w:after="60"/>
              <w:rPr>
                <w:rFonts w:cs="Arial"/>
                <w:szCs w:val="22"/>
              </w:rPr>
            </w:pPr>
            <w:r>
              <w:t>Define the objective of the original control</w:t>
            </w:r>
            <w:r>
              <w:rPr>
                <w:rFonts w:cs="Arial"/>
                <w:szCs w:val="22"/>
              </w:rPr>
              <w:t>.</w:t>
            </w:r>
          </w:p>
        </w:tc>
        <w:tc>
          <w:tcPr>
            <w:tcW w:w="3271" w:type="dxa"/>
          </w:tcPr>
          <w:p w14:paraId="23F77575" w14:textId="77777777" w:rsidR="00823AFB"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6761D302" w14:textId="77777777" w:rsidR="00823AFB" w:rsidRDefault="00823AFB" w:rsidP="00065D88">
            <w:pPr>
              <w:spacing w:after="60"/>
              <w:rPr>
                <w:rFonts w:eastAsia="MS Mincho" w:cs="Courier New"/>
              </w:rPr>
            </w:pPr>
          </w:p>
          <w:p w14:paraId="2EE8D4D6" w14:textId="77777777" w:rsidR="00823AFB" w:rsidRPr="00764864" w:rsidRDefault="00823AFB" w:rsidP="00065D88">
            <w:pPr>
              <w:spacing w:after="60"/>
              <w:rPr>
                <w:rFonts w:cs="Arial"/>
                <w:szCs w:val="22"/>
              </w:rPr>
            </w:pPr>
          </w:p>
        </w:tc>
      </w:tr>
      <w:tr w:rsidR="00823AFB" w:rsidRPr="00764864" w14:paraId="62C6BA63" w14:textId="77777777" w:rsidTr="00065D88">
        <w:trPr>
          <w:jc w:val="center"/>
        </w:trPr>
        <w:tc>
          <w:tcPr>
            <w:tcW w:w="2399" w:type="dxa"/>
            <w:vMerge/>
          </w:tcPr>
          <w:p w14:paraId="073F201F" w14:textId="77777777" w:rsidR="00823AFB" w:rsidRPr="00764864" w:rsidDel="00572932" w:rsidRDefault="00823AFB" w:rsidP="006779B8">
            <w:pPr>
              <w:numPr>
                <w:ilvl w:val="0"/>
                <w:numId w:val="16"/>
              </w:numPr>
              <w:spacing w:after="60"/>
              <w:rPr>
                <w:rFonts w:cs="Arial"/>
                <w:b/>
                <w:szCs w:val="22"/>
              </w:rPr>
            </w:pPr>
          </w:p>
        </w:tc>
        <w:tc>
          <w:tcPr>
            <w:tcW w:w="3690" w:type="dxa"/>
          </w:tcPr>
          <w:p w14:paraId="1BBFEB1A" w14:textId="77777777" w:rsidR="00823AFB" w:rsidRDefault="00823AFB" w:rsidP="00065D88">
            <w:pPr>
              <w:spacing w:after="60"/>
            </w:pPr>
            <w:r>
              <w:t>Identify the objective met by the compensating control.</w:t>
            </w:r>
          </w:p>
          <w:p w14:paraId="2CAB13DF" w14:textId="77777777" w:rsidR="00823AFB" w:rsidRPr="00544B81" w:rsidRDefault="00823AFB" w:rsidP="00065D88">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A261A2B"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4CCF7E8" w14:textId="77777777" w:rsidTr="00065D88">
        <w:trPr>
          <w:jc w:val="center"/>
        </w:trPr>
        <w:tc>
          <w:tcPr>
            <w:tcW w:w="2399" w:type="dxa"/>
          </w:tcPr>
          <w:p w14:paraId="7CE94ED7" w14:textId="77777777" w:rsidR="00823AFB" w:rsidRPr="00764864" w:rsidRDefault="00823AFB" w:rsidP="006779B8">
            <w:pPr>
              <w:numPr>
                <w:ilvl w:val="0"/>
                <w:numId w:val="16"/>
              </w:numPr>
              <w:spacing w:after="60"/>
              <w:rPr>
                <w:rFonts w:cs="Arial"/>
                <w:b/>
                <w:szCs w:val="22"/>
              </w:rPr>
            </w:pPr>
            <w:r>
              <w:rPr>
                <w:rFonts w:cs="Arial"/>
                <w:b/>
                <w:szCs w:val="22"/>
              </w:rPr>
              <w:t>Identified Risk</w:t>
            </w:r>
          </w:p>
        </w:tc>
        <w:tc>
          <w:tcPr>
            <w:tcW w:w="3690" w:type="dxa"/>
          </w:tcPr>
          <w:p w14:paraId="1D827702" w14:textId="77777777" w:rsidR="00823AFB" w:rsidRPr="00764864" w:rsidRDefault="00823AFB" w:rsidP="00065D88">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311C4698" w14:textId="77777777" w:rsidR="00823AFB" w:rsidRPr="00764864" w:rsidRDefault="00823AFB" w:rsidP="00065D88">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7E08ADEC" w14:textId="77777777" w:rsidTr="00065D88">
        <w:trPr>
          <w:jc w:val="center"/>
        </w:trPr>
        <w:tc>
          <w:tcPr>
            <w:tcW w:w="2399" w:type="dxa"/>
          </w:tcPr>
          <w:p w14:paraId="664F4C15" w14:textId="77777777" w:rsidR="00823AFB" w:rsidRPr="00764864" w:rsidRDefault="00823AFB" w:rsidP="006779B8">
            <w:pPr>
              <w:numPr>
                <w:ilvl w:val="0"/>
                <w:numId w:val="16"/>
              </w:numPr>
              <w:spacing w:after="60"/>
              <w:rPr>
                <w:rFonts w:cs="Arial"/>
                <w:b/>
                <w:szCs w:val="22"/>
              </w:rPr>
            </w:pPr>
            <w:r w:rsidRPr="00764864">
              <w:rPr>
                <w:rFonts w:cs="Arial"/>
                <w:b/>
                <w:szCs w:val="22"/>
              </w:rPr>
              <w:t>Validation of Compensating Controls</w:t>
            </w:r>
          </w:p>
        </w:tc>
        <w:tc>
          <w:tcPr>
            <w:tcW w:w="3690" w:type="dxa"/>
          </w:tcPr>
          <w:p w14:paraId="0B26A271" w14:textId="77777777" w:rsidR="00823AFB" w:rsidRPr="00764864" w:rsidRDefault="00823AFB" w:rsidP="00065D88">
            <w:pPr>
              <w:spacing w:after="60"/>
              <w:rPr>
                <w:rFonts w:cs="Arial"/>
                <w:szCs w:val="22"/>
              </w:rPr>
            </w:pPr>
            <w:r w:rsidRPr="00764864">
              <w:rPr>
                <w:szCs w:val="22"/>
              </w:rPr>
              <w:t>Define how the compensating controls were validated and tested.</w:t>
            </w:r>
          </w:p>
        </w:tc>
        <w:tc>
          <w:tcPr>
            <w:tcW w:w="3271" w:type="dxa"/>
          </w:tcPr>
          <w:p w14:paraId="6432703D"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823AFB" w:rsidRPr="00764864" w14:paraId="2B11EF39" w14:textId="77777777" w:rsidTr="00065D88">
        <w:trPr>
          <w:jc w:val="center"/>
        </w:trPr>
        <w:tc>
          <w:tcPr>
            <w:tcW w:w="2399" w:type="dxa"/>
          </w:tcPr>
          <w:p w14:paraId="2E0527CD" w14:textId="77777777" w:rsidR="00823AFB" w:rsidRPr="00764864" w:rsidRDefault="00823AFB" w:rsidP="006779B8">
            <w:pPr>
              <w:numPr>
                <w:ilvl w:val="0"/>
                <w:numId w:val="16"/>
              </w:numPr>
              <w:spacing w:after="60"/>
              <w:rPr>
                <w:rFonts w:cs="Arial"/>
                <w:b/>
                <w:szCs w:val="22"/>
              </w:rPr>
            </w:pPr>
            <w:r w:rsidRPr="00764864">
              <w:rPr>
                <w:rFonts w:cs="Arial"/>
                <w:b/>
                <w:szCs w:val="22"/>
              </w:rPr>
              <w:t>Maintenance</w:t>
            </w:r>
          </w:p>
        </w:tc>
        <w:tc>
          <w:tcPr>
            <w:tcW w:w="3690" w:type="dxa"/>
          </w:tcPr>
          <w:p w14:paraId="16D4C110" w14:textId="77777777" w:rsidR="00823AFB" w:rsidRPr="00764864" w:rsidRDefault="00823AFB" w:rsidP="00065D88">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7AFF3144" w14:textId="77777777" w:rsidR="00823AFB" w:rsidRPr="00764864" w:rsidRDefault="00823AFB" w:rsidP="00065D88">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6A131860" w14:textId="5DE7B65C" w:rsidR="00823AFB" w:rsidRPr="00764864" w:rsidRDefault="00823AFB" w:rsidP="00823AFB">
      <w:pPr>
        <w:pStyle w:val="NormalWideZero"/>
      </w:pPr>
    </w:p>
    <w:p w14:paraId="1D4BD8F1" w14:textId="77777777" w:rsidR="000D5FC6" w:rsidRDefault="00823AFB">
      <w:pPr>
        <w:spacing w:before="0" w:after="0" w:line="240" w:lineRule="auto"/>
        <w:rPr>
          <w:rFonts w:ascii="Garamond" w:hAnsi="Garamond"/>
          <w:sz w:val="22"/>
          <w:szCs w:val="22"/>
        </w:rPr>
      </w:pPr>
      <w:r>
        <w:br w:type="page"/>
      </w:r>
    </w:p>
    <w:p w14:paraId="2BC90E4E" w14:textId="18A69921" w:rsidR="006959C6" w:rsidRDefault="006959C6" w:rsidP="0016214F">
      <w:pPr>
        <w:pStyle w:val="Heading2"/>
      </w:pPr>
      <w:bookmarkStart w:id="146" w:name="_Toc119497637"/>
      <w:bookmarkStart w:id="147" w:name="_Toc98330981"/>
      <w:r>
        <w:lastRenderedPageBreak/>
        <w:t xml:space="preserve">Appendix </w:t>
      </w:r>
      <w:r w:rsidR="000545D0">
        <w:t>C</w:t>
      </w:r>
      <w:r>
        <w:t>:</w:t>
      </w:r>
      <w:r>
        <w:tab/>
        <w:t>Explanation of Requirements Noted as Not Applicable</w:t>
      </w:r>
      <w:bookmarkEnd w:id="146"/>
      <w:r>
        <w:t xml:space="preserve"> </w:t>
      </w:r>
    </w:p>
    <w:p w14:paraId="5B368B91" w14:textId="008D6F5B" w:rsidR="006959C6" w:rsidRDefault="00F42375">
      <w:pPr>
        <w:spacing w:before="120"/>
      </w:pPr>
      <w:r>
        <w:rPr>
          <w:i/>
        </w:rPr>
        <w:t>This Appendix must be completed f</w:t>
      </w:r>
      <w:r w:rsidR="006959C6">
        <w:rPr>
          <w:i/>
        </w:rPr>
        <w:t>or each requirement where Not Applicable was selected.</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6959C6" w14:paraId="617E5CB7" w14:textId="77777777" w:rsidTr="000643AC">
        <w:trPr>
          <w:tblHeader/>
        </w:trPr>
        <w:tc>
          <w:tcPr>
            <w:tcW w:w="1728" w:type="dxa"/>
            <w:tcBorders>
              <w:top w:val="single" w:sz="4" w:space="0" w:color="808080" w:themeColor="background1" w:themeShade="80"/>
              <w:left w:val="nil"/>
              <w:bottom w:val="single" w:sz="4" w:space="0" w:color="808080" w:themeColor="background1" w:themeShade="80"/>
              <w:right w:val="single" w:sz="4" w:space="0" w:color="FFFFFF" w:themeColor="background1"/>
            </w:tcBorders>
            <w:shd w:val="clear" w:color="auto" w:fill="006A72"/>
            <w:hideMark/>
          </w:tcPr>
          <w:p w14:paraId="56953395" w14:textId="77777777" w:rsidR="006959C6" w:rsidRDefault="006959C6">
            <w:pPr>
              <w:spacing w:before="120" w:after="60"/>
              <w:rPr>
                <w:b/>
                <w:color w:val="FFFFFF" w:themeColor="background1"/>
              </w:rPr>
            </w:pPr>
            <w:r>
              <w:rPr>
                <w:b/>
                <w:color w:val="FFFFFF" w:themeColor="background1"/>
              </w:rPr>
              <w:t>Requirement</w:t>
            </w:r>
          </w:p>
        </w:tc>
        <w:tc>
          <w:tcPr>
            <w:tcW w:w="7859" w:type="dxa"/>
            <w:gridSpan w:val="2"/>
            <w:tcBorders>
              <w:top w:val="single" w:sz="4" w:space="0" w:color="808080" w:themeColor="background1" w:themeShade="80"/>
              <w:left w:val="single" w:sz="4" w:space="0" w:color="FFFFFF" w:themeColor="background1"/>
              <w:bottom w:val="single" w:sz="4" w:space="0" w:color="808080" w:themeColor="background1" w:themeShade="80"/>
              <w:right w:val="nil"/>
            </w:tcBorders>
            <w:shd w:val="clear" w:color="auto" w:fill="006A72"/>
            <w:hideMark/>
          </w:tcPr>
          <w:p w14:paraId="34E8C946" w14:textId="77777777" w:rsidR="006959C6" w:rsidRDefault="006959C6">
            <w:pPr>
              <w:spacing w:before="120" w:after="60"/>
              <w:rPr>
                <w:b/>
                <w:color w:val="FFFFFF" w:themeColor="background1"/>
              </w:rPr>
            </w:pPr>
            <w:r>
              <w:rPr>
                <w:b/>
                <w:color w:val="FFFFFF" w:themeColor="background1"/>
              </w:rPr>
              <w:t>Reason Requirement is Not Applicable</w:t>
            </w:r>
          </w:p>
        </w:tc>
      </w:tr>
      <w:tr w:rsidR="006959C6" w14:paraId="724B6B64" w14:textId="77777777">
        <w:trPr>
          <w:gridAfter w:val="1"/>
          <w:wAfter w:w="11" w:type="dxa"/>
        </w:trPr>
        <w:tc>
          <w:tcPr>
            <w:tcW w:w="9576" w:type="dxa"/>
            <w:gridSpan w:val="2"/>
            <w:tcBorders>
              <w:top w:val="single" w:sz="4" w:space="0" w:color="808080" w:themeColor="background1" w:themeShade="80"/>
              <w:left w:val="nil"/>
              <w:bottom w:val="single" w:sz="4" w:space="0" w:color="808080" w:themeColor="background1" w:themeShade="80"/>
              <w:right w:val="nil"/>
            </w:tcBorders>
            <w:shd w:val="clear" w:color="auto" w:fill="CBD4D5"/>
            <w:tcMar>
              <w:top w:w="0" w:type="dxa"/>
              <w:left w:w="115" w:type="dxa"/>
              <w:bottom w:w="0" w:type="dxa"/>
              <w:right w:w="115" w:type="dxa"/>
            </w:tcMar>
            <w:hideMark/>
          </w:tcPr>
          <w:p w14:paraId="47B7D3F6" w14:textId="77777777" w:rsidR="006959C6" w:rsidRDefault="006959C6">
            <w:pPr>
              <w:spacing w:after="60"/>
              <w:rPr>
                <w:i/>
              </w:rPr>
            </w:pPr>
            <w:r>
              <w:rPr>
                <w:i/>
                <w:sz w:val="18"/>
                <w:szCs w:val="18"/>
              </w:rPr>
              <w:t>Example:</w:t>
            </w:r>
          </w:p>
        </w:tc>
      </w:tr>
      <w:tr w:rsidR="006959C6" w:rsidRPr="00382AF4" w14:paraId="596B5E10" w14:textId="77777777">
        <w:trPr>
          <w:trHeight w:val="560"/>
        </w:trPr>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hideMark/>
          </w:tcPr>
          <w:p w14:paraId="5263D22A" w14:textId="051E0A32" w:rsidR="006959C6" w:rsidRPr="00382AF4" w:rsidRDefault="00C9462A">
            <w:pPr>
              <w:spacing w:after="60"/>
              <w:rPr>
                <w:i/>
                <w:iCs/>
                <w:sz w:val="18"/>
                <w:szCs w:val="18"/>
              </w:rPr>
            </w:pPr>
            <w:r w:rsidRPr="00382AF4">
              <w:rPr>
                <w:i/>
                <w:iCs/>
                <w:sz w:val="18"/>
                <w:szCs w:val="18"/>
              </w:rPr>
              <w:t xml:space="preserve">Requirement </w:t>
            </w:r>
            <w:r w:rsidR="006959C6" w:rsidRPr="00382AF4">
              <w:rPr>
                <w:i/>
                <w:iCs/>
                <w:sz w:val="18"/>
                <w:szCs w:val="18"/>
              </w:rPr>
              <w:t>3.5.1</w:t>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hideMark/>
          </w:tcPr>
          <w:p w14:paraId="5A827264" w14:textId="4CF5B137" w:rsidR="006959C6" w:rsidRPr="00382AF4" w:rsidRDefault="00812D95">
            <w:pPr>
              <w:spacing w:after="60"/>
              <w:rPr>
                <w:i/>
                <w:iCs/>
                <w:sz w:val="18"/>
                <w:szCs w:val="18"/>
              </w:rPr>
            </w:pPr>
            <w:r w:rsidRPr="00382AF4">
              <w:rPr>
                <w:i/>
                <w:iCs/>
                <w:sz w:val="18"/>
                <w:szCs w:val="18"/>
              </w:rPr>
              <w:t xml:space="preserve">Account </w:t>
            </w:r>
            <w:r w:rsidR="006959C6" w:rsidRPr="00382AF4">
              <w:rPr>
                <w:i/>
                <w:iCs/>
                <w:sz w:val="18"/>
                <w:szCs w:val="18"/>
              </w:rPr>
              <w:t xml:space="preserve">data is never stored electronically </w:t>
            </w:r>
          </w:p>
        </w:tc>
      </w:tr>
      <w:tr w:rsidR="006959C6" w14:paraId="6AC9155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7046FB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03DB80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B2379D0"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44AB08"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86238A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B8771F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B050E09"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BF8314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01299B1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62C16A1"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46CE8B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705E60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42F819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A8B1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3069F7B"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8566A6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63BE680"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2AD55C0A"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0210980"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4E7648D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8B4F99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5638AFBE"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7BAEA22"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E55D728"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11D7C42A"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1D8D3C7A"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331BC2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4E2BF445"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0746D3A3"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71232AD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60BF6E3"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740B50AE"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AF87479"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6D2EFE8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3EE75018"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56D99A46"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89911EF"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351DEB4"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4D39DB52"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75004512"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2666B4FB"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668E7387"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3F9FC656"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6F889A25"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r w:rsidR="006959C6" w14:paraId="36DF4C74" w14:textId="77777777" w:rsidTr="00311C7A">
        <w:tc>
          <w:tcPr>
            <w:tcW w:w="172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hideMark/>
          </w:tcPr>
          <w:p w14:paraId="01F2E614" w14:textId="77777777" w:rsidR="006959C6" w:rsidRDefault="006959C6">
            <w:pPr>
              <w:pStyle w:val="TableText"/>
            </w:pPr>
            <w:r>
              <w:fldChar w:fldCharType="begin">
                <w:ffData>
                  <w:name w:val="Text24"/>
                  <w:enabled/>
                  <w:calcOnExit w:val="0"/>
                  <w:textInput/>
                </w:ffData>
              </w:fldChar>
            </w:r>
            <w:r>
              <w:instrText xml:space="preserve"> FORMTEXT </w:instrText>
            </w:r>
            <w:r>
              <w:fldChar w:fldCharType="separate"/>
            </w:r>
            <w:r>
              <w:t> </w:t>
            </w:r>
            <w:r>
              <w:t> </w:t>
            </w:r>
            <w:r>
              <w:t> </w:t>
            </w:r>
            <w:r>
              <w:t> </w:t>
            </w:r>
            <w:r>
              <w:t> </w:t>
            </w:r>
            <w:r>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hideMark/>
          </w:tcPr>
          <w:p w14:paraId="5E712D2F" w14:textId="77777777" w:rsidR="006959C6" w:rsidRDefault="006959C6">
            <w:pPr>
              <w:pStyle w:val="TableText"/>
            </w:pPr>
            <w:r>
              <w:fldChar w:fldCharType="begin">
                <w:ffData>
                  <w:name w:val="Text25"/>
                  <w:enabled/>
                  <w:calcOnExit w:val="0"/>
                  <w:textInput/>
                </w:ffData>
              </w:fldChar>
            </w:r>
            <w:r>
              <w:instrText xml:space="preserve"> FORMTEXT </w:instrText>
            </w:r>
            <w:r>
              <w:fldChar w:fldCharType="separate"/>
            </w:r>
            <w:r>
              <w:t> </w:t>
            </w:r>
            <w:r>
              <w:t> </w:t>
            </w:r>
            <w:r>
              <w:t> </w:t>
            </w:r>
            <w:r>
              <w:t> </w:t>
            </w:r>
            <w:r>
              <w:t> </w:t>
            </w:r>
            <w:r>
              <w:fldChar w:fldCharType="end"/>
            </w:r>
          </w:p>
        </w:tc>
      </w:tr>
    </w:tbl>
    <w:p w14:paraId="2F84C998" w14:textId="77777777" w:rsidR="006959C6" w:rsidRDefault="006959C6">
      <w:pPr>
        <w:pStyle w:val="Heading2"/>
        <w:spacing w:before="60"/>
      </w:pPr>
    </w:p>
    <w:p w14:paraId="1436A2B0" w14:textId="77777777" w:rsidR="006959C6" w:rsidRDefault="006959C6">
      <w:pPr>
        <w:spacing w:before="0" w:after="0" w:line="240" w:lineRule="auto"/>
        <w:rPr>
          <w:rFonts w:cs="Arial"/>
          <w:b/>
          <w:iCs/>
          <w:kern w:val="32"/>
          <w:sz w:val="26"/>
          <w:szCs w:val="28"/>
        </w:rPr>
      </w:pPr>
      <w:r>
        <w:br w:type="page"/>
      </w:r>
    </w:p>
    <w:p w14:paraId="2EA79AAB" w14:textId="18A51194" w:rsidR="006959C6" w:rsidRDefault="006959C6">
      <w:pPr>
        <w:pStyle w:val="Heading2"/>
      </w:pPr>
      <w:bookmarkStart w:id="148" w:name="_Toc119497638"/>
      <w:r>
        <w:lastRenderedPageBreak/>
        <w:t xml:space="preserve">Appendix </w:t>
      </w:r>
      <w:r w:rsidR="000545D0">
        <w:t>D</w:t>
      </w:r>
      <w:r>
        <w:t>:</w:t>
      </w:r>
      <w:r>
        <w:tab/>
        <w:t xml:space="preserve">Explanation of Requirements </w:t>
      </w:r>
      <w:r w:rsidR="00F551EE">
        <w:t xml:space="preserve">Noted </w:t>
      </w:r>
      <w:r>
        <w:t>as Not Tested</w:t>
      </w:r>
      <w:bookmarkEnd w:id="148"/>
    </w:p>
    <w:p w14:paraId="6EE550AF" w14:textId="2FA20C79" w:rsidR="00505233" w:rsidRDefault="006959C6" w:rsidP="00BF5FFF">
      <w:pPr>
        <w:spacing w:before="240"/>
        <w:rPr>
          <w:rFonts w:cs="Arial"/>
          <w:szCs w:val="20"/>
        </w:rPr>
      </w:pPr>
      <w:r>
        <w:rPr>
          <w:rFonts w:cs="Arial"/>
          <w:szCs w:val="20"/>
        </w:rPr>
        <w:t xml:space="preserve">This </w:t>
      </w:r>
      <w:r w:rsidR="005F326F">
        <w:rPr>
          <w:rFonts w:cs="Arial"/>
          <w:szCs w:val="20"/>
        </w:rPr>
        <w:t>A</w:t>
      </w:r>
      <w:r>
        <w:rPr>
          <w:rFonts w:cs="Arial"/>
          <w:szCs w:val="20"/>
        </w:rPr>
        <w:t>ppendix is not used for SAQ A-EP merchant assessment</w:t>
      </w:r>
      <w:r w:rsidR="00BF5FFF">
        <w:rPr>
          <w:rFonts w:cs="Arial"/>
          <w:szCs w:val="20"/>
        </w:rPr>
        <w:t>s</w:t>
      </w:r>
      <w:r w:rsidR="005C129D">
        <w:rPr>
          <w:rFonts w:cs="Arial"/>
          <w:szCs w:val="20"/>
        </w:rPr>
        <w:t>.</w:t>
      </w:r>
    </w:p>
    <w:p w14:paraId="5C87A982" w14:textId="77777777" w:rsidR="00505233" w:rsidRDefault="00505233" w:rsidP="00201091">
      <w:pPr>
        <w:pStyle w:val="Headingrule"/>
        <w:spacing w:before="120"/>
        <w:sectPr w:rsidR="00505233" w:rsidSect="00065D88">
          <w:headerReference w:type="even" r:id="rId27"/>
          <w:headerReference w:type="default" r:id="rId28"/>
          <w:headerReference w:type="first" r:id="rId29"/>
          <w:type w:val="continuous"/>
          <w:pgSz w:w="12240" w:h="15840" w:code="1"/>
          <w:pgMar w:top="1440" w:right="1440" w:bottom="1008" w:left="1440" w:header="720" w:footer="576" w:gutter="0"/>
          <w:cols w:space="720"/>
          <w:docGrid w:linePitch="360"/>
        </w:sectPr>
      </w:pPr>
      <w:bookmarkStart w:id="149" w:name="_Toc377997591"/>
      <w:bookmarkStart w:id="150" w:name="_Toc98339118"/>
      <w:bookmarkEnd w:id="147"/>
    </w:p>
    <w:p w14:paraId="48389F18" w14:textId="77777777" w:rsidR="00FB4992" w:rsidRDefault="00AD6B2C" w:rsidP="00201091">
      <w:pPr>
        <w:pStyle w:val="Headingrule"/>
        <w:spacing w:before="120"/>
      </w:pPr>
      <w:bookmarkStart w:id="151" w:name="_Toc115257925"/>
      <w:bookmarkStart w:id="152" w:name="_Toc119497639"/>
      <w:r>
        <w:lastRenderedPageBreak/>
        <w:t>Section 3:</w:t>
      </w:r>
      <w:r>
        <w:tab/>
      </w:r>
      <w:r w:rsidR="00FB4992">
        <w:t xml:space="preserve">Validation </w:t>
      </w:r>
      <w:r w:rsidR="009A5A2D">
        <w:t xml:space="preserve">and Attestation </w:t>
      </w:r>
      <w:r w:rsidR="00FB4992">
        <w:t>Details</w:t>
      </w:r>
      <w:bookmarkEnd w:id="149"/>
      <w:bookmarkEnd w:id="150"/>
      <w:bookmarkEnd w:id="151"/>
      <w:bookmarkEnd w:id="152"/>
    </w:p>
    <w:tbl>
      <w:tblPr>
        <w:tblW w:w="9540" w:type="dxa"/>
        <w:tblBorders>
          <w:top w:val="single" w:sz="4" w:space="0" w:color="808080" w:themeColor="background1" w:themeShade="80"/>
          <w:bottom w:val="single" w:sz="4" w:space="0" w:color="808080" w:themeColor="background1" w:themeShade="80"/>
        </w:tblBorders>
        <w:shd w:val="clear" w:color="auto" w:fill="006874"/>
        <w:tblLook w:val="0000" w:firstRow="0" w:lastRow="0" w:firstColumn="0" w:lastColumn="0" w:noHBand="0" w:noVBand="0"/>
      </w:tblPr>
      <w:tblGrid>
        <w:gridCol w:w="9540"/>
      </w:tblGrid>
      <w:tr w:rsidR="00043DB1" w:rsidRPr="00043DB1" w14:paraId="01BD5932" w14:textId="77777777" w:rsidTr="00E41DFF">
        <w:trPr>
          <w:cantSplit/>
          <w:trHeight w:val="353"/>
        </w:trPr>
        <w:tc>
          <w:tcPr>
            <w:tcW w:w="9540" w:type="dxa"/>
            <w:shd w:val="clear" w:color="auto" w:fill="006874"/>
            <w:vAlign w:val="center"/>
          </w:tcPr>
          <w:p w14:paraId="3F3C2752" w14:textId="77777777" w:rsidR="00FB4992" w:rsidRPr="00043DB1" w:rsidRDefault="00FB4992" w:rsidP="00142475">
            <w:pPr>
              <w:spacing w:after="60"/>
              <w:rPr>
                <w:rFonts w:cs="Arial"/>
                <w:b/>
                <w:bCs/>
                <w:color w:val="FFFFFF" w:themeColor="background1"/>
                <w:sz w:val="22"/>
                <w:szCs w:val="22"/>
              </w:rPr>
            </w:pPr>
            <w:r w:rsidRPr="00043DB1">
              <w:rPr>
                <w:rFonts w:cs="Arial"/>
                <w:b/>
                <w:color w:val="FFFFFF" w:themeColor="background1"/>
                <w:sz w:val="22"/>
                <w:szCs w:val="22"/>
              </w:rPr>
              <w:t>Part 3. PCI DSS Validation</w:t>
            </w:r>
          </w:p>
        </w:tc>
      </w:tr>
    </w:tbl>
    <w:p w14:paraId="436CA800" w14:textId="77777777" w:rsidR="009C01FB" w:rsidRDefault="00BC4F8D" w:rsidP="00065D88">
      <w:pPr>
        <w:overflowPunct w:val="0"/>
        <w:autoSpaceDE w:val="0"/>
        <w:autoSpaceDN w:val="0"/>
        <w:adjustRightInd w:val="0"/>
        <w:spacing w:before="120"/>
        <w:rPr>
          <w:rFonts w:cs="Arial"/>
          <w:bCs/>
          <w:i/>
          <w:sz w:val="19"/>
          <w:szCs w:val="19"/>
        </w:rPr>
      </w:pPr>
      <w:r w:rsidRPr="00AF4249">
        <w:rPr>
          <w:rFonts w:cs="Arial"/>
          <w:b/>
          <w:sz w:val="19"/>
          <w:szCs w:val="19"/>
        </w:rPr>
        <w:t xml:space="preserve">This AOC is based on results noted in </w:t>
      </w:r>
      <w:r>
        <w:rPr>
          <w:rFonts w:cs="Arial"/>
          <w:b/>
          <w:sz w:val="19"/>
          <w:szCs w:val="19"/>
        </w:rPr>
        <w:t>SAQ A-EP (Section 2),</w:t>
      </w:r>
      <w:r w:rsidRPr="00AF4249">
        <w:rPr>
          <w:rFonts w:cs="Arial"/>
          <w:b/>
          <w:sz w:val="19"/>
          <w:szCs w:val="19"/>
        </w:rPr>
        <w:t xml:space="preserve"> dated </w:t>
      </w:r>
      <w:r w:rsidR="005045E1">
        <w:rPr>
          <w:rFonts w:cs="Arial"/>
          <w:b/>
          <w:sz w:val="19"/>
          <w:szCs w:val="19"/>
        </w:rPr>
        <w:t>(</w:t>
      </w:r>
      <w:r w:rsidR="002C5D2F">
        <w:rPr>
          <w:rFonts w:cs="Arial"/>
          <w:b/>
          <w:sz w:val="19"/>
          <w:szCs w:val="19"/>
        </w:rPr>
        <w:t xml:space="preserve">Self-assessment </w:t>
      </w:r>
      <w:r w:rsidR="005045E1">
        <w:rPr>
          <w:rFonts w:cs="Arial"/>
          <w:b/>
          <w:sz w:val="19"/>
          <w:szCs w:val="19"/>
        </w:rPr>
        <w:t>completion date</w:t>
      </w:r>
      <w:r w:rsidR="005045E1" w:rsidRPr="00AF4249" w:rsidDel="00A13C82">
        <w:rPr>
          <w:rFonts w:cs="Arial"/>
          <w:b/>
          <w:sz w:val="19"/>
          <w:szCs w:val="19"/>
        </w:rPr>
        <w:t xml:space="preserve"> </w:t>
      </w:r>
      <w:r w:rsidR="005045E1" w:rsidRPr="003335BC">
        <w:rPr>
          <w:rFonts w:cs="Arial"/>
          <w:bCs/>
          <w:i/>
          <w:sz w:val="19"/>
          <w:szCs w:val="19"/>
        </w:rPr>
        <w:fldChar w:fldCharType="begin">
          <w:ffData>
            <w:name w:val=""/>
            <w:enabled/>
            <w:calcOnExit w:val="0"/>
            <w:textInput>
              <w:default w:val="YYYY-MM-DD"/>
            </w:textInput>
          </w:ffData>
        </w:fldChar>
      </w:r>
      <w:r w:rsidR="005045E1" w:rsidRPr="003335BC">
        <w:rPr>
          <w:rFonts w:cs="Arial"/>
          <w:bCs/>
          <w:i/>
          <w:sz w:val="19"/>
          <w:szCs w:val="19"/>
        </w:rPr>
        <w:instrText xml:space="preserve"> FORMTEXT </w:instrText>
      </w:r>
      <w:r w:rsidR="005045E1" w:rsidRPr="003335BC">
        <w:rPr>
          <w:rFonts w:cs="Arial"/>
          <w:bCs/>
          <w:i/>
          <w:sz w:val="19"/>
          <w:szCs w:val="19"/>
        </w:rPr>
      </w:r>
      <w:r w:rsidR="005045E1" w:rsidRPr="003335BC">
        <w:rPr>
          <w:rFonts w:cs="Arial"/>
          <w:bCs/>
          <w:i/>
          <w:sz w:val="19"/>
          <w:szCs w:val="19"/>
        </w:rPr>
        <w:fldChar w:fldCharType="separate"/>
      </w:r>
      <w:r w:rsidR="005045E1" w:rsidRPr="003335BC">
        <w:rPr>
          <w:rFonts w:cs="Arial"/>
          <w:bCs/>
          <w:i/>
          <w:noProof/>
          <w:sz w:val="19"/>
          <w:szCs w:val="19"/>
        </w:rPr>
        <w:t>YYYY-MM-DD</w:t>
      </w:r>
      <w:r w:rsidR="005045E1" w:rsidRPr="003335BC">
        <w:rPr>
          <w:rFonts w:cs="Arial"/>
          <w:bCs/>
          <w:i/>
          <w:sz w:val="19"/>
          <w:szCs w:val="19"/>
        </w:rPr>
        <w:fldChar w:fldCharType="end"/>
      </w:r>
      <w:r w:rsidR="005045E1" w:rsidRPr="003335BC">
        <w:rPr>
          <w:rFonts w:cs="Arial"/>
          <w:bCs/>
          <w:i/>
          <w:sz w:val="19"/>
          <w:szCs w:val="19"/>
        </w:rPr>
        <w:t>).</w:t>
      </w:r>
    </w:p>
    <w:p w14:paraId="7CF65234" w14:textId="36DFD149" w:rsidR="00E41DFF" w:rsidRDefault="00FB4992" w:rsidP="00065D88">
      <w:pPr>
        <w:overflowPunct w:val="0"/>
        <w:autoSpaceDE w:val="0"/>
        <w:autoSpaceDN w:val="0"/>
        <w:adjustRightInd w:val="0"/>
        <w:spacing w:before="120"/>
        <w:rPr>
          <w:rFonts w:cs="Arial"/>
          <w:b/>
          <w:i/>
          <w:sz w:val="19"/>
          <w:szCs w:val="19"/>
        </w:rPr>
      </w:pPr>
      <w:r w:rsidRPr="00EE48D9">
        <w:rPr>
          <w:rFonts w:cs="Arial"/>
          <w:sz w:val="19"/>
          <w:szCs w:val="19"/>
        </w:rPr>
        <w:t xml:space="preserve">Based on the results </w:t>
      </w:r>
      <w:r w:rsidR="00BC4F8D">
        <w:rPr>
          <w:rFonts w:cs="Arial"/>
          <w:sz w:val="19"/>
          <w:szCs w:val="19"/>
        </w:rPr>
        <w:t>documented</w:t>
      </w:r>
      <w:r w:rsidR="00BC4F8D" w:rsidRPr="00EE48D9">
        <w:rPr>
          <w:rFonts w:cs="Arial"/>
          <w:sz w:val="19"/>
          <w:szCs w:val="19"/>
        </w:rPr>
        <w:t xml:space="preserve"> </w:t>
      </w:r>
      <w:r w:rsidRPr="00EE48D9">
        <w:rPr>
          <w:rFonts w:cs="Arial"/>
          <w:sz w:val="19"/>
          <w:szCs w:val="19"/>
        </w:rPr>
        <w:t xml:space="preserve">in the </w:t>
      </w:r>
      <w:r w:rsidR="00B54AFA">
        <w:rPr>
          <w:rFonts w:cs="Arial"/>
          <w:sz w:val="19"/>
          <w:szCs w:val="19"/>
        </w:rPr>
        <w:t xml:space="preserve">SAQ </w:t>
      </w:r>
      <w:r w:rsidR="00F128A0">
        <w:rPr>
          <w:rFonts w:cs="Arial"/>
          <w:sz w:val="19"/>
          <w:szCs w:val="19"/>
        </w:rPr>
        <w:t>A-EP</w:t>
      </w:r>
      <w:r w:rsidRPr="00EE48D9">
        <w:rPr>
          <w:rFonts w:cs="Arial"/>
          <w:sz w:val="19"/>
          <w:szCs w:val="19"/>
        </w:rPr>
        <w:t xml:space="preserve"> </w:t>
      </w:r>
      <w:r w:rsidR="00BC4F8D">
        <w:rPr>
          <w:rFonts w:cs="Arial"/>
          <w:sz w:val="19"/>
          <w:szCs w:val="19"/>
        </w:rPr>
        <w:t>noted above</w:t>
      </w:r>
      <w:r w:rsidRPr="00EE48D9">
        <w:rPr>
          <w:rFonts w:cs="Arial"/>
          <w:sz w:val="19"/>
          <w:szCs w:val="19"/>
        </w:rPr>
        <w:t xml:space="preserve">, </w:t>
      </w:r>
      <w:r w:rsidR="00024632">
        <w:rPr>
          <w:rFonts w:cs="Arial"/>
          <w:sz w:val="19"/>
          <w:szCs w:val="19"/>
        </w:rPr>
        <w:t xml:space="preserve">each </w:t>
      </w:r>
      <w:r w:rsidR="00024632" w:rsidRPr="00764864">
        <w:rPr>
          <w:rFonts w:cs="Arial"/>
          <w:bCs/>
          <w:sz w:val="19"/>
          <w:szCs w:val="19"/>
        </w:rPr>
        <w:t>signator</w:t>
      </w:r>
      <w:r w:rsidR="00024632">
        <w:rPr>
          <w:rFonts w:cs="Arial"/>
          <w:bCs/>
          <w:sz w:val="19"/>
          <w:szCs w:val="19"/>
        </w:rPr>
        <w:t>y</w:t>
      </w:r>
      <w:r w:rsidR="00024632" w:rsidRPr="00764864">
        <w:rPr>
          <w:rFonts w:cs="Arial"/>
          <w:bCs/>
          <w:sz w:val="19"/>
          <w:szCs w:val="19"/>
        </w:rPr>
        <w:t xml:space="preserve"> identified in</w:t>
      </w:r>
      <w:r w:rsidR="00024632">
        <w:rPr>
          <w:rFonts w:cs="Arial"/>
          <w:bCs/>
          <w:sz w:val="19"/>
          <w:szCs w:val="19"/>
        </w:rPr>
        <w:t xml:space="preserve"> any of</w:t>
      </w:r>
      <w:r w:rsidR="00024632" w:rsidRPr="00764864">
        <w:rPr>
          <w:rFonts w:cs="Arial"/>
          <w:bCs/>
          <w:sz w:val="19"/>
          <w:szCs w:val="19"/>
        </w:rPr>
        <w:t xml:space="preserve"> Parts 3b-3d, as applicable, assert(s) </w:t>
      </w:r>
      <w:r w:rsidR="00024632" w:rsidRPr="00764864">
        <w:rPr>
          <w:rFonts w:cs="Arial"/>
          <w:sz w:val="19"/>
          <w:szCs w:val="19"/>
        </w:rPr>
        <w:t xml:space="preserve">the following compliance status </w:t>
      </w:r>
      <w:r w:rsidR="00024632" w:rsidRPr="00764864">
        <w:rPr>
          <w:rFonts w:cs="Arial"/>
          <w:bCs/>
          <w:sz w:val="19"/>
          <w:szCs w:val="19"/>
        </w:rPr>
        <w:t xml:space="preserve">for the </w:t>
      </w:r>
      <w:r w:rsidR="00152058">
        <w:rPr>
          <w:rFonts w:cs="Arial"/>
          <w:bCs/>
          <w:sz w:val="19"/>
          <w:szCs w:val="19"/>
        </w:rPr>
        <w:t>merchant</w:t>
      </w:r>
      <w:r w:rsidR="00024632" w:rsidRPr="00764864">
        <w:rPr>
          <w:rFonts w:cs="Arial"/>
          <w:bCs/>
          <w:sz w:val="19"/>
          <w:szCs w:val="19"/>
        </w:rPr>
        <w:t xml:space="preserve"> identified in Part 2 </w:t>
      </w:r>
      <w:r w:rsidR="00E41DFF" w:rsidRPr="00764864">
        <w:rPr>
          <w:rFonts w:cs="Arial"/>
          <w:bCs/>
          <w:sz w:val="19"/>
          <w:szCs w:val="19"/>
        </w:rPr>
        <w:t>of this document</w:t>
      </w:r>
      <w:r w:rsidR="00E41DFF">
        <w:rPr>
          <w:rFonts w:cs="Arial"/>
          <w:bCs/>
          <w:sz w:val="19"/>
          <w:szCs w:val="19"/>
        </w:rPr>
        <w:t>.</w:t>
      </w:r>
      <w:r w:rsidR="00E41DFF" w:rsidRPr="00764864">
        <w:rPr>
          <w:rFonts w:cs="Arial"/>
          <w:bCs/>
          <w:sz w:val="19"/>
          <w:szCs w:val="19"/>
        </w:rPr>
        <w:t xml:space="preserve"> </w:t>
      </w:r>
    </w:p>
    <w:p w14:paraId="10BC9D90" w14:textId="77777777" w:rsidR="00E41DFF" w:rsidRPr="00764864" w:rsidRDefault="00E41DFF" w:rsidP="00E41DFF">
      <w:pPr>
        <w:overflowPunct w:val="0"/>
        <w:autoSpaceDE w:val="0"/>
        <w:autoSpaceDN w:val="0"/>
        <w:adjustRightInd w:val="0"/>
        <w:spacing w:before="120"/>
        <w:rPr>
          <w:rFonts w:cs="Arial"/>
          <w:sz w:val="19"/>
          <w:szCs w:val="19"/>
        </w:rPr>
      </w:pPr>
      <w:r>
        <w:rPr>
          <w:rFonts w:cs="Arial"/>
          <w:b/>
          <w:i/>
          <w:sz w:val="19"/>
          <w:szCs w:val="19"/>
        </w:rPr>
        <w:t>Select</w:t>
      </w:r>
      <w:r w:rsidRPr="00764864">
        <w:rPr>
          <w:rFonts w:cs="Arial"/>
          <w:b/>
          <w:i/>
          <w:sz w:val="19"/>
          <w:szCs w:val="19"/>
        </w:rPr>
        <w:t xml:space="preserve"> one:</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709"/>
        <w:gridCol w:w="8789"/>
      </w:tblGrid>
      <w:tr w:rsidR="00A97D11" w:rsidRPr="00C16396" w14:paraId="31F6D398" w14:textId="77777777" w:rsidTr="000D4FDB">
        <w:trPr>
          <w:cantSplit/>
          <w:trHeight w:val="755"/>
        </w:trPr>
        <w:tc>
          <w:tcPr>
            <w:tcW w:w="709" w:type="dxa"/>
          </w:tcPr>
          <w:p w14:paraId="42077484" w14:textId="43C709FA" w:rsidR="00A97D11" w:rsidRPr="00C16396" w:rsidRDefault="00A97D11" w:rsidP="00065D88">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B96495">
              <w:rPr>
                <w:rFonts w:cs="Arial"/>
                <w:sz w:val="18"/>
                <w:szCs w:val="20"/>
              </w:rPr>
            </w:r>
            <w:r w:rsidR="00B96495">
              <w:rPr>
                <w:rFonts w:cs="Arial"/>
                <w:sz w:val="18"/>
                <w:szCs w:val="20"/>
              </w:rPr>
              <w:fldChar w:fldCharType="separate"/>
            </w:r>
            <w:r w:rsidRPr="00C16396">
              <w:rPr>
                <w:rFonts w:cs="Arial"/>
                <w:sz w:val="18"/>
                <w:szCs w:val="20"/>
              </w:rPr>
              <w:fldChar w:fldCharType="end"/>
            </w:r>
          </w:p>
        </w:tc>
        <w:tc>
          <w:tcPr>
            <w:tcW w:w="8789" w:type="dxa"/>
          </w:tcPr>
          <w:p w14:paraId="330DC2CC" w14:textId="0FA01045" w:rsidR="00A97D11" w:rsidRPr="00EE48D9" w:rsidRDefault="00D24C57" w:rsidP="00065D88">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61712C">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Pr>
                <w:rFonts w:cs="Arial"/>
                <w:sz w:val="19"/>
                <w:szCs w:val="19"/>
              </w:rPr>
              <w:t xml:space="preserve">compliance with </w:t>
            </w:r>
            <w:r w:rsidR="004211FD">
              <w:rPr>
                <w:rFonts w:cs="Arial"/>
                <w:sz w:val="19"/>
                <w:szCs w:val="19"/>
              </w:rPr>
              <w:t>all</w:t>
            </w:r>
            <w:r w:rsidDel="002D75C4">
              <w:rPr>
                <w:rFonts w:cs="Arial"/>
                <w:sz w:val="19"/>
                <w:szCs w:val="19"/>
              </w:rPr>
              <w:t xml:space="preserve"> </w:t>
            </w:r>
            <w:r>
              <w:rPr>
                <w:rFonts w:cs="Arial"/>
                <w:sz w:val="19"/>
                <w:szCs w:val="19"/>
              </w:rPr>
              <w:t>PCI DSS requirements included in this SAQ</w:t>
            </w:r>
            <w:r w:rsidDel="002D75C4">
              <w:rPr>
                <w:rFonts w:cs="Arial"/>
                <w:sz w:val="19"/>
                <w:szCs w:val="19"/>
              </w:rPr>
              <w:t>.</w:t>
            </w:r>
          </w:p>
        </w:tc>
      </w:tr>
      <w:tr w:rsidR="00A97D11" w:rsidRPr="00764864" w14:paraId="2419430B" w14:textId="77777777" w:rsidTr="009065DC">
        <w:tc>
          <w:tcPr>
            <w:tcW w:w="709" w:type="dxa"/>
            <w:tcBorders>
              <w:bottom w:val="single" w:sz="4" w:space="0" w:color="808080" w:themeColor="background1" w:themeShade="80"/>
            </w:tcBorders>
          </w:tcPr>
          <w:p w14:paraId="65202CA2" w14:textId="63AC8B7E" w:rsidR="00A97D11" w:rsidRPr="00764864" w:rsidRDefault="00A97D11" w:rsidP="00065D88">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B96495">
              <w:rPr>
                <w:rFonts w:cs="Arial"/>
                <w:sz w:val="18"/>
                <w:szCs w:val="20"/>
              </w:rPr>
            </w:r>
            <w:r w:rsidR="00B96495">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0AACCF5A" w14:textId="5D2425B4" w:rsidR="004211FD" w:rsidRDefault="004211FD" w:rsidP="004211FD">
            <w:pPr>
              <w:pStyle w:val="pcinormal"/>
              <w:rPr>
                <w:b/>
              </w:rPr>
            </w:pPr>
            <w:r>
              <w:rPr>
                <w:b/>
              </w:rPr>
              <w:t xml:space="preserve">Non-Compliant:  </w:t>
            </w:r>
            <w:r>
              <w:t xml:space="preserve">Not all sections of the PCI DSS SAQ are complete, or one or more requirements are marked as Not in Place, resulting in an overall </w:t>
            </w:r>
            <w:proofErr w:type="gramStart"/>
            <w:r>
              <w:rPr>
                <w:b/>
              </w:rPr>
              <w:t>NON-COMPLIANT</w:t>
            </w:r>
            <w:proofErr w:type="gramEnd"/>
            <w:r>
              <w:t xml:space="preserve"> rating, thereby </w:t>
            </w:r>
            <w:r w:rsidR="008E1BFC">
              <w:rPr>
                <w:i/>
              </w:rPr>
              <w:fldChar w:fldCharType="begin">
                <w:ffData>
                  <w:name w:val=""/>
                  <w:enabled/>
                  <w:calcOnExit w:val="0"/>
                  <w:textInput>
                    <w:default w:val="(Merchant Company Name)"/>
                  </w:textInput>
                </w:ffData>
              </w:fldChar>
            </w:r>
            <w:r w:rsidR="008E1BFC">
              <w:rPr>
                <w:i/>
              </w:rPr>
              <w:instrText xml:space="preserve"> FORMTEXT </w:instrText>
            </w:r>
            <w:r w:rsidR="008E1BFC">
              <w:rPr>
                <w:i/>
              </w:rPr>
            </w:r>
            <w:r w:rsidR="008E1BFC">
              <w:rPr>
                <w:i/>
              </w:rPr>
              <w:fldChar w:fldCharType="separate"/>
            </w:r>
            <w:r w:rsidR="008E1BFC">
              <w:rPr>
                <w:i/>
                <w:noProof/>
              </w:rPr>
              <w:t>(Merchant Company Name)</w:t>
            </w:r>
            <w:r w:rsidR="008E1BFC">
              <w:rPr>
                <w:i/>
              </w:rPr>
              <w:fldChar w:fldCharType="end"/>
            </w:r>
            <w:r>
              <w:t xml:space="preserve"> has not demonstrated compliance with the PCI DSS requirements included in this SAQ.</w:t>
            </w:r>
          </w:p>
          <w:p w14:paraId="229B5709" w14:textId="77777777" w:rsidR="008E1BFC" w:rsidRPr="001D4C2B" w:rsidRDefault="008E1BFC" w:rsidP="008E1BFC">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695CB1AE" w14:textId="2C2522AB" w:rsidR="00A97D11" w:rsidRPr="00764864" w:rsidRDefault="008E1BFC" w:rsidP="008E1BFC">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152058">
              <w:rPr>
                <w:rFonts w:cs="Arial"/>
                <w:sz w:val="19"/>
                <w:szCs w:val="19"/>
              </w:rPr>
              <w:t>merchant</w:t>
            </w:r>
            <w:r w:rsidRPr="00764864">
              <w:rPr>
                <w:rFonts w:cs="Arial"/>
                <w:sz w:val="19"/>
                <w:szCs w:val="19"/>
              </w:rPr>
              <w:t xml:space="preserve"> submitting this form with a </w:t>
            </w:r>
            <w:proofErr w:type="gramStart"/>
            <w:r w:rsidRPr="00764864">
              <w:rPr>
                <w:rFonts w:cs="Arial"/>
                <w:sz w:val="19"/>
                <w:szCs w:val="19"/>
              </w:rPr>
              <w:t>Non-Compliant</w:t>
            </w:r>
            <w:proofErr w:type="gramEnd"/>
            <w:r w:rsidRPr="00764864">
              <w:rPr>
                <w:rFonts w:cs="Arial"/>
                <w:sz w:val="19"/>
                <w:szCs w:val="19"/>
              </w:rPr>
              <w:t xml:space="preserve"> </w:t>
            </w:r>
            <w:r w:rsidR="000068EA">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A97D11" w:rsidRPr="00764864" w14:paraId="5ACFC276" w14:textId="77777777" w:rsidTr="009065DC">
        <w:tc>
          <w:tcPr>
            <w:tcW w:w="709" w:type="dxa"/>
            <w:tcBorders>
              <w:bottom w:val="single" w:sz="4" w:space="0" w:color="808080" w:themeColor="background1" w:themeShade="80"/>
            </w:tcBorders>
          </w:tcPr>
          <w:p w14:paraId="782DC6DF" w14:textId="1FA9CA9D" w:rsidR="00A97D11" w:rsidRPr="00764864" w:rsidRDefault="00A97D11" w:rsidP="00065D88">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B96495">
              <w:rPr>
                <w:rFonts w:cs="Arial"/>
                <w:sz w:val="18"/>
                <w:szCs w:val="20"/>
              </w:rPr>
            </w:r>
            <w:r w:rsidR="00B96495">
              <w:rPr>
                <w:rFonts w:cs="Arial"/>
                <w:sz w:val="18"/>
                <w:szCs w:val="20"/>
              </w:rPr>
              <w:fldChar w:fldCharType="separate"/>
            </w:r>
            <w:r w:rsidRPr="00764864">
              <w:rPr>
                <w:rFonts w:cs="Arial"/>
                <w:sz w:val="18"/>
                <w:szCs w:val="20"/>
              </w:rPr>
              <w:fldChar w:fldCharType="end"/>
            </w:r>
          </w:p>
        </w:tc>
        <w:tc>
          <w:tcPr>
            <w:tcW w:w="8789" w:type="dxa"/>
            <w:tcBorders>
              <w:bottom w:val="single" w:sz="4" w:space="0" w:color="808080" w:themeColor="background1" w:themeShade="80"/>
            </w:tcBorders>
          </w:tcPr>
          <w:p w14:paraId="4FCEAFD7" w14:textId="7E1DB769" w:rsidR="004211FD" w:rsidRDefault="004211FD" w:rsidP="004211FD">
            <w:pPr>
              <w:overflowPunct w:val="0"/>
              <w:autoSpaceDE w:val="0"/>
              <w:autoSpaceDN w:val="0"/>
              <w:adjustRightInd w:val="0"/>
              <w:spacing w:before="120"/>
              <w:rPr>
                <w:rFonts w:cs="Arial"/>
                <w:sz w:val="19"/>
                <w:szCs w:val="19"/>
              </w:rPr>
            </w:pPr>
            <w:r>
              <w:rPr>
                <w:rFonts w:cs="Arial"/>
                <w:b/>
                <w:sz w:val="19"/>
                <w:szCs w:val="19"/>
              </w:rPr>
              <w:t>Compliant but with Legal exception:</w:t>
            </w:r>
            <w:r>
              <w:rPr>
                <w:rFonts w:cs="Arial"/>
                <w:sz w:val="19"/>
                <w:szCs w:val="19"/>
              </w:rPr>
              <w:t xml:space="preserve"> One or more assessed requirements </w:t>
            </w:r>
            <w:r w:rsidR="00A1264C">
              <w:rPr>
                <w:rFonts w:cs="Arial"/>
                <w:sz w:val="19"/>
                <w:szCs w:val="19"/>
              </w:rPr>
              <w:t xml:space="preserve">in the PCI DSS SAQ </w:t>
            </w:r>
            <w:r>
              <w:rPr>
                <w:rFonts w:cs="Arial"/>
                <w:sz w:val="19"/>
                <w:szCs w:val="19"/>
              </w:rPr>
              <w:t xml:space="preserve">are marked as Not in Place due to a legal restriction that prevents the requirement from being met and all other requirements are marked as being either 1) In Place, 2) In Place with </w:t>
            </w:r>
            <w:r w:rsidR="007D1C15">
              <w:rPr>
                <w:rFonts w:cs="Arial"/>
                <w:sz w:val="19"/>
                <w:szCs w:val="19"/>
              </w:rPr>
              <w:t>CCW</w:t>
            </w:r>
            <w:r>
              <w:rPr>
                <w:rFonts w:cs="Arial"/>
                <w:sz w:val="19"/>
                <w:szCs w:val="19"/>
              </w:rPr>
              <w:t xml:space="preserve">, or 3) Not Applicable, resulting in an overall </w:t>
            </w:r>
            <w:r>
              <w:rPr>
                <w:rFonts w:cs="Arial"/>
                <w:b/>
                <w:bCs/>
                <w:sz w:val="19"/>
                <w:szCs w:val="19"/>
              </w:rPr>
              <w:t>COMPLIANT BUT WITH LEGAL EXCEPTION</w:t>
            </w:r>
            <w:r>
              <w:rPr>
                <w:rFonts w:cs="Arial"/>
                <w:sz w:val="19"/>
                <w:szCs w:val="19"/>
              </w:rPr>
              <w:t xml:space="preserve"> rating; thereby </w:t>
            </w:r>
            <w:r>
              <w:rPr>
                <w:rFonts w:cs="Arial"/>
                <w:i/>
                <w:sz w:val="19"/>
                <w:szCs w:val="19"/>
              </w:rPr>
              <w:fldChar w:fldCharType="begin">
                <w:ffData>
                  <w:name w:val="Text23"/>
                  <w:enabled/>
                  <w:calcOnExit w:val="0"/>
                  <w:textInput>
                    <w:default w:val="(Merchant Company Name)"/>
                  </w:textInput>
                </w:ffData>
              </w:fldChar>
            </w:r>
            <w:r>
              <w:rPr>
                <w:rFonts w:cs="Arial"/>
                <w:i/>
                <w:sz w:val="19"/>
                <w:szCs w:val="19"/>
              </w:rPr>
              <w:instrText xml:space="preserve"> FORMTEXT </w:instrText>
            </w:r>
            <w:r>
              <w:rPr>
                <w:rFonts w:cs="Arial"/>
                <w:i/>
                <w:sz w:val="19"/>
                <w:szCs w:val="19"/>
              </w:rPr>
            </w:r>
            <w:r>
              <w:rPr>
                <w:rFonts w:cs="Arial"/>
                <w:i/>
                <w:sz w:val="19"/>
                <w:szCs w:val="19"/>
              </w:rPr>
              <w:fldChar w:fldCharType="separate"/>
            </w:r>
            <w:r>
              <w:rPr>
                <w:rFonts w:cs="Arial"/>
                <w:i/>
                <w:sz w:val="19"/>
                <w:szCs w:val="19"/>
              </w:rPr>
              <w:t>(Merchant Company Name)</w:t>
            </w:r>
            <w:r>
              <w:rPr>
                <w:rFonts w:cs="Arial"/>
                <w:i/>
                <w:sz w:val="19"/>
                <w:szCs w:val="19"/>
              </w:rPr>
              <w:fldChar w:fldCharType="end"/>
            </w:r>
            <w:r>
              <w:rPr>
                <w:rFonts w:cs="Arial"/>
                <w:sz w:val="19"/>
                <w:szCs w:val="19"/>
              </w:rPr>
              <w:t xml:space="preserve"> has demonstrated compliance with all PCI DSS requirements included in this SAQ except those noted as Not in Place due to a legal restriction.</w:t>
            </w:r>
          </w:p>
          <w:p w14:paraId="55197DF3" w14:textId="77777777" w:rsidR="004211FD" w:rsidRDefault="004211FD" w:rsidP="004211FD">
            <w:pPr>
              <w:overflowPunct w:val="0"/>
              <w:autoSpaceDE w:val="0"/>
              <w:autoSpaceDN w:val="0"/>
              <w:adjustRightInd w:val="0"/>
              <w:spacing w:before="120"/>
              <w:rPr>
                <w:rFonts w:cs="Arial"/>
                <w:i/>
                <w:sz w:val="19"/>
                <w:szCs w:val="19"/>
              </w:rPr>
            </w:pPr>
            <w:r>
              <w:rPr>
                <w:rFonts w:cs="Arial"/>
                <w:sz w:val="19"/>
                <w:szCs w:val="19"/>
              </w:rPr>
              <w:t xml:space="preserve">This option requires additional review from the entity to which this AOC will be submitted. </w:t>
            </w:r>
            <w:r>
              <w:rPr>
                <w:rFonts w:cs="Arial"/>
                <w:i/>
                <w:sz w:val="19"/>
                <w:szCs w:val="19"/>
              </w:rPr>
              <w:t>If selected, complete the following:</w:t>
            </w:r>
          </w:p>
          <w:tbl>
            <w:tblPr>
              <w:tblW w:w="945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2849"/>
              <w:gridCol w:w="6601"/>
            </w:tblGrid>
            <w:tr w:rsidR="000D4FDB" w14:paraId="2915BF7E" w14:textId="77777777" w:rsidTr="000D4FDB">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DFE3E4"/>
                  <w:vAlign w:val="center"/>
                  <w:hideMark/>
                </w:tcPr>
                <w:p w14:paraId="624E7CE6" w14:textId="77777777" w:rsidR="000D4FDB" w:rsidRDefault="000D4FDB" w:rsidP="000D4FDB">
                  <w:pPr>
                    <w:pStyle w:val="TableHeading"/>
                    <w:rPr>
                      <w:rFonts w:cs="Arial"/>
                      <w:sz w:val="19"/>
                      <w:szCs w:val="19"/>
                    </w:rPr>
                  </w:pPr>
                  <w:r>
                    <w:rPr>
                      <w:sz w:val="19"/>
                      <w:szCs w:val="19"/>
                    </w:rPr>
                    <w:t>Affected Requirement</w:t>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hideMark/>
                </w:tcPr>
                <w:p w14:paraId="781A6EB3" w14:textId="77777777" w:rsidR="000D4FDB" w:rsidRDefault="000D4FDB" w:rsidP="000D4FDB">
                  <w:pPr>
                    <w:pStyle w:val="TableHeading"/>
                    <w:rPr>
                      <w:rFonts w:cs="Arial"/>
                      <w:sz w:val="19"/>
                      <w:szCs w:val="19"/>
                    </w:rPr>
                  </w:pPr>
                  <w:r>
                    <w:rPr>
                      <w:rFonts w:cs="Arial"/>
                      <w:sz w:val="19"/>
                      <w:szCs w:val="19"/>
                    </w:rPr>
                    <w:t xml:space="preserve">Details of how legal constraint prevents </w:t>
                  </w:r>
                  <w:r>
                    <w:rPr>
                      <w:rFonts w:cs="Arial"/>
                      <w:sz w:val="19"/>
                      <w:szCs w:val="19"/>
                    </w:rPr>
                    <w:br/>
                    <w:t>requirement from being met</w:t>
                  </w:r>
                </w:p>
              </w:tc>
            </w:tr>
            <w:tr w:rsidR="000D4FDB" w14:paraId="09F6F14A" w14:textId="77777777" w:rsidTr="000D4FDB">
              <w:trPr>
                <w:trHeight w:val="126"/>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425FFEFE"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77C63548" w14:textId="77777777" w:rsidR="000D4FDB" w:rsidRDefault="000D4FDB" w:rsidP="000D4FDB">
                  <w:pPr>
                    <w:pStyle w:val="Table11"/>
                    <w:rPr>
                      <w:b/>
                    </w:rPr>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283DB7BA"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193472C"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6A1E5207"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r w:rsidR="000D4FDB" w14:paraId="0D2AF164" w14:textId="77777777" w:rsidTr="000D4FDB">
              <w:trPr>
                <w:trHeight w:val="97"/>
              </w:trPr>
              <w:tc>
                <w:tcPr>
                  <w:tcW w:w="2469"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bottom"/>
                  <w:hideMark/>
                </w:tcPr>
                <w:p w14:paraId="62BE2499"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c>
                <w:tcPr>
                  <w:tcW w:w="5721"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bottom"/>
                  <w:hideMark/>
                </w:tcPr>
                <w:p w14:paraId="338EED1B" w14:textId="77777777" w:rsidR="000D4FDB" w:rsidRDefault="000D4FDB" w:rsidP="000D4FDB">
                  <w:pPr>
                    <w:pStyle w:val="Table11"/>
                  </w:pPr>
                  <w:r>
                    <w:fldChar w:fldCharType="begin">
                      <w:ffData>
                        <w:name w:val="Text26"/>
                        <w:enabled/>
                        <w:calcOnExit w:val="0"/>
                        <w:textInput/>
                      </w:ffData>
                    </w:fldChar>
                  </w:r>
                  <w:r>
                    <w:instrText xml:space="preserve"> FORMTEXT </w:instrText>
                  </w:r>
                  <w:r>
                    <w:fldChar w:fldCharType="separate"/>
                  </w:r>
                  <w:r>
                    <w:t> </w:t>
                  </w:r>
                  <w:r>
                    <w:t> </w:t>
                  </w:r>
                  <w:r>
                    <w:t> </w:t>
                  </w:r>
                  <w:r>
                    <w:t> </w:t>
                  </w:r>
                  <w:r>
                    <w:t> </w:t>
                  </w:r>
                  <w:r>
                    <w:fldChar w:fldCharType="end"/>
                  </w:r>
                </w:p>
              </w:tc>
            </w:tr>
          </w:tbl>
          <w:p w14:paraId="40821E43" w14:textId="58D3EC34" w:rsidR="00A97D11" w:rsidRPr="00764864" w:rsidRDefault="00A97D11" w:rsidP="00BB2BE8">
            <w:pPr>
              <w:overflowPunct w:val="0"/>
              <w:autoSpaceDE w:val="0"/>
              <w:autoSpaceDN w:val="0"/>
              <w:adjustRightInd w:val="0"/>
              <w:spacing w:before="120"/>
              <w:rPr>
                <w:rFonts w:cs="Arial"/>
                <w:i/>
                <w:sz w:val="19"/>
                <w:szCs w:val="19"/>
              </w:rPr>
            </w:pPr>
          </w:p>
        </w:tc>
      </w:tr>
    </w:tbl>
    <w:p w14:paraId="3503843C" w14:textId="77777777" w:rsidR="00A97D11" w:rsidRDefault="00A97D11" w:rsidP="00A97D11">
      <w:pPr>
        <w:spacing w:before="0" w:after="0" w:line="240" w:lineRule="auto"/>
        <w:sectPr w:rsidR="00A97D11" w:rsidSect="00505233">
          <w:footerReference w:type="default" r:id="rId30"/>
          <w:pgSz w:w="12240" w:h="15840" w:code="1"/>
          <w:pgMar w:top="1440" w:right="1440" w:bottom="1008" w:left="1440" w:header="720" w:footer="576" w:gutter="0"/>
          <w:cols w:space="720"/>
          <w:docGrid w:linePitch="360"/>
        </w:sectPr>
      </w:pPr>
      <w:r>
        <w:t xml:space="preserve"> </w:t>
      </w: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A97D11" w:rsidRPr="00764864" w14:paraId="64183F2E" w14:textId="77777777" w:rsidTr="00065D88">
        <w:tc>
          <w:tcPr>
            <w:tcW w:w="9450" w:type="dxa"/>
            <w:gridSpan w:val="2"/>
            <w:shd w:val="clear" w:color="auto" w:fill="CBD4D5"/>
          </w:tcPr>
          <w:p w14:paraId="62F4CAE3"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A97D11" w:rsidRPr="00764864" w14:paraId="33B4BA15" w14:textId="77777777" w:rsidTr="00065D88">
        <w:tblPrEx>
          <w:tblLook w:val="00A0" w:firstRow="1" w:lastRow="0" w:firstColumn="1" w:lastColumn="0" w:noHBand="0" w:noVBand="0"/>
        </w:tblPrEx>
        <w:tc>
          <w:tcPr>
            <w:tcW w:w="9450" w:type="dxa"/>
            <w:gridSpan w:val="2"/>
          </w:tcPr>
          <w:p w14:paraId="113CA3F3" w14:textId="77777777" w:rsidR="00A97D11" w:rsidRPr="00764864" w:rsidRDefault="00A97D11" w:rsidP="00065D88">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6A6BC1" w14:textId="77777777" w:rsidR="00A97D11" w:rsidRPr="00764864" w:rsidRDefault="00A97D11" w:rsidP="00065D88">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A97D11" w:rsidRPr="00764864" w14:paraId="00BF6D8D" w14:textId="77777777" w:rsidTr="00065D88">
        <w:tblPrEx>
          <w:tblLook w:val="00A0" w:firstRow="1" w:lastRow="0" w:firstColumn="1" w:lastColumn="0" w:noHBand="0" w:noVBand="0"/>
        </w:tblPrEx>
        <w:trPr>
          <w:trHeight w:val="592"/>
        </w:trPr>
        <w:tc>
          <w:tcPr>
            <w:tcW w:w="540" w:type="dxa"/>
          </w:tcPr>
          <w:p w14:paraId="375391D8" w14:textId="77777777" w:rsidR="00A97D11" w:rsidRPr="00764864" w:rsidRDefault="00A97D11" w:rsidP="00065D88">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B96495">
              <w:rPr>
                <w:rFonts w:cs="Arial"/>
                <w:sz w:val="18"/>
                <w:szCs w:val="20"/>
              </w:rPr>
            </w:r>
            <w:r w:rsidR="00B96495">
              <w:rPr>
                <w:rFonts w:cs="Arial"/>
                <w:sz w:val="18"/>
                <w:szCs w:val="20"/>
              </w:rPr>
              <w:fldChar w:fldCharType="separate"/>
            </w:r>
            <w:r w:rsidRPr="00764864">
              <w:rPr>
                <w:rFonts w:cs="Arial"/>
                <w:sz w:val="18"/>
                <w:szCs w:val="20"/>
              </w:rPr>
              <w:fldChar w:fldCharType="end"/>
            </w:r>
          </w:p>
        </w:tc>
        <w:tc>
          <w:tcPr>
            <w:tcW w:w="8910" w:type="dxa"/>
          </w:tcPr>
          <w:p w14:paraId="1C0ED99F" w14:textId="72B067A6" w:rsidR="00A97D11" w:rsidRPr="00764864" w:rsidRDefault="00A97D11" w:rsidP="00065D88">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702F1B">
              <w:rPr>
                <w:rFonts w:cs="Arial"/>
                <w:sz w:val="19"/>
                <w:szCs w:val="19"/>
              </w:rPr>
              <w:t>A-EP</w:t>
            </w:r>
            <w:r w:rsidRPr="00764864">
              <w:rPr>
                <w:rFonts w:cs="Arial"/>
                <w:sz w:val="19"/>
                <w:szCs w:val="19"/>
              </w:rPr>
              <w:t xml:space="preserve">, Version </w:t>
            </w:r>
            <w:r w:rsidRPr="00B751CA">
              <w:rPr>
                <w:rFonts w:cs="Arial"/>
                <w:iCs/>
                <w:sz w:val="19"/>
                <w:szCs w:val="19"/>
              </w:rPr>
              <w:t>4.0</w:t>
            </w:r>
            <w:r w:rsidR="00B2088E">
              <w:rPr>
                <w:rFonts w:cs="Arial"/>
                <w:iCs/>
                <w:sz w:val="19"/>
                <w:szCs w:val="19"/>
              </w:rPr>
              <w:t>,</w:t>
            </w:r>
            <w:r w:rsidRPr="00B751CA">
              <w:rPr>
                <w:rFonts w:cs="Arial"/>
                <w:iCs/>
                <w:sz w:val="19"/>
                <w:szCs w:val="19"/>
              </w:rPr>
              <w:t xml:space="preserve"> </w:t>
            </w:r>
            <w:r w:rsidRPr="00764864">
              <w:rPr>
                <w:rFonts w:cs="Arial"/>
                <w:sz w:val="19"/>
                <w:szCs w:val="19"/>
              </w:rPr>
              <w:t>was completed according to the instructions therein.</w:t>
            </w:r>
          </w:p>
        </w:tc>
      </w:tr>
      <w:tr w:rsidR="00A97D11" w:rsidRPr="00764864" w14:paraId="361D1B18" w14:textId="77777777" w:rsidTr="00065D88">
        <w:tblPrEx>
          <w:tblLook w:val="00A0" w:firstRow="1" w:lastRow="0" w:firstColumn="1" w:lastColumn="0" w:noHBand="0" w:noVBand="0"/>
        </w:tblPrEx>
        <w:trPr>
          <w:trHeight w:val="588"/>
        </w:trPr>
        <w:tc>
          <w:tcPr>
            <w:tcW w:w="540" w:type="dxa"/>
          </w:tcPr>
          <w:p w14:paraId="4ADA63F5"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B96495">
              <w:rPr>
                <w:rFonts w:cs="Arial"/>
                <w:sz w:val="18"/>
                <w:szCs w:val="20"/>
              </w:rPr>
            </w:r>
            <w:r w:rsidR="00B96495">
              <w:rPr>
                <w:rFonts w:cs="Arial"/>
                <w:sz w:val="18"/>
                <w:szCs w:val="20"/>
              </w:rPr>
              <w:fldChar w:fldCharType="separate"/>
            </w:r>
            <w:r w:rsidRPr="00764864">
              <w:rPr>
                <w:rFonts w:cs="Arial"/>
                <w:sz w:val="18"/>
                <w:szCs w:val="20"/>
              </w:rPr>
              <w:fldChar w:fldCharType="end"/>
            </w:r>
          </w:p>
        </w:tc>
        <w:tc>
          <w:tcPr>
            <w:tcW w:w="8910" w:type="dxa"/>
          </w:tcPr>
          <w:p w14:paraId="37398E83"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A97D11" w:rsidRPr="00764864" w14:paraId="497AECE8" w14:textId="77777777" w:rsidTr="00065D88">
        <w:tblPrEx>
          <w:tblLook w:val="00A0" w:firstRow="1" w:lastRow="0" w:firstColumn="1" w:lastColumn="0" w:noHBand="0" w:noVBand="0"/>
        </w:tblPrEx>
        <w:trPr>
          <w:trHeight w:val="368"/>
        </w:trPr>
        <w:tc>
          <w:tcPr>
            <w:tcW w:w="540" w:type="dxa"/>
          </w:tcPr>
          <w:p w14:paraId="15A549F4" w14:textId="77777777" w:rsidR="00A97D11" w:rsidRPr="00764864" w:rsidRDefault="00A97D11" w:rsidP="00065D88">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B96495">
              <w:rPr>
                <w:rFonts w:cs="Arial"/>
                <w:sz w:val="18"/>
                <w:szCs w:val="20"/>
              </w:rPr>
            </w:r>
            <w:r w:rsidR="00B96495">
              <w:rPr>
                <w:rFonts w:cs="Arial"/>
                <w:sz w:val="18"/>
                <w:szCs w:val="20"/>
              </w:rPr>
              <w:fldChar w:fldCharType="separate"/>
            </w:r>
            <w:r w:rsidRPr="00764864">
              <w:rPr>
                <w:rFonts w:cs="Arial"/>
                <w:sz w:val="18"/>
                <w:szCs w:val="20"/>
              </w:rPr>
              <w:fldChar w:fldCharType="end"/>
            </w:r>
          </w:p>
        </w:tc>
        <w:tc>
          <w:tcPr>
            <w:tcW w:w="8910" w:type="dxa"/>
          </w:tcPr>
          <w:p w14:paraId="0112CE24" w14:textId="77777777" w:rsidR="00A97D11" w:rsidRPr="00764864" w:rsidRDefault="00A97D11" w:rsidP="00065D88">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0BDF521C" w14:textId="77777777" w:rsidR="00A97D11" w:rsidRPr="00764864" w:rsidRDefault="00A97D11" w:rsidP="00A97D11">
      <w:pPr>
        <w:pStyle w:val="BodyText3"/>
        <w:tabs>
          <w:tab w:val="left" w:pos="5688"/>
          <w:tab w:val="left" w:pos="9648"/>
        </w:tabs>
        <w:spacing w:before="0" w:after="0"/>
        <w:ind w:left="115"/>
        <w:jc w:val="left"/>
        <w:rPr>
          <w:sz w:val="18"/>
          <w:szCs w:val="20"/>
        </w:rPr>
      </w:pPr>
    </w:p>
    <w:tbl>
      <w:tblPr>
        <w:tblW w:w="9432"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A97D11" w:rsidRPr="00764864" w14:paraId="5025BC20" w14:textId="77777777" w:rsidTr="00065D88">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15DA23D"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A97D11" w:rsidRPr="00764864" w14:paraId="1DB1458D" w14:textId="77777777" w:rsidTr="00065D88">
        <w:trPr>
          <w:trHeight w:hRule="exact" w:val="720"/>
        </w:trPr>
        <w:tc>
          <w:tcPr>
            <w:tcW w:w="9432" w:type="dxa"/>
            <w:gridSpan w:val="2"/>
            <w:tcBorders>
              <w:top w:val="single" w:sz="4" w:space="0" w:color="808080" w:themeColor="background1" w:themeShade="80"/>
            </w:tcBorders>
            <w:shd w:val="clear" w:color="C0C0C0" w:fill="auto"/>
          </w:tcPr>
          <w:p w14:paraId="52AEF9C8"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4"/>
                <w:szCs w:val="24"/>
              </w:rPr>
            </w:pPr>
          </w:p>
        </w:tc>
      </w:tr>
      <w:tr w:rsidR="00A97D11" w:rsidRPr="00B204AD" w14:paraId="766BB3CE" w14:textId="77777777" w:rsidTr="00065D88">
        <w:tc>
          <w:tcPr>
            <w:tcW w:w="5580" w:type="dxa"/>
            <w:shd w:val="clear" w:color="C0C0C0" w:fill="auto"/>
          </w:tcPr>
          <w:p w14:paraId="34C5E82C"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2768B16F"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A97D11" w:rsidRPr="00B204AD" w14:paraId="751C8F80" w14:textId="77777777" w:rsidTr="00065D88">
        <w:tc>
          <w:tcPr>
            <w:tcW w:w="5580" w:type="dxa"/>
            <w:shd w:val="clear" w:color="C0C0C0" w:fill="auto"/>
          </w:tcPr>
          <w:p w14:paraId="1CDDE6CA"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7EB9E17" w14:textId="77777777" w:rsidR="00A97D11" w:rsidRPr="00B204AD" w:rsidRDefault="00A97D11" w:rsidP="00065D88">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63BA15B6"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A97D11" w:rsidRPr="00764864" w14:paraId="4B279891" w14:textId="77777777" w:rsidTr="00065D88">
        <w:tc>
          <w:tcPr>
            <w:tcW w:w="9432" w:type="dxa"/>
            <w:gridSpan w:val="3"/>
            <w:shd w:val="clear" w:color="auto" w:fill="CBD4D5"/>
          </w:tcPr>
          <w:p w14:paraId="74DFDCD4"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A97D11" w:rsidRPr="00764864" w14:paraId="210932C4" w14:textId="77777777" w:rsidTr="00065D88">
        <w:tblPrEx>
          <w:tblLook w:val="00A0" w:firstRow="1" w:lastRow="0" w:firstColumn="1" w:lastColumn="0" w:noHBand="0" w:noVBand="0"/>
        </w:tblPrEx>
        <w:trPr>
          <w:trHeight w:val="383"/>
        </w:trPr>
        <w:tc>
          <w:tcPr>
            <w:tcW w:w="3780" w:type="dxa"/>
            <w:vMerge w:val="restart"/>
          </w:tcPr>
          <w:p w14:paraId="4914CDB7" w14:textId="77777777" w:rsidR="00A97D11" w:rsidRPr="00B204AD" w:rsidRDefault="00A97D11" w:rsidP="00065D88">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3E24B38E" w14:textId="77777777" w:rsidR="00A97D11" w:rsidRPr="00B204AD" w:rsidRDefault="00A97D11" w:rsidP="00065D88">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B96495">
              <w:rPr>
                <w:rFonts w:cs="Arial"/>
                <w:szCs w:val="19"/>
              </w:rPr>
            </w:r>
            <w:r w:rsidR="00B96495">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A97D11" w:rsidRPr="00764864" w14:paraId="56E9237A" w14:textId="77777777" w:rsidTr="00065D88">
        <w:tblPrEx>
          <w:tblLook w:val="00A0" w:firstRow="1" w:lastRow="0" w:firstColumn="1" w:lastColumn="0" w:noHBand="0" w:noVBand="0"/>
        </w:tblPrEx>
        <w:trPr>
          <w:trHeight w:val="383"/>
        </w:trPr>
        <w:tc>
          <w:tcPr>
            <w:tcW w:w="3780" w:type="dxa"/>
            <w:vMerge/>
          </w:tcPr>
          <w:p w14:paraId="78ED5D6B" w14:textId="77777777" w:rsidR="00A97D11" w:rsidRPr="00B204AD" w:rsidRDefault="00A97D11" w:rsidP="00065D88">
            <w:pPr>
              <w:pStyle w:val="TableText"/>
              <w:rPr>
                <w:sz w:val="19"/>
                <w:szCs w:val="19"/>
              </w:rPr>
            </w:pPr>
          </w:p>
        </w:tc>
        <w:tc>
          <w:tcPr>
            <w:tcW w:w="5652" w:type="dxa"/>
            <w:gridSpan w:val="2"/>
          </w:tcPr>
          <w:p w14:paraId="4525D85E" w14:textId="77777777" w:rsidR="00A97D11" w:rsidRPr="00195859"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B96495">
              <w:rPr>
                <w:rFonts w:cs="Arial"/>
                <w:szCs w:val="19"/>
              </w:rPr>
            </w:r>
            <w:r w:rsidR="00B96495">
              <w:rPr>
                <w:rFonts w:cs="Arial"/>
                <w:szCs w:val="19"/>
              </w:rPr>
              <w:fldChar w:fldCharType="separate"/>
            </w:r>
            <w:r w:rsidRPr="005C4012">
              <w:rPr>
                <w:rFonts w:cs="Arial"/>
                <w:szCs w:val="19"/>
              </w:rPr>
              <w:fldChar w:fldCharType="end"/>
            </w:r>
            <w:r w:rsidRPr="005C4012">
              <w:rPr>
                <w:rFonts w:cs="Arial"/>
                <w:szCs w:val="19"/>
              </w:rPr>
              <w:t xml:space="preserve"> </w:t>
            </w:r>
            <w:r w:rsidRPr="00195859">
              <w:rPr>
                <w:sz w:val="19"/>
                <w:szCs w:val="19"/>
              </w:rPr>
              <w:t xml:space="preserve">QSA provided other assistance. </w:t>
            </w:r>
          </w:p>
          <w:p w14:paraId="57EA69C9" w14:textId="77777777" w:rsidR="00A97D11" w:rsidRPr="00195859" w:rsidRDefault="00A97D11" w:rsidP="00065D88">
            <w:pPr>
              <w:spacing w:after="60"/>
              <w:rPr>
                <w:sz w:val="19"/>
                <w:szCs w:val="19"/>
              </w:rPr>
            </w:pPr>
            <w:r w:rsidRPr="00195859">
              <w:rPr>
                <w:sz w:val="19"/>
                <w:szCs w:val="19"/>
              </w:rPr>
              <w:t xml:space="preserve">If selected, describe all role(s) performed: </w:t>
            </w:r>
            <w:r w:rsidRPr="00195859">
              <w:rPr>
                <w:sz w:val="18"/>
                <w:szCs w:val="20"/>
              </w:rPr>
              <w:fldChar w:fldCharType="begin">
                <w:ffData>
                  <w:name w:val=""/>
                  <w:enabled/>
                  <w:calcOnExit w:val="0"/>
                  <w:textInput/>
                </w:ffData>
              </w:fldChar>
            </w:r>
            <w:r w:rsidRPr="00195859">
              <w:rPr>
                <w:sz w:val="18"/>
                <w:szCs w:val="20"/>
              </w:rPr>
              <w:instrText xml:space="preserve"> FORMTEXT </w:instrText>
            </w:r>
            <w:r w:rsidRPr="00195859">
              <w:rPr>
                <w:sz w:val="18"/>
                <w:szCs w:val="20"/>
              </w:rPr>
            </w:r>
            <w:r w:rsidRPr="00195859">
              <w:rPr>
                <w:sz w:val="18"/>
                <w:szCs w:val="20"/>
              </w:rPr>
              <w:fldChar w:fldCharType="separate"/>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t> </w:t>
            </w:r>
            <w:r w:rsidRPr="00195859">
              <w:rPr>
                <w:sz w:val="18"/>
                <w:szCs w:val="20"/>
              </w:rPr>
              <w:fldChar w:fldCharType="end"/>
            </w:r>
          </w:p>
        </w:tc>
      </w:tr>
      <w:tr w:rsidR="00A97D11" w:rsidRPr="00764864" w14:paraId="0FAD7069" w14:textId="77777777" w:rsidTr="00065D88">
        <w:tblPrEx>
          <w:tblLook w:val="00A0" w:firstRow="1" w:lastRow="0" w:firstColumn="1" w:lastColumn="0" w:noHBand="0" w:noVBand="0"/>
        </w:tblPrEx>
        <w:trPr>
          <w:trHeight w:hRule="exact" w:val="720"/>
        </w:trPr>
        <w:tc>
          <w:tcPr>
            <w:tcW w:w="9432" w:type="dxa"/>
            <w:gridSpan w:val="3"/>
          </w:tcPr>
          <w:p w14:paraId="4902E8E5"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0"/>
              <w:rPr>
                <w:b w:val="0"/>
                <w:sz w:val="19"/>
                <w:szCs w:val="19"/>
              </w:rPr>
            </w:pPr>
          </w:p>
        </w:tc>
      </w:tr>
      <w:tr w:rsidR="00A97D11" w:rsidRPr="00764864" w14:paraId="6297C3A8" w14:textId="77777777" w:rsidTr="00065D88">
        <w:tblPrEx>
          <w:tblLook w:val="00A0" w:firstRow="1" w:lastRow="0" w:firstColumn="1" w:lastColumn="0" w:noHBand="0" w:noVBand="0"/>
        </w:tblPrEx>
        <w:tc>
          <w:tcPr>
            <w:tcW w:w="5580" w:type="dxa"/>
            <w:gridSpan w:val="2"/>
          </w:tcPr>
          <w:p w14:paraId="0BBE301C"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vAlign w:val="center"/>
          </w:tcPr>
          <w:p w14:paraId="1A484BFC"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12DE2DB0" w14:textId="77777777" w:rsidTr="00065D88">
        <w:tblPrEx>
          <w:tblLook w:val="00A0" w:firstRow="1" w:lastRow="0" w:firstColumn="1" w:lastColumn="0" w:noHBand="0" w:noVBand="0"/>
        </w:tblPrEx>
        <w:tc>
          <w:tcPr>
            <w:tcW w:w="9432" w:type="dxa"/>
            <w:gridSpan w:val="3"/>
          </w:tcPr>
          <w:p w14:paraId="7339FE50" w14:textId="77777777" w:rsidR="00A97D11" w:rsidRPr="00B204AD" w:rsidRDefault="00A97D11" w:rsidP="00065D88">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A97D11" w:rsidRPr="00764864" w14:paraId="328850A0" w14:textId="77777777" w:rsidTr="00065D88">
        <w:tblPrEx>
          <w:tblLook w:val="00A0" w:firstRow="1" w:lastRow="0" w:firstColumn="1" w:lastColumn="0" w:noHBand="0" w:noVBand="0"/>
        </w:tblPrEx>
        <w:trPr>
          <w:trHeight w:hRule="exact" w:val="720"/>
        </w:trPr>
        <w:tc>
          <w:tcPr>
            <w:tcW w:w="9432" w:type="dxa"/>
            <w:gridSpan w:val="3"/>
          </w:tcPr>
          <w:p w14:paraId="708B7EB1" w14:textId="77777777" w:rsidR="00A97D11" w:rsidRPr="00B204AD" w:rsidRDefault="00A97D11" w:rsidP="00065D88">
            <w:pPr>
              <w:spacing w:after="60"/>
              <w:rPr>
                <w:b/>
                <w:sz w:val="19"/>
                <w:szCs w:val="19"/>
              </w:rPr>
            </w:pPr>
          </w:p>
        </w:tc>
      </w:tr>
      <w:tr w:rsidR="00A97D11" w:rsidRPr="00764864" w14:paraId="7AE0910D" w14:textId="77777777" w:rsidTr="00065D88">
        <w:tblPrEx>
          <w:tblLook w:val="00A0" w:firstRow="1" w:lastRow="0" w:firstColumn="1" w:lastColumn="0" w:noHBand="0" w:noVBand="0"/>
        </w:tblPrEx>
        <w:tc>
          <w:tcPr>
            <w:tcW w:w="5580" w:type="dxa"/>
            <w:gridSpan w:val="2"/>
          </w:tcPr>
          <w:p w14:paraId="3289DB93" w14:textId="77777777" w:rsidR="00A97D11" w:rsidRPr="00B204AD" w:rsidRDefault="00A97D11" w:rsidP="00065D88">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vAlign w:val="center"/>
          </w:tcPr>
          <w:p w14:paraId="6DB95AE2" w14:textId="77777777" w:rsidR="00A97D11" w:rsidRPr="00764864" w:rsidRDefault="00A97D11" w:rsidP="00065D88">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A97D11" w:rsidRPr="00764864" w14:paraId="54DB68E9" w14:textId="77777777" w:rsidTr="00065D88">
        <w:tblPrEx>
          <w:tblLook w:val="00A0" w:firstRow="1" w:lastRow="0" w:firstColumn="1" w:lastColumn="0" w:noHBand="0" w:noVBand="0"/>
        </w:tblPrEx>
        <w:tc>
          <w:tcPr>
            <w:tcW w:w="5580" w:type="dxa"/>
            <w:gridSpan w:val="2"/>
          </w:tcPr>
          <w:p w14:paraId="142990CB" w14:textId="77777777" w:rsidR="00A97D11" w:rsidRPr="00B204AD" w:rsidRDefault="00A97D11" w:rsidP="00065D88">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vAlign w:val="center"/>
          </w:tcPr>
          <w:p w14:paraId="19A472F9" w14:textId="77777777" w:rsidR="00A97D11" w:rsidRPr="00764864" w:rsidRDefault="00A97D11" w:rsidP="00065D88">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0054A42A" w14:textId="77777777" w:rsidR="00A97D11" w:rsidRPr="00764864" w:rsidRDefault="00A97D11" w:rsidP="00A97D11">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A97D11" w:rsidRPr="00764864" w14:paraId="5F5D1BAF" w14:textId="77777777" w:rsidTr="00065D88">
        <w:tc>
          <w:tcPr>
            <w:tcW w:w="9432" w:type="dxa"/>
            <w:gridSpan w:val="2"/>
            <w:shd w:val="clear" w:color="auto" w:fill="CBD4D5"/>
          </w:tcPr>
          <w:p w14:paraId="4A2A99DA" w14:textId="77777777" w:rsidR="00A97D11" w:rsidRPr="00764864" w:rsidRDefault="00A97D11" w:rsidP="00065D88">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A97D11" w:rsidRPr="00B204AD" w14:paraId="4E1F153E" w14:textId="77777777" w:rsidTr="00195859">
        <w:tblPrEx>
          <w:tblLook w:val="00A0" w:firstRow="1" w:lastRow="0" w:firstColumn="1" w:lastColumn="0" w:noHBand="0" w:noVBand="0"/>
        </w:tblPrEx>
        <w:tc>
          <w:tcPr>
            <w:tcW w:w="3780" w:type="dxa"/>
            <w:vMerge w:val="restart"/>
          </w:tcPr>
          <w:p w14:paraId="11FBE87C" w14:textId="77777777" w:rsidR="00A97D11" w:rsidRPr="00B204AD" w:rsidRDefault="00A97D11" w:rsidP="00065D88">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812A3B5" w14:textId="77777777" w:rsidR="00A97D11" w:rsidRPr="00B204AD"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B96495">
              <w:rPr>
                <w:rFonts w:cs="Arial"/>
                <w:szCs w:val="19"/>
              </w:rPr>
            </w:r>
            <w:r w:rsidR="00B96495">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A97D11" w:rsidRPr="00B204AD" w14:paraId="2005111C" w14:textId="77777777" w:rsidTr="00065D88">
        <w:tblPrEx>
          <w:tblLook w:val="00A0" w:firstRow="1" w:lastRow="0" w:firstColumn="1" w:lastColumn="0" w:noHBand="0" w:noVBand="0"/>
        </w:tblPrEx>
        <w:trPr>
          <w:trHeight w:val="574"/>
        </w:trPr>
        <w:tc>
          <w:tcPr>
            <w:tcW w:w="3780" w:type="dxa"/>
            <w:vMerge/>
          </w:tcPr>
          <w:p w14:paraId="197ED819" w14:textId="77777777" w:rsidR="00A97D11" w:rsidRPr="00B204AD" w:rsidRDefault="00A97D11" w:rsidP="00065D88">
            <w:pPr>
              <w:pStyle w:val="TableText"/>
              <w:rPr>
                <w:sz w:val="19"/>
                <w:szCs w:val="19"/>
              </w:rPr>
            </w:pPr>
          </w:p>
        </w:tc>
        <w:tc>
          <w:tcPr>
            <w:tcW w:w="5652" w:type="dxa"/>
          </w:tcPr>
          <w:p w14:paraId="3234F220" w14:textId="77777777" w:rsidR="00A97D11" w:rsidRDefault="00A97D11" w:rsidP="00065D88">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B96495">
              <w:rPr>
                <w:rFonts w:cs="Arial"/>
                <w:szCs w:val="19"/>
              </w:rPr>
            </w:r>
            <w:r w:rsidR="00B96495">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3439948F" w14:textId="77777777" w:rsidR="00A97D11" w:rsidRPr="00B204AD" w:rsidRDefault="00A97D11" w:rsidP="00065D88">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7D6E2CDE" w14:textId="77777777" w:rsidR="00A97D11" w:rsidRDefault="00A97D11" w:rsidP="00A97D11">
      <w:pPr>
        <w:rPr>
          <w:rFonts w:asciiTheme="minorHAnsi" w:hAnsiTheme="minorHAnsi"/>
          <w:b/>
          <w:i/>
        </w:rPr>
      </w:pPr>
    </w:p>
    <w:p w14:paraId="3A8E4253" w14:textId="77777777" w:rsidR="00DA1AE3" w:rsidRDefault="00DA1AE3" w:rsidP="00A97D11">
      <w:pPr>
        <w:pStyle w:val="ListNumber3"/>
        <w:numPr>
          <w:ilvl w:val="0"/>
          <w:numId w:val="0"/>
        </w:numPr>
        <w:ind w:left="1080" w:hanging="360"/>
      </w:pPr>
      <w:r>
        <w:br w:type="page"/>
      </w:r>
    </w:p>
    <w:tbl>
      <w:tblPr>
        <w:tblW w:w="98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2"/>
        <w:gridCol w:w="3405"/>
        <w:gridCol w:w="945"/>
        <w:gridCol w:w="945"/>
        <w:gridCol w:w="2970"/>
        <w:gridCol w:w="24"/>
      </w:tblGrid>
      <w:tr w:rsidR="00043DB1" w:rsidRPr="00043DB1" w14:paraId="7014D66E" w14:textId="77777777" w:rsidTr="009065DC">
        <w:trPr>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shd w:val="clear" w:color="auto" w:fill="006874"/>
          </w:tcPr>
          <w:p w14:paraId="7E9332E7" w14:textId="77777777" w:rsidR="00FB4992" w:rsidRPr="00043DB1"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043DB1">
              <w:rPr>
                <w:i/>
                <w:color w:val="FFFFFF" w:themeColor="background1"/>
                <w:sz w:val="22"/>
                <w:szCs w:val="22"/>
              </w:rPr>
              <w:lastRenderedPageBreak/>
              <w:br w:type="page"/>
            </w:r>
            <w:r w:rsidRPr="00043DB1">
              <w:rPr>
                <w:color w:val="FFFFFF" w:themeColor="background1"/>
                <w:sz w:val="22"/>
                <w:szCs w:val="22"/>
              </w:rPr>
              <w:t xml:space="preserve">Part 4. Action Plan for Non-Compliant </w:t>
            </w:r>
            <w:r w:rsidR="005E4348" w:rsidRPr="00043DB1">
              <w:rPr>
                <w:color w:val="FFFFFF" w:themeColor="background1"/>
                <w:sz w:val="22"/>
                <w:szCs w:val="22"/>
              </w:rPr>
              <w:t>Requirements</w:t>
            </w:r>
          </w:p>
        </w:tc>
      </w:tr>
      <w:tr w:rsidR="00FB4992" w:rsidRPr="001067D9" w14:paraId="7AF9E695" w14:textId="77777777" w:rsidTr="009065DC">
        <w:tblPrEx>
          <w:tblLook w:val="00A0" w:firstRow="1" w:lastRow="0" w:firstColumn="1" w:lastColumn="0" w:noHBand="0" w:noVBand="0"/>
        </w:tblPrEx>
        <w:trPr>
          <w:jc w:val="center"/>
        </w:trPr>
        <w:tc>
          <w:tcPr>
            <w:tcW w:w="9801" w:type="dxa"/>
            <w:gridSpan w:val="6"/>
            <w:tcBorders>
              <w:top w:val="single" w:sz="4" w:space="0" w:color="808080" w:themeColor="background1" w:themeShade="80"/>
              <w:left w:val="nil"/>
              <w:bottom w:val="single" w:sz="4" w:space="0" w:color="808080" w:themeColor="background1" w:themeShade="80"/>
              <w:right w:val="nil"/>
            </w:tcBorders>
          </w:tcPr>
          <w:p w14:paraId="2049208E" w14:textId="527E0788" w:rsidR="00B80B9C" w:rsidRDefault="00B80B9C" w:rsidP="00B80B9C">
            <w:pPr>
              <w:overflowPunct w:val="0"/>
              <w:autoSpaceDE w:val="0"/>
              <w:autoSpaceDN w:val="0"/>
              <w:adjustRightInd w:val="0"/>
              <w:spacing w:after="60"/>
              <w:rPr>
                <w:rFonts w:cs="Arial"/>
                <w:i/>
                <w:sz w:val="19"/>
                <w:szCs w:val="19"/>
              </w:rPr>
            </w:pPr>
            <w:r>
              <w:rPr>
                <w:rFonts w:cs="Arial"/>
                <w:i/>
                <w:sz w:val="19"/>
                <w:szCs w:val="19"/>
              </w:rPr>
              <w:t>Only complete Part 4 upon request of the entity to which this AOC will be submitted</w:t>
            </w:r>
            <w:r w:rsidR="00860450">
              <w:rPr>
                <w:rFonts w:cs="Arial"/>
                <w:i/>
                <w:iCs/>
                <w:sz w:val="19"/>
                <w:szCs w:val="19"/>
              </w:rPr>
              <w:t>,</w:t>
            </w:r>
            <w:r w:rsidR="00860450">
              <w:rPr>
                <w:rFonts w:cs="Arial"/>
                <w:i/>
                <w:sz w:val="19"/>
                <w:szCs w:val="19"/>
              </w:rPr>
              <w:t xml:space="preserve"> and only if the Assessment has a </w:t>
            </w:r>
            <w:proofErr w:type="gramStart"/>
            <w:r w:rsidR="00860450">
              <w:rPr>
                <w:rFonts w:cs="Arial"/>
                <w:i/>
                <w:sz w:val="19"/>
                <w:szCs w:val="19"/>
              </w:rPr>
              <w:t>Non-Compliant</w:t>
            </w:r>
            <w:proofErr w:type="gramEnd"/>
            <w:r w:rsidR="00860450">
              <w:rPr>
                <w:rFonts w:cs="Arial"/>
                <w:i/>
                <w:sz w:val="19"/>
                <w:szCs w:val="19"/>
              </w:rPr>
              <w:t xml:space="preserve"> status noted in Section 3</w:t>
            </w:r>
            <w:r w:rsidR="00860450">
              <w:rPr>
                <w:rFonts w:cs="Arial"/>
                <w:i/>
                <w:iCs/>
                <w:sz w:val="19"/>
                <w:szCs w:val="19"/>
              </w:rPr>
              <w:t>.</w:t>
            </w:r>
          </w:p>
          <w:p w14:paraId="5E945125" w14:textId="1E5AE1F0" w:rsidR="00FB4992" w:rsidRPr="001067D9" w:rsidRDefault="00B80B9C" w:rsidP="00A97D11">
            <w:pPr>
              <w:overflowPunct w:val="0"/>
              <w:autoSpaceDE w:val="0"/>
              <w:autoSpaceDN w:val="0"/>
              <w:adjustRightInd w:val="0"/>
              <w:spacing w:after="6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152058">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1A135282" w14:textId="77777777" w:rsidTr="004D69D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tblHeader/>
          <w:jc w:val="center"/>
        </w:trPr>
        <w:tc>
          <w:tcPr>
            <w:tcW w:w="1512"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600FE2C7" w14:textId="1BFDF748"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A97D11">
              <w:rPr>
                <w:rFonts w:eastAsia="MS Mincho" w:cs="Arial"/>
                <w:b/>
                <w:sz w:val="19"/>
                <w:szCs w:val="19"/>
              </w:rPr>
              <w:t xml:space="preserve"> </w:t>
            </w:r>
            <w:r w:rsidR="00ED6560">
              <w:rPr>
                <w:rFonts w:eastAsia="MS Mincho" w:cs="Arial"/>
                <w:b/>
                <w:sz w:val="19"/>
                <w:szCs w:val="19"/>
              </w:rPr>
              <w:t>*</w:t>
            </w:r>
          </w:p>
        </w:tc>
        <w:tc>
          <w:tcPr>
            <w:tcW w:w="3405"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5C7BE7D9" w14:textId="77777777" w:rsidR="00FB4992" w:rsidRPr="001067D9"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187A5DD4" w14:textId="77777777" w:rsidR="0005585E" w:rsidRDefault="00B42716"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296E5A5F" w14:textId="77777777" w:rsidR="00FB4992" w:rsidRPr="00182A7B"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98DA583" w14:textId="77777777" w:rsidR="00FB4992" w:rsidRPr="00C16396" w:rsidRDefault="00FB4992" w:rsidP="004D69D8">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263899C0" w14:textId="77777777" w:rsidTr="009065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24" w:type="dxa"/>
          <w:trHeight w:val="210"/>
          <w:jc w:val="center"/>
        </w:trPr>
        <w:tc>
          <w:tcPr>
            <w:tcW w:w="1512"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7250F660"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405"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2708C71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6C9E3AB"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5A2FE0B3" w14:textId="77777777" w:rsidR="00FB4992" w:rsidRPr="00C16396" w:rsidRDefault="00FB4992" w:rsidP="00874250">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79CC1B19"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33605" w:rsidRPr="00C16396" w14:paraId="02481503" w14:textId="77777777" w:rsidTr="009065DC">
        <w:trPr>
          <w:gridAfter w:val="1"/>
          <w:wAfter w:w="24" w:type="dxa"/>
          <w:trHeight w:val="20"/>
          <w:jc w:val="center"/>
        </w:trPr>
        <w:tc>
          <w:tcPr>
            <w:tcW w:w="1512" w:type="dxa"/>
            <w:tcBorders>
              <w:top w:val="single" w:sz="4" w:space="0" w:color="999999"/>
              <w:left w:val="nil"/>
              <w:bottom w:val="single" w:sz="4" w:space="0" w:color="999999"/>
              <w:right w:val="single" w:sz="4" w:space="0" w:color="999999"/>
            </w:tcBorders>
          </w:tcPr>
          <w:p w14:paraId="646F2467"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w:t>
            </w:r>
          </w:p>
        </w:tc>
        <w:tc>
          <w:tcPr>
            <w:tcW w:w="3405" w:type="dxa"/>
            <w:tcBorders>
              <w:top w:val="single" w:sz="4" w:space="0" w:color="999999"/>
              <w:left w:val="single" w:sz="4" w:space="0" w:color="999999"/>
              <w:bottom w:val="single" w:sz="4" w:space="0" w:color="999999"/>
              <w:right w:val="single" w:sz="4" w:space="0" w:color="999999"/>
            </w:tcBorders>
          </w:tcPr>
          <w:p w14:paraId="16D47277" w14:textId="4DBD66C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nstall and maintain </w:t>
            </w:r>
            <w:r>
              <w:rPr>
                <w:rFonts w:cs="Arial"/>
                <w:sz w:val="18"/>
                <w:szCs w:val="20"/>
              </w:rPr>
              <w:t xml:space="preserve">network security control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37FA0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1808EC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4BF1474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74068D9" w14:textId="77777777" w:rsidTr="009065DC">
        <w:trPr>
          <w:gridAfter w:val="1"/>
          <w:wAfter w:w="24" w:type="dxa"/>
          <w:trHeight w:val="20"/>
          <w:jc w:val="center"/>
        </w:trPr>
        <w:tc>
          <w:tcPr>
            <w:tcW w:w="1512" w:type="dxa"/>
            <w:tcBorders>
              <w:top w:val="single" w:sz="4" w:space="0" w:color="999999"/>
              <w:left w:val="nil"/>
              <w:bottom w:val="single" w:sz="4" w:space="0" w:color="999999"/>
              <w:right w:val="single" w:sz="4" w:space="0" w:color="999999"/>
            </w:tcBorders>
          </w:tcPr>
          <w:p w14:paraId="0D902F68" w14:textId="172D7881" w:rsidR="00A33605" w:rsidRPr="00BC4F8D" w:rsidRDefault="00A33605" w:rsidP="00A97D11">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2</w:t>
            </w:r>
          </w:p>
        </w:tc>
        <w:tc>
          <w:tcPr>
            <w:tcW w:w="3405" w:type="dxa"/>
            <w:tcBorders>
              <w:top w:val="single" w:sz="4" w:space="0" w:color="999999"/>
              <w:left w:val="single" w:sz="4" w:space="0" w:color="999999"/>
              <w:bottom w:val="single" w:sz="4" w:space="0" w:color="999999"/>
              <w:right w:val="single" w:sz="4" w:space="0" w:color="999999"/>
            </w:tcBorders>
          </w:tcPr>
          <w:p w14:paraId="6F77720F" w14:textId="4099F212"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 xml:space="preserve">components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45F9C03"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2F114F3"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5BDA3C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CEA4352" w14:textId="77777777" w:rsidTr="009065DC">
        <w:trPr>
          <w:gridAfter w:val="1"/>
          <w:wAfter w:w="24" w:type="dxa"/>
          <w:trHeight w:val="593"/>
          <w:jc w:val="center"/>
        </w:trPr>
        <w:tc>
          <w:tcPr>
            <w:tcW w:w="1512" w:type="dxa"/>
            <w:tcBorders>
              <w:top w:val="single" w:sz="4" w:space="0" w:color="999999"/>
              <w:left w:val="nil"/>
              <w:bottom w:val="single" w:sz="4" w:space="0" w:color="999999"/>
              <w:right w:val="single" w:sz="4" w:space="0" w:color="999999"/>
            </w:tcBorders>
          </w:tcPr>
          <w:p w14:paraId="7D033414"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3</w:t>
            </w:r>
          </w:p>
        </w:tc>
        <w:tc>
          <w:tcPr>
            <w:tcW w:w="3405" w:type="dxa"/>
            <w:tcBorders>
              <w:top w:val="single" w:sz="4" w:space="0" w:color="999999"/>
              <w:left w:val="single" w:sz="4" w:space="0" w:color="999999"/>
              <w:bottom w:val="single" w:sz="4" w:space="0" w:color="999999"/>
              <w:right w:val="single" w:sz="4" w:space="0" w:color="999999"/>
            </w:tcBorders>
          </w:tcPr>
          <w:p w14:paraId="7EF1EF27" w14:textId="2A914CC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270B02B"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82324FB"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4E9656"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F876E48"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2259813"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4</w:t>
            </w:r>
          </w:p>
        </w:tc>
        <w:tc>
          <w:tcPr>
            <w:tcW w:w="3405" w:type="dxa"/>
            <w:tcBorders>
              <w:top w:val="single" w:sz="4" w:space="0" w:color="999999"/>
              <w:left w:val="single" w:sz="4" w:space="0" w:color="999999"/>
              <w:bottom w:val="single" w:sz="4" w:space="0" w:color="999999"/>
              <w:right w:val="single" w:sz="4" w:space="0" w:color="999999"/>
            </w:tcBorders>
          </w:tcPr>
          <w:p w14:paraId="3747F156" w14:textId="315361A3"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Protect </w:t>
            </w:r>
            <w:r w:rsidRPr="00764864">
              <w:rPr>
                <w:rFonts w:cs="Arial"/>
                <w:sz w:val="18"/>
                <w:szCs w:val="20"/>
              </w:rPr>
              <w:t xml:space="preserve">cardholder data </w:t>
            </w:r>
            <w:r>
              <w:rPr>
                <w:rFonts w:cs="Arial"/>
                <w:sz w:val="18"/>
                <w:szCs w:val="20"/>
              </w:rPr>
              <w:t>with strong cryptography during transmission over</w:t>
            </w:r>
            <w:r w:rsidRPr="00764864">
              <w:rPr>
                <w:rFonts w:cs="Arial"/>
                <w:sz w:val="18"/>
                <w:szCs w:val="20"/>
              </w:rPr>
              <w:t xml:space="preserve">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5E02415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790886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1ECED32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6AD340C"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099ECEAC"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5</w:t>
            </w:r>
          </w:p>
        </w:tc>
        <w:tc>
          <w:tcPr>
            <w:tcW w:w="3405" w:type="dxa"/>
            <w:tcBorders>
              <w:top w:val="single" w:sz="4" w:space="0" w:color="999999"/>
              <w:left w:val="single" w:sz="4" w:space="0" w:color="999999"/>
              <w:bottom w:val="single" w:sz="4" w:space="0" w:color="999999"/>
              <w:right w:val="single" w:sz="4" w:space="0" w:color="999999"/>
            </w:tcBorders>
          </w:tcPr>
          <w:p w14:paraId="2C6B628B" w14:textId="071125BF"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Protect all systems </w:t>
            </w:r>
            <w:r>
              <w:rPr>
                <w:rFonts w:cs="Arial"/>
                <w:sz w:val="18"/>
                <w:szCs w:val="20"/>
              </w:rPr>
              <w:t xml:space="preserve">and networks from malicious </w:t>
            </w:r>
            <w:r w:rsidRPr="00764864">
              <w:rPr>
                <w:rFonts w:cs="Arial"/>
                <w:sz w:val="18"/>
                <w:szCs w:val="20"/>
              </w:rPr>
              <w:t xml:space="preserve">software </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B041F8"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ADF87E8"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2C6DADB1"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42CE4A8E"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3DB2748B"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6</w:t>
            </w:r>
          </w:p>
        </w:tc>
        <w:tc>
          <w:tcPr>
            <w:tcW w:w="3405" w:type="dxa"/>
            <w:tcBorders>
              <w:top w:val="single" w:sz="4" w:space="0" w:color="999999"/>
              <w:left w:val="single" w:sz="4" w:space="0" w:color="999999"/>
              <w:bottom w:val="single" w:sz="4" w:space="0" w:color="999999"/>
              <w:right w:val="single" w:sz="4" w:space="0" w:color="999999"/>
            </w:tcBorders>
          </w:tcPr>
          <w:p w14:paraId="022DDD94" w14:textId="6AE489CD"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49A2B84"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19843C00"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0FE9CB4"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00BC29FB"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7F0F0705"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7</w:t>
            </w:r>
          </w:p>
        </w:tc>
        <w:tc>
          <w:tcPr>
            <w:tcW w:w="3405" w:type="dxa"/>
            <w:tcBorders>
              <w:top w:val="single" w:sz="4" w:space="0" w:color="999999"/>
              <w:left w:val="single" w:sz="4" w:space="0" w:color="999999"/>
              <w:bottom w:val="single" w:sz="4" w:space="0" w:color="999999"/>
              <w:right w:val="single" w:sz="4" w:space="0" w:color="999999"/>
            </w:tcBorders>
          </w:tcPr>
          <w:p w14:paraId="7E8D4386" w14:textId="5C8764C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Restrict access to </w:t>
            </w:r>
            <w:r>
              <w:rPr>
                <w:rFonts w:cs="Arial"/>
                <w:sz w:val="18"/>
                <w:szCs w:val="20"/>
              </w:rPr>
              <w:t xml:space="preserve">system components and </w:t>
            </w:r>
            <w:r w:rsidRPr="00764864">
              <w:rPr>
                <w:rFonts w:cs="Arial"/>
                <w:sz w:val="18"/>
                <w:szCs w:val="20"/>
              </w:rPr>
              <w:t>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C645D8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163A7A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724902E"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2AAB8821"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DA3250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8</w:t>
            </w:r>
          </w:p>
        </w:tc>
        <w:tc>
          <w:tcPr>
            <w:tcW w:w="3405" w:type="dxa"/>
            <w:tcBorders>
              <w:top w:val="single" w:sz="4" w:space="0" w:color="999999"/>
              <w:left w:val="single" w:sz="4" w:space="0" w:color="999999"/>
              <w:bottom w:val="single" w:sz="4" w:space="0" w:color="999999"/>
              <w:right w:val="single" w:sz="4" w:space="0" w:color="999999"/>
            </w:tcBorders>
          </w:tcPr>
          <w:p w14:paraId="06D042C8" w14:textId="5132D288"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E9EAB4C"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1E8F1A"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64A21A"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87D6D00"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119214CF"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9</w:t>
            </w:r>
          </w:p>
        </w:tc>
        <w:tc>
          <w:tcPr>
            <w:tcW w:w="3405" w:type="dxa"/>
            <w:tcBorders>
              <w:top w:val="single" w:sz="4" w:space="0" w:color="999999"/>
              <w:left w:val="single" w:sz="4" w:space="0" w:color="999999"/>
              <w:bottom w:val="single" w:sz="4" w:space="0" w:color="999999"/>
              <w:right w:val="single" w:sz="4" w:space="0" w:color="999999"/>
            </w:tcBorders>
          </w:tcPr>
          <w:p w14:paraId="2C35133B" w14:textId="25C37EE1"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76486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2F8399"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8D82ACC"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57EEA003"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1D3BF337"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7ECB9800"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0</w:t>
            </w:r>
          </w:p>
        </w:tc>
        <w:tc>
          <w:tcPr>
            <w:tcW w:w="3405" w:type="dxa"/>
            <w:tcBorders>
              <w:top w:val="single" w:sz="4" w:space="0" w:color="999999"/>
              <w:left w:val="single" w:sz="4" w:space="0" w:color="999999"/>
              <w:bottom w:val="single" w:sz="4" w:space="0" w:color="999999"/>
              <w:right w:val="single" w:sz="4" w:space="0" w:color="999999"/>
            </w:tcBorders>
          </w:tcPr>
          <w:p w14:paraId="639333B4" w14:textId="01AE6C99"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Log</w:t>
            </w:r>
            <w:r w:rsidRPr="00764864">
              <w:rPr>
                <w:rFonts w:cs="Arial"/>
                <w:sz w:val="18"/>
                <w:szCs w:val="20"/>
              </w:rPr>
              <w:t xml:space="preserve"> and monitor all access to </w:t>
            </w:r>
            <w:r>
              <w:rPr>
                <w:rFonts w:cs="Arial"/>
                <w:sz w:val="18"/>
                <w:szCs w:val="20"/>
              </w:rPr>
              <w:t>system components</w:t>
            </w:r>
            <w:r w:rsidRPr="00764864">
              <w:rPr>
                <w:rFonts w:cs="Arial"/>
                <w:sz w:val="18"/>
                <w:szCs w:val="20"/>
              </w:rPr>
              <w:t xml:space="preserve">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1337C66"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F382022"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37359257" w14:textId="77777777" w:rsidR="00A33605" w:rsidRPr="00BC4F8D" w:rsidRDefault="00A33605" w:rsidP="00A33605">
            <w:pPr>
              <w:pStyle w:val="BodyText3"/>
              <w:tabs>
                <w:tab w:val="left" w:pos="5688"/>
                <w:tab w:val="left" w:pos="9648"/>
              </w:tabs>
              <w:spacing w:after="60" w:line="252" w:lineRule="auto"/>
              <w:jc w:val="left"/>
              <w:rPr>
                <w:rFonts w:asciiTheme="minorHAnsi" w:eastAsia="MS Mincho"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111A445"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1FEE5621"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1</w:t>
            </w:r>
          </w:p>
        </w:tc>
        <w:tc>
          <w:tcPr>
            <w:tcW w:w="3405" w:type="dxa"/>
            <w:tcBorders>
              <w:top w:val="single" w:sz="4" w:space="0" w:color="999999"/>
              <w:left w:val="single" w:sz="4" w:space="0" w:color="999999"/>
              <w:bottom w:val="single" w:sz="4" w:space="0" w:color="999999"/>
              <w:right w:val="single" w:sz="4" w:space="0" w:color="999999"/>
            </w:tcBorders>
          </w:tcPr>
          <w:p w14:paraId="156AFEF7" w14:textId="16D69A7C"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4C40E71"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06ACE2F"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0C749F5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r w:rsidR="00A33605" w:rsidRPr="00C16396" w14:paraId="744CDC36" w14:textId="77777777" w:rsidTr="009065DC">
        <w:trPr>
          <w:gridAfter w:val="1"/>
          <w:wAfter w:w="24" w:type="dxa"/>
          <w:jc w:val="center"/>
        </w:trPr>
        <w:tc>
          <w:tcPr>
            <w:tcW w:w="1512" w:type="dxa"/>
            <w:tcBorders>
              <w:top w:val="single" w:sz="4" w:space="0" w:color="999999"/>
              <w:left w:val="nil"/>
              <w:bottom w:val="single" w:sz="4" w:space="0" w:color="999999"/>
              <w:right w:val="single" w:sz="4" w:space="0" w:color="999999"/>
            </w:tcBorders>
          </w:tcPr>
          <w:p w14:paraId="4CD7D8D6" w14:textId="77777777" w:rsidR="00A33605" w:rsidRPr="00BC4F8D" w:rsidRDefault="00A33605" w:rsidP="00A33605">
            <w:pPr>
              <w:pStyle w:val="BodyText3"/>
              <w:tabs>
                <w:tab w:val="left" w:pos="5688"/>
                <w:tab w:val="left" w:pos="9648"/>
              </w:tabs>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t>12</w:t>
            </w:r>
          </w:p>
        </w:tc>
        <w:tc>
          <w:tcPr>
            <w:tcW w:w="3405" w:type="dxa"/>
            <w:tcBorders>
              <w:top w:val="single" w:sz="4" w:space="0" w:color="999999"/>
              <w:left w:val="single" w:sz="4" w:space="0" w:color="999999"/>
              <w:bottom w:val="single" w:sz="4" w:space="0" w:color="999999"/>
              <w:right w:val="single" w:sz="4" w:space="0" w:color="999999"/>
            </w:tcBorders>
          </w:tcPr>
          <w:p w14:paraId="0FA667A1" w14:textId="02CCA624"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DE255D0" w14:textId="77777777" w:rsidR="00A33605" w:rsidRPr="00BC4F8D" w:rsidRDefault="00A33605" w:rsidP="00A33605">
            <w:pPr>
              <w:spacing w:after="60" w:line="252" w:lineRule="auto"/>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F0313F5" w14:textId="77777777" w:rsidR="00A33605" w:rsidRPr="00BC4F8D" w:rsidRDefault="00A33605" w:rsidP="00A33605">
            <w:pPr>
              <w:spacing w:after="60" w:line="252" w:lineRule="auto"/>
              <w:ind w:right="-18"/>
              <w:jc w:val="center"/>
              <w:rPr>
                <w:rFonts w:asciiTheme="minorHAnsi" w:hAnsiTheme="minorHAnsi" w:cstheme="minorHAnsi"/>
                <w:sz w:val="18"/>
                <w:szCs w:val="18"/>
              </w:rPr>
            </w:pPr>
            <w:r w:rsidRPr="00BC4F8D">
              <w:rPr>
                <w:rFonts w:asciiTheme="minorHAnsi" w:hAnsiTheme="minorHAnsi" w:cstheme="minorHAnsi"/>
                <w:sz w:val="18"/>
                <w:szCs w:val="18"/>
              </w:rPr>
              <w:fldChar w:fldCharType="begin">
                <w:ffData>
                  <w:name w:val="Check1"/>
                  <w:enabled/>
                  <w:calcOnExit w:val="0"/>
                  <w:checkBox>
                    <w:sizeAuto/>
                    <w:default w:val="0"/>
                  </w:checkBox>
                </w:ffData>
              </w:fldChar>
            </w:r>
            <w:r w:rsidRPr="00BC4F8D">
              <w:rPr>
                <w:rFonts w:asciiTheme="minorHAnsi" w:hAnsiTheme="minorHAnsi" w:cstheme="minorHAnsi"/>
                <w:sz w:val="18"/>
                <w:szCs w:val="18"/>
              </w:rPr>
              <w:instrText xml:space="preserve"> FORMCHECKBOX </w:instrText>
            </w:r>
            <w:r w:rsidR="00B96495">
              <w:rPr>
                <w:rFonts w:asciiTheme="minorHAnsi" w:hAnsiTheme="minorHAnsi" w:cstheme="minorHAnsi"/>
                <w:sz w:val="18"/>
                <w:szCs w:val="18"/>
              </w:rPr>
            </w:r>
            <w:r w:rsidR="00B96495">
              <w:rPr>
                <w:rFonts w:asciiTheme="minorHAnsi" w:hAnsiTheme="minorHAnsi" w:cstheme="minorHAnsi"/>
                <w:sz w:val="18"/>
                <w:szCs w:val="18"/>
              </w:rPr>
              <w:fldChar w:fldCharType="separate"/>
            </w:r>
            <w:r w:rsidRPr="00BC4F8D">
              <w:rPr>
                <w:rFonts w:asciiTheme="minorHAnsi" w:hAnsiTheme="minorHAnsi" w:cstheme="minorHAnsi"/>
                <w:sz w:val="18"/>
                <w:szCs w:val="18"/>
              </w:rPr>
              <w:fldChar w:fldCharType="end"/>
            </w:r>
          </w:p>
        </w:tc>
        <w:tc>
          <w:tcPr>
            <w:tcW w:w="2970" w:type="dxa"/>
            <w:tcBorders>
              <w:top w:val="single" w:sz="4" w:space="0" w:color="999999"/>
              <w:left w:val="single" w:sz="4" w:space="0" w:color="999999"/>
              <w:bottom w:val="single" w:sz="4" w:space="0" w:color="999999"/>
              <w:right w:val="nil"/>
            </w:tcBorders>
          </w:tcPr>
          <w:p w14:paraId="64218088" w14:textId="77777777" w:rsidR="00A33605" w:rsidRPr="00BC4F8D" w:rsidRDefault="00A33605" w:rsidP="00A33605">
            <w:pPr>
              <w:pStyle w:val="BodyText3"/>
              <w:tabs>
                <w:tab w:val="left" w:pos="5688"/>
                <w:tab w:val="left" w:pos="9648"/>
              </w:tabs>
              <w:spacing w:after="60" w:line="252" w:lineRule="auto"/>
              <w:jc w:val="left"/>
              <w:rPr>
                <w:rFonts w:asciiTheme="minorHAnsi" w:hAnsiTheme="minorHAnsi" w:cstheme="minorHAnsi"/>
                <w:sz w:val="18"/>
                <w:szCs w:val="18"/>
              </w:rPr>
            </w:pPr>
            <w:r w:rsidRPr="00BC4F8D">
              <w:rPr>
                <w:rFonts w:asciiTheme="minorHAnsi" w:eastAsia="MS Mincho" w:hAnsiTheme="minorHAnsi" w:cstheme="minorHAnsi"/>
                <w:sz w:val="18"/>
                <w:szCs w:val="18"/>
              </w:rPr>
              <w:fldChar w:fldCharType="begin">
                <w:ffData>
                  <w:name w:val="Text1"/>
                  <w:enabled/>
                  <w:calcOnExit w:val="0"/>
                  <w:textInput/>
                </w:ffData>
              </w:fldChar>
            </w:r>
            <w:r w:rsidRPr="00BC4F8D">
              <w:rPr>
                <w:rFonts w:asciiTheme="minorHAnsi" w:eastAsia="MS Mincho" w:hAnsiTheme="minorHAnsi" w:cstheme="minorHAnsi"/>
                <w:sz w:val="18"/>
                <w:szCs w:val="18"/>
              </w:rPr>
              <w:instrText xml:space="preserve"> FORMTEXT </w:instrText>
            </w:r>
            <w:r w:rsidRPr="00BC4F8D">
              <w:rPr>
                <w:rFonts w:asciiTheme="minorHAnsi" w:eastAsia="MS Mincho" w:hAnsiTheme="minorHAnsi" w:cstheme="minorHAnsi"/>
                <w:sz w:val="18"/>
                <w:szCs w:val="18"/>
              </w:rPr>
            </w:r>
            <w:r w:rsidRPr="00BC4F8D">
              <w:rPr>
                <w:rFonts w:asciiTheme="minorHAnsi" w:eastAsia="MS Mincho" w:hAnsiTheme="minorHAnsi" w:cstheme="minorHAnsi"/>
                <w:sz w:val="18"/>
                <w:szCs w:val="18"/>
              </w:rPr>
              <w:fldChar w:fldCharType="separate"/>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noProof/>
                <w:sz w:val="18"/>
                <w:szCs w:val="18"/>
              </w:rPr>
              <w:t> </w:t>
            </w:r>
            <w:r w:rsidRPr="00BC4F8D">
              <w:rPr>
                <w:rFonts w:asciiTheme="minorHAnsi" w:eastAsia="MS Mincho" w:hAnsiTheme="minorHAnsi" w:cstheme="minorHAnsi"/>
                <w:sz w:val="18"/>
                <w:szCs w:val="18"/>
              </w:rPr>
              <w:fldChar w:fldCharType="end"/>
            </w:r>
          </w:p>
        </w:tc>
      </w:tr>
    </w:tbl>
    <w:p w14:paraId="5E458D0A" w14:textId="6D1AEE95" w:rsidR="00A97D11" w:rsidRDefault="00ED6560" w:rsidP="00213584">
      <w:pPr>
        <w:spacing w:before="120"/>
        <w:rPr>
          <w:i/>
        </w:rPr>
      </w:pPr>
      <w:r w:rsidRPr="00613DFA">
        <w:rPr>
          <w:i/>
        </w:rPr>
        <w:t xml:space="preserve">* </w:t>
      </w:r>
      <w:r w:rsidR="005234AF" w:rsidRPr="00613DFA">
        <w:rPr>
          <w:i/>
        </w:rPr>
        <w:t xml:space="preserve">PCI DSS Requirements indicated </w:t>
      </w:r>
      <w:r w:rsidR="00C45DB0">
        <w:rPr>
          <w:i/>
        </w:rPr>
        <w:t>above</w:t>
      </w:r>
      <w:r w:rsidR="00C45DB0" w:rsidRPr="00613DFA">
        <w:rPr>
          <w:i/>
        </w:rPr>
        <w:t xml:space="preserve"> </w:t>
      </w:r>
      <w:r w:rsidR="005234AF" w:rsidRPr="00613DFA">
        <w:rPr>
          <w:i/>
        </w:rPr>
        <w:t xml:space="preserve">refer to the </w:t>
      </w:r>
      <w:r w:rsidR="00492C9E">
        <w:rPr>
          <w:i/>
        </w:rPr>
        <w:t>requirements</w:t>
      </w:r>
      <w:r w:rsidR="00492C9E" w:rsidRPr="00613DFA">
        <w:rPr>
          <w:i/>
        </w:rPr>
        <w:t xml:space="preserve"> </w:t>
      </w:r>
      <w:r w:rsidR="005234AF" w:rsidRPr="00613DFA">
        <w:rPr>
          <w:i/>
        </w:rPr>
        <w:t>in Section 2 of th</w:t>
      </w:r>
      <w:r w:rsidR="00700ED7">
        <w:rPr>
          <w:i/>
        </w:rPr>
        <w:t>is</w:t>
      </w:r>
      <w:r w:rsidR="005234AF" w:rsidRPr="00613DFA">
        <w:rPr>
          <w:i/>
        </w:rPr>
        <w:t xml:space="preserve"> SAQ.</w:t>
      </w:r>
    </w:p>
    <w:p w14:paraId="38525122" w14:textId="7AC8F867" w:rsidR="00A97D11" w:rsidRDefault="00A97D11" w:rsidP="00BC4F8D">
      <w:pPr>
        <w:spacing w:before="0" w:after="0"/>
        <w:rPr>
          <w:i/>
        </w:rPr>
      </w:pPr>
    </w:p>
    <w:p w14:paraId="426F1229" w14:textId="77777777" w:rsidR="00A97D11" w:rsidRPr="00613DFA" w:rsidRDefault="00A97D11" w:rsidP="00BC4F8D">
      <w:pPr>
        <w:spacing w:before="0" w:after="0"/>
        <w:rPr>
          <w:i/>
        </w:rPr>
      </w:pPr>
    </w:p>
    <w:p w14:paraId="4ACF60BD" w14:textId="56EAC452" w:rsidR="00684C80" w:rsidRDefault="00A97D11" w:rsidP="001A61D1">
      <w:pPr>
        <w:spacing w:before="0" w:after="0" w:line="240" w:lineRule="auto"/>
        <w:jc w:val="center"/>
      </w:pPr>
      <w:r>
        <w:rPr>
          <w:noProof/>
        </w:rPr>
        <w:drawing>
          <wp:inline distT="0" distB="0" distL="0" distR="0" wp14:anchorId="73B64E36" wp14:editId="33E36A60">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stretch>
                      <a:fillRect/>
                    </a:stretch>
                  </pic:blipFill>
                  <pic:spPr>
                    <a:xfrm>
                      <a:off x="0" y="0"/>
                      <a:ext cx="5804554" cy="685260"/>
                    </a:xfrm>
                    <a:prstGeom prst="rect">
                      <a:avLst/>
                    </a:prstGeom>
                  </pic:spPr>
                </pic:pic>
              </a:graphicData>
            </a:graphic>
          </wp:inline>
        </w:drawing>
      </w:r>
    </w:p>
    <w:sectPr w:rsidR="00684C80" w:rsidSect="00DF1D1C">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DA0AD" w14:textId="77777777" w:rsidR="00E035C2" w:rsidRDefault="00E035C2">
      <w:r>
        <w:separator/>
      </w:r>
    </w:p>
  </w:endnote>
  <w:endnote w:type="continuationSeparator" w:id="0">
    <w:p w14:paraId="3930E5E4" w14:textId="77777777" w:rsidR="00E035C2" w:rsidRDefault="00E035C2">
      <w:r>
        <w:continuationSeparator/>
      </w:r>
    </w:p>
  </w:endnote>
  <w:endnote w:type="continuationNotice" w:id="1">
    <w:p w14:paraId="500B8105" w14:textId="77777777" w:rsidR="00E035C2" w:rsidRDefault="00E035C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Lucida Grande"/>
    <w:charset w:val="00"/>
    <w:family w:val="auto"/>
    <w:pitch w:val="variable"/>
    <w:sig w:usb0="E1000AEF" w:usb1="5000A1FF" w:usb2="00000000" w:usb3="00000000" w:csb0="000001BF" w:csb1="00000000"/>
  </w:font>
  <w:font w:name="Frutiger 45 Light">
    <w:altName w:val="Cambria"/>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78400" w14:textId="77777777" w:rsidR="00305200" w:rsidRDefault="003052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4285" w14:textId="77777777" w:rsidR="00305200" w:rsidRDefault="003052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9D935" w14:textId="77777777" w:rsidR="00305200" w:rsidRDefault="003052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EE1FF" w14:textId="286E8AF7" w:rsidR="00B13D11" w:rsidRDefault="00B13D11"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w:t>
    </w:r>
    <w:r w:rsidR="009156CE">
      <w:rPr>
        <w:sz w:val="18"/>
      </w:rPr>
      <w:t xml:space="preserve"> r1</w:t>
    </w:r>
    <w:r>
      <w:rPr>
        <w:sz w:val="18"/>
      </w:rPr>
      <w:tab/>
    </w:r>
    <w:r w:rsidR="00421102">
      <w:rPr>
        <w:sz w:val="18"/>
      </w:rPr>
      <w:t xml:space="preserve">December </w:t>
    </w:r>
    <w:r>
      <w:rPr>
        <w:sz w:val="18"/>
      </w:rPr>
      <w:t>2022</w:t>
    </w:r>
  </w:p>
  <w:p w14:paraId="1A30B5E0" w14:textId="6198A49A" w:rsidR="00B13D11" w:rsidRDefault="00B13D11" w:rsidP="00C43F84">
    <w:pPr>
      <w:pStyle w:val="BodyText"/>
      <w:pBdr>
        <w:top w:val="single" w:sz="4" w:space="1" w:color="auto"/>
      </w:pBdr>
      <w:tabs>
        <w:tab w:val="right" w:pos="9360"/>
      </w:tabs>
      <w:spacing w:before="0" w:after="0"/>
    </w:pPr>
    <w:r>
      <w:rPr>
        <w:rStyle w:val="PageNumber"/>
        <w:bCs/>
        <w:sz w:val="18"/>
        <w:szCs w:val="18"/>
      </w:rPr>
      <w:t>© 2006-2022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65C57" w14:textId="716CA4F3" w:rsidR="00512AB2" w:rsidRDefault="00512AB2" w:rsidP="00C43F84">
    <w:pPr>
      <w:pStyle w:val="BodyText"/>
      <w:pBdr>
        <w:top w:val="single" w:sz="4" w:space="1" w:color="auto"/>
      </w:pBdr>
      <w:tabs>
        <w:tab w:val="right" w:pos="9360"/>
      </w:tabs>
      <w:spacing w:before="0" w:after="0"/>
      <w:rPr>
        <w:rStyle w:val="PageNumber"/>
        <w:rFonts w:ascii="Arial Narrow" w:hAnsi="Arial Narrow"/>
        <w:bCs/>
        <w:sz w:val="18"/>
      </w:rPr>
    </w:pPr>
    <w:r>
      <w:rPr>
        <w:sz w:val="18"/>
      </w:rPr>
      <w:t>PCI DSS v4.0 SAQ A-EP</w:t>
    </w:r>
    <w:r w:rsidR="009156CE">
      <w:rPr>
        <w:sz w:val="18"/>
      </w:rPr>
      <w:t xml:space="preserve"> r1</w:t>
    </w:r>
    <w:r>
      <w:rPr>
        <w:sz w:val="18"/>
      </w:rPr>
      <w:t>, Completing the SAQ</w:t>
    </w:r>
    <w:r>
      <w:rPr>
        <w:sz w:val="18"/>
      </w:rPr>
      <w:tab/>
    </w:r>
    <w:r w:rsidR="00421102">
      <w:rPr>
        <w:sz w:val="18"/>
      </w:rPr>
      <w:t>December</w:t>
    </w:r>
    <w:r w:rsidR="00C72D30">
      <w:rPr>
        <w:sz w:val="18"/>
      </w:rPr>
      <w:t xml:space="preserve"> </w:t>
    </w:r>
    <w:r>
      <w:rPr>
        <w:sz w:val="18"/>
      </w:rPr>
      <w:t>2022</w:t>
    </w:r>
  </w:p>
  <w:p w14:paraId="3CA16C84" w14:textId="08575920" w:rsidR="00512AB2" w:rsidRDefault="00512AB2" w:rsidP="00C43F84">
    <w:pPr>
      <w:pStyle w:val="BodyText"/>
      <w:pBdr>
        <w:top w:val="single" w:sz="4" w:space="1" w:color="auto"/>
      </w:pBdr>
      <w:tabs>
        <w:tab w:val="right" w:pos="9360"/>
      </w:tabs>
      <w:spacing w:before="0" w:after="0"/>
    </w:pPr>
    <w:r>
      <w:rPr>
        <w:rStyle w:val="PageNumber"/>
        <w:bCs/>
        <w:sz w:val="18"/>
        <w:szCs w:val="18"/>
      </w:rPr>
      <w:t>© 2006-2022 PCI Security Standards Council, LLC. All Rights Reserved.</w:t>
    </w:r>
    <w:r>
      <w:rPr>
        <w:rStyle w:val="PageNumber"/>
        <w:bCs/>
        <w:sz w:val="18"/>
      </w:rPr>
      <w:tab/>
    </w:r>
    <w:r>
      <w:rPr>
        <w:sz w:val="18"/>
      </w:rPr>
      <w:t xml:space="preserve">Page </w:t>
    </w:r>
    <w:r>
      <w:rPr>
        <w:rStyle w:val="PageNumber"/>
        <w:rFonts w:ascii="Arial Narrow" w:hAnsi="Arial Narrow"/>
        <w:bCs/>
        <w:sz w:val="18"/>
      </w:rPr>
      <w:fldChar w:fldCharType="begin"/>
    </w:r>
    <w:r>
      <w:rPr>
        <w:rStyle w:val="PageNumber"/>
        <w:bCs/>
        <w:sz w:val="18"/>
      </w:rPr>
      <w:instrText xml:space="preserve"> PAGE </w:instrText>
    </w:r>
    <w:r>
      <w:rPr>
        <w:rStyle w:val="PageNumber"/>
        <w:rFonts w:ascii="Arial Narrow" w:hAnsi="Arial Narrow"/>
        <w:bCs/>
        <w:sz w:val="18"/>
      </w:rPr>
      <w:fldChar w:fldCharType="separate"/>
    </w:r>
    <w:r>
      <w:rPr>
        <w:rStyle w:val="PageNumber"/>
        <w:rFonts w:ascii="Arial Narrow" w:hAnsi="Arial Narrow"/>
        <w:bCs/>
        <w:sz w:val="18"/>
      </w:rPr>
      <w:t>ii</w:t>
    </w:r>
    <w:r>
      <w:rPr>
        <w:rStyle w:val="PageNumber"/>
        <w:rFonts w:ascii="Arial Narrow" w:hAnsi="Arial Narrow"/>
        <w:bCs/>
        <w:sz w:val="18"/>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0D6C9" w14:textId="60228252" w:rsidR="00DC3AE6" w:rsidRPr="00EE70C8" w:rsidRDefault="00DC3AE6"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w:t>
    </w:r>
    <w:r w:rsidR="00D76489">
      <w:rPr>
        <w:sz w:val="18"/>
      </w:rPr>
      <w:t>4</w:t>
    </w:r>
    <w:r>
      <w:rPr>
        <w:sz w:val="18"/>
      </w:rPr>
      <w:t>.</w:t>
    </w:r>
    <w:r w:rsidR="00D76489">
      <w:rPr>
        <w:sz w:val="18"/>
      </w:rPr>
      <w:t>0</w:t>
    </w:r>
    <w:r>
      <w:rPr>
        <w:sz w:val="18"/>
      </w:rPr>
      <w:t xml:space="preserve"> SAQ A-EP</w:t>
    </w:r>
    <w:r w:rsidR="009156CE">
      <w:rPr>
        <w:sz w:val="18"/>
      </w:rPr>
      <w:t xml:space="preserve"> r1</w:t>
    </w:r>
    <w:r>
      <w:rPr>
        <w:sz w:val="18"/>
      </w:rPr>
      <w:t xml:space="preserve">, Section 1: </w:t>
    </w:r>
    <w:r w:rsidR="00B705E3">
      <w:rPr>
        <w:sz w:val="18"/>
      </w:rPr>
      <w:t xml:space="preserve">AOC </w:t>
    </w:r>
    <w:r>
      <w:rPr>
        <w:sz w:val="18"/>
      </w:rPr>
      <w:t>Assessment Information</w:t>
    </w:r>
    <w:r w:rsidRPr="00EE70C8">
      <w:rPr>
        <w:sz w:val="18"/>
      </w:rPr>
      <w:tab/>
    </w:r>
    <w:r w:rsidRPr="00FC6D95">
      <w:rPr>
        <w:sz w:val="18"/>
      </w:rPr>
      <w:t xml:space="preserve"> </w:t>
    </w:r>
    <w:r w:rsidR="00421102">
      <w:rPr>
        <w:sz w:val="18"/>
      </w:rPr>
      <w:t>December</w:t>
    </w:r>
    <w:r w:rsidR="00C72D30">
      <w:rPr>
        <w:sz w:val="18"/>
      </w:rPr>
      <w:t xml:space="preserve"> </w:t>
    </w:r>
    <w:r>
      <w:rPr>
        <w:sz w:val="18"/>
      </w:rPr>
      <w:t>20</w:t>
    </w:r>
    <w:r w:rsidR="00D76489">
      <w:rPr>
        <w:sz w:val="18"/>
      </w:rPr>
      <w:t>22</w:t>
    </w:r>
  </w:p>
  <w:p w14:paraId="54AC95D0" w14:textId="74ECC5D4" w:rsidR="00DC3AE6" w:rsidRPr="00476CAE" w:rsidRDefault="00DC3AE6"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w:t>
    </w:r>
    <w:r w:rsidRPr="005B6058">
      <w:rPr>
        <w:rStyle w:val="PageNumber"/>
        <w:bCs/>
        <w:sz w:val="18"/>
        <w:szCs w:val="18"/>
      </w:rPr>
      <w:t>-</w:t>
    </w:r>
    <w:r>
      <w:rPr>
        <w:rStyle w:val="PageNumber"/>
        <w:bCs/>
        <w:sz w:val="18"/>
        <w:szCs w:val="18"/>
      </w:rPr>
      <w:t>20</w:t>
    </w:r>
    <w:r w:rsidR="00D76489">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51A95" w14:textId="34842838" w:rsidR="00DC3AE6" w:rsidRPr="00D2092C" w:rsidRDefault="00DC3AE6"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sidR="005E2E64">
      <w:rPr>
        <w:sz w:val="18"/>
      </w:rPr>
      <w:t>v4.0</w:t>
    </w:r>
    <w:r>
      <w:rPr>
        <w:sz w:val="18"/>
      </w:rPr>
      <w:t xml:space="preserve"> SAQ A-EP</w:t>
    </w:r>
    <w:r w:rsidR="009156CE">
      <w:rPr>
        <w:sz w:val="18"/>
      </w:rPr>
      <w:t xml:space="preserve"> r1</w:t>
    </w:r>
    <w:r>
      <w:rPr>
        <w:sz w:val="18"/>
      </w:rPr>
      <w:t xml:space="preserve">, </w:t>
    </w:r>
    <w:r>
      <w:rPr>
        <w:rStyle w:val="PageNumber"/>
        <w:bCs/>
        <w:sz w:val="18"/>
      </w:rPr>
      <w:t xml:space="preserve">Section </w:t>
    </w:r>
    <w:r w:rsidR="00934A7C">
      <w:rPr>
        <w:rStyle w:val="PageNumber"/>
        <w:bCs/>
        <w:sz w:val="18"/>
      </w:rPr>
      <w:t>2</w:t>
    </w:r>
    <w:r>
      <w:rPr>
        <w:rStyle w:val="PageNumber"/>
        <w:bCs/>
        <w:sz w:val="18"/>
      </w:rPr>
      <w:t xml:space="preserve">: </w:t>
    </w:r>
    <w:r w:rsidR="00DF3998">
      <w:rPr>
        <w:rStyle w:val="PageNumber"/>
        <w:bCs/>
        <w:sz w:val="18"/>
      </w:rPr>
      <w:t>Self-Assessment Questionnaire</w:t>
    </w:r>
    <w:r w:rsidRPr="00D2092C">
      <w:rPr>
        <w:sz w:val="18"/>
      </w:rPr>
      <w:tab/>
    </w:r>
    <w:r w:rsidR="00421102">
      <w:rPr>
        <w:sz w:val="18"/>
      </w:rPr>
      <w:t>December</w:t>
    </w:r>
    <w:r w:rsidR="00C72D30">
      <w:rPr>
        <w:sz w:val="18"/>
      </w:rPr>
      <w:t xml:space="preserve"> </w:t>
    </w:r>
    <w:r>
      <w:rPr>
        <w:sz w:val="18"/>
      </w:rPr>
      <w:t>20</w:t>
    </w:r>
    <w:r w:rsidR="00D76489">
      <w:rPr>
        <w:sz w:val="18"/>
      </w:rPr>
      <w:t>22</w:t>
    </w:r>
  </w:p>
  <w:p w14:paraId="04E98CF1" w14:textId="37B58724" w:rsidR="00DC3AE6" w:rsidRDefault="00DC3AE6" w:rsidP="00914EDF">
    <w:pPr>
      <w:pStyle w:val="BodyText"/>
      <w:tabs>
        <w:tab w:val="right" w:pos="12960"/>
      </w:tabs>
      <w:spacing w:before="0" w:after="0"/>
    </w:pPr>
    <w:r>
      <w:rPr>
        <w:rStyle w:val="PageNumber"/>
        <w:bCs/>
        <w:sz w:val="18"/>
      </w:rPr>
      <w:t>© 2006-20</w:t>
    </w:r>
    <w:r w:rsidR="00D76489">
      <w:rPr>
        <w:rStyle w:val="PageNumber"/>
        <w:bCs/>
        <w:sz w:val="18"/>
      </w:rPr>
      <w:t>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82E5C" w14:textId="77777777" w:rsidR="00DC3AE6" w:rsidRPr="0072514B" w:rsidRDefault="00DC3AE6" w:rsidP="0072514B">
    <w:pPr>
      <w:pStyle w:val="BodyText"/>
      <w:tabs>
        <w:tab w:val="right" w:pos="9360"/>
        <w:tab w:val="right" w:pos="12960"/>
      </w:tabs>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70EFD" w14:textId="5CDF1F17" w:rsidR="00C110DA" w:rsidRPr="00D2092C" w:rsidRDefault="00C110DA"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v4.0 SAQ A-EP</w:t>
    </w:r>
    <w:r w:rsidR="009156CE">
      <w:rPr>
        <w:sz w:val="18"/>
      </w:rPr>
      <w:t xml:space="preserve"> r1</w:t>
    </w:r>
    <w:r>
      <w:rPr>
        <w:sz w:val="18"/>
      </w:rPr>
      <w:t xml:space="preserve">, </w:t>
    </w:r>
    <w:r>
      <w:rPr>
        <w:rStyle w:val="PageNumber"/>
        <w:bCs/>
        <w:sz w:val="18"/>
      </w:rPr>
      <w:t>Section 3: AOC Validation and Attestation Details</w:t>
    </w:r>
    <w:r w:rsidRPr="00D2092C">
      <w:rPr>
        <w:sz w:val="18"/>
      </w:rPr>
      <w:tab/>
    </w:r>
    <w:r w:rsidR="00421102">
      <w:rPr>
        <w:sz w:val="18"/>
      </w:rPr>
      <w:t>December</w:t>
    </w:r>
    <w:r>
      <w:rPr>
        <w:sz w:val="18"/>
      </w:rPr>
      <w:t xml:space="preserve"> 2022</w:t>
    </w:r>
  </w:p>
  <w:p w14:paraId="0CD6E36B" w14:textId="77777777" w:rsidR="00C110DA" w:rsidRDefault="00C110DA" w:rsidP="00914EDF">
    <w:pPr>
      <w:pStyle w:val="BodyText"/>
      <w:tabs>
        <w:tab w:val="right" w:pos="12960"/>
      </w:tabs>
      <w:spacing w:before="0" w:after="0"/>
    </w:pPr>
    <w:r>
      <w:rPr>
        <w:rStyle w:val="PageNumber"/>
        <w:bCs/>
        <w:sz w:val="18"/>
      </w:rPr>
      <w:t>© 2006-20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47</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83D3C" w14:textId="77777777" w:rsidR="00E035C2" w:rsidRDefault="00E035C2" w:rsidP="00F36823">
      <w:pPr>
        <w:spacing w:before="0" w:after="60"/>
      </w:pPr>
      <w:r>
        <w:separator/>
      </w:r>
    </w:p>
  </w:footnote>
  <w:footnote w:type="continuationSeparator" w:id="0">
    <w:p w14:paraId="0D2E92C1" w14:textId="77777777" w:rsidR="00E035C2" w:rsidRDefault="00E035C2">
      <w:r>
        <w:continuationSeparator/>
      </w:r>
    </w:p>
  </w:footnote>
  <w:footnote w:type="continuationNotice" w:id="1">
    <w:p w14:paraId="4E486DC5" w14:textId="77777777" w:rsidR="00E035C2" w:rsidRDefault="00E035C2">
      <w:pPr>
        <w:spacing w:before="0" w:after="0" w:line="240" w:lineRule="auto"/>
      </w:pPr>
    </w:p>
  </w:footnote>
  <w:footnote w:id="2">
    <w:p w14:paraId="155C2363" w14:textId="6C6C9FDD" w:rsidR="00436D00" w:rsidRDefault="00436D00" w:rsidP="006875C3">
      <w:pPr>
        <w:pStyle w:val="FootnoteText"/>
        <w:ind w:left="180" w:hanging="180"/>
      </w:pPr>
      <w:r w:rsidRPr="00436D00">
        <w:rPr>
          <w:rStyle w:val="FootnoteReference"/>
          <w:rFonts w:ascii="Symbol" w:eastAsia="Symbol" w:hAnsi="Symbol" w:cs="Symbol"/>
        </w:rPr>
        <w:t>¨</w:t>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rFonts w:ascii="Symbol" w:eastAsia="Symbol" w:hAnsi="Symbol" w:cs="Symbol"/>
          <w:sz w:val="18"/>
          <w:szCs w:val="18"/>
        </w:rPr>
        <w:t>¾</w:t>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0B246FB4" w14:textId="59008BFC"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E46F46" w:rsidRPr="00095836">
        <w:rPr>
          <w:rFonts w:eastAsiaTheme="minorHAnsi" w:cs="Arial"/>
          <w:i/>
          <w:iCs/>
          <w:color w:val="000000"/>
          <w:sz w:val="16"/>
          <w:szCs w:val="16"/>
        </w:rPr>
        <w:t>.</w:t>
      </w:r>
    </w:p>
  </w:footnote>
  <w:footnote w:id="4">
    <w:p w14:paraId="4A89A9E5" w14:textId="006493D2"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5">
    <w:p w14:paraId="76C25069" w14:textId="751D0963" w:rsidR="008D44FB" w:rsidRDefault="008D44FB">
      <w:pPr>
        <w:pStyle w:val="FootnoteText"/>
      </w:pPr>
      <w:r>
        <w:rPr>
          <w:rStyle w:val="FootnoteReference"/>
        </w:rPr>
        <w:t>♦</w:t>
      </w:r>
      <w:r>
        <w:t xml:space="preserve"> </w:t>
      </w:r>
      <w:r w:rsidR="00DF5316">
        <w:rPr>
          <w:rFonts w:cs="Arial"/>
          <w:i/>
          <w:iCs/>
          <w:sz w:val="16"/>
          <w:szCs w:val="16"/>
        </w:rPr>
        <w:t>R</w:t>
      </w:r>
      <w:r w:rsidR="00DF5316" w:rsidRPr="004E1103">
        <w:rPr>
          <w:rFonts w:eastAsiaTheme="minorHAnsi" w:cs="Arial"/>
          <w:i/>
          <w:iCs/>
          <w:color w:val="000000"/>
          <w:sz w:val="16"/>
          <w:szCs w:val="16"/>
        </w:rPr>
        <w:t xml:space="preserve">efer to the </w:t>
      </w:r>
      <w:r w:rsidR="00DF5316">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6">
    <w:p w14:paraId="4D641FA5" w14:textId="67A4E240" w:rsidR="00846280" w:rsidRDefault="00846280">
      <w:pPr>
        <w:pStyle w:val="FootnoteText"/>
      </w:pPr>
      <w:r>
        <w:rPr>
          <w:rStyle w:val="FootnoteReference"/>
        </w:rPr>
        <w:t>♦</w:t>
      </w:r>
      <w:r>
        <w:t xml:space="preserve"> </w:t>
      </w:r>
      <w:r w:rsidR="0033415A">
        <w:rPr>
          <w:rFonts w:cs="Arial"/>
          <w:i/>
          <w:iCs/>
          <w:sz w:val="16"/>
          <w:szCs w:val="16"/>
        </w:rPr>
        <w:t>R</w:t>
      </w:r>
      <w:r w:rsidR="0033415A" w:rsidRPr="004E1103">
        <w:rPr>
          <w:rFonts w:eastAsiaTheme="minorHAnsi" w:cs="Arial"/>
          <w:i/>
          <w:iCs/>
          <w:color w:val="000000"/>
          <w:sz w:val="16"/>
          <w:szCs w:val="16"/>
        </w:rPr>
        <w:t xml:space="preserve">efer to the </w:t>
      </w:r>
      <w:r w:rsidR="0033415A">
        <w:rPr>
          <w:rFonts w:eastAsiaTheme="minorHAnsi" w:cs="Arial"/>
          <w:i/>
          <w:iCs/>
          <w:color w:val="000000"/>
          <w:sz w:val="16"/>
          <w:szCs w:val="16"/>
        </w:rPr>
        <w:t>“Requirement Responses” section (page v) for information about these response options</w:t>
      </w:r>
      <w:r w:rsidR="00CB45B5" w:rsidRPr="00095836">
        <w:rPr>
          <w:rFonts w:eastAsiaTheme="minorHAnsi" w:cs="Arial"/>
          <w:i/>
          <w:iCs/>
          <w:color w:val="000000"/>
          <w:sz w:val="16"/>
          <w:szCs w:val="16"/>
        </w:rPr>
        <w:t>.</w:t>
      </w:r>
    </w:p>
  </w:footnote>
  <w:footnote w:id="7">
    <w:p w14:paraId="37560885" w14:textId="42E9BDDC"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8">
    <w:p w14:paraId="39A868B0" w14:textId="58835243"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9">
    <w:p w14:paraId="2BD5F454" w14:textId="6BB25F15"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0">
    <w:p w14:paraId="082D6ACA" w14:textId="2139ABD0" w:rsidR="008D44FB" w:rsidRDefault="008D44FB">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1">
    <w:p w14:paraId="30839C82" w14:textId="12E07341" w:rsidR="00D34473" w:rsidRDefault="00D34473">
      <w:pPr>
        <w:pStyle w:val="FootnoteText"/>
      </w:pPr>
      <w:r>
        <w:rPr>
          <w:rStyle w:val="FootnoteReference"/>
        </w:rPr>
        <w:t>♦</w:t>
      </w:r>
      <w:r>
        <w:t xml:space="preserve"> </w:t>
      </w:r>
      <w:r w:rsidR="002264F4">
        <w:rPr>
          <w:rFonts w:cs="Arial"/>
          <w:i/>
          <w:iCs/>
          <w:sz w:val="16"/>
          <w:szCs w:val="16"/>
        </w:rPr>
        <w:t>R</w:t>
      </w:r>
      <w:r w:rsidR="002264F4" w:rsidRPr="004E1103">
        <w:rPr>
          <w:rFonts w:eastAsiaTheme="minorHAnsi" w:cs="Arial"/>
          <w:i/>
          <w:iCs/>
          <w:color w:val="000000"/>
          <w:sz w:val="16"/>
          <w:szCs w:val="16"/>
        </w:rPr>
        <w:t xml:space="preserve">efer to the </w:t>
      </w:r>
      <w:r w:rsidR="002264F4">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2">
    <w:p w14:paraId="7972EE7C" w14:textId="15B9B8FE"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13">
    <w:p w14:paraId="5B00CA93" w14:textId="0A2156A5"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 w:id="14">
    <w:p w14:paraId="39199443" w14:textId="2D1E812F" w:rsidR="00D34473" w:rsidRDefault="00D34473">
      <w:pPr>
        <w:pStyle w:val="FootnoteText"/>
      </w:pPr>
      <w:r>
        <w:rPr>
          <w:rStyle w:val="FootnoteReference"/>
        </w:rPr>
        <w:t>♦</w:t>
      </w:r>
      <w:r>
        <w:t xml:space="preserve"> </w:t>
      </w:r>
      <w:r w:rsidR="00CA6D29">
        <w:rPr>
          <w:rFonts w:cs="Arial"/>
          <w:i/>
          <w:iCs/>
          <w:sz w:val="16"/>
          <w:szCs w:val="16"/>
        </w:rPr>
        <w:t>R</w:t>
      </w:r>
      <w:r w:rsidR="00CA6D29" w:rsidRPr="004E1103">
        <w:rPr>
          <w:rFonts w:eastAsiaTheme="minorHAnsi" w:cs="Arial"/>
          <w:i/>
          <w:iCs/>
          <w:color w:val="000000"/>
          <w:sz w:val="16"/>
          <w:szCs w:val="16"/>
        </w:rPr>
        <w:t xml:space="preserve">efer to the </w:t>
      </w:r>
      <w:r w:rsidR="00CA6D29">
        <w:rPr>
          <w:rFonts w:eastAsiaTheme="minorHAnsi" w:cs="Arial"/>
          <w:i/>
          <w:iCs/>
          <w:color w:val="000000"/>
          <w:sz w:val="16"/>
          <w:szCs w:val="16"/>
        </w:rPr>
        <w:t>“Requirement Responses” section (page v) for information about these response options</w:t>
      </w:r>
      <w:r w:rsidR="00EF36D8"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46E5" w14:textId="77777777" w:rsidR="00305200" w:rsidRDefault="003052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60FA3" w14:textId="77777777" w:rsidR="00305200" w:rsidRDefault="003052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547E" w14:textId="77777777" w:rsidR="00DC3AE6" w:rsidRDefault="00DC3AE6" w:rsidP="00A36FB2">
    <w:pPr>
      <w:pStyle w:val="Header"/>
      <w:ind w:left="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6C0D22" w14:paraId="5DA35FC8" w14:textId="77777777" w:rsidTr="0003245E">
      <w:trPr>
        <w:trHeight w:val="364"/>
      </w:trPr>
      <w:tc>
        <w:tcPr>
          <w:tcW w:w="1846" w:type="dxa"/>
          <w:vMerge w:val="restart"/>
          <w:tcBorders>
            <w:top w:val="nil"/>
            <w:left w:val="nil"/>
            <w:bottom w:val="nil"/>
            <w:right w:val="nil"/>
          </w:tcBorders>
          <w:tcMar>
            <w:left w:w="108" w:type="dxa"/>
            <w:right w:w="108" w:type="dxa"/>
          </w:tcMar>
        </w:tcPr>
        <w:p w14:paraId="1CDA6E72" w14:textId="77777777" w:rsidR="006C0D22" w:rsidRDefault="006C0D22" w:rsidP="006C0D22">
          <w:pPr>
            <w:pStyle w:val="Header"/>
            <w:spacing w:after="0"/>
            <w:ind w:left="-90" w:right="-14"/>
            <w:rPr>
              <w:rFonts w:cs="Times New Roman"/>
              <w:szCs w:val="24"/>
            </w:rPr>
          </w:pPr>
          <w:r>
            <w:rPr>
              <w:noProof/>
            </w:rPr>
            <w:drawing>
              <wp:inline distT="0" distB="0" distL="0" distR="0" wp14:anchorId="667DDE01" wp14:editId="05BAA7C8">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02CBC078" w14:textId="77777777" w:rsidR="006C0D22" w:rsidRDefault="006C0D22" w:rsidP="006C0D22">
          <w:pPr>
            <w:pStyle w:val="Header"/>
            <w:spacing w:after="0"/>
            <w:ind w:right="-14"/>
            <w:rPr>
              <w:rFonts w:cs="Times New Roman"/>
              <w:sz w:val="24"/>
              <w:szCs w:val="24"/>
            </w:rPr>
          </w:pPr>
        </w:p>
      </w:tc>
    </w:tr>
    <w:tr w:rsidR="006C0D22" w14:paraId="1F9D05E3" w14:textId="77777777" w:rsidTr="0003245E">
      <w:trPr>
        <w:trHeight w:val="193"/>
      </w:trPr>
      <w:tc>
        <w:tcPr>
          <w:tcW w:w="1846" w:type="dxa"/>
          <w:vMerge/>
          <w:tcMar>
            <w:left w:w="108" w:type="dxa"/>
            <w:right w:w="108" w:type="dxa"/>
          </w:tcMar>
        </w:tcPr>
        <w:p w14:paraId="5F9E7198" w14:textId="77777777" w:rsidR="006C0D22" w:rsidRDefault="006C0D22" w:rsidP="006C0D22">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5C78C150" w14:textId="77777777" w:rsidR="006C0D22" w:rsidRDefault="006C0D22" w:rsidP="006C0D22">
          <w:pPr>
            <w:pStyle w:val="Header"/>
            <w:spacing w:after="0" w:line="240" w:lineRule="auto"/>
            <w:ind w:right="-14"/>
            <w:rPr>
              <w:rFonts w:cs="Times New Roman"/>
              <w:sz w:val="6"/>
              <w:szCs w:val="24"/>
            </w:rPr>
          </w:pPr>
        </w:p>
      </w:tc>
    </w:tr>
  </w:tbl>
  <w:p w14:paraId="4333B109" w14:textId="17AE82BE" w:rsidR="00DC3AE6" w:rsidRPr="006C0D22" w:rsidRDefault="00DC3AE6" w:rsidP="006C0D22">
    <w:pPr>
      <w:pStyle w:val="Header"/>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194" w:type="dxa"/>
      <w:tblInd w:w="-144" w:type="dxa"/>
      <w:tblLayout w:type="fixed"/>
      <w:tblLook w:val="00A0" w:firstRow="1" w:lastRow="0" w:firstColumn="1" w:lastColumn="0" w:noHBand="0" w:noVBand="0"/>
    </w:tblPr>
    <w:tblGrid>
      <w:gridCol w:w="1846"/>
      <w:gridCol w:w="11348"/>
    </w:tblGrid>
    <w:tr w:rsidR="006C0D22" w14:paraId="34339FA4" w14:textId="77777777" w:rsidTr="006C0D22">
      <w:trPr>
        <w:trHeight w:val="364"/>
      </w:trPr>
      <w:tc>
        <w:tcPr>
          <w:tcW w:w="1846" w:type="dxa"/>
          <w:vMerge w:val="restart"/>
          <w:tcBorders>
            <w:top w:val="nil"/>
            <w:left w:val="nil"/>
            <w:bottom w:val="nil"/>
            <w:right w:val="nil"/>
          </w:tcBorders>
          <w:tcMar>
            <w:left w:w="108" w:type="dxa"/>
            <w:right w:w="108" w:type="dxa"/>
          </w:tcMar>
        </w:tcPr>
        <w:p w14:paraId="044F2958" w14:textId="77777777" w:rsidR="006C0D22" w:rsidRDefault="006C0D22" w:rsidP="006C0D22">
          <w:pPr>
            <w:pStyle w:val="Header"/>
            <w:spacing w:after="0"/>
            <w:ind w:left="-90" w:right="-14"/>
            <w:rPr>
              <w:rFonts w:cs="Times New Roman"/>
              <w:szCs w:val="24"/>
            </w:rPr>
          </w:pPr>
          <w:r>
            <w:rPr>
              <w:noProof/>
            </w:rPr>
            <w:drawing>
              <wp:inline distT="0" distB="0" distL="0" distR="0" wp14:anchorId="2767D659" wp14:editId="5596DC69">
                <wp:extent cx="1057275" cy="323850"/>
                <wp:effectExtent l="0" t="0" r="0" b="0"/>
                <wp:docPr id="3" name="Picture 3"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348" w:type="dxa"/>
          <w:tcBorders>
            <w:top w:val="nil"/>
            <w:left w:val="nil"/>
            <w:bottom w:val="single" w:sz="6" w:space="0" w:color="00928F" w:themeColor="accent1"/>
            <w:right w:val="nil"/>
          </w:tcBorders>
          <w:tcMar>
            <w:left w:w="108" w:type="dxa"/>
            <w:right w:w="108" w:type="dxa"/>
          </w:tcMar>
        </w:tcPr>
        <w:p w14:paraId="6BF1BEDA" w14:textId="77777777" w:rsidR="006C0D22" w:rsidRDefault="006C0D22" w:rsidP="006C0D22">
          <w:pPr>
            <w:pStyle w:val="Header"/>
            <w:spacing w:after="0"/>
            <w:ind w:right="-14"/>
            <w:rPr>
              <w:rFonts w:cs="Times New Roman"/>
              <w:sz w:val="24"/>
              <w:szCs w:val="24"/>
            </w:rPr>
          </w:pPr>
        </w:p>
      </w:tc>
    </w:tr>
    <w:tr w:rsidR="006C0D22" w14:paraId="0BBFF652" w14:textId="77777777" w:rsidTr="006C0D22">
      <w:trPr>
        <w:trHeight w:val="193"/>
      </w:trPr>
      <w:tc>
        <w:tcPr>
          <w:tcW w:w="1846" w:type="dxa"/>
          <w:vMerge/>
          <w:tcMar>
            <w:left w:w="108" w:type="dxa"/>
            <w:right w:w="108" w:type="dxa"/>
          </w:tcMar>
        </w:tcPr>
        <w:p w14:paraId="3B802687" w14:textId="77777777" w:rsidR="006C0D22" w:rsidRDefault="006C0D22" w:rsidP="006C0D22">
          <w:pPr>
            <w:pStyle w:val="Header"/>
            <w:spacing w:after="0"/>
            <w:ind w:right="-14"/>
            <w:rPr>
              <w:rFonts w:cs="Times New Roman"/>
              <w:szCs w:val="24"/>
            </w:rPr>
          </w:pPr>
        </w:p>
      </w:tc>
      <w:tc>
        <w:tcPr>
          <w:tcW w:w="11348" w:type="dxa"/>
          <w:tcBorders>
            <w:top w:val="single" w:sz="6" w:space="0" w:color="00928F" w:themeColor="accent1"/>
            <w:left w:val="nil"/>
            <w:bottom w:val="nil"/>
            <w:right w:val="nil"/>
          </w:tcBorders>
          <w:tcMar>
            <w:left w:w="108" w:type="dxa"/>
            <w:right w:w="108" w:type="dxa"/>
          </w:tcMar>
        </w:tcPr>
        <w:p w14:paraId="3E52DB9D" w14:textId="77777777" w:rsidR="006C0D22" w:rsidRDefault="006C0D22" w:rsidP="006C0D22">
          <w:pPr>
            <w:pStyle w:val="Header"/>
            <w:spacing w:after="0" w:line="240" w:lineRule="auto"/>
            <w:ind w:right="-14"/>
            <w:rPr>
              <w:rFonts w:cs="Times New Roman"/>
              <w:sz w:val="6"/>
              <w:szCs w:val="24"/>
            </w:rPr>
          </w:pPr>
        </w:p>
      </w:tc>
    </w:tr>
  </w:tbl>
  <w:p w14:paraId="5E596AEC" w14:textId="77777777" w:rsidR="006C0D22" w:rsidRPr="006C0D22" w:rsidRDefault="006C0D22" w:rsidP="006C0D22">
    <w:pPr>
      <w:pStyle w:val="Header"/>
      <w:spacing w:before="0" w:after="0" w:line="240" w:lineRule="auto"/>
      <w:ind w:left="0"/>
      <w:rPr>
        <w:sz w:val="16"/>
        <w:szCs w:val="16"/>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CEFCF" w14:textId="77777777" w:rsidR="00A97D11" w:rsidRDefault="00A97D1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6C0D22" w14:paraId="37F5529C" w14:textId="77777777" w:rsidTr="0003245E">
      <w:trPr>
        <w:trHeight w:val="364"/>
      </w:trPr>
      <w:tc>
        <w:tcPr>
          <w:tcW w:w="1846" w:type="dxa"/>
          <w:vMerge w:val="restart"/>
          <w:tcBorders>
            <w:top w:val="nil"/>
            <w:left w:val="nil"/>
            <w:bottom w:val="nil"/>
            <w:right w:val="nil"/>
          </w:tcBorders>
          <w:tcMar>
            <w:left w:w="108" w:type="dxa"/>
            <w:right w:w="108" w:type="dxa"/>
          </w:tcMar>
        </w:tcPr>
        <w:p w14:paraId="13262C10" w14:textId="77777777" w:rsidR="006C0D22" w:rsidRDefault="006C0D22" w:rsidP="006C0D22">
          <w:pPr>
            <w:pStyle w:val="Header"/>
            <w:spacing w:after="0"/>
            <w:ind w:left="-90" w:right="-14"/>
            <w:rPr>
              <w:rFonts w:cs="Times New Roman"/>
              <w:szCs w:val="24"/>
            </w:rPr>
          </w:pPr>
          <w:r>
            <w:rPr>
              <w:noProof/>
            </w:rPr>
            <w:drawing>
              <wp:inline distT="0" distB="0" distL="0" distR="0" wp14:anchorId="6253B1A9" wp14:editId="3FD379EF">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3A75100B" w14:textId="77777777" w:rsidR="006C0D22" w:rsidRDefault="006C0D22" w:rsidP="006C0D22">
          <w:pPr>
            <w:pStyle w:val="Header"/>
            <w:spacing w:after="0"/>
            <w:ind w:right="-14"/>
            <w:rPr>
              <w:rFonts w:cs="Times New Roman"/>
              <w:sz w:val="24"/>
              <w:szCs w:val="24"/>
            </w:rPr>
          </w:pPr>
        </w:p>
      </w:tc>
    </w:tr>
    <w:tr w:rsidR="006C0D22" w14:paraId="63C09248" w14:textId="77777777" w:rsidTr="0003245E">
      <w:trPr>
        <w:trHeight w:val="193"/>
      </w:trPr>
      <w:tc>
        <w:tcPr>
          <w:tcW w:w="1846" w:type="dxa"/>
          <w:vMerge/>
          <w:tcMar>
            <w:left w:w="108" w:type="dxa"/>
            <w:right w:w="108" w:type="dxa"/>
          </w:tcMar>
        </w:tcPr>
        <w:p w14:paraId="596EF1A1" w14:textId="77777777" w:rsidR="006C0D22" w:rsidRDefault="006C0D22" w:rsidP="006C0D22">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03887DB" w14:textId="77777777" w:rsidR="006C0D22" w:rsidRDefault="006C0D22" w:rsidP="006C0D22">
          <w:pPr>
            <w:pStyle w:val="Header"/>
            <w:spacing w:after="0" w:line="240" w:lineRule="auto"/>
            <w:ind w:right="-14"/>
            <w:rPr>
              <w:rFonts w:cs="Times New Roman"/>
              <w:sz w:val="6"/>
              <w:szCs w:val="24"/>
            </w:rPr>
          </w:pPr>
        </w:p>
      </w:tc>
    </w:tr>
  </w:tbl>
  <w:p w14:paraId="316C8DE3" w14:textId="5C22FEA6" w:rsidR="00186980" w:rsidRPr="006C0D22" w:rsidRDefault="00186980" w:rsidP="006C0D22">
    <w:pPr>
      <w:pStyle w:val="Header"/>
      <w:spacing w:before="0" w:after="0" w:line="240" w:lineRule="auto"/>
      <w:ind w:left="0"/>
      <w:rPr>
        <w:sz w:val="16"/>
        <w:szCs w:val="16"/>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D4B7F" w14:textId="77777777" w:rsidR="00A97D11" w:rsidRDefault="00A97D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D731CB0"/>
    <w:multiLevelType w:val="hybridMultilevel"/>
    <w:tmpl w:val="79808C04"/>
    <w:lvl w:ilvl="0" w:tplc="1B76E9E2">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multilevel"/>
    <w:tmpl w:val="0E449CCE"/>
    <w:styleLink w:val="CurrentList1"/>
    <w:lvl w:ilvl="0">
      <w:start w:val="1"/>
      <w:numFmt w:val="bullet"/>
      <w:lvlText w:val=""/>
      <w:lvlJc w:val="left"/>
      <w:pPr>
        <w:ind w:left="360" w:hanging="360"/>
      </w:pPr>
      <w:rPr>
        <w:rFonts w:ascii="Wingdings" w:hAnsi="Wingdings"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3124B62A"/>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9"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1"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start w:val="1"/>
      <w:numFmt w:val="bullet"/>
      <w:lvlText w:val="o"/>
      <w:lvlJc w:val="left"/>
      <w:pPr>
        <w:ind w:left="1890" w:hanging="360"/>
      </w:pPr>
      <w:rPr>
        <w:rFonts w:ascii="Courier New" w:hAnsi="Courier New" w:cs="Courier New" w:hint="default"/>
      </w:rPr>
    </w:lvl>
    <w:lvl w:ilvl="2" w:tplc="FFFFFFFF">
      <w:start w:val="1"/>
      <w:numFmt w:val="bullet"/>
      <w:lvlText w:val=""/>
      <w:lvlJc w:val="left"/>
      <w:pPr>
        <w:ind w:left="2610" w:hanging="360"/>
      </w:pPr>
      <w:rPr>
        <w:rFonts w:ascii="Wingdings" w:hAnsi="Wingdings" w:hint="default"/>
      </w:rPr>
    </w:lvl>
    <w:lvl w:ilvl="3" w:tplc="FFFFFFFF">
      <w:start w:val="1"/>
      <w:numFmt w:val="bullet"/>
      <w:lvlText w:val=""/>
      <w:lvlJc w:val="left"/>
      <w:pPr>
        <w:ind w:left="3330" w:hanging="360"/>
      </w:pPr>
      <w:rPr>
        <w:rFonts w:ascii="Symbol" w:hAnsi="Symbol" w:hint="default"/>
      </w:rPr>
    </w:lvl>
    <w:lvl w:ilvl="4" w:tplc="FFFFFFFF">
      <w:start w:val="1"/>
      <w:numFmt w:val="bullet"/>
      <w:lvlText w:val="o"/>
      <w:lvlJc w:val="left"/>
      <w:pPr>
        <w:ind w:left="4050" w:hanging="360"/>
      </w:pPr>
      <w:rPr>
        <w:rFonts w:ascii="Courier New" w:hAnsi="Courier New" w:cs="Courier New" w:hint="default"/>
      </w:rPr>
    </w:lvl>
    <w:lvl w:ilvl="5" w:tplc="FFFFFFFF">
      <w:start w:val="1"/>
      <w:numFmt w:val="bullet"/>
      <w:lvlText w:val=""/>
      <w:lvlJc w:val="left"/>
      <w:pPr>
        <w:ind w:left="4770" w:hanging="360"/>
      </w:pPr>
      <w:rPr>
        <w:rFonts w:ascii="Wingdings" w:hAnsi="Wingdings" w:hint="default"/>
      </w:rPr>
    </w:lvl>
    <w:lvl w:ilvl="6" w:tplc="FFFFFFFF">
      <w:start w:val="1"/>
      <w:numFmt w:val="bullet"/>
      <w:lvlText w:val=""/>
      <w:lvlJc w:val="left"/>
      <w:pPr>
        <w:ind w:left="5490" w:hanging="360"/>
      </w:pPr>
      <w:rPr>
        <w:rFonts w:ascii="Symbol" w:hAnsi="Symbol" w:hint="default"/>
      </w:rPr>
    </w:lvl>
    <w:lvl w:ilvl="7" w:tplc="FFFFFFFF">
      <w:start w:val="1"/>
      <w:numFmt w:val="bullet"/>
      <w:lvlText w:val="o"/>
      <w:lvlJc w:val="left"/>
      <w:pPr>
        <w:ind w:left="6210" w:hanging="360"/>
      </w:pPr>
      <w:rPr>
        <w:rFonts w:ascii="Courier New" w:hAnsi="Courier New" w:cs="Courier New" w:hint="default"/>
      </w:rPr>
    </w:lvl>
    <w:lvl w:ilvl="8" w:tplc="FFFFFFFF">
      <w:start w:val="1"/>
      <w:numFmt w:val="bullet"/>
      <w:lvlText w:val=""/>
      <w:lvlJc w:val="left"/>
      <w:pPr>
        <w:ind w:left="6930" w:hanging="360"/>
      </w:pPr>
      <w:rPr>
        <w:rFonts w:ascii="Wingdings" w:hAnsi="Wingdings" w:hint="default"/>
      </w:rPr>
    </w:lvl>
  </w:abstractNum>
  <w:abstractNum w:abstractNumId="24" w15:restartNumberingAfterBreak="0">
    <w:nsid w:val="46E21F22"/>
    <w:multiLevelType w:val="multilevel"/>
    <w:tmpl w:val="52142D2C"/>
    <w:styleLink w:val="CurrentList2"/>
    <w:lvl w:ilvl="0">
      <w:start w:val="1"/>
      <w:numFmt w:val="bullet"/>
      <w:lvlText w:val="•"/>
      <w:lvlJc w:val="left"/>
      <w:pPr>
        <w:ind w:left="360" w:hanging="360"/>
      </w:pPr>
      <w:rPr>
        <w:rFonts w:ascii="Arial" w:hAnsi="Arial" w:hint="default"/>
      </w:rPr>
    </w:lvl>
    <w:lvl w:ilvl="1">
      <w:start w:val="1"/>
      <w:numFmt w:val="bullet"/>
      <w:lvlText w:val=""/>
      <w:lvlJc w:val="left"/>
      <w:pPr>
        <w:tabs>
          <w:tab w:val="num" w:pos="1440"/>
        </w:tabs>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Garamond"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Garamond"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7"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29"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0" w15:restartNumberingAfterBreak="0">
    <w:nsid w:val="50F2104F"/>
    <w:multiLevelType w:val="hybridMultilevel"/>
    <w:tmpl w:val="447473BA"/>
    <w:lvl w:ilvl="0" w:tplc="27CC053C">
      <w:start w:val="1"/>
      <w:numFmt w:val="bullet"/>
      <w:pStyle w:val="TableTextBullet"/>
      <w:lvlText w:val=""/>
      <w:lvlJc w:val="left"/>
      <w:pPr>
        <w:ind w:left="216" w:hanging="216"/>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917842"/>
    <w:multiLevelType w:val="hybridMultilevel"/>
    <w:tmpl w:val="E1A87EF6"/>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5" w15:restartNumberingAfterBreak="0">
    <w:nsid w:val="667B5334"/>
    <w:multiLevelType w:val="hybridMultilevel"/>
    <w:tmpl w:val="70AA8B9A"/>
    <w:lvl w:ilvl="0" w:tplc="FFFFFFFF">
      <w:start w:val="1"/>
      <w:numFmt w:val="lowerLetter"/>
      <w:lvlText w:val="(%1)"/>
      <w:lvlJc w:val="left"/>
      <w:pPr>
        <w:ind w:left="720" w:hanging="360"/>
      </w:pPr>
      <w:rPr>
        <w:rFonts w:hint="default"/>
      </w:rPr>
    </w:lvl>
    <w:lvl w:ilvl="1" w:tplc="38428FDE">
      <w:start w:val="1"/>
      <w:numFmt w:val="bullet"/>
      <w:pStyle w:val="ListBullet"/>
      <w:lvlText w:val=""/>
      <w:lvlJc w:val="left"/>
      <w:pPr>
        <w:ind w:left="1440" w:hanging="360"/>
      </w:pPr>
      <w:rPr>
        <w:rFonts w:ascii="Wingdings" w:hAnsi="Wingdings" w:hint="default"/>
        <w:sz w:val="20"/>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7"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39" w15:restartNumberingAfterBreak="0">
    <w:nsid w:val="74677714"/>
    <w:multiLevelType w:val="hybridMultilevel"/>
    <w:tmpl w:val="2698DB42"/>
    <w:lvl w:ilvl="0" w:tplc="E53CD3E2">
      <w:start w:val="1"/>
      <w:numFmt w:val="bullet"/>
      <w:pStyle w:val="TableList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72A4AD8"/>
    <w:multiLevelType w:val="hybridMultilevel"/>
    <w:tmpl w:val="D09EDB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263538678">
    <w:abstractNumId w:val="6"/>
  </w:num>
  <w:num w:numId="2" w16cid:durableId="1734541545">
    <w:abstractNumId w:val="5"/>
  </w:num>
  <w:num w:numId="3" w16cid:durableId="1326395550">
    <w:abstractNumId w:val="4"/>
  </w:num>
  <w:num w:numId="4" w16cid:durableId="1618560054">
    <w:abstractNumId w:val="7"/>
  </w:num>
  <w:num w:numId="5" w16cid:durableId="1202981991">
    <w:abstractNumId w:val="3"/>
  </w:num>
  <w:num w:numId="6" w16cid:durableId="430784777">
    <w:abstractNumId w:val="2"/>
  </w:num>
  <w:num w:numId="7" w16cid:durableId="1922179450">
    <w:abstractNumId w:val="1"/>
  </w:num>
  <w:num w:numId="8" w16cid:durableId="96100632">
    <w:abstractNumId w:val="0"/>
  </w:num>
  <w:num w:numId="9" w16cid:durableId="1027878139">
    <w:abstractNumId w:val="38"/>
  </w:num>
  <w:num w:numId="10" w16cid:durableId="716781885">
    <w:abstractNumId w:val="18"/>
  </w:num>
  <w:num w:numId="11" w16cid:durableId="148057659">
    <w:abstractNumId w:val="11"/>
  </w:num>
  <w:num w:numId="12" w16cid:durableId="602810529">
    <w:abstractNumId w:val="26"/>
  </w:num>
  <w:num w:numId="13" w16cid:durableId="1357926949">
    <w:abstractNumId w:val="30"/>
  </w:num>
  <w:num w:numId="14" w16cid:durableId="610548950">
    <w:abstractNumId w:val="20"/>
  </w:num>
  <w:num w:numId="15" w16cid:durableId="1267735947">
    <w:abstractNumId w:val="34"/>
  </w:num>
  <w:num w:numId="16" w16cid:durableId="644118211">
    <w:abstractNumId w:val="36"/>
  </w:num>
  <w:num w:numId="17" w16cid:durableId="136530403">
    <w:abstractNumId w:val="21"/>
  </w:num>
  <w:num w:numId="18" w16cid:durableId="798767424">
    <w:abstractNumId w:val="41"/>
  </w:num>
  <w:num w:numId="19" w16cid:durableId="1567766334">
    <w:abstractNumId w:val="12"/>
  </w:num>
  <w:num w:numId="20" w16cid:durableId="991252534">
    <w:abstractNumId w:val="14"/>
  </w:num>
  <w:num w:numId="21" w16cid:durableId="180514611">
    <w:abstractNumId w:val="19"/>
  </w:num>
  <w:num w:numId="22" w16cid:durableId="986205187">
    <w:abstractNumId w:val="15"/>
  </w:num>
  <w:num w:numId="23" w16cid:durableId="1939872369">
    <w:abstractNumId w:val="8"/>
  </w:num>
  <w:num w:numId="24" w16cid:durableId="1052120231">
    <w:abstractNumId w:val="31"/>
  </w:num>
  <w:num w:numId="25" w16cid:durableId="1786921048">
    <w:abstractNumId w:val="17"/>
  </w:num>
  <w:num w:numId="26" w16cid:durableId="1588618148">
    <w:abstractNumId w:val="9"/>
  </w:num>
  <w:num w:numId="27" w16cid:durableId="976568354">
    <w:abstractNumId w:val="40"/>
  </w:num>
  <w:num w:numId="28" w16cid:durableId="1888028883">
    <w:abstractNumId w:val="35"/>
  </w:num>
  <w:num w:numId="29" w16cid:durableId="2018776036">
    <w:abstractNumId w:val="10"/>
  </w:num>
  <w:num w:numId="30" w16cid:durableId="1549535645">
    <w:abstractNumId w:val="28"/>
  </w:num>
  <w:num w:numId="31" w16cid:durableId="967396765">
    <w:abstractNumId w:val="29"/>
  </w:num>
  <w:num w:numId="32" w16cid:durableId="1896432643">
    <w:abstractNumId w:val="27"/>
  </w:num>
  <w:num w:numId="33" w16cid:durableId="1751269330">
    <w:abstractNumId w:val="39"/>
  </w:num>
  <w:num w:numId="34" w16cid:durableId="1098402823">
    <w:abstractNumId w:val="25"/>
  </w:num>
  <w:num w:numId="35" w16cid:durableId="1368023311">
    <w:abstractNumId w:val="37"/>
  </w:num>
  <w:num w:numId="36" w16cid:durableId="183518317">
    <w:abstractNumId w:val="13"/>
  </w:num>
  <w:num w:numId="37" w16cid:durableId="1553351323">
    <w:abstractNumId w:val="24"/>
  </w:num>
  <w:num w:numId="38" w16cid:durableId="378015987">
    <w:abstractNumId w:val="22"/>
  </w:num>
  <w:num w:numId="39" w16cid:durableId="504131855">
    <w:abstractNumId w:val="33"/>
  </w:num>
  <w:num w:numId="40" w16cid:durableId="1431198212">
    <w:abstractNumId w:val="16"/>
  </w:num>
  <w:num w:numId="41" w16cid:durableId="158692178">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96406225">
    <w:abstractNumId w:val="2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cryptProviderType="rsaAES" w:cryptAlgorithmClass="hash" w:cryptAlgorithmType="typeAny" w:cryptAlgorithmSid="14" w:cryptSpinCount="100000" w:hash="CcpkLNOTsTho1nJtunxbsuiD6cfHpfwW0CDbBSNa9IzM+6bCJDDXxvht16n/c7AUeNqG5TI9o/4sTCCAEtlgOg==" w:salt="mU6U7vtG0bt8u6ZA/54rx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DA2MzUzMDZV0lEKTi0uzszPAykwrgUAky17diwAAAA="/>
  </w:docVars>
  <w:rsids>
    <w:rsidRoot w:val="00854A09"/>
    <w:rsid w:val="000007E0"/>
    <w:rsid w:val="000013FE"/>
    <w:rsid w:val="0000265E"/>
    <w:rsid w:val="00002704"/>
    <w:rsid w:val="00002DF9"/>
    <w:rsid w:val="000046AD"/>
    <w:rsid w:val="00004A4B"/>
    <w:rsid w:val="00004E20"/>
    <w:rsid w:val="00005DAD"/>
    <w:rsid w:val="000068EA"/>
    <w:rsid w:val="00006AD4"/>
    <w:rsid w:val="00007673"/>
    <w:rsid w:val="00020016"/>
    <w:rsid w:val="00021B6E"/>
    <w:rsid w:val="0002437F"/>
    <w:rsid w:val="00024632"/>
    <w:rsid w:val="00025149"/>
    <w:rsid w:val="00025718"/>
    <w:rsid w:val="000257B1"/>
    <w:rsid w:val="000267BA"/>
    <w:rsid w:val="00027C2B"/>
    <w:rsid w:val="0003245E"/>
    <w:rsid w:val="0003257B"/>
    <w:rsid w:val="00033510"/>
    <w:rsid w:val="00034BB4"/>
    <w:rsid w:val="00035D25"/>
    <w:rsid w:val="00036127"/>
    <w:rsid w:val="00037218"/>
    <w:rsid w:val="0003734F"/>
    <w:rsid w:val="00037464"/>
    <w:rsid w:val="00037F18"/>
    <w:rsid w:val="00040426"/>
    <w:rsid w:val="00041492"/>
    <w:rsid w:val="0004288E"/>
    <w:rsid w:val="00043615"/>
    <w:rsid w:val="00043DB1"/>
    <w:rsid w:val="00044450"/>
    <w:rsid w:val="000447C5"/>
    <w:rsid w:val="00044B61"/>
    <w:rsid w:val="00044F96"/>
    <w:rsid w:val="00045C8B"/>
    <w:rsid w:val="000510AC"/>
    <w:rsid w:val="00051281"/>
    <w:rsid w:val="00051FE9"/>
    <w:rsid w:val="000523A4"/>
    <w:rsid w:val="00052F31"/>
    <w:rsid w:val="000545D0"/>
    <w:rsid w:val="00055010"/>
    <w:rsid w:val="0005585E"/>
    <w:rsid w:val="0006193B"/>
    <w:rsid w:val="000643AC"/>
    <w:rsid w:val="000658EB"/>
    <w:rsid w:val="00065D88"/>
    <w:rsid w:val="00066E3D"/>
    <w:rsid w:val="000674FB"/>
    <w:rsid w:val="0006776A"/>
    <w:rsid w:val="000708BF"/>
    <w:rsid w:val="000708D5"/>
    <w:rsid w:val="00070AEF"/>
    <w:rsid w:val="0007107D"/>
    <w:rsid w:val="00071DE0"/>
    <w:rsid w:val="0007432C"/>
    <w:rsid w:val="000755C6"/>
    <w:rsid w:val="00076C95"/>
    <w:rsid w:val="00076F22"/>
    <w:rsid w:val="00077557"/>
    <w:rsid w:val="000775E6"/>
    <w:rsid w:val="00080A39"/>
    <w:rsid w:val="000826FB"/>
    <w:rsid w:val="00082D46"/>
    <w:rsid w:val="0008356C"/>
    <w:rsid w:val="0008370B"/>
    <w:rsid w:val="00085B1A"/>
    <w:rsid w:val="00085C36"/>
    <w:rsid w:val="000868FF"/>
    <w:rsid w:val="000901F1"/>
    <w:rsid w:val="00090AC1"/>
    <w:rsid w:val="00090D65"/>
    <w:rsid w:val="000912A2"/>
    <w:rsid w:val="00091D32"/>
    <w:rsid w:val="000922F5"/>
    <w:rsid w:val="0009315E"/>
    <w:rsid w:val="000934A4"/>
    <w:rsid w:val="000945CD"/>
    <w:rsid w:val="0009701E"/>
    <w:rsid w:val="000A13B5"/>
    <w:rsid w:val="000A160C"/>
    <w:rsid w:val="000A1B9F"/>
    <w:rsid w:val="000A436B"/>
    <w:rsid w:val="000A6E53"/>
    <w:rsid w:val="000A79E1"/>
    <w:rsid w:val="000B0868"/>
    <w:rsid w:val="000B1CDB"/>
    <w:rsid w:val="000B4911"/>
    <w:rsid w:val="000B54F1"/>
    <w:rsid w:val="000C2375"/>
    <w:rsid w:val="000C3C8F"/>
    <w:rsid w:val="000C3E21"/>
    <w:rsid w:val="000C5EE3"/>
    <w:rsid w:val="000C6742"/>
    <w:rsid w:val="000D1A90"/>
    <w:rsid w:val="000D2497"/>
    <w:rsid w:val="000D27D3"/>
    <w:rsid w:val="000D2C79"/>
    <w:rsid w:val="000D2F1F"/>
    <w:rsid w:val="000D39D4"/>
    <w:rsid w:val="000D4FDB"/>
    <w:rsid w:val="000D5763"/>
    <w:rsid w:val="000D5FC6"/>
    <w:rsid w:val="000D6F1C"/>
    <w:rsid w:val="000D78D9"/>
    <w:rsid w:val="000E0414"/>
    <w:rsid w:val="000E1086"/>
    <w:rsid w:val="000E12FD"/>
    <w:rsid w:val="000E159A"/>
    <w:rsid w:val="000E1FB9"/>
    <w:rsid w:val="000E43B0"/>
    <w:rsid w:val="000E4E10"/>
    <w:rsid w:val="000E5085"/>
    <w:rsid w:val="000E66C1"/>
    <w:rsid w:val="000E6BAD"/>
    <w:rsid w:val="000E7F69"/>
    <w:rsid w:val="000F0A4C"/>
    <w:rsid w:val="000F0B43"/>
    <w:rsid w:val="000F1D5E"/>
    <w:rsid w:val="000F225A"/>
    <w:rsid w:val="000F3530"/>
    <w:rsid w:val="000F3736"/>
    <w:rsid w:val="000F47F2"/>
    <w:rsid w:val="000F5821"/>
    <w:rsid w:val="000F5DAF"/>
    <w:rsid w:val="001001C1"/>
    <w:rsid w:val="001010A9"/>
    <w:rsid w:val="00102A5F"/>
    <w:rsid w:val="00102D0C"/>
    <w:rsid w:val="0010370A"/>
    <w:rsid w:val="001046A1"/>
    <w:rsid w:val="00104CD1"/>
    <w:rsid w:val="0010513F"/>
    <w:rsid w:val="001067D9"/>
    <w:rsid w:val="00106CD1"/>
    <w:rsid w:val="001073DE"/>
    <w:rsid w:val="0010782E"/>
    <w:rsid w:val="00110812"/>
    <w:rsid w:val="00111A34"/>
    <w:rsid w:val="00112A4F"/>
    <w:rsid w:val="00113325"/>
    <w:rsid w:val="00115AE1"/>
    <w:rsid w:val="0012004D"/>
    <w:rsid w:val="00120AD5"/>
    <w:rsid w:val="00121F55"/>
    <w:rsid w:val="00122A8E"/>
    <w:rsid w:val="00123925"/>
    <w:rsid w:val="00123C70"/>
    <w:rsid w:val="00125135"/>
    <w:rsid w:val="0012715B"/>
    <w:rsid w:val="00131B92"/>
    <w:rsid w:val="001320D8"/>
    <w:rsid w:val="001325B6"/>
    <w:rsid w:val="0013274E"/>
    <w:rsid w:val="00133429"/>
    <w:rsid w:val="00133496"/>
    <w:rsid w:val="001339D2"/>
    <w:rsid w:val="00137AB0"/>
    <w:rsid w:val="001415D7"/>
    <w:rsid w:val="001423CE"/>
    <w:rsid w:val="00142475"/>
    <w:rsid w:val="00144959"/>
    <w:rsid w:val="0014596A"/>
    <w:rsid w:val="001469EF"/>
    <w:rsid w:val="001506CB"/>
    <w:rsid w:val="00150E3B"/>
    <w:rsid w:val="00152058"/>
    <w:rsid w:val="00152A9A"/>
    <w:rsid w:val="00153111"/>
    <w:rsid w:val="001537A1"/>
    <w:rsid w:val="0015389F"/>
    <w:rsid w:val="00154230"/>
    <w:rsid w:val="00156098"/>
    <w:rsid w:val="00156251"/>
    <w:rsid w:val="00157067"/>
    <w:rsid w:val="00161AA1"/>
    <w:rsid w:val="0016214F"/>
    <w:rsid w:val="00162628"/>
    <w:rsid w:val="00163BD5"/>
    <w:rsid w:val="001664BF"/>
    <w:rsid w:val="00170A80"/>
    <w:rsid w:val="00171F7F"/>
    <w:rsid w:val="00173A9A"/>
    <w:rsid w:val="00174F4F"/>
    <w:rsid w:val="00175A5D"/>
    <w:rsid w:val="001811E5"/>
    <w:rsid w:val="00182A7B"/>
    <w:rsid w:val="00184705"/>
    <w:rsid w:val="00185704"/>
    <w:rsid w:val="00185D0A"/>
    <w:rsid w:val="00186421"/>
    <w:rsid w:val="00186980"/>
    <w:rsid w:val="00186D8E"/>
    <w:rsid w:val="00187790"/>
    <w:rsid w:val="00187BAE"/>
    <w:rsid w:val="0019063B"/>
    <w:rsid w:val="00192094"/>
    <w:rsid w:val="00193030"/>
    <w:rsid w:val="00193D78"/>
    <w:rsid w:val="00193F1D"/>
    <w:rsid w:val="00194300"/>
    <w:rsid w:val="00194BA0"/>
    <w:rsid w:val="00195859"/>
    <w:rsid w:val="001967F2"/>
    <w:rsid w:val="00197C0A"/>
    <w:rsid w:val="001A0291"/>
    <w:rsid w:val="001A07C7"/>
    <w:rsid w:val="001A182E"/>
    <w:rsid w:val="001A22F3"/>
    <w:rsid w:val="001A2D4C"/>
    <w:rsid w:val="001A39B8"/>
    <w:rsid w:val="001A5D69"/>
    <w:rsid w:val="001A61D1"/>
    <w:rsid w:val="001A7BC5"/>
    <w:rsid w:val="001B1CFE"/>
    <w:rsid w:val="001B1D43"/>
    <w:rsid w:val="001B46A5"/>
    <w:rsid w:val="001B552D"/>
    <w:rsid w:val="001B666D"/>
    <w:rsid w:val="001B69E7"/>
    <w:rsid w:val="001B69EA"/>
    <w:rsid w:val="001B6A4F"/>
    <w:rsid w:val="001B7FF8"/>
    <w:rsid w:val="001C0C44"/>
    <w:rsid w:val="001C3F12"/>
    <w:rsid w:val="001C536B"/>
    <w:rsid w:val="001C5B83"/>
    <w:rsid w:val="001C65E9"/>
    <w:rsid w:val="001C6DAA"/>
    <w:rsid w:val="001C757B"/>
    <w:rsid w:val="001D059C"/>
    <w:rsid w:val="001D0A4B"/>
    <w:rsid w:val="001D365C"/>
    <w:rsid w:val="001D3B43"/>
    <w:rsid w:val="001D4619"/>
    <w:rsid w:val="001D4B67"/>
    <w:rsid w:val="001D5158"/>
    <w:rsid w:val="001D56B8"/>
    <w:rsid w:val="001D5C04"/>
    <w:rsid w:val="001D610F"/>
    <w:rsid w:val="001D63DF"/>
    <w:rsid w:val="001D749E"/>
    <w:rsid w:val="001E04B2"/>
    <w:rsid w:val="001E1947"/>
    <w:rsid w:val="001E1F5F"/>
    <w:rsid w:val="001E2275"/>
    <w:rsid w:val="001E2795"/>
    <w:rsid w:val="001E2920"/>
    <w:rsid w:val="001E2A2F"/>
    <w:rsid w:val="001E490C"/>
    <w:rsid w:val="001E758F"/>
    <w:rsid w:val="001E7680"/>
    <w:rsid w:val="001F0336"/>
    <w:rsid w:val="001F0F70"/>
    <w:rsid w:val="001F2228"/>
    <w:rsid w:val="001F222B"/>
    <w:rsid w:val="001F2982"/>
    <w:rsid w:val="001F2A42"/>
    <w:rsid w:val="001F4AAC"/>
    <w:rsid w:val="0020023C"/>
    <w:rsid w:val="00201091"/>
    <w:rsid w:val="00201D3C"/>
    <w:rsid w:val="00201D86"/>
    <w:rsid w:val="00202306"/>
    <w:rsid w:val="002028EC"/>
    <w:rsid w:val="00202A83"/>
    <w:rsid w:val="00203361"/>
    <w:rsid w:val="00203826"/>
    <w:rsid w:val="00204D84"/>
    <w:rsid w:val="00205D65"/>
    <w:rsid w:val="00207FDB"/>
    <w:rsid w:val="00210473"/>
    <w:rsid w:val="002123E9"/>
    <w:rsid w:val="00213584"/>
    <w:rsid w:val="0021522A"/>
    <w:rsid w:val="00222DB3"/>
    <w:rsid w:val="002242E1"/>
    <w:rsid w:val="002264F4"/>
    <w:rsid w:val="00226FC4"/>
    <w:rsid w:val="0022761D"/>
    <w:rsid w:val="002312D3"/>
    <w:rsid w:val="00231DD4"/>
    <w:rsid w:val="00231DE2"/>
    <w:rsid w:val="002331F9"/>
    <w:rsid w:val="00234773"/>
    <w:rsid w:val="00234C5B"/>
    <w:rsid w:val="002351F9"/>
    <w:rsid w:val="00235352"/>
    <w:rsid w:val="002360C8"/>
    <w:rsid w:val="00236F3E"/>
    <w:rsid w:val="00237993"/>
    <w:rsid w:val="00240E3A"/>
    <w:rsid w:val="0024117D"/>
    <w:rsid w:val="002431C4"/>
    <w:rsid w:val="0024377E"/>
    <w:rsid w:val="00244F2A"/>
    <w:rsid w:val="002462A3"/>
    <w:rsid w:val="00246CE0"/>
    <w:rsid w:val="00246DF4"/>
    <w:rsid w:val="00246F07"/>
    <w:rsid w:val="00247796"/>
    <w:rsid w:val="002478FD"/>
    <w:rsid w:val="00252542"/>
    <w:rsid w:val="00255996"/>
    <w:rsid w:val="00256F43"/>
    <w:rsid w:val="0025790B"/>
    <w:rsid w:val="00257FF8"/>
    <w:rsid w:val="00260D1C"/>
    <w:rsid w:val="00261B15"/>
    <w:rsid w:val="00263356"/>
    <w:rsid w:val="00263569"/>
    <w:rsid w:val="00263910"/>
    <w:rsid w:val="002639FE"/>
    <w:rsid w:val="00263D47"/>
    <w:rsid w:val="00263FEC"/>
    <w:rsid w:val="00264934"/>
    <w:rsid w:val="00264B2E"/>
    <w:rsid w:val="002667CF"/>
    <w:rsid w:val="00271277"/>
    <w:rsid w:val="002716A7"/>
    <w:rsid w:val="00271E6F"/>
    <w:rsid w:val="00271F95"/>
    <w:rsid w:val="00273D5B"/>
    <w:rsid w:val="0027426E"/>
    <w:rsid w:val="002745B7"/>
    <w:rsid w:val="00274748"/>
    <w:rsid w:val="0027512E"/>
    <w:rsid w:val="002767CE"/>
    <w:rsid w:val="002772ED"/>
    <w:rsid w:val="00277897"/>
    <w:rsid w:val="00277B37"/>
    <w:rsid w:val="002805AB"/>
    <w:rsid w:val="0028383F"/>
    <w:rsid w:val="00284512"/>
    <w:rsid w:val="00285F02"/>
    <w:rsid w:val="002878F4"/>
    <w:rsid w:val="00291235"/>
    <w:rsid w:val="002913B4"/>
    <w:rsid w:val="002933DF"/>
    <w:rsid w:val="00294378"/>
    <w:rsid w:val="0029573A"/>
    <w:rsid w:val="002958CC"/>
    <w:rsid w:val="00296CEE"/>
    <w:rsid w:val="00297536"/>
    <w:rsid w:val="002979AD"/>
    <w:rsid w:val="002979DD"/>
    <w:rsid w:val="002A1D89"/>
    <w:rsid w:val="002A4185"/>
    <w:rsid w:val="002A47B6"/>
    <w:rsid w:val="002A562F"/>
    <w:rsid w:val="002A5758"/>
    <w:rsid w:val="002A6CFD"/>
    <w:rsid w:val="002A77A9"/>
    <w:rsid w:val="002B0361"/>
    <w:rsid w:val="002B2C1A"/>
    <w:rsid w:val="002B2CE0"/>
    <w:rsid w:val="002B2F04"/>
    <w:rsid w:val="002B32CA"/>
    <w:rsid w:val="002B562C"/>
    <w:rsid w:val="002B617A"/>
    <w:rsid w:val="002B6545"/>
    <w:rsid w:val="002C03BB"/>
    <w:rsid w:val="002C311A"/>
    <w:rsid w:val="002C4CA7"/>
    <w:rsid w:val="002C52FF"/>
    <w:rsid w:val="002C53A4"/>
    <w:rsid w:val="002C5D2F"/>
    <w:rsid w:val="002C64CA"/>
    <w:rsid w:val="002C6CE3"/>
    <w:rsid w:val="002C790D"/>
    <w:rsid w:val="002D0063"/>
    <w:rsid w:val="002D01BA"/>
    <w:rsid w:val="002D075C"/>
    <w:rsid w:val="002D0BC6"/>
    <w:rsid w:val="002D0D0A"/>
    <w:rsid w:val="002D1E88"/>
    <w:rsid w:val="002D3F41"/>
    <w:rsid w:val="002D4A0E"/>
    <w:rsid w:val="002D522D"/>
    <w:rsid w:val="002D5867"/>
    <w:rsid w:val="002D6723"/>
    <w:rsid w:val="002D72A5"/>
    <w:rsid w:val="002E00FE"/>
    <w:rsid w:val="002E07E3"/>
    <w:rsid w:val="002E0ED0"/>
    <w:rsid w:val="002E1936"/>
    <w:rsid w:val="002E1B6B"/>
    <w:rsid w:val="002E21BD"/>
    <w:rsid w:val="002E23FB"/>
    <w:rsid w:val="002E32A1"/>
    <w:rsid w:val="002E3A4F"/>
    <w:rsid w:val="002E62E7"/>
    <w:rsid w:val="002E75EA"/>
    <w:rsid w:val="002E7F1E"/>
    <w:rsid w:val="002F08F3"/>
    <w:rsid w:val="002F0A63"/>
    <w:rsid w:val="002F3CB3"/>
    <w:rsid w:val="002F60DD"/>
    <w:rsid w:val="002F6E8F"/>
    <w:rsid w:val="002F7DCF"/>
    <w:rsid w:val="0030010F"/>
    <w:rsid w:val="0030125D"/>
    <w:rsid w:val="003039E9"/>
    <w:rsid w:val="00303B65"/>
    <w:rsid w:val="00303D42"/>
    <w:rsid w:val="003051F1"/>
    <w:rsid w:val="00305200"/>
    <w:rsid w:val="003068FC"/>
    <w:rsid w:val="00311455"/>
    <w:rsid w:val="00311C7A"/>
    <w:rsid w:val="00312FDB"/>
    <w:rsid w:val="0031318F"/>
    <w:rsid w:val="003142C5"/>
    <w:rsid w:val="00314A39"/>
    <w:rsid w:val="00314A5D"/>
    <w:rsid w:val="00316F47"/>
    <w:rsid w:val="00317615"/>
    <w:rsid w:val="00320225"/>
    <w:rsid w:val="003223FC"/>
    <w:rsid w:val="00322E54"/>
    <w:rsid w:val="003251AE"/>
    <w:rsid w:val="003268F8"/>
    <w:rsid w:val="00326997"/>
    <w:rsid w:val="00330504"/>
    <w:rsid w:val="00330A0E"/>
    <w:rsid w:val="00331862"/>
    <w:rsid w:val="003326CE"/>
    <w:rsid w:val="003335BC"/>
    <w:rsid w:val="003338B4"/>
    <w:rsid w:val="0033415A"/>
    <w:rsid w:val="00334254"/>
    <w:rsid w:val="0033565A"/>
    <w:rsid w:val="00335AA6"/>
    <w:rsid w:val="00336170"/>
    <w:rsid w:val="00336606"/>
    <w:rsid w:val="00336C74"/>
    <w:rsid w:val="00337AAA"/>
    <w:rsid w:val="0034224A"/>
    <w:rsid w:val="00343000"/>
    <w:rsid w:val="00343645"/>
    <w:rsid w:val="003446BD"/>
    <w:rsid w:val="00344853"/>
    <w:rsid w:val="003455D9"/>
    <w:rsid w:val="00346C90"/>
    <w:rsid w:val="00350911"/>
    <w:rsid w:val="00351ED3"/>
    <w:rsid w:val="00352065"/>
    <w:rsid w:val="00352479"/>
    <w:rsid w:val="003540D7"/>
    <w:rsid w:val="00354B13"/>
    <w:rsid w:val="003551AF"/>
    <w:rsid w:val="003557C9"/>
    <w:rsid w:val="003558AD"/>
    <w:rsid w:val="00355AB9"/>
    <w:rsid w:val="003609DA"/>
    <w:rsid w:val="00360CD6"/>
    <w:rsid w:val="003610C9"/>
    <w:rsid w:val="003638B6"/>
    <w:rsid w:val="00364D86"/>
    <w:rsid w:val="003657CE"/>
    <w:rsid w:val="0036598A"/>
    <w:rsid w:val="0036703E"/>
    <w:rsid w:val="00367388"/>
    <w:rsid w:val="003678EB"/>
    <w:rsid w:val="00370966"/>
    <w:rsid w:val="00372A80"/>
    <w:rsid w:val="0037335E"/>
    <w:rsid w:val="00374975"/>
    <w:rsid w:val="00374B68"/>
    <w:rsid w:val="00382416"/>
    <w:rsid w:val="0038270C"/>
    <w:rsid w:val="00382AF4"/>
    <w:rsid w:val="00383EC8"/>
    <w:rsid w:val="00384B90"/>
    <w:rsid w:val="00386DA3"/>
    <w:rsid w:val="003878A3"/>
    <w:rsid w:val="00391367"/>
    <w:rsid w:val="00392748"/>
    <w:rsid w:val="00393036"/>
    <w:rsid w:val="00394991"/>
    <w:rsid w:val="00396E26"/>
    <w:rsid w:val="00397EA9"/>
    <w:rsid w:val="003A059D"/>
    <w:rsid w:val="003A0ACA"/>
    <w:rsid w:val="003A17A9"/>
    <w:rsid w:val="003A1971"/>
    <w:rsid w:val="003A1AD1"/>
    <w:rsid w:val="003A55B3"/>
    <w:rsid w:val="003A5A7E"/>
    <w:rsid w:val="003A62D4"/>
    <w:rsid w:val="003A6C04"/>
    <w:rsid w:val="003A7DEE"/>
    <w:rsid w:val="003B06FB"/>
    <w:rsid w:val="003B07DC"/>
    <w:rsid w:val="003B153A"/>
    <w:rsid w:val="003B1E28"/>
    <w:rsid w:val="003B245B"/>
    <w:rsid w:val="003B2574"/>
    <w:rsid w:val="003B3DA9"/>
    <w:rsid w:val="003B4BFD"/>
    <w:rsid w:val="003B637E"/>
    <w:rsid w:val="003C1524"/>
    <w:rsid w:val="003C2D25"/>
    <w:rsid w:val="003C4EB4"/>
    <w:rsid w:val="003C5F26"/>
    <w:rsid w:val="003C6434"/>
    <w:rsid w:val="003C77A3"/>
    <w:rsid w:val="003D0C90"/>
    <w:rsid w:val="003D28E8"/>
    <w:rsid w:val="003D5673"/>
    <w:rsid w:val="003E188D"/>
    <w:rsid w:val="003E29BB"/>
    <w:rsid w:val="003E2B90"/>
    <w:rsid w:val="003E4E63"/>
    <w:rsid w:val="003E61E4"/>
    <w:rsid w:val="003E70F5"/>
    <w:rsid w:val="003E7F67"/>
    <w:rsid w:val="003F30CC"/>
    <w:rsid w:val="003F3C7D"/>
    <w:rsid w:val="003F3CD0"/>
    <w:rsid w:val="003F42D6"/>
    <w:rsid w:val="003F51E5"/>
    <w:rsid w:val="003F545A"/>
    <w:rsid w:val="003F5D23"/>
    <w:rsid w:val="003F7E69"/>
    <w:rsid w:val="004000DB"/>
    <w:rsid w:val="004007F1"/>
    <w:rsid w:val="00402069"/>
    <w:rsid w:val="00402BC3"/>
    <w:rsid w:val="00402DDA"/>
    <w:rsid w:val="00402E08"/>
    <w:rsid w:val="004049F3"/>
    <w:rsid w:val="00406D0D"/>
    <w:rsid w:val="00406D9D"/>
    <w:rsid w:val="00406E4D"/>
    <w:rsid w:val="00410AEC"/>
    <w:rsid w:val="00410B8A"/>
    <w:rsid w:val="00411BAA"/>
    <w:rsid w:val="0041270F"/>
    <w:rsid w:val="00412C6A"/>
    <w:rsid w:val="00413E77"/>
    <w:rsid w:val="00414D11"/>
    <w:rsid w:val="00415084"/>
    <w:rsid w:val="0041513B"/>
    <w:rsid w:val="004208C2"/>
    <w:rsid w:val="00421102"/>
    <w:rsid w:val="004211FD"/>
    <w:rsid w:val="004220CD"/>
    <w:rsid w:val="00422741"/>
    <w:rsid w:val="00422BAE"/>
    <w:rsid w:val="00423991"/>
    <w:rsid w:val="004248CC"/>
    <w:rsid w:val="00424D0C"/>
    <w:rsid w:val="00425832"/>
    <w:rsid w:val="00425B48"/>
    <w:rsid w:val="0042753C"/>
    <w:rsid w:val="00427962"/>
    <w:rsid w:val="00435007"/>
    <w:rsid w:val="0043566F"/>
    <w:rsid w:val="00436554"/>
    <w:rsid w:val="00436D00"/>
    <w:rsid w:val="00437D0F"/>
    <w:rsid w:val="00441AEC"/>
    <w:rsid w:val="00442F5A"/>
    <w:rsid w:val="0044391D"/>
    <w:rsid w:val="0044438F"/>
    <w:rsid w:val="00444A4E"/>
    <w:rsid w:val="00445291"/>
    <w:rsid w:val="00446D4B"/>
    <w:rsid w:val="00447947"/>
    <w:rsid w:val="00450D81"/>
    <w:rsid w:val="004539C8"/>
    <w:rsid w:val="00453C8A"/>
    <w:rsid w:val="00454C1F"/>
    <w:rsid w:val="00455A43"/>
    <w:rsid w:val="00456770"/>
    <w:rsid w:val="00456B1F"/>
    <w:rsid w:val="00456C13"/>
    <w:rsid w:val="00457D5F"/>
    <w:rsid w:val="00460002"/>
    <w:rsid w:val="0046014B"/>
    <w:rsid w:val="00461082"/>
    <w:rsid w:val="00461B7B"/>
    <w:rsid w:val="00462075"/>
    <w:rsid w:val="00462F0D"/>
    <w:rsid w:val="00463140"/>
    <w:rsid w:val="004641B0"/>
    <w:rsid w:val="004648BE"/>
    <w:rsid w:val="0047064F"/>
    <w:rsid w:val="004706FD"/>
    <w:rsid w:val="004715F3"/>
    <w:rsid w:val="004717C5"/>
    <w:rsid w:val="0047244C"/>
    <w:rsid w:val="00472D91"/>
    <w:rsid w:val="00473289"/>
    <w:rsid w:val="00473805"/>
    <w:rsid w:val="00474E28"/>
    <w:rsid w:val="00476319"/>
    <w:rsid w:val="00476875"/>
    <w:rsid w:val="00476CAE"/>
    <w:rsid w:val="00477D8F"/>
    <w:rsid w:val="00484C48"/>
    <w:rsid w:val="00485821"/>
    <w:rsid w:val="00486B96"/>
    <w:rsid w:val="0049055B"/>
    <w:rsid w:val="00492C9E"/>
    <w:rsid w:val="004947CA"/>
    <w:rsid w:val="00494EC3"/>
    <w:rsid w:val="004951B1"/>
    <w:rsid w:val="00495B5B"/>
    <w:rsid w:val="00496703"/>
    <w:rsid w:val="004979FA"/>
    <w:rsid w:val="004A1E1A"/>
    <w:rsid w:val="004A1E43"/>
    <w:rsid w:val="004A2312"/>
    <w:rsid w:val="004A2E62"/>
    <w:rsid w:val="004A3D33"/>
    <w:rsid w:val="004A65F9"/>
    <w:rsid w:val="004A6F47"/>
    <w:rsid w:val="004B02C6"/>
    <w:rsid w:val="004B168E"/>
    <w:rsid w:val="004B2F59"/>
    <w:rsid w:val="004B3113"/>
    <w:rsid w:val="004B4401"/>
    <w:rsid w:val="004B6433"/>
    <w:rsid w:val="004B6DA4"/>
    <w:rsid w:val="004C0481"/>
    <w:rsid w:val="004C0EB3"/>
    <w:rsid w:val="004C136A"/>
    <w:rsid w:val="004C1A8B"/>
    <w:rsid w:val="004C1D9F"/>
    <w:rsid w:val="004C2C76"/>
    <w:rsid w:val="004C3EB3"/>
    <w:rsid w:val="004C4A4F"/>
    <w:rsid w:val="004C4C1E"/>
    <w:rsid w:val="004C5FC6"/>
    <w:rsid w:val="004D017D"/>
    <w:rsid w:val="004D095D"/>
    <w:rsid w:val="004D0B6C"/>
    <w:rsid w:val="004D170A"/>
    <w:rsid w:val="004D1CDE"/>
    <w:rsid w:val="004D1DD3"/>
    <w:rsid w:val="004D3BFE"/>
    <w:rsid w:val="004D5160"/>
    <w:rsid w:val="004D69D8"/>
    <w:rsid w:val="004D6B84"/>
    <w:rsid w:val="004D6FAF"/>
    <w:rsid w:val="004D793D"/>
    <w:rsid w:val="004E1EC4"/>
    <w:rsid w:val="004E2EF1"/>
    <w:rsid w:val="004E4F6C"/>
    <w:rsid w:val="004E52B0"/>
    <w:rsid w:val="004E52B3"/>
    <w:rsid w:val="004E6926"/>
    <w:rsid w:val="004E764C"/>
    <w:rsid w:val="004F0CBB"/>
    <w:rsid w:val="004F31F6"/>
    <w:rsid w:val="004F3A46"/>
    <w:rsid w:val="004F3E36"/>
    <w:rsid w:val="004F67A9"/>
    <w:rsid w:val="004F6A42"/>
    <w:rsid w:val="004F6F4D"/>
    <w:rsid w:val="004F767D"/>
    <w:rsid w:val="004F7E03"/>
    <w:rsid w:val="00502461"/>
    <w:rsid w:val="005045E1"/>
    <w:rsid w:val="00505153"/>
    <w:rsid w:val="00505233"/>
    <w:rsid w:val="00505AF1"/>
    <w:rsid w:val="00507F1E"/>
    <w:rsid w:val="0051062B"/>
    <w:rsid w:val="0051070F"/>
    <w:rsid w:val="00510902"/>
    <w:rsid w:val="00512AB2"/>
    <w:rsid w:val="005132DE"/>
    <w:rsid w:val="00515746"/>
    <w:rsid w:val="005172F1"/>
    <w:rsid w:val="00517642"/>
    <w:rsid w:val="0051776F"/>
    <w:rsid w:val="0052250D"/>
    <w:rsid w:val="0052252E"/>
    <w:rsid w:val="00522E89"/>
    <w:rsid w:val="005234AF"/>
    <w:rsid w:val="00523AB3"/>
    <w:rsid w:val="00524124"/>
    <w:rsid w:val="00524ACA"/>
    <w:rsid w:val="005256A7"/>
    <w:rsid w:val="00526823"/>
    <w:rsid w:val="005273E0"/>
    <w:rsid w:val="00531870"/>
    <w:rsid w:val="00531A12"/>
    <w:rsid w:val="00532F40"/>
    <w:rsid w:val="00534101"/>
    <w:rsid w:val="00534674"/>
    <w:rsid w:val="00535892"/>
    <w:rsid w:val="00535B21"/>
    <w:rsid w:val="00536042"/>
    <w:rsid w:val="00541343"/>
    <w:rsid w:val="0054388D"/>
    <w:rsid w:val="00543FE6"/>
    <w:rsid w:val="005467CD"/>
    <w:rsid w:val="005472F0"/>
    <w:rsid w:val="005475D8"/>
    <w:rsid w:val="00550840"/>
    <w:rsid w:val="005509DF"/>
    <w:rsid w:val="00550C9F"/>
    <w:rsid w:val="00550CFD"/>
    <w:rsid w:val="0055158C"/>
    <w:rsid w:val="00551724"/>
    <w:rsid w:val="00551C00"/>
    <w:rsid w:val="00552C77"/>
    <w:rsid w:val="00552CA1"/>
    <w:rsid w:val="005535FE"/>
    <w:rsid w:val="00553DA6"/>
    <w:rsid w:val="005556AB"/>
    <w:rsid w:val="005558A7"/>
    <w:rsid w:val="005570B2"/>
    <w:rsid w:val="00557BDB"/>
    <w:rsid w:val="005605C5"/>
    <w:rsid w:val="00562930"/>
    <w:rsid w:val="00563074"/>
    <w:rsid w:val="00564700"/>
    <w:rsid w:val="00564A27"/>
    <w:rsid w:val="00564F91"/>
    <w:rsid w:val="00567C50"/>
    <w:rsid w:val="00567E35"/>
    <w:rsid w:val="00570230"/>
    <w:rsid w:val="0057145E"/>
    <w:rsid w:val="005714D5"/>
    <w:rsid w:val="005723A5"/>
    <w:rsid w:val="005751D6"/>
    <w:rsid w:val="00575751"/>
    <w:rsid w:val="0057575B"/>
    <w:rsid w:val="005757DE"/>
    <w:rsid w:val="00577E83"/>
    <w:rsid w:val="00581029"/>
    <w:rsid w:val="00582608"/>
    <w:rsid w:val="00582AB2"/>
    <w:rsid w:val="005832D0"/>
    <w:rsid w:val="005833A4"/>
    <w:rsid w:val="00584CC7"/>
    <w:rsid w:val="00585973"/>
    <w:rsid w:val="00585A64"/>
    <w:rsid w:val="00586B40"/>
    <w:rsid w:val="00586CE8"/>
    <w:rsid w:val="0059135E"/>
    <w:rsid w:val="00591B73"/>
    <w:rsid w:val="005933E4"/>
    <w:rsid w:val="00594180"/>
    <w:rsid w:val="00595BE9"/>
    <w:rsid w:val="00597951"/>
    <w:rsid w:val="00597EC5"/>
    <w:rsid w:val="005A00C0"/>
    <w:rsid w:val="005A09A1"/>
    <w:rsid w:val="005A1183"/>
    <w:rsid w:val="005A1ADB"/>
    <w:rsid w:val="005A20AB"/>
    <w:rsid w:val="005A47C1"/>
    <w:rsid w:val="005A5E0E"/>
    <w:rsid w:val="005A6C9B"/>
    <w:rsid w:val="005A6E84"/>
    <w:rsid w:val="005A7193"/>
    <w:rsid w:val="005B14EC"/>
    <w:rsid w:val="005B1624"/>
    <w:rsid w:val="005B1895"/>
    <w:rsid w:val="005B25BE"/>
    <w:rsid w:val="005B304F"/>
    <w:rsid w:val="005B396F"/>
    <w:rsid w:val="005B52F8"/>
    <w:rsid w:val="005B5CDB"/>
    <w:rsid w:val="005B600F"/>
    <w:rsid w:val="005B6058"/>
    <w:rsid w:val="005B73C3"/>
    <w:rsid w:val="005B775D"/>
    <w:rsid w:val="005B7C8C"/>
    <w:rsid w:val="005C129D"/>
    <w:rsid w:val="005C31F4"/>
    <w:rsid w:val="005C3C1A"/>
    <w:rsid w:val="005C3CB7"/>
    <w:rsid w:val="005C5D97"/>
    <w:rsid w:val="005C5DB3"/>
    <w:rsid w:val="005C643D"/>
    <w:rsid w:val="005C6F34"/>
    <w:rsid w:val="005D153D"/>
    <w:rsid w:val="005D34DB"/>
    <w:rsid w:val="005D41BE"/>
    <w:rsid w:val="005D555E"/>
    <w:rsid w:val="005D7962"/>
    <w:rsid w:val="005E048C"/>
    <w:rsid w:val="005E12F7"/>
    <w:rsid w:val="005E149B"/>
    <w:rsid w:val="005E17AB"/>
    <w:rsid w:val="005E1D73"/>
    <w:rsid w:val="005E2424"/>
    <w:rsid w:val="005E2711"/>
    <w:rsid w:val="005E2E64"/>
    <w:rsid w:val="005E31C8"/>
    <w:rsid w:val="005E3DBE"/>
    <w:rsid w:val="005E4348"/>
    <w:rsid w:val="005E6D65"/>
    <w:rsid w:val="005E754A"/>
    <w:rsid w:val="005E7BD9"/>
    <w:rsid w:val="005F0AA5"/>
    <w:rsid w:val="005F1D2D"/>
    <w:rsid w:val="005F2491"/>
    <w:rsid w:val="005F326C"/>
    <w:rsid w:val="005F326F"/>
    <w:rsid w:val="005F3304"/>
    <w:rsid w:val="005F59B3"/>
    <w:rsid w:val="005F6AC1"/>
    <w:rsid w:val="005F77B8"/>
    <w:rsid w:val="00602F33"/>
    <w:rsid w:val="0060407C"/>
    <w:rsid w:val="00604DDF"/>
    <w:rsid w:val="006052C8"/>
    <w:rsid w:val="006052E5"/>
    <w:rsid w:val="00606E05"/>
    <w:rsid w:val="00610207"/>
    <w:rsid w:val="0061069E"/>
    <w:rsid w:val="00611270"/>
    <w:rsid w:val="00611C97"/>
    <w:rsid w:val="00612FCD"/>
    <w:rsid w:val="00613348"/>
    <w:rsid w:val="00613DAB"/>
    <w:rsid w:val="00613DFA"/>
    <w:rsid w:val="00615B85"/>
    <w:rsid w:val="00615F06"/>
    <w:rsid w:val="0061638B"/>
    <w:rsid w:val="00616F81"/>
    <w:rsid w:val="0061712C"/>
    <w:rsid w:val="00617272"/>
    <w:rsid w:val="006201ED"/>
    <w:rsid w:val="00624626"/>
    <w:rsid w:val="0062636B"/>
    <w:rsid w:val="0062680F"/>
    <w:rsid w:val="00630FBA"/>
    <w:rsid w:val="00632339"/>
    <w:rsid w:val="00632E0B"/>
    <w:rsid w:val="006332A5"/>
    <w:rsid w:val="006334F6"/>
    <w:rsid w:val="00633672"/>
    <w:rsid w:val="00637AB6"/>
    <w:rsid w:val="00640671"/>
    <w:rsid w:val="00641CF2"/>
    <w:rsid w:val="00641E83"/>
    <w:rsid w:val="006431C6"/>
    <w:rsid w:val="00645EF4"/>
    <w:rsid w:val="006460AA"/>
    <w:rsid w:val="00647A88"/>
    <w:rsid w:val="00647B83"/>
    <w:rsid w:val="00650954"/>
    <w:rsid w:val="0065409C"/>
    <w:rsid w:val="00656456"/>
    <w:rsid w:val="00657A1F"/>
    <w:rsid w:val="00660023"/>
    <w:rsid w:val="0066048F"/>
    <w:rsid w:val="00663AFA"/>
    <w:rsid w:val="00664DBF"/>
    <w:rsid w:val="006650F3"/>
    <w:rsid w:val="00666B0C"/>
    <w:rsid w:val="00667203"/>
    <w:rsid w:val="006673F3"/>
    <w:rsid w:val="0066795B"/>
    <w:rsid w:val="00670CF5"/>
    <w:rsid w:val="006712E7"/>
    <w:rsid w:val="006731FA"/>
    <w:rsid w:val="006735E6"/>
    <w:rsid w:val="006747B6"/>
    <w:rsid w:val="00675A2A"/>
    <w:rsid w:val="00675D8A"/>
    <w:rsid w:val="006760DB"/>
    <w:rsid w:val="0067705B"/>
    <w:rsid w:val="006779B8"/>
    <w:rsid w:val="00680252"/>
    <w:rsid w:val="006802AE"/>
    <w:rsid w:val="0068080D"/>
    <w:rsid w:val="0068105F"/>
    <w:rsid w:val="006820F0"/>
    <w:rsid w:val="0068327B"/>
    <w:rsid w:val="0068365E"/>
    <w:rsid w:val="00684C80"/>
    <w:rsid w:val="00685C0E"/>
    <w:rsid w:val="0068672D"/>
    <w:rsid w:val="00686C38"/>
    <w:rsid w:val="006875C3"/>
    <w:rsid w:val="00687832"/>
    <w:rsid w:val="00691614"/>
    <w:rsid w:val="0069194F"/>
    <w:rsid w:val="00691DFB"/>
    <w:rsid w:val="006920DE"/>
    <w:rsid w:val="00692E41"/>
    <w:rsid w:val="00694E12"/>
    <w:rsid w:val="006959C6"/>
    <w:rsid w:val="00696198"/>
    <w:rsid w:val="0069664E"/>
    <w:rsid w:val="0069716D"/>
    <w:rsid w:val="006A0165"/>
    <w:rsid w:val="006A0A6B"/>
    <w:rsid w:val="006A2103"/>
    <w:rsid w:val="006A26AD"/>
    <w:rsid w:val="006A424F"/>
    <w:rsid w:val="006A5E51"/>
    <w:rsid w:val="006A67F1"/>
    <w:rsid w:val="006B05F6"/>
    <w:rsid w:val="006B11E4"/>
    <w:rsid w:val="006B175A"/>
    <w:rsid w:val="006B305E"/>
    <w:rsid w:val="006B3E2D"/>
    <w:rsid w:val="006B4196"/>
    <w:rsid w:val="006B49BB"/>
    <w:rsid w:val="006B532D"/>
    <w:rsid w:val="006B5A60"/>
    <w:rsid w:val="006B759F"/>
    <w:rsid w:val="006B77AC"/>
    <w:rsid w:val="006B781C"/>
    <w:rsid w:val="006B78B7"/>
    <w:rsid w:val="006B7EC2"/>
    <w:rsid w:val="006C0639"/>
    <w:rsid w:val="006C0D22"/>
    <w:rsid w:val="006C0E13"/>
    <w:rsid w:val="006C1E03"/>
    <w:rsid w:val="006C376D"/>
    <w:rsid w:val="006C4A1B"/>
    <w:rsid w:val="006C4EF4"/>
    <w:rsid w:val="006C5DAD"/>
    <w:rsid w:val="006C750B"/>
    <w:rsid w:val="006D0A6A"/>
    <w:rsid w:val="006D1CC9"/>
    <w:rsid w:val="006D27F0"/>
    <w:rsid w:val="006D4444"/>
    <w:rsid w:val="006D616B"/>
    <w:rsid w:val="006D71A5"/>
    <w:rsid w:val="006D7B51"/>
    <w:rsid w:val="006D7B81"/>
    <w:rsid w:val="006E0B46"/>
    <w:rsid w:val="006E1389"/>
    <w:rsid w:val="006E161C"/>
    <w:rsid w:val="006E1A56"/>
    <w:rsid w:val="006E2868"/>
    <w:rsid w:val="006E2EFA"/>
    <w:rsid w:val="006E3523"/>
    <w:rsid w:val="006E39E9"/>
    <w:rsid w:val="006E6449"/>
    <w:rsid w:val="006E7899"/>
    <w:rsid w:val="006F0382"/>
    <w:rsid w:val="006F0A49"/>
    <w:rsid w:val="006F4A07"/>
    <w:rsid w:val="006F560F"/>
    <w:rsid w:val="006F72CE"/>
    <w:rsid w:val="006F782B"/>
    <w:rsid w:val="00700ED7"/>
    <w:rsid w:val="007012EB"/>
    <w:rsid w:val="00702C0C"/>
    <w:rsid w:val="00702F1B"/>
    <w:rsid w:val="00704001"/>
    <w:rsid w:val="00704619"/>
    <w:rsid w:val="00704A99"/>
    <w:rsid w:val="007050CF"/>
    <w:rsid w:val="0070562E"/>
    <w:rsid w:val="0070679C"/>
    <w:rsid w:val="00707142"/>
    <w:rsid w:val="00710061"/>
    <w:rsid w:val="007110FF"/>
    <w:rsid w:val="00711970"/>
    <w:rsid w:val="007128BD"/>
    <w:rsid w:val="00713CD8"/>
    <w:rsid w:val="00714F74"/>
    <w:rsid w:val="00716BBF"/>
    <w:rsid w:val="00717294"/>
    <w:rsid w:val="00717CFA"/>
    <w:rsid w:val="007226A8"/>
    <w:rsid w:val="00722723"/>
    <w:rsid w:val="00723C77"/>
    <w:rsid w:val="0072493F"/>
    <w:rsid w:val="00724CF6"/>
    <w:rsid w:val="0072514B"/>
    <w:rsid w:val="00725A29"/>
    <w:rsid w:val="007277DA"/>
    <w:rsid w:val="007279E0"/>
    <w:rsid w:val="0073021A"/>
    <w:rsid w:val="0073065C"/>
    <w:rsid w:val="007335A8"/>
    <w:rsid w:val="00733816"/>
    <w:rsid w:val="00733EEA"/>
    <w:rsid w:val="00733F67"/>
    <w:rsid w:val="00734528"/>
    <w:rsid w:val="00734573"/>
    <w:rsid w:val="00735430"/>
    <w:rsid w:val="007362FD"/>
    <w:rsid w:val="007379C2"/>
    <w:rsid w:val="00741EF9"/>
    <w:rsid w:val="00742298"/>
    <w:rsid w:val="00742D95"/>
    <w:rsid w:val="00744753"/>
    <w:rsid w:val="00744DAB"/>
    <w:rsid w:val="00745C42"/>
    <w:rsid w:val="007470C9"/>
    <w:rsid w:val="007509BD"/>
    <w:rsid w:val="00751956"/>
    <w:rsid w:val="00751E43"/>
    <w:rsid w:val="007541F2"/>
    <w:rsid w:val="00754B8B"/>
    <w:rsid w:val="00754FCE"/>
    <w:rsid w:val="00755B32"/>
    <w:rsid w:val="00755D2A"/>
    <w:rsid w:val="00760F5A"/>
    <w:rsid w:val="0076101F"/>
    <w:rsid w:val="00763AE5"/>
    <w:rsid w:val="00766E34"/>
    <w:rsid w:val="00767A9D"/>
    <w:rsid w:val="00767D59"/>
    <w:rsid w:val="0077087E"/>
    <w:rsid w:val="007709E4"/>
    <w:rsid w:val="007713AC"/>
    <w:rsid w:val="00771B42"/>
    <w:rsid w:val="007740AE"/>
    <w:rsid w:val="007762BE"/>
    <w:rsid w:val="00776A2A"/>
    <w:rsid w:val="00776CAD"/>
    <w:rsid w:val="0077746E"/>
    <w:rsid w:val="00780053"/>
    <w:rsid w:val="007827B7"/>
    <w:rsid w:val="00782DE1"/>
    <w:rsid w:val="007837D8"/>
    <w:rsid w:val="00786136"/>
    <w:rsid w:val="0078708E"/>
    <w:rsid w:val="00790D95"/>
    <w:rsid w:val="007913F0"/>
    <w:rsid w:val="0079166D"/>
    <w:rsid w:val="00792B6C"/>
    <w:rsid w:val="0079553B"/>
    <w:rsid w:val="00796DB9"/>
    <w:rsid w:val="007A01C4"/>
    <w:rsid w:val="007A0ED6"/>
    <w:rsid w:val="007A12D8"/>
    <w:rsid w:val="007A1658"/>
    <w:rsid w:val="007A1809"/>
    <w:rsid w:val="007A2E76"/>
    <w:rsid w:val="007A4301"/>
    <w:rsid w:val="007A4C29"/>
    <w:rsid w:val="007A613E"/>
    <w:rsid w:val="007A6BE4"/>
    <w:rsid w:val="007B0660"/>
    <w:rsid w:val="007B06F3"/>
    <w:rsid w:val="007B08B5"/>
    <w:rsid w:val="007B08CB"/>
    <w:rsid w:val="007B0CE9"/>
    <w:rsid w:val="007B1A48"/>
    <w:rsid w:val="007B27D3"/>
    <w:rsid w:val="007B2E55"/>
    <w:rsid w:val="007B2E67"/>
    <w:rsid w:val="007B36A8"/>
    <w:rsid w:val="007B4CE3"/>
    <w:rsid w:val="007B5783"/>
    <w:rsid w:val="007B5D32"/>
    <w:rsid w:val="007C0E2F"/>
    <w:rsid w:val="007C3710"/>
    <w:rsid w:val="007C3DC7"/>
    <w:rsid w:val="007C3F11"/>
    <w:rsid w:val="007C41F2"/>
    <w:rsid w:val="007C44F5"/>
    <w:rsid w:val="007C706E"/>
    <w:rsid w:val="007D0167"/>
    <w:rsid w:val="007D1A9A"/>
    <w:rsid w:val="007D1C15"/>
    <w:rsid w:val="007D31C7"/>
    <w:rsid w:val="007D4010"/>
    <w:rsid w:val="007D4202"/>
    <w:rsid w:val="007D6AAA"/>
    <w:rsid w:val="007D6B40"/>
    <w:rsid w:val="007E01A2"/>
    <w:rsid w:val="007E0711"/>
    <w:rsid w:val="007E1D99"/>
    <w:rsid w:val="007E352B"/>
    <w:rsid w:val="007E3933"/>
    <w:rsid w:val="007E3F81"/>
    <w:rsid w:val="007E51AB"/>
    <w:rsid w:val="007E5976"/>
    <w:rsid w:val="007E6922"/>
    <w:rsid w:val="007E7887"/>
    <w:rsid w:val="007E7DEC"/>
    <w:rsid w:val="007F0101"/>
    <w:rsid w:val="007F1010"/>
    <w:rsid w:val="007F2B74"/>
    <w:rsid w:val="007F30A6"/>
    <w:rsid w:val="007F457B"/>
    <w:rsid w:val="007F5273"/>
    <w:rsid w:val="007F6894"/>
    <w:rsid w:val="008006C6"/>
    <w:rsid w:val="00800B94"/>
    <w:rsid w:val="00802865"/>
    <w:rsid w:val="00803699"/>
    <w:rsid w:val="00803BE1"/>
    <w:rsid w:val="00803BFB"/>
    <w:rsid w:val="0080443B"/>
    <w:rsid w:val="008047B1"/>
    <w:rsid w:val="00804E13"/>
    <w:rsid w:val="008052CE"/>
    <w:rsid w:val="00806086"/>
    <w:rsid w:val="00806483"/>
    <w:rsid w:val="00807AE2"/>
    <w:rsid w:val="00810478"/>
    <w:rsid w:val="008118DE"/>
    <w:rsid w:val="00812D95"/>
    <w:rsid w:val="00814732"/>
    <w:rsid w:val="008147DA"/>
    <w:rsid w:val="00816463"/>
    <w:rsid w:val="00820371"/>
    <w:rsid w:val="0082178B"/>
    <w:rsid w:val="00822C47"/>
    <w:rsid w:val="00823981"/>
    <w:rsid w:val="00823AFB"/>
    <w:rsid w:val="00824D23"/>
    <w:rsid w:val="008275B3"/>
    <w:rsid w:val="00830DD5"/>
    <w:rsid w:val="00831D6C"/>
    <w:rsid w:val="008337DE"/>
    <w:rsid w:val="0083448E"/>
    <w:rsid w:val="008344A2"/>
    <w:rsid w:val="00834FBD"/>
    <w:rsid w:val="0083679A"/>
    <w:rsid w:val="00840C62"/>
    <w:rsid w:val="00842A7E"/>
    <w:rsid w:val="008433E0"/>
    <w:rsid w:val="00845473"/>
    <w:rsid w:val="00846280"/>
    <w:rsid w:val="0085114F"/>
    <w:rsid w:val="00852A4D"/>
    <w:rsid w:val="00854A09"/>
    <w:rsid w:val="00854B1E"/>
    <w:rsid w:val="00854C17"/>
    <w:rsid w:val="00854CAD"/>
    <w:rsid w:val="00860417"/>
    <w:rsid w:val="00860450"/>
    <w:rsid w:val="008619C3"/>
    <w:rsid w:val="00862250"/>
    <w:rsid w:val="008624A4"/>
    <w:rsid w:val="008665CE"/>
    <w:rsid w:val="00867116"/>
    <w:rsid w:val="00870C28"/>
    <w:rsid w:val="00871355"/>
    <w:rsid w:val="00872047"/>
    <w:rsid w:val="00872812"/>
    <w:rsid w:val="00874250"/>
    <w:rsid w:val="0087517C"/>
    <w:rsid w:val="008753C1"/>
    <w:rsid w:val="0087540E"/>
    <w:rsid w:val="00875E3F"/>
    <w:rsid w:val="008774CE"/>
    <w:rsid w:val="00880932"/>
    <w:rsid w:val="00880D9A"/>
    <w:rsid w:val="00881162"/>
    <w:rsid w:val="00882EA0"/>
    <w:rsid w:val="0088400B"/>
    <w:rsid w:val="008848AA"/>
    <w:rsid w:val="00884D06"/>
    <w:rsid w:val="00885114"/>
    <w:rsid w:val="00886A8A"/>
    <w:rsid w:val="00887836"/>
    <w:rsid w:val="00890481"/>
    <w:rsid w:val="00890D69"/>
    <w:rsid w:val="00891735"/>
    <w:rsid w:val="00892EA2"/>
    <w:rsid w:val="0089345A"/>
    <w:rsid w:val="00894325"/>
    <w:rsid w:val="0089661F"/>
    <w:rsid w:val="00896A9B"/>
    <w:rsid w:val="00897BCA"/>
    <w:rsid w:val="008A1977"/>
    <w:rsid w:val="008A3DEC"/>
    <w:rsid w:val="008A4AAB"/>
    <w:rsid w:val="008A550D"/>
    <w:rsid w:val="008A593A"/>
    <w:rsid w:val="008A64FC"/>
    <w:rsid w:val="008A753D"/>
    <w:rsid w:val="008A76AA"/>
    <w:rsid w:val="008B042C"/>
    <w:rsid w:val="008B1482"/>
    <w:rsid w:val="008B1A3C"/>
    <w:rsid w:val="008B1D09"/>
    <w:rsid w:val="008B29E9"/>
    <w:rsid w:val="008B4204"/>
    <w:rsid w:val="008B62E9"/>
    <w:rsid w:val="008B74BB"/>
    <w:rsid w:val="008B7762"/>
    <w:rsid w:val="008C0344"/>
    <w:rsid w:val="008C03DF"/>
    <w:rsid w:val="008C0B77"/>
    <w:rsid w:val="008C20D0"/>
    <w:rsid w:val="008C28DB"/>
    <w:rsid w:val="008C3111"/>
    <w:rsid w:val="008C3978"/>
    <w:rsid w:val="008C3B52"/>
    <w:rsid w:val="008C483B"/>
    <w:rsid w:val="008C4873"/>
    <w:rsid w:val="008C582D"/>
    <w:rsid w:val="008C61BD"/>
    <w:rsid w:val="008C6725"/>
    <w:rsid w:val="008C7337"/>
    <w:rsid w:val="008C7E04"/>
    <w:rsid w:val="008D2411"/>
    <w:rsid w:val="008D2A24"/>
    <w:rsid w:val="008D3476"/>
    <w:rsid w:val="008D3800"/>
    <w:rsid w:val="008D44FB"/>
    <w:rsid w:val="008D49F1"/>
    <w:rsid w:val="008D4E8B"/>
    <w:rsid w:val="008D5278"/>
    <w:rsid w:val="008D6607"/>
    <w:rsid w:val="008D7302"/>
    <w:rsid w:val="008D794F"/>
    <w:rsid w:val="008E06A3"/>
    <w:rsid w:val="008E0C43"/>
    <w:rsid w:val="008E1410"/>
    <w:rsid w:val="008E17A6"/>
    <w:rsid w:val="008E1BFC"/>
    <w:rsid w:val="008E4AE2"/>
    <w:rsid w:val="008E4AFB"/>
    <w:rsid w:val="008E697D"/>
    <w:rsid w:val="008E6B16"/>
    <w:rsid w:val="008E6D78"/>
    <w:rsid w:val="008E72CB"/>
    <w:rsid w:val="008F1505"/>
    <w:rsid w:val="008F1834"/>
    <w:rsid w:val="008F200E"/>
    <w:rsid w:val="008F2C15"/>
    <w:rsid w:val="008F393C"/>
    <w:rsid w:val="008F55D6"/>
    <w:rsid w:val="008F5765"/>
    <w:rsid w:val="008F5B1E"/>
    <w:rsid w:val="008F5C95"/>
    <w:rsid w:val="0090149D"/>
    <w:rsid w:val="00901A74"/>
    <w:rsid w:val="0090237F"/>
    <w:rsid w:val="00902D24"/>
    <w:rsid w:val="00903606"/>
    <w:rsid w:val="009051A0"/>
    <w:rsid w:val="00905FC6"/>
    <w:rsid w:val="0090624F"/>
    <w:rsid w:val="009065DC"/>
    <w:rsid w:val="009114D0"/>
    <w:rsid w:val="0091158D"/>
    <w:rsid w:val="00911D3A"/>
    <w:rsid w:val="00912D90"/>
    <w:rsid w:val="00912DC5"/>
    <w:rsid w:val="00913672"/>
    <w:rsid w:val="00914EDF"/>
    <w:rsid w:val="009156CE"/>
    <w:rsid w:val="00915C2D"/>
    <w:rsid w:val="00915F63"/>
    <w:rsid w:val="00916D92"/>
    <w:rsid w:val="00917502"/>
    <w:rsid w:val="009179DB"/>
    <w:rsid w:val="009200DB"/>
    <w:rsid w:val="00920177"/>
    <w:rsid w:val="009212F4"/>
    <w:rsid w:val="0092134B"/>
    <w:rsid w:val="00921C2B"/>
    <w:rsid w:val="00923270"/>
    <w:rsid w:val="00923530"/>
    <w:rsid w:val="0092509E"/>
    <w:rsid w:val="00925F29"/>
    <w:rsid w:val="00930BA2"/>
    <w:rsid w:val="00931DEA"/>
    <w:rsid w:val="009341E3"/>
    <w:rsid w:val="00934A7C"/>
    <w:rsid w:val="00934F39"/>
    <w:rsid w:val="0093535C"/>
    <w:rsid w:val="00935DC4"/>
    <w:rsid w:val="009365C1"/>
    <w:rsid w:val="00936947"/>
    <w:rsid w:val="009404DF"/>
    <w:rsid w:val="00941308"/>
    <w:rsid w:val="00941A2E"/>
    <w:rsid w:val="00943A41"/>
    <w:rsid w:val="009444D8"/>
    <w:rsid w:val="00945D7A"/>
    <w:rsid w:val="00946D07"/>
    <w:rsid w:val="009476AE"/>
    <w:rsid w:val="009478E7"/>
    <w:rsid w:val="00947A32"/>
    <w:rsid w:val="00950899"/>
    <w:rsid w:val="00951C78"/>
    <w:rsid w:val="00951DF5"/>
    <w:rsid w:val="00953445"/>
    <w:rsid w:val="00953948"/>
    <w:rsid w:val="00955496"/>
    <w:rsid w:val="00955C5B"/>
    <w:rsid w:val="009562E5"/>
    <w:rsid w:val="00956458"/>
    <w:rsid w:val="009567B2"/>
    <w:rsid w:val="0095762E"/>
    <w:rsid w:val="00961299"/>
    <w:rsid w:val="0096310E"/>
    <w:rsid w:val="00966171"/>
    <w:rsid w:val="00966D1C"/>
    <w:rsid w:val="009719E9"/>
    <w:rsid w:val="009735EB"/>
    <w:rsid w:val="00973727"/>
    <w:rsid w:val="009738C5"/>
    <w:rsid w:val="00974E9E"/>
    <w:rsid w:val="00975B61"/>
    <w:rsid w:val="009761CF"/>
    <w:rsid w:val="00977CCF"/>
    <w:rsid w:val="009820C8"/>
    <w:rsid w:val="00985A5D"/>
    <w:rsid w:val="00990AB9"/>
    <w:rsid w:val="00991436"/>
    <w:rsid w:val="009919FD"/>
    <w:rsid w:val="00991B89"/>
    <w:rsid w:val="00997EE5"/>
    <w:rsid w:val="009A10C9"/>
    <w:rsid w:val="009A188C"/>
    <w:rsid w:val="009A304A"/>
    <w:rsid w:val="009A5688"/>
    <w:rsid w:val="009A59DF"/>
    <w:rsid w:val="009A5A2D"/>
    <w:rsid w:val="009A6C1B"/>
    <w:rsid w:val="009B2432"/>
    <w:rsid w:val="009B25C5"/>
    <w:rsid w:val="009B3425"/>
    <w:rsid w:val="009B38C5"/>
    <w:rsid w:val="009B5E46"/>
    <w:rsid w:val="009B6EDE"/>
    <w:rsid w:val="009C01FB"/>
    <w:rsid w:val="009C1F64"/>
    <w:rsid w:val="009C2E5C"/>
    <w:rsid w:val="009C358C"/>
    <w:rsid w:val="009C3777"/>
    <w:rsid w:val="009C4DC8"/>
    <w:rsid w:val="009C5066"/>
    <w:rsid w:val="009C5AB7"/>
    <w:rsid w:val="009C60C0"/>
    <w:rsid w:val="009C6427"/>
    <w:rsid w:val="009C6A43"/>
    <w:rsid w:val="009D07D3"/>
    <w:rsid w:val="009D0CCA"/>
    <w:rsid w:val="009D0D81"/>
    <w:rsid w:val="009D14BE"/>
    <w:rsid w:val="009D17F2"/>
    <w:rsid w:val="009D1EAE"/>
    <w:rsid w:val="009D3722"/>
    <w:rsid w:val="009D4446"/>
    <w:rsid w:val="009D4AAD"/>
    <w:rsid w:val="009D4E32"/>
    <w:rsid w:val="009D4FB4"/>
    <w:rsid w:val="009D6399"/>
    <w:rsid w:val="009E41F7"/>
    <w:rsid w:val="009E42CD"/>
    <w:rsid w:val="009E45A0"/>
    <w:rsid w:val="009E5771"/>
    <w:rsid w:val="009E5D18"/>
    <w:rsid w:val="009E6103"/>
    <w:rsid w:val="009E773E"/>
    <w:rsid w:val="009F0F99"/>
    <w:rsid w:val="009F1449"/>
    <w:rsid w:val="009F27CD"/>
    <w:rsid w:val="009F2B83"/>
    <w:rsid w:val="009F4016"/>
    <w:rsid w:val="009F4513"/>
    <w:rsid w:val="009F4DD9"/>
    <w:rsid w:val="009F52C4"/>
    <w:rsid w:val="009F6276"/>
    <w:rsid w:val="009F64A9"/>
    <w:rsid w:val="009F6BB2"/>
    <w:rsid w:val="00A0396D"/>
    <w:rsid w:val="00A03CAC"/>
    <w:rsid w:val="00A04A54"/>
    <w:rsid w:val="00A054A5"/>
    <w:rsid w:val="00A05F13"/>
    <w:rsid w:val="00A06362"/>
    <w:rsid w:val="00A06618"/>
    <w:rsid w:val="00A076A3"/>
    <w:rsid w:val="00A10572"/>
    <w:rsid w:val="00A11AC9"/>
    <w:rsid w:val="00A1264C"/>
    <w:rsid w:val="00A15A6B"/>
    <w:rsid w:val="00A173D7"/>
    <w:rsid w:val="00A20C55"/>
    <w:rsid w:val="00A20CE3"/>
    <w:rsid w:val="00A211EB"/>
    <w:rsid w:val="00A21532"/>
    <w:rsid w:val="00A219BC"/>
    <w:rsid w:val="00A21A80"/>
    <w:rsid w:val="00A21D71"/>
    <w:rsid w:val="00A249B5"/>
    <w:rsid w:val="00A24A93"/>
    <w:rsid w:val="00A25F21"/>
    <w:rsid w:val="00A27ED9"/>
    <w:rsid w:val="00A30177"/>
    <w:rsid w:val="00A30217"/>
    <w:rsid w:val="00A315BD"/>
    <w:rsid w:val="00A33281"/>
    <w:rsid w:val="00A33605"/>
    <w:rsid w:val="00A34775"/>
    <w:rsid w:val="00A34D76"/>
    <w:rsid w:val="00A35805"/>
    <w:rsid w:val="00A3648F"/>
    <w:rsid w:val="00A36FB2"/>
    <w:rsid w:val="00A37A6C"/>
    <w:rsid w:val="00A37DE0"/>
    <w:rsid w:val="00A41BDC"/>
    <w:rsid w:val="00A426F7"/>
    <w:rsid w:val="00A42C21"/>
    <w:rsid w:val="00A42E31"/>
    <w:rsid w:val="00A43F14"/>
    <w:rsid w:val="00A44D06"/>
    <w:rsid w:val="00A5027F"/>
    <w:rsid w:val="00A50A96"/>
    <w:rsid w:val="00A5173C"/>
    <w:rsid w:val="00A518AC"/>
    <w:rsid w:val="00A51C7D"/>
    <w:rsid w:val="00A51F34"/>
    <w:rsid w:val="00A525BB"/>
    <w:rsid w:val="00A52F61"/>
    <w:rsid w:val="00A53B3E"/>
    <w:rsid w:val="00A541FF"/>
    <w:rsid w:val="00A56010"/>
    <w:rsid w:val="00A57FF6"/>
    <w:rsid w:val="00A61FB6"/>
    <w:rsid w:val="00A62391"/>
    <w:rsid w:val="00A66624"/>
    <w:rsid w:val="00A6769E"/>
    <w:rsid w:val="00A67A22"/>
    <w:rsid w:val="00A67E0A"/>
    <w:rsid w:val="00A714AF"/>
    <w:rsid w:val="00A71722"/>
    <w:rsid w:val="00A71AAE"/>
    <w:rsid w:val="00A728FE"/>
    <w:rsid w:val="00A72B3E"/>
    <w:rsid w:val="00A73DEE"/>
    <w:rsid w:val="00A73FBD"/>
    <w:rsid w:val="00A7531F"/>
    <w:rsid w:val="00A75652"/>
    <w:rsid w:val="00A77295"/>
    <w:rsid w:val="00A778BA"/>
    <w:rsid w:val="00A80006"/>
    <w:rsid w:val="00A8175D"/>
    <w:rsid w:val="00A82BE7"/>
    <w:rsid w:val="00A8405E"/>
    <w:rsid w:val="00A84E3C"/>
    <w:rsid w:val="00A84F38"/>
    <w:rsid w:val="00A857BE"/>
    <w:rsid w:val="00A8642D"/>
    <w:rsid w:val="00A86B84"/>
    <w:rsid w:val="00A8704E"/>
    <w:rsid w:val="00A87893"/>
    <w:rsid w:val="00A90331"/>
    <w:rsid w:val="00A90E2F"/>
    <w:rsid w:val="00A9187E"/>
    <w:rsid w:val="00A923D5"/>
    <w:rsid w:val="00A92499"/>
    <w:rsid w:val="00A9366E"/>
    <w:rsid w:val="00A95E83"/>
    <w:rsid w:val="00A9631B"/>
    <w:rsid w:val="00A97D11"/>
    <w:rsid w:val="00AA150B"/>
    <w:rsid w:val="00AA27FC"/>
    <w:rsid w:val="00AA3386"/>
    <w:rsid w:val="00AA381E"/>
    <w:rsid w:val="00AA59A0"/>
    <w:rsid w:val="00AA5C4B"/>
    <w:rsid w:val="00AA7A1B"/>
    <w:rsid w:val="00AA7F82"/>
    <w:rsid w:val="00AB0B42"/>
    <w:rsid w:val="00AB1411"/>
    <w:rsid w:val="00AB2151"/>
    <w:rsid w:val="00AB39B8"/>
    <w:rsid w:val="00AB400E"/>
    <w:rsid w:val="00AB7013"/>
    <w:rsid w:val="00AB77ED"/>
    <w:rsid w:val="00AC017A"/>
    <w:rsid w:val="00AC040C"/>
    <w:rsid w:val="00AC0A96"/>
    <w:rsid w:val="00AC3F5E"/>
    <w:rsid w:val="00AC4CBA"/>
    <w:rsid w:val="00AC51F5"/>
    <w:rsid w:val="00AC7457"/>
    <w:rsid w:val="00AC7772"/>
    <w:rsid w:val="00AD00BD"/>
    <w:rsid w:val="00AD19B7"/>
    <w:rsid w:val="00AD39B6"/>
    <w:rsid w:val="00AD6B2C"/>
    <w:rsid w:val="00AE0BB3"/>
    <w:rsid w:val="00AE2887"/>
    <w:rsid w:val="00AE2B82"/>
    <w:rsid w:val="00AE3780"/>
    <w:rsid w:val="00AE4421"/>
    <w:rsid w:val="00AE59E4"/>
    <w:rsid w:val="00AE7940"/>
    <w:rsid w:val="00AE7BD9"/>
    <w:rsid w:val="00AE7F4F"/>
    <w:rsid w:val="00AF0D48"/>
    <w:rsid w:val="00AF0F45"/>
    <w:rsid w:val="00AF1552"/>
    <w:rsid w:val="00AF180E"/>
    <w:rsid w:val="00AF1BAA"/>
    <w:rsid w:val="00AF2ED0"/>
    <w:rsid w:val="00AF3ACB"/>
    <w:rsid w:val="00AF448B"/>
    <w:rsid w:val="00AF6479"/>
    <w:rsid w:val="00B011CF"/>
    <w:rsid w:val="00B018BF"/>
    <w:rsid w:val="00B01CC5"/>
    <w:rsid w:val="00B02207"/>
    <w:rsid w:val="00B033B0"/>
    <w:rsid w:val="00B04027"/>
    <w:rsid w:val="00B040FF"/>
    <w:rsid w:val="00B047DA"/>
    <w:rsid w:val="00B04847"/>
    <w:rsid w:val="00B125FB"/>
    <w:rsid w:val="00B13875"/>
    <w:rsid w:val="00B13D11"/>
    <w:rsid w:val="00B13E5B"/>
    <w:rsid w:val="00B14C0C"/>
    <w:rsid w:val="00B15A34"/>
    <w:rsid w:val="00B15E92"/>
    <w:rsid w:val="00B17179"/>
    <w:rsid w:val="00B205F4"/>
    <w:rsid w:val="00B2088E"/>
    <w:rsid w:val="00B20CFC"/>
    <w:rsid w:val="00B211B0"/>
    <w:rsid w:val="00B21363"/>
    <w:rsid w:val="00B21494"/>
    <w:rsid w:val="00B21677"/>
    <w:rsid w:val="00B21900"/>
    <w:rsid w:val="00B21A37"/>
    <w:rsid w:val="00B22779"/>
    <w:rsid w:val="00B22B08"/>
    <w:rsid w:val="00B2471E"/>
    <w:rsid w:val="00B278FC"/>
    <w:rsid w:val="00B27B54"/>
    <w:rsid w:val="00B30566"/>
    <w:rsid w:val="00B30596"/>
    <w:rsid w:val="00B311A6"/>
    <w:rsid w:val="00B313F8"/>
    <w:rsid w:val="00B317FE"/>
    <w:rsid w:val="00B36065"/>
    <w:rsid w:val="00B3680E"/>
    <w:rsid w:val="00B41471"/>
    <w:rsid w:val="00B420DF"/>
    <w:rsid w:val="00B4269F"/>
    <w:rsid w:val="00B42716"/>
    <w:rsid w:val="00B4280B"/>
    <w:rsid w:val="00B44CDD"/>
    <w:rsid w:val="00B453FA"/>
    <w:rsid w:val="00B46AE5"/>
    <w:rsid w:val="00B46C6C"/>
    <w:rsid w:val="00B471B3"/>
    <w:rsid w:val="00B475C4"/>
    <w:rsid w:val="00B5107B"/>
    <w:rsid w:val="00B5116F"/>
    <w:rsid w:val="00B52775"/>
    <w:rsid w:val="00B53C88"/>
    <w:rsid w:val="00B53E87"/>
    <w:rsid w:val="00B54108"/>
    <w:rsid w:val="00B54AFA"/>
    <w:rsid w:val="00B55194"/>
    <w:rsid w:val="00B5590D"/>
    <w:rsid w:val="00B57CD9"/>
    <w:rsid w:val="00B60240"/>
    <w:rsid w:val="00B60DFD"/>
    <w:rsid w:val="00B62437"/>
    <w:rsid w:val="00B6428A"/>
    <w:rsid w:val="00B64733"/>
    <w:rsid w:val="00B65601"/>
    <w:rsid w:val="00B667FE"/>
    <w:rsid w:val="00B67332"/>
    <w:rsid w:val="00B676BD"/>
    <w:rsid w:val="00B67733"/>
    <w:rsid w:val="00B705E3"/>
    <w:rsid w:val="00B71322"/>
    <w:rsid w:val="00B72A94"/>
    <w:rsid w:val="00B751CA"/>
    <w:rsid w:val="00B758BB"/>
    <w:rsid w:val="00B80B9C"/>
    <w:rsid w:val="00B80DB9"/>
    <w:rsid w:val="00B82373"/>
    <w:rsid w:val="00B82FB2"/>
    <w:rsid w:val="00B830F5"/>
    <w:rsid w:val="00B83B00"/>
    <w:rsid w:val="00B83B7A"/>
    <w:rsid w:val="00B84901"/>
    <w:rsid w:val="00B84E4F"/>
    <w:rsid w:val="00B857A4"/>
    <w:rsid w:val="00B857F3"/>
    <w:rsid w:val="00B86E66"/>
    <w:rsid w:val="00B91F0F"/>
    <w:rsid w:val="00B9201C"/>
    <w:rsid w:val="00B923EF"/>
    <w:rsid w:val="00B92ADC"/>
    <w:rsid w:val="00B939AC"/>
    <w:rsid w:val="00B95F89"/>
    <w:rsid w:val="00B96315"/>
    <w:rsid w:val="00B96495"/>
    <w:rsid w:val="00B97C1E"/>
    <w:rsid w:val="00BA0333"/>
    <w:rsid w:val="00BA0D64"/>
    <w:rsid w:val="00BA0F90"/>
    <w:rsid w:val="00BA2450"/>
    <w:rsid w:val="00BA313A"/>
    <w:rsid w:val="00BA32E0"/>
    <w:rsid w:val="00BA35D5"/>
    <w:rsid w:val="00BA43EC"/>
    <w:rsid w:val="00BA7171"/>
    <w:rsid w:val="00BA7A86"/>
    <w:rsid w:val="00BB13B8"/>
    <w:rsid w:val="00BB156C"/>
    <w:rsid w:val="00BB197A"/>
    <w:rsid w:val="00BB2BE8"/>
    <w:rsid w:val="00BB31D9"/>
    <w:rsid w:val="00BB4061"/>
    <w:rsid w:val="00BB42CD"/>
    <w:rsid w:val="00BB702D"/>
    <w:rsid w:val="00BB726C"/>
    <w:rsid w:val="00BB729C"/>
    <w:rsid w:val="00BC006D"/>
    <w:rsid w:val="00BC0928"/>
    <w:rsid w:val="00BC2CE9"/>
    <w:rsid w:val="00BC3FC7"/>
    <w:rsid w:val="00BC4071"/>
    <w:rsid w:val="00BC4736"/>
    <w:rsid w:val="00BC4A9C"/>
    <w:rsid w:val="00BC4F8D"/>
    <w:rsid w:val="00BC5950"/>
    <w:rsid w:val="00BC6B28"/>
    <w:rsid w:val="00BC6CFE"/>
    <w:rsid w:val="00BD1C05"/>
    <w:rsid w:val="00BD31D8"/>
    <w:rsid w:val="00BD37FE"/>
    <w:rsid w:val="00BD4182"/>
    <w:rsid w:val="00BD4417"/>
    <w:rsid w:val="00BD4459"/>
    <w:rsid w:val="00BD568F"/>
    <w:rsid w:val="00BE0213"/>
    <w:rsid w:val="00BE1796"/>
    <w:rsid w:val="00BE231E"/>
    <w:rsid w:val="00BE247B"/>
    <w:rsid w:val="00BE2A6A"/>
    <w:rsid w:val="00BE6465"/>
    <w:rsid w:val="00BF0D1E"/>
    <w:rsid w:val="00BF1AC4"/>
    <w:rsid w:val="00BF4123"/>
    <w:rsid w:val="00BF558D"/>
    <w:rsid w:val="00BF5FFF"/>
    <w:rsid w:val="00BF6655"/>
    <w:rsid w:val="00BF7B7F"/>
    <w:rsid w:val="00BF7C29"/>
    <w:rsid w:val="00C005D6"/>
    <w:rsid w:val="00C01501"/>
    <w:rsid w:val="00C019E6"/>
    <w:rsid w:val="00C02955"/>
    <w:rsid w:val="00C02B83"/>
    <w:rsid w:val="00C02FA1"/>
    <w:rsid w:val="00C0331F"/>
    <w:rsid w:val="00C037B8"/>
    <w:rsid w:val="00C03D55"/>
    <w:rsid w:val="00C045AB"/>
    <w:rsid w:val="00C04FD2"/>
    <w:rsid w:val="00C053CF"/>
    <w:rsid w:val="00C05BB7"/>
    <w:rsid w:val="00C06E0C"/>
    <w:rsid w:val="00C07AA1"/>
    <w:rsid w:val="00C109C1"/>
    <w:rsid w:val="00C10B99"/>
    <w:rsid w:val="00C110DA"/>
    <w:rsid w:val="00C11189"/>
    <w:rsid w:val="00C119A0"/>
    <w:rsid w:val="00C13044"/>
    <w:rsid w:val="00C13342"/>
    <w:rsid w:val="00C13618"/>
    <w:rsid w:val="00C13B37"/>
    <w:rsid w:val="00C13CA4"/>
    <w:rsid w:val="00C15C2E"/>
    <w:rsid w:val="00C20096"/>
    <w:rsid w:val="00C2020E"/>
    <w:rsid w:val="00C203E9"/>
    <w:rsid w:val="00C220A3"/>
    <w:rsid w:val="00C22650"/>
    <w:rsid w:val="00C23F9F"/>
    <w:rsid w:val="00C241A3"/>
    <w:rsid w:val="00C266D8"/>
    <w:rsid w:val="00C30531"/>
    <w:rsid w:val="00C30D48"/>
    <w:rsid w:val="00C318C2"/>
    <w:rsid w:val="00C33707"/>
    <w:rsid w:val="00C33FCC"/>
    <w:rsid w:val="00C33FEE"/>
    <w:rsid w:val="00C35A9F"/>
    <w:rsid w:val="00C35EEA"/>
    <w:rsid w:val="00C36059"/>
    <w:rsid w:val="00C36217"/>
    <w:rsid w:val="00C37F13"/>
    <w:rsid w:val="00C42B5A"/>
    <w:rsid w:val="00C43269"/>
    <w:rsid w:val="00C4382B"/>
    <w:rsid w:val="00C43851"/>
    <w:rsid w:val="00C43F84"/>
    <w:rsid w:val="00C4502B"/>
    <w:rsid w:val="00C4526D"/>
    <w:rsid w:val="00C4532E"/>
    <w:rsid w:val="00C45A09"/>
    <w:rsid w:val="00C45DB0"/>
    <w:rsid w:val="00C45FC0"/>
    <w:rsid w:val="00C473F3"/>
    <w:rsid w:val="00C4765B"/>
    <w:rsid w:val="00C50F56"/>
    <w:rsid w:val="00C52A2D"/>
    <w:rsid w:val="00C52EB7"/>
    <w:rsid w:val="00C537A3"/>
    <w:rsid w:val="00C552FD"/>
    <w:rsid w:val="00C57F8D"/>
    <w:rsid w:val="00C606C4"/>
    <w:rsid w:val="00C60779"/>
    <w:rsid w:val="00C6099D"/>
    <w:rsid w:val="00C61517"/>
    <w:rsid w:val="00C6344D"/>
    <w:rsid w:val="00C64AFF"/>
    <w:rsid w:val="00C66258"/>
    <w:rsid w:val="00C666E8"/>
    <w:rsid w:val="00C67D0D"/>
    <w:rsid w:val="00C7005A"/>
    <w:rsid w:val="00C70EFA"/>
    <w:rsid w:val="00C71A00"/>
    <w:rsid w:val="00C71CD8"/>
    <w:rsid w:val="00C72018"/>
    <w:rsid w:val="00C72836"/>
    <w:rsid w:val="00C72B1B"/>
    <w:rsid w:val="00C72D30"/>
    <w:rsid w:val="00C73793"/>
    <w:rsid w:val="00C740A6"/>
    <w:rsid w:val="00C7412E"/>
    <w:rsid w:val="00C7485B"/>
    <w:rsid w:val="00C74D5D"/>
    <w:rsid w:val="00C763AA"/>
    <w:rsid w:val="00C77015"/>
    <w:rsid w:val="00C81578"/>
    <w:rsid w:val="00C8254D"/>
    <w:rsid w:val="00C82658"/>
    <w:rsid w:val="00C82C6F"/>
    <w:rsid w:val="00C83AD1"/>
    <w:rsid w:val="00C83FBA"/>
    <w:rsid w:val="00C86212"/>
    <w:rsid w:val="00C877BF"/>
    <w:rsid w:val="00C9462A"/>
    <w:rsid w:val="00C9529A"/>
    <w:rsid w:val="00C95654"/>
    <w:rsid w:val="00C961E5"/>
    <w:rsid w:val="00C9788F"/>
    <w:rsid w:val="00CA039D"/>
    <w:rsid w:val="00CA1008"/>
    <w:rsid w:val="00CA496A"/>
    <w:rsid w:val="00CA588D"/>
    <w:rsid w:val="00CA6776"/>
    <w:rsid w:val="00CA6D29"/>
    <w:rsid w:val="00CA7D7A"/>
    <w:rsid w:val="00CB005F"/>
    <w:rsid w:val="00CB02BC"/>
    <w:rsid w:val="00CB2209"/>
    <w:rsid w:val="00CB45B5"/>
    <w:rsid w:val="00CB5397"/>
    <w:rsid w:val="00CB6A36"/>
    <w:rsid w:val="00CB7163"/>
    <w:rsid w:val="00CB7971"/>
    <w:rsid w:val="00CB7EA2"/>
    <w:rsid w:val="00CC03AE"/>
    <w:rsid w:val="00CC2249"/>
    <w:rsid w:val="00CC61E5"/>
    <w:rsid w:val="00CC67DD"/>
    <w:rsid w:val="00CC6D52"/>
    <w:rsid w:val="00CC732A"/>
    <w:rsid w:val="00CC77B8"/>
    <w:rsid w:val="00CD0FF8"/>
    <w:rsid w:val="00CD1036"/>
    <w:rsid w:val="00CD20A9"/>
    <w:rsid w:val="00CD2327"/>
    <w:rsid w:val="00CD31A8"/>
    <w:rsid w:val="00CD3D31"/>
    <w:rsid w:val="00CD57CA"/>
    <w:rsid w:val="00CD6646"/>
    <w:rsid w:val="00CD6F12"/>
    <w:rsid w:val="00CD70AE"/>
    <w:rsid w:val="00CE0AC2"/>
    <w:rsid w:val="00CE12B9"/>
    <w:rsid w:val="00CE4620"/>
    <w:rsid w:val="00CE5D77"/>
    <w:rsid w:val="00CF1055"/>
    <w:rsid w:val="00CF37A0"/>
    <w:rsid w:val="00CF5FB0"/>
    <w:rsid w:val="00CF6A9D"/>
    <w:rsid w:val="00D00763"/>
    <w:rsid w:val="00D01DF4"/>
    <w:rsid w:val="00D023DD"/>
    <w:rsid w:val="00D03871"/>
    <w:rsid w:val="00D03D4E"/>
    <w:rsid w:val="00D04116"/>
    <w:rsid w:val="00D046D1"/>
    <w:rsid w:val="00D054D8"/>
    <w:rsid w:val="00D05845"/>
    <w:rsid w:val="00D05BE7"/>
    <w:rsid w:val="00D10904"/>
    <w:rsid w:val="00D10941"/>
    <w:rsid w:val="00D10DEC"/>
    <w:rsid w:val="00D11B55"/>
    <w:rsid w:val="00D14E5A"/>
    <w:rsid w:val="00D1578A"/>
    <w:rsid w:val="00D16EA7"/>
    <w:rsid w:val="00D20E2F"/>
    <w:rsid w:val="00D226F4"/>
    <w:rsid w:val="00D22D68"/>
    <w:rsid w:val="00D23346"/>
    <w:rsid w:val="00D23392"/>
    <w:rsid w:val="00D233B9"/>
    <w:rsid w:val="00D2392E"/>
    <w:rsid w:val="00D24C57"/>
    <w:rsid w:val="00D24CCD"/>
    <w:rsid w:val="00D25730"/>
    <w:rsid w:val="00D25E30"/>
    <w:rsid w:val="00D26710"/>
    <w:rsid w:val="00D26A1A"/>
    <w:rsid w:val="00D3201A"/>
    <w:rsid w:val="00D32048"/>
    <w:rsid w:val="00D33B86"/>
    <w:rsid w:val="00D34473"/>
    <w:rsid w:val="00D3517F"/>
    <w:rsid w:val="00D3592B"/>
    <w:rsid w:val="00D36A20"/>
    <w:rsid w:val="00D36D22"/>
    <w:rsid w:val="00D37CAD"/>
    <w:rsid w:val="00D42C72"/>
    <w:rsid w:val="00D4364C"/>
    <w:rsid w:val="00D438A3"/>
    <w:rsid w:val="00D4431E"/>
    <w:rsid w:val="00D4473C"/>
    <w:rsid w:val="00D45629"/>
    <w:rsid w:val="00D458B7"/>
    <w:rsid w:val="00D46375"/>
    <w:rsid w:val="00D46DE7"/>
    <w:rsid w:val="00D475A4"/>
    <w:rsid w:val="00D5065D"/>
    <w:rsid w:val="00D53B4F"/>
    <w:rsid w:val="00D548A1"/>
    <w:rsid w:val="00D56F88"/>
    <w:rsid w:val="00D604CA"/>
    <w:rsid w:val="00D6121E"/>
    <w:rsid w:val="00D61519"/>
    <w:rsid w:val="00D62FF3"/>
    <w:rsid w:val="00D637B7"/>
    <w:rsid w:val="00D63822"/>
    <w:rsid w:val="00D728FF"/>
    <w:rsid w:val="00D74AF3"/>
    <w:rsid w:val="00D76489"/>
    <w:rsid w:val="00D77305"/>
    <w:rsid w:val="00D77A1E"/>
    <w:rsid w:val="00D77FD7"/>
    <w:rsid w:val="00D82D8A"/>
    <w:rsid w:val="00D838E6"/>
    <w:rsid w:val="00D840A6"/>
    <w:rsid w:val="00D84A01"/>
    <w:rsid w:val="00D85BEA"/>
    <w:rsid w:val="00D90191"/>
    <w:rsid w:val="00D905ED"/>
    <w:rsid w:val="00D90AA2"/>
    <w:rsid w:val="00D91140"/>
    <w:rsid w:val="00D92DC1"/>
    <w:rsid w:val="00D94988"/>
    <w:rsid w:val="00D9523C"/>
    <w:rsid w:val="00D97A38"/>
    <w:rsid w:val="00DA192C"/>
    <w:rsid w:val="00DA1933"/>
    <w:rsid w:val="00DA1AE3"/>
    <w:rsid w:val="00DA1FC2"/>
    <w:rsid w:val="00DA2B02"/>
    <w:rsid w:val="00DA3D9C"/>
    <w:rsid w:val="00DA497E"/>
    <w:rsid w:val="00DA58FB"/>
    <w:rsid w:val="00DA6CCB"/>
    <w:rsid w:val="00DB0157"/>
    <w:rsid w:val="00DB01D9"/>
    <w:rsid w:val="00DB159C"/>
    <w:rsid w:val="00DB198C"/>
    <w:rsid w:val="00DB2C44"/>
    <w:rsid w:val="00DB300C"/>
    <w:rsid w:val="00DB4D4B"/>
    <w:rsid w:val="00DB5251"/>
    <w:rsid w:val="00DB5C9E"/>
    <w:rsid w:val="00DB5EC8"/>
    <w:rsid w:val="00DB62B7"/>
    <w:rsid w:val="00DB7237"/>
    <w:rsid w:val="00DB79D3"/>
    <w:rsid w:val="00DC04AD"/>
    <w:rsid w:val="00DC1151"/>
    <w:rsid w:val="00DC17A1"/>
    <w:rsid w:val="00DC28DD"/>
    <w:rsid w:val="00DC37FD"/>
    <w:rsid w:val="00DC3AE6"/>
    <w:rsid w:val="00DC4837"/>
    <w:rsid w:val="00DC4B75"/>
    <w:rsid w:val="00DC4C98"/>
    <w:rsid w:val="00DC66D1"/>
    <w:rsid w:val="00DC71CE"/>
    <w:rsid w:val="00DD008D"/>
    <w:rsid w:val="00DD1DD3"/>
    <w:rsid w:val="00DD278E"/>
    <w:rsid w:val="00DD4388"/>
    <w:rsid w:val="00DD4C65"/>
    <w:rsid w:val="00DD7AD8"/>
    <w:rsid w:val="00DE07CD"/>
    <w:rsid w:val="00DE0D17"/>
    <w:rsid w:val="00DE1011"/>
    <w:rsid w:val="00DE1390"/>
    <w:rsid w:val="00DE22B6"/>
    <w:rsid w:val="00DE288A"/>
    <w:rsid w:val="00DE3183"/>
    <w:rsid w:val="00DE3C79"/>
    <w:rsid w:val="00DE47E6"/>
    <w:rsid w:val="00DE505D"/>
    <w:rsid w:val="00DE526E"/>
    <w:rsid w:val="00DE5901"/>
    <w:rsid w:val="00DE5BF9"/>
    <w:rsid w:val="00DE6C65"/>
    <w:rsid w:val="00DF1D1C"/>
    <w:rsid w:val="00DF33DB"/>
    <w:rsid w:val="00DF3998"/>
    <w:rsid w:val="00DF5316"/>
    <w:rsid w:val="00DF6454"/>
    <w:rsid w:val="00E02580"/>
    <w:rsid w:val="00E02A25"/>
    <w:rsid w:val="00E02CCB"/>
    <w:rsid w:val="00E0326F"/>
    <w:rsid w:val="00E035C2"/>
    <w:rsid w:val="00E03666"/>
    <w:rsid w:val="00E04073"/>
    <w:rsid w:val="00E04088"/>
    <w:rsid w:val="00E0598E"/>
    <w:rsid w:val="00E05A40"/>
    <w:rsid w:val="00E05C74"/>
    <w:rsid w:val="00E1076B"/>
    <w:rsid w:val="00E10853"/>
    <w:rsid w:val="00E11B1B"/>
    <w:rsid w:val="00E139EA"/>
    <w:rsid w:val="00E14190"/>
    <w:rsid w:val="00E16096"/>
    <w:rsid w:val="00E20C34"/>
    <w:rsid w:val="00E22C0D"/>
    <w:rsid w:val="00E24048"/>
    <w:rsid w:val="00E2479A"/>
    <w:rsid w:val="00E24A65"/>
    <w:rsid w:val="00E25158"/>
    <w:rsid w:val="00E27825"/>
    <w:rsid w:val="00E27BFE"/>
    <w:rsid w:val="00E27FF9"/>
    <w:rsid w:val="00E309D5"/>
    <w:rsid w:val="00E33A17"/>
    <w:rsid w:val="00E34A2C"/>
    <w:rsid w:val="00E351B1"/>
    <w:rsid w:val="00E36135"/>
    <w:rsid w:val="00E36372"/>
    <w:rsid w:val="00E37A3A"/>
    <w:rsid w:val="00E4047E"/>
    <w:rsid w:val="00E41DFF"/>
    <w:rsid w:val="00E42EC5"/>
    <w:rsid w:val="00E43B89"/>
    <w:rsid w:val="00E43DA7"/>
    <w:rsid w:val="00E44562"/>
    <w:rsid w:val="00E44911"/>
    <w:rsid w:val="00E4498E"/>
    <w:rsid w:val="00E44B17"/>
    <w:rsid w:val="00E459C1"/>
    <w:rsid w:val="00E459C7"/>
    <w:rsid w:val="00E46F46"/>
    <w:rsid w:val="00E5130B"/>
    <w:rsid w:val="00E521D2"/>
    <w:rsid w:val="00E5318D"/>
    <w:rsid w:val="00E5340F"/>
    <w:rsid w:val="00E54A1B"/>
    <w:rsid w:val="00E55BF0"/>
    <w:rsid w:val="00E55FF4"/>
    <w:rsid w:val="00E56DA1"/>
    <w:rsid w:val="00E57727"/>
    <w:rsid w:val="00E57B2F"/>
    <w:rsid w:val="00E57B84"/>
    <w:rsid w:val="00E60B93"/>
    <w:rsid w:val="00E6431F"/>
    <w:rsid w:val="00E67DDE"/>
    <w:rsid w:val="00E70B93"/>
    <w:rsid w:val="00E71D1C"/>
    <w:rsid w:val="00E7221F"/>
    <w:rsid w:val="00E72D4E"/>
    <w:rsid w:val="00E72D5B"/>
    <w:rsid w:val="00E73C1F"/>
    <w:rsid w:val="00E74283"/>
    <w:rsid w:val="00E77771"/>
    <w:rsid w:val="00E80847"/>
    <w:rsid w:val="00E808E0"/>
    <w:rsid w:val="00E8524A"/>
    <w:rsid w:val="00E85283"/>
    <w:rsid w:val="00E85CB4"/>
    <w:rsid w:val="00E90827"/>
    <w:rsid w:val="00E92757"/>
    <w:rsid w:val="00E9398D"/>
    <w:rsid w:val="00E94EA4"/>
    <w:rsid w:val="00E95759"/>
    <w:rsid w:val="00E96AD0"/>
    <w:rsid w:val="00E9725A"/>
    <w:rsid w:val="00EA12E2"/>
    <w:rsid w:val="00EA57C7"/>
    <w:rsid w:val="00EA6292"/>
    <w:rsid w:val="00EB014F"/>
    <w:rsid w:val="00EB1368"/>
    <w:rsid w:val="00EB29FA"/>
    <w:rsid w:val="00EB4CFB"/>
    <w:rsid w:val="00EB6256"/>
    <w:rsid w:val="00EB77CA"/>
    <w:rsid w:val="00EB7833"/>
    <w:rsid w:val="00EC02C6"/>
    <w:rsid w:val="00EC06CB"/>
    <w:rsid w:val="00EC0AA2"/>
    <w:rsid w:val="00EC112B"/>
    <w:rsid w:val="00EC379B"/>
    <w:rsid w:val="00EC3E67"/>
    <w:rsid w:val="00EC5668"/>
    <w:rsid w:val="00EC56D1"/>
    <w:rsid w:val="00EC5D4B"/>
    <w:rsid w:val="00EC5EDE"/>
    <w:rsid w:val="00ED0BFD"/>
    <w:rsid w:val="00ED117C"/>
    <w:rsid w:val="00ED12F2"/>
    <w:rsid w:val="00ED199F"/>
    <w:rsid w:val="00ED1C06"/>
    <w:rsid w:val="00ED20CF"/>
    <w:rsid w:val="00ED28E1"/>
    <w:rsid w:val="00ED2F52"/>
    <w:rsid w:val="00ED3AAE"/>
    <w:rsid w:val="00ED4047"/>
    <w:rsid w:val="00ED52DF"/>
    <w:rsid w:val="00ED5AA0"/>
    <w:rsid w:val="00ED6560"/>
    <w:rsid w:val="00ED6880"/>
    <w:rsid w:val="00ED7107"/>
    <w:rsid w:val="00ED7AB3"/>
    <w:rsid w:val="00EE19B3"/>
    <w:rsid w:val="00EE44E5"/>
    <w:rsid w:val="00EE45C1"/>
    <w:rsid w:val="00EE48D9"/>
    <w:rsid w:val="00EE5D62"/>
    <w:rsid w:val="00EE7A7A"/>
    <w:rsid w:val="00EF1DB6"/>
    <w:rsid w:val="00EF237E"/>
    <w:rsid w:val="00EF23A8"/>
    <w:rsid w:val="00EF26CD"/>
    <w:rsid w:val="00EF3556"/>
    <w:rsid w:val="00EF3666"/>
    <w:rsid w:val="00EF36D8"/>
    <w:rsid w:val="00EF4C2B"/>
    <w:rsid w:val="00EF5AF4"/>
    <w:rsid w:val="00EF6258"/>
    <w:rsid w:val="00EF6707"/>
    <w:rsid w:val="00F01692"/>
    <w:rsid w:val="00F016B0"/>
    <w:rsid w:val="00F01819"/>
    <w:rsid w:val="00F01C90"/>
    <w:rsid w:val="00F02D59"/>
    <w:rsid w:val="00F03F48"/>
    <w:rsid w:val="00F046FB"/>
    <w:rsid w:val="00F0499F"/>
    <w:rsid w:val="00F04DA4"/>
    <w:rsid w:val="00F055B0"/>
    <w:rsid w:val="00F05D5E"/>
    <w:rsid w:val="00F06CBF"/>
    <w:rsid w:val="00F070C4"/>
    <w:rsid w:val="00F07351"/>
    <w:rsid w:val="00F07357"/>
    <w:rsid w:val="00F07B49"/>
    <w:rsid w:val="00F128A0"/>
    <w:rsid w:val="00F1299B"/>
    <w:rsid w:val="00F12CDD"/>
    <w:rsid w:val="00F14477"/>
    <w:rsid w:val="00F148E1"/>
    <w:rsid w:val="00F14944"/>
    <w:rsid w:val="00F15348"/>
    <w:rsid w:val="00F156CD"/>
    <w:rsid w:val="00F16DDD"/>
    <w:rsid w:val="00F17169"/>
    <w:rsid w:val="00F21E78"/>
    <w:rsid w:val="00F22759"/>
    <w:rsid w:val="00F2390E"/>
    <w:rsid w:val="00F23B54"/>
    <w:rsid w:val="00F23E80"/>
    <w:rsid w:val="00F2534B"/>
    <w:rsid w:val="00F259FE"/>
    <w:rsid w:val="00F26A5D"/>
    <w:rsid w:val="00F27D33"/>
    <w:rsid w:val="00F27ED2"/>
    <w:rsid w:val="00F310A1"/>
    <w:rsid w:val="00F31B8E"/>
    <w:rsid w:val="00F35190"/>
    <w:rsid w:val="00F36823"/>
    <w:rsid w:val="00F37FB1"/>
    <w:rsid w:val="00F4029C"/>
    <w:rsid w:val="00F41565"/>
    <w:rsid w:val="00F4176D"/>
    <w:rsid w:val="00F41A64"/>
    <w:rsid w:val="00F42375"/>
    <w:rsid w:val="00F426B1"/>
    <w:rsid w:val="00F42D5A"/>
    <w:rsid w:val="00F431CC"/>
    <w:rsid w:val="00F4641D"/>
    <w:rsid w:val="00F46C0B"/>
    <w:rsid w:val="00F50053"/>
    <w:rsid w:val="00F5449F"/>
    <w:rsid w:val="00F54E66"/>
    <w:rsid w:val="00F551EE"/>
    <w:rsid w:val="00F60039"/>
    <w:rsid w:val="00F61DF0"/>
    <w:rsid w:val="00F624F5"/>
    <w:rsid w:val="00F665FB"/>
    <w:rsid w:val="00F73FBD"/>
    <w:rsid w:val="00F747DC"/>
    <w:rsid w:val="00F74CE0"/>
    <w:rsid w:val="00F759A9"/>
    <w:rsid w:val="00F817E1"/>
    <w:rsid w:val="00F82348"/>
    <w:rsid w:val="00F82BA9"/>
    <w:rsid w:val="00F83910"/>
    <w:rsid w:val="00F83E56"/>
    <w:rsid w:val="00F84631"/>
    <w:rsid w:val="00F84792"/>
    <w:rsid w:val="00F85474"/>
    <w:rsid w:val="00F86896"/>
    <w:rsid w:val="00F87636"/>
    <w:rsid w:val="00F87ACA"/>
    <w:rsid w:val="00F87F2B"/>
    <w:rsid w:val="00F90350"/>
    <w:rsid w:val="00F905FC"/>
    <w:rsid w:val="00F90844"/>
    <w:rsid w:val="00F90D39"/>
    <w:rsid w:val="00F91AD3"/>
    <w:rsid w:val="00F92889"/>
    <w:rsid w:val="00F92C27"/>
    <w:rsid w:val="00F954AD"/>
    <w:rsid w:val="00F96055"/>
    <w:rsid w:val="00F97343"/>
    <w:rsid w:val="00FA13DE"/>
    <w:rsid w:val="00FA151F"/>
    <w:rsid w:val="00FA1985"/>
    <w:rsid w:val="00FA3714"/>
    <w:rsid w:val="00FA3A3D"/>
    <w:rsid w:val="00FA4DCB"/>
    <w:rsid w:val="00FA5AE4"/>
    <w:rsid w:val="00FA610F"/>
    <w:rsid w:val="00FA76F9"/>
    <w:rsid w:val="00FB1404"/>
    <w:rsid w:val="00FB4938"/>
    <w:rsid w:val="00FB4992"/>
    <w:rsid w:val="00FB54BE"/>
    <w:rsid w:val="00FB61C6"/>
    <w:rsid w:val="00FB7694"/>
    <w:rsid w:val="00FB78DF"/>
    <w:rsid w:val="00FC0638"/>
    <w:rsid w:val="00FC1241"/>
    <w:rsid w:val="00FC12A1"/>
    <w:rsid w:val="00FC2A1B"/>
    <w:rsid w:val="00FC3358"/>
    <w:rsid w:val="00FC33A1"/>
    <w:rsid w:val="00FC5E64"/>
    <w:rsid w:val="00FC6D95"/>
    <w:rsid w:val="00FC7317"/>
    <w:rsid w:val="00FD4CA6"/>
    <w:rsid w:val="00FD516A"/>
    <w:rsid w:val="00FD55CE"/>
    <w:rsid w:val="00FD6FE3"/>
    <w:rsid w:val="00FD73B0"/>
    <w:rsid w:val="00FD7731"/>
    <w:rsid w:val="00FE16E5"/>
    <w:rsid w:val="00FE1E43"/>
    <w:rsid w:val="00FE2EF7"/>
    <w:rsid w:val="00FE3C7D"/>
    <w:rsid w:val="00FE3CF6"/>
    <w:rsid w:val="00FE3DE6"/>
    <w:rsid w:val="00FE4A9B"/>
    <w:rsid w:val="00FE5CC7"/>
    <w:rsid w:val="00FF0218"/>
    <w:rsid w:val="00FF06B3"/>
    <w:rsid w:val="00FF4263"/>
    <w:rsid w:val="00FF52CA"/>
    <w:rsid w:val="00FF5969"/>
    <w:rsid w:val="00FF5FBD"/>
    <w:rsid w:val="00FF698D"/>
    <w:rsid w:val="6943AA5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6BEB8BB6-A011-4508-8298-8E66B6589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83"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EFA"/>
    <w:pPr>
      <w:spacing w:before="60" w:after="12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3E61E4"/>
    <w:pPr>
      <w:keepNext w:val="0"/>
      <w:widowControl w:val="0"/>
      <w:tabs>
        <w:tab w:val="left" w:pos="1620"/>
      </w:tabs>
      <w:spacing w:before="360" w:after="240" w:line="240" w:lineRule="auto"/>
      <w:outlineLvl w:val="1"/>
    </w:pPr>
    <w:rPr>
      <w:bCs w:val="0"/>
      <w:iCs/>
      <w:sz w:val="26"/>
      <w:szCs w:val="28"/>
    </w:rPr>
  </w:style>
  <w:style w:type="paragraph" w:styleId="Heading3">
    <w:name w:val="heading 3"/>
    <w:aliases w:val="Heading 3 White"/>
    <w:basedOn w:val="Normal"/>
    <w:next w:val="Normal"/>
    <w:link w:val="Heading3Char"/>
    <w:uiPriority w:val="9"/>
    <w:qFormat/>
    <w:locked/>
    <w:rsid w:val="00A25F21"/>
    <w:pPr>
      <w:spacing w:before="200" w:line="260" w:lineRule="atLeast"/>
      <w:ind w:left="1800" w:hanging="180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611C97"/>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611C97"/>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611C97"/>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611C97"/>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611C97"/>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CA7D7A"/>
    <w:pPr>
      <w:numPr>
        <w:ilvl w:val="1"/>
        <w:numId w:val="28"/>
      </w:numPr>
      <w:ind w:left="126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ink w:val="BodyTextIndentChar"/>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044450"/>
    <w:pPr>
      <w:numPr>
        <w:numId w:val="13"/>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4"/>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5"/>
      </w:numPr>
      <w:spacing w:line="260" w:lineRule="atLeast"/>
    </w:pPr>
    <w:rPr>
      <w:sz w:val="22"/>
      <w:szCs w:val="22"/>
    </w:rPr>
  </w:style>
  <w:style w:type="paragraph" w:styleId="TOC1">
    <w:name w:val="toc 1"/>
    <w:basedOn w:val="Normal"/>
    <w:next w:val="Normal"/>
    <w:autoRedefine/>
    <w:uiPriority w:val="39"/>
    <w:qFormat/>
    <w:locked/>
    <w:rsid w:val="00ED28E1"/>
    <w:pPr>
      <w:tabs>
        <w:tab w:val="left" w:pos="1260"/>
        <w:tab w:val="right" w:leader="dot" w:pos="9350"/>
      </w:tabs>
      <w:spacing w:before="40" w:after="60"/>
    </w:pPr>
    <w:rPr>
      <w:b/>
      <w:noProof/>
      <w:sz w:val="22"/>
      <w:szCs w:val="22"/>
    </w:rPr>
  </w:style>
  <w:style w:type="paragraph" w:styleId="TOC2">
    <w:name w:val="toc 2"/>
    <w:basedOn w:val="Normal"/>
    <w:next w:val="Normal"/>
    <w:autoRedefine/>
    <w:uiPriority w:val="39"/>
    <w:locked/>
    <w:rsid w:val="00C4765B"/>
    <w:pPr>
      <w:tabs>
        <w:tab w:val="right" w:leader="dot" w:pos="9350"/>
      </w:tabs>
      <w:ind w:left="1886" w:hanging="1742"/>
    </w:pPr>
    <w:rPr>
      <w:b/>
      <w:noProof/>
      <w:szCs w:val="20"/>
    </w:rPr>
  </w:style>
  <w:style w:type="paragraph" w:styleId="TOC3">
    <w:name w:val="toc 3"/>
    <w:basedOn w:val="Normal"/>
    <w:next w:val="Normal"/>
    <w:autoRedefine/>
    <w:uiPriority w:val="39"/>
    <w:locked/>
    <w:rsid w:val="007A12D8"/>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7"/>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8"/>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9"/>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B040FF"/>
    <w:pPr>
      <w:widowControl w:val="0"/>
      <w:shd w:val="clear" w:color="auto" w:fill="E2E7E6"/>
      <w:spacing w:before="60" w:after="80" w:line="264" w:lineRule="auto"/>
    </w:pPr>
    <w:rPr>
      <w:b/>
      <w:bCs/>
      <w:i/>
      <w:sz w:val="18"/>
      <w:szCs w:val="18"/>
    </w:rPr>
  </w:style>
  <w:style w:type="character" w:customStyle="1" w:styleId="11tableChar">
    <w:name w:val="1.1 table Char"/>
    <w:link w:val="11table"/>
    <w:uiPriority w:val="99"/>
    <w:rsid w:val="00B040FF"/>
    <w:rPr>
      <w:rFonts w:ascii="Arial" w:hAnsi="Arial" w:cs="Arial"/>
      <w:b/>
      <w:bCs/>
      <w:i/>
      <w:sz w:val="18"/>
      <w:szCs w:val="18"/>
      <w:shd w:val="clear" w:color="auto" w:fill="E2E7E6"/>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0"/>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5"/>
      </w:numPr>
      <w:spacing w:before="20" w:after="20"/>
    </w:pPr>
    <w:rPr>
      <w:szCs w:val="20"/>
    </w:rPr>
  </w:style>
  <w:style w:type="paragraph" w:customStyle="1" w:styleId="111table">
    <w:name w:val="1.1.1 table"/>
    <w:basedOn w:val="11table"/>
    <w:link w:val="111tableChar"/>
    <w:uiPriority w:val="99"/>
    <w:qFormat/>
    <w:rsid w:val="00D92DC1"/>
    <w:pPr>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2"/>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3"/>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4"/>
      </w:numPr>
      <w:spacing w:before="40" w:after="40"/>
    </w:pPr>
    <w:rPr>
      <w:rFonts w:cs="Arial"/>
      <w:sz w:val="18"/>
      <w:szCs w:val="18"/>
    </w:rPr>
  </w:style>
  <w:style w:type="paragraph" w:styleId="Revision">
    <w:name w:val="Revision"/>
    <w:hidden/>
    <w:uiPriority w:val="99"/>
    <w:semiHidden/>
    <w:rsid w:val="00F14477"/>
    <w:rPr>
      <w:sz w:val="24"/>
      <w:szCs w:val="24"/>
    </w:rPr>
  </w:style>
  <w:style w:type="paragraph" w:styleId="DocumentMap">
    <w:name w:val="Document Map"/>
    <w:basedOn w:val="Normal"/>
    <w:link w:val="DocumentMapChar"/>
    <w:rsid w:val="006052E5"/>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6052E5"/>
    <w:rPr>
      <w:rFonts w:ascii="Lucida Grande" w:hAnsi="Lucida Grande" w:cs="Lucida Grande"/>
      <w:sz w:val="24"/>
      <w:szCs w:val="24"/>
    </w:rPr>
  </w:style>
  <w:style w:type="paragraph" w:customStyle="1" w:styleId="table111">
    <w:name w:val="table 1.1.1"/>
    <w:basedOn w:val="Normal"/>
    <w:rsid w:val="007F6894"/>
    <w:pPr>
      <w:spacing w:after="80"/>
      <w:ind w:left="144"/>
    </w:pPr>
    <w:rPr>
      <w:rFonts w:eastAsia="MS Mincho" w:cs="Arial"/>
      <w:sz w:val="18"/>
      <w:szCs w:val="18"/>
    </w:rPr>
  </w:style>
  <w:style w:type="paragraph" w:customStyle="1" w:styleId="normallevel2">
    <w:name w:val="normal level 2"/>
    <w:basedOn w:val="NormalIndent"/>
    <w:qFormat/>
    <w:rsid w:val="001A22F3"/>
    <w:pPr>
      <w:ind w:left="288"/>
    </w:pPr>
    <w:rPr>
      <w:rFonts w:cs="Symbol"/>
    </w:rPr>
  </w:style>
  <w:style w:type="paragraph" w:styleId="NormalIndent">
    <w:name w:val="Normal Indent"/>
    <w:basedOn w:val="Normal"/>
    <w:semiHidden/>
    <w:unhideWhenUsed/>
    <w:rsid w:val="001A22F3"/>
    <w:pPr>
      <w:ind w:left="720"/>
    </w:pPr>
  </w:style>
  <w:style w:type="character" w:styleId="Mention">
    <w:name w:val="Mention"/>
    <w:basedOn w:val="DefaultParagraphFont"/>
    <w:uiPriority w:val="99"/>
    <w:unhideWhenUsed/>
    <w:rsid w:val="00BC0928"/>
    <w:rPr>
      <w:color w:val="2B579A"/>
      <w:shd w:val="clear" w:color="auto" w:fill="E1DFDD"/>
    </w:rPr>
  </w:style>
  <w:style w:type="paragraph" w:customStyle="1" w:styleId="pcinormal">
    <w:name w:val="pci normal"/>
    <w:basedOn w:val="Normal"/>
    <w:rsid w:val="00630FBA"/>
    <w:pPr>
      <w:overflowPunct w:val="0"/>
      <w:autoSpaceDE w:val="0"/>
      <w:autoSpaceDN w:val="0"/>
      <w:adjustRightInd w:val="0"/>
      <w:spacing w:before="80" w:after="80"/>
    </w:pPr>
    <w:rPr>
      <w:rFonts w:cs="Arial"/>
      <w:sz w:val="19"/>
      <w:szCs w:val="19"/>
    </w:rPr>
  </w:style>
  <w:style w:type="character" w:customStyle="1" w:styleId="Heading1Char">
    <w:name w:val="Heading 1 Char"/>
    <w:aliases w:val="ch Char,MIGHeading 1 Char,ch1 Char"/>
    <w:basedOn w:val="DefaultParagraphFont"/>
    <w:link w:val="Heading1"/>
    <w:uiPriority w:val="9"/>
    <w:rsid w:val="002E21BD"/>
    <w:rPr>
      <w:rFonts w:ascii="Arial" w:hAnsi="Arial" w:cs="Arial"/>
      <w:b/>
      <w:bCs/>
      <w:kern w:val="32"/>
      <w:sz w:val="32"/>
      <w:szCs w:val="32"/>
    </w:rPr>
  </w:style>
  <w:style w:type="character" w:customStyle="1" w:styleId="Heading2Char">
    <w:name w:val="Heading 2 Char"/>
    <w:basedOn w:val="DefaultParagraphFont"/>
    <w:link w:val="Heading2"/>
    <w:uiPriority w:val="9"/>
    <w:rsid w:val="003E61E4"/>
    <w:rPr>
      <w:rFonts w:ascii="Arial" w:hAnsi="Arial" w:cs="Arial"/>
      <w:b/>
      <w:iCs/>
      <w:kern w:val="32"/>
      <w:sz w:val="26"/>
      <w:szCs w:val="28"/>
    </w:rPr>
  </w:style>
  <w:style w:type="character" w:styleId="UnresolvedMention">
    <w:name w:val="Unresolved Mention"/>
    <w:basedOn w:val="DefaultParagraphFont"/>
    <w:uiPriority w:val="99"/>
    <w:unhideWhenUsed/>
    <w:rsid w:val="00A30177"/>
    <w:rPr>
      <w:color w:val="605E5C"/>
      <w:shd w:val="clear" w:color="auto" w:fill="E1DFDD"/>
    </w:rPr>
  </w:style>
  <w:style w:type="character" w:customStyle="1" w:styleId="BodyTextChar">
    <w:name w:val="Body Text Char"/>
    <w:basedOn w:val="DefaultParagraphFont"/>
    <w:link w:val="BodyText"/>
    <w:uiPriority w:val="99"/>
    <w:rsid w:val="00B67733"/>
    <w:rPr>
      <w:rFonts w:ascii="Arial" w:hAnsi="Arial" w:cs="Arial"/>
      <w:i/>
      <w:iCs/>
    </w:rPr>
  </w:style>
  <w:style w:type="character" w:customStyle="1" w:styleId="FootnoteTextChar">
    <w:name w:val="Footnote Text Char"/>
    <w:basedOn w:val="DefaultParagraphFont"/>
    <w:link w:val="FootnoteText"/>
    <w:uiPriority w:val="99"/>
    <w:semiHidden/>
    <w:rsid w:val="00B67733"/>
    <w:rPr>
      <w:rFonts w:ascii="Arial" w:hAnsi="Arial"/>
      <w:szCs w:val="24"/>
    </w:rPr>
  </w:style>
  <w:style w:type="paragraph" w:customStyle="1" w:styleId="list1-1note">
    <w:name w:val="list 1-1 note"/>
    <w:basedOn w:val="Normal"/>
    <w:qFormat/>
    <w:rsid w:val="00823AFB"/>
    <w:pPr>
      <w:shd w:val="clear" w:color="auto" w:fill="E2E7E6"/>
    </w:pPr>
    <w:rPr>
      <w:rFonts w:eastAsia="Calibri" w:cs="Geneva"/>
      <w:bCs/>
      <w:i/>
      <w:sz w:val="18"/>
      <w:szCs w:val="20"/>
    </w:rPr>
  </w:style>
  <w:style w:type="character" w:customStyle="1" w:styleId="Heading5Char">
    <w:name w:val="Heading 5 Char"/>
    <w:basedOn w:val="DefaultParagraphFont"/>
    <w:link w:val="Heading5"/>
    <w:uiPriority w:val="9"/>
    <w:semiHidden/>
    <w:rsid w:val="00611C97"/>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611C97"/>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611C97"/>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611C9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11C97"/>
    <w:rPr>
      <w:rFonts w:asciiTheme="majorHAnsi" w:eastAsiaTheme="majorEastAsia" w:hAnsiTheme="majorHAnsi" w:cstheme="majorBidi"/>
      <w:i/>
      <w:iCs/>
      <w:color w:val="404040" w:themeColor="text1" w:themeTint="BF"/>
    </w:rPr>
  </w:style>
  <w:style w:type="paragraph" w:customStyle="1" w:styleId="Style3">
    <w:name w:val="Style3"/>
    <w:basedOn w:val="Normal"/>
    <w:rsid w:val="00611C97"/>
    <w:pPr>
      <w:numPr>
        <w:numId w:val="32"/>
      </w:numPr>
    </w:pPr>
  </w:style>
  <w:style w:type="paragraph" w:customStyle="1" w:styleId="tabletext0">
    <w:name w:val="table text"/>
    <w:basedOn w:val="Normal"/>
    <w:qFormat/>
    <w:rsid w:val="00611C97"/>
    <w:pPr>
      <w:spacing w:after="40"/>
    </w:pPr>
    <w:rPr>
      <w:rFonts w:cs="Arial"/>
      <w:bCs/>
      <w:iCs/>
      <w:sz w:val="18"/>
    </w:rPr>
  </w:style>
  <w:style w:type="character" w:customStyle="1" w:styleId="GlossaryCharacter">
    <w:name w:val="Glossary Character"/>
    <w:uiPriority w:val="1"/>
    <w:qFormat/>
    <w:rsid w:val="00611C97"/>
    <w:rPr>
      <w:color w:val="0000FF"/>
    </w:rPr>
  </w:style>
  <w:style w:type="paragraph" w:customStyle="1" w:styleId="TableListBullet">
    <w:name w:val="Table List Bullet"/>
    <w:basedOn w:val="Normal"/>
    <w:qFormat/>
    <w:rsid w:val="00611C97"/>
    <w:pPr>
      <w:numPr>
        <w:numId w:val="33"/>
      </w:numPr>
      <w:spacing w:before="40" w:after="40"/>
    </w:pPr>
    <w:rPr>
      <w:rFonts w:eastAsiaTheme="minorEastAsia" w:cs="Arial"/>
      <w:sz w:val="18"/>
      <w:szCs w:val="22"/>
      <w:lang w:val="en-NZ"/>
    </w:rPr>
  </w:style>
  <w:style w:type="paragraph" w:customStyle="1" w:styleId="AppNotes">
    <w:name w:val="App Notes"/>
    <w:basedOn w:val="Normal"/>
    <w:qFormat/>
    <w:rsid w:val="00611C97"/>
    <w:pPr>
      <w:keepNext/>
      <w:spacing w:after="140"/>
    </w:pPr>
    <w:rPr>
      <w:rFonts w:eastAsiaTheme="minorEastAsia" w:cs="Arial"/>
      <w:b/>
      <w:bCs/>
      <w:iCs/>
      <w:color w:val="000000"/>
      <w:sz w:val="18"/>
      <w:szCs w:val="16"/>
    </w:rPr>
  </w:style>
  <w:style w:type="character" w:customStyle="1" w:styleId="Heading3Char">
    <w:name w:val="Heading 3 Char"/>
    <w:aliases w:val="Heading 3 White Char"/>
    <w:basedOn w:val="DefaultParagraphFont"/>
    <w:link w:val="Heading3"/>
    <w:uiPriority w:val="9"/>
    <w:rsid w:val="00611C97"/>
    <w:rPr>
      <w:rFonts w:ascii="Arial" w:hAnsi="Arial"/>
      <w:b/>
      <w:i/>
      <w:sz w:val="22"/>
      <w:szCs w:val="22"/>
    </w:rPr>
  </w:style>
  <w:style w:type="paragraph" w:customStyle="1" w:styleId="Heading2noNumWhite">
    <w:name w:val="Heading 2 no Num White"/>
    <w:basedOn w:val="Normal"/>
    <w:autoRedefine/>
    <w:qFormat/>
    <w:rsid w:val="00611C97"/>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611C97"/>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611C97"/>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611C97"/>
    <w:pPr>
      <w:keepNext/>
      <w:keepLines/>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611C97"/>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611C97"/>
    <w:pPr>
      <w:spacing w:before="40" w:after="60"/>
    </w:pPr>
    <w:rPr>
      <w:rFonts w:eastAsiaTheme="minorEastAsia" w:cstheme="minorBidi"/>
      <w:sz w:val="16"/>
      <w:szCs w:val="22"/>
    </w:rPr>
  </w:style>
  <w:style w:type="paragraph" w:styleId="TOCHeading">
    <w:name w:val="TOC Heading"/>
    <w:basedOn w:val="Normal"/>
    <w:next w:val="Normal"/>
    <w:uiPriority w:val="39"/>
    <w:qFormat/>
    <w:rsid w:val="00611C97"/>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611C97"/>
    <w:rPr>
      <w:b/>
      <w:bCs/>
      <w:i/>
      <w:iCs/>
      <w:color w:val="auto"/>
    </w:rPr>
  </w:style>
  <w:style w:type="character" w:customStyle="1" w:styleId="Heading4Char">
    <w:name w:val="Heading 4 Char"/>
    <w:basedOn w:val="DefaultParagraphFont"/>
    <w:link w:val="Heading4"/>
    <w:uiPriority w:val="9"/>
    <w:rsid w:val="00611C97"/>
    <w:rPr>
      <w:rFonts w:ascii="Arial Narrow" w:hAnsi="Arial Narrow"/>
      <w:b/>
      <w:bCs/>
      <w:color w:val="000000"/>
    </w:rPr>
  </w:style>
  <w:style w:type="character" w:customStyle="1" w:styleId="BoldCharacter">
    <w:name w:val="Bold Character"/>
    <w:basedOn w:val="DefaultParagraphFont"/>
    <w:uiPriority w:val="1"/>
    <w:qFormat/>
    <w:rsid w:val="00611C97"/>
    <w:rPr>
      <w:b/>
    </w:rPr>
  </w:style>
  <w:style w:type="paragraph" w:customStyle="1" w:styleId="TableListBullet2">
    <w:name w:val="Table List Bullet 2"/>
    <w:basedOn w:val="TableListBullet"/>
    <w:rsid w:val="00611C97"/>
    <w:pPr>
      <w:framePr w:wrap="around" w:hAnchor="text"/>
      <w:numPr>
        <w:numId w:val="34"/>
      </w:numPr>
      <w:ind w:left="576" w:hanging="288"/>
    </w:pPr>
  </w:style>
  <w:style w:type="paragraph" w:customStyle="1" w:styleId="ReqBody">
    <w:name w:val="Req Body"/>
    <w:basedOn w:val="TableBody"/>
    <w:qFormat/>
    <w:rsid w:val="00611C97"/>
    <w:pPr>
      <w:spacing w:after="120"/>
    </w:pPr>
    <w:rPr>
      <w:sz w:val="20"/>
      <w:szCs w:val="20"/>
    </w:rPr>
  </w:style>
  <w:style w:type="character" w:customStyle="1" w:styleId="CommentSubjectChar">
    <w:name w:val="Comment Subject Char"/>
    <w:basedOn w:val="CommentTextChar"/>
    <w:link w:val="CommentSubject"/>
    <w:uiPriority w:val="99"/>
    <w:semiHidden/>
    <w:rsid w:val="00611C97"/>
    <w:rPr>
      <w:rFonts w:ascii="Arial" w:hAnsi="Arial"/>
      <w:sz w:val="24"/>
      <w:szCs w:val="24"/>
    </w:rPr>
  </w:style>
  <w:style w:type="paragraph" w:customStyle="1" w:styleId="TableApproach">
    <w:name w:val="Table Approach"/>
    <w:basedOn w:val="TableBody"/>
    <w:next w:val="TableBody"/>
    <w:qFormat/>
    <w:rsid w:val="00611C97"/>
    <w:pPr>
      <w:spacing w:after="40"/>
    </w:pPr>
    <w:rPr>
      <w:b/>
      <w:sz w:val="20"/>
    </w:rPr>
  </w:style>
  <w:style w:type="paragraph" w:customStyle="1" w:styleId="TableBodyContinue">
    <w:name w:val="Table Body Continue"/>
    <w:basedOn w:val="TableBody"/>
    <w:qFormat/>
    <w:rsid w:val="00611C97"/>
    <w:pPr>
      <w:spacing w:line="259" w:lineRule="auto"/>
      <w:ind w:left="274"/>
    </w:pPr>
  </w:style>
  <w:style w:type="character" w:customStyle="1" w:styleId="ItalicCharacter">
    <w:name w:val="Italic Character"/>
    <w:basedOn w:val="BoldItalicCharacter"/>
    <w:uiPriority w:val="1"/>
    <w:qFormat/>
    <w:rsid w:val="00611C97"/>
    <w:rPr>
      <w:b w:val="0"/>
      <w:bCs/>
      <w:i/>
      <w:iCs/>
      <w:color w:val="auto"/>
    </w:rPr>
  </w:style>
  <w:style w:type="paragraph" w:customStyle="1" w:styleId="Copyrightbullet">
    <w:name w:val="Copyright bullet"/>
    <w:basedOn w:val="Normal"/>
    <w:qFormat/>
    <w:rsid w:val="00611C97"/>
    <w:pPr>
      <w:numPr>
        <w:numId w:val="35"/>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611C97"/>
    <w:pPr>
      <w:keepNext/>
      <w:keepLines/>
      <w:widowControl/>
      <w:tabs>
        <w:tab w:val="clear" w:pos="1620"/>
      </w:tabs>
      <w:spacing w:after="120" w:line="259" w:lineRule="auto"/>
    </w:pPr>
    <w:rPr>
      <w:rFonts w:eastAsiaTheme="majorEastAsia" w:cstheme="majorBidi"/>
      <w:bCs/>
      <w:iCs w:val="0"/>
      <w:color w:val="000000" w:themeColor="text1"/>
      <w:sz w:val="28"/>
    </w:rPr>
  </w:style>
  <w:style w:type="paragraph" w:customStyle="1" w:styleId="Heading3NoNum">
    <w:name w:val="Heading 3 No Num"/>
    <w:basedOn w:val="Heading3"/>
    <w:next w:val="BodyText"/>
    <w:qFormat/>
    <w:rsid w:val="00611C97"/>
    <w:pPr>
      <w:keepNext/>
      <w:keepLines/>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2NoNumChar">
    <w:name w:val="Heading 2 No Num Char"/>
    <w:basedOn w:val="Heading2Char"/>
    <w:link w:val="Heading2NoNum"/>
    <w:rsid w:val="00611C97"/>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611C97"/>
  </w:style>
  <w:style w:type="numbering" w:customStyle="1" w:styleId="CurrentList1">
    <w:name w:val="Current List1"/>
    <w:uiPriority w:val="99"/>
    <w:rsid w:val="00611C97"/>
    <w:pPr>
      <w:numPr>
        <w:numId w:val="36"/>
      </w:numPr>
    </w:pPr>
  </w:style>
  <w:style w:type="numbering" w:customStyle="1" w:styleId="CurrentList2">
    <w:name w:val="Current List2"/>
    <w:uiPriority w:val="99"/>
    <w:rsid w:val="00611C97"/>
    <w:pPr>
      <w:numPr>
        <w:numId w:val="37"/>
      </w:numPr>
    </w:pPr>
  </w:style>
  <w:style w:type="numbering" w:customStyle="1" w:styleId="CurrentList3">
    <w:name w:val="Current List3"/>
    <w:uiPriority w:val="99"/>
    <w:rsid w:val="00611C97"/>
    <w:pPr>
      <w:numPr>
        <w:numId w:val="38"/>
      </w:numPr>
    </w:pPr>
  </w:style>
  <w:style w:type="paragraph" w:customStyle="1" w:styleId="PCInormal0">
    <w:name w:val="PCI normal"/>
    <w:basedOn w:val="Normal"/>
    <w:qFormat/>
    <w:rsid w:val="00611C97"/>
    <w:pPr>
      <w:spacing w:before="120"/>
    </w:pPr>
    <w:rPr>
      <w:rFonts w:eastAsiaTheme="minorHAnsi" w:cs="Arial"/>
      <w:szCs w:val="20"/>
    </w:rPr>
  </w:style>
  <w:style w:type="numbering" w:customStyle="1" w:styleId="CurrentList4">
    <w:name w:val="Current List4"/>
    <w:uiPriority w:val="99"/>
    <w:rsid w:val="00611C97"/>
    <w:pPr>
      <w:numPr>
        <w:numId w:val="39"/>
      </w:numPr>
    </w:pPr>
  </w:style>
  <w:style w:type="character" w:customStyle="1" w:styleId="BodyTextIndentChar">
    <w:name w:val="Body Text Indent Char"/>
    <w:basedOn w:val="DefaultParagraphFont"/>
    <w:link w:val="BodyTextIndent"/>
    <w:rsid w:val="00193F1D"/>
    <w:rPr>
      <w:rFonts w:ascii="Arial" w:hAnsi="Arial" w:cs="Arial"/>
      <w:i/>
      <w:iCs/>
    </w:rPr>
  </w:style>
  <w:style w:type="paragraph" w:customStyle="1" w:styleId="Heading3NoTOC">
    <w:name w:val="Heading 3 No TOC"/>
    <w:basedOn w:val="normallevel2"/>
    <w:qFormat/>
    <w:rsid w:val="00846280"/>
    <w:pPr>
      <w:spacing w:before="240"/>
      <w:ind w:left="0"/>
    </w:pPr>
    <w:rPr>
      <w:b/>
      <w:bCs/>
      <w:i/>
      <w:iCs/>
      <w:sz w:val="22"/>
      <w:szCs w:val="22"/>
    </w:rPr>
  </w:style>
  <w:style w:type="paragraph" w:customStyle="1" w:styleId="TableHeader">
    <w:name w:val="Table Header"/>
    <w:basedOn w:val="Normal"/>
    <w:qFormat/>
    <w:rsid w:val="008D2411"/>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322123461">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58183035">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7201190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709457759">
      <w:bodyDiv w:val="1"/>
      <w:marLeft w:val="0"/>
      <w:marRight w:val="0"/>
      <w:marTop w:val="0"/>
      <w:marBottom w:val="0"/>
      <w:divBdr>
        <w:top w:val="none" w:sz="0" w:space="0" w:color="auto"/>
        <w:left w:val="none" w:sz="0" w:space="0" w:color="auto"/>
        <w:bottom w:val="none" w:sz="0" w:space="0" w:color="auto"/>
        <w:right w:val="none" w:sz="0" w:space="0" w:color="auto"/>
      </w:divBdr>
    </w:div>
    <w:div w:id="1049303544">
      <w:bodyDiv w:val="1"/>
      <w:marLeft w:val="0"/>
      <w:marRight w:val="0"/>
      <w:marTop w:val="0"/>
      <w:marBottom w:val="0"/>
      <w:divBdr>
        <w:top w:val="none" w:sz="0" w:space="0" w:color="auto"/>
        <w:left w:val="none" w:sz="0" w:space="0" w:color="auto"/>
        <w:bottom w:val="none" w:sz="0" w:space="0" w:color="auto"/>
        <w:right w:val="none" w:sz="0" w:space="0" w:color="auto"/>
      </w:divBdr>
    </w:div>
    <w:div w:id="1062480289">
      <w:bodyDiv w:val="1"/>
      <w:marLeft w:val="0"/>
      <w:marRight w:val="0"/>
      <w:marTop w:val="0"/>
      <w:marBottom w:val="0"/>
      <w:divBdr>
        <w:top w:val="none" w:sz="0" w:space="0" w:color="auto"/>
        <w:left w:val="none" w:sz="0" w:space="0" w:color="auto"/>
        <w:bottom w:val="none" w:sz="0" w:space="0" w:color="auto"/>
        <w:right w:val="none" w:sz="0" w:space="0" w:color="auto"/>
      </w:divBdr>
    </w:div>
    <w:div w:id="111871817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169978516">
      <w:bodyDiv w:val="1"/>
      <w:marLeft w:val="0"/>
      <w:marRight w:val="0"/>
      <w:marTop w:val="0"/>
      <w:marBottom w:val="0"/>
      <w:divBdr>
        <w:top w:val="none" w:sz="0" w:space="0" w:color="auto"/>
        <w:left w:val="none" w:sz="0" w:space="0" w:color="auto"/>
        <w:bottom w:val="none" w:sz="0" w:space="0" w:color="auto"/>
        <w:right w:val="none" w:sz="0" w:space="0" w:color="auto"/>
      </w:divBdr>
    </w:div>
    <w:div w:id="1225796293">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368947068">
      <w:bodyDiv w:val="1"/>
      <w:marLeft w:val="0"/>
      <w:marRight w:val="0"/>
      <w:marTop w:val="0"/>
      <w:marBottom w:val="0"/>
      <w:divBdr>
        <w:top w:val="none" w:sz="0" w:space="0" w:color="auto"/>
        <w:left w:val="none" w:sz="0" w:space="0" w:color="auto"/>
        <w:bottom w:val="none" w:sz="0" w:space="0" w:color="auto"/>
        <w:right w:val="none" w:sz="0" w:space="0" w:color="auto"/>
      </w:divBdr>
    </w:div>
    <w:div w:id="1612010020">
      <w:bodyDiv w:val="1"/>
      <w:marLeft w:val="0"/>
      <w:marRight w:val="0"/>
      <w:marTop w:val="0"/>
      <w:marBottom w:val="0"/>
      <w:divBdr>
        <w:top w:val="none" w:sz="0" w:space="0" w:color="auto"/>
        <w:left w:val="none" w:sz="0" w:space="0" w:color="auto"/>
        <w:bottom w:val="none" w:sz="0" w:space="0" w:color="auto"/>
        <w:right w:val="none" w:sz="0" w:space="0" w:color="auto"/>
      </w:divBdr>
    </w:div>
    <w:div w:id="1627466873">
      <w:bodyDiv w:val="1"/>
      <w:marLeft w:val="0"/>
      <w:marRight w:val="0"/>
      <w:marTop w:val="0"/>
      <w:marBottom w:val="0"/>
      <w:divBdr>
        <w:top w:val="none" w:sz="0" w:space="0" w:color="auto"/>
        <w:left w:val="none" w:sz="0" w:space="0" w:color="auto"/>
        <w:bottom w:val="none" w:sz="0" w:space="0" w:color="auto"/>
        <w:right w:val="none" w:sz="0" w:space="0" w:color="auto"/>
      </w:divBdr>
      <w:divsChild>
        <w:div w:id="341901506">
          <w:marLeft w:val="0"/>
          <w:marRight w:val="0"/>
          <w:marTop w:val="0"/>
          <w:marBottom w:val="0"/>
          <w:divBdr>
            <w:top w:val="none" w:sz="0" w:space="0" w:color="auto"/>
            <w:left w:val="none" w:sz="0" w:space="0" w:color="auto"/>
            <w:bottom w:val="none" w:sz="0" w:space="0" w:color="auto"/>
            <w:right w:val="none" w:sz="0" w:space="0" w:color="auto"/>
          </w:divBdr>
        </w:div>
      </w:divsChild>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26434304">
      <w:bodyDiv w:val="1"/>
      <w:marLeft w:val="0"/>
      <w:marRight w:val="0"/>
      <w:marTop w:val="0"/>
      <w:marBottom w:val="0"/>
      <w:divBdr>
        <w:top w:val="none" w:sz="0" w:space="0" w:color="auto"/>
        <w:left w:val="none" w:sz="0" w:space="0" w:color="auto"/>
        <w:bottom w:val="none" w:sz="0" w:space="0" w:color="auto"/>
        <w:right w:val="none" w:sz="0" w:space="0" w:color="auto"/>
      </w:divBdr>
    </w:div>
    <w:div w:id="1846433128">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34166537">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39549716">
      <w:bodyDiv w:val="1"/>
      <w:marLeft w:val="0"/>
      <w:marRight w:val="0"/>
      <w:marTop w:val="0"/>
      <w:marBottom w:val="0"/>
      <w:divBdr>
        <w:top w:val="none" w:sz="0" w:space="0" w:color="auto"/>
        <w:left w:val="none" w:sz="0" w:space="0" w:color="auto"/>
        <w:bottom w:val="none" w:sz="0" w:space="0" w:color="auto"/>
        <w:right w:val="none" w:sz="0" w:space="0" w:color="auto"/>
      </w:divBdr>
    </w:div>
    <w:div w:id="2082630896">
      <w:bodyDiv w:val="1"/>
      <w:marLeft w:val="0"/>
      <w:marRight w:val="0"/>
      <w:marTop w:val="0"/>
      <w:marBottom w:val="0"/>
      <w:divBdr>
        <w:top w:val="none" w:sz="0" w:space="0" w:color="auto"/>
        <w:left w:val="none" w:sz="0" w:space="0" w:color="auto"/>
        <w:bottom w:val="none" w:sz="0" w:space="0" w:color="auto"/>
        <w:right w:val="none" w:sz="0" w:space="0" w:color="auto"/>
      </w:divBdr>
    </w:div>
    <w:div w:id="2083328569">
      <w:bodyDiv w:val="1"/>
      <w:marLeft w:val="0"/>
      <w:marRight w:val="0"/>
      <w:marTop w:val="0"/>
      <w:marBottom w:val="0"/>
      <w:divBdr>
        <w:top w:val="none" w:sz="0" w:space="0" w:color="auto"/>
        <w:left w:val="none" w:sz="0" w:space="0" w:color="auto"/>
        <w:bottom w:val="none" w:sz="0" w:space="0" w:color="auto"/>
        <w:right w:val="none" w:sz="0" w:space="0" w:color="auto"/>
      </w:divBdr>
    </w:div>
    <w:div w:id="210102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8.xml"/><Relationship Id="rId3" Type="http://schemas.openxmlformats.org/officeDocument/2006/relationships/customXml" Target="../customXml/item3.xml"/><Relationship Id="rId21" Type="http://schemas.openxmlformats.org/officeDocument/2006/relationships/hyperlink" Target="http://www.pcisecuritystandards.org" TargetMode="External"/><Relationship Id="rId34" Type="http://schemas.openxmlformats.org/officeDocument/2006/relationships/customXml" Target="../customXml/item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pcisecuritystandards.org/pci_security/glossary"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3.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6.xml"/><Relationship Id="rId30" Type="http://schemas.openxmlformats.org/officeDocument/2006/relationships/footer" Target="footer9.xml"/><Relationship Id="rId35" Type="http://schemas.openxmlformats.org/officeDocument/2006/relationships/customXml" Target="../customXml/item6.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2" ma:contentTypeDescription="" ma:contentTypeScope="" ma:versionID="6dd01dc2647d8fde2c4f53ed6abfec10">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9c41895c5ffd5bfa55cbe4d1b0af2e90"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Draft - Working"/>
          <xsd:enumeration value="Submitted for Approval"/>
          <xsd:enumeration value="Approved"/>
          <xsd:enumeration value="Active"/>
          <xsd:enumeration value="Active, due for sunset"/>
          <xsd:enumeration value="Archived"/>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2-12-09T08:00:00+00:00</DocumentApprovedDate>
    <Version_x0020_Notes xmlns="5405bde9-94a4-4593-a6b5-0a3d12ff8b0e"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ep_4.0</Reference>
    <ControlledSPVersion xmlns="26240e89-3532-49c7-9aa3-f3298b29a84c" xsi:nil="true"/>
    <WorkingDocLink xmlns="26240e89-3532-49c7-9aa3-f3298b29a84c">
      <Url xsi:nil="true"/>
      <Description xsi:nil="true"/>
    </WorkingDocLink>
    <DocumentPublishedDate xmlns="26240e89-3532-49c7-9aa3-f3298b29a84c">2022-12-22T08:00:00+00:00</DocumentPublishedDate>
    <_dlc_DocId xmlns="72d222dc-d9d1-4b23-b5d6-dadbd3c86d8b">E47ZJQC26PNT-1060509697-4392</_dlc_DocId>
    <_dlc_DocIdUrl xmlns="72d222dc-d9d1-4b23-b5d6-dadbd3c86d8b">
      <Url>https://pcissc.sharepoint.com/sites/PublishedDocuments/_layouts/15/DocIdRedir.aspx?ID=E47ZJQC26PNT-1060509697-4392</Url>
      <Description>E47ZJQC26PNT-1060509697-4392</Description>
    </_dlc_DocIdUrl>
  </documentManagement>
</p:properti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4667475-9488-4962-AF1B-B3DB38A4FCF1}">
  <ds:schemaRefs>
    <ds:schemaRef ds:uri="http://schemas.openxmlformats.org/officeDocument/2006/bibliography"/>
  </ds:schemaRefs>
</ds:datastoreItem>
</file>

<file path=customXml/itemProps2.xml><?xml version="1.0" encoding="utf-8"?>
<ds:datastoreItem xmlns:ds="http://schemas.openxmlformats.org/officeDocument/2006/customXml" ds:itemID="{39F7C0FF-25BF-4514-9466-DCAC4D9F880F}">
  <ds:schemaRefs>
    <ds:schemaRef ds:uri="http://schemas.microsoft.com/sharepoint/v3/contenttype/forms"/>
  </ds:schemaRefs>
</ds:datastoreItem>
</file>

<file path=customXml/itemProps3.xml><?xml version="1.0" encoding="utf-8"?>
<ds:datastoreItem xmlns:ds="http://schemas.openxmlformats.org/officeDocument/2006/customXml" ds:itemID="{30EC839F-B347-457E-8957-B8BCE374C1EE}"/>
</file>

<file path=customXml/itemProps4.xml><?xml version="1.0" encoding="utf-8"?>
<ds:datastoreItem xmlns:ds="http://schemas.openxmlformats.org/officeDocument/2006/customXml" ds:itemID="{4BDAD1F3-1CD1-47C3-8BD1-158C0D1F3F95}">
  <ds:schemaRefs>
    <ds:schemaRef ds:uri="http://schemas.microsoft.com/office/2006/metadata/properties"/>
    <ds:schemaRef ds:uri="http://schemas.microsoft.com/office/infopath/2007/PartnerControls"/>
    <ds:schemaRef ds:uri="26240e89-3532-49c7-9aa3-f3298b29a84c"/>
    <ds:schemaRef ds:uri="554f3fe5-16d0-4a7b-882c-44cae01ff8a3"/>
  </ds:schemaRefs>
</ds:datastoreItem>
</file>

<file path=customXml/itemProps5.xml><?xml version="1.0" encoding="utf-8"?>
<ds:datastoreItem xmlns:ds="http://schemas.openxmlformats.org/officeDocument/2006/customXml" ds:itemID="{A81A8FE2-C570-469C-8953-F7069AB70B73}"/>
</file>

<file path=customXml/itemProps6.xml><?xml version="1.0" encoding="utf-8"?>
<ds:datastoreItem xmlns:ds="http://schemas.openxmlformats.org/officeDocument/2006/customXml" ds:itemID="{F318F1CB-9472-449C-9388-6443AB0245BE}"/>
</file>

<file path=docProps/app.xml><?xml version="1.0" encoding="utf-8"?>
<Properties xmlns="http://schemas.openxmlformats.org/officeDocument/2006/extended-properties" xmlns:vt="http://schemas.openxmlformats.org/officeDocument/2006/docPropsVTypes">
  <Template>Normal</Template>
  <TotalTime>2</TotalTime>
  <Pages>82</Pages>
  <Words>20825</Words>
  <Characters>118709</Characters>
  <Application>Microsoft Office Word</Application>
  <DocSecurity>0</DocSecurity>
  <Lines>989</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EP</dc:title>
  <dc:subject/>
  <dc:creator>PCI SSC</dc:creator>
  <cp:keywords/>
  <cp:lastModifiedBy>Natasha Speaks</cp:lastModifiedBy>
  <cp:revision>3</cp:revision>
  <cp:lastPrinted>2018-06-28T06:50:00Z</cp:lastPrinted>
  <dcterms:created xsi:type="dcterms:W3CDTF">2023-01-25T15:49:00Z</dcterms:created>
  <dcterms:modified xsi:type="dcterms:W3CDTF">2023-01-2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8cf712f3-6f6a-473f-9e56-9d1779e80f9b</vt:lpwstr>
  </property>
  <property fmtid="{D5CDD505-2E9C-101B-9397-08002B2CF9AE}" pid="5" name="PCIControlledDocType">
    <vt:lpwstr/>
  </property>
</Properties>
</file>